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92FCB" w14:textId="77777777" w:rsidR="00DC09FF" w:rsidRPr="009D43FA" w:rsidRDefault="00F83EBC" w:rsidP="0007037A">
      <w:pPr>
        <w:spacing w:line="240" w:lineRule="auto"/>
        <w:jc w:val="both"/>
        <w:rPr>
          <w:rFonts w:ascii="Times New Roman" w:hAnsi="Times New Roman" w:cs="Times New Roman"/>
          <w:b/>
        </w:rPr>
      </w:pPr>
      <w:bookmarkStart w:id="0" w:name="_Hlk205482001"/>
      <w:r w:rsidRPr="009D43FA">
        <w:rPr>
          <w:rFonts w:ascii="Times New Roman" w:hAnsi="Times New Roman" w:cs="Times New Roman"/>
          <w:b/>
        </w:rPr>
        <w:t>Supplementary</w:t>
      </w:r>
    </w:p>
    <w:p w14:paraId="36434383" w14:textId="77777777" w:rsidR="005D4A1D" w:rsidRDefault="005D4A1D" w:rsidP="007B5153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D4A1D">
        <w:rPr>
          <w:rFonts w:ascii="Times New Roman" w:hAnsi="Times New Roman" w:cs="Times New Roman"/>
          <w:b/>
        </w:rPr>
        <w:t>Statistical Drivers of the Sugar-to-Ethanol Transition in Nipa Palm Sap: A Heatmap-Based Correlation of the Metabolic Pivot</w:t>
      </w:r>
    </w:p>
    <w:p w14:paraId="072E0560" w14:textId="07E68699" w:rsidR="007B5153" w:rsidRPr="009D43FA" w:rsidRDefault="0007037A" w:rsidP="007B5153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43FA">
        <w:rPr>
          <w:rFonts w:ascii="Times New Roman" w:hAnsi="Times New Roman" w:cs="Times New Roman"/>
          <w:b/>
          <w:sz w:val="20"/>
          <w:szCs w:val="20"/>
        </w:rPr>
        <w:t>Zainab Ngaini</w:t>
      </w:r>
      <w:r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a</w:t>
      </w:r>
      <w:r w:rsidR="000D3F71">
        <w:rPr>
          <w:rFonts w:ascii="Times New Roman" w:hAnsi="Times New Roman" w:cs="Times New Roman"/>
          <w:b/>
          <w:sz w:val="20"/>
          <w:szCs w:val="20"/>
        </w:rPr>
        <w:t>*</w:t>
      </w:r>
      <w:r w:rsidRPr="009D43FA">
        <w:rPr>
          <w:rFonts w:ascii="Times New Roman" w:hAnsi="Times New Roman" w:cs="Times New Roman"/>
          <w:b/>
          <w:sz w:val="20"/>
          <w:szCs w:val="20"/>
        </w:rPr>
        <w:t>, Muhammad Jeffry</w:t>
      </w:r>
      <w:r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a</w:t>
      </w:r>
      <w:r w:rsidRPr="009D43FA">
        <w:rPr>
          <w:rFonts w:ascii="Times New Roman" w:hAnsi="Times New Roman" w:cs="Times New Roman"/>
          <w:b/>
          <w:sz w:val="20"/>
          <w:szCs w:val="20"/>
        </w:rPr>
        <w:t>, Ana Sakura Zainal Abidin</w:t>
      </w:r>
      <w:r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b</w:t>
      </w:r>
      <w:r w:rsidRPr="009D43FA">
        <w:rPr>
          <w:rFonts w:ascii="Times New Roman" w:hAnsi="Times New Roman" w:cs="Times New Roman"/>
          <w:b/>
          <w:sz w:val="20"/>
          <w:szCs w:val="20"/>
        </w:rPr>
        <w:t>*, Muzamil Ayoub</w:t>
      </w:r>
      <w:r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b</w:t>
      </w:r>
      <w:r w:rsidRPr="009D43FA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BC2EA1">
        <w:rPr>
          <w:rFonts w:ascii="Times New Roman" w:hAnsi="Times New Roman" w:cs="Times New Roman"/>
          <w:b/>
          <w:sz w:val="20"/>
          <w:szCs w:val="20"/>
        </w:rPr>
        <w:t xml:space="preserve">Kasumawati </w:t>
      </w:r>
      <w:r w:rsidR="00C55B3A">
        <w:rPr>
          <w:rFonts w:ascii="Times New Roman" w:hAnsi="Times New Roman" w:cs="Times New Roman"/>
          <w:b/>
          <w:sz w:val="20"/>
          <w:szCs w:val="20"/>
        </w:rPr>
        <w:t>L</w:t>
      </w:r>
      <w:r w:rsidR="00BC2EA1">
        <w:rPr>
          <w:rFonts w:ascii="Times New Roman" w:hAnsi="Times New Roman" w:cs="Times New Roman"/>
          <w:b/>
          <w:sz w:val="20"/>
          <w:szCs w:val="20"/>
        </w:rPr>
        <w:t>ias</w:t>
      </w:r>
      <w:r w:rsidR="00BC2EA1" w:rsidRPr="00EF3687">
        <w:rPr>
          <w:rFonts w:ascii="Times New Roman" w:hAnsi="Times New Roman" w:cs="Times New Roman"/>
          <w:b/>
          <w:sz w:val="20"/>
          <w:szCs w:val="20"/>
          <w:vertAlign w:val="superscript"/>
        </w:rPr>
        <w:t>b</w:t>
      </w:r>
      <w:r w:rsidR="00BC2EA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EF3687">
        <w:rPr>
          <w:rFonts w:ascii="Times New Roman" w:hAnsi="Times New Roman" w:cs="Times New Roman"/>
          <w:b/>
          <w:sz w:val="20"/>
          <w:szCs w:val="20"/>
        </w:rPr>
        <w:t>Rasli Muslimen</w:t>
      </w:r>
      <w:r w:rsidR="00EF3687" w:rsidRPr="00EF3687">
        <w:rPr>
          <w:rFonts w:ascii="Times New Roman" w:hAnsi="Times New Roman" w:cs="Times New Roman"/>
          <w:b/>
          <w:sz w:val="20"/>
          <w:szCs w:val="20"/>
          <w:vertAlign w:val="superscript"/>
        </w:rPr>
        <w:t>b</w:t>
      </w:r>
      <w:r w:rsidR="00EF3687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9D43FA">
        <w:rPr>
          <w:rFonts w:ascii="Times New Roman" w:hAnsi="Times New Roman" w:cs="Times New Roman"/>
          <w:b/>
          <w:sz w:val="20"/>
          <w:szCs w:val="20"/>
        </w:rPr>
        <w:t>Vannessa Lawai</w:t>
      </w:r>
      <w:r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a</w:t>
      </w:r>
      <w:r w:rsidR="00EF3687">
        <w:rPr>
          <w:rFonts w:ascii="Times New Roman" w:hAnsi="Times New Roman" w:cs="Times New Roman"/>
          <w:b/>
          <w:sz w:val="20"/>
          <w:szCs w:val="20"/>
        </w:rPr>
        <w:t>,</w:t>
      </w:r>
      <w:r w:rsidR="006A38A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C2EA1" w:rsidRPr="009D43FA">
        <w:rPr>
          <w:rFonts w:ascii="Times New Roman" w:hAnsi="Times New Roman" w:cs="Times New Roman"/>
          <w:b/>
          <w:sz w:val="20"/>
          <w:szCs w:val="20"/>
        </w:rPr>
        <w:t>Mohamad Sinosi</w:t>
      </w:r>
      <w:r w:rsidR="00BC2EA1" w:rsidRPr="009D43FA">
        <w:rPr>
          <w:rFonts w:ascii="Times New Roman" w:hAnsi="Times New Roman" w:cs="Times New Roman"/>
          <w:b/>
          <w:sz w:val="20"/>
          <w:szCs w:val="20"/>
          <w:vertAlign w:val="superscript"/>
        </w:rPr>
        <w:t>c</w:t>
      </w:r>
    </w:p>
    <w:p w14:paraId="4107CA93" w14:textId="7A075AA9" w:rsidR="0007037A" w:rsidRPr="009D43FA" w:rsidRDefault="0007037A" w:rsidP="007B5153">
      <w:pPr>
        <w:spacing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9D43FA">
        <w:rPr>
          <w:rFonts w:ascii="Times New Roman" w:hAnsi="Times New Roman" w:cs="Times New Roman"/>
          <w:i/>
          <w:sz w:val="20"/>
          <w:szCs w:val="20"/>
          <w:vertAlign w:val="superscript"/>
        </w:rPr>
        <w:t>a</w:t>
      </w:r>
      <w:r w:rsidRPr="009D43FA">
        <w:rPr>
          <w:rFonts w:ascii="Times New Roman" w:hAnsi="Times New Roman" w:cs="Times New Roman"/>
          <w:i/>
          <w:sz w:val="20"/>
          <w:szCs w:val="20"/>
        </w:rPr>
        <w:t>Faculty of Resource Science &amp; Technology, Universiti Malaysia Sarawak, 94300 Kota Samarahan, Sarawak, Malaysia.</w:t>
      </w:r>
    </w:p>
    <w:p w14:paraId="62F342A4" w14:textId="77777777" w:rsidR="0007037A" w:rsidRDefault="0007037A" w:rsidP="0007037A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9D43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9D43FA">
        <w:rPr>
          <w:rFonts w:ascii="Times New Roman" w:hAnsi="Times New Roman" w:cs="Times New Roman"/>
          <w:i/>
          <w:sz w:val="20"/>
          <w:szCs w:val="20"/>
          <w:vertAlign w:val="superscript"/>
        </w:rPr>
        <w:t>b</w:t>
      </w:r>
      <w:r w:rsidRPr="009D43FA">
        <w:rPr>
          <w:rFonts w:ascii="Times New Roman" w:hAnsi="Times New Roman" w:cs="Times New Roman"/>
          <w:i/>
          <w:sz w:val="20"/>
          <w:szCs w:val="20"/>
        </w:rPr>
        <w:t>Department of Mechanical Engineering, Faculty of Engineering, Universiti Malaysia Sarawak, 94300 Kota Samarahan, Sarawak, Malaysia.</w:t>
      </w:r>
    </w:p>
    <w:p w14:paraId="720E7B29" w14:textId="77777777" w:rsidR="00854F02" w:rsidRPr="009D43FA" w:rsidRDefault="00854F02" w:rsidP="0007037A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950743B" w14:textId="77777777" w:rsidR="0007037A" w:rsidRDefault="0007037A" w:rsidP="0007037A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9D43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9D43FA">
        <w:rPr>
          <w:rFonts w:ascii="Times New Roman" w:hAnsi="Times New Roman" w:cs="Times New Roman"/>
          <w:i/>
          <w:sz w:val="20"/>
          <w:szCs w:val="20"/>
          <w:vertAlign w:val="superscript"/>
        </w:rPr>
        <w:t>c</w:t>
      </w:r>
      <w:r w:rsidRPr="009D43FA">
        <w:rPr>
          <w:rFonts w:ascii="Times New Roman" w:hAnsi="Times New Roman" w:cs="Times New Roman"/>
          <w:i/>
          <w:sz w:val="20"/>
          <w:szCs w:val="20"/>
        </w:rPr>
        <w:t>Pejabat Agama Islam Bahagian Samarahan, Jalan Masjid Muttaqin, 94300 Kota Samarahan, Sarawak, Malaysia.</w:t>
      </w:r>
    </w:p>
    <w:p w14:paraId="4B8576B2" w14:textId="77777777" w:rsidR="00854F02" w:rsidRPr="009D43FA" w:rsidRDefault="00854F02" w:rsidP="0007037A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0E87CF6E" w14:textId="707365F9" w:rsidR="0007037A" w:rsidRPr="009D43FA" w:rsidRDefault="0007037A" w:rsidP="0007037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43FA">
        <w:rPr>
          <w:rFonts w:ascii="Times New Roman" w:hAnsi="Times New Roman" w:cs="Times New Roman"/>
          <w:i/>
          <w:sz w:val="20"/>
          <w:szCs w:val="20"/>
        </w:rPr>
        <w:t xml:space="preserve">*Corresponding author: </w:t>
      </w:r>
      <w:hyperlink r:id="rId7" w:history="1">
        <w:r w:rsidRPr="009D43FA">
          <w:rPr>
            <w:rStyle w:val="Hyperlink"/>
            <w:rFonts w:ascii="Times New Roman" w:hAnsi="Times New Roman" w:cs="Times New Roman"/>
            <w:sz w:val="20"/>
            <w:szCs w:val="20"/>
          </w:rPr>
          <w:t>zaasakura@unimas.my</w:t>
        </w:r>
      </w:hyperlink>
      <w:r w:rsidR="00C55B3A">
        <w:rPr>
          <w:rFonts w:ascii="Times New Roman" w:hAnsi="Times New Roman" w:cs="Times New Roman"/>
          <w:sz w:val="20"/>
          <w:szCs w:val="20"/>
        </w:rPr>
        <w:t xml:space="preserve">, </w:t>
      </w:r>
      <w:hyperlink r:id="rId8" w:history="1">
        <w:r w:rsidR="00C55B3A" w:rsidRPr="0039078E">
          <w:rPr>
            <w:rStyle w:val="Hyperlink"/>
            <w:rFonts w:ascii="Times New Roman" w:hAnsi="Times New Roman" w:cs="Times New Roman"/>
            <w:sz w:val="20"/>
            <w:szCs w:val="20"/>
          </w:rPr>
          <w:t>nzainab@unimas.my</w:t>
        </w:r>
      </w:hyperlink>
      <w:r w:rsidR="00C55B3A">
        <w:rPr>
          <w:rFonts w:ascii="Times New Roman" w:hAnsi="Times New Roman" w:cs="Times New Roman"/>
          <w:sz w:val="20"/>
          <w:szCs w:val="20"/>
        </w:rPr>
        <w:t xml:space="preserve"> </w:t>
      </w:r>
    </w:p>
    <w:bookmarkEnd w:id="0"/>
    <w:p w14:paraId="0B2D7A31" w14:textId="77777777" w:rsidR="0007037A" w:rsidRPr="009D43FA" w:rsidRDefault="0007037A" w:rsidP="0007037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0E8D4D" w14:textId="77777777" w:rsidR="0007037A" w:rsidRPr="00BC2EA1" w:rsidRDefault="0007037A" w:rsidP="008E3CA3">
      <w:pPr>
        <w:spacing w:after="0"/>
        <w:jc w:val="center"/>
        <w:rPr>
          <w:rFonts w:asciiTheme="majorHAnsi" w:hAnsiTheme="majorHAnsi"/>
          <w:b/>
          <w:bCs/>
          <w:sz w:val="20"/>
          <w:szCs w:val="20"/>
          <w:lang w:val="en-US"/>
        </w:rPr>
        <w:sectPr w:rsidR="0007037A" w:rsidRPr="00BC2EA1" w:rsidSect="0007037A">
          <w:footerReference w:type="default" r:id="rId9"/>
          <w:pgSz w:w="11906" w:h="16838"/>
          <w:pgMar w:top="1418" w:right="1418" w:bottom="1418" w:left="1701" w:header="709" w:footer="709" w:gutter="0"/>
          <w:cols w:space="708"/>
          <w:docGrid w:linePitch="360"/>
        </w:sectPr>
      </w:pPr>
    </w:p>
    <w:p w14:paraId="6FC4DF8E" w14:textId="3E1612D3" w:rsidR="008E3CA3" w:rsidRPr="00954281" w:rsidRDefault="008E3CA3" w:rsidP="008E3CA3">
      <w:pPr>
        <w:spacing w:after="0"/>
        <w:jc w:val="center"/>
        <w:rPr>
          <w:rFonts w:asciiTheme="majorHAnsi" w:hAnsiTheme="majorHAnsi"/>
          <w:sz w:val="20"/>
          <w:szCs w:val="20"/>
        </w:rPr>
      </w:pPr>
      <w:r w:rsidRPr="00170FFB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</w:t>
      </w:r>
      <w:r w:rsidR="008B3E4B" w:rsidRPr="00170FFB">
        <w:rPr>
          <w:rFonts w:ascii="Times New Roman" w:hAnsi="Times New Roman" w:cs="Times New Roman"/>
          <w:b/>
          <w:bCs/>
          <w:sz w:val="20"/>
          <w:szCs w:val="20"/>
        </w:rPr>
        <w:t xml:space="preserve"> S1</w:t>
      </w:r>
      <w:r w:rsidRPr="00954281">
        <w:rPr>
          <w:rFonts w:asciiTheme="majorHAnsi" w:hAnsiTheme="majorHAnsi"/>
          <w:sz w:val="20"/>
          <w:szCs w:val="20"/>
        </w:rPr>
        <w:t xml:space="preserve"> </w:t>
      </w:r>
      <w:r w:rsidRPr="00954281">
        <w:rPr>
          <w:rFonts w:ascii="Times New Roman" w:hAnsi="Times New Roman" w:cs="Times New Roman"/>
          <w:sz w:val="20"/>
          <w:szCs w:val="20"/>
        </w:rPr>
        <w:t>Data of Physicochemical Parameters during Aerobic Fermentation of Nipa Palm Sap in 60 day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"/>
        <w:gridCol w:w="1032"/>
        <w:gridCol w:w="1163"/>
        <w:gridCol w:w="1129"/>
        <w:gridCol w:w="1059"/>
        <w:gridCol w:w="1032"/>
        <w:gridCol w:w="1024"/>
        <w:gridCol w:w="1137"/>
        <w:gridCol w:w="1057"/>
        <w:gridCol w:w="1105"/>
        <w:gridCol w:w="1044"/>
        <w:gridCol w:w="1166"/>
        <w:gridCol w:w="1085"/>
      </w:tblGrid>
      <w:tr w:rsidR="0078217A" w:rsidRPr="00FB585C" w14:paraId="1D406C02" w14:textId="463F88C4" w:rsidTr="0078217A">
        <w:trPr>
          <w:trHeight w:val="20"/>
        </w:trPr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D9EC66" w14:textId="77777777" w:rsidR="0078217A" w:rsidRDefault="0078217A" w:rsidP="0078217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17915547" w14:textId="1D5428BA" w:rsidR="0078217A" w:rsidRPr="00FB585C" w:rsidRDefault="0078217A" w:rsidP="0078217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E69483" w14:textId="1EA769C4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C1DC9" w14:textId="3F13B4E1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A919E" w14:textId="77777777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306F8AB4" w14:textId="3438FC7A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BD705" w14:textId="46F3CF84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28D769" w14:textId="3632B44E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89DD30" w14:textId="33AFB603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1E067" w14:textId="72C8FC74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3DC9D94" w14:textId="1C37657B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751594" w14:textId="0CB64C54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652F4" w14:textId="6B8696C3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319606B7" w14:textId="6E8538CC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1D7D7" w14:textId="25529A0C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A845D" w14:textId="2E2F5CA4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638C6D0D" w14:textId="16366868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EB1C1" w14:textId="563024A9" w:rsidR="0078217A" w:rsidRPr="00FB585C" w:rsidRDefault="0078217A" w:rsidP="00DF41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78217A" w:rsidRPr="00FB585C" w14:paraId="24C30557" w14:textId="2BB1D609" w:rsidTr="006D7F3A">
        <w:trPr>
          <w:trHeight w:val="20"/>
        </w:trPr>
        <w:tc>
          <w:tcPr>
            <w:tcW w:w="96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61482" w14:textId="166A592A" w:rsidR="0078217A" w:rsidRPr="00FB585C" w:rsidRDefault="0078217A" w:rsidP="0078217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4B7C4BDD" w14:textId="62AD021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vAlign w:val="center"/>
          </w:tcPr>
          <w:p w14:paraId="7A772D88" w14:textId="685B1F65" w:rsidR="0078217A" w:rsidRPr="00FB585C" w:rsidRDefault="0078217A" w:rsidP="00005F93">
            <w:pPr>
              <w:tabs>
                <w:tab w:val="left" w:pos="597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491AA8DA" w14:textId="011CF20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59" w:type="dxa"/>
            <w:vMerge w:val="restart"/>
            <w:tcBorders>
              <w:top w:val="single" w:sz="4" w:space="0" w:color="auto"/>
            </w:tcBorders>
            <w:vAlign w:val="center"/>
          </w:tcPr>
          <w:p w14:paraId="0C858A33" w14:textId="768AEC7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6 ± 0.01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1ECC8325" w14:textId="754C55D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58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2930543" w14:textId="630A30A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56 ± 0.30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vAlign w:val="center"/>
          </w:tcPr>
          <w:p w14:paraId="26CFF504" w14:textId="45E4B8D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8.7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098C01EB" w14:textId="5B702CD1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8.17 ± 0.68</w:t>
            </w:r>
          </w:p>
        </w:tc>
        <w:tc>
          <w:tcPr>
            <w:tcW w:w="1105" w:type="dxa"/>
            <w:tcBorders>
              <w:top w:val="single" w:sz="4" w:space="0" w:color="auto"/>
            </w:tcBorders>
            <w:vAlign w:val="center"/>
          </w:tcPr>
          <w:p w14:paraId="12F75460" w14:textId="4DDBEFD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84322</w:t>
            </w:r>
          </w:p>
        </w:tc>
        <w:tc>
          <w:tcPr>
            <w:tcW w:w="1044" w:type="dxa"/>
            <w:vMerge w:val="restart"/>
            <w:tcBorders>
              <w:top w:val="single" w:sz="4" w:space="0" w:color="auto"/>
            </w:tcBorders>
            <w:vAlign w:val="center"/>
          </w:tcPr>
          <w:p w14:paraId="49FF314E" w14:textId="1DB045EE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66486 ± 22460</w:t>
            </w:r>
          </w:p>
        </w:tc>
        <w:tc>
          <w:tcPr>
            <w:tcW w:w="1166" w:type="dxa"/>
            <w:tcBorders>
              <w:top w:val="single" w:sz="4" w:space="0" w:color="auto"/>
            </w:tcBorders>
            <w:vAlign w:val="center"/>
          </w:tcPr>
          <w:p w14:paraId="356CAA03" w14:textId="4C007E6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031</w:t>
            </w:r>
          </w:p>
        </w:tc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606CD0F6" w14:textId="22B506F8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172 ± 99</w:t>
            </w:r>
          </w:p>
        </w:tc>
      </w:tr>
      <w:tr w:rsidR="0078217A" w:rsidRPr="00FB585C" w14:paraId="347DF82F" w14:textId="57DD6A29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C2E2B12" w14:textId="0BF40F4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BC0EC0A" w14:textId="1F38414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32C0B0F" w14:textId="0AD0509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BB1069A" w14:textId="4E7D6F4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59" w:type="dxa"/>
            <w:vMerge/>
            <w:vAlign w:val="center"/>
          </w:tcPr>
          <w:p w14:paraId="16A3369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1573F14" w14:textId="3B9678C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85</w:t>
            </w:r>
          </w:p>
        </w:tc>
        <w:tc>
          <w:tcPr>
            <w:tcW w:w="1024" w:type="dxa"/>
            <w:vMerge/>
            <w:vAlign w:val="center"/>
          </w:tcPr>
          <w:p w14:paraId="6C7BE4D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0B1BA2EF" w14:textId="7A85723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7.4</w:t>
            </w:r>
          </w:p>
        </w:tc>
        <w:tc>
          <w:tcPr>
            <w:tcW w:w="1057" w:type="dxa"/>
            <w:vMerge/>
            <w:vAlign w:val="center"/>
          </w:tcPr>
          <w:p w14:paraId="6487AC75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3E4654EF" w14:textId="59747A6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73873</w:t>
            </w:r>
          </w:p>
        </w:tc>
        <w:tc>
          <w:tcPr>
            <w:tcW w:w="1044" w:type="dxa"/>
            <w:vMerge/>
            <w:vAlign w:val="center"/>
          </w:tcPr>
          <w:p w14:paraId="343AEEF7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B353D50" w14:textId="4E65D8C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242</w:t>
            </w:r>
          </w:p>
        </w:tc>
        <w:tc>
          <w:tcPr>
            <w:tcW w:w="1085" w:type="dxa"/>
            <w:vMerge/>
            <w:vAlign w:val="center"/>
          </w:tcPr>
          <w:p w14:paraId="643E8142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4FF666C5" w14:textId="2202D0B2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091249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427E744" w14:textId="7346720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9DFFF48" w14:textId="74B1789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151565B" w14:textId="3D22B8E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59" w:type="dxa"/>
            <w:vMerge/>
            <w:vAlign w:val="center"/>
          </w:tcPr>
          <w:p w14:paraId="57278241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386ABBCC" w14:textId="056036E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25</w:t>
            </w:r>
          </w:p>
        </w:tc>
        <w:tc>
          <w:tcPr>
            <w:tcW w:w="1024" w:type="dxa"/>
            <w:vMerge/>
            <w:vAlign w:val="center"/>
          </w:tcPr>
          <w:p w14:paraId="61CFB10C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71B359AC" w14:textId="40784A8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8.4</w:t>
            </w:r>
          </w:p>
        </w:tc>
        <w:tc>
          <w:tcPr>
            <w:tcW w:w="1057" w:type="dxa"/>
            <w:vMerge/>
            <w:vAlign w:val="center"/>
          </w:tcPr>
          <w:p w14:paraId="38FE557F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08841027" w14:textId="4824708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41263</w:t>
            </w:r>
          </w:p>
        </w:tc>
        <w:tc>
          <w:tcPr>
            <w:tcW w:w="1044" w:type="dxa"/>
            <w:vMerge/>
            <w:vAlign w:val="center"/>
          </w:tcPr>
          <w:p w14:paraId="045AD868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4D6C549A" w14:textId="0784952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242</w:t>
            </w:r>
          </w:p>
        </w:tc>
        <w:tc>
          <w:tcPr>
            <w:tcW w:w="1085" w:type="dxa"/>
            <w:vMerge/>
            <w:vAlign w:val="center"/>
          </w:tcPr>
          <w:p w14:paraId="610CEFD7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3B2497E1" w14:textId="6784CB7D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35C74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092F78F" w14:textId="50C8B0D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3" w:type="dxa"/>
            <w:vAlign w:val="center"/>
          </w:tcPr>
          <w:p w14:paraId="712FD1EF" w14:textId="68C68BF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295A560" w14:textId="781B7CF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.06</w:t>
            </w:r>
          </w:p>
        </w:tc>
        <w:tc>
          <w:tcPr>
            <w:tcW w:w="1059" w:type="dxa"/>
            <w:vMerge w:val="restart"/>
            <w:vAlign w:val="center"/>
          </w:tcPr>
          <w:p w14:paraId="48004E63" w14:textId="5732A7A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72 ± 0.31</w:t>
            </w:r>
          </w:p>
        </w:tc>
        <w:tc>
          <w:tcPr>
            <w:tcW w:w="1032" w:type="dxa"/>
            <w:vAlign w:val="center"/>
          </w:tcPr>
          <w:p w14:paraId="51F62EE9" w14:textId="417BDDF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24" w:type="dxa"/>
            <w:vMerge w:val="restart"/>
            <w:vAlign w:val="center"/>
          </w:tcPr>
          <w:p w14:paraId="0324972D" w14:textId="40B17B4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9 ± 0.02</w:t>
            </w:r>
          </w:p>
        </w:tc>
        <w:tc>
          <w:tcPr>
            <w:tcW w:w="1137" w:type="dxa"/>
            <w:vAlign w:val="center"/>
          </w:tcPr>
          <w:p w14:paraId="6C729515" w14:textId="4A8FA11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7.1</w:t>
            </w:r>
          </w:p>
        </w:tc>
        <w:tc>
          <w:tcPr>
            <w:tcW w:w="1057" w:type="dxa"/>
            <w:vMerge w:val="restart"/>
            <w:vAlign w:val="center"/>
          </w:tcPr>
          <w:p w14:paraId="7790A75D" w14:textId="62AA8592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6.57 ± 0.61</w:t>
            </w:r>
          </w:p>
        </w:tc>
        <w:tc>
          <w:tcPr>
            <w:tcW w:w="1105" w:type="dxa"/>
            <w:vAlign w:val="center"/>
          </w:tcPr>
          <w:p w14:paraId="02CE2AD0" w14:textId="708D4B5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01399</w:t>
            </w:r>
          </w:p>
        </w:tc>
        <w:tc>
          <w:tcPr>
            <w:tcW w:w="1044" w:type="dxa"/>
            <w:vMerge w:val="restart"/>
            <w:vAlign w:val="center"/>
          </w:tcPr>
          <w:p w14:paraId="27DCF3E6" w14:textId="10F43B3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03740 ± 2492</w:t>
            </w:r>
          </w:p>
        </w:tc>
        <w:tc>
          <w:tcPr>
            <w:tcW w:w="1166" w:type="dxa"/>
            <w:vAlign w:val="center"/>
          </w:tcPr>
          <w:p w14:paraId="3A4D1B7F" w14:textId="50E9793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736</w:t>
            </w:r>
          </w:p>
        </w:tc>
        <w:tc>
          <w:tcPr>
            <w:tcW w:w="1085" w:type="dxa"/>
            <w:vMerge w:val="restart"/>
            <w:vAlign w:val="center"/>
          </w:tcPr>
          <w:p w14:paraId="6C7F7A9C" w14:textId="3FADA3B0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188 ± 321</w:t>
            </w:r>
          </w:p>
        </w:tc>
      </w:tr>
      <w:tr w:rsidR="0078217A" w:rsidRPr="00FB585C" w14:paraId="5227E5C3" w14:textId="0DB3D51D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78B3534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B0A2AF" w14:textId="58628B6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B5E09BC" w14:textId="23F4566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1A85C4B" w14:textId="5196A2F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64</w:t>
            </w:r>
          </w:p>
        </w:tc>
        <w:tc>
          <w:tcPr>
            <w:tcW w:w="1059" w:type="dxa"/>
            <w:vMerge/>
            <w:vAlign w:val="center"/>
          </w:tcPr>
          <w:p w14:paraId="13E0EEB1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72E991C5" w14:textId="1385ECF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024" w:type="dxa"/>
            <w:vMerge/>
            <w:vAlign w:val="center"/>
          </w:tcPr>
          <w:p w14:paraId="3659D82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058A1B52" w14:textId="71BE8DF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5.9</w:t>
            </w:r>
          </w:p>
        </w:tc>
        <w:tc>
          <w:tcPr>
            <w:tcW w:w="1057" w:type="dxa"/>
            <w:vMerge/>
            <w:vAlign w:val="center"/>
          </w:tcPr>
          <w:p w14:paraId="52437676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1E46C9DF" w14:textId="4BFA094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03463</w:t>
            </w:r>
          </w:p>
        </w:tc>
        <w:tc>
          <w:tcPr>
            <w:tcW w:w="1044" w:type="dxa"/>
            <w:vMerge/>
            <w:vAlign w:val="center"/>
          </w:tcPr>
          <w:p w14:paraId="4105CA20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1CBB2284" w14:textId="2BE9BD0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48</w:t>
            </w:r>
          </w:p>
        </w:tc>
        <w:tc>
          <w:tcPr>
            <w:tcW w:w="1085" w:type="dxa"/>
            <w:vMerge/>
            <w:vAlign w:val="center"/>
          </w:tcPr>
          <w:p w14:paraId="47035FF9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7CD2CEBB" w14:textId="26033161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DFB9519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FA65270" w14:textId="5A2C3BB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AB58269" w14:textId="6FA4695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058A2F3" w14:textId="1AF5D7D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1059" w:type="dxa"/>
            <w:vMerge/>
            <w:vAlign w:val="center"/>
          </w:tcPr>
          <w:p w14:paraId="4D772012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137035F2" w14:textId="3F8431C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0D2EAB96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52D24D85" w14:textId="2A72B24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6.7</w:t>
            </w:r>
          </w:p>
        </w:tc>
        <w:tc>
          <w:tcPr>
            <w:tcW w:w="1057" w:type="dxa"/>
            <w:vMerge/>
            <w:vAlign w:val="center"/>
          </w:tcPr>
          <w:p w14:paraId="1E478416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68F4C187" w14:textId="087F7F6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06359</w:t>
            </w:r>
          </w:p>
        </w:tc>
        <w:tc>
          <w:tcPr>
            <w:tcW w:w="1044" w:type="dxa"/>
            <w:vMerge/>
            <w:vAlign w:val="center"/>
          </w:tcPr>
          <w:p w14:paraId="0C625D00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10B14C8F" w14:textId="52C9377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380</w:t>
            </w:r>
          </w:p>
        </w:tc>
        <w:tc>
          <w:tcPr>
            <w:tcW w:w="1085" w:type="dxa"/>
            <w:vMerge/>
            <w:vAlign w:val="center"/>
          </w:tcPr>
          <w:p w14:paraId="638A20F1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69CF58FB" w14:textId="33B48308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1DD93FA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A27F5A3" w14:textId="62271F0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3" w:type="dxa"/>
            <w:vAlign w:val="center"/>
          </w:tcPr>
          <w:p w14:paraId="2A07534B" w14:textId="2109032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76133F5B" w14:textId="6465EFE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82</w:t>
            </w:r>
          </w:p>
        </w:tc>
        <w:tc>
          <w:tcPr>
            <w:tcW w:w="1059" w:type="dxa"/>
            <w:vMerge w:val="restart"/>
            <w:vAlign w:val="center"/>
          </w:tcPr>
          <w:p w14:paraId="1DDF2373" w14:textId="00E0209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73 ± 0.09</w:t>
            </w:r>
          </w:p>
        </w:tc>
        <w:tc>
          <w:tcPr>
            <w:tcW w:w="1032" w:type="dxa"/>
            <w:vAlign w:val="center"/>
          </w:tcPr>
          <w:p w14:paraId="5B728177" w14:textId="0B502D1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1024" w:type="dxa"/>
            <w:vMerge w:val="restart"/>
            <w:vAlign w:val="center"/>
          </w:tcPr>
          <w:p w14:paraId="029E58C3" w14:textId="2D82F50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8 ± 0.09</w:t>
            </w:r>
          </w:p>
        </w:tc>
        <w:tc>
          <w:tcPr>
            <w:tcW w:w="1137" w:type="dxa"/>
            <w:vAlign w:val="center"/>
          </w:tcPr>
          <w:p w14:paraId="52DD925D" w14:textId="198446D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1.5</w:t>
            </w:r>
          </w:p>
        </w:tc>
        <w:tc>
          <w:tcPr>
            <w:tcW w:w="1057" w:type="dxa"/>
            <w:vMerge w:val="restart"/>
            <w:vAlign w:val="center"/>
          </w:tcPr>
          <w:p w14:paraId="2A3DC5EC" w14:textId="202AE9DD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1.73 ± 0.40</w:t>
            </w:r>
          </w:p>
        </w:tc>
        <w:tc>
          <w:tcPr>
            <w:tcW w:w="1105" w:type="dxa"/>
            <w:vAlign w:val="center"/>
          </w:tcPr>
          <w:p w14:paraId="1944D55A" w14:textId="2557895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19734</w:t>
            </w:r>
          </w:p>
        </w:tc>
        <w:tc>
          <w:tcPr>
            <w:tcW w:w="1044" w:type="dxa"/>
            <w:vMerge w:val="restart"/>
            <w:vAlign w:val="center"/>
          </w:tcPr>
          <w:p w14:paraId="5716628E" w14:textId="55BE2EF4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26444 ± 7314</w:t>
            </w:r>
          </w:p>
        </w:tc>
        <w:tc>
          <w:tcPr>
            <w:tcW w:w="1166" w:type="dxa"/>
            <w:vAlign w:val="center"/>
          </w:tcPr>
          <w:p w14:paraId="00B98FD4" w14:textId="29A5C22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347</w:t>
            </w:r>
          </w:p>
        </w:tc>
        <w:tc>
          <w:tcPr>
            <w:tcW w:w="1085" w:type="dxa"/>
            <w:vMerge w:val="restart"/>
            <w:vAlign w:val="center"/>
          </w:tcPr>
          <w:p w14:paraId="2F13AA7D" w14:textId="557146A6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14 ± 55</w:t>
            </w:r>
          </w:p>
        </w:tc>
      </w:tr>
      <w:tr w:rsidR="0078217A" w:rsidRPr="00FB585C" w14:paraId="54304DC7" w14:textId="2CBDD895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5CFDFC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AC2CE63" w14:textId="4335E64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E7470C1" w14:textId="71CA443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41645DA" w14:textId="35B05AF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73</w:t>
            </w:r>
          </w:p>
        </w:tc>
        <w:tc>
          <w:tcPr>
            <w:tcW w:w="1059" w:type="dxa"/>
            <w:vMerge/>
            <w:vAlign w:val="center"/>
          </w:tcPr>
          <w:p w14:paraId="2779DB47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5827658" w14:textId="12176B3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/>
            <w:vAlign w:val="center"/>
          </w:tcPr>
          <w:p w14:paraId="294F9B9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7902BFA5" w14:textId="46C9084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1.5</w:t>
            </w:r>
          </w:p>
        </w:tc>
        <w:tc>
          <w:tcPr>
            <w:tcW w:w="1057" w:type="dxa"/>
            <w:vMerge/>
            <w:vAlign w:val="center"/>
          </w:tcPr>
          <w:p w14:paraId="20A4FDA5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797F0730" w14:textId="50AD3A5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25357</w:t>
            </w:r>
          </w:p>
        </w:tc>
        <w:tc>
          <w:tcPr>
            <w:tcW w:w="1044" w:type="dxa"/>
            <w:vMerge/>
            <w:vAlign w:val="center"/>
          </w:tcPr>
          <w:p w14:paraId="2FC77EF6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1943AC29" w14:textId="1AA7BB4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82</w:t>
            </w:r>
          </w:p>
        </w:tc>
        <w:tc>
          <w:tcPr>
            <w:tcW w:w="1085" w:type="dxa"/>
            <w:vMerge/>
            <w:vAlign w:val="center"/>
          </w:tcPr>
          <w:p w14:paraId="0A2A8DFF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10B0C784" w14:textId="26AFF88F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38FD517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DB7FDF7" w14:textId="2176BF2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696A53A" w14:textId="77A8889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C4D7A43" w14:textId="499F63F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63</w:t>
            </w:r>
          </w:p>
        </w:tc>
        <w:tc>
          <w:tcPr>
            <w:tcW w:w="1059" w:type="dxa"/>
            <w:vMerge/>
            <w:vAlign w:val="center"/>
          </w:tcPr>
          <w:p w14:paraId="6A49623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53582E29" w14:textId="2B5B57F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.04</w:t>
            </w:r>
          </w:p>
        </w:tc>
        <w:tc>
          <w:tcPr>
            <w:tcW w:w="1024" w:type="dxa"/>
            <w:vMerge/>
            <w:vAlign w:val="center"/>
          </w:tcPr>
          <w:p w14:paraId="25AB0F81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78EFC238" w14:textId="4F4859D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2.2</w:t>
            </w:r>
          </w:p>
        </w:tc>
        <w:tc>
          <w:tcPr>
            <w:tcW w:w="1057" w:type="dxa"/>
            <w:vMerge/>
            <w:vAlign w:val="center"/>
          </w:tcPr>
          <w:p w14:paraId="2089CDB8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20FACAB1" w14:textId="2330C1D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34241</w:t>
            </w:r>
          </w:p>
        </w:tc>
        <w:tc>
          <w:tcPr>
            <w:tcW w:w="1044" w:type="dxa"/>
            <w:vMerge/>
            <w:vAlign w:val="center"/>
          </w:tcPr>
          <w:p w14:paraId="3AFD9E81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503EB4F4" w14:textId="1DEA279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13</w:t>
            </w:r>
          </w:p>
        </w:tc>
        <w:tc>
          <w:tcPr>
            <w:tcW w:w="1085" w:type="dxa"/>
            <w:vMerge/>
            <w:vAlign w:val="center"/>
          </w:tcPr>
          <w:p w14:paraId="47DF6016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30F39DA7" w14:textId="390F2B5B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CBBA594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F77EC94" w14:textId="43C5F7A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3" w:type="dxa"/>
            <w:vAlign w:val="center"/>
          </w:tcPr>
          <w:p w14:paraId="66BBE6AB" w14:textId="01F68A1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18D2688" w14:textId="02CBD71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84</w:t>
            </w:r>
          </w:p>
        </w:tc>
        <w:tc>
          <w:tcPr>
            <w:tcW w:w="1059" w:type="dxa"/>
            <w:vMerge w:val="restart"/>
            <w:vAlign w:val="center"/>
          </w:tcPr>
          <w:p w14:paraId="38CE1C13" w14:textId="29984F3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73 ± 0.25</w:t>
            </w:r>
          </w:p>
        </w:tc>
        <w:tc>
          <w:tcPr>
            <w:tcW w:w="1032" w:type="dxa"/>
            <w:vAlign w:val="center"/>
          </w:tcPr>
          <w:p w14:paraId="2F0C0547" w14:textId="73B9C52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 w:val="restart"/>
            <w:vAlign w:val="center"/>
          </w:tcPr>
          <w:p w14:paraId="27B8F0A7" w14:textId="0E50363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4 ± 0.04</w:t>
            </w:r>
          </w:p>
        </w:tc>
        <w:tc>
          <w:tcPr>
            <w:tcW w:w="1137" w:type="dxa"/>
            <w:vAlign w:val="center"/>
          </w:tcPr>
          <w:p w14:paraId="7B332E69" w14:textId="2387B1B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 w:val="restart"/>
            <w:vAlign w:val="center"/>
          </w:tcPr>
          <w:p w14:paraId="46CDAF2B" w14:textId="4D38DBF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57 ± 0.12</w:t>
            </w:r>
          </w:p>
        </w:tc>
        <w:tc>
          <w:tcPr>
            <w:tcW w:w="1105" w:type="dxa"/>
            <w:vAlign w:val="center"/>
          </w:tcPr>
          <w:p w14:paraId="75886621" w14:textId="7BAA13F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6290</w:t>
            </w:r>
          </w:p>
        </w:tc>
        <w:tc>
          <w:tcPr>
            <w:tcW w:w="1044" w:type="dxa"/>
            <w:vMerge w:val="restart"/>
            <w:vAlign w:val="center"/>
          </w:tcPr>
          <w:p w14:paraId="1A026F99" w14:textId="648ACC90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3858 ± 2204</w:t>
            </w:r>
          </w:p>
        </w:tc>
        <w:tc>
          <w:tcPr>
            <w:tcW w:w="1166" w:type="dxa"/>
            <w:vAlign w:val="center"/>
          </w:tcPr>
          <w:p w14:paraId="0CC30716" w14:textId="53AC749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46</w:t>
            </w:r>
          </w:p>
        </w:tc>
        <w:tc>
          <w:tcPr>
            <w:tcW w:w="1085" w:type="dxa"/>
            <w:vMerge w:val="restart"/>
            <w:vAlign w:val="center"/>
          </w:tcPr>
          <w:p w14:paraId="15FF2617" w14:textId="1F8AACB3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70 ± 17</w:t>
            </w:r>
          </w:p>
        </w:tc>
      </w:tr>
      <w:tr w:rsidR="0078217A" w:rsidRPr="00FB585C" w14:paraId="5A32A933" w14:textId="191112BF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B89F922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270E101" w14:textId="3302552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F7491F9" w14:textId="6A1D077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0610B030" w14:textId="6106B88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44</w:t>
            </w:r>
          </w:p>
        </w:tc>
        <w:tc>
          <w:tcPr>
            <w:tcW w:w="1059" w:type="dxa"/>
            <w:vMerge/>
            <w:vAlign w:val="center"/>
          </w:tcPr>
          <w:p w14:paraId="29430563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943D3CA" w14:textId="73C6B60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465EE44B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4A20C89F" w14:textId="644F042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739A389F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66BD463D" w14:textId="40FAE11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993</w:t>
            </w:r>
          </w:p>
        </w:tc>
        <w:tc>
          <w:tcPr>
            <w:tcW w:w="1044" w:type="dxa"/>
            <w:vMerge/>
            <w:vAlign w:val="center"/>
          </w:tcPr>
          <w:p w14:paraId="1169FCC8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063C8122" w14:textId="2BFFDA6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82</w:t>
            </w:r>
          </w:p>
        </w:tc>
        <w:tc>
          <w:tcPr>
            <w:tcW w:w="1085" w:type="dxa"/>
            <w:vMerge/>
            <w:vAlign w:val="center"/>
          </w:tcPr>
          <w:p w14:paraId="3F08E987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CCC590E" w14:textId="116E2630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FAF1709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DDE4EBE" w14:textId="0CAE8EF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47FA292" w14:textId="76B57D3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F8C82D1" w14:textId="59E2484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90</w:t>
            </w:r>
          </w:p>
        </w:tc>
        <w:tc>
          <w:tcPr>
            <w:tcW w:w="1059" w:type="dxa"/>
            <w:vMerge/>
            <w:vAlign w:val="center"/>
          </w:tcPr>
          <w:p w14:paraId="1E8F3C91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C838C94" w14:textId="0B6AE2E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188B55CD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6DB4DEF5" w14:textId="2AF1C7D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3C06C0DB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4EDA4B00" w14:textId="0349A9E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3291</w:t>
            </w:r>
          </w:p>
        </w:tc>
        <w:tc>
          <w:tcPr>
            <w:tcW w:w="1044" w:type="dxa"/>
            <w:vMerge/>
            <w:vAlign w:val="center"/>
          </w:tcPr>
          <w:p w14:paraId="348E66B8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77C0B5B" w14:textId="4DC25D9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82</w:t>
            </w:r>
          </w:p>
        </w:tc>
        <w:tc>
          <w:tcPr>
            <w:tcW w:w="1085" w:type="dxa"/>
            <w:vMerge/>
            <w:vAlign w:val="center"/>
          </w:tcPr>
          <w:p w14:paraId="49BBB77C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730AAFEF" w14:textId="22ABA68B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7626A30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F675827" w14:textId="3713A30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3" w:type="dxa"/>
            <w:vAlign w:val="center"/>
          </w:tcPr>
          <w:p w14:paraId="3AADDACA" w14:textId="2B1F130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AAF4349" w14:textId="58FC64F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91</w:t>
            </w:r>
          </w:p>
        </w:tc>
        <w:tc>
          <w:tcPr>
            <w:tcW w:w="1059" w:type="dxa"/>
            <w:vMerge w:val="restart"/>
            <w:vAlign w:val="center"/>
          </w:tcPr>
          <w:p w14:paraId="3012D189" w14:textId="4EF9073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98 ± 0.45</w:t>
            </w:r>
          </w:p>
        </w:tc>
        <w:tc>
          <w:tcPr>
            <w:tcW w:w="1032" w:type="dxa"/>
            <w:vAlign w:val="center"/>
          </w:tcPr>
          <w:p w14:paraId="70B5216E" w14:textId="2DD06DD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 w:val="restart"/>
            <w:vAlign w:val="center"/>
          </w:tcPr>
          <w:p w14:paraId="7D06F65A" w14:textId="31E204C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88 ± 0.05</w:t>
            </w:r>
          </w:p>
        </w:tc>
        <w:tc>
          <w:tcPr>
            <w:tcW w:w="1137" w:type="dxa"/>
            <w:vAlign w:val="center"/>
          </w:tcPr>
          <w:p w14:paraId="6FD077F6" w14:textId="2E11D43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19AEF264" w14:textId="3DF7BC84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00 ± 0.10</w:t>
            </w:r>
          </w:p>
        </w:tc>
        <w:tc>
          <w:tcPr>
            <w:tcW w:w="1105" w:type="dxa"/>
            <w:vAlign w:val="center"/>
          </w:tcPr>
          <w:p w14:paraId="2B971413" w14:textId="65A5836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9661</w:t>
            </w:r>
          </w:p>
        </w:tc>
        <w:tc>
          <w:tcPr>
            <w:tcW w:w="1044" w:type="dxa"/>
            <w:vMerge w:val="restart"/>
            <w:vAlign w:val="center"/>
          </w:tcPr>
          <w:p w14:paraId="6D68BE32" w14:textId="157466C3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431 ± 1643</w:t>
            </w:r>
          </w:p>
        </w:tc>
        <w:tc>
          <w:tcPr>
            <w:tcW w:w="1166" w:type="dxa"/>
            <w:vAlign w:val="center"/>
          </w:tcPr>
          <w:p w14:paraId="5DE9F28B" w14:textId="6759719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52</w:t>
            </w:r>
          </w:p>
        </w:tc>
        <w:tc>
          <w:tcPr>
            <w:tcW w:w="1085" w:type="dxa"/>
            <w:vMerge w:val="restart"/>
            <w:vAlign w:val="center"/>
          </w:tcPr>
          <w:p w14:paraId="2E20D73F" w14:textId="13B36830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42 ± 45</w:t>
            </w:r>
          </w:p>
        </w:tc>
      </w:tr>
      <w:tr w:rsidR="0078217A" w:rsidRPr="00FB585C" w14:paraId="24356A7F" w14:textId="244844EA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87F0B00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D8F1D45" w14:textId="265F7E5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662B749" w14:textId="622B023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141E2F7C" w14:textId="65BB7F3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46</w:t>
            </w:r>
          </w:p>
        </w:tc>
        <w:tc>
          <w:tcPr>
            <w:tcW w:w="1059" w:type="dxa"/>
            <w:vMerge/>
            <w:vAlign w:val="center"/>
          </w:tcPr>
          <w:p w14:paraId="3F2A7F60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51051DB" w14:textId="3C12FAC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0CFBB26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3E212609" w14:textId="2A1BF11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19F8A08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18BCFB31" w14:textId="0254FDF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724</w:t>
            </w:r>
          </w:p>
        </w:tc>
        <w:tc>
          <w:tcPr>
            <w:tcW w:w="1044" w:type="dxa"/>
            <w:vMerge/>
            <w:vAlign w:val="center"/>
          </w:tcPr>
          <w:p w14:paraId="40DDD211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4FD4B10" w14:textId="6E43FA1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82</w:t>
            </w:r>
          </w:p>
        </w:tc>
        <w:tc>
          <w:tcPr>
            <w:tcW w:w="1085" w:type="dxa"/>
            <w:vMerge/>
            <w:vAlign w:val="center"/>
          </w:tcPr>
          <w:p w14:paraId="03887B43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7B67CF11" w14:textId="1E340D8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333BD13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DFDDBD5" w14:textId="2C1D82E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EE77856" w14:textId="2701A53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1003BC1" w14:textId="650C9FD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57</w:t>
            </w:r>
          </w:p>
        </w:tc>
        <w:tc>
          <w:tcPr>
            <w:tcW w:w="1059" w:type="dxa"/>
            <w:vMerge/>
            <w:vAlign w:val="center"/>
          </w:tcPr>
          <w:p w14:paraId="2FA997D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1014403" w14:textId="4D0E10D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09B720E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089B0C52" w14:textId="4E4A0BE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6AB3642D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3F34687A" w14:textId="1E5980E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908</w:t>
            </w:r>
          </w:p>
        </w:tc>
        <w:tc>
          <w:tcPr>
            <w:tcW w:w="1044" w:type="dxa"/>
            <w:vMerge/>
            <w:vAlign w:val="center"/>
          </w:tcPr>
          <w:p w14:paraId="3806A4D2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5898DD1F" w14:textId="34B8FE7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2</w:t>
            </w:r>
          </w:p>
        </w:tc>
        <w:tc>
          <w:tcPr>
            <w:tcW w:w="1085" w:type="dxa"/>
            <w:vMerge/>
            <w:vAlign w:val="center"/>
          </w:tcPr>
          <w:p w14:paraId="4DF7B096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AFC10B8" w14:textId="349451BC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FA1DD0B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703C848" w14:textId="55F8AA1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3" w:type="dxa"/>
            <w:vAlign w:val="center"/>
          </w:tcPr>
          <w:p w14:paraId="57272E3F" w14:textId="7EB3B15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5261AA7" w14:textId="305C2DA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81</w:t>
            </w:r>
          </w:p>
        </w:tc>
        <w:tc>
          <w:tcPr>
            <w:tcW w:w="1059" w:type="dxa"/>
            <w:vMerge w:val="restart"/>
            <w:vAlign w:val="center"/>
          </w:tcPr>
          <w:p w14:paraId="40D7C731" w14:textId="12D04F5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80 ± 0.30</w:t>
            </w:r>
          </w:p>
        </w:tc>
        <w:tc>
          <w:tcPr>
            <w:tcW w:w="1032" w:type="dxa"/>
            <w:vAlign w:val="center"/>
          </w:tcPr>
          <w:p w14:paraId="71D9447E" w14:textId="0F3D61A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 w:val="restart"/>
            <w:vAlign w:val="center"/>
          </w:tcPr>
          <w:p w14:paraId="1D203437" w14:textId="527DDBF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4 ± 0.01</w:t>
            </w:r>
          </w:p>
        </w:tc>
        <w:tc>
          <w:tcPr>
            <w:tcW w:w="1137" w:type="dxa"/>
            <w:vAlign w:val="center"/>
          </w:tcPr>
          <w:p w14:paraId="37258F15" w14:textId="11D1150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3E80F905" w14:textId="706A2C43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0 ± 0.10</w:t>
            </w:r>
          </w:p>
        </w:tc>
        <w:tc>
          <w:tcPr>
            <w:tcW w:w="1105" w:type="dxa"/>
            <w:vAlign w:val="center"/>
          </w:tcPr>
          <w:p w14:paraId="36EEF577" w14:textId="2E7AF7C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208</w:t>
            </w:r>
          </w:p>
        </w:tc>
        <w:tc>
          <w:tcPr>
            <w:tcW w:w="1044" w:type="dxa"/>
            <w:vMerge w:val="restart"/>
            <w:vAlign w:val="center"/>
          </w:tcPr>
          <w:p w14:paraId="4AFD5BF1" w14:textId="7957D259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645 ± 1019</w:t>
            </w:r>
          </w:p>
        </w:tc>
        <w:tc>
          <w:tcPr>
            <w:tcW w:w="1166" w:type="dxa"/>
            <w:vAlign w:val="center"/>
          </w:tcPr>
          <w:p w14:paraId="084BB219" w14:textId="67588BF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55</w:t>
            </w:r>
          </w:p>
        </w:tc>
        <w:tc>
          <w:tcPr>
            <w:tcW w:w="1085" w:type="dxa"/>
            <w:vMerge w:val="restart"/>
            <w:vAlign w:val="center"/>
          </w:tcPr>
          <w:p w14:paraId="391060EE" w14:textId="068D1F23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18 ± 30</w:t>
            </w:r>
          </w:p>
        </w:tc>
      </w:tr>
      <w:tr w:rsidR="0078217A" w:rsidRPr="00FB585C" w14:paraId="29F7166B" w14:textId="35DBB203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A70217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4C6B557" w14:textId="47170D9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6277DC7" w14:textId="4EA77E5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4113DD1" w14:textId="5B4F5A5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10</w:t>
            </w:r>
          </w:p>
        </w:tc>
        <w:tc>
          <w:tcPr>
            <w:tcW w:w="1059" w:type="dxa"/>
            <w:vMerge/>
            <w:vAlign w:val="center"/>
          </w:tcPr>
          <w:p w14:paraId="521A8AB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47D64F4" w14:textId="0430758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0E385012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599698F0" w14:textId="3276AF8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5F2D2AE4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01762727" w14:textId="0DADCA0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259</w:t>
            </w:r>
          </w:p>
        </w:tc>
        <w:tc>
          <w:tcPr>
            <w:tcW w:w="1044" w:type="dxa"/>
            <w:vMerge/>
            <w:vAlign w:val="center"/>
          </w:tcPr>
          <w:p w14:paraId="0E9B3916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CC8AF3A" w14:textId="09D013F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81</w:t>
            </w:r>
          </w:p>
        </w:tc>
        <w:tc>
          <w:tcPr>
            <w:tcW w:w="1085" w:type="dxa"/>
            <w:vMerge/>
            <w:vAlign w:val="center"/>
          </w:tcPr>
          <w:p w14:paraId="4848F49B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6C919CF" w14:textId="087047F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45067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571CCD1" w14:textId="5771A7F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9CB59F9" w14:textId="0AA7D0A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9477C72" w14:textId="0E4AC30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50</w:t>
            </w:r>
          </w:p>
        </w:tc>
        <w:tc>
          <w:tcPr>
            <w:tcW w:w="1059" w:type="dxa"/>
            <w:vMerge/>
            <w:vAlign w:val="center"/>
          </w:tcPr>
          <w:p w14:paraId="6D02EC1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767E1D31" w14:textId="293B8FA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4D074FB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5F32E3B3" w14:textId="3E57E55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4BAE376E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3E563074" w14:textId="3BF546E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0469</w:t>
            </w:r>
          </w:p>
        </w:tc>
        <w:tc>
          <w:tcPr>
            <w:tcW w:w="1044" w:type="dxa"/>
            <w:vMerge/>
            <w:vAlign w:val="center"/>
          </w:tcPr>
          <w:p w14:paraId="2001BAAF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0B8DB799" w14:textId="6DA64DC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5" w:type="dxa"/>
            <w:vMerge/>
            <w:vAlign w:val="center"/>
          </w:tcPr>
          <w:p w14:paraId="568594A3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74CC4B6" w14:textId="4D864084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999F331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1EC66D5" w14:textId="6B11168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3" w:type="dxa"/>
            <w:vAlign w:val="center"/>
          </w:tcPr>
          <w:p w14:paraId="5531B9E4" w14:textId="71E00D1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FB548BA" w14:textId="6528DF8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.59</w:t>
            </w:r>
          </w:p>
        </w:tc>
        <w:tc>
          <w:tcPr>
            <w:tcW w:w="1059" w:type="dxa"/>
            <w:vMerge w:val="restart"/>
            <w:vAlign w:val="center"/>
          </w:tcPr>
          <w:p w14:paraId="7E9D0EA4" w14:textId="6A20147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.93 ± 0.38</w:t>
            </w:r>
          </w:p>
        </w:tc>
        <w:tc>
          <w:tcPr>
            <w:tcW w:w="1032" w:type="dxa"/>
            <w:vAlign w:val="center"/>
          </w:tcPr>
          <w:p w14:paraId="18B3ECCD" w14:textId="526B6F6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 w:val="restart"/>
            <w:vAlign w:val="center"/>
          </w:tcPr>
          <w:p w14:paraId="5F98FE80" w14:textId="1873449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5 ± 0.03</w:t>
            </w:r>
          </w:p>
        </w:tc>
        <w:tc>
          <w:tcPr>
            <w:tcW w:w="1137" w:type="dxa"/>
            <w:vAlign w:val="center"/>
          </w:tcPr>
          <w:p w14:paraId="4990373C" w14:textId="7FA1071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62D5D028" w14:textId="663CB1CC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3 ± 0.06</w:t>
            </w:r>
          </w:p>
        </w:tc>
        <w:tc>
          <w:tcPr>
            <w:tcW w:w="1105" w:type="dxa"/>
            <w:vAlign w:val="center"/>
          </w:tcPr>
          <w:p w14:paraId="3CA3CC91" w14:textId="2DE5C57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3671</w:t>
            </w:r>
          </w:p>
        </w:tc>
        <w:tc>
          <w:tcPr>
            <w:tcW w:w="1044" w:type="dxa"/>
            <w:vMerge w:val="restart"/>
            <w:vAlign w:val="center"/>
          </w:tcPr>
          <w:p w14:paraId="3AE3CC17" w14:textId="071FDFD9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725 ± 1758</w:t>
            </w:r>
          </w:p>
        </w:tc>
        <w:tc>
          <w:tcPr>
            <w:tcW w:w="1166" w:type="dxa"/>
            <w:vAlign w:val="center"/>
          </w:tcPr>
          <w:p w14:paraId="72EBB35C" w14:textId="470F8EB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32</w:t>
            </w:r>
          </w:p>
        </w:tc>
        <w:tc>
          <w:tcPr>
            <w:tcW w:w="1085" w:type="dxa"/>
            <w:vMerge w:val="restart"/>
            <w:vAlign w:val="center"/>
          </w:tcPr>
          <w:p w14:paraId="3265E3E4" w14:textId="58B24442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56 ± 54</w:t>
            </w:r>
          </w:p>
        </w:tc>
      </w:tr>
      <w:tr w:rsidR="0078217A" w:rsidRPr="00FB585C" w14:paraId="1E426EAB" w14:textId="653B023E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6090863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B4E3F31" w14:textId="46D50AB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3DB3336" w14:textId="3B6443B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B48748F" w14:textId="6C14EF4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.88</w:t>
            </w:r>
          </w:p>
        </w:tc>
        <w:tc>
          <w:tcPr>
            <w:tcW w:w="1059" w:type="dxa"/>
            <w:vMerge/>
            <w:vAlign w:val="center"/>
          </w:tcPr>
          <w:p w14:paraId="52A9672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25AC78E7" w14:textId="7A52B9A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640D6D9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64A6FF92" w14:textId="46AFDF1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22A6A5F9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75A77314" w14:textId="4B7A01D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0252</w:t>
            </w:r>
          </w:p>
        </w:tc>
        <w:tc>
          <w:tcPr>
            <w:tcW w:w="1044" w:type="dxa"/>
            <w:vMerge/>
            <w:vAlign w:val="center"/>
          </w:tcPr>
          <w:p w14:paraId="37F3486E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33F6CDD0" w14:textId="623C220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5" w:type="dxa"/>
            <w:vMerge/>
            <w:vAlign w:val="center"/>
          </w:tcPr>
          <w:p w14:paraId="23D1E0C3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C261EDD" w14:textId="0B3041E9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7C7DD5A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83ECA4" w14:textId="710BABB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B1A1929" w14:textId="10869B3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3440713" w14:textId="7A2D36F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34</w:t>
            </w:r>
          </w:p>
        </w:tc>
        <w:tc>
          <w:tcPr>
            <w:tcW w:w="1059" w:type="dxa"/>
            <w:vMerge/>
            <w:vAlign w:val="center"/>
          </w:tcPr>
          <w:p w14:paraId="01677C3E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3D01AD4" w14:textId="57A21E0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4B60B84A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61A1EFF6" w14:textId="4BF6853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7A4B6CF7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1C7F8C02" w14:textId="05F3F00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252</w:t>
            </w:r>
          </w:p>
        </w:tc>
        <w:tc>
          <w:tcPr>
            <w:tcW w:w="1044" w:type="dxa"/>
            <w:vMerge/>
            <w:vAlign w:val="center"/>
          </w:tcPr>
          <w:p w14:paraId="7056FD0B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642AE1D2" w14:textId="3F7B181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5" w:type="dxa"/>
            <w:vMerge/>
            <w:vAlign w:val="center"/>
          </w:tcPr>
          <w:p w14:paraId="555D2F6E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4BAB0CBD" w14:textId="033BBBA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4F211FB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C6BA1B9" w14:textId="10A494E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3" w:type="dxa"/>
            <w:vAlign w:val="center"/>
          </w:tcPr>
          <w:p w14:paraId="08280BA1" w14:textId="49DE4FC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352D5AA" w14:textId="33A25B0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.07</w:t>
            </w:r>
          </w:p>
        </w:tc>
        <w:tc>
          <w:tcPr>
            <w:tcW w:w="1059" w:type="dxa"/>
            <w:vMerge w:val="restart"/>
            <w:vAlign w:val="center"/>
          </w:tcPr>
          <w:p w14:paraId="550DC3D2" w14:textId="23531F6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77 ± 0.77</w:t>
            </w:r>
          </w:p>
        </w:tc>
        <w:tc>
          <w:tcPr>
            <w:tcW w:w="1032" w:type="dxa"/>
            <w:vAlign w:val="center"/>
          </w:tcPr>
          <w:p w14:paraId="1BDB9AC0" w14:textId="764520F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 w:val="restart"/>
            <w:vAlign w:val="center"/>
          </w:tcPr>
          <w:p w14:paraId="0F094ECB" w14:textId="42C7A6CA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3 ± 0.08</w:t>
            </w:r>
          </w:p>
        </w:tc>
        <w:tc>
          <w:tcPr>
            <w:tcW w:w="1137" w:type="dxa"/>
            <w:vAlign w:val="center"/>
          </w:tcPr>
          <w:p w14:paraId="52CC6FDF" w14:textId="4BBC39F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266C474D" w14:textId="13559866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87 ± 0.06</w:t>
            </w:r>
          </w:p>
        </w:tc>
        <w:tc>
          <w:tcPr>
            <w:tcW w:w="1105" w:type="dxa"/>
            <w:vAlign w:val="center"/>
          </w:tcPr>
          <w:p w14:paraId="07ECB0BB" w14:textId="14EEC0E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951</w:t>
            </w:r>
          </w:p>
        </w:tc>
        <w:tc>
          <w:tcPr>
            <w:tcW w:w="1044" w:type="dxa"/>
            <w:vMerge w:val="restart"/>
            <w:vAlign w:val="center"/>
          </w:tcPr>
          <w:p w14:paraId="7F221562" w14:textId="3A32AE8A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679 ± 251</w:t>
            </w:r>
          </w:p>
        </w:tc>
        <w:tc>
          <w:tcPr>
            <w:tcW w:w="1166" w:type="dxa"/>
            <w:vAlign w:val="center"/>
          </w:tcPr>
          <w:p w14:paraId="1E44ACEF" w14:textId="597BD83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 w:val="restart"/>
            <w:vAlign w:val="center"/>
          </w:tcPr>
          <w:p w14:paraId="259AAE51" w14:textId="302215F0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19 ± 37</w:t>
            </w:r>
          </w:p>
        </w:tc>
      </w:tr>
      <w:tr w:rsidR="0078217A" w:rsidRPr="00FB585C" w14:paraId="4E0655C2" w14:textId="72DA879C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7D6620A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F3F3232" w14:textId="63BCAA1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6758959" w14:textId="70A72E3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622FC5E" w14:textId="768BD9E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.35</w:t>
            </w:r>
          </w:p>
        </w:tc>
        <w:tc>
          <w:tcPr>
            <w:tcW w:w="1059" w:type="dxa"/>
            <w:vMerge/>
            <w:vAlign w:val="center"/>
          </w:tcPr>
          <w:p w14:paraId="6169053A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27385E3E" w14:textId="38E918C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2ED0E4A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38843DED" w14:textId="570325E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7F74B351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444878ED" w14:textId="170A413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457</w:t>
            </w:r>
          </w:p>
        </w:tc>
        <w:tc>
          <w:tcPr>
            <w:tcW w:w="1044" w:type="dxa"/>
            <w:vMerge/>
            <w:vAlign w:val="center"/>
          </w:tcPr>
          <w:p w14:paraId="180A8E35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B53EF0B" w14:textId="27342F6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/>
            <w:vAlign w:val="center"/>
          </w:tcPr>
          <w:p w14:paraId="449151CD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1CC0D6E2" w14:textId="2574BA4E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E19697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2766F20" w14:textId="3E3B257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491FDB5" w14:textId="58A4617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FBEF5D9" w14:textId="6E33B7D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.90</w:t>
            </w:r>
          </w:p>
        </w:tc>
        <w:tc>
          <w:tcPr>
            <w:tcW w:w="1059" w:type="dxa"/>
            <w:vMerge/>
            <w:vAlign w:val="center"/>
          </w:tcPr>
          <w:p w14:paraId="16E87FCD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5BEA71A7" w14:textId="1E61543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18D1494D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4C16FC31" w14:textId="7650E79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2E986CB2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28D5CC8D" w14:textId="1FDE4F6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1629</w:t>
            </w:r>
          </w:p>
        </w:tc>
        <w:tc>
          <w:tcPr>
            <w:tcW w:w="1044" w:type="dxa"/>
            <w:vMerge/>
            <w:vAlign w:val="center"/>
          </w:tcPr>
          <w:p w14:paraId="792FA5D7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D151484" w14:textId="631A0B4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/>
            <w:vAlign w:val="center"/>
          </w:tcPr>
          <w:p w14:paraId="0A1C0C72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15223FAD" w14:textId="1F3A25FA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64404CB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D9AEF53" w14:textId="54B7B26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3" w:type="dxa"/>
            <w:vAlign w:val="center"/>
          </w:tcPr>
          <w:p w14:paraId="4BDC1E31" w14:textId="5529729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67F0BE0" w14:textId="5120275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14</w:t>
            </w:r>
          </w:p>
        </w:tc>
        <w:tc>
          <w:tcPr>
            <w:tcW w:w="1059" w:type="dxa"/>
            <w:vMerge w:val="restart"/>
            <w:vAlign w:val="center"/>
          </w:tcPr>
          <w:p w14:paraId="4F353F02" w14:textId="792B958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10 ± 0.21</w:t>
            </w:r>
          </w:p>
        </w:tc>
        <w:tc>
          <w:tcPr>
            <w:tcW w:w="1032" w:type="dxa"/>
            <w:vAlign w:val="center"/>
          </w:tcPr>
          <w:p w14:paraId="62F7748D" w14:textId="770D2AF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 w:val="restart"/>
            <w:vAlign w:val="center"/>
          </w:tcPr>
          <w:p w14:paraId="12541A2D" w14:textId="496364B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5 ± 0.01</w:t>
            </w:r>
          </w:p>
        </w:tc>
        <w:tc>
          <w:tcPr>
            <w:tcW w:w="1137" w:type="dxa"/>
            <w:vAlign w:val="center"/>
          </w:tcPr>
          <w:p w14:paraId="4A3F3FCE" w14:textId="31728B3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762CE795" w14:textId="16DEACB1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0 ± 0.10</w:t>
            </w:r>
          </w:p>
        </w:tc>
        <w:tc>
          <w:tcPr>
            <w:tcW w:w="1105" w:type="dxa"/>
            <w:vAlign w:val="center"/>
          </w:tcPr>
          <w:p w14:paraId="777FA1F7" w14:textId="177B746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4150</w:t>
            </w:r>
          </w:p>
        </w:tc>
        <w:tc>
          <w:tcPr>
            <w:tcW w:w="1044" w:type="dxa"/>
            <w:vMerge w:val="restart"/>
            <w:vAlign w:val="center"/>
          </w:tcPr>
          <w:p w14:paraId="7E0CF1E6" w14:textId="3EDF304F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105 ± 2318</w:t>
            </w:r>
          </w:p>
        </w:tc>
        <w:tc>
          <w:tcPr>
            <w:tcW w:w="1166" w:type="dxa"/>
            <w:vAlign w:val="center"/>
          </w:tcPr>
          <w:p w14:paraId="767582A7" w14:textId="34F38A4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 w:val="restart"/>
            <w:vAlign w:val="center"/>
          </w:tcPr>
          <w:p w14:paraId="14CF9EE5" w14:textId="04DEF1CA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07 ± 18</w:t>
            </w:r>
          </w:p>
        </w:tc>
      </w:tr>
      <w:tr w:rsidR="0078217A" w:rsidRPr="00FB585C" w14:paraId="27016865" w14:textId="1D81ADE5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CF251EC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31A08D3" w14:textId="46B3DB5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8D187C1" w14:textId="321D199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951CFC1" w14:textId="5992210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.88</w:t>
            </w:r>
          </w:p>
        </w:tc>
        <w:tc>
          <w:tcPr>
            <w:tcW w:w="1059" w:type="dxa"/>
            <w:vMerge/>
            <w:vAlign w:val="center"/>
          </w:tcPr>
          <w:p w14:paraId="6B171E6B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29BF462" w14:textId="4861CD8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0367E23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73FB2233" w14:textId="7ABB6D9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750093A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045BED20" w14:textId="4C08C3E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579</w:t>
            </w:r>
          </w:p>
        </w:tc>
        <w:tc>
          <w:tcPr>
            <w:tcW w:w="1044" w:type="dxa"/>
            <w:vMerge/>
            <w:vAlign w:val="center"/>
          </w:tcPr>
          <w:p w14:paraId="7FF88B1C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55A49BFF" w14:textId="78F8E86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5</w:t>
            </w:r>
          </w:p>
        </w:tc>
        <w:tc>
          <w:tcPr>
            <w:tcW w:w="1085" w:type="dxa"/>
            <w:vMerge/>
            <w:vAlign w:val="center"/>
          </w:tcPr>
          <w:p w14:paraId="12F8ED68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5A272758" w14:textId="0EC1F299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8E55D7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90FA918" w14:textId="44E88FE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8D6E81F" w14:textId="216A90F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7939E0B" w14:textId="5609DD0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29</w:t>
            </w:r>
          </w:p>
        </w:tc>
        <w:tc>
          <w:tcPr>
            <w:tcW w:w="1059" w:type="dxa"/>
            <w:vMerge/>
            <w:vAlign w:val="center"/>
          </w:tcPr>
          <w:p w14:paraId="5E5432C2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522C8FD" w14:textId="6FC7C81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341A11AF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62856634" w14:textId="37D6522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4AC7F2A7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32AEBFFE" w14:textId="4589993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9587</w:t>
            </w:r>
          </w:p>
        </w:tc>
        <w:tc>
          <w:tcPr>
            <w:tcW w:w="1044" w:type="dxa"/>
            <w:vMerge/>
            <w:vAlign w:val="center"/>
          </w:tcPr>
          <w:p w14:paraId="68051149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75084AB6" w14:textId="38C13B1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32</w:t>
            </w:r>
          </w:p>
        </w:tc>
        <w:tc>
          <w:tcPr>
            <w:tcW w:w="1085" w:type="dxa"/>
            <w:vMerge/>
            <w:vAlign w:val="center"/>
          </w:tcPr>
          <w:p w14:paraId="41849FAA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0D403A2B" w14:textId="06BED2A8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59FB3C4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699FE77" w14:textId="2C326D8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3" w:type="dxa"/>
            <w:vAlign w:val="center"/>
          </w:tcPr>
          <w:p w14:paraId="0CC41E22" w14:textId="3888559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AC4BE6A" w14:textId="5370A34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4.69</w:t>
            </w:r>
          </w:p>
        </w:tc>
        <w:tc>
          <w:tcPr>
            <w:tcW w:w="1059" w:type="dxa"/>
            <w:vMerge w:val="restart"/>
            <w:vAlign w:val="center"/>
          </w:tcPr>
          <w:p w14:paraId="5E95E309" w14:textId="59F1B3A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4 ± 0.77</w:t>
            </w:r>
          </w:p>
        </w:tc>
        <w:tc>
          <w:tcPr>
            <w:tcW w:w="1032" w:type="dxa"/>
            <w:vAlign w:val="center"/>
          </w:tcPr>
          <w:p w14:paraId="48C9CDF6" w14:textId="00447DA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 w:val="restart"/>
            <w:vAlign w:val="center"/>
          </w:tcPr>
          <w:p w14:paraId="458E91BA" w14:textId="78DD626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60 ± 0.03</w:t>
            </w:r>
          </w:p>
        </w:tc>
        <w:tc>
          <w:tcPr>
            <w:tcW w:w="1137" w:type="dxa"/>
            <w:vAlign w:val="center"/>
          </w:tcPr>
          <w:p w14:paraId="00EF2DF6" w14:textId="1138A7E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 w:val="restart"/>
            <w:vAlign w:val="center"/>
          </w:tcPr>
          <w:p w14:paraId="1A8FED2E" w14:textId="7999E411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47 ± 0.32</w:t>
            </w:r>
          </w:p>
          <w:p w14:paraId="58B3D7FE" w14:textId="719FCD32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72C2F6CE" w14:textId="1601A8C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4825</w:t>
            </w:r>
          </w:p>
        </w:tc>
        <w:tc>
          <w:tcPr>
            <w:tcW w:w="1044" w:type="dxa"/>
            <w:vMerge w:val="restart"/>
            <w:vAlign w:val="center"/>
          </w:tcPr>
          <w:p w14:paraId="62A8E37E" w14:textId="3E2EC6C9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3225 ± 1424</w:t>
            </w:r>
          </w:p>
        </w:tc>
        <w:tc>
          <w:tcPr>
            <w:tcW w:w="1166" w:type="dxa"/>
            <w:vAlign w:val="center"/>
          </w:tcPr>
          <w:p w14:paraId="3C831EC5" w14:textId="003DEC8F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595</w:t>
            </w:r>
          </w:p>
        </w:tc>
        <w:tc>
          <w:tcPr>
            <w:tcW w:w="1085" w:type="dxa"/>
            <w:vMerge w:val="restart"/>
            <w:vAlign w:val="center"/>
          </w:tcPr>
          <w:p w14:paraId="61A4396A" w14:textId="5280BFE1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48 ± 50</w:t>
            </w:r>
          </w:p>
        </w:tc>
      </w:tr>
      <w:tr w:rsidR="0078217A" w:rsidRPr="00FB585C" w14:paraId="4585588F" w14:textId="310FF87E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E16DB89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C42836" w14:textId="3FC0AF6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3476BD1" w14:textId="614756D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60026B7" w14:textId="2334461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  <w:tc>
          <w:tcPr>
            <w:tcW w:w="1059" w:type="dxa"/>
            <w:vMerge/>
            <w:vAlign w:val="center"/>
          </w:tcPr>
          <w:p w14:paraId="4C33D5E9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EDA02A4" w14:textId="66A111C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5B18AE90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5CA3FDFB" w14:textId="0F7D75B1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73AD5A58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1A536D10" w14:textId="74A4DC89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098</w:t>
            </w:r>
          </w:p>
        </w:tc>
        <w:tc>
          <w:tcPr>
            <w:tcW w:w="1044" w:type="dxa"/>
            <w:vMerge/>
            <w:vAlign w:val="center"/>
          </w:tcPr>
          <w:p w14:paraId="071B7F96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0D8BC15A" w14:textId="5A9AFE5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14</w:t>
            </w:r>
          </w:p>
        </w:tc>
        <w:tc>
          <w:tcPr>
            <w:tcW w:w="1085" w:type="dxa"/>
            <w:vMerge/>
            <w:vAlign w:val="center"/>
          </w:tcPr>
          <w:p w14:paraId="4CBCBB43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42E898E3" w14:textId="71B533C4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B9DF0C0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2BE2E92" w14:textId="47B37BB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50D6E42" w14:textId="08DC6F86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3F4B9DF0" w14:textId="27729B4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59" w:type="dxa"/>
            <w:vMerge/>
            <w:vAlign w:val="center"/>
          </w:tcPr>
          <w:p w14:paraId="7B46D454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52F6D05C" w14:textId="560790B2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1EA1BB05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61A440E5" w14:textId="1C02487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44EC2DE1" w14:textId="77777777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755A8B79" w14:textId="63BC2BE0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2752</w:t>
            </w:r>
          </w:p>
        </w:tc>
        <w:tc>
          <w:tcPr>
            <w:tcW w:w="1044" w:type="dxa"/>
            <w:vMerge/>
            <w:vAlign w:val="center"/>
          </w:tcPr>
          <w:p w14:paraId="27EBD142" w14:textId="77777777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2DA58B95" w14:textId="4646DF2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634</w:t>
            </w:r>
          </w:p>
        </w:tc>
        <w:tc>
          <w:tcPr>
            <w:tcW w:w="1085" w:type="dxa"/>
            <w:vMerge/>
            <w:vAlign w:val="center"/>
          </w:tcPr>
          <w:p w14:paraId="4F8FD206" w14:textId="77777777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3393168F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8EA4322" w14:textId="77777777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E56DCBC" w14:textId="7951F9D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163" w:type="dxa"/>
            <w:vAlign w:val="center"/>
          </w:tcPr>
          <w:p w14:paraId="055EE9AC" w14:textId="037502CB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25372901" w14:textId="3AF8DD45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23</w:t>
            </w:r>
          </w:p>
        </w:tc>
        <w:tc>
          <w:tcPr>
            <w:tcW w:w="1059" w:type="dxa"/>
            <w:vMerge w:val="restart"/>
            <w:vAlign w:val="center"/>
          </w:tcPr>
          <w:p w14:paraId="502CC3B5" w14:textId="6850843C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.79 ± 0.43</w:t>
            </w:r>
          </w:p>
        </w:tc>
        <w:tc>
          <w:tcPr>
            <w:tcW w:w="1032" w:type="dxa"/>
            <w:vAlign w:val="center"/>
          </w:tcPr>
          <w:p w14:paraId="605CE75F" w14:textId="7310A593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  <w:tc>
          <w:tcPr>
            <w:tcW w:w="1024" w:type="dxa"/>
            <w:vMerge w:val="restart"/>
            <w:vAlign w:val="center"/>
          </w:tcPr>
          <w:p w14:paraId="67250193" w14:textId="7BC05DDE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44 ± 0.04</w:t>
            </w:r>
          </w:p>
        </w:tc>
        <w:tc>
          <w:tcPr>
            <w:tcW w:w="1137" w:type="dxa"/>
            <w:vAlign w:val="center"/>
          </w:tcPr>
          <w:p w14:paraId="11BA4AFB" w14:textId="60073BB8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vAlign w:val="center"/>
          </w:tcPr>
          <w:p w14:paraId="32DB4C36" w14:textId="56C6CA08" w:rsidR="0078217A" w:rsidRPr="00FB585C" w:rsidRDefault="0078217A" w:rsidP="00A43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03 ± 0.06</w:t>
            </w:r>
          </w:p>
        </w:tc>
        <w:tc>
          <w:tcPr>
            <w:tcW w:w="1105" w:type="dxa"/>
            <w:vAlign w:val="center"/>
          </w:tcPr>
          <w:p w14:paraId="220782F8" w14:textId="7AC03C6D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5817</w:t>
            </w:r>
          </w:p>
        </w:tc>
        <w:tc>
          <w:tcPr>
            <w:tcW w:w="1044" w:type="dxa"/>
            <w:vMerge w:val="restart"/>
            <w:vAlign w:val="center"/>
          </w:tcPr>
          <w:p w14:paraId="15382549" w14:textId="407F16FB" w:rsidR="0078217A" w:rsidRPr="00FB585C" w:rsidRDefault="0078217A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4071 ± 1641</w:t>
            </w:r>
          </w:p>
        </w:tc>
        <w:tc>
          <w:tcPr>
            <w:tcW w:w="1166" w:type="dxa"/>
            <w:vAlign w:val="center"/>
          </w:tcPr>
          <w:p w14:paraId="25FB160C" w14:textId="53EED1D4" w:rsidR="0078217A" w:rsidRPr="00FB585C" w:rsidRDefault="0078217A" w:rsidP="00005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 w:val="restart"/>
            <w:vAlign w:val="center"/>
          </w:tcPr>
          <w:p w14:paraId="2C898A80" w14:textId="7B127DB4" w:rsidR="0078217A" w:rsidRPr="00FB585C" w:rsidRDefault="0078217A" w:rsidP="007F29C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39 ± 18</w:t>
            </w:r>
          </w:p>
        </w:tc>
      </w:tr>
      <w:tr w:rsidR="0078217A" w:rsidRPr="00FB585C" w14:paraId="5A90B618" w14:textId="77777777" w:rsidTr="0078217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3571BBC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3E99322" w14:textId="116A3A9C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2BE4C15" w14:textId="784D75E4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979751A" w14:textId="4EB093E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.78</w:t>
            </w:r>
          </w:p>
        </w:tc>
        <w:tc>
          <w:tcPr>
            <w:tcW w:w="1059" w:type="dxa"/>
            <w:vMerge/>
          </w:tcPr>
          <w:p w14:paraId="238E5E7C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27CB8514" w14:textId="60ACDAB5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/>
          </w:tcPr>
          <w:p w14:paraId="45BD156D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Align w:val="center"/>
          </w:tcPr>
          <w:p w14:paraId="01EBC32E" w14:textId="108AD9E3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</w:tcPr>
          <w:p w14:paraId="4CAB6140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vAlign w:val="center"/>
          </w:tcPr>
          <w:p w14:paraId="65BEAE2A" w14:textId="3BDB1969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2560</w:t>
            </w:r>
          </w:p>
        </w:tc>
        <w:tc>
          <w:tcPr>
            <w:tcW w:w="1044" w:type="dxa"/>
            <w:vMerge/>
          </w:tcPr>
          <w:p w14:paraId="5F2C70E6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</w:tcPr>
          <w:p w14:paraId="46F41A1F" w14:textId="0BF482CB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/>
          </w:tcPr>
          <w:p w14:paraId="1D9AE6B0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FB585C" w14:paraId="1BF98C62" w14:textId="77777777" w:rsidTr="0078217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93ECD6E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304EE64" w14:textId="5B911E28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vAlign w:val="center"/>
          </w:tcPr>
          <w:p w14:paraId="2F3A3DB5" w14:textId="6726EA4B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685E1840" w14:textId="5AF7363B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.36</w:t>
            </w:r>
          </w:p>
        </w:tc>
        <w:tc>
          <w:tcPr>
            <w:tcW w:w="1059" w:type="dxa"/>
            <w:vMerge/>
            <w:tcBorders>
              <w:bottom w:val="single" w:sz="4" w:space="0" w:color="auto"/>
            </w:tcBorders>
          </w:tcPr>
          <w:p w14:paraId="7CD544BC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1CBAD94F" w14:textId="624F3794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</w:tcPr>
          <w:p w14:paraId="472F6CA9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  <w:vAlign w:val="center"/>
          </w:tcPr>
          <w:p w14:paraId="01687BBF" w14:textId="39D59D5A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</w:tcPr>
          <w:p w14:paraId="205FF487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  <w:vAlign w:val="center"/>
          </w:tcPr>
          <w:p w14:paraId="1C34A3FB" w14:textId="5F6A95B4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63835</w:t>
            </w:r>
          </w:p>
        </w:tc>
        <w:tc>
          <w:tcPr>
            <w:tcW w:w="1044" w:type="dxa"/>
            <w:vMerge/>
            <w:tcBorders>
              <w:bottom w:val="single" w:sz="4" w:space="0" w:color="auto"/>
            </w:tcBorders>
          </w:tcPr>
          <w:p w14:paraId="2A83975C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bottom w:val="single" w:sz="4" w:space="0" w:color="auto"/>
            </w:tcBorders>
            <w:vAlign w:val="center"/>
          </w:tcPr>
          <w:p w14:paraId="155264FA" w14:textId="3E4A51E1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14</w:t>
            </w:r>
          </w:p>
        </w:tc>
        <w:tc>
          <w:tcPr>
            <w:tcW w:w="1085" w:type="dxa"/>
            <w:vMerge/>
            <w:tcBorders>
              <w:bottom w:val="single" w:sz="4" w:space="0" w:color="auto"/>
            </w:tcBorders>
          </w:tcPr>
          <w:p w14:paraId="14F87DAA" w14:textId="77777777" w:rsidR="0078217A" w:rsidRPr="00FB585C" w:rsidRDefault="0078217A" w:rsidP="00063D1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47244D9" w14:textId="77777777" w:rsidR="001A2CC9" w:rsidRPr="00063D18" w:rsidRDefault="001A2CC9">
      <w:pPr>
        <w:rPr>
          <w:sz w:val="18"/>
          <w:szCs w:val="18"/>
        </w:rPr>
      </w:pPr>
    </w:p>
    <w:p w14:paraId="33CDE6E5" w14:textId="77777777" w:rsidR="007F29C2" w:rsidRDefault="007F29C2" w:rsidP="00151243">
      <w:pPr>
        <w:jc w:val="center"/>
        <w:rPr>
          <w:sz w:val="18"/>
          <w:szCs w:val="18"/>
        </w:rPr>
      </w:pPr>
    </w:p>
    <w:p w14:paraId="4C327BFB" w14:textId="77777777" w:rsidR="00170FFB" w:rsidRPr="00DF72E3" w:rsidRDefault="00170FFB" w:rsidP="00170FFB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78217A" w:rsidRPr="00B82693" w14:paraId="5E03D795" w14:textId="77777777" w:rsidTr="0078217A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51488" w14:textId="3D090010" w:rsidR="0078217A" w:rsidRPr="00B82693" w:rsidRDefault="0078217A" w:rsidP="0078217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0EE2C" w14:textId="7CD3613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DDF264" w14:textId="551896C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5E350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39A8A917" w14:textId="58251F5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6BAB21" w14:textId="23311A1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0C750" w14:textId="2DC3908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3B15FD" w14:textId="428C0AD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7DF3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41C76127" w14:textId="7108CF7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E6F1A2" w14:textId="13B1304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65FA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6ED08CDF" w14:textId="16E12CB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9299E" w14:textId="577C48A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FC446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477E6DBC" w14:textId="49D7ED9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4AF3F" w14:textId="7BC1B39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78217A" w:rsidRPr="00B82693" w14:paraId="102F73E6" w14:textId="4E372138" w:rsidTr="0078217A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989D2" w14:textId="248B0E1B" w:rsidR="0078217A" w:rsidRPr="00B82693" w:rsidRDefault="0078217A" w:rsidP="0078217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66906B97" w14:textId="47638F9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4D7C5E31" w14:textId="7A14510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37364B94" w14:textId="5F97B50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1.55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1427A6C6" w14:textId="5628E67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.53 ± 0.47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vAlign w:val="center"/>
          </w:tcPr>
          <w:p w14:paraId="38FE3512" w14:textId="12A30C9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5F78C10" w14:textId="0FDB611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5 ± 0.07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0B46D83F" w14:textId="6D050E0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98F4796" w14:textId="31BCFD9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7 ± 0.35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37E2A129" w14:textId="29D2DDA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3615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02CF9F6C" w14:textId="7564CB6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3241 ± 1103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center"/>
          </w:tcPr>
          <w:p w14:paraId="0C4D652F" w14:textId="66AC80A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34024899" w14:textId="6494143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 ± 0</w:t>
            </w:r>
          </w:p>
        </w:tc>
      </w:tr>
      <w:tr w:rsidR="0078217A" w:rsidRPr="00B82693" w14:paraId="6E44578C" w14:textId="628E2FD0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28EA24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080F0E2" w14:textId="1FA470F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DA5E638" w14:textId="7874EAE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07DBD32" w14:textId="5A0868B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2.70</w:t>
            </w:r>
          </w:p>
        </w:tc>
        <w:tc>
          <w:tcPr>
            <w:tcW w:w="1060" w:type="dxa"/>
            <w:vMerge/>
            <w:vAlign w:val="center"/>
          </w:tcPr>
          <w:p w14:paraId="7A6B73B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2D0129E" w14:textId="2632802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/>
            <w:vAlign w:val="center"/>
          </w:tcPr>
          <w:p w14:paraId="420E1C7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366D6A6" w14:textId="2E20F97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2C2386A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B4547F8" w14:textId="64ABC14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000</w:t>
            </w:r>
          </w:p>
        </w:tc>
        <w:tc>
          <w:tcPr>
            <w:tcW w:w="1041" w:type="dxa"/>
            <w:vMerge/>
            <w:vAlign w:val="center"/>
          </w:tcPr>
          <w:p w14:paraId="0EE4C11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BE6BF43" w14:textId="1F976AB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/>
            <w:vAlign w:val="center"/>
          </w:tcPr>
          <w:p w14:paraId="03CD203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4B837E29" w14:textId="6C24C2C6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C64B1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C72A1CA" w14:textId="572C9E6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4B58EBD" w14:textId="38659CA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4319FA9" w14:textId="0FA7186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2.42</w:t>
            </w:r>
          </w:p>
        </w:tc>
        <w:tc>
          <w:tcPr>
            <w:tcW w:w="1060" w:type="dxa"/>
            <w:vMerge/>
            <w:vAlign w:val="center"/>
          </w:tcPr>
          <w:p w14:paraId="477F28D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EC6D64F" w14:textId="156E675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/>
            <w:vAlign w:val="center"/>
          </w:tcPr>
          <w:p w14:paraId="4B245B4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D186C37" w14:textId="34C6D69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6DA9F59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CFC59D0" w14:textId="1AA2ABE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109</w:t>
            </w:r>
          </w:p>
        </w:tc>
        <w:tc>
          <w:tcPr>
            <w:tcW w:w="1041" w:type="dxa"/>
            <w:vMerge/>
            <w:vAlign w:val="center"/>
          </w:tcPr>
          <w:p w14:paraId="2B9A687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80E669E" w14:textId="56879CE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/>
            <w:vAlign w:val="center"/>
          </w:tcPr>
          <w:p w14:paraId="59510A08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15CFDE8D" w14:textId="2BCA0E3A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451E818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5989A7E" w14:textId="1B66DDA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64" w:type="dxa"/>
            <w:vAlign w:val="center"/>
          </w:tcPr>
          <w:p w14:paraId="6A6B9748" w14:textId="79B68BB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C97983F" w14:textId="185F863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2.10</w:t>
            </w:r>
          </w:p>
        </w:tc>
        <w:tc>
          <w:tcPr>
            <w:tcW w:w="1060" w:type="dxa"/>
            <w:vMerge w:val="restart"/>
            <w:vAlign w:val="center"/>
          </w:tcPr>
          <w:p w14:paraId="6FAFC47A" w14:textId="2872963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.84 ± 0.25</w:t>
            </w:r>
          </w:p>
        </w:tc>
        <w:tc>
          <w:tcPr>
            <w:tcW w:w="1034" w:type="dxa"/>
            <w:vAlign w:val="center"/>
          </w:tcPr>
          <w:p w14:paraId="1EB882BA" w14:textId="39438E1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 w:val="restart"/>
            <w:vAlign w:val="center"/>
          </w:tcPr>
          <w:p w14:paraId="2BA3B6FC" w14:textId="4DDA661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5 ± 0.02</w:t>
            </w:r>
          </w:p>
        </w:tc>
        <w:tc>
          <w:tcPr>
            <w:tcW w:w="1138" w:type="dxa"/>
            <w:vAlign w:val="center"/>
          </w:tcPr>
          <w:p w14:paraId="277BEB3E" w14:textId="5AE5596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 w:val="restart"/>
            <w:vAlign w:val="center"/>
          </w:tcPr>
          <w:p w14:paraId="1419823B" w14:textId="60F5232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07 ± 0.25</w:t>
            </w:r>
          </w:p>
        </w:tc>
        <w:tc>
          <w:tcPr>
            <w:tcW w:w="1102" w:type="dxa"/>
            <w:vAlign w:val="center"/>
          </w:tcPr>
          <w:p w14:paraId="57FC82E9" w14:textId="218F5E1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7095</w:t>
            </w:r>
          </w:p>
        </w:tc>
        <w:tc>
          <w:tcPr>
            <w:tcW w:w="1041" w:type="dxa"/>
            <w:vMerge w:val="restart"/>
            <w:vAlign w:val="center"/>
          </w:tcPr>
          <w:p w14:paraId="73E85797" w14:textId="256706C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3584 ± 4265</w:t>
            </w:r>
          </w:p>
        </w:tc>
        <w:tc>
          <w:tcPr>
            <w:tcW w:w="1167" w:type="dxa"/>
            <w:vAlign w:val="center"/>
          </w:tcPr>
          <w:p w14:paraId="0D37193D" w14:textId="3FCB437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 w:val="restart"/>
            <w:vAlign w:val="center"/>
          </w:tcPr>
          <w:p w14:paraId="0190A329" w14:textId="7E23F4B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 ± 0</w:t>
            </w:r>
          </w:p>
        </w:tc>
      </w:tr>
      <w:tr w:rsidR="0078217A" w:rsidRPr="00B82693" w14:paraId="0DCF4231" w14:textId="4AB2D9BC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DD0EB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EAEFB0E" w14:textId="3B1E1A2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9E1F57E" w14:textId="6B1BDFB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1C93BF76" w14:textId="23AD270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485699A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B24DFCA" w14:textId="54CC9AA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/>
            <w:vAlign w:val="center"/>
          </w:tcPr>
          <w:p w14:paraId="3A2AB05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0AA44FE" w14:textId="4CC845C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5FC0B07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F257A73" w14:textId="54E491F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8837</w:t>
            </w:r>
          </w:p>
        </w:tc>
        <w:tc>
          <w:tcPr>
            <w:tcW w:w="1041" w:type="dxa"/>
            <w:vMerge/>
            <w:vAlign w:val="center"/>
          </w:tcPr>
          <w:p w14:paraId="1E92A6A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BD74DC4" w14:textId="3BA4064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4A57E51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0B15AF98" w14:textId="65968640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22E9A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8FE3779" w14:textId="3A08013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BA2F573" w14:textId="2762A50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5AF041B" w14:textId="44BE133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2.09</w:t>
            </w:r>
          </w:p>
        </w:tc>
        <w:tc>
          <w:tcPr>
            <w:tcW w:w="1060" w:type="dxa"/>
            <w:vMerge/>
            <w:vAlign w:val="center"/>
          </w:tcPr>
          <w:p w14:paraId="49539B9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63D7D03" w14:textId="23CEA31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582B353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FF1CA03" w14:textId="61676F7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2972BE7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9DF9A79" w14:textId="345E872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820</w:t>
            </w:r>
          </w:p>
        </w:tc>
        <w:tc>
          <w:tcPr>
            <w:tcW w:w="1041" w:type="dxa"/>
            <w:vMerge/>
            <w:vAlign w:val="center"/>
          </w:tcPr>
          <w:p w14:paraId="6354C9F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235F571" w14:textId="7443AD1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5AA92F5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6E7E0A20" w14:textId="3B69CB0D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CCE7E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93E6E82" w14:textId="1EA6CB2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164" w:type="dxa"/>
            <w:vAlign w:val="center"/>
          </w:tcPr>
          <w:p w14:paraId="7B22460B" w14:textId="35F15D6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CE60583" w14:textId="4AF464F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060" w:type="dxa"/>
            <w:vMerge w:val="restart"/>
            <w:vAlign w:val="center"/>
          </w:tcPr>
          <w:p w14:paraId="375DCAD0" w14:textId="3932A55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.78 ± 0.27</w:t>
            </w:r>
          </w:p>
        </w:tc>
        <w:tc>
          <w:tcPr>
            <w:tcW w:w="1034" w:type="dxa"/>
            <w:vAlign w:val="center"/>
          </w:tcPr>
          <w:p w14:paraId="4F6E539F" w14:textId="30B1FDA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 w:val="restart"/>
            <w:vAlign w:val="center"/>
          </w:tcPr>
          <w:p w14:paraId="029B2A90" w14:textId="6B15B42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0 ± 0.01</w:t>
            </w:r>
          </w:p>
        </w:tc>
        <w:tc>
          <w:tcPr>
            <w:tcW w:w="1138" w:type="dxa"/>
            <w:vAlign w:val="center"/>
          </w:tcPr>
          <w:p w14:paraId="568ADD4B" w14:textId="447CCB9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 w:val="restart"/>
            <w:vAlign w:val="center"/>
          </w:tcPr>
          <w:p w14:paraId="65D392DA" w14:textId="18F440D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03 ± 0.29</w:t>
            </w:r>
          </w:p>
        </w:tc>
        <w:tc>
          <w:tcPr>
            <w:tcW w:w="1102" w:type="dxa"/>
            <w:vAlign w:val="center"/>
          </w:tcPr>
          <w:p w14:paraId="28585A9E" w14:textId="2E1B3BD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6232</w:t>
            </w:r>
          </w:p>
        </w:tc>
        <w:tc>
          <w:tcPr>
            <w:tcW w:w="1041" w:type="dxa"/>
            <w:vMerge w:val="restart"/>
            <w:vAlign w:val="center"/>
          </w:tcPr>
          <w:p w14:paraId="7870676B" w14:textId="22B2B0F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767 ± 1709</w:t>
            </w:r>
          </w:p>
        </w:tc>
        <w:tc>
          <w:tcPr>
            <w:tcW w:w="1167" w:type="dxa"/>
            <w:vAlign w:val="center"/>
          </w:tcPr>
          <w:p w14:paraId="6099271A" w14:textId="3528C73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089" w:type="dxa"/>
            <w:vMerge w:val="restart"/>
            <w:vAlign w:val="center"/>
          </w:tcPr>
          <w:p w14:paraId="649F809F" w14:textId="772BEA4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 ± 0</w:t>
            </w:r>
          </w:p>
        </w:tc>
      </w:tr>
      <w:tr w:rsidR="0078217A" w:rsidRPr="00B82693" w14:paraId="1F529759" w14:textId="587DB7CF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E54C7B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44432CF" w14:textId="3C33126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75DEB98" w14:textId="07998F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923F4A2" w14:textId="1CD17FB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60" w:type="dxa"/>
            <w:vMerge/>
            <w:vAlign w:val="center"/>
          </w:tcPr>
          <w:p w14:paraId="32F1191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36CB4E1" w14:textId="543C937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024" w:type="dxa"/>
            <w:vMerge/>
            <w:vAlign w:val="center"/>
          </w:tcPr>
          <w:p w14:paraId="3D0D8ED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C640742" w14:textId="73C73A1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524B0EE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47761EC" w14:textId="43C0B0C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5179</w:t>
            </w:r>
          </w:p>
        </w:tc>
        <w:tc>
          <w:tcPr>
            <w:tcW w:w="1041" w:type="dxa"/>
            <w:vMerge/>
            <w:vAlign w:val="center"/>
          </w:tcPr>
          <w:p w14:paraId="4474778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2F44045" w14:textId="4F6DDAE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089" w:type="dxa"/>
            <w:vMerge/>
            <w:vAlign w:val="center"/>
          </w:tcPr>
          <w:p w14:paraId="6A015B6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03D4B703" w14:textId="60277172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0091AE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BCA15C2" w14:textId="60C927C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2B1715E" w14:textId="2921878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C56FE56" w14:textId="2C1C72B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1.12</w:t>
            </w:r>
          </w:p>
        </w:tc>
        <w:tc>
          <w:tcPr>
            <w:tcW w:w="1060" w:type="dxa"/>
            <w:vMerge/>
            <w:vAlign w:val="center"/>
          </w:tcPr>
          <w:p w14:paraId="310163A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0680542" w14:textId="009A0D6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1024" w:type="dxa"/>
            <w:vMerge/>
            <w:vAlign w:val="center"/>
          </w:tcPr>
          <w:p w14:paraId="4A7C4E0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19E6A8E" w14:textId="7C9064E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43D84DC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56A7831" w14:textId="4052CEE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889</w:t>
            </w:r>
          </w:p>
        </w:tc>
        <w:tc>
          <w:tcPr>
            <w:tcW w:w="1041" w:type="dxa"/>
            <w:vMerge/>
            <w:vAlign w:val="center"/>
          </w:tcPr>
          <w:p w14:paraId="6E951F5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091C8E4" w14:textId="6C89692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089" w:type="dxa"/>
            <w:vMerge/>
            <w:vAlign w:val="center"/>
          </w:tcPr>
          <w:p w14:paraId="6437FB8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2B4821C4" w14:textId="5CEFCED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45CD0E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3C8FA35" w14:textId="2A82BB6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164" w:type="dxa"/>
            <w:vAlign w:val="center"/>
          </w:tcPr>
          <w:p w14:paraId="4033948D" w14:textId="2C1A672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5D6C223" w14:textId="5A6A4A1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1.76</w:t>
            </w:r>
          </w:p>
        </w:tc>
        <w:tc>
          <w:tcPr>
            <w:tcW w:w="1060" w:type="dxa"/>
            <w:vMerge w:val="restart"/>
            <w:vAlign w:val="center"/>
          </w:tcPr>
          <w:p w14:paraId="6B4DDE7D" w14:textId="6ECEAB2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.20 ± 0.24</w:t>
            </w:r>
          </w:p>
        </w:tc>
        <w:tc>
          <w:tcPr>
            <w:tcW w:w="1034" w:type="dxa"/>
            <w:vAlign w:val="center"/>
          </w:tcPr>
          <w:p w14:paraId="6AE2752E" w14:textId="4A9C5AA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9</w:t>
            </w:r>
          </w:p>
        </w:tc>
        <w:tc>
          <w:tcPr>
            <w:tcW w:w="1024" w:type="dxa"/>
            <w:vMerge w:val="restart"/>
            <w:vAlign w:val="center"/>
          </w:tcPr>
          <w:p w14:paraId="54D0552B" w14:textId="4D1B4A8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0 ± 0.05</w:t>
            </w:r>
          </w:p>
        </w:tc>
        <w:tc>
          <w:tcPr>
            <w:tcW w:w="1138" w:type="dxa"/>
            <w:vAlign w:val="center"/>
          </w:tcPr>
          <w:p w14:paraId="0CB655F5" w14:textId="4E9F6AC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vAlign w:val="center"/>
          </w:tcPr>
          <w:p w14:paraId="5474D814" w14:textId="49F071C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33 ± 0.49</w:t>
            </w:r>
          </w:p>
        </w:tc>
        <w:tc>
          <w:tcPr>
            <w:tcW w:w="1102" w:type="dxa"/>
            <w:vAlign w:val="center"/>
          </w:tcPr>
          <w:p w14:paraId="4A0C4F60" w14:textId="550C506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9960</w:t>
            </w:r>
          </w:p>
        </w:tc>
        <w:tc>
          <w:tcPr>
            <w:tcW w:w="1041" w:type="dxa"/>
            <w:vMerge w:val="restart"/>
            <w:vAlign w:val="center"/>
          </w:tcPr>
          <w:p w14:paraId="5A81E25D" w14:textId="2710148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6325 ± 3177</w:t>
            </w:r>
          </w:p>
        </w:tc>
        <w:tc>
          <w:tcPr>
            <w:tcW w:w="1167" w:type="dxa"/>
            <w:vAlign w:val="center"/>
          </w:tcPr>
          <w:p w14:paraId="554DF8A1" w14:textId="303E20E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 w:val="restart"/>
            <w:vAlign w:val="center"/>
          </w:tcPr>
          <w:p w14:paraId="76DEFD12" w14:textId="745C14D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 ± 0</w:t>
            </w:r>
          </w:p>
        </w:tc>
      </w:tr>
      <w:tr w:rsidR="0078217A" w:rsidRPr="00B82693" w14:paraId="6936B629" w14:textId="74432C81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F98E71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85673FE" w14:textId="5C90F1C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7ACBA97" w14:textId="0BF4C60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87F16CF" w14:textId="3AA8821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036A04B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E9AE8E0" w14:textId="2DCBEDA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  <w:tc>
          <w:tcPr>
            <w:tcW w:w="1024" w:type="dxa"/>
            <w:vMerge/>
            <w:vAlign w:val="center"/>
          </w:tcPr>
          <w:p w14:paraId="236FF5B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7E4C5DF" w14:textId="769DEBE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21215B6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E87D674" w14:textId="1DAD6C5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4935</w:t>
            </w:r>
          </w:p>
        </w:tc>
        <w:tc>
          <w:tcPr>
            <w:tcW w:w="1041" w:type="dxa"/>
            <w:vMerge/>
            <w:vAlign w:val="center"/>
          </w:tcPr>
          <w:p w14:paraId="006A97D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C3ADCD6" w14:textId="783766A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500F477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28B56849" w14:textId="42F06905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755074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39ACE92" w14:textId="0213A95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4F3863D" w14:textId="485E9AA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D71ABC7" w14:textId="6D934EE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1B2355A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CD7AE10" w14:textId="1952DE3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1024" w:type="dxa"/>
            <w:vMerge/>
            <w:vAlign w:val="center"/>
          </w:tcPr>
          <w:p w14:paraId="28C6247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93D5B33" w14:textId="5327612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/>
            <w:vAlign w:val="center"/>
          </w:tcPr>
          <w:p w14:paraId="037E0B7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1E0A6FD" w14:textId="338B566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4079</w:t>
            </w:r>
          </w:p>
        </w:tc>
        <w:tc>
          <w:tcPr>
            <w:tcW w:w="1041" w:type="dxa"/>
            <w:vMerge/>
            <w:vAlign w:val="center"/>
          </w:tcPr>
          <w:p w14:paraId="5FF92F2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2733497" w14:textId="53B4F3C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1BF9B54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6261253D" w14:textId="67360B89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390F2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C0D960B" w14:textId="7516229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64" w:type="dxa"/>
            <w:vAlign w:val="center"/>
          </w:tcPr>
          <w:p w14:paraId="60421536" w14:textId="12A76AC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234A423" w14:textId="75B34FA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 w:val="restart"/>
            <w:vAlign w:val="center"/>
          </w:tcPr>
          <w:p w14:paraId="7FD06263" w14:textId="2952C29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9 ± 0.02</w:t>
            </w:r>
          </w:p>
        </w:tc>
        <w:tc>
          <w:tcPr>
            <w:tcW w:w="1034" w:type="dxa"/>
            <w:vAlign w:val="center"/>
          </w:tcPr>
          <w:p w14:paraId="1889C5A8" w14:textId="2DE686D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vAlign w:val="center"/>
          </w:tcPr>
          <w:p w14:paraId="09E53EF0" w14:textId="625059F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9 ±</w:t>
            </w:r>
            <w:r w:rsidR="00CF7F88"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  <w:vAlign w:val="center"/>
          </w:tcPr>
          <w:p w14:paraId="787089EE" w14:textId="50ACA29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565E7C00" w14:textId="3E5F397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33 ± 0.15</w:t>
            </w:r>
          </w:p>
        </w:tc>
        <w:tc>
          <w:tcPr>
            <w:tcW w:w="1102" w:type="dxa"/>
            <w:vAlign w:val="center"/>
          </w:tcPr>
          <w:p w14:paraId="10686FBE" w14:textId="0C41E0E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1089</w:t>
            </w:r>
          </w:p>
        </w:tc>
        <w:tc>
          <w:tcPr>
            <w:tcW w:w="1041" w:type="dxa"/>
            <w:vMerge w:val="restart"/>
            <w:vAlign w:val="center"/>
          </w:tcPr>
          <w:p w14:paraId="06ED19C4" w14:textId="1F56F70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9537 ± 1963</w:t>
            </w:r>
          </w:p>
        </w:tc>
        <w:tc>
          <w:tcPr>
            <w:tcW w:w="1167" w:type="dxa"/>
            <w:vAlign w:val="center"/>
          </w:tcPr>
          <w:p w14:paraId="11937E4E" w14:textId="02C97DD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089" w:type="dxa"/>
            <w:vMerge w:val="restart"/>
            <w:vAlign w:val="center"/>
          </w:tcPr>
          <w:p w14:paraId="1F6564BB" w14:textId="4791E3F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41 ± 89</w:t>
            </w:r>
          </w:p>
        </w:tc>
      </w:tr>
      <w:tr w:rsidR="0078217A" w:rsidRPr="00B82693" w14:paraId="32760323" w14:textId="4C9B39CC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C7AB9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A485D8" w14:textId="45AEE65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CAF700E" w14:textId="3BB7CFF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16AB8F4" w14:textId="7B043CF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3519FCE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64660C1" w14:textId="1DF402B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</w:p>
        </w:tc>
        <w:tc>
          <w:tcPr>
            <w:tcW w:w="1024" w:type="dxa"/>
            <w:vMerge/>
            <w:vAlign w:val="center"/>
          </w:tcPr>
          <w:p w14:paraId="05A46D3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4FA862E" w14:textId="5E80936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2F34B20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9FA8A25" w14:textId="00E6BED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7331</w:t>
            </w:r>
          </w:p>
        </w:tc>
        <w:tc>
          <w:tcPr>
            <w:tcW w:w="1041" w:type="dxa"/>
            <w:vMerge/>
            <w:vAlign w:val="center"/>
          </w:tcPr>
          <w:p w14:paraId="77B101E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B929BF6" w14:textId="7C23779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7A05375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7C915288" w14:textId="207244D9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99A11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10257C" w14:textId="67FCA02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7ABF72" w14:textId="15B1629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80F3123" w14:textId="6CA4CF7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/>
            <w:vAlign w:val="center"/>
          </w:tcPr>
          <w:p w14:paraId="3412889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9DCD272" w14:textId="716468B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3</w:t>
            </w:r>
          </w:p>
        </w:tc>
        <w:tc>
          <w:tcPr>
            <w:tcW w:w="1024" w:type="dxa"/>
            <w:vMerge/>
            <w:vAlign w:val="center"/>
          </w:tcPr>
          <w:p w14:paraId="3CAB7B3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7824B3D" w14:textId="30475C4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21B8662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C8D2540" w14:textId="07FA205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0192</w:t>
            </w:r>
          </w:p>
        </w:tc>
        <w:tc>
          <w:tcPr>
            <w:tcW w:w="1041" w:type="dxa"/>
            <w:vMerge/>
            <w:vAlign w:val="center"/>
          </w:tcPr>
          <w:p w14:paraId="07873F3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DDAC3AA" w14:textId="1A5344E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/>
            <w:vAlign w:val="center"/>
          </w:tcPr>
          <w:p w14:paraId="5AC7EF4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38BDD7E9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B27298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1F86E05" w14:textId="1C03D94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164" w:type="dxa"/>
            <w:vAlign w:val="center"/>
          </w:tcPr>
          <w:p w14:paraId="12A19F18" w14:textId="2FF802D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D61170F" w14:textId="10EEB83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60" w:type="dxa"/>
            <w:vMerge w:val="restart"/>
            <w:vAlign w:val="center"/>
          </w:tcPr>
          <w:p w14:paraId="70BE9541" w14:textId="2074B27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9 ± 0.02</w:t>
            </w:r>
          </w:p>
        </w:tc>
        <w:tc>
          <w:tcPr>
            <w:tcW w:w="1034" w:type="dxa"/>
            <w:vAlign w:val="center"/>
          </w:tcPr>
          <w:p w14:paraId="5A70D3A6" w14:textId="06582A7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 w:val="restart"/>
            <w:vAlign w:val="center"/>
          </w:tcPr>
          <w:p w14:paraId="35747D05" w14:textId="573F70AA" w:rsidR="0078217A" w:rsidRPr="00B82693" w:rsidRDefault="0078217A" w:rsidP="00CF7F8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  <w:r w:rsidR="00CF7F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F7F88"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CF7F88">
              <w:rPr>
                <w:rFonts w:ascii="Times New Roman" w:hAnsi="Times New Roman" w:cs="Times New Roman"/>
                <w:sz w:val="18"/>
                <w:szCs w:val="18"/>
              </w:rPr>
              <w:t xml:space="preserve"> 0.12</w:t>
            </w:r>
          </w:p>
        </w:tc>
        <w:tc>
          <w:tcPr>
            <w:tcW w:w="1138" w:type="dxa"/>
            <w:vAlign w:val="center"/>
          </w:tcPr>
          <w:p w14:paraId="50ECEA01" w14:textId="1044005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vAlign w:val="center"/>
          </w:tcPr>
          <w:p w14:paraId="2BDA0341" w14:textId="096251E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0 ± 0.20</w:t>
            </w:r>
          </w:p>
        </w:tc>
        <w:tc>
          <w:tcPr>
            <w:tcW w:w="1102" w:type="dxa"/>
            <w:vAlign w:val="center"/>
          </w:tcPr>
          <w:p w14:paraId="65BB94C0" w14:textId="4492CA4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3554</w:t>
            </w:r>
          </w:p>
        </w:tc>
        <w:tc>
          <w:tcPr>
            <w:tcW w:w="1041" w:type="dxa"/>
            <w:vMerge w:val="restart"/>
            <w:vAlign w:val="center"/>
          </w:tcPr>
          <w:p w14:paraId="6846762B" w14:textId="7FB249B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567 ± 2462</w:t>
            </w:r>
          </w:p>
        </w:tc>
        <w:tc>
          <w:tcPr>
            <w:tcW w:w="1167" w:type="dxa"/>
            <w:vAlign w:val="center"/>
          </w:tcPr>
          <w:p w14:paraId="72304974" w14:textId="4B5BE1C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 w:val="restart"/>
            <w:vAlign w:val="center"/>
          </w:tcPr>
          <w:p w14:paraId="417ECE51" w14:textId="06282CA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19 ± 53</w:t>
            </w:r>
          </w:p>
        </w:tc>
      </w:tr>
      <w:tr w:rsidR="0078217A" w:rsidRPr="00B82693" w14:paraId="5EF31B9F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A681A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334AAC9" w14:textId="6271AA7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688B58B" w14:textId="58929E5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5A944C7" w14:textId="311E8D6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vAlign w:val="center"/>
          </w:tcPr>
          <w:p w14:paraId="09C0516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1FE8380" w14:textId="7F626F2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8</w:t>
            </w:r>
          </w:p>
        </w:tc>
        <w:tc>
          <w:tcPr>
            <w:tcW w:w="1024" w:type="dxa"/>
            <w:vMerge/>
            <w:vAlign w:val="center"/>
          </w:tcPr>
          <w:p w14:paraId="0C07A51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C55F452" w14:textId="1BCE6FA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288ABCC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D786FE9" w14:textId="4E65EE3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384</w:t>
            </w:r>
          </w:p>
        </w:tc>
        <w:tc>
          <w:tcPr>
            <w:tcW w:w="1041" w:type="dxa"/>
            <w:vMerge/>
            <w:vAlign w:val="center"/>
          </w:tcPr>
          <w:p w14:paraId="406A2D2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4527C58" w14:textId="1EF138E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9" w:type="dxa"/>
            <w:vMerge/>
            <w:vAlign w:val="center"/>
          </w:tcPr>
          <w:p w14:paraId="2B7913A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624AFA93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D874C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45E5034" w14:textId="3310429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137D15B" w14:textId="0BD1697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5674A34" w14:textId="7C232CF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069684E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77688B5" w14:textId="7E4FD78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2</w:t>
            </w:r>
          </w:p>
        </w:tc>
        <w:tc>
          <w:tcPr>
            <w:tcW w:w="1024" w:type="dxa"/>
            <w:vMerge/>
            <w:vAlign w:val="center"/>
          </w:tcPr>
          <w:p w14:paraId="7967775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1597064" w14:textId="599D8C1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2F39598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62BBE5F" w14:textId="37707C3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9765</w:t>
            </w:r>
          </w:p>
        </w:tc>
        <w:tc>
          <w:tcPr>
            <w:tcW w:w="1041" w:type="dxa"/>
            <w:vMerge/>
            <w:vAlign w:val="center"/>
          </w:tcPr>
          <w:p w14:paraId="17331CC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EE4B998" w14:textId="271FE25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9" w:type="dxa"/>
            <w:vMerge/>
            <w:vAlign w:val="center"/>
          </w:tcPr>
          <w:p w14:paraId="47B0BCE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5D162931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E9B53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9B66739" w14:textId="122A682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164" w:type="dxa"/>
            <w:vAlign w:val="center"/>
          </w:tcPr>
          <w:p w14:paraId="75A2C534" w14:textId="7BC6D4D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0745162" w14:textId="6C81C2D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 w:val="restart"/>
            <w:vAlign w:val="center"/>
          </w:tcPr>
          <w:p w14:paraId="0962C8E3" w14:textId="3689CAC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0 ± 0.04</w:t>
            </w:r>
          </w:p>
        </w:tc>
        <w:tc>
          <w:tcPr>
            <w:tcW w:w="1034" w:type="dxa"/>
            <w:vAlign w:val="center"/>
          </w:tcPr>
          <w:p w14:paraId="2DC16D5B" w14:textId="580D441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1</w:t>
            </w:r>
          </w:p>
        </w:tc>
        <w:tc>
          <w:tcPr>
            <w:tcW w:w="1024" w:type="dxa"/>
            <w:vMerge w:val="restart"/>
            <w:vAlign w:val="center"/>
          </w:tcPr>
          <w:p w14:paraId="708D0692" w14:textId="594C0F8A" w:rsidR="0078217A" w:rsidRPr="00B82693" w:rsidRDefault="0078217A" w:rsidP="00CF7F8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2</w:t>
            </w:r>
            <w:r w:rsidR="00CF7F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F7F88"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CF7F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138" w:type="dxa"/>
            <w:vAlign w:val="center"/>
          </w:tcPr>
          <w:p w14:paraId="6D4214AC" w14:textId="0C1534D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vAlign w:val="center"/>
          </w:tcPr>
          <w:p w14:paraId="1B1FF5DC" w14:textId="6B0FF37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07 ± 0.12</w:t>
            </w:r>
          </w:p>
        </w:tc>
        <w:tc>
          <w:tcPr>
            <w:tcW w:w="1102" w:type="dxa"/>
            <w:vAlign w:val="center"/>
          </w:tcPr>
          <w:p w14:paraId="3427B7A3" w14:textId="715A015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0576</w:t>
            </w:r>
          </w:p>
        </w:tc>
        <w:tc>
          <w:tcPr>
            <w:tcW w:w="1041" w:type="dxa"/>
            <w:vMerge w:val="restart"/>
            <w:vAlign w:val="center"/>
          </w:tcPr>
          <w:p w14:paraId="72BCC353" w14:textId="12D84CC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530 ± 3997</w:t>
            </w:r>
          </w:p>
        </w:tc>
        <w:tc>
          <w:tcPr>
            <w:tcW w:w="1167" w:type="dxa"/>
            <w:vAlign w:val="center"/>
          </w:tcPr>
          <w:p w14:paraId="4E9E428F" w14:textId="0D39D0F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089" w:type="dxa"/>
            <w:vMerge w:val="restart"/>
            <w:vAlign w:val="center"/>
          </w:tcPr>
          <w:p w14:paraId="286C4815" w14:textId="1DD9FB8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781 ± 231</w:t>
            </w:r>
          </w:p>
        </w:tc>
      </w:tr>
      <w:tr w:rsidR="0078217A" w:rsidRPr="00B82693" w14:paraId="7AE1041A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937815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13647A5" w14:textId="57EA792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A673712" w14:textId="15E100B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4B874DF" w14:textId="491BD51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1060" w:type="dxa"/>
            <w:vMerge/>
            <w:vAlign w:val="center"/>
          </w:tcPr>
          <w:p w14:paraId="536865D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7184A0A" w14:textId="0FF9262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6</w:t>
            </w:r>
          </w:p>
        </w:tc>
        <w:tc>
          <w:tcPr>
            <w:tcW w:w="1024" w:type="dxa"/>
            <w:vMerge/>
            <w:vAlign w:val="center"/>
          </w:tcPr>
          <w:p w14:paraId="29DD466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8E30FC0" w14:textId="2497E83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29DFF7E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036AA92" w14:textId="24F2BC7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446</w:t>
            </w:r>
          </w:p>
        </w:tc>
        <w:tc>
          <w:tcPr>
            <w:tcW w:w="1041" w:type="dxa"/>
            <w:vMerge/>
            <w:vAlign w:val="center"/>
          </w:tcPr>
          <w:p w14:paraId="1C3A5F5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669085E" w14:textId="7E1316A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/>
            <w:vAlign w:val="center"/>
          </w:tcPr>
          <w:p w14:paraId="0672BD9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1927337E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737F69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37031AD" w14:textId="1006FD8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22EA1DA" w14:textId="73E4816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203E02B" w14:textId="4BCBD03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09BB9F6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DDED45B" w14:textId="6439882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29</w:t>
            </w:r>
          </w:p>
        </w:tc>
        <w:tc>
          <w:tcPr>
            <w:tcW w:w="1024" w:type="dxa"/>
            <w:vMerge/>
            <w:vAlign w:val="center"/>
          </w:tcPr>
          <w:p w14:paraId="6885B22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C0F5442" w14:textId="72B3E82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232051A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9E84576" w14:textId="0F34713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8569</w:t>
            </w:r>
          </w:p>
        </w:tc>
        <w:tc>
          <w:tcPr>
            <w:tcW w:w="1041" w:type="dxa"/>
            <w:vMerge/>
            <w:vAlign w:val="center"/>
          </w:tcPr>
          <w:p w14:paraId="4EBD8DA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8EFBB3F" w14:textId="3D5A07D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9" w:type="dxa"/>
            <w:vMerge/>
            <w:vAlign w:val="center"/>
          </w:tcPr>
          <w:p w14:paraId="7FEF449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4BF0FFB0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5753B8E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23AF76B" w14:textId="4463D87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164" w:type="dxa"/>
            <w:vAlign w:val="center"/>
          </w:tcPr>
          <w:p w14:paraId="3B329BFD" w14:textId="20455D5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F9703C4" w14:textId="64FFB28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060" w:type="dxa"/>
            <w:vMerge w:val="restart"/>
            <w:vAlign w:val="center"/>
          </w:tcPr>
          <w:p w14:paraId="7F783B49" w14:textId="280C6E1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9 ± 0.05</w:t>
            </w:r>
          </w:p>
        </w:tc>
        <w:tc>
          <w:tcPr>
            <w:tcW w:w="1034" w:type="dxa"/>
            <w:vAlign w:val="center"/>
          </w:tcPr>
          <w:p w14:paraId="42874B7E" w14:textId="0E29F04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6</w:t>
            </w:r>
          </w:p>
        </w:tc>
        <w:tc>
          <w:tcPr>
            <w:tcW w:w="1024" w:type="dxa"/>
            <w:vMerge w:val="restart"/>
            <w:vAlign w:val="center"/>
          </w:tcPr>
          <w:p w14:paraId="5B67F0DF" w14:textId="34DFF88E" w:rsidR="0078217A" w:rsidRPr="00B82693" w:rsidRDefault="0078217A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2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6E57"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  <w:vAlign w:val="center"/>
          </w:tcPr>
          <w:p w14:paraId="3D907B85" w14:textId="7ADE3B7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6ADF755B" w14:textId="7BECA9A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3 ± 0.25</w:t>
            </w:r>
          </w:p>
        </w:tc>
        <w:tc>
          <w:tcPr>
            <w:tcW w:w="1102" w:type="dxa"/>
            <w:vAlign w:val="center"/>
          </w:tcPr>
          <w:p w14:paraId="19A60E4F" w14:textId="69E7A12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8307</w:t>
            </w:r>
          </w:p>
        </w:tc>
        <w:tc>
          <w:tcPr>
            <w:tcW w:w="1041" w:type="dxa"/>
            <w:vMerge w:val="restart"/>
            <w:vAlign w:val="center"/>
          </w:tcPr>
          <w:p w14:paraId="127FB60F" w14:textId="5AEA2EA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8314 ± 1941</w:t>
            </w:r>
          </w:p>
        </w:tc>
        <w:tc>
          <w:tcPr>
            <w:tcW w:w="1167" w:type="dxa"/>
            <w:vAlign w:val="center"/>
          </w:tcPr>
          <w:p w14:paraId="48780A42" w14:textId="41EAF1C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 w:val="restart"/>
            <w:vAlign w:val="center"/>
          </w:tcPr>
          <w:p w14:paraId="402E5148" w14:textId="4C47AF5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37 ± 25</w:t>
            </w:r>
          </w:p>
        </w:tc>
      </w:tr>
      <w:tr w:rsidR="0078217A" w:rsidRPr="00B82693" w14:paraId="6AAEEBF0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80C9F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8C05D73" w14:textId="05CA1B2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6CDF181" w14:textId="201A44B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5B6848F" w14:textId="4071027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6608193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FBD61AC" w14:textId="79F49E86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1024" w:type="dxa"/>
            <w:vMerge/>
            <w:vAlign w:val="center"/>
          </w:tcPr>
          <w:p w14:paraId="7F58F0E0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21DC913" w14:textId="3A9D3F7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1BB78F9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C0C0B03" w14:textId="761EE12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6378</w:t>
            </w:r>
          </w:p>
        </w:tc>
        <w:tc>
          <w:tcPr>
            <w:tcW w:w="1041" w:type="dxa"/>
            <w:vMerge/>
            <w:vAlign w:val="center"/>
          </w:tcPr>
          <w:p w14:paraId="250F61A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A2255B4" w14:textId="6D4B68F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/>
            <w:vAlign w:val="center"/>
          </w:tcPr>
          <w:p w14:paraId="723EB4E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211A427A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B58D8B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C3F7EE0" w14:textId="3F78762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AF331F7" w14:textId="2ACC161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ED09B5D" w14:textId="4A78811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43E4EEF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0B04BB4" w14:textId="387271B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1</w:t>
            </w:r>
          </w:p>
        </w:tc>
        <w:tc>
          <w:tcPr>
            <w:tcW w:w="1024" w:type="dxa"/>
            <w:vMerge/>
            <w:vAlign w:val="center"/>
          </w:tcPr>
          <w:p w14:paraId="4655074A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70585FD" w14:textId="3D97B6D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39F2082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52FF127" w14:textId="19B1BDD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0259</w:t>
            </w:r>
          </w:p>
        </w:tc>
        <w:tc>
          <w:tcPr>
            <w:tcW w:w="1041" w:type="dxa"/>
            <w:vMerge/>
            <w:vAlign w:val="center"/>
          </w:tcPr>
          <w:p w14:paraId="6B4319FD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849014A" w14:textId="0106B29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/>
            <w:vAlign w:val="center"/>
          </w:tcPr>
          <w:p w14:paraId="73C3297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109A650E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9D9E5C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CD2A4B2" w14:textId="4DEE4BA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164" w:type="dxa"/>
            <w:vAlign w:val="center"/>
          </w:tcPr>
          <w:p w14:paraId="58050AB1" w14:textId="7277A3B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47813D2" w14:textId="0BFE5FB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 w:val="restart"/>
            <w:vAlign w:val="center"/>
          </w:tcPr>
          <w:p w14:paraId="1D9D523B" w14:textId="21DF914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6 ± 0.02</w:t>
            </w:r>
          </w:p>
        </w:tc>
        <w:tc>
          <w:tcPr>
            <w:tcW w:w="1034" w:type="dxa"/>
            <w:vAlign w:val="center"/>
          </w:tcPr>
          <w:p w14:paraId="37686D56" w14:textId="198251A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</w:p>
        </w:tc>
        <w:tc>
          <w:tcPr>
            <w:tcW w:w="1024" w:type="dxa"/>
            <w:vMerge w:val="restart"/>
            <w:vAlign w:val="center"/>
          </w:tcPr>
          <w:p w14:paraId="3C375628" w14:textId="5790D2CB" w:rsidR="0078217A" w:rsidRPr="00B82693" w:rsidRDefault="0078217A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6E57"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  <w:vAlign w:val="center"/>
          </w:tcPr>
          <w:p w14:paraId="31F1152C" w14:textId="004DC89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 w:val="restart"/>
            <w:vAlign w:val="center"/>
          </w:tcPr>
          <w:p w14:paraId="08C60E42" w14:textId="636233C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3 ± 0.31</w:t>
            </w:r>
          </w:p>
        </w:tc>
        <w:tc>
          <w:tcPr>
            <w:tcW w:w="1102" w:type="dxa"/>
            <w:vAlign w:val="center"/>
          </w:tcPr>
          <w:p w14:paraId="311DA237" w14:textId="52CD8F7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8614</w:t>
            </w:r>
          </w:p>
        </w:tc>
        <w:tc>
          <w:tcPr>
            <w:tcW w:w="1041" w:type="dxa"/>
            <w:vMerge w:val="restart"/>
            <w:vAlign w:val="center"/>
          </w:tcPr>
          <w:p w14:paraId="58E4E036" w14:textId="79B6540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4332 ± 3711</w:t>
            </w:r>
          </w:p>
        </w:tc>
        <w:tc>
          <w:tcPr>
            <w:tcW w:w="1167" w:type="dxa"/>
            <w:vAlign w:val="center"/>
          </w:tcPr>
          <w:p w14:paraId="5F7A555A" w14:textId="78FECD4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 w:val="restart"/>
            <w:vAlign w:val="center"/>
          </w:tcPr>
          <w:p w14:paraId="73294073" w14:textId="5556C7B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90 ± 60</w:t>
            </w:r>
          </w:p>
        </w:tc>
      </w:tr>
      <w:tr w:rsidR="0078217A" w:rsidRPr="00B82693" w14:paraId="3327C3AB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9F66058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3066D8" w14:textId="0EF361A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E63C0A" w14:textId="72D0113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109A4818" w14:textId="38AA1CE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vAlign w:val="center"/>
          </w:tcPr>
          <w:p w14:paraId="09CC68F5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1E3473D" w14:textId="37824B8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39</w:t>
            </w:r>
          </w:p>
        </w:tc>
        <w:tc>
          <w:tcPr>
            <w:tcW w:w="1024" w:type="dxa"/>
            <w:vMerge/>
            <w:vAlign w:val="center"/>
          </w:tcPr>
          <w:p w14:paraId="0730A68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0719229" w14:textId="43163AE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50012F2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87B27C3" w14:textId="3304B8D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042</w:t>
            </w:r>
          </w:p>
        </w:tc>
        <w:tc>
          <w:tcPr>
            <w:tcW w:w="1041" w:type="dxa"/>
            <w:vMerge/>
            <w:vAlign w:val="center"/>
          </w:tcPr>
          <w:p w14:paraId="07B144F3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6AEE157" w14:textId="62162F5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6E078FE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06E871EC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1D300D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B78521C" w14:textId="5716D41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1F2DA0F" w14:textId="33309F1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CA43BC8" w14:textId="7123EA0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3396225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1AFAC9C" w14:textId="1C98632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4</w:t>
            </w:r>
          </w:p>
        </w:tc>
        <w:tc>
          <w:tcPr>
            <w:tcW w:w="1024" w:type="dxa"/>
            <w:vMerge/>
            <w:vAlign w:val="center"/>
          </w:tcPr>
          <w:p w14:paraId="6B7DAA1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EF266BB" w14:textId="46DF74A9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445BE6E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4B52281" w14:textId="573310CD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340</w:t>
            </w:r>
          </w:p>
        </w:tc>
        <w:tc>
          <w:tcPr>
            <w:tcW w:w="1041" w:type="dxa"/>
            <w:vMerge/>
            <w:vAlign w:val="center"/>
          </w:tcPr>
          <w:p w14:paraId="03F95D6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080BDD1" w14:textId="0823802B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35FEB166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3B61B275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701F9C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85A0448" w14:textId="627B15D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164" w:type="dxa"/>
            <w:vAlign w:val="center"/>
          </w:tcPr>
          <w:p w14:paraId="2063074A" w14:textId="1863E488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21B6027" w14:textId="05FF7B2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 w:val="restart"/>
            <w:vAlign w:val="center"/>
          </w:tcPr>
          <w:p w14:paraId="3F446979" w14:textId="52538D1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6 ± 0.03</w:t>
            </w:r>
          </w:p>
        </w:tc>
        <w:tc>
          <w:tcPr>
            <w:tcW w:w="1034" w:type="dxa"/>
            <w:vAlign w:val="center"/>
          </w:tcPr>
          <w:p w14:paraId="3E8F0E5D" w14:textId="44980CD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  <w:tc>
          <w:tcPr>
            <w:tcW w:w="1024" w:type="dxa"/>
            <w:vMerge w:val="restart"/>
            <w:vAlign w:val="center"/>
          </w:tcPr>
          <w:p w14:paraId="1126E399" w14:textId="434CEBA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6E57"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6A6E57"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  <w:vAlign w:val="center"/>
          </w:tcPr>
          <w:p w14:paraId="1BF627F2" w14:textId="6FCE2733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vAlign w:val="center"/>
          </w:tcPr>
          <w:p w14:paraId="4D672DB4" w14:textId="0018F7D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83 ± 0.15</w:t>
            </w:r>
          </w:p>
        </w:tc>
        <w:tc>
          <w:tcPr>
            <w:tcW w:w="1102" w:type="dxa"/>
            <w:vAlign w:val="center"/>
          </w:tcPr>
          <w:p w14:paraId="0A51347A" w14:textId="2495A82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838</w:t>
            </w:r>
          </w:p>
        </w:tc>
        <w:tc>
          <w:tcPr>
            <w:tcW w:w="1041" w:type="dxa"/>
            <w:vMerge w:val="restart"/>
            <w:vAlign w:val="center"/>
          </w:tcPr>
          <w:p w14:paraId="6856D6E1" w14:textId="4AAE498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1347 ± 2114</w:t>
            </w:r>
          </w:p>
        </w:tc>
        <w:tc>
          <w:tcPr>
            <w:tcW w:w="1167" w:type="dxa"/>
            <w:vAlign w:val="center"/>
          </w:tcPr>
          <w:p w14:paraId="667E562B" w14:textId="1EA5DCD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17BCA70F" w14:textId="15BFBEF1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63 ± 42</w:t>
            </w:r>
          </w:p>
        </w:tc>
      </w:tr>
      <w:tr w:rsidR="0078217A" w:rsidRPr="00B82693" w14:paraId="1007ED88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B1C7F9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1F05ED" w14:textId="6F2CD9F0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0334EA1" w14:textId="4B43029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B5C684D" w14:textId="3523C9B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231A4EE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350DFC9" w14:textId="1831142F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/>
            <w:vAlign w:val="center"/>
          </w:tcPr>
          <w:p w14:paraId="10A5F7E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A239F73" w14:textId="52C2BCE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53A8CC67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DB66C27" w14:textId="1C61A8CE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62276</w:t>
            </w:r>
          </w:p>
        </w:tc>
        <w:tc>
          <w:tcPr>
            <w:tcW w:w="1041" w:type="dxa"/>
            <w:vMerge/>
            <w:vAlign w:val="center"/>
          </w:tcPr>
          <w:p w14:paraId="2A5FDAC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A57D5A3" w14:textId="5C16EC24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56AB988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217A" w:rsidRPr="00B82693" w14:paraId="7DD87A2B" w14:textId="77777777" w:rsidTr="0078217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26C591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32003E3B" w14:textId="6329DD9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4E602404" w14:textId="64C6EB6A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59528B56" w14:textId="38FEC08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4EB852EF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  <w:vAlign w:val="center"/>
          </w:tcPr>
          <w:p w14:paraId="10527BDC" w14:textId="2DE0098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47666304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3DF15DDB" w14:textId="13D68B12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6FAA6662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7726B6E8" w14:textId="6995B43C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58928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2343E57C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7EC77B9E" w14:textId="766E0375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45DE57BB" w14:textId="77777777" w:rsidR="0078217A" w:rsidRPr="00B82693" w:rsidRDefault="0078217A" w:rsidP="0058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CF7D15B" w14:textId="77777777" w:rsidR="00743D27" w:rsidRDefault="00743D27" w:rsidP="000B01AF">
      <w:pPr>
        <w:jc w:val="center"/>
        <w:rPr>
          <w:sz w:val="18"/>
          <w:szCs w:val="18"/>
        </w:rPr>
      </w:pPr>
    </w:p>
    <w:p w14:paraId="6ABF2D1E" w14:textId="77777777" w:rsidR="00743D27" w:rsidRDefault="00743D27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8120A33" w14:textId="77777777" w:rsidR="00170FFB" w:rsidRPr="00DF72E3" w:rsidRDefault="00170FFB" w:rsidP="00170FFB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78217A" w:rsidRPr="00B726C9" w14:paraId="0CEBE929" w14:textId="77777777" w:rsidTr="005B4D1F"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C451A" w14:textId="77777777" w:rsidR="0078217A" w:rsidRDefault="0078217A" w:rsidP="00F81BF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73773046" w14:textId="40AB22EA" w:rsidR="0078217A" w:rsidRPr="000E4494" w:rsidRDefault="0078217A" w:rsidP="00F81BF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24E85D" w14:textId="1DDAF1B3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329D4" w14:textId="2E769F70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CF695A" w14:textId="77777777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44986F06" w14:textId="0B09571F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81E2F" w14:textId="0060074C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DAC538" w14:textId="7F04A993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CCCE82" w14:textId="70EA6ABB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0D7999" w14:textId="77777777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C1B30E9" w14:textId="23D4B0FF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032C2" w14:textId="59B9E883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9BEB5" w14:textId="77777777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26182DB2" w14:textId="12B60CC9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9DCAD4" w14:textId="6D152520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E3FF9" w14:textId="77777777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287ACD3B" w14:textId="72291D54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01C57" w14:textId="2E57129B" w:rsidR="0078217A" w:rsidRPr="00B726C9" w:rsidRDefault="0078217A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BA3A3F" w:rsidRPr="00B726C9" w14:paraId="6C2B563D" w14:textId="77777777" w:rsidTr="005B4D1F"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D4037D" w14:textId="7B7CC717" w:rsidR="00BA3A3F" w:rsidRPr="00B726C9" w:rsidRDefault="00BA3A3F" w:rsidP="00BA3A3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07FC459F" w14:textId="308E72B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4078A86" w14:textId="49D61EC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605A257F" w14:textId="412B29D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7D5D6BD9" w14:textId="4DEE856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.80 ± 0.31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vAlign w:val="center"/>
          </w:tcPr>
          <w:p w14:paraId="03FF678F" w14:textId="2299B9D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8349903" w14:textId="299E410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6 ± 0.03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14DEED8C" w14:textId="2B723E5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474BC53D" w14:textId="36BBCED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83 ± 0.15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40DA8389" w14:textId="26CF224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1673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19F4F876" w14:textId="2F7A162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2777 ± 2987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center"/>
          </w:tcPr>
          <w:p w14:paraId="65EC8A9A" w14:textId="15EF386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886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3E8E1794" w14:textId="36D59D5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29 ± 42</w:t>
            </w:r>
          </w:p>
        </w:tc>
      </w:tr>
      <w:tr w:rsidR="00BA3A3F" w:rsidRPr="00B726C9" w14:paraId="4D55F8B6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CBE133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2F3274C" w14:textId="23897E4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5377D93" w14:textId="3666B02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CD9710D" w14:textId="2FF0C5F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6CD2FB4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4FEC0DC" w14:textId="7E7B311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024" w:type="dxa"/>
            <w:vMerge/>
            <w:vAlign w:val="center"/>
          </w:tcPr>
          <w:p w14:paraId="6C39B1AE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C62407E" w14:textId="58CD564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60510B5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02D2CA0" w14:textId="7361FFB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0499</w:t>
            </w:r>
          </w:p>
        </w:tc>
        <w:tc>
          <w:tcPr>
            <w:tcW w:w="1041" w:type="dxa"/>
            <w:vMerge/>
            <w:vAlign w:val="center"/>
          </w:tcPr>
          <w:p w14:paraId="0015C10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D9C0223" w14:textId="155411E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450AE091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4B7E53F1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0403B9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28FED3E" w14:textId="1EAEBAC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68D5A36" w14:textId="1C807A1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7CA98AB" w14:textId="42E6882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424FA3C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44BB47C" w14:textId="5716295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4</w:t>
            </w:r>
          </w:p>
        </w:tc>
        <w:tc>
          <w:tcPr>
            <w:tcW w:w="1024" w:type="dxa"/>
            <w:vMerge/>
            <w:vAlign w:val="center"/>
          </w:tcPr>
          <w:p w14:paraId="6757B7A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B2EAF15" w14:textId="5874E6F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38FF91C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F88F86E" w14:textId="119AE83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6159</w:t>
            </w:r>
          </w:p>
        </w:tc>
        <w:tc>
          <w:tcPr>
            <w:tcW w:w="1041" w:type="dxa"/>
            <w:vMerge/>
            <w:vAlign w:val="center"/>
          </w:tcPr>
          <w:p w14:paraId="04AF6C1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8D2061E" w14:textId="553E904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0C41985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3F20CFCF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1AA1BE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DC30970" w14:textId="55DC5B5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1164" w:type="dxa"/>
            <w:vAlign w:val="center"/>
          </w:tcPr>
          <w:p w14:paraId="0E4DD193" w14:textId="07D7DD5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A6DBD9B" w14:textId="2102966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 w:val="restart"/>
            <w:vAlign w:val="center"/>
          </w:tcPr>
          <w:p w14:paraId="3F0FCEE8" w14:textId="2838D37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.49 ± 0.45</w:t>
            </w:r>
          </w:p>
        </w:tc>
        <w:tc>
          <w:tcPr>
            <w:tcW w:w="1034" w:type="dxa"/>
            <w:vAlign w:val="center"/>
          </w:tcPr>
          <w:p w14:paraId="5C816DD3" w14:textId="083D22F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 w:val="restart"/>
            <w:vAlign w:val="center"/>
          </w:tcPr>
          <w:p w14:paraId="6C5F25CB" w14:textId="131E7B2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4 ± 0.03</w:t>
            </w:r>
          </w:p>
        </w:tc>
        <w:tc>
          <w:tcPr>
            <w:tcW w:w="1138" w:type="dxa"/>
            <w:vAlign w:val="center"/>
          </w:tcPr>
          <w:p w14:paraId="1939DD67" w14:textId="17CDA2D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5BEF673F" w14:textId="5AB4BCF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67 ± 0.15</w:t>
            </w:r>
          </w:p>
        </w:tc>
        <w:tc>
          <w:tcPr>
            <w:tcW w:w="1102" w:type="dxa"/>
            <w:vAlign w:val="center"/>
          </w:tcPr>
          <w:p w14:paraId="0A58C9E3" w14:textId="7ECC5C2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118</w:t>
            </w:r>
          </w:p>
        </w:tc>
        <w:tc>
          <w:tcPr>
            <w:tcW w:w="1041" w:type="dxa"/>
            <w:vMerge w:val="restart"/>
            <w:vAlign w:val="center"/>
          </w:tcPr>
          <w:p w14:paraId="0B45AF75" w14:textId="67A35A7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8156 ± 2785</w:t>
            </w:r>
          </w:p>
        </w:tc>
        <w:tc>
          <w:tcPr>
            <w:tcW w:w="1167" w:type="dxa"/>
            <w:vAlign w:val="center"/>
          </w:tcPr>
          <w:p w14:paraId="0B68D281" w14:textId="5C31955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 w:val="restart"/>
            <w:vAlign w:val="center"/>
          </w:tcPr>
          <w:p w14:paraId="4F605EC7" w14:textId="798C6E1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49 ± 92</w:t>
            </w:r>
          </w:p>
        </w:tc>
      </w:tr>
      <w:tr w:rsidR="00BA3A3F" w:rsidRPr="00B726C9" w14:paraId="20F389D9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178EA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9186997" w14:textId="2D4CD86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897A0AA" w14:textId="7F52C2B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BFB9FA7" w14:textId="7B5039B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2F28BA4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87F5CA8" w14:textId="2C72F2D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/>
            <w:vAlign w:val="center"/>
          </w:tcPr>
          <w:p w14:paraId="5912869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6C1A4AC" w14:textId="46EDF24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3DD72A3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27B174A" w14:textId="00F9196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7021</w:t>
            </w:r>
          </w:p>
        </w:tc>
        <w:tc>
          <w:tcPr>
            <w:tcW w:w="1041" w:type="dxa"/>
            <w:vMerge/>
            <w:vAlign w:val="center"/>
          </w:tcPr>
          <w:p w14:paraId="473911C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36CCDD9" w14:textId="753BD2A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/>
            <w:vAlign w:val="center"/>
          </w:tcPr>
          <w:p w14:paraId="3021EFA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29D80B44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5203E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B29278" w14:textId="271A2D8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EA9CE1F" w14:textId="2504F99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35574E0" w14:textId="4FC314F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0071615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8B0D1CD" w14:textId="50DBC44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</w:p>
        </w:tc>
        <w:tc>
          <w:tcPr>
            <w:tcW w:w="1024" w:type="dxa"/>
            <w:vMerge/>
            <w:vAlign w:val="center"/>
          </w:tcPr>
          <w:p w14:paraId="526D74F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C2D4F15" w14:textId="31740FD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013FB9E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4CB0A77" w14:textId="6F4FF2A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1329</w:t>
            </w:r>
          </w:p>
        </w:tc>
        <w:tc>
          <w:tcPr>
            <w:tcW w:w="1041" w:type="dxa"/>
            <w:vMerge/>
            <w:vAlign w:val="center"/>
          </w:tcPr>
          <w:p w14:paraId="7C5D384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F448784" w14:textId="130CF72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230FA27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05730784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B1932F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357A42A" w14:textId="63AE26F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1164" w:type="dxa"/>
            <w:vAlign w:val="center"/>
          </w:tcPr>
          <w:p w14:paraId="6441CF6C" w14:textId="4AE6F8B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BBF5F37" w14:textId="0A075E4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 w:val="restart"/>
            <w:vAlign w:val="center"/>
          </w:tcPr>
          <w:p w14:paraId="07B499ED" w14:textId="06D96B3A" w:rsidR="00BA3A3F" w:rsidRPr="00B726C9" w:rsidRDefault="00BA3A3F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.53 ± 0.68</w:t>
            </w:r>
          </w:p>
        </w:tc>
        <w:tc>
          <w:tcPr>
            <w:tcW w:w="1034" w:type="dxa"/>
            <w:vAlign w:val="center"/>
          </w:tcPr>
          <w:p w14:paraId="3681BD84" w14:textId="1A06AAC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24" w:type="dxa"/>
            <w:vMerge w:val="restart"/>
            <w:vAlign w:val="center"/>
          </w:tcPr>
          <w:p w14:paraId="2A502F12" w14:textId="1447D21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7 ± 0.02</w:t>
            </w:r>
          </w:p>
        </w:tc>
        <w:tc>
          <w:tcPr>
            <w:tcW w:w="1138" w:type="dxa"/>
            <w:vAlign w:val="center"/>
          </w:tcPr>
          <w:p w14:paraId="612A8F44" w14:textId="4C8F9B1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 w:val="restart"/>
            <w:vAlign w:val="center"/>
          </w:tcPr>
          <w:p w14:paraId="38C719B7" w14:textId="435D47E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53 ± 0.21</w:t>
            </w:r>
          </w:p>
        </w:tc>
        <w:tc>
          <w:tcPr>
            <w:tcW w:w="1102" w:type="dxa"/>
            <w:vAlign w:val="center"/>
          </w:tcPr>
          <w:p w14:paraId="49325E8B" w14:textId="691D155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5815</w:t>
            </w:r>
          </w:p>
        </w:tc>
        <w:tc>
          <w:tcPr>
            <w:tcW w:w="1041" w:type="dxa"/>
            <w:vMerge w:val="restart"/>
            <w:vAlign w:val="center"/>
          </w:tcPr>
          <w:p w14:paraId="2C61C4E7" w14:textId="280814B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5932 ± 3998</w:t>
            </w:r>
          </w:p>
        </w:tc>
        <w:tc>
          <w:tcPr>
            <w:tcW w:w="1167" w:type="dxa"/>
            <w:vAlign w:val="center"/>
          </w:tcPr>
          <w:p w14:paraId="3DCB938E" w14:textId="737387A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 w:val="restart"/>
            <w:vAlign w:val="center"/>
          </w:tcPr>
          <w:p w14:paraId="45E88CEC" w14:textId="3795328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56 ± 22</w:t>
            </w:r>
          </w:p>
        </w:tc>
      </w:tr>
      <w:tr w:rsidR="00BA3A3F" w:rsidRPr="00B726C9" w14:paraId="5506EC56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06B25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934D540" w14:textId="3F1D3F0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AE5C6A1" w14:textId="19E0FB9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C01C1D0" w14:textId="57B9C0B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6A7532A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D255F07" w14:textId="0CD2178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024" w:type="dxa"/>
            <w:vMerge/>
            <w:vAlign w:val="center"/>
          </w:tcPr>
          <w:p w14:paraId="0DBB5D0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7EC5B9C" w14:textId="3C3DBD3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/>
            <w:vAlign w:val="center"/>
          </w:tcPr>
          <w:p w14:paraId="718364D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8C1290E" w14:textId="1BC9593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1994</w:t>
            </w:r>
          </w:p>
        </w:tc>
        <w:tc>
          <w:tcPr>
            <w:tcW w:w="1041" w:type="dxa"/>
            <w:vMerge/>
            <w:vAlign w:val="center"/>
          </w:tcPr>
          <w:p w14:paraId="0550F5E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DF63D0B" w14:textId="32274F9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3A90833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6B532FE9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A3C138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ED516C3" w14:textId="6550077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D6E705" w14:textId="6720D20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2697CCB" w14:textId="0C23C37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73E5204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8144E43" w14:textId="72DCF58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/>
            <w:vAlign w:val="center"/>
          </w:tcPr>
          <w:p w14:paraId="7E0B2D9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DE0DE1D" w14:textId="2790A42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06B5B38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3B46C2E" w14:textId="16716BC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9988</w:t>
            </w:r>
          </w:p>
        </w:tc>
        <w:tc>
          <w:tcPr>
            <w:tcW w:w="1041" w:type="dxa"/>
            <w:vMerge/>
            <w:vAlign w:val="center"/>
          </w:tcPr>
          <w:p w14:paraId="3BA6CE0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93B51B8" w14:textId="2924D92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43BAAB8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3EE5311B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D983E1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E5D6E6A" w14:textId="269E9A7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1164" w:type="dxa"/>
            <w:vAlign w:val="center"/>
          </w:tcPr>
          <w:p w14:paraId="31617F79" w14:textId="71255DC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46409D2" w14:textId="530D830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 w:val="restart"/>
            <w:vAlign w:val="center"/>
          </w:tcPr>
          <w:p w14:paraId="0CD96DFF" w14:textId="0A61E34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88 ± 0.61</w:t>
            </w:r>
          </w:p>
        </w:tc>
        <w:tc>
          <w:tcPr>
            <w:tcW w:w="1034" w:type="dxa"/>
            <w:vAlign w:val="center"/>
          </w:tcPr>
          <w:p w14:paraId="0C5D85AA" w14:textId="21C3F5F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024" w:type="dxa"/>
            <w:vMerge w:val="restart"/>
            <w:vAlign w:val="center"/>
          </w:tcPr>
          <w:p w14:paraId="7ADD7CCF" w14:textId="3E5B181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1 ± 0.03</w:t>
            </w:r>
          </w:p>
        </w:tc>
        <w:tc>
          <w:tcPr>
            <w:tcW w:w="1138" w:type="dxa"/>
            <w:vAlign w:val="center"/>
          </w:tcPr>
          <w:p w14:paraId="1E09F7EE" w14:textId="72F51B7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 w:val="restart"/>
            <w:vAlign w:val="center"/>
          </w:tcPr>
          <w:p w14:paraId="7F791A22" w14:textId="643A13B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17 ± 0.06</w:t>
            </w:r>
          </w:p>
        </w:tc>
        <w:tc>
          <w:tcPr>
            <w:tcW w:w="1102" w:type="dxa"/>
            <w:vAlign w:val="center"/>
          </w:tcPr>
          <w:p w14:paraId="63EC7ECA" w14:textId="18416DD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3148</w:t>
            </w:r>
          </w:p>
        </w:tc>
        <w:tc>
          <w:tcPr>
            <w:tcW w:w="1041" w:type="dxa"/>
            <w:vMerge w:val="restart"/>
            <w:vAlign w:val="center"/>
          </w:tcPr>
          <w:p w14:paraId="02C8EFB7" w14:textId="5EF98E3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3370 ± 2599</w:t>
            </w:r>
          </w:p>
        </w:tc>
        <w:tc>
          <w:tcPr>
            <w:tcW w:w="1167" w:type="dxa"/>
            <w:vAlign w:val="center"/>
          </w:tcPr>
          <w:p w14:paraId="71A0FB45" w14:textId="05AC693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77</w:t>
            </w:r>
          </w:p>
        </w:tc>
        <w:tc>
          <w:tcPr>
            <w:tcW w:w="1089" w:type="dxa"/>
            <w:vMerge w:val="restart"/>
            <w:vAlign w:val="center"/>
          </w:tcPr>
          <w:p w14:paraId="47D48453" w14:textId="3CD86A4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90 ± 22</w:t>
            </w:r>
          </w:p>
        </w:tc>
      </w:tr>
      <w:tr w:rsidR="00BA3A3F" w:rsidRPr="00B726C9" w14:paraId="0F949298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A06B5F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B2B93BC" w14:textId="0D0A951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1CF6198" w14:textId="418ABCC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3BDFFD4E" w14:textId="4869114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/>
            <w:vAlign w:val="center"/>
          </w:tcPr>
          <w:p w14:paraId="1B05613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86E760F" w14:textId="75BFC7F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/>
            <w:vAlign w:val="center"/>
          </w:tcPr>
          <w:p w14:paraId="00B3EE7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1CF72D1" w14:textId="402C8FA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/>
            <w:vAlign w:val="center"/>
          </w:tcPr>
          <w:p w14:paraId="5E7488E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7B3F39F" w14:textId="2120A1A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0889</w:t>
            </w:r>
          </w:p>
        </w:tc>
        <w:tc>
          <w:tcPr>
            <w:tcW w:w="1041" w:type="dxa"/>
            <w:vMerge/>
            <w:vAlign w:val="center"/>
          </w:tcPr>
          <w:p w14:paraId="0D95EEA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BF273D5" w14:textId="424D42F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77</w:t>
            </w:r>
          </w:p>
        </w:tc>
        <w:tc>
          <w:tcPr>
            <w:tcW w:w="1089" w:type="dxa"/>
            <w:vMerge/>
            <w:vAlign w:val="center"/>
          </w:tcPr>
          <w:p w14:paraId="2F529E6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3B6C52C7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D375D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F705650" w14:textId="4846A27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3AC3EB6" w14:textId="027A293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1EEAB80" w14:textId="01C92AF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C36301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5E05725" w14:textId="59663FC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/>
            <w:vAlign w:val="center"/>
          </w:tcPr>
          <w:p w14:paraId="4A7C107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4907FE6" w14:textId="088F123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068745C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E8D28CF" w14:textId="7BE78DB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072</w:t>
            </w:r>
          </w:p>
        </w:tc>
        <w:tc>
          <w:tcPr>
            <w:tcW w:w="1041" w:type="dxa"/>
            <w:vMerge/>
            <w:vAlign w:val="center"/>
          </w:tcPr>
          <w:p w14:paraId="5863392E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1958B73" w14:textId="290ECB5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1113B0A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4FC71C7F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4F53E8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519D37A" w14:textId="579E74D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1164" w:type="dxa"/>
            <w:vAlign w:val="center"/>
          </w:tcPr>
          <w:p w14:paraId="3AD2CAE2" w14:textId="238CF36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3BE1898" w14:textId="1D82DCF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EC2468C" w14:textId="0F8DE00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.80 ± 0.64</w:t>
            </w:r>
          </w:p>
        </w:tc>
        <w:tc>
          <w:tcPr>
            <w:tcW w:w="1034" w:type="dxa"/>
            <w:vAlign w:val="center"/>
          </w:tcPr>
          <w:p w14:paraId="2E196611" w14:textId="42A92C8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6</w:t>
            </w:r>
          </w:p>
        </w:tc>
        <w:tc>
          <w:tcPr>
            <w:tcW w:w="1024" w:type="dxa"/>
            <w:vMerge w:val="restart"/>
            <w:vAlign w:val="center"/>
          </w:tcPr>
          <w:p w14:paraId="1F6D61BC" w14:textId="527D31D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8 ± 0.12</w:t>
            </w:r>
          </w:p>
        </w:tc>
        <w:tc>
          <w:tcPr>
            <w:tcW w:w="1138" w:type="dxa"/>
            <w:vAlign w:val="center"/>
          </w:tcPr>
          <w:p w14:paraId="424B2EAE" w14:textId="73B9C18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594AAAB1" w14:textId="7B0B345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67 ± 0.07</w:t>
            </w:r>
          </w:p>
        </w:tc>
        <w:tc>
          <w:tcPr>
            <w:tcW w:w="1102" w:type="dxa"/>
            <w:vAlign w:val="center"/>
          </w:tcPr>
          <w:p w14:paraId="20832E35" w14:textId="7D3488D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8189</w:t>
            </w:r>
          </w:p>
        </w:tc>
        <w:tc>
          <w:tcPr>
            <w:tcW w:w="1041" w:type="dxa"/>
            <w:vMerge w:val="restart"/>
            <w:vAlign w:val="center"/>
          </w:tcPr>
          <w:p w14:paraId="63905BED" w14:textId="54BA165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2996 ± 4981</w:t>
            </w:r>
          </w:p>
        </w:tc>
        <w:tc>
          <w:tcPr>
            <w:tcW w:w="1167" w:type="dxa"/>
            <w:vAlign w:val="center"/>
          </w:tcPr>
          <w:p w14:paraId="3423878A" w14:textId="379C42C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 w:val="restart"/>
            <w:vAlign w:val="center"/>
          </w:tcPr>
          <w:p w14:paraId="521376F3" w14:textId="5DC077F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26 ± 5</w:t>
            </w:r>
          </w:p>
        </w:tc>
      </w:tr>
      <w:tr w:rsidR="00BA3A3F" w:rsidRPr="00B726C9" w14:paraId="23CA693C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503C07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3E9CF62" w14:textId="7ADD409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BC5B327" w14:textId="7162CC5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A769CC2" w14:textId="4064AEC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1368A42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06E58AA" w14:textId="6F1E073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/>
            <w:vAlign w:val="center"/>
          </w:tcPr>
          <w:p w14:paraId="144C4C3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E13FD38" w14:textId="38436A0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6FE62C2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C37BF35" w14:textId="63724E2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2664</w:t>
            </w:r>
          </w:p>
        </w:tc>
        <w:tc>
          <w:tcPr>
            <w:tcW w:w="1041" w:type="dxa"/>
            <w:vMerge/>
            <w:vAlign w:val="center"/>
          </w:tcPr>
          <w:p w14:paraId="31AF509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DB264FA" w14:textId="00BB2C5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/>
            <w:vAlign w:val="center"/>
          </w:tcPr>
          <w:p w14:paraId="2FD89B4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5112FBA1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1E1F6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117EBE9" w14:textId="5FC510B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DC1FF5F" w14:textId="764674E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66E9C0E" w14:textId="7191E31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3C65A17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1EF077A" w14:textId="6E07B07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34</w:t>
            </w:r>
          </w:p>
        </w:tc>
        <w:tc>
          <w:tcPr>
            <w:tcW w:w="1024" w:type="dxa"/>
            <w:vMerge/>
            <w:vAlign w:val="center"/>
          </w:tcPr>
          <w:p w14:paraId="69FE993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74931F7" w14:textId="0D47A21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7E0EC02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6EE4F78" w14:textId="332E563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8134</w:t>
            </w:r>
          </w:p>
        </w:tc>
        <w:tc>
          <w:tcPr>
            <w:tcW w:w="1041" w:type="dxa"/>
            <w:vMerge/>
            <w:vAlign w:val="center"/>
          </w:tcPr>
          <w:p w14:paraId="4F6B642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5EE9A96" w14:textId="27A0706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/>
            <w:vAlign w:val="center"/>
          </w:tcPr>
          <w:p w14:paraId="0DAD6BF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450A2DEA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C23C8C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B1CF7CC" w14:textId="28926F3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1164" w:type="dxa"/>
            <w:vAlign w:val="center"/>
          </w:tcPr>
          <w:p w14:paraId="115B180A" w14:textId="0800BF6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EB603AF" w14:textId="04C2625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7B8386C" w14:textId="47C7EF1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78 ± 0.70</w:t>
            </w:r>
          </w:p>
        </w:tc>
        <w:tc>
          <w:tcPr>
            <w:tcW w:w="1034" w:type="dxa"/>
            <w:vAlign w:val="center"/>
          </w:tcPr>
          <w:p w14:paraId="51597E25" w14:textId="38094C8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8</w:t>
            </w:r>
          </w:p>
        </w:tc>
        <w:tc>
          <w:tcPr>
            <w:tcW w:w="1024" w:type="dxa"/>
            <w:vMerge w:val="restart"/>
            <w:vAlign w:val="center"/>
          </w:tcPr>
          <w:p w14:paraId="71493565" w14:textId="6948AE7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7 ± 0.01</w:t>
            </w:r>
          </w:p>
        </w:tc>
        <w:tc>
          <w:tcPr>
            <w:tcW w:w="1138" w:type="dxa"/>
            <w:vAlign w:val="center"/>
          </w:tcPr>
          <w:p w14:paraId="2092495F" w14:textId="1021A5B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 w:val="restart"/>
            <w:vAlign w:val="center"/>
          </w:tcPr>
          <w:p w14:paraId="271587B9" w14:textId="6C171FC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47 ± 0.15</w:t>
            </w:r>
          </w:p>
        </w:tc>
        <w:tc>
          <w:tcPr>
            <w:tcW w:w="1102" w:type="dxa"/>
            <w:vAlign w:val="center"/>
          </w:tcPr>
          <w:p w14:paraId="00047F41" w14:textId="13AD459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1731</w:t>
            </w:r>
          </w:p>
        </w:tc>
        <w:tc>
          <w:tcPr>
            <w:tcW w:w="1041" w:type="dxa"/>
            <w:vMerge w:val="restart"/>
            <w:vAlign w:val="center"/>
          </w:tcPr>
          <w:p w14:paraId="4792992F" w14:textId="78332C9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7029 ± 5458</w:t>
            </w:r>
          </w:p>
        </w:tc>
        <w:tc>
          <w:tcPr>
            <w:tcW w:w="1167" w:type="dxa"/>
            <w:vAlign w:val="center"/>
          </w:tcPr>
          <w:p w14:paraId="5E0B7F3C" w14:textId="5104E9B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77</w:t>
            </w:r>
          </w:p>
        </w:tc>
        <w:tc>
          <w:tcPr>
            <w:tcW w:w="1089" w:type="dxa"/>
            <w:vMerge w:val="restart"/>
            <w:vAlign w:val="center"/>
          </w:tcPr>
          <w:p w14:paraId="7A1CFC5B" w14:textId="3797AC6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93 ± 28</w:t>
            </w:r>
          </w:p>
        </w:tc>
      </w:tr>
      <w:tr w:rsidR="00BA3A3F" w:rsidRPr="00B726C9" w14:paraId="60DCE9FC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009C40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34FB070" w14:textId="4BDF493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3309D78" w14:textId="1FBABBE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B15C3D4" w14:textId="3043943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0D06A7E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36464D8" w14:textId="57C895C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4D7D8C1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473E4C2" w14:textId="75DE5BA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4D1BCC3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E76C089" w14:textId="795420C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722</w:t>
            </w:r>
          </w:p>
        </w:tc>
        <w:tc>
          <w:tcPr>
            <w:tcW w:w="1041" w:type="dxa"/>
            <w:vMerge/>
            <w:vAlign w:val="center"/>
          </w:tcPr>
          <w:p w14:paraId="6CC51E1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120156C" w14:textId="448830E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77</w:t>
            </w:r>
          </w:p>
        </w:tc>
        <w:tc>
          <w:tcPr>
            <w:tcW w:w="1089" w:type="dxa"/>
            <w:vMerge/>
            <w:vAlign w:val="center"/>
          </w:tcPr>
          <w:p w14:paraId="26E2AB9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179831EE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5277DF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8A1BBB" w14:textId="7C74BA9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756948D" w14:textId="59C6D08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F8DA0DF" w14:textId="2B9A28C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761459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9B7CAD3" w14:textId="4527C85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6AECC06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79D2285" w14:textId="6E6E11A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0241F8F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7F83155" w14:textId="2B7B3BF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2635</w:t>
            </w:r>
          </w:p>
        </w:tc>
        <w:tc>
          <w:tcPr>
            <w:tcW w:w="1041" w:type="dxa"/>
            <w:vMerge/>
            <w:vAlign w:val="center"/>
          </w:tcPr>
          <w:p w14:paraId="4789666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D2AEDDC" w14:textId="37C9988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72F40CB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1A07E4A9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DB5FE1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B9C6EF4" w14:textId="4991A7B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1164" w:type="dxa"/>
            <w:vAlign w:val="center"/>
          </w:tcPr>
          <w:p w14:paraId="2B595C49" w14:textId="3B3A957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E36279A" w14:textId="541AF42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 w:val="restart"/>
            <w:vAlign w:val="center"/>
          </w:tcPr>
          <w:p w14:paraId="1E99F293" w14:textId="760B66C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.09 ± 0.74</w:t>
            </w:r>
          </w:p>
        </w:tc>
        <w:tc>
          <w:tcPr>
            <w:tcW w:w="1034" w:type="dxa"/>
            <w:vAlign w:val="center"/>
          </w:tcPr>
          <w:p w14:paraId="12FBAAA7" w14:textId="223E916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 w:val="restart"/>
            <w:vAlign w:val="center"/>
          </w:tcPr>
          <w:p w14:paraId="5BCE7373" w14:textId="0A58E39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2 ± 0.03</w:t>
            </w:r>
          </w:p>
        </w:tc>
        <w:tc>
          <w:tcPr>
            <w:tcW w:w="1138" w:type="dxa"/>
            <w:vAlign w:val="center"/>
          </w:tcPr>
          <w:p w14:paraId="1A2FF81E" w14:textId="0FA7BEF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3D4E5B9C" w14:textId="319BB76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13 ± 0.40</w:t>
            </w:r>
          </w:p>
        </w:tc>
        <w:tc>
          <w:tcPr>
            <w:tcW w:w="1102" w:type="dxa"/>
            <w:vAlign w:val="center"/>
          </w:tcPr>
          <w:p w14:paraId="021D38CE" w14:textId="31B8C80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7242</w:t>
            </w:r>
          </w:p>
        </w:tc>
        <w:tc>
          <w:tcPr>
            <w:tcW w:w="1041" w:type="dxa"/>
            <w:vMerge w:val="restart"/>
            <w:vAlign w:val="center"/>
          </w:tcPr>
          <w:p w14:paraId="3618F51A" w14:textId="09CD304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5427 ± 2643</w:t>
            </w:r>
          </w:p>
        </w:tc>
        <w:tc>
          <w:tcPr>
            <w:tcW w:w="1167" w:type="dxa"/>
            <w:vAlign w:val="center"/>
          </w:tcPr>
          <w:p w14:paraId="767FBE1C" w14:textId="4BECBE1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893</w:t>
            </w:r>
          </w:p>
        </w:tc>
        <w:tc>
          <w:tcPr>
            <w:tcW w:w="1089" w:type="dxa"/>
            <w:vMerge w:val="restart"/>
            <w:vAlign w:val="center"/>
          </w:tcPr>
          <w:p w14:paraId="1DAD3CF2" w14:textId="0E4EB70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18 ± 22</w:t>
            </w:r>
          </w:p>
        </w:tc>
      </w:tr>
      <w:tr w:rsidR="00BA3A3F" w:rsidRPr="00B726C9" w14:paraId="62791312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01CB5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04D019E" w14:textId="2AFDC88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543D2B4" w14:textId="51841E6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5F72818" w14:textId="2914FC7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35C9FF5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1560959" w14:textId="555CA1F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/>
            <w:vAlign w:val="center"/>
          </w:tcPr>
          <w:p w14:paraId="7CB1532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9CFE55F" w14:textId="31568D8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779F3E0E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31CA968" w14:textId="18DF799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2395</w:t>
            </w:r>
          </w:p>
        </w:tc>
        <w:tc>
          <w:tcPr>
            <w:tcW w:w="1041" w:type="dxa"/>
            <w:vMerge/>
            <w:vAlign w:val="center"/>
          </w:tcPr>
          <w:p w14:paraId="6D9BBA3E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A44D6F6" w14:textId="5444824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0DF7475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6566B0CD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37239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29CB4B6" w14:textId="2FFF6E4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0CD5966" w14:textId="548FA6D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0EB6923" w14:textId="252656F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22D175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6E54436" w14:textId="5DBE452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/>
            <w:vAlign w:val="center"/>
          </w:tcPr>
          <w:p w14:paraId="5476CE9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CE0642C" w14:textId="607F846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776FECB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BD8DE5B" w14:textId="5048215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644</w:t>
            </w:r>
          </w:p>
        </w:tc>
        <w:tc>
          <w:tcPr>
            <w:tcW w:w="1041" w:type="dxa"/>
            <w:vMerge/>
            <w:vAlign w:val="center"/>
          </w:tcPr>
          <w:p w14:paraId="69D7139C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B183D9B" w14:textId="634660B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6C005FC3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4961FD1B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530E4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8294F3F" w14:textId="510F699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1164" w:type="dxa"/>
            <w:vAlign w:val="center"/>
          </w:tcPr>
          <w:p w14:paraId="53D1F1E3" w14:textId="26007A3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8396EAD" w14:textId="4AE2431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0E57BB31" w14:textId="77FCDB8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2.87 ± 0.07</w:t>
            </w:r>
          </w:p>
        </w:tc>
        <w:tc>
          <w:tcPr>
            <w:tcW w:w="1034" w:type="dxa"/>
            <w:vAlign w:val="center"/>
          </w:tcPr>
          <w:p w14:paraId="56B50032" w14:textId="676F49B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 w:val="restart"/>
            <w:vAlign w:val="center"/>
          </w:tcPr>
          <w:p w14:paraId="78D55D3F" w14:textId="0C5C90B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2 ± 0.02</w:t>
            </w:r>
          </w:p>
        </w:tc>
        <w:tc>
          <w:tcPr>
            <w:tcW w:w="1138" w:type="dxa"/>
            <w:vAlign w:val="center"/>
          </w:tcPr>
          <w:p w14:paraId="2C6726FC" w14:textId="1707248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 w:val="restart"/>
            <w:vAlign w:val="center"/>
          </w:tcPr>
          <w:p w14:paraId="0C4F5702" w14:textId="6700D34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00 ± 0.10</w:t>
            </w:r>
          </w:p>
        </w:tc>
        <w:tc>
          <w:tcPr>
            <w:tcW w:w="1102" w:type="dxa"/>
            <w:vAlign w:val="center"/>
          </w:tcPr>
          <w:p w14:paraId="5AC9A9D0" w14:textId="7A33189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886</w:t>
            </w:r>
          </w:p>
        </w:tc>
        <w:tc>
          <w:tcPr>
            <w:tcW w:w="1041" w:type="dxa"/>
            <w:vMerge w:val="restart"/>
            <w:vAlign w:val="center"/>
          </w:tcPr>
          <w:p w14:paraId="05847259" w14:textId="7FB2EB5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9270 ± 2691</w:t>
            </w:r>
          </w:p>
        </w:tc>
        <w:tc>
          <w:tcPr>
            <w:tcW w:w="1167" w:type="dxa"/>
            <w:vAlign w:val="center"/>
          </w:tcPr>
          <w:p w14:paraId="45237562" w14:textId="1DF9298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 w:val="restart"/>
            <w:vAlign w:val="center"/>
          </w:tcPr>
          <w:p w14:paraId="7C5AFB27" w14:textId="7DC57C6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09 ± 72</w:t>
            </w:r>
          </w:p>
        </w:tc>
      </w:tr>
      <w:tr w:rsidR="00BA3A3F" w:rsidRPr="00B726C9" w14:paraId="2536A08D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FA309A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A953A30" w14:textId="1341D55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E63C72" w14:textId="7B5E8B3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10A9C8AB" w14:textId="6535175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5C84074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0185A14" w14:textId="336B26C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514493F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EEC8D38" w14:textId="0811495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63F2832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99F030D" w14:textId="1544000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8736</w:t>
            </w:r>
          </w:p>
        </w:tc>
        <w:tc>
          <w:tcPr>
            <w:tcW w:w="1041" w:type="dxa"/>
            <w:vMerge/>
            <w:vAlign w:val="center"/>
          </w:tcPr>
          <w:p w14:paraId="1445024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67567F6" w14:textId="7ABB83E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5122201C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55FB6328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3E50F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74C38DD" w14:textId="2460378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22E6BEB" w14:textId="750EBB8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9EF1D50" w14:textId="40CCFE6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65448B8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1A8E766" w14:textId="30BB767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024" w:type="dxa"/>
            <w:vMerge/>
            <w:vAlign w:val="center"/>
          </w:tcPr>
          <w:p w14:paraId="17C2007C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8995304" w14:textId="1A36DFC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7D127C3E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93554C7" w14:textId="6CC0C60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2188</w:t>
            </w:r>
          </w:p>
        </w:tc>
        <w:tc>
          <w:tcPr>
            <w:tcW w:w="1041" w:type="dxa"/>
            <w:vMerge/>
            <w:vAlign w:val="center"/>
          </w:tcPr>
          <w:p w14:paraId="1E0232A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55F15A0" w14:textId="06BFF68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3BCD81D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7BBD155F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949C0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4AD4294" w14:textId="7988D65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9</w:t>
            </w:r>
          </w:p>
        </w:tc>
        <w:tc>
          <w:tcPr>
            <w:tcW w:w="1164" w:type="dxa"/>
            <w:vAlign w:val="center"/>
          </w:tcPr>
          <w:p w14:paraId="35E01BD5" w14:textId="513C227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71987BCA" w14:textId="1347BBA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01D1E42E" w14:textId="3BABE9C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16 ± 0.61</w:t>
            </w:r>
          </w:p>
        </w:tc>
        <w:tc>
          <w:tcPr>
            <w:tcW w:w="1034" w:type="dxa"/>
            <w:vAlign w:val="center"/>
          </w:tcPr>
          <w:p w14:paraId="6C2B6C7C" w14:textId="22BC625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 w:val="restart"/>
            <w:vAlign w:val="center"/>
          </w:tcPr>
          <w:p w14:paraId="58EDBE98" w14:textId="130C39D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59 ± 0.04</w:t>
            </w:r>
          </w:p>
        </w:tc>
        <w:tc>
          <w:tcPr>
            <w:tcW w:w="1138" w:type="dxa"/>
            <w:vAlign w:val="center"/>
          </w:tcPr>
          <w:p w14:paraId="33B5AD34" w14:textId="46339AF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 w:val="restart"/>
            <w:vAlign w:val="center"/>
          </w:tcPr>
          <w:p w14:paraId="5BC27184" w14:textId="4FE4863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.83 ± 0.35</w:t>
            </w:r>
          </w:p>
        </w:tc>
        <w:tc>
          <w:tcPr>
            <w:tcW w:w="1102" w:type="dxa"/>
            <w:vAlign w:val="center"/>
          </w:tcPr>
          <w:p w14:paraId="4D89B5AF" w14:textId="3A7B00E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7443</w:t>
            </w:r>
          </w:p>
        </w:tc>
        <w:tc>
          <w:tcPr>
            <w:tcW w:w="1041" w:type="dxa"/>
            <w:vMerge w:val="restart"/>
            <w:vAlign w:val="center"/>
          </w:tcPr>
          <w:p w14:paraId="370BE785" w14:textId="7ABB49F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7170 ± 6655</w:t>
            </w:r>
          </w:p>
        </w:tc>
        <w:tc>
          <w:tcPr>
            <w:tcW w:w="1167" w:type="dxa"/>
            <w:vAlign w:val="center"/>
          </w:tcPr>
          <w:p w14:paraId="5EBDB733" w14:textId="0D6283E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 w:val="restart"/>
            <w:vAlign w:val="center"/>
          </w:tcPr>
          <w:p w14:paraId="2F2A1039" w14:textId="480C88B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62 ± 0</w:t>
            </w:r>
          </w:p>
        </w:tc>
      </w:tr>
      <w:tr w:rsidR="00BA3A3F" w:rsidRPr="00B726C9" w14:paraId="0A3AFD59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598CE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5150725" w14:textId="704482C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2BFC917" w14:textId="0B044BD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2926F76" w14:textId="41F715D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6CB089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615531B" w14:textId="301646EE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024" w:type="dxa"/>
            <w:vMerge/>
            <w:vAlign w:val="center"/>
          </w:tcPr>
          <w:p w14:paraId="5B22334F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A174B3E" w14:textId="44CD3FD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7AAE78C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25CD379" w14:textId="1BDF1EB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0382</w:t>
            </w:r>
          </w:p>
        </w:tc>
        <w:tc>
          <w:tcPr>
            <w:tcW w:w="1041" w:type="dxa"/>
            <w:vMerge/>
            <w:vAlign w:val="center"/>
          </w:tcPr>
          <w:p w14:paraId="0E2986A0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A1E6E68" w14:textId="176BC28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2C7E742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0E7FA706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34CA5B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6BE045D" w14:textId="4CB628EB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BA5992" w14:textId="3EDF1C13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20B248F" w14:textId="3F0EA67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108658B8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D064B5C" w14:textId="61ABD45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024" w:type="dxa"/>
            <w:vMerge/>
            <w:vAlign w:val="center"/>
          </w:tcPr>
          <w:p w14:paraId="4585CAF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8C7FE3C" w14:textId="1115E3FC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6B71067B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A128FD9" w14:textId="59A97F0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63684</w:t>
            </w:r>
          </w:p>
        </w:tc>
        <w:tc>
          <w:tcPr>
            <w:tcW w:w="1041" w:type="dxa"/>
            <w:vMerge/>
            <w:vAlign w:val="center"/>
          </w:tcPr>
          <w:p w14:paraId="652558B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4C938FF" w14:textId="1C11E3E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169C8AA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1F4B0802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BA114B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178FDDE" w14:textId="34A8D28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1164" w:type="dxa"/>
            <w:vAlign w:val="center"/>
          </w:tcPr>
          <w:p w14:paraId="29B003D1" w14:textId="1044E6F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08F3E6B" w14:textId="3014DB4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25A7260" w14:textId="729C2AE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78 ± 0.61</w:t>
            </w:r>
          </w:p>
        </w:tc>
        <w:tc>
          <w:tcPr>
            <w:tcW w:w="1034" w:type="dxa"/>
            <w:vAlign w:val="center"/>
          </w:tcPr>
          <w:p w14:paraId="12E2AF1C" w14:textId="17FD7961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vAlign w:val="center"/>
          </w:tcPr>
          <w:p w14:paraId="1D647DBF" w14:textId="265E439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72 ± 0.03</w:t>
            </w:r>
          </w:p>
        </w:tc>
        <w:tc>
          <w:tcPr>
            <w:tcW w:w="1138" w:type="dxa"/>
            <w:vAlign w:val="center"/>
          </w:tcPr>
          <w:p w14:paraId="3338C12F" w14:textId="0FD7F0B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 w:val="restart"/>
            <w:vAlign w:val="center"/>
          </w:tcPr>
          <w:p w14:paraId="2357F5C7" w14:textId="7B6A0E1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7 ± 0.06</w:t>
            </w:r>
          </w:p>
        </w:tc>
        <w:tc>
          <w:tcPr>
            <w:tcW w:w="1102" w:type="dxa"/>
            <w:vAlign w:val="center"/>
          </w:tcPr>
          <w:p w14:paraId="007C94A2" w14:textId="567A629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3790</w:t>
            </w:r>
          </w:p>
        </w:tc>
        <w:tc>
          <w:tcPr>
            <w:tcW w:w="1041" w:type="dxa"/>
            <w:vMerge w:val="restart"/>
            <w:vAlign w:val="center"/>
          </w:tcPr>
          <w:p w14:paraId="465ECD50" w14:textId="7DCA729D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4726 ± 1386</w:t>
            </w:r>
          </w:p>
        </w:tc>
        <w:tc>
          <w:tcPr>
            <w:tcW w:w="1167" w:type="dxa"/>
            <w:vAlign w:val="center"/>
          </w:tcPr>
          <w:p w14:paraId="3DF75453" w14:textId="7560ACE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vAlign w:val="center"/>
          </w:tcPr>
          <w:p w14:paraId="546AC66C" w14:textId="676D4A2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79 ± 69</w:t>
            </w:r>
          </w:p>
        </w:tc>
      </w:tr>
      <w:tr w:rsidR="00BA3A3F" w:rsidRPr="00B726C9" w14:paraId="496785FF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781B3C6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ED3B88E" w14:textId="6D9C7D59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5BE0A1" w14:textId="3E5E2278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EC52713" w14:textId="2B2D078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C78F2A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7018F9D" w14:textId="7226301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/>
            <w:vAlign w:val="center"/>
          </w:tcPr>
          <w:p w14:paraId="71EF548C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58B68E3" w14:textId="6A3AA932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/>
            <w:vAlign w:val="center"/>
          </w:tcPr>
          <w:p w14:paraId="504380D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8B290AC" w14:textId="3025262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6318</w:t>
            </w:r>
          </w:p>
        </w:tc>
        <w:tc>
          <w:tcPr>
            <w:tcW w:w="1041" w:type="dxa"/>
            <w:vMerge/>
            <w:vAlign w:val="center"/>
          </w:tcPr>
          <w:p w14:paraId="0564E4CA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AA9C5BE" w14:textId="18D5ABD4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2E13D1E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A3A3F" w:rsidRPr="00B726C9" w14:paraId="623C8D67" w14:textId="77777777" w:rsidTr="005B4D1F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8E65805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7597365B" w14:textId="1A03A53A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450D368C" w14:textId="3C5D360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26F26B82" w14:textId="7986FD5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3D131B1D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  <w:vAlign w:val="center"/>
          </w:tcPr>
          <w:p w14:paraId="21040CEA" w14:textId="3E0ECDFF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33703DA2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73F93468" w14:textId="6779C1A6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3A5C81B4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09E89D0D" w14:textId="1C358435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54070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3BDDBA37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443D9630" w14:textId="582DA760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26C9">
              <w:rPr>
                <w:rFonts w:ascii="Times New Roman" w:hAnsi="Times New Roman" w:cs="Times New Roman"/>
                <w:sz w:val="18"/>
                <w:szCs w:val="18"/>
              </w:rPr>
              <w:t>4052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09B790D9" w14:textId="77777777" w:rsidR="00BA3A3F" w:rsidRPr="00B726C9" w:rsidRDefault="00BA3A3F" w:rsidP="00B726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8E762E9" w14:textId="151E31D4" w:rsidR="00CB1EE3" w:rsidRDefault="00CB1EE3">
      <w:pPr>
        <w:rPr>
          <w:sz w:val="18"/>
          <w:szCs w:val="18"/>
        </w:rPr>
      </w:pPr>
    </w:p>
    <w:p w14:paraId="426A3DA0" w14:textId="77777777" w:rsidR="00CB1EE3" w:rsidRDefault="00CB1EE3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0E659DD4" w14:textId="77777777" w:rsidR="00170FFB" w:rsidRPr="00DF72E3" w:rsidRDefault="00170FFB" w:rsidP="00170FFB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4A7705" w:rsidRPr="001D67C3" w14:paraId="1BB4DDEC" w14:textId="77777777" w:rsidTr="00CA4A3A"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500B6" w14:textId="77777777" w:rsidR="004A7705" w:rsidRDefault="004A7705" w:rsidP="002268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1C9E160B" w14:textId="1770A054" w:rsidR="004A7705" w:rsidRPr="001D67C3" w:rsidRDefault="004A7705" w:rsidP="002268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12818" w14:textId="664FC0A3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C12D5" w14:textId="31F0A6E6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F9AD2" w14:textId="77777777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6DEB67B8" w14:textId="3B235F41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6DEDF" w14:textId="570A08EB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119E7" w14:textId="37050413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BADBA" w14:textId="567A2B89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5106C" w14:textId="77777777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9A48752" w14:textId="69C961CB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82AF4" w14:textId="1E827A4A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A396F" w14:textId="77777777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20C4CE80" w14:textId="4D9A14EA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32C1B8" w14:textId="2B213AB0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53812" w14:textId="77777777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6B3E72AD" w14:textId="72D4E4FA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57F3" w14:textId="6C612DE0" w:rsidR="004A7705" w:rsidRPr="001D67C3" w:rsidRDefault="004A7705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2573CE" w:rsidRPr="001D67C3" w14:paraId="14B29622" w14:textId="77777777" w:rsidTr="00CA4A3A"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9D4CB" w14:textId="7FD87012" w:rsidR="002573CE" w:rsidRPr="001D67C3" w:rsidRDefault="002573CE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</w:t>
            </w:r>
            <w:r w:rsidR="00B035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6316D1CC" w14:textId="66EEF78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D7B7A83" w14:textId="5ACDE75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0517FA04" w14:textId="1B61AEC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03DF19D6" w14:textId="114C9BB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vAlign w:val="center"/>
          </w:tcPr>
          <w:p w14:paraId="20EEEAEE" w14:textId="67AD58C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08B76B2E" w14:textId="10B4F20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6 ± 0.01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7F977875" w14:textId="3F4E633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70F51BE8" w14:textId="3EAB36B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23 ± 0.40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063C99C8" w14:textId="5F22F74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6814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5DE442EE" w14:textId="4710494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9213 ± 2513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center"/>
          </w:tcPr>
          <w:p w14:paraId="18E883EC" w14:textId="7C11132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2B19B7F2" w14:textId="6F43DCFD" w:rsidR="002573CE" w:rsidRPr="001D67C3" w:rsidRDefault="002573CE" w:rsidP="00E534C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97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534CE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51</w:t>
            </w:r>
          </w:p>
        </w:tc>
      </w:tr>
      <w:tr w:rsidR="002573CE" w:rsidRPr="001D67C3" w14:paraId="42A250F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87F389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8017CF" w14:textId="66F6E36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71E45A8" w14:textId="283211D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F62EF41" w14:textId="0D7ACD8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1819DC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48EBD3A" w14:textId="0033E56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7</w:t>
            </w:r>
          </w:p>
        </w:tc>
        <w:tc>
          <w:tcPr>
            <w:tcW w:w="1024" w:type="dxa"/>
            <w:vMerge/>
            <w:vAlign w:val="center"/>
          </w:tcPr>
          <w:p w14:paraId="62FE1D0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9AD8AC3" w14:textId="3D405CD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21B12B2A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4D1B94F" w14:textId="5B752A5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1826</w:t>
            </w:r>
          </w:p>
        </w:tc>
        <w:tc>
          <w:tcPr>
            <w:tcW w:w="1041" w:type="dxa"/>
            <w:vMerge/>
            <w:vAlign w:val="center"/>
          </w:tcPr>
          <w:p w14:paraId="1CBED76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059693F" w14:textId="3619532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61277AE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509BEF6F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70ED3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6345E5C" w14:textId="65FFB28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214A84B" w14:textId="23E30EE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D8919EB" w14:textId="3B2B879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FB4099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8E0A8B1" w14:textId="61F42D6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1DB4690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D2E7D33" w14:textId="6937731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6B85DBD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94F26BD" w14:textId="38E5693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8998</w:t>
            </w:r>
          </w:p>
        </w:tc>
        <w:tc>
          <w:tcPr>
            <w:tcW w:w="1041" w:type="dxa"/>
            <w:vMerge/>
            <w:vAlign w:val="center"/>
          </w:tcPr>
          <w:p w14:paraId="3C8DE88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B1DF136" w14:textId="0496F23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36BB759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0358C7C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3B4FD4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D56D0AD" w14:textId="6101235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2</w:t>
            </w:r>
          </w:p>
        </w:tc>
        <w:tc>
          <w:tcPr>
            <w:tcW w:w="1164" w:type="dxa"/>
            <w:vAlign w:val="center"/>
          </w:tcPr>
          <w:p w14:paraId="36907961" w14:textId="58C00E7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F8D5F45" w14:textId="0FFD73A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D8CBC86" w14:textId="2CC230A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2B292E15" w14:textId="6F7DCC5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 w:val="restart"/>
            <w:vAlign w:val="center"/>
          </w:tcPr>
          <w:p w14:paraId="65D9A774" w14:textId="241E346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1 ± 0.02</w:t>
            </w:r>
          </w:p>
        </w:tc>
        <w:tc>
          <w:tcPr>
            <w:tcW w:w="1138" w:type="dxa"/>
            <w:vAlign w:val="center"/>
          </w:tcPr>
          <w:p w14:paraId="69FA0673" w14:textId="0F47D76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37D6468A" w14:textId="014EBA2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 xml:space="preserve"> ± 0.20</w:t>
            </w:r>
          </w:p>
        </w:tc>
        <w:tc>
          <w:tcPr>
            <w:tcW w:w="1102" w:type="dxa"/>
            <w:vAlign w:val="center"/>
          </w:tcPr>
          <w:p w14:paraId="325CF107" w14:textId="54029CF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2041</w:t>
            </w:r>
          </w:p>
        </w:tc>
        <w:tc>
          <w:tcPr>
            <w:tcW w:w="1041" w:type="dxa"/>
            <w:vMerge w:val="restart"/>
            <w:vAlign w:val="center"/>
          </w:tcPr>
          <w:p w14:paraId="32976BAA" w14:textId="4E7F0C0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4116 ± 5505</w:t>
            </w:r>
          </w:p>
        </w:tc>
        <w:tc>
          <w:tcPr>
            <w:tcW w:w="1167" w:type="dxa"/>
            <w:vAlign w:val="center"/>
          </w:tcPr>
          <w:p w14:paraId="760A3597" w14:textId="2DD781B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 w:val="restart"/>
            <w:vAlign w:val="center"/>
          </w:tcPr>
          <w:p w14:paraId="00B6E416" w14:textId="1CD5EFEF" w:rsidR="002573CE" w:rsidRPr="001D67C3" w:rsidRDefault="002573CE" w:rsidP="0095753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57534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0438B196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D63F9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4BC3F7A" w14:textId="65EF066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4DBE4A4" w14:textId="5AF87EF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2DF3FB2" w14:textId="094A0E8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99B5A8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7EC6567" w14:textId="4814EF4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32FAE60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E576A91" w14:textId="5220842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5AA0163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A811824" w14:textId="034C100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9949</w:t>
            </w:r>
          </w:p>
        </w:tc>
        <w:tc>
          <w:tcPr>
            <w:tcW w:w="1041" w:type="dxa"/>
            <w:vMerge/>
            <w:vAlign w:val="center"/>
          </w:tcPr>
          <w:p w14:paraId="558806F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E7F8B5E" w14:textId="3F986A3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5E126EF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339A91B6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3DFD26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1A32C1" w14:textId="0707DE1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919EE74" w14:textId="0A2BB45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2DDB7E7" w14:textId="791B3FF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EE4D1A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B4B474F" w14:textId="662BA61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0</w:t>
            </w:r>
          </w:p>
        </w:tc>
        <w:tc>
          <w:tcPr>
            <w:tcW w:w="1024" w:type="dxa"/>
            <w:vMerge/>
            <w:vAlign w:val="center"/>
          </w:tcPr>
          <w:p w14:paraId="11FBA48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DE38836" w14:textId="4479D8C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1CED7029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BF4A823" w14:textId="1810097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0357</w:t>
            </w:r>
          </w:p>
        </w:tc>
        <w:tc>
          <w:tcPr>
            <w:tcW w:w="1041" w:type="dxa"/>
            <w:vMerge/>
            <w:vAlign w:val="center"/>
          </w:tcPr>
          <w:p w14:paraId="53E33F59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002241B" w14:textId="552F181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7D2FF36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7723C146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976731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41EEBAF" w14:textId="6F95309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3</w:t>
            </w:r>
          </w:p>
        </w:tc>
        <w:tc>
          <w:tcPr>
            <w:tcW w:w="1164" w:type="dxa"/>
            <w:vAlign w:val="center"/>
          </w:tcPr>
          <w:p w14:paraId="61448884" w14:textId="49B2CCB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D36182E" w14:textId="2572673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F4A6996" w14:textId="1119E66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24C18745" w14:textId="338FCED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2F6F2B7F" w14:textId="54B6940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0 ± 0.01</w:t>
            </w:r>
          </w:p>
        </w:tc>
        <w:tc>
          <w:tcPr>
            <w:tcW w:w="1138" w:type="dxa"/>
            <w:vAlign w:val="center"/>
          </w:tcPr>
          <w:p w14:paraId="56E48146" w14:textId="117E2EA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174047FA" w14:textId="3834CC4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7 ± 0.51</w:t>
            </w:r>
          </w:p>
        </w:tc>
        <w:tc>
          <w:tcPr>
            <w:tcW w:w="1102" w:type="dxa"/>
            <w:vAlign w:val="center"/>
          </w:tcPr>
          <w:p w14:paraId="18160ABA" w14:textId="3A486FD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9503</w:t>
            </w:r>
          </w:p>
        </w:tc>
        <w:tc>
          <w:tcPr>
            <w:tcW w:w="1041" w:type="dxa"/>
            <w:vMerge w:val="restart"/>
            <w:vAlign w:val="center"/>
          </w:tcPr>
          <w:p w14:paraId="20A6514C" w14:textId="74CC399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7477 ± 8221</w:t>
            </w:r>
          </w:p>
        </w:tc>
        <w:tc>
          <w:tcPr>
            <w:tcW w:w="1167" w:type="dxa"/>
            <w:vAlign w:val="center"/>
          </w:tcPr>
          <w:p w14:paraId="27898E47" w14:textId="0ABD1ED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 w:val="restart"/>
            <w:vAlign w:val="center"/>
          </w:tcPr>
          <w:p w14:paraId="63240013" w14:textId="2B7D85EA" w:rsidR="002573CE" w:rsidRPr="001D67C3" w:rsidRDefault="002573CE" w:rsidP="0095753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57534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480E138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0DFBC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AAA7E1D" w14:textId="0E5C7C0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9B4D575" w14:textId="6B656C0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96DC8D0" w14:textId="30EE532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3BDAF3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EF716FC" w14:textId="2F0006E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6839AB1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7669B8F" w14:textId="30CF6BE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/>
            <w:vAlign w:val="center"/>
          </w:tcPr>
          <w:p w14:paraId="066A618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A2BD102" w14:textId="07F7E99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5924</w:t>
            </w:r>
          </w:p>
        </w:tc>
        <w:tc>
          <w:tcPr>
            <w:tcW w:w="1041" w:type="dxa"/>
            <w:vMerge/>
            <w:vAlign w:val="center"/>
          </w:tcPr>
          <w:p w14:paraId="3DFDFB3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39B3D61" w14:textId="14545C0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/>
            <w:vAlign w:val="center"/>
          </w:tcPr>
          <w:p w14:paraId="058E884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71757E4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A2B31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BEC9592" w14:textId="3D8F7C5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E32F50E" w14:textId="2CEDAAD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3EFECF5" w14:textId="41F9563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66248C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38F9320" w14:textId="2F16514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0</w:t>
            </w:r>
          </w:p>
        </w:tc>
        <w:tc>
          <w:tcPr>
            <w:tcW w:w="1024" w:type="dxa"/>
            <w:vMerge/>
            <w:vAlign w:val="center"/>
          </w:tcPr>
          <w:p w14:paraId="760C045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61090DF" w14:textId="206BEE4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0492854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40F5BC5" w14:textId="4CC844A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7004</w:t>
            </w:r>
          </w:p>
        </w:tc>
        <w:tc>
          <w:tcPr>
            <w:tcW w:w="1041" w:type="dxa"/>
            <w:vMerge/>
            <w:vAlign w:val="center"/>
          </w:tcPr>
          <w:p w14:paraId="5C4054C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B0149AF" w14:textId="035AFDB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/>
            <w:vAlign w:val="center"/>
          </w:tcPr>
          <w:p w14:paraId="6B748DE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793ED5D3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194413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AD86F18" w14:textId="06B3FA4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1164" w:type="dxa"/>
            <w:vAlign w:val="center"/>
          </w:tcPr>
          <w:p w14:paraId="4C2ABAB1" w14:textId="34C1098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E490360" w14:textId="156D3B4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2134301" w14:textId="6C8D8CF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.01</w:t>
            </w:r>
          </w:p>
        </w:tc>
        <w:tc>
          <w:tcPr>
            <w:tcW w:w="1034" w:type="dxa"/>
            <w:vAlign w:val="center"/>
          </w:tcPr>
          <w:p w14:paraId="67FE61FD" w14:textId="06388D2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 w:val="restart"/>
            <w:vAlign w:val="center"/>
          </w:tcPr>
          <w:p w14:paraId="25022504" w14:textId="2E81D99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5 ± 0.06</w:t>
            </w:r>
          </w:p>
        </w:tc>
        <w:tc>
          <w:tcPr>
            <w:tcW w:w="1138" w:type="dxa"/>
            <w:vAlign w:val="center"/>
          </w:tcPr>
          <w:p w14:paraId="5E52D8D4" w14:textId="67A05CA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 w:val="restart"/>
            <w:vAlign w:val="center"/>
          </w:tcPr>
          <w:p w14:paraId="2B5516B5" w14:textId="4447554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 xml:space="preserve"> ± 0.10</w:t>
            </w:r>
          </w:p>
        </w:tc>
        <w:tc>
          <w:tcPr>
            <w:tcW w:w="1102" w:type="dxa"/>
            <w:vAlign w:val="center"/>
          </w:tcPr>
          <w:p w14:paraId="7A54E17C" w14:textId="39FF9B5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4603</w:t>
            </w:r>
          </w:p>
        </w:tc>
        <w:tc>
          <w:tcPr>
            <w:tcW w:w="1041" w:type="dxa"/>
            <w:vMerge w:val="restart"/>
            <w:vAlign w:val="center"/>
          </w:tcPr>
          <w:p w14:paraId="255B5A0B" w14:textId="062CFA4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3554 ± 2317</w:t>
            </w:r>
          </w:p>
        </w:tc>
        <w:tc>
          <w:tcPr>
            <w:tcW w:w="1167" w:type="dxa"/>
            <w:vAlign w:val="center"/>
          </w:tcPr>
          <w:p w14:paraId="3C9A258C" w14:textId="54C41D6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 w:val="restart"/>
            <w:vAlign w:val="center"/>
          </w:tcPr>
          <w:p w14:paraId="009F45A1" w14:textId="0C66EB01" w:rsidR="002573CE" w:rsidRPr="001D67C3" w:rsidRDefault="002573CE" w:rsidP="0095753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57534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53BEE27D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2084D4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376426D" w14:textId="7FFDADF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ADF2D68" w14:textId="6C98263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EDDD881" w14:textId="1A8898B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7FC7B216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B080568" w14:textId="428ABBE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6DC433B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B017BAE" w14:textId="0E0F441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22F287A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D4B9392" w14:textId="1DF7CB3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0898</w:t>
            </w:r>
          </w:p>
        </w:tc>
        <w:tc>
          <w:tcPr>
            <w:tcW w:w="1041" w:type="dxa"/>
            <w:vMerge/>
            <w:vAlign w:val="center"/>
          </w:tcPr>
          <w:p w14:paraId="676929D2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87638B4" w14:textId="02A92D6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7A6A1BF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27210A31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6698D5A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F3B5B9D" w14:textId="3E52B7F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33651AE" w14:textId="23FEC41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5E84A2B" w14:textId="05588B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B7211D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2222943" w14:textId="5F58288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0</w:t>
            </w:r>
          </w:p>
        </w:tc>
        <w:tc>
          <w:tcPr>
            <w:tcW w:w="1024" w:type="dxa"/>
            <w:vMerge/>
            <w:vAlign w:val="center"/>
          </w:tcPr>
          <w:p w14:paraId="6395BAD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22EB417" w14:textId="7AB4F76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54BF76E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04042C6" w14:textId="463C296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5162</w:t>
            </w:r>
          </w:p>
        </w:tc>
        <w:tc>
          <w:tcPr>
            <w:tcW w:w="1041" w:type="dxa"/>
            <w:vMerge/>
            <w:vAlign w:val="center"/>
          </w:tcPr>
          <w:p w14:paraId="4C4E76C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92F89C1" w14:textId="2F3E626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2FC4ACA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065E8AD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5924B8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B3FDA49" w14:textId="6B361A0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</w:t>
            </w:r>
          </w:p>
        </w:tc>
        <w:tc>
          <w:tcPr>
            <w:tcW w:w="1164" w:type="dxa"/>
            <w:vAlign w:val="center"/>
          </w:tcPr>
          <w:p w14:paraId="6BA5FB9B" w14:textId="7FB5F53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9B26863" w14:textId="30EB10E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C5B7A34" w14:textId="0E17EF9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.01</w:t>
            </w:r>
          </w:p>
        </w:tc>
        <w:tc>
          <w:tcPr>
            <w:tcW w:w="1034" w:type="dxa"/>
            <w:vAlign w:val="center"/>
          </w:tcPr>
          <w:p w14:paraId="4C6BE75E" w14:textId="541763B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0</w:t>
            </w:r>
          </w:p>
        </w:tc>
        <w:tc>
          <w:tcPr>
            <w:tcW w:w="1024" w:type="dxa"/>
            <w:vMerge w:val="restart"/>
            <w:vAlign w:val="center"/>
          </w:tcPr>
          <w:p w14:paraId="6297F01E" w14:textId="429A65B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77 ± 0.09</w:t>
            </w:r>
          </w:p>
        </w:tc>
        <w:tc>
          <w:tcPr>
            <w:tcW w:w="1138" w:type="dxa"/>
            <w:vAlign w:val="center"/>
          </w:tcPr>
          <w:p w14:paraId="79E3891C" w14:textId="0B83453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 w:val="restart"/>
            <w:vAlign w:val="center"/>
          </w:tcPr>
          <w:p w14:paraId="290FEBB0" w14:textId="0C30A44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43 ± 0.15</w:t>
            </w:r>
          </w:p>
        </w:tc>
        <w:tc>
          <w:tcPr>
            <w:tcW w:w="1102" w:type="dxa"/>
            <w:vAlign w:val="center"/>
          </w:tcPr>
          <w:p w14:paraId="62D183CB" w14:textId="0D0CB97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1115</w:t>
            </w:r>
          </w:p>
        </w:tc>
        <w:tc>
          <w:tcPr>
            <w:tcW w:w="1041" w:type="dxa"/>
            <w:vMerge w:val="restart"/>
            <w:vAlign w:val="center"/>
          </w:tcPr>
          <w:p w14:paraId="1ABA002E" w14:textId="5992DAD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7388 ± 5286</w:t>
            </w:r>
          </w:p>
        </w:tc>
        <w:tc>
          <w:tcPr>
            <w:tcW w:w="1167" w:type="dxa"/>
            <w:vAlign w:val="center"/>
          </w:tcPr>
          <w:p w14:paraId="6CA59ABB" w14:textId="075157B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 w:val="restart"/>
            <w:vAlign w:val="center"/>
          </w:tcPr>
          <w:p w14:paraId="282DF6B7" w14:textId="4663A764" w:rsidR="002573CE" w:rsidRPr="001D67C3" w:rsidRDefault="002573CE" w:rsidP="0095753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57534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3B515D7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47F1C5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544AA97" w14:textId="6486DAA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6511D01" w14:textId="028DC5D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0D2610A" w14:textId="44F50C8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1E1A6E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8CBF575" w14:textId="20591E7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vAlign w:val="center"/>
          </w:tcPr>
          <w:p w14:paraId="23945CA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DB42427" w14:textId="4602338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52DBB4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1B00A46" w14:textId="3C33154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1338</w:t>
            </w:r>
          </w:p>
        </w:tc>
        <w:tc>
          <w:tcPr>
            <w:tcW w:w="1041" w:type="dxa"/>
            <w:vMerge/>
            <w:vAlign w:val="center"/>
          </w:tcPr>
          <w:p w14:paraId="6986F1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8F34ACC" w14:textId="569FF47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28896E1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2ECE64FB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12EE2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AC84F0A" w14:textId="5C5132B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18D055B" w14:textId="13EB375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A133BEB" w14:textId="07EE1B8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EEE614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A163EB4" w14:textId="15F1F9B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0270406F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76488EA" w14:textId="5D7EB95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56E5416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40A75A4" w14:textId="0EC3BD2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9710</w:t>
            </w:r>
          </w:p>
        </w:tc>
        <w:tc>
          <w:tcPr>
            <w:tcW w:w="1041" w:type="dxa"/>
            <w:vMerge/>
            <w:vAlign w:val="center"/>
          </w:tcPr>
          <w:p w14:paraId="104FE60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4385F07" w14:textId="5171FD9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61A26A2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13A2C08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4EAF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5B7F715" w14:textId="0B184D0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6</w:t>
            </w:r>
          </w:p>
        </w:tc>
        <w:tc>
          <w:tcPr>
            <w:tcW w:w="1164" w:type="dxa"/>
            <w:vAlign w:val="center"/>
          </w:tcPr>
          <w:p w14:paraId="0D8ECD5A" w14:textId="41B7294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A68BEAD" w14:textId="54A3531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 w:val="restart"/>
            <w:vAlign w:val="center"/>
          </w:tcPr>
          <w:p w14:paraId="5F67C98A" w14:textId="124B7BB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2 ± 0.02</w:t>
            </w:r>
          </w:p>
        </w:tc>
        <w:tc>
          <w:tcPr>
            <w:tcW w:w="1034" w:type="dxa"/>
            <w:vAlign w:val="center"/>
          </w:tcPr>
          <w:p w14:paraId="2BAB930B" w14:textId="7F06D14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vAlign w:val="center"/>
          </w:tcPr>
          <w:p w14:paraId="7034D3A7" w14:textId="3EB7455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7 ± 0.02</w:t>
            </w:r>
          </w:p>
        </w:tc>
        <w:tc>
          <w:tcPr>
            <w:tcW w:w="1138" w:type="dxa"/>
            <w:vAlign w:val="center"/>
          </w:tcPr>
          <w:p w14:paraId="35A89286" w14:textId="619A65B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 w:val="restart"/>
            <w:vAlign w:val="center"/>
          </w:tcPr>
          <w:p w14:paraId="1F09E50A" w14:textId="2314547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43 ± 0.21</w:t>
            </w:r>
          </w:p>
        </w:tc>
        <w:tc>
          <w:tcPr>
            <w:tcW w:w="1102" w:type="dxa"/>
            <w:vAlign w:val="center"/>
          </w:tcPr>
          <w:p w14:paraId="59A4799D" w14:textId="063C46C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9685</w:t>
            </w:r>
          </w:p>
        </w:tc>
        <w:tc>
          <w:tcPr>
            <w:tcW w:w="1041" w:type="dxa"/>
            <w:vMerge w:val="restart"/>
            <w:vAlign w:val="center"/>
          </w:tcPr>
          <w:p w14:paraId="15DA52BB" w14:textId="3965B02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0430 ± 5148</w:t>
            </w:r>
          </w:p>
        </w:tc>
        <w:tc>
          <w:tcPr>
            <w:tcW w:w="1167" w:type="dxa"/>
            <w:vAlign w:val="center"/>
          </w:tcPr>
          <w:p w14:paraId="73A4897A" w14:textId="1D19DEC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 w:val="restart"/>
            <w:vAlign w:val="center"/>
          </w:tcPr>
          <w:p w14:paraId="0A3AFA58" w14:textId="7E154788" w:rsidR="002573CE" w:rsidRPr="001D67C3" w:rsidRDefault="002573CE" w:rsidP="0095753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57534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64ADFD6B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38613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7D153D8" w14:textId="72D562B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48A361A" w14:textId="2AB842E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54A3280" w14:textId="18B6E6D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A803509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37F809F" w14:textId="43986AA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3D76323F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A727699" w14:textId="7B3D5FD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143CB20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785DC40" w14:textId="5174105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5910</w:t>
            </w:r>
          </w:p>
        </w:tc>
        <w:tc>
          <w:tcPr>
            <w:tcW w:w="1041" w:type="dxa"/>
            <w:vMerge/>
            <w:vAlign w:val="center"/>
          </w:tcPr>
          <w:p w14:paraId="655F882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CF7E2D1" w14:textId="04841AC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6CC535C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7347B247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B4457E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995CCC" w14:textId="11D59F1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389D8DA" w14:textId="79EB0F7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A50D565" w14:textId="3BC3291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6A17785A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1710DC8" w14:textId="4940C09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092A798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D8477D9" w14:textId="7C92C20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1DF690D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71EFC6B" w14:textId="6CA2CCF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5695</w:t>
            </w:r>
          </w:p>
        </w:tc>
        <w:tc>
          <w:tcPr>
            <w:tcW w:w="1041" w:type="dxa"/>
            <w:vMerge/>
            <w:vAlign w:val="center"/>
          </w:tcPr>
          <w:p w14:paraId="1AC661D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7A3A408" w14:textId="5B03739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6BD8B29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1960EDB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7490BF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6B440BA" w14:textId="1D75479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7</w:t>
            </w:r>
          </w:p>
        </w:tc>
        <w:tc>
          <w:tcPr>
            <w:tcW w:w="1164" w:type="dxa"/>
            <w:vAlign w:val="center"/>
          </w:tcPr>
          <w:p w14:paraId="6C23F0DE" w14:textId="49BC9AD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9DC6890" w14:textId="0664F58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7A43627" w14:textId="044FFD5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51BE47D7" w14:textId="27AFA10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 w:val="restart"/>
            <w:vAlign w:val="center"/>
          </w:tcPr>
          <w:p w14:paraId="0BD6DC80" w14:textId="24D9DF5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0 ± 0.01</w:t>
            </w:r>
          </w:p>
        </w:tc>
        <w:tc>
          <w:tcPr>
            <w:tcW w:w="1138" w:type="dxa"/>
            <w:vAlign w:val="center"/>
          </w:tcPr>
          <w:p w14:paraId="4CD5C25D" w14:textId="2234237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 w:val="restart"/>
            <w:vAlign w:val="center"/>
          </w:tcPr>
          <w:p w14:paraId="3F8E358A" w14:textId="79BAD7A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53 ± 0.42</w:t>
            </w:r>
          </w:p>
        </w:tc>
        <w:tc>
          <w:tcPr>
            <w:tcW w:w="1102" w:type="dxa"/>
            <w:vAlign w:val="center"/>
          </w:tcPr>
          <w:p w14:paraId="4DA8BB1C" w14:textId="37FC344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7451</w:t>
            </w:r>
          </w:p>
        </w:tc>
        <w:tc>
          <w:tcPr>
            <w:tcW w:w="1041" w:type="dxa"/>
            <w:vMerge w:val="restart"/>
            <w:vAlign w:val="center"/>
          </w:tcPr>
          <w:p w14:paraId="5D1F020D" w14:textId="0B0AAD4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0333 ± 6212</w:t>
            </w:r>
          </w:p>
        </w:tc>
        <w:tc>
          <w:tcPr>
            <w:tcW w:w="1167" w:type="dxa"/>
            <w:vAlign w:val="center"/>
          </w:tcPr>
          <w:p w14:paraId="099EA79C" w14:textId="50766AB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 w:val="restart"/>
            <w:vAlign w:val="center"/>
          </w:tcPr>
          <w:p w14:paraId="2690BAF4" w14:textId="61BB9F6D" w:rsidR="002573CE" w:rsidRPr="001D67C3" w:rsidRDefault="002573CE" w:rsidP="00D0264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5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02647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9</w:t>
            </w:r>
          </w:p>
        </w:tc>
      </w:tr>
      <w:tr w:rsidR="002573CE" w:rsidRPr="001D67C3" w14:paraId="2FC9FB40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811DD62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62E351D" w14:textId="4184A09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5B89D2F" w14:textId="638C67C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672F374" w14:textId="6A2C810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2F2B21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3A7B783" w14:textId="17C2659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024" w:type="dxa"/>
            <w:vMerge/>
            <w:vAlign w:val="center"/>
          </w:tcPr>
          <w:p w14:paraId="7437E02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E9FF20C" w14:textId="4541E15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791565C9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4EECF66" w14:textId="616D9D5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6085</w:t>
            </w:r>
          </w:p>
        </w:tc>
        <w:tc>
          <w:tcPr>
            <w:tcW w:w="1041" w:type="dxa"/>
            <w:vMerge/>
            <w:vAlign w:val="center"/>
          </w:tcPr>
          <w:p w14:paraId="18974DCE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F9091D4" w14:textId="69E88DE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5</w:t>
            </w:r>
          </w:p>
        </w:tc>
        <w:tc>
          <w:tcPr>
            <w:tcW w:w="1089" w:type="dxa"/>
            <w:vMerge/>
            <w:vAlign w:val="center"/>
          </w:tcPr>
          <w:p w14:paraId="6837627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2CE93067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5E04C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0610833" w14:textId="5F65258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5847475" w14:textId="1C76BA1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5745D82" w14:textId="485ED7D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C34162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541918F" w14:textId="17BFFA9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0F79DCD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118E470" w14:textId="0B6E1D7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4300847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5E692AA" w14:textId="4539285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7462</w:t>
            </w:r>
          </w:p>
        </w:tc>
        <w:tc>
          <w:tcPr>
            <w:tcW w:w="1041" w:type="dxa"/>
            <w:vMerge/>
            <w:vAlign w:val="center"/>
          </w:tcPr>
          <w:p w14:paraId="7995378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C8049F3" w14:textId="1997A85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5</w:t>
            </w:r>
          </w:p>
        </w:tc>
        <w:tc>
          <w:tcPr>
            <w:tcW w:w="1089" w:type="dxa"/>
            <w:vMerge/>
            <w:vAlign w:val="center"/>
          </w:tcPr>
          <w:p w14:paraId="10A1DE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143EF972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DECD70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17328A2" w14:textId="6A8FE90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1164" w:type="dxa"/>
            <w:vAlign w:val="center"/>
          </w:tcPr>
          <w:p w14:paraId="49EAB1C2" w14:textId="11CE4BB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BB23053" w14:textId="798B14F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0DF4B99F" w14:textId="143279F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0081B799" w14:textId="3AFE520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 w:val="restart"/>
            <w:vAlign w:val="center"/>
          </w:tcPr>
          <w:p w14:paraId="0B6D09DB" w14:textId="51094BF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1 ± 0.05</w:t>
            </w:r>
          </w:p>
        </w:tc>
        <w:tc>
          <w:tcPr>
            <w:tcW w:w="1138" w:type="dxa"/>
            <w:vAlign w:val="center"/>
          </w:tcPr>
          <w:p w14:paraId="711FBC8C" w14:textId="1A6D692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 w:val="restart"/>
            <w:vAlign w:val="center"/>
          </w:tcPr>
          <w:p w14:paraId="69912FB8" w14:textId="4E658F2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13 ± 0.70</w:t>
            </w:r>
          </w:p>
        </w:tc>
        <w:tc>
          <w:tcPr>
            <w:tcW w:w="1102" w:type="dxa"/>
            <w:vAlign w:val="center"/>
          </w:tcPr>
          <w:p w14:paraId="01E09AD0" w14:textId="3CCE158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6468</w:t>
            </w:r>
          </w:p>
        </w:tc>
        <w:tc>
          <w:tcPr>
            <w:tcW w:w="1041" w:type="dxa"/>
            <w:vMerge w:val="restart"/>
            <w:vAlign w:val="center"/>
          </w:tcPr>
          <w:p w14:paraId="209FBF6F" w14:textId="786BDDB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0564 ± 3712</w:t>
            </w:r>
          </w:p>
        </w:tc>
        <w:tc>
          <w:tcPr>
            <w:tcW w:w="1167" w:type="dxa"/>
            <w:vAlign w:val="center"/>
          </w:tcPr>
          <w:p w14:paraId="2B7FBCB3" w14:textId="6A21BC8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808</w:t>
            </w:r>
          </w:p>
        </w:tc>
        <w:tc>
          <w:tcPr>
            <w:tcW w:w="1089" w:type="dxa"/>
            <w:vMerge w:val="restart"/>
            <w:vAlign w:val="center"/>
          </w:tcPr>
          <w:p w14:paraId="5E76F26C" w14:textId="7FCC719D" w:rsidR="002573CE" w:rsidRPr="001D67C3" w:rsidRDefault="002573CE" w:rsidP="00D0264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98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02647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54</w:t>
            </w:r>
          </w:p>
        </w:tc>
      </w:tr>
      <w:tr w:rsidR="002573CE" w:rsidRPr="001D67C3" w14:paraId="62E90F6A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C3EEC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7AD608" w14:textId="3FD4260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71E426" w14:textId="323C78C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D4A4737" w14:textId="67B03AF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59AF8C6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5469E12" w14:textId="499E573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/>
            <w:vAlign w:val="center"/>
          </w:tcPr>
          <w:p w14:paraId="712ADFB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4D5851D" w14:textId="7267A78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5E60795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61B9CE1" w14:textId="491CE08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1519</w:t>
            </w:r>
          </w:p>
        </w:tc>
        <w:tc>
          <w:tcPr>
            <w:tcW w:w="1041" w:type="dxa"/>
            <w:vMerge/>
            <w:vAlign w:val="center"/>
          </w:tcPr>
          <w:p w14:paraId="5C5E25E6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2E0D14E" w14:textId="2B4AD70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5</w:t>
            </w:r>
          </w:p>
        </w:tc>
        <w:tc>
          <w:tcPr>
            <w:tcW w:w="1089" w:type="dxa"/>
            <w:vMerge/>
            <w:vAlign w:val="center"/>
          </w:tcPr>
          <w:p w14:paraId="25CA74A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44DAC656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5D5D2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9A711ED" w14:textId="74EA5F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9678CA9" w14:textId="54F1A84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48C07E4" w14:textId="6ED3240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B1756C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969A6F4" w14:textId="5A85F14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/>
            <w:vAlign w:val="center"/>
          </w:tcPr>
          <w:p w14:paraId="0536A620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C8FD80B" w14:textId="0D91CB6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555FDD3C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9B72C53" w14:textId="73DE072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3705</w:t>
            </w:r>
          </w:p>
        </w:tc>
        <w:tc>
          <w:tcPr>
            <w:tcW w:w="1041" w:type="dxa"/>
            <w:vMerge/>
            <w:vAlign w:val="center"/>
          </w:tcPr>
          <w:p w14:paraId="632C4AB6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53B0ACC" w14:textId="7128A3D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5</w:t>
            </w:r>
          </w:p>
        </w:tc>
        <w:tc>
          <w:tcPr>
            <w:tcW w:w="1089" w:type="dxa"/>
            <w:vMerge/>
            <w:vAlign w:val="center"/>
          </w:tcPr>
          <w:p w14:paraId="351A166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653E95B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E3A904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FA68660" w14:textId="2F12D0D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9</w:t>
            </w:r>
          </w:p>
        </w:tc>
        <w:tc>
          <w:tcPr>
            <w:tcW w:w="1164" w:type="dxa"/>
            <w:vAlign w:val="center"/>
          </w:tcPr>
          <w:p w14:paraId="127DF4C2" w14:textId="55D1AB0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5236ED4" w14:textId="3519AB2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B5F5EE8" w14:textId="242CBA4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54C8C458" w14:textId="5F858E5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 w:val="restart"/>
            <w:vAlign w:val="center"/>
          </w:tcPr>
          <w:p w14:paraId="35214A8C" w14:textId="123B614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6 ± 0.06</w:t>
            </w:r>
          </w:p>
        </w:tc>
        <w:tc>
          <w:tcPr>
            <w:tcW w:w="1138" w:type="dxa"/>
            <w:vAlign w:val="center"/>
          </w:tcPr>
          <w:p w14:paraId="5935A9E2" w14:textId="2D3498C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 w:val="restart"/>
            <w:vAlign w:val="center"/>
          </w:tcPr>
          <w:p w14:paraId="7AC338D0" w14:textId="51CA5A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80 ± 0.53</w:t>
            </w:r>
          </w:p>
        </w:tc>
        <w:tc>
          <w:tcPr>
            <w:tcW w:w="1102" w:type="dxa"/>
            <w:vAlign w:val="center"/>
          </w:tcPr>
          <w:p w14:paraId="2E676B1D" w14:textId="27C6911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5748</w:t>
            </w:r>
          </w:p>
        </w:tc>
        <w:tc>
          <w:tcPr>
            <w:tcW w:w="1041" w:type="dxa"/>
            <w:vMerge w:val="restart"/>
            <w:vAlign w:val="center"/>
          </w:tcPr>
          <w:p w14:paraId="50851293" w14:textId="4057911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6154 ± 1981</w:t>
            </w:r>
          </w:p>
        </w:tc>
        <w:tc>
          <w:tcPr>
            <w:tcW w:w="1167" w:type="dxa"/>
            <w:vAlign w:val="center"/>
          </w:tcPr>
          <w:p w14:paraId="1C265F7B" w14:textId="3F21C5E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vAlign w:val="center"/>
          </w:tcPr>
          <w:p w14:paraId="0729AF81" w14:textId="48C6364F" w:rsidR="002573CE" w:rsidRPr="001D67C3" w:rsidRDefault="002573CE" w:rsidP="00D0264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02647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53</w:t>
            </w:r>
          </w:p>
        </w:tc>
      </w:tr>
      <w:tr w:rsidR="002573CE" w:rsidRPr="001D67C3" w14:paraId="209DE1DC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4F30D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D456813" w14:textId="72384D1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AB674F8" w14:textId="679AC8FD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4B246A7" w14:textId="34C8FC1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64D588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04AD191" w14:textId="21B1F11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/>
            <w:vAlign w:val="center"/>
          </w:tcPr>
          <w:p w14:paraId="3156984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21D4F4F" w14:textId="55D55E1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1978704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C7820D2" w14:textId="07B99C8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4407</w:t>
            </w:r>
          </w:p>
        </w:tc>
        <w:tc>
          <w:tcPr>
            <w:tcW w:w="1041" w:type="dxa"/>
            <w:vMerge/>
            <w:vAlign w:val="center"/>
          </w:tcPr>
          <w:p w14:paraId="678FE7A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6B63FC5" w14:textId="0DB1BFEE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68B91D1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2688F650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13EC0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A3F628" w14:textId="2D2D4DF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82738C5" w14:textId="381D7A8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23B9A80C" w14:textId="1D7D072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4709CF8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F4289F3" w14:textId="427A477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3.80</w:t>
            </w:r>
          </w:p>
        </w:tc>
        <w:tc>
          <w:tcPr>
            <w:tcW w:w="1024" w:type="dxa"/>
            <w:vMerge/>
            <w:vAlign w:val="center"/>
          </w:tcPr>
          <w:p w14:paraId="06B2D71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5F16BF6" w14:textId="7587456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69C78C7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76491BD" w14:textId="76B72AE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8306</w:t>
            </w:r>
          </w:p>
        </w:tc>
        <w:tc>
          <w:tcPr>
            <w:tcW w:w="1041" w:type="dxa"/>
            <w:vMerge/>
            <w:vAlign w:val="center"/>
          </w:tcPr>
          <w:p w14:paraId="5837D7B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15AD846" w14:textId="771CC9D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075</w:t>
            </w:r>
          </w:p>
        </w:tc>
        <w:tc>
          <w:tcPr>
            <w:tcW w:w="1089" w:type="dxa"/>
            <w:vMerge/>
            <w:vAlign w:val="center"/>
          </w:tcPr>
          <w:p w14:paraId="4527E4FF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7787E581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6300EF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D1432AF" w14:textId="3380E1C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0</w:t>
            </w:r>
          </w:p>
        </w:tc>
        <w:tc>
          <w:tcPr>
            <w:tcW w:w="1164" w:type="dxa"/>
            <w:vAlign w:val="center"/>
          </w:tcPr>
          <w:p w14:paraId="1AE93D1E" w14:textId="5DF1BCF1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0DA5DB3" w14:textId="60875CF8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4495F89" w14:textId="197DD0F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DE2FDDD" w14:textId="6814405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024" w:type="dxa"/>
            <w:vMerge w:val="restart"/>
            <w:vAlign w:val="center"/>
          </w:tcPr>
          <w:p w14:paraId="2831C63A" w14:textId="385EBF8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3 ± 0.03</w:t>
            </w:r>
          </w:p>
        </w:tc>
        <w:tc>
          <w:tcPr>
            <w:tcW w:w="1138" w:type="dxa"/>
            <w:vAlign w:val="center"/>
          </w:tcPr>
          <w:p w14:paraId="188E68BA" w14:textId="617DC72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 w:val="restart"/>
            <w:vAlign w:val="center"/>
          </w:tcPr>
          <w:p w14:paraId="2A547041" w14:textId="4E356D4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07 ± 0.06</w:t>
            </w:r>
          </w:p>
        </w:tc>
        <w:tc>
          <w:tcPr>
            <w:tcW w:w="1102" w:type="dxa"/>
            <w:vAlign w:val="center"/>
          </w:tcPr>
          <w:p w14:paraId="04632870" w14:textId="6BF5D8C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1253</w:t>
            </w:r>
          </w:p>
        </w:tc>
        <w:tc>
          <w:tcPr>
            <w:tcW w:w="1041" w:type="dxa"/>
            <w:vMerge w:val="restart"/>
            <w:vAlign w:val="center"/>
          </w:tcPr>
          <w:p w14:paraId="6B12F45A" w14:textId="4C8D568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2915 ± 1458</w:t>
            </w:r>
          </w:p>
        </w:tc>
        <w:tc>
          <w:tcPr>
            <w:tcW w:w="1167" w:type="dxa"/>
            <w:vAlign w:val="center"/>
          </w:tcPr>
          <w:p w14:paraId="51350C37" w14:textId="2678997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 w:val="restart"/>
            <w:vAlign w:val="center"/>
          </w:tcPr>
          <w:p w14:paraId="7B228CFE" w14:textId="4E94265B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02647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2573CE" w:rsidRPr="001D67C3" w14:paraId="3E00DA6B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21430A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C0673F" w14:textId="4D34941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45A70A" w14:textId="1DEA6316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32260B97" w14:textId="44068A15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8977B5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663B07D" w14:textId="6BF679CA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4</w:t>
            </w:r>
          </w:p>
        </w:tc>
        <w:tc>
          <w:tcPr>
            <w:tcW w:w="1024" w:type="dxa"/>
            <w:vMerge/>
            <w:vAlign w:val="center"/>
          </w:tcPr>
          <w:p w14:paraId="19769D3B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67A9089" w14:textId="314EC584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5707C923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0BC16CF" w14:textId="518A23A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3977</w:t>
            </w:r>
          </w:p>
        </w:tc>
        <w:tc>
          <w:tcPr>
            <w:tcW w:w="1041" w:type="dxa"/>
            <w:vMerge/>
            <w:vAlign w:val="center"/>
          </w:tcPr>
          <w:p w14:paraId="2AC3EDE6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98A5D35" w14:textId="7BA4725F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0C268D21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573CE" w:rsidRPr="001D67C3" w14:paraId="25B747DA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A83535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3651D94F" w14:textId="2782D16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7D0A7414" w14:textId="43E80E4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15140EF1" w14:textId="49EC285C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3D8DE7C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  <w:vAlign w:val="center"/>
          </w:tcPr>
          <w:p w14:paraId="080187ED" w14:textId="69AB2F32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.00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3DC83F47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463058C4" w14:textId="35FC2D53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47CA261A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3124978D" w14:textId="3B87BEE0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53516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63D6C979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41FC0B36" w14:textId="6EC4A849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67C3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7D46F1CD" w14:textId="77777777" w:rsidR="002573CE" w:rsidRPr="001D67C3" w:rsidRDefault="002573CE" w:rsidP="001D67C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B8202C7" w14:textId="77777777" w:rsidR="00FD423D" w:rsidRDefault="00FD423D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0EE61259" w14:textId="77777777" w:rsidR="00170FFB" w:rsidRPr="00DF72E3" w:rsidRDefault="00170FFB" w:rsidP="00170FFB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CA4A3A" w:rsidRPr="00BE55F0" w14:paraId="3825D67C" w14:textId="77777777" w:rsidTr="00CA4A3A"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55ACA" w14:textId="77777777" w:rsidR="00CA4A3A" w:rsidRDefault="00CA4A3A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5ED256B5" w14:textId="4B149AB6" w:rsidR="00CA4A3A" w:rsidRPr="00BE55F0" w:rsidRDefault="00CA4A3A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A3DE88" w14:textId="7DD7E75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CF301" w14:textId="1410CAF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48115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782340E8" w14:textId="5ECF2B9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DF26C" w14:textId="4CC86E5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A1A0A" w14:textId="403EC13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55AE66" w14:textId="42868C1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8D13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771064CE" w14:textId="6E81D55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8264D" w14:textId="21D9CB1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0592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2CE22E5E" w14:textId="1479821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9902E" w14:textId="148174E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F21C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7BBD3236" w14:textId="5370ABC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C4B6A" w14:textId="247B109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CA4A3A" w:rsidRPr="00BE55F0" w14:paraId="4BA39030" w14:textId="77777777" w:rsidTr="00CA4A3A"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AA851" w14:textId="3B20F8C6" w:rsidR="00CA4A3A" w:rsidRPr="00BE55F0" w:rsidRDefault="00CA4A3A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57D531DA" w14:textId="397419B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28E66CA3" w14:textId="572D493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2AE26708" w14:textId="57E8705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4A977220" w14:textId="1223ADB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vAlign w:val="center"/>
          </w:tcPr>
          <w:p w14:paraId="2F0215C2" w14:textId="2ED2CE3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E098F09" w14:textId="579EC8A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8 ± 0.02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4FC14B1F" w14:textId="3DADF13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456BD208" w14:textId="1889D39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00 ± 0.17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54655AB7" w14:textId="3EF5C03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9338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4F560834" w14:textId="3AB44F1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9015 ± 5757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center"/>
          </w:tcPr>
          <w:p w14:paraId="3285980C" w14:textId="7B2749B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4A26C014" w14:textId="24FF7B4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4 ± 0</w:t>
            </w:r>
          </w:p>
        </w:tc>
      </w:tr>
      <w:tr w:rsidR="00CA4A3A" w:rsidRPr="00BE55F0" w14:paraId="059182D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99E061D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F815C2A" w14:textId="192B9FC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0B9A781" w14:textId="7F5EBDE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0D5BB73D" w14:textId="0B2ADA2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2915B8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D72197F" w14:textId="683E02D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4D48FED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46578EB" w14:textId="550C9C2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43DC77A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BE843C5" w14:textId="74DCE87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3103</w:t>
            </w:r>
          </w:p>
        </w:tc>
        <w:tc>
          <w:tcPr>
            <w:tcW w:w="1041" w:type="dxa"/>
            <w:vMerge/>
            <w:vAlign w:val="center"/>
          </w:tcPr>
          <w:p w14:paraId="187CDC8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925A3A1" w14:textId="2D431EC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040316E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B2DC216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D1E7F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BD9318" w14:textId="1BC43FD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C0A782" w14:textId="70A97CC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9E6EB02" w14:textId="0600D40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AD2A230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DA4EBF2" w14:textId="2E011E9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1AFC7AF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305CCE3" w14:textId="5FCF930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7092100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E7DEE81" w14:textId="59CFAE5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4604</w:t>
            </w:r>
          </w:p>
        </w:tc>
        <w:tc>
          <w:tcPr>
            <w:tcW w:w="1041" w:type="dxa"/>
            <w:vMerge/>
            <w:vAlign w:val="center"/>
          </w:tcPr>
          <w:p w14:paraId="30339E69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750E9ED" w14:textId="02FFE44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062B036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27CB97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3D91B70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5CB73B4" w14:textId="7C87E13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1164" w:type="dxa"/>
            <w:vAlign w:val="center"/>
          </w:tcPr>
          <w:p w14:paraId="2922A219" w14:textId="31258B6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0B16D87" w14:textId="68D1F42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1C3A2B8" w14:textId="14599EE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69463C0A" w14:textId="7C008C0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  <w:tc>
          <w:tcPr>
            <w:tcW w:w="1024" w:type="dxa"/>
            <w:vMerge w:val="restart"/>
            <w:vAlign w:val="center"/>
          </w:tcPr>
          <w:p w14:paraId="467A4B9C" w14:textId="6C7B67F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4 ± 0.02</w:t>
            </w:r>
          </w:p>
        </w:tc>
        <w:tc>
          <w:tcPr>
            <w:tcW w:w="1138" w:type="dxa"/>
            <w:vAlign w:val="center"/>
          </w:tcPr>
          <w:p w14:paraId="5CB382CD" w14:textId="394968D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 w:val="restart"/>
            <w:vAlign w:val="center"/>
          </w:tcPr>
          <w:p w14:paraId="6DADD839" w14:textId="2B2EFF3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30 ± 0.20</w:t>
            </w:r>
          </w:p>
        </w:tc>
        <w:tc>
          <w:tcPr>
            <w:tcW w:w="1102" w:type="dxa"/>
            <w:vAlign w:val="center"/>
          </w:tcPr>
          <w:p w14:paraId="414CF62C" w14:textId="0F6042F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2187</w:t>
            </w:r>
          </w:p>
        </w:tc>
        <w:tc>
          <w:tcPr>
            <w:tcW w:w="1041" w:type="dxa"/>
            <w:vMerge w:val="restart"/>
            <w:vAlign w:val="center"/>
          </w:tcPr>
          <w:p w14:paraId="408CCC61" w14:textId="43C6B84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4737 ± 6809</w:t>
            </w:r>
          </w:p>
        </w:tc>
        <w:tc>
          <w:tcPr>
            <w:tcW w:w="1167" w:type="dxa"/>
            <w:vAlign w:val="center"/>
          </w:tcPr>
          <w:p w14:paraId="74896945" w14:textId="2DE6201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9" w:type="dxa"/>
            <w:vMerge w:val="restart"/>
            <w:vAlign w:val="center"/>
          </w:tcPr>
          <w:p w14:paraId="56987992" w14:textId="0342BDF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752 ± 0</w:t>
            </w:r>
          </w:p>
        </w:tc>
      </w:tr>
      <w:tr w:rsidR="00CA4A3A" w:rsidRPr="00BE55F0" w14:paraId="54A918DE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0B5560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DD1E70B" w14:textId="4DB4EB5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9986DC" w14:textId="0862D56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4D77520" w14:textId="5990EC3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8B4FFD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2C91781" w14:textId="3C08F9A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1024" w:type="dxa"/>
            <w:vMerge/>
            <w:vAlign w:val="center"/>
          </w:tcPr>
          <w:p w14:paraId="079795B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D567B5E" w14:textId="5047B10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/>
            <w:vAlign w:val="center"/>
          </w:tcPr>
          <w:p w14:paraId="59C7BDB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EC5AC8F" w14:textId="7AF5747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3187</w:t>
            </w:r>
          </w:p>
        </w:tc>
        <w:tc>
          <w:tcPr>
            <w:tcW w:w="1041" w:type="dxa"/>
            <w:vMerge/>
            <w:vAlign w:val="center"/>
          </w:tcPr>
          <w:p w14:paraId="6079C1B0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A0871AD" w14:textId="7068C13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9" w:type="dxa"/>
            <w:vMerge/>
            <w:vAlign w:val="center"/>
          </w:tcPr>
          <w:p w14:paraId="70FDD389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7432CEFD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B46FF1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C97A524" w14:textId="5E645CB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0A756CE" w14:textId="52A18D1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EB9F913" w14:textId="27C3B91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F95186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5D53035" w14:textId="3F5F5BE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4</w:t>
            </w:r>
          </w:p>
        </w:tc>
        <w:tc>
          <w:tcPr>
            <w:tcW w:w="1024" w:type="dxa"/>
            <w:vMerge/>
            <w:vAlign w:val="center"/>
          </w:tcPr>
          <w:p w14:paraId="3EA73B7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0A138BF" w14:textId="695F713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340ABC2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AE1B416" w14:textId="3580D8C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8837</w:t>
            </w:r>
          </w:p>
        </w:tc>
        <w:tc>
          <w:tcPr>
            <w:tcW w:w="1041" w:type="dxa"/>
            <w:vMerge/>
            <w:vAlign w:val="center"/>
          </w:tcPr>
          <w:p w14:paraId="5FC66A2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9E298C1" w14:textId="7DC9E6D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9" w:type="dxa"/>
            <w:vMerge/>
            <w:vAlign w:val="center"/>
          </w:tcPr>
          <w:p w14:paraId="650B0E5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28B6FC37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77C71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24BC831" w14:textId="4A4B1BD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1164" w:type="dxa"/>
            <w:vAlign w:val="center"/>
          </w:tcPr>
          <w:p w14:paraId="404BF1C4" w14:textId="1AAF49F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C86D09C" w14:textId="1AA0E53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AFDB370" w14:textId="5A48E34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17 ± 0.30</w:t>
            </w:r>
          </w:p>
        </w:tc>
        <w:tc>
          <w:tcPr>
            <w:tcW w:w="1034" w:type="dxa"/>
            <w:vAlign w:val="center"/>
          </w:tcPr>
          <w:p w14:paraId="11D97D19" w14:textId="4855A90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 w:val="restart"/>
            <w:vAlign w:val="center"/>
          </w:tcPr>
          <w:p w14:paraId="5FA0DE67" w14:textId="6265A68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85 ± 0.06</w:t>
            </w:r>
          </w:p>
        </w:tc>
        <w:tc>
          <w:tcPr>
            <w:tcW w:w="1138" w:type="dxa"/>
            <w:vAlign w:val="center"/>
          </w:tcPr>
          <w:p w14:paraId="398109B5" w14:textId="0D867D9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 w:val="restart"/>
            <w:vAlign w:val="center"/>
          </w:tcPr>
          <w:p w14:paraId="265E3B00" w14:textId="7C59597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47 ± 0.25</w:t>
            </w:r>
          </w:p>
        </w:tc>
        <w:tc>
          <w:tcPr>
            <w:tcW w:w="1102" w:type="dxa"/>
            <w:vAlign w:val="center"/>
          </w:tcPr>
          <w:p w14:paraId="080A251A" w14:textId="2B0A5B3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461</w:t>
            </w:r>
          </w:p>
        </w:tc>
        <w:tc>
          <w:tcPr>
            <w:tcW w:w="1041" w:type="dxa"/>
            <w:vMerge w:val="restart"/>
            <w:vAlign w:val="center"/>
          </w:tcPr>
          <w:p w14:paraId="083E0F78" w14:textId="5FE9F03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7352 ± 5661</w:t>
            </w:r>
          </w:p>
        </w:tc>
        <w:tc>
          <w:tcPr>
            <w:tcW w:w="1167" w:type="dxa"/>
            <w:vAlign w:val="center"/>
          </w:tcPr>
          <w:p w14:paraId="4FE42AD6" w14:textId="45A9FAC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 w:val="restart"/>
            <w:vAlign w:val="center"/>
          </w:tcPr>
          <w:p w14:paraId="7F4C2F14" w14:textId="75246E3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 ± 0</w:t>
            </w:r>
          </w:p>
        </w:tc>
      </w:tr>
      <w:tr w:rsidR="00CA4A3A" w:rsidRPr="00BE55F0" w14:paraId="1551ED07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43213F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784611F" w14:textId="03DF9A6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C8ED667" w14:textId="51B50D3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EC3F5DF" w14:textId="2986A03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EBC5EA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B880335" w14:textId="1941370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0BF0009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1536FC2" w14:textId="7B8C7E9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vAlign w:val="center"/>
          </w:tcPr>
          <w:p w14:paraId="48F3233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29AE899" w14:textId="475AE51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9701</w:t>
            </w:r>
          </w:p>
        </w:tc>
        <w:tc>
          <w:tcPr>
            <w:tcW w:w="1041" w:type="dxa"/>
            <w:vMerge/>
            <w:vAlign w:val="center"/>
          </w:tcPr>
          <w:p w14:paraId="7BD9F37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35E4424" w14:textId="2505BBE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02691B8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5511609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A2BCAB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7C02E83" w14:textId="0B1044C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C5389F" w14:textId="29C9400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31A0E37" w14:textId="2CBC1B2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52</w:t>
            </w:r>
          </w:p>
        </w:tc>
        <w:tc>
          <w:tcPr>
            <w:tcW w:w="1060" w:type="dxa"/>
            <w:vMerge/>
            <w:vAlign w:val="center"/>
          </w:tcPr>
          <w:p w14:paraId="49A047B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4ED364B" w14:textId="75E99D3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3B488EC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99B00BF" w14:textId="57E243C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1057" w:type="dxa"/>
            <w:vMerge/>
            <w:vAlign w:val="center"/>
          </w:tcPr>
          <w:p w14:paraId="7A789B0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FDFDD6A" w14:textId="05126F9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0895</w:t>
            </w:r>
          </w:p>
        </w:tc>
        <w:tc>
          <w:tcPr>
            <w:tcW w:w="1041" w:type="dxa"/>
            <w:vMerge/>
            <w:vAlign w:val="center"/>
          </w:tcPr>
          <w:p w14:paraId="4A3E1A2D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B7F1520" w14:textId="6806FF3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655A523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4A23E5A4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9C86F7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7759735" w14:textId="1446C38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1164" w:type="dxa"/>
            <w:vAlign w:val="center"/>
          </w:tcPr>
          <w:p w14:paraId="0536A3A0" w14:textId="28A99A0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C2FDCA9" w14:textId="476B104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3310753" w14:textId="70C93CE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3AF2E361" w14:textId="1E419A0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1309CD31" w14:textId="2611AA8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1 ± 0.03</w:t>
            </w:r>
          </w:p>
        </w:tc>
        <w:tc>
          <w:tcPr>
            <w:tcW w:w="1138" w:type="dxa"/>
            <w:vAlign w:val="center"/>
          </w:tcPr>
          <w:p w14:paraId="7A11992E" w14:textId="1E4FBF3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 w:val="restart"/>
            <w:vAlign w:val="center"/>
          </w:tcPr>
          <w:p w14:paraId="102E6563" w14:textId="054AC81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0 ± 0.17</w:t>
            </w:r>
          </w:p>
        </w:tc>
        <w:tc>
          <w:tcPr>
            <w:tcW w:w="1102" w:type="dxa"/>
            <w:vAlign w:val="center"/>
          </w:tcPr>
          <w:p w14:paraId="5EF43B30" w14:textId="2F504A2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3656</w:t>
            </w:r>
          </w:p>
        </w:tc>
        <w:tc>
          <w:tcPr>
            <w:tcW w:w="1041" w:type="dxa"/>
            <w:vMerge w:val="restart"/>
            <w:vAlign w:val="center"/>
          </w:tcPr>
          <w:p w14:paraId="5A8F916E" w14:textId="717BE9A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4521 ± 13341</w:t>
            </w:r>
          </w:p>
        </w:tc>
        <w:tc>
          <w:tcPr>
            <w:tcW w:w="1167" w:type="dxa"/>
            <w:vAlign w:val="center"/>
          </w:tcPr>
          <w:p w14:paraId="50CAFF81" w14:textId="6F7A8AF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 w:val="restart"/>
            <w:vAlign w:val="center"/>
          </w:tcPr>
          <w:p w14:paraId="16B8C9D6" w14:textId="36BE23E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 ± 0</w:t>
            </w:r>
          </w:p>
        </w:tc>
      </w:tr>
      <w:tr w:rsidR="00CA4A3A" w:rsidRPr="00BE55F0" w14:paraId="5D4EA52A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85EFF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D336A86" w14:textId="0A1F4AD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88A7995" w14:textId="0D87618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3674058" w14:textId="715C042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B1C231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17A3EBC" w14:textId="55BFD8C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19C579E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7E36BD0" w14:textId="7466FC6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7AABE7E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FED2F03" w14:textId="3639808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0695</w:t>
            </w:r>
          </w:p>
        </w:tc>
        <w:tc>
          <w:tcPr>
            <w:tcW w:w="1041" w:type="dxa"/>
            <w:vMerge/>
            <w:vAlign w:val="center"/>
          </w:tcPr>
          <w:p w14:paraId="39315DA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5E3C303" w14:textId="4B3234B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7DBD2C0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48AC4F1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C0930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607AB8" w14:textId="1C73EFB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F50E053" w14:textId="1DB44C9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CBAB72E" w14:textId="7217306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212302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ECF580F" w14:textId="3BEC7EB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0372214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C725A02" w14:textId="2DEE562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vAlign w:val="center"/>
          </w:tcPr>
          <w:p w14:paraId="59F3DCA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B661D3B" w14:textId="5704840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9211</w:t>
            </w:r>
          </w:p>
        </w:tc>
        <w:tc>
          <w:tcPr>
            <w:tcW w:w="1041" w:type="dxa"/>
            <w:vMerge/>
            <w:vAlign w:val="center"/>
          </w:tcPr>
          <w:p w14:paraId="177C63B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A09F996" w14:textId="601C5A0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0BB8B960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6868AF0C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CEF37E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222CBF3" w14:textId="4E68937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5</w:t>
            </w:r>
          </w:p>
        </w:tc>
        <w:tc>
          <w:tcPr>
            <w:tcW w:w="1164" w:type="dxa"/>
            <w:vAlign w:val="center"/>
          </w:tcPr>
          <w:p w14:paraId="0BF6E84C" w14:textId="28EBBFB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A3A55E0" w14:textId="7EA8546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AFD2790" w14:textId="37F6DD0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6CE3AEEA" w14:textId="7AC641A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 w:val="restart"/>
            <w:vAlign w:val="center"/>
          </w:tcPr>
          <w:p w14:paraId="75BA493B" w14:textId="7258962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6 ± 0.06</w:t>
            </w:r>
          </w:p>
        </w:tc>
        <w:tc>
          <w:tcPr>
            <w:tcW w:w="1138" w:type="dxa"/>
            <w:vAlign w:val="center"/>
          </w:tcPr>
          <w:p w14:paraId="069850F3" w14:textId="2B6B384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 w:val="restart"/>
            <w:vAlign w:val="center"/>
          </w:tcPr>
          <w:p w14:paraId="1C663F24" w14:textId="0CA2D75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87 ± 0.15</w:t>
            </w:r>
          </w:p>
        </w:tc>
        <w:tc>
          <w:tcPr>
            <w:tcW w:w="1102" w:type="dxa"/>
            <w:vAlign w:val="center"/>
          </w:tcPr>
          <w:p w14:paraId="1990F8C9" w14:textId="6349B0D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3038</w:t>
            </w:r>
          </w:p>
        </w:tc>
        <w:tc>
          <w:tcPr>
            <w:tcW w:w="1041" w:type="dxa"/>
            <w:vMerge w:val="restart"/>
            <w:vAlign w:val="center"/>
          </w:tcPr>
          <w:p w14:paraId="69A4ED0A" w14:textId="3DE988D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2676 ± 612</w:t>
            </w:r>
          </w:p>
        </w:tc>
        <w:tc>
          <w:tcPr>
            <w:tcW w:w="1167" w:type="dxa"/>
            <w:vAlign w:val="center"/>
          </w:tcPr>
          <w:p w14:paraId="77269769" w14:textId="3AB644F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 w:val="restart"/>
            <w:vAlign w:val="center"/>
          </w:tcPr>
          <w:p w14:paraId="1E8B7DE0" w14:textId="4F1F9CD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 ± 0</w:t>
            </w:r>
          </w:p>
        </w:tc>
      </w:tr>
      <w:tr w:rsidR="00CA4A3A" w:rsidRPr="00BE55F0" w14:paraId="2F8FA83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B0BA8A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5A5968" w14:textId="45F38A4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624BB8D" w14:textId="7727589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A3C0915" w14:textId="1ABAD8C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C3543F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27C622D" w14:textId="22D21B6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78CF01D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8872087" w14:textId="4B5B0B8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32F7B01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32B1C0C" w14:textId="1D133AE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3021</w:t>
            </w:r>
          </w:p>
        </w:tc>
        <w:tc>
          <w:tcPr>
            <w:tcW w:w="1041" w:type="dxa"/>
            <w:vMerge/>
            <w:vAlign w:val="center"/>
          </w:tcPr>
          <w:p w14:paraId="07DFF35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586470A" w14:textId="7D81693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7B60119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2A03F78C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4ACFB0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E3B6E3" w14:textId="3E204D8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2EC0405" w14:textId="3B7DF1F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36320B1" w14:textId="0D1BDAD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CE9D6D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1E45E03" w14:textId="7171458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00F7536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B46BC95" w14:textId="7ED53C8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53BD5BC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2769063" w14:textId="05C8366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1970</w:t>
            </w:r>
          </w:p>
        </w:tc>
        <w:tc>
          <w:tcPr>
            <w:tcW w:w="1041" w:type="dxa"/>
            <w:vMerge/>
            <w:vAlign w:val="center"/>
          </w:tcPr>
          <w:p w14:paraId="398DF2D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5AA09E2" w14:textId="68AE2B8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3749EC8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007F8711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7F64E1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A915BCA" w14:textId="2A5708B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1164" w:type="dxa"/>
            <w:vAlign w:val="center"/>
          </w:tcPr>
          <w:p w14:paraId="057B1640" w14:textId="69B8869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E113BC3" w14:textId="00A602B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62E8F9D" w14:textId="3CA881E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1 ± 0.02</w:t>
            </w:r>
          </w:p>
        </w:tc>
        <w:tc>
          <w:tcPr>
            <w:tcW w:w="1034" w:type="dxa"/>
            <w:vAlign w:val="center"/>
          </w:tcPr>
          <w:p w14:paraId="534869D4" w14:textId="2186595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80</w:t>
            </w:r>
          </w:p>
        </w:tc>
        <w:tc>
          <w:tcPr>
            <w:tcW w:w="1024" w:type="dxa"/>
            <w:vMerge w:val="restart"/>
            <w:vAlign w:val="center"/>
          </w:tcPr>
          <w:p w14:paraId="1C10C428" w14:textId="0F52C08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86 ± 0.06</w:t>
            </w:r>
          </w:p>
        </w:tc>
        <w:tc>
          <w:tcPr>
            <w:tcW w:w="1138" w:type="dxa"/>
            <w:vAlign w:val="center"/>
          </w:tcPr>
          <w:p w14:paraId="4A41F9B6" w14:textId="55804A7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1057" w:type="dxa"/>
            <w:vMerge w:val="restart"/>
            <w:vAlign w:val="center"/>
          </w:tcPr>
          <w:p w14:paraId="6015AA62" w14:textId="20F9CE0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33 ± 0.21</w:t>
            </w:r>
          </w:p>
        </w:tc>
        <w:tc>
          <w:tcPr>
            <w:tcW w:w="1102" w:type="dxa"/>
            <w:vAlign w:val="center"/>
          </w:tcPr>
          <w:p w14:paraId="3A3667B0" w14:textId="6CDB7F2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3928</w:t>
            </w:r>
          </w:p>
        </w:tc>
        <w:tc>
          <w:tcPr>
            <w:tcW w:w="1041" w:type="dxa"/>
            <w:vMerge w:val="restart"/>
            <w:vAlign w:val="center"/>
          </w:tcPr>
          <w:p w14:paraId="5434AEF7" w14:textId="0FD491B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4730 ± 9355</w:t>
            </w:r>
          </w:p>
        </w:tc>
        <w:tc>
          <w:tcPr>
            <w:tcW w:w="1167" w:type="dxa"/>
            <w:vAlign w:val="center"/>
          </w:tcPr>
          <w:p w14:paraId="04292661" w14:textId="7CC813D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 w:val="restart"/>
            <w:vAlign w:val="center"/>
          </w:tcPr>
          <w:p w14:paraId="39B21940" w14:textId="65B6A8C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 ± 0</w:t>
            </w:r>
          </w:p>
        </w:tc>
      </w:tr>
      <w:tr w:rsidR="00CA4A3A" w:rsidRPr="00BE55F0" w14:paraId="03B51E5A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A9AB1F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7D0C54A" w14:textId="2E27094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F2D9966" w14:textId="6710445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362BF04" w14:textId="7BC3770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1E46B19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9174C4A" w14:textId="3A1D2E4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/>
            <w:vAlign w:val="center"/>
          </w:tcPr>
          <w:p w14:paraId="2DD67E56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8B97FB6" w14:textId="35B5398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1F65341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88D5C49" w14:textId="3BAAF44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0228</w:t>
            </w:r>
          </w:p>
        </w:tc>
        <w:tc>
          <w:tcPr>
            <w:tcW w:w="1041" w:type="dxa"/>
            <w:vMerge/>
            <w:vAlign w:val="center"/>
          </w:tcPr>
          <w:p w14:paraId="321A19E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E5FEA3D" w14:textId="22ADCB0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30A9F8A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903D347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B7F32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280D923" w14:textId="7D0486E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416DD4B" w14:textId="761AB69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C346E52" w14:textId="14B94E9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279251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C90D35F" w14:textId="0C860A7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3B09D28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2DF72C6" w14:textId="046DC84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vAlign w:val="center"/>
          </w:tcPr>
          <w:p w14:paraId="5142B99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7D6E7BF" w14:textId="286A4FA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0033</w:t>
            </w:r>
          </w:p>
        </w:tc>
        <w:tc>
          <w:tcPr>
            <w:tcW w:w="1041" w:type="dxa"/>
            <w:vMerge/>
            <w:vAlign w:val="center"/>
          </w:tcPr>
          <w:p w14:paraId="5A85479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618C825" w14:textId="00521D0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3FC30E2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6FE39F1B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0A11C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CB2B783" w14:textId="30F40FA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1164" w:type="dxa"/>
            <w:vAlign w:val="center"/>
          </w:tcPr>
          <w:p w14:paraId="0F36D218" w14:textId="79DC8C4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5268A5B" w14:textId="2409959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296A244" w14:textId="1363C9A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7DC0969" w14:textId="0D4BCCC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 w:val="restart"/>
            <w:vAlign w:val="center"/>
          </w:tcPr>
          <w:p w14:paraId="6F61BA9D" w14:textId="7A46719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1 ± 0.04</w:t>
            </w:r>
          </w:p>
        </w:tc>
        <w:tc>
          <w:tcPr>
            <w:tcW w:w="1138" w:type="dxa"/>
            <w:vAlign w:val="center"/>
          </w:tcPr>
          <w:p w14:paraId="1340FF17" w14:textId="02A89DB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 w:val="restart"/>
            <w:vAlign w:val="center"/>
          </w:tcPr>
          <w:p w14:paraId="3F86D81E" w14:textId="3B3F902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3 ± 0.12</w:t>
            </w:r>
          </w:p>
        </w:tc>
        <w:tc>
          <w:tcPr>
            <w:tcW w:w="1102" w:type="dxa"/>
            <w:vAlign w:val="center"/>
          </w:tcPr>
          <w:p w14:paraId="331DCAAB" w14:textId="117E061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0582</w:t>
            </w:r>
          </w:p>
        </w:tc>
        <w:tc>
          <w:tcPr>
            <w:tcW w:w="1041" w:type="dxa"/>
            <w:vMerge w:val="restart"/>
            <w:vAlign w:val="center"/>
          </w:tcPr>
          <w:p w14:paraId="18F4DECF" w14:textId="3E42B6B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9838 ± 5434</w:t>
            </w:r>
          </w:p>
        </w:tc>
        <w:tc>
          <w:tcPr>
            <w:tcW w:w="1167" w:type="dxa"/>
            <w:vAlign w:val="center"/>
          </w:tcPr>
          <w:p w14:paraId="05147921" w14:textId="692FDDA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7D7796DD" w14:textId="4B152A1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 ± 0.04</w:t>
            </w:r>
          </w:p>
        </w:tc>
      </w:tr>
      <w:tr w:rsidR="00CA4A3A" w:rsidRPr="00BE55F0" w14:paraId="66744389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666659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44E335F" w14:textId="57E2C32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7158274" w14:textId="1CFEB20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F3A65CC" w14:textId="1EBD3A7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E600BC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5B12590" w14:textId="2FFA959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/>
            <w:vAlign w:val="center"/>
          </w:tcPr>
          <w:p w14:paraId="27FAF5C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1B3C5DB" w14:textId="19B7342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48BA585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FDC167D" w14:textId="2ABD87F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4861</w:t>
            </w:r>
          </w:p>
        </w:tc>
        <w:tc>
          <w:tcPr>
            <w:tcW w:w="1041" w:type="dxa"/>
            <w:vMerge/>
            <w:vAlign w:val="center"/>
          </w:tcPr>
          <w:p w14:paraId="2957902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F42F53A" w14:textId="6C56EFD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66C6749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FE7DC75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8E1F59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4CB034C" w14:textId="336DEF9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B4A3F19" w14:textId="720154F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A635650" w14:textId="5C78DB4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FF2DF5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36E700F" w14:textId="3B4A031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7ECDC16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6821B23" w14:textId="24575D6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3857CB8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B27F4A1" w14:textId="4414D04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4070</w:t>
            </w:r>
          </w:p>
        </w:tc>
        <w:tc>
          <w:tcPr>
            <w:tcW w:w="1041" w:type="dxa"/>
            <w:vMerge/>
            <w:vAlign w:val="center"/>
          </w:tcPr>
          <w:p w14:paraId="66E07E4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D58858A" w14:textId="5E3AE3D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5807D79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4FF349D4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A254579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B2668BD" w14:textId="326D676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8</w:t>
            </w:r>
          </w:p>
        </w:tc>
        <w:tc>
          <w:tcPr>
            <w:tcW w:w="1164" w:type="dxa"/>
            <w:vAlign w:val="center"/>
          </w:tcPr>
          <w:p w14:paraId="7B8CE1D7" w14:textId="38267DE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6C0E45F" w14:textId="2381B3F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10606AD" w14:textId="612D3E7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2F3ADF7C" w14:textId="21659AD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024" w:type="dxa"/>
            <w:vMerge w:val="restart"/>
            <w:vAlign w:val="center"/>
          </w:tcPr>
          <w:p w14:paraId="009C5A36" w14:textId="18CF23F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2 ± 0.08</w:t>
            </w:r>
          </w:p>
        </w:tc>
        <w:tc>
          <w:tcPr>
            <w:tcW w:w="1138" w:type="dxa"/>
            <w:vAlign w:val="center"/>
          </w:tcPr>
          <w:p w14:paraId="093D8C02" w14:textId="46A74EF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 w:val="restart"/>
            <w:vAlign w:val="center"/>
          </w:tcPr>
          <w:p w14:paraId="1930D9A9" w14:textId="488F3D9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7 ± 0.15</w:t>
            </w:r>
          </w:p>
        </w:tc>
        <w:tc>
          <w:tcPr>
            <w:tcW w:w="1102" w:type="dxa"/>
            <w:vAlign w:val="center"/>
          </w:tcPr>
          <w:p w14:paraId="021AD877" w14:textId="6D867E8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3723</w:t>
            </w:r>
          </w:p>
        </w:tc>
        <w:tc>
          <w:tcPr>
            <w:tcW w:w="1041" w:type="dxa"/>
            <w:vMerge w:val="restart"/>
            <w:vAlign w:val="center"/>
          </w:tcPr>
          <w:p w14:paraId="5AEF0191" w14:textId="16EF018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7077 ± 3127</w:t>
            </w:r>
          </w:p>
        </w:tc>
        <w:tc>
          <w:tcPr>
            <w:tcW w:w="1167" w:type="dxa"/>
            <w:vAlign w:val="center"/>
          </w:tcPr>
          <w:p w14:paraId="1E1BFFF1" w14:textId="1444854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 w:val="restart"/>
            <w:vAlign w:val="center"/>
          </w:tcPr>
          <w:p w14:paraId="333694B2" w14:textId="5C903BE3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9 ± 45</w:t>
            </w:r>
          </w:p>
        </w:tc>
      </w:tr>
      <w:tr w:rsidR="00CA4A3A" w:rsidRPr="00BE55F0" w14:paraId="6F3DB405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F6D6A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6FBAA81" w14:textId="170DF82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FC90097" w14:textId="37B9A51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D285FA6" w14:textId="41E133B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0EA1F0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0B4FA1A" w14:textId="51F306B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29EB97E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E2E6F50" w14:textId="1B8C96E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667126B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DE72A20" w14:textId="5BB0888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9911</w:t>
            </w:r>
          </w:p>
        </w:tc>
        <w:tc>
          <w:tcPr>
            <w:tcW w:w="1041" w:type="dxa"/>
            <w:vMerge/>
            <w:vAlign w:val="center"/>
          </w:tcPr>
          <w:p w14:paraId="4847D9D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77C6972" w14:textId="23BACA0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4AE5DC3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A084E1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DED0A2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6B138B9" w14:textId="6920E48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D9B2EC" w14:textId="67FE715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5B1FDE5" w14:textId="778AB7E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8662531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1AD8AF6" w14:textId="7356ADE4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29B8E81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5AD9E57" w14:textId="7B85A82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60A0487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0090DC5" w14:textId="1E72CFE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7597</w:t>
            </w:r>
          </w:p>
        </w:tc>
        <w:tc>
          <w:tcPr>
            <w:tcW w:w="1041" w:type="dxa"/>
            <w:vMerge/>
            <w:vAlign w:val="center"/>
          </w:tcPr>
          <w:p w14:paraId="766200CD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8C5A832" w14:textId="4FE4DCA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41D240A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7206EE83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B650A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D6339FC" w14:textId="51F4F70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9</w:t>
            </w:r>
          </w:p>
        </w:tc>
        <w:tc>
          <w:tcPr>
            <w:tcW w:w="1164" w:type="dxa"/>
            <w:vAlign w:val="center"/>
          </w:tcPr>
          <w:p w14:paraId="42B46352" w14:textId="274DF8B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D531469" w14:textId="1FBE9F8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742CEE6" w14:textId="333C3D0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7907FD5B" w14:textId="5F5A023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 w:val="restart"/>
            <w:vAlign w:val="center"/>
          </w:tcPr>
          <w:p w14:paraId="428F87EA" w14:textId="061F105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4 ± 0.05</w:t>
            </w:r>
          </w:p>
        </w:tc>
        <w:tc>
          <w:tcPr>
            <w:tcW w:w="1138" w:type="dxa"/>
            <w:vAlign w:val="center"/>
          </w:tcPr>
          <w:p w14:paraId="175DFF97" w14:textId="518FEB2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 w:val="restart"/>
            <w:vAlign w:val="center"/>
          </w:tcPr>
          <w:p w14:paraId="0C2306B2" w14:textId="6617C85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3 ± 0.25</w:t>
            </w:r>
          </w:p>
        </w:tc>
        <w:tc>
          <w:tcPr>
            <w:tcW w:w="1102" w:type="dxa"/>
            <w:vAlign w:val="center"/>
          </w:tcPr>
          <w:p w14:paraId="36C48F0A" w14:textId="359EAC7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8923</w:t>
            </w:r>
          </w:p>
        </w:tc>
        <w:tc>
          <w:tcPr>
            <w:tcW w:w="1041" w:type="dxa"/>
            <w:vMerge w:val="restart"/>
            <w:vAlign w:val="center"/>
          </w:tcPr>
          <w:p w14:paraId="2DB04B33" w14:textId="4E98BA2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5200 ± 12874</w:t>
            </w:r>
          </w:p>
        </w:tc>
        <w:tc>
          <w:tcPr>
            <w:tcW w:w="1167" w:type="dxa"/>
            <w:vAlign w:val="center"/>
          </w:tcPr>
          <w:p w14:paraId="5F41B1D3" w14:textId="19F1233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764FE4BC" w14:textId="436F0D8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 ± 0</w:t>
            </w:r>
          </w:p>
        </w:tc>
      </w:tr>
      <w:tr w:rsidR="00CA4A3A" w:rsidRPr="00BE55F0" w14:paraId="535288C5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5B41C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C956449" w14:textId="2ED4BCC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A35034E" w14:textId="754C02A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ECCCFC7" w14:textId="6EFB63F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24BFCA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8287A11" w14:textId="1B147BC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/>
            <w:vAlign w:val="center"/>
          </w:tcPr>
          <w:p w14:paraId="73DFD17D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C749727" w14:textId="193C359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4FD79EFD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DFB3870" w14:textId="234BC32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5802</w:t>
            </w:r>
          </w:p>
        </w:tc>
        <w:tc>
          <w:tcPr>
            <w:tcW w:w="1041" w:type="dxa"/>
            <w:vMerge/>
            <w:vAlign w:val="center"/>
          </w:tcPr>
          <w:p w14:paraId="49B0E31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2042732" w14:textId="52E1ED0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1460741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0F5DCCC8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498C2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37B38C2" w14:textId="29DC9B9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3D2392" w14:textId="000E05D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398A819D" w14:textId="3D3818E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19B3B54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B3FD073" w14:textId="7BDC91A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vAlign w:val="center"/>
          </w:tcPr>
          <w:p w14:paraId="2A2C717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609CA16" w14:textId="35E1C61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409A5807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C2FDA8F" w14:textId="2C8B5CA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0874</w:t>
            </w:r>
          </w:p>
        </w:tc>
        <w:tc>
          <w:tcPr>
            <w:tcW w:w="1041" w:type="dxa"/>
            <w:vMerge/>
            <w:vAlign w:val="center"/>
          </w:tcPr>
          <w:p w14:paraId="52E08DD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BAF6979" w14:textId="404FB1F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636E090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55680F7F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925E51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3E71044" w14:textId="4A2A059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0</w:t>
            </w:r>
          </w:p>
        </w:tc>
        <w:tc>
          <w:tcPr>
            <w:tcW w:w="1164" w:type="dxa"/>
            <w:vAlign w:val="center"/>
          </w:tcPr>
          <w:p w14:paraId="2267BC46" w14:textId="35033F8F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0AE8C6B" w14:textId="2C2166DC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34DA72F" w14:textId="61471DDE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5138667" w14:textId="57CC74C8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024" w:type="dxa"/>
            <w:vMerge w:val="restart"/>
            <w:vAlign w:val="center"/>
          </w:tcPr>
          <w:p w14:paraId="2917D192" w14:textId="1D87228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7 ± 0.03</w:t>
            </w:r>
          </w:p>
        </w:tc>
        <w:tc>
          <w:tcPr>
            <w:tcW w:w="1138" w:type="dxa"/>
            <w:vAlign w:val="center"/>
          </w:tcPr>
          <w:p w14:paraId="11CF91B4" w14:textId="3178419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 w:val="restart"/>
            <w:vAlign w:val="center"/>
          </w:tcPr>
          <w:p w14:paraId="63155AB0" w14:textId="34ED692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70 ± 0.35</w:t>
            </w:r>
          </w:p>
        </w:tc>
        <w:tc>
          <w:tcPr>
            <w:tcW w:w="1102" w:type="dxa"/>
            <w:vAlign w:val="center"/>
          </w:tcPr>
          <w:p w14:paraId="454509E6" w14:textId="796F560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8265</w:t>
            </w:r>
          </w:p>
        </w:tc>
        <w:tc>
          <w:tcPr>
            <w:tcW w:w="1041" w:type="dxa"/>
            <w:vMerge w:val="restart"/>
            <w:vAlign w:val="center"/>
          </w:tcPr>
          <w:p w14:paraId="04998EFB" w14:textId="36A3C8C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6730 ± 1573</w:t>
            </w:r>
          </w:p>
        </w:tc>
        <w:tc>
          <w:tcPr>
            <w:tcW w:w="1167" w:type="dxa"/>
            <w:vAlign w:val="center"/>
          </w:tcPr>
          <w:p w14:paraId="120EDF2B" w14:textId="4C6A101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 w:val="restart"/>
            <w:vAlign w:val="center"/>
          </w:tcPr>
          <w:p w14:paraId="5F943FFF" w14:textId="500B2B2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47 ± 34</w:t>
            </w:r>
          </w:p>
        </w:tc>
      </w:tr>
      <w:tr w:rsidR="00CA4A3A" w:rsidRPr="00BE55F0" w14:paraId="1B5F4462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95D55A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BAE5E80" w14:textId="01F6152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B6C0F05" w14:textId="58AA0FBD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3B890756" w14:textId="1873DE3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2EB43E3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698268A" w14:textId="59A8F0A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760B7C7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1B380A8" w14:textId="6D78CEF0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/>
            <w:vAlign w:val="center"/>
          </w:tcPr>
          <w:p w14:paraId="4E5B7E2E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70479B0" w14:textId="3F451E91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6805</w:t>
            </w:r>
          </w:p>
        </w:tc>
        <w:tc>
          <w:tcPr>
            <w:tcW w:w="1041" w:type="dxa"/>
            <w:vMerge/>
            <w:vAlign w:val="center"/>
          </w:tcPr>
          <w:p w14:paraId="71BD19A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E8DBE6E" w14:textId="1BF81C4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1ECF8CF5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4A3A" w:rsidRPr="00BE55F0" w14:paraId="340F8CED" w14:textId="77777777" w:rsidTr="00CA4A3A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82081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F36761C" w14:textId="6D257EE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775DF506" w14:textId="0F2AB562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6A8DD3C0" w14:textId="301FB03B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5E014E3B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  <w:vAlign w:val="center"/>
          </w:tcPr>
          <w:p w14:paraId="73231355" w14:textId="412501E5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23A9A548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3E36894F" w14:textId="4EA7B6E9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4D3E607C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6D084525" w14:textId="59B2859A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55121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71517CF2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5E334E51" w14:textId="18615BB6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55F0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715063BF" w14:textId="77777777" w:rsidR="00CA4A3A" w:rsidRPr="00BE55F0" w:rsidRDefault="00CA4A3A" w:rsidP="00BE55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3C4A13A" w14:textId="77777777" w:rsidR="00FB71E4" w:rsidRDefault="00FB71E4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407689E6" w14:textId="77777777" w:rsidR="00170FFB" w:rsidRPr="00DF72E3" w:rsidRDefault="00170FFB" w:rsidP="00170FFB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CA4A3A" w:rsidRPr="00852A87" w14:paraId="29923AF2" w14:textId="77777777" w:rsidTr="009173F1"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CA514" w14:textId="77777777" w:rsidR="00CA4A3A" w:rsidRDefault="00CA4A3A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3074B882" w14:textId="5B6B53F6" w:rsidR="00CA4A3A" w:rsidRPr="00852A87" w:rsidRDefault="00CA4A3A" w:rsidP="00CA4A3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E7A77" w14:textId="3115E812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CD8AF" w14:textId="20254CFF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7958C" w14:textId="77777777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059186EC" w14:textId="0800FD92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1BAF1" w14:textId="290C781F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D73A9" w14:textId="5E690BEF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6AF881" w14:textId="7EFBC562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04095" w14:textId="77777777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FCC4C19" w14:textId="296DF367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02FC1" w14:textId="010E46F3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47F05" w14:textId="77777777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0584BC55" w14:textId="5C4992C5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39CBB7" w14:textId="0D907E80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51B815" w14:textId="77777777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54490638" w14:textId="090FF7B1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06AEA" w14:textId="449DF0BB" w:rsidR="00CA4A3A" w:rsidRPr="00852A87" w:rsidRDefault="00CA4A3A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9173F1" w:rsidRPr="00852A87" w14:paraId="29C452A7" w14:textId="77777777" w:rsidTr="009173F1"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FC39F" w14:textId="67DDF8A3" w:rsidR="009173F1" w:rsidRPr="00852A87" w:rsidRDefault="009173F1" w:rsidP="009173F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irat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2ED00300" w14:textId="5B6F9E1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D0FEAB1" w14:textId="0498FC2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14:paraId="66AB8461" w14:textId="0BDE6C8B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5D0275A6" w14:textId="009DA87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vAlign w:val="center"/>
          </w:tcPr>
          <w:p w14:paraId="4268372C" w14:textId="4C6690E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331972F8" w14:textId="2A2B9FB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6 ± 0.11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725C61B7" w14:textId="3168D58B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5D1DB093" w14:textId="5793307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7 ± 0.50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570BE46C" w14:textId="5343FCB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3201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7E46E816" w14:textId="0790198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4886 ± 7265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center"/>
          </w:tcPr>
          <w:p w14:paraId="01428091" w14:textId="3AE5563B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6F4AF5CB" w14:textId="24A8D7C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07 ± 80</w:t>
            </w:r>
          </w:p>
        </w:tc>
      </w:tr>
      <w:tr w:rsidR="009173F1" w:rsidRPr="00852A87" w14:paraId="18CFD07D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87140A3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87BC519" w14:textId="07C840F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4531F1" w14:textId="7C0F5A0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3C99A692" w14:textId="6EF6D92D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D97F578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9B0F2E7" w14:textId="15D1C9A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146380E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855EB6C" w14:textId="1DD4F03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/>
            <w:vAlign w:val="center"/>
          </w:tcPr>
          <w:p w14:paraId="23357A9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5AC72A1" w14:textId="72422A41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9770</w:t>
            </w:r>
          </w:p>
        </w:tc>
        <w:tc>
          <w:tcPr>
            <w:tcW w:w="1041" w:type="dxa"/>
            <w:vMerge/>
            <w:vAlign w:val="center"/>
          </w:tcPr>
          <w:p w14:paraId="53B675C9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9D17E0F" w14:textId="0B29EED4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14DDB75B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5D975E0C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0DCE99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51A0A8E" w14:textId="3E557E5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313CE11" w14:textId="73FEDA1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9D52BE8" w14:textId="0EF6748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20232EF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968B186" w14:textId="2C310BEB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024" w:type="dxa"/>
            <w:vMerge/>
            <w:vAlign w:val="center"/>
          </w:tcPr>
          <w:p w14:paraId="506F2C1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3FB09A1" w14:textId="0D113D96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1057" w:type="dxa"/>
            <w:vMerge/>
            <w:vAlign w:val="center"/>
          </w:tcPr>
          <w:p w14:paraId="60AD43D2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20FC36D" w14:textId="6F5BE78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1687</w:t>
            </w:r>
          </w:p>
        </w:tc>
        <w:tc>
          <w:tcPr>
            <w:tcW w:w="1041" w:type="dxa"/>
            <w:vMerge/>
            <w:vAlign w:val="center"/>
          </w:tcPr>
          <w:p w14:paraId="61C91B44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B27E47A" w14:textId="62BBE2E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44752849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567D3010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A447A69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BD8BD98" w14:textId="7705882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2</w:t>
            </w:r>
          </w:p>
        </w:tc>
        <w:tc>
          <w:tcPr>
            <w:tcW w:w="1164" w:type="dxa"/>
            <w:vAlign w:val="center"/>
          </w:tcPr>
          <w:p w14:paraId="34EE4304" w14:textId="1302CE0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38DBF47" w14:textId="1FE14F8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FEFE3ED" w14:textId="6083724A" w:rsidR="009173F1" w:rsidRPr="00852A87" w:rsidRDefault="006A6E57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107F2D6" w14:textId="70A2F57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 w:val="restart"/>
            <w:vAlign w:val="center"/>
          </w:tcPr>
          <w:p w14:paraId="78FBB941" w14:textId="125CD44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1 ± 0.06</w:t>
            </w:r>
          </w:p>
        </w:tc>
        <w:tc>
          <w:tcPr>
            <w:tcW w:w="1138" w:type="dxa"/>
            <w:vAlign w:val="center"/>
          </w:tcPr>
          <w:p w14:paraId="6BFEF7AF" w14:textId="69746CC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 w:val="restart"/>
            <w:vAlign w:val="center"/>
          </w:tcPr>
          <w:p w14:paraId="2F70E531" w14:textId="6FA444C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3 ± 1.02</w:t>
            </w:r>
          </w:p>
        </w:tc>
        <w:tc>
          <w:tcPr>
            <w:tcW w:w="1102" w:type="dxa"/>
            <w:vAlign w:val="center"/>
          </w:tcPr>
          <w:p w14:paraId="191562F1" w14:textId="33CE709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9541</w:t>
            </w:r>
          </w:p>
        </w:tc>
        <w:tc>
          <w:tcPr>
            <w:tcW w:w="1041" w:type="dxa"/>
            <w:vMerge w:val="restart"/>
            <w:vAlign w:val="center"/>
          </w:tcPr>
          <w:p w14:paraId="64817EBB" w14:textId="33D0B66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0374 ± 8169</w:t>
            </w:r>
          </w:p>
        </w:tc>
        <w:tc>
          <w:tcPr>
            <w:tcW w:w="1167" w:type="dxa"/>
            <w:vAlign w:val="center"/>
          </w:tcPr>
          <w:p w14:paraId="56E7BB33" w14:textId="5CFB9D7D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 w:val="restart"/>
            <w:vAlign w:val="center"/>
          </w:tcPr>
          <w:p w14:paraId="1305899E" w14:textId="7999320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41 ± 127</w:t>
            </w:r>
          </w:p>
        </w:tc>
      </w:tr>
      <w:tr w:rsidR="009173F1" w:rsidRPr="00852A87" w14:paraId="69982D46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81B8A6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8E593C5" w14:textId="2AD167A4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A62F1DE" w14:textId="6DA6924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0E58A84" w14:textId="21B420B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0FFE4F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4007B20" w14:textId="36AF8776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318063D3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5827064" w14:textId="327DB42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1057" w:type="dxa"/>
            <w:vMerge/>
            <w:vAlign w:val="center"/>
          </w:tcPr>
          <w:p w14:paraId="181E84E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5DD137D" w14:textId="11C1905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8928</w:t>
            </w:r>
          </w:p>
        </w:tc>
        <w:tc>
          <w:tcPr>
            <w:tcW w:w="1041" w:type="dxa"/>
            <w:vMerge/>
            <w:vAlign w:val="center"/>
          </w:tcPr>
          <w:p w14:paraId="6D419B7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8F71EFF" w14:textId="3BD5B6C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0B6CD79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05A151A2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6E4569A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94A16FA" w14:textId="6D9637B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605720" w14:textId="2A4655F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CFB4C75" w14:textId="1657FB4D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FB0D236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D7D33D0" w14:textId="06EC7A6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2739965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74A6BE3" w14:textId="1B744BC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1057" w:type="dxa"/>
            <w:vMerge/>
            <w:vAlign w:val="center"/>
          </w:tcPr>
          <w:p w14:paraId="2D19D834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3881C94" w14:textId="49CB4AB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653</w:t>
            </w:r>
          </w:p>
        </w:tc>
        <w:tc>
          <w:tcPr>
            <w:tcW w:w="1041" w:type="dxa"/>
            <w:vMerge/>
            <w:vAlign w:val="center"/>
          </w:tcPr>
          <w:p w14:paraId="27BD43D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2E156EB" w14:textId="10D0C4A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39D042D9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1AD93697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7F69D62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4FC137F" w14:textId="012FF5D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3</w:t>
            </w:r>
          </w:p>
        </w:tc>
        <w:tc>
          <w:tcPr>
            <w:tcW w:w="1164" w:type="dxa"/>
            <w:vAlign w:val="center"/>
          </w:tcPr>
          <w:p w14:paraId="1584BE90" w14:textId="675C5944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208F6278" w14:textId="4850854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7C16C5D" w14:textId="74A8CE0A" w:rsidR="009173F1" w:rsidRPr="00852A87" w:rsidRDefault="006A6E57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266EC4D" w14:textId="391FC42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 w:val="restart"/>
            <w:vAlign w:val="center"/>
          </w:tcPr>
          <w:p w14:paraId="11840883" w14:textId="117F254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9 ± 0.02</w:t>
            </w:r>
          </w:p>
        </w:tc>
        <w:tc>
          <w:tcPr>
            <w:tcW w:w="1138" w:type="dxa"/>
            <w:vAlign w:val="center"/>
          </w:tcPr>
          <w:p w14:paraId="11474875" w14:textId="578BD97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 w:val="restart"/>
            <w:vAlign w:val="center"/>
          </w:tcPr>
          <w:p w14:paraId="76B37330" w14:textId="55D9FBE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67 ± 0.55</w:t>
            </w:r>
          </w:p>
        </w:tc>
        <w:tc>
          <w:tcPr>
            <w:tcW w:w="1102" w:type="dxa"/>
            <w:vAlign w:val="center"/>
          </w:tcPr>
          <w:p w14:paraId="5D56EB9A" w14:textId="16FF65D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4611</w:t>
            </w:r>
          </w:p>
        </w:tc>
        <w:tc>
          <w:tcPr>
            <w:tcW w:w="1041" w:type="dxa"/>
            <w:vMerge w:val="restart"/>
            <w:vAlign w:val="center"/>
          </w:tcPr>
          <w:p w14:paraId="6A9953D3" w14:textId="4DAA024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5414 ± 9986</w:t>
            </w:r>
          </w:p>
        </w:tc>
        <w:tc>
          <w:tcPr>
            <w:tcW w:w="1167" w:type="dxa"/>
            <w:vAlign w:val="center"/>
          </w:tcPr>
          <w:p w14:paraId="1731C08A" w14:textId="34144F5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6AB41D69" w14:textId="6573D96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50 ± 30</w:t>
            </w:r>
          </w:p>
        </w:tc>
      </w:tr>
      <w:tr w:rsidR="009173F1" w:rsidRPr="00852A87" w14:paraId="730472F9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0593899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B434B2" w14:textId="6545584C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456839A" w14:textId="5CD9678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6039D35" w14:textId="5414BEA4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3B2FA88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4420C0B" w14:textId="12B457F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/>
            <w:vAlign w:val="center"/>
          </w:tcPr>
          <w:p w14:paraId="24D4FDA1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A12D83E" w14:textId="2B21E78C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1057" w:type="dxa"/>
            <w:vMerge/>
            <w:vAlign w:val="center"/>
          </w:tcPr>
          <w:p w14:paraId="5FFE7253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F74D602" w14:textId="5EF3BF6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4792</w:t>
            </w:r>
          </w:p>
        </w:tc>
        <w:tc>
          <w:tcPr>
            <w:tcW w:w="1041" w:type="dxa"/>
            <w:vMerge/>
            <w:vAlign w:val="center"/>
          </w:tcPr>
          <w:p w14:paraId="0042EE3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22BA2FAB" w14:textId="0A35C52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5BC36B9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4A7808A1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3ED8C1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2F65A7F" w14:textId="75FB475C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FA934E" w14:textId="1B66BB5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AF1D0A7" w14:textId="3AE283F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9DE952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B0C9DA8" w14:textId="2B9EA19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21</w:t>
            </w:r>
          </w:p>
        </w:tc>
        <w:tc>
          <w:tcPr>
            <w:tcW w:w="1024" w:type="dxa"/>
            <w:vMerge/>
            <w:vAlign w:val="center"/>
          </w:tcPr>
          <w:p w14:paraId="3E09217B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F56314A" w14:textId="4EBCA65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28ADDA4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09B629B" w14:textId="4801BBE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6839</w:t>
            </w:r>
          </w:p>
        </w:tc>
        <w:tc>
          <w:tcPr>
            <w:tcW w:w="1041" w:type="dxa"/>
            <w:vMerge/>
            <w:vAlign w:val="center"/>
          </w:tcPr>
          <w:p w14:paraId="5422B078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1D8D577" w14:textId="4BD95A9C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06822953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3037697C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FC36D8A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F8EC4BC" w14:textId="3C18D58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4</w:t>
            </w:r>
          </w:p>
        </w:tc>
        <w:tc>
          <w:tcPr>
            <w:tcW w:w="1164" w:type="dxa"/>
            <w:vAlign w:val="center"/>
          </w:tcPr>
          <w:p w14:paraId="131E3079" w14:textId="4F2D725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8365313" w14:textId="1EEDE4F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71DAD76" w14:textId="2758E662" w:rsidR="009173F1" w:rsidRPr="00852A87" w:rsidRDefault="006A6E57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38944C21" w14:textId="7FAA5DB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2C3953AC" w14:textId="00BE95B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5 ± 0.02</w:t>
            </w:r>
          </w:p>
        </w:tc>
        <w:tc>
          <w:tcPr>
            <w:tcW w:w="1138" w:type="dxa"/>
            <w:vAlign w:val="center"/>
          </w:tcPr>
          <w:p w14:paraId="2E4BC47A" w14:textId="3647736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1057" w:type="dxa"/>
            <w:vMerge w:val="restart"/>
            <w:vAlign w:val="center"/>
          </w:tcPr>
          <w:p w14:paraId="2BBD51BD" w14:textId="7D0FAE3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83 ± 0.61</w:t>
            </w:r>
          </w:p>
        </w:tc>
        <w:tc>
          <w:tcPr>
            <w:tcW w:w="1102" w:type="dxa"/>
            <w:vAlign w:val="center"/>
          </w:tcPr>
          <w:p w14:paraId="18F59C33" w14:textId="0591D08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7046</w:t>
            </w:r>
          </w:p>
        </w:tc>
        <w:tc>
          <w:tcPr>
            <w:tcW w:w="1041" w:type="dxa"/>
            <w:vMerge w:val="restart"/>
            <w:vAlign w:val="center"/>
          </w:tcPr>
          <w:p w14:paraId="21761085" w14:textId="6D4E97F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4480 ± 4004</w:t>
            </w:r>
          </w:p>
        </w:tc>
        <w:tc>
          <w:tcPr>
            <w:tcW w:w="1167" w:type="dxa"/>
            <w:vAlign w:val="center"/>
          </w:tcPr>
          <w:p w14:paraId="49647670" w14:textId="6C75ECA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vAlign w:val="center"/>
          </w:tcPr>
          <w:p w14:paraId="2E208267" w14:textId="34B539D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00 ± 27</w:t>
            </w:r>
          </w:p>
        </w:tc>
      </w:tr>
      <w:tr w:rsidR="009173F1" w:rsidRPr="00852A87" w14:paraId="28AFE2EE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FCE6C64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73721BD" w14:textId="3EB0CDA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9163F4E" w14:textId="1D873703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05875FB1" w14:textId="277594B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56EC04D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4D409E2" w14:textId="45DB493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/>
            <w:vAlign w:val="center"/>
          </w:tcPr>
          <w:p w14:paraId="058C20F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BDA1D04" w14:textId="6E23685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29980882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88B25FD" w14:textId="45F9957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6528</w:t>
            </w:r>
          </w:p>
        </w:tc>
        <w:tc>
          <w:tcPr>
            <w:tcW w:w="1041" w:type="dxa"/>
            <w:vMerge/>
            <w:vAlign w:val="center"/>
          </w:tcPr>
          <w:p w14:paraId="1D3D2EAF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F34A5E6" w14:textId="0304EF0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31CD367B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3008C1C5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562B0D1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A573573" w14:textId="48677E3C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EAA4DC7" w14:textId="675640A9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6768C56" w14:textId="64D7518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CF265D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A3964C2" w14:textId="0893D0B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7</w:t>
            </w:r>
          </w:p>
        </w:tc>
        <w:tc>
          <w:tcPr>
            <w:tcW w:w="1024" w:type="dxa"/>
            <w:vMerge/>
            <w:vAlign w:val="center"/>
          </w:tcPr>
          <w:p w14:paraId="16DB5227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6EB5651" w14:textId="5F67ED8F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3D5B4B73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26A5583" w14:textId="12E71E6B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9867</w:t>
            </w:r>
          </w:p>
        </w:tc>
        <w:tc>
          <w:tcPr>
            <w:tcW w:w="1041" w:type="dxa"/>
            <w:vMerge/>
            <w:vAlign w:val="center"/>
          </w:tcPr>
          <w:p w14:paraId="745F8184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EF899C5" w14:textId="6F51CA8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722FD4EF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551659F1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FDD41B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03CED38" w14:textId="19EADBC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5</w:t>
            </w:r>
          </w:p>
        </w:tc>
        <w:tc>
          <w:tcPr>
            <w:tcW w:w="1164" w:type="dxa"/>
            <w:vAlign w:val="center"/>
          </w:tcPr>
          <w:p w14:paraId="3C652AD3" w14:textId="72FB73A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028C450" w14:textId="335E829A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06FFE2E5" w14:textId="06BF315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21B016A7" w14:textId="29BAD63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024" w:type="dxa"/>
            <w:vMerge w:val="restart"/>
            <w:vAlign w:val="center"/>
          </w:tcPr>
          <w:p w14:paraId="7B61C5A1" w14:textId="1CDC500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8 ± 0.03</w:t>
            </w:r>
          </w:p>
        </w:tc>
        <w:tc>
          <w:tcPr>
            <w:tcW w:w="1138" w:type="dxa"/>
            <w:vAlign w:val="center"/>
          </w:tcPr>
          <w:p w14:paraId="70E79DD5" w14:textId="31117A4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57" w:type="dxa"/>
            <w:vMerge w:val="restart"/>
            <w:vAlign w:val="center"/>
          </w:tcPr>
          <w:p w14:paraId="009EE766" w14:textId="02EB0F0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90 ± 0.79</w:t>
            </w:r>
          </w:p>
        </w:tc>
        <w:tc>
          <w:tcPr>
            <w:tcW w:w="1102" w:type="dxa"/>
            <w:vAlign w:val="center"/>
          </w:tcPr>
          <w:p w14:paraId="6B1FE0A2" w14:textId="4786A6D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3845</w:t>
            </w:r>
          </w:p>
        </w:tc>
        <w:tc>
          <w:tcPr>
            <w:tcW w:w="1041" w:type="dxa"/>
            <w:vMerge w:val="restart"/>
            <w:vAlign w:val="center"/>
          </w:tcPr>
          <w:p w14:paraId="40F9A9FA" w14:textId="6697749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7886 ± 12184</w:t>
            </w:r>
          </w:p>
        </w:tc>
        <w:tc>
          <w:tcPr>
            <w:tcW w:w="1167" w:type="dxa"/>
            <w:vAlign w:val="center"/>
          </w:tcPr>
          <w:p w14:paraId="44FABC41" w14:textId="2FD2D29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472</w:t>
            </w:r>
          </w:p>
        </w:tc>
        <w:tc>
          <w:tcPr>
            <w:tcW w:w="1089" w:type="dxa"/>
            <w:vMerge w:val="restart"/>
            <w:vAlign w:val="center"/>
          </w:tcPr>
          <w:p w14:paraId="6214DAAF" w14:textId="7168C0E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1 ± 139</w:t>
            </w:r>
          </w:p>
        </w:tc>
      </w:tr>
      <w:tr w:rsidR="006A6E57" w:rsidRPr="00852A87" w14:paraId="3357D111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087F29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0FC5E33" w14:textId="7C7A2C7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B66A85" w14:textId="33919D5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D215FAA" w14:textId="4BC5256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45FB89F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173AB0FD" w14:textId="7FB9F996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/>
            <w:vAlign w:val="center"/>
          </w:tcPr>
          <w:p w14:paraId="41A48BE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0976339" w14:textId="068C4B16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1057" w:type="dxa"/>
            <w:vMerge/>
            <w:vAlign w:val="center"/>
          </w:tcPr>
          <w:p w14:paraId="2AC660CB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77C127B" w14:textId="13BB7A3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5667</w:t>
            </w:r>
          </w:p>
        </w:tc>
        <w:tc>
          <w:tcPr>
            <w:tcW w:w="1041" w:type="dxa"/>
            <w:vMerge/>
            <w:vAlign w:val="center"/>
          </w:tcPr>
          <w:p w14:paraId="0DDDBE25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0ED45388" w14:textId="45E4E0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029543D4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0C8CD785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E1F241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DD9D9AB" w14:textId="236E55E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9803017" w14:textId="744E2F9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5C1BA52" w14:textId="65381FD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415BF1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514FE2DD" w14:textId="1CA8F35E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/>
            <w:vAlign w:val="center"/>
          </w:tcPr>
          <w:p w14:paraId="00BF238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FC2094B" w14:textId="4F29504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vAlign w:val="center"/>
          </w:tcPr>
          <w:p w14:paraId="11EB5EA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D9A50BC" w14:textId="1A4D8B3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4147</w:t>
            </w:r>
          </w:p>
        </w:tc>
        <w:tc>
          <w:tcPr>
            <w:tcW w:w="1041" w:type="dxa"/>
            <w:vMerge/>
            <w:vAlign w:val="center"/>
          </w:tcPr>
          <w:p w14:paraId="7417F4A4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6112832" w14:textId="7883FC4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6B3FE04D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0B8276E0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295F24C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19A4DE5" w14:textId="1209F20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6</w:t>
            </w:r>
          </w:p>
        </w:tc>
        <w:tc>
          <w:tcPr>
            <w:tcW w:w="1164" w:type="dxa"/>
            <w:vAlign w:val="center"/>
          </w:tcPr>
          <w:p w14:paraId="17AAFBA6" w14:textId="76842F3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584BE4A" w14:textId="3529F23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084D797" w14:textId="52E2B92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234F8E9E" w14:textId="188D2B0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  <w:tc>
          <w:tcPr>
            <w:tcW w:w="1024" w:type="dxa"/>
            <w:vMerge w:val="restart"/>
            <w:vAlign w:val="center"/>
          </w:tcPr>
          <w:p w14:paraId="3E1EFB8F" w14:textId="7C92535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8 ± 0.02</w:t>
            </w:r>
          </w:p>
        </w:tc>
        <w:tc>
          <w:tcPr>
            <w:tcW w:w="1138" w:type="dxa"/>
            <w:vAlign w:val="center"/>
          </w:tcPr>
          <w:p w14:paraId="45A568F7" w14:textId="7EFA747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 w:val="restart"/>
            <w:vAlign w:val="center"/>
          </w:tcPr>
          <w:p w14:paraId="75B89CF3" w14:textId="138144E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3 ± 0.21</w:t>
            </w:r>
          </w:p>
        </w:tc>
        <w:tc>
          <w:tcPr>
            <w:tcW w:w="1102" w:type="dxa"/>
            <w:vAlign w:val="center"/>
          </w:tcPr>
          <w:p w14:paraId="466A1295" w14:textId="2BE1BB8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4107</w:t>
            </w:r>
          </w:p>
        </w:tc>
        <w:tc>
          <w:tcPr>
            <w:tcW w:w="1041" w:type="dxa"/>
            <w:vMerge w:val="restart"/>
            <w:vAlign w:val="center"/>
          </w:tcPr>
          <w:p w14:paraId="6E57C527" w14:textId="3A60CE2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6391 ± 8326</w:t>
            </w:r>
          </w:p>
        </w:tc>
        <w:tc>
          <w:tcPr>
            <w:tcW w:w="1167" w:type="dxa"/>
            <w:vAlign w:val="center"/>
          </w:tcPr>
          <w:p w14:paraId="38336001" w14:textId="7A7177A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67</w:t>
            </w:r>
          </w:p>
        </w:tc>
        <w:tc>
          <w:tcPr>
            <w:tcW w:w="1089" w:type="dxa"/>
            <w:vMerge w:val="restart"/>
            <w:vAlign w:val="center"/>
          </w:tcPr>
          <w:p w14:paraId="25F6E380" w14:textId="7CBB8EBE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91 ± 69</w:t>
            </w:r>
          </w:p>
        </w:tc>
      </w:tr>
      <w:tr w:rsidR="006A6E57" w:rsidRPr="00852A87" w14:paraId="1552C895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A512AF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F515AB" w14:textId="7F214496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74D2860" w14:textId="4813FA9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612AA0A" w14:textId="6C4DE51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5122032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369DA7B" w14:textId="7CCC9D8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/>
            <w:vAlign w:val="center"/>
          </w:tcPr>
          <w:p w14:paraId="4EEF82FD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58109BD" w14:textId="04D34C1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1057" w:type="dxa"/>
            <w:vMerge/>
            <w:vAlign w:val="center"/>
          </w:tcPr>
          <w:p w14:paraId="525F6BBB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31B4B722" w14:textId="344C02E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7567</w:t>
            </w:r>
          </w:p>
        </w:tc>
        <w:tc>
          <w:tcPr>
            <w:tcW w:w="1041" w:type="dxa"/>
            <w:vMerge/>
            <w:vAlign w:val="center"/>
          </w:tcPr>
          <w:p w14:paraId="7CE250CA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142537E" w14:textId="5286C0E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3889B0DC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190D7A1C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D874BC5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DE49A78" w14:textId="0452F4D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606D3A6" w14:textId="41805F5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EF249EA" w14:textId="035BD2D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00A8234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E31E9D3" w14:textId="50C3A00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/>
            <w:vAlign w:val="center"/>
          </w:tcPr>
          <w:p w14:paraId="2BE3EA77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1A6B484" w14:textId="391A6FB6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53680B4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5984E4FA" w14:textId="631793E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7500</w:t>
            </w:r>
          </w:p>
        </w:tc>
        <w:tc>
          <w:tcPr>
            <w:tcW w:w="1041" w:type="dxa"/>
            <w:vMerge/>
            <w:vAlign w:val="center"/>
          </w:tcPr>
          <w:p w14:paraId="5A512A47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76CFCF5D" w14:textId="16A2E5F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1D53205E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146C47DD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B92874A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EAEE662" w14:textId="5D09C9E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7</w:t>
            </w:r>
          </w:p>
        </w:tc>
        <w:tc>
          <w:tcPr>
            <w:tcW w:w="1164" w:type="dxa"/>
            <w:vAlign w:val="center"/>
          </w:tcPr>
          <w:p w14:paraId="56C90096" w14:textId="74D5B40A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7828632A" w14:textId="74B56B2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07138F2" w14:textId="20F0AED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52A26AF6" w14:textId="7BDE121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0</w:t>
            </w:r>
          </w:p>
        </w:tc>
        <w:tc>
          <w:tcPr>
            <w:tcW w:w="1024" w:type="dxa"/>
            <w:vMerge w:val="restart"/>
            <w:vAlign w:val="center"/>
          </w:tcPr>
          <w:p w14:paraId="3BEE5169" w14:textId="1B19893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0 ± 0.05</w:t>
            </w:r>
          </w:p>
        </w:tc>
        <w:tc>
          <w:tcPr>
            <w:tcW w:w="1138" w:type="dxa"/>
            <w:vAlign w:val="center"/>
          </w:tcPr>
          <w:p w14:paraId="40B5EE27" w14:textId="463C67C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1057" w:type="dxa"/>
            <w:vMerge w:val="restart"/>
            <w:vAlign w:val="center"/>
          </w:tcPr>
          <w:p w14:paraId="1E7E332C" w14:textId="3E92D0B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47 ± 0.31</w:t>
            </w:r>
          </w:p>
        </w:tc>
        <w:tc>
          <w:tcPr>
            <w:tcW w:w="1102" w:type="dxa"/>
            <w:vAlign w:val="center"/>
          </w:tcPr>
          <w:p w14:paraId="6A7DF320" w14:textId="1A9121A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7301</w:t>
            </w:r>
          </w:p>
        </w:tc>
        <w:tc>
          <w:tcPr>
            <w:tcW w:w="1041" w:type="dxa"/>
            <w:vMerge w:val="restart"/>
            <w:vAlign w:val="center"/>
          </w:tcPr>
          <w:p w14:paraId="7CE51226" w14:textId="1AF21EB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5612 ± 1583</w:t>
            </w:r>
          </w:p>
        </w:tc>
        <w:tc>
          <w:tcPr>
            <w:tcW w:w="1167" w:type="dxa"/>
            <w:vAlign w:val="center"/>
          </w:tcPr>
          <w:p w14:paraId="7AF641D9" w14:textId="025BEC6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 w:val="restart"/>
            <w:vAlign w:val="center"/>
          </w:tcPr>
          <w:p w14:paraId="54492063" w14:textId="3B62672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6 ± 0</w:t>
            </w:r>
          </w:p>
        </w:tc>
      </w:tr>
      <w:tr w:rsidR="006A6E57" w:rsidRPr="00852A87" w14:paraId="5B2BC814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EB2A41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E69BE6A" w14:textId="10D9E32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9BAD169" w14:textId="4568C90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F006803" w14:textId="6EDDD06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DA2FDC7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0EE8819" w14:textId="1169D4E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49E7E187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FC3C598" w14:textId="1666A5F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748031FB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50A5B3F" w14:textId="4CC4509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4162</w:t>
            </w:r>
          </w:p>
        </w:tc>
        <w:tc>
          <w:tcPr>
            <w:tcW w:w="1041" w:type="dxa"/>
            <w:vMerge/>
            <w:vAlign w:val="center"/>
          </w:tcPr>
          <w:p w14:paraId="295B83D6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36DD7DA3" w14:textId="1B87DD9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vAlign w:val="center"/>
          </w:tcPr>
          <w:p w14:paraId="6A29A856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1365FFFA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B538C0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993E6A" w14:textId="46F0673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3FC51DB" w14:textId="5FF448C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61DD2762" w14:textId="4E91C43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C3CB8DC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408CBD18" w14:textId="2418766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723F0E38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81165A3" w14:textId="7AF90E86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4E75229D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7EBDB95F" w14:textId="2253A92A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5372</w:t>
            </w:r>
          </w:p>
        </w:tc>
        <w:tc>
          <w:tcPr>
            <w:tcW w:w="1041" w:type="dxa"/>
            <w:vMerge/>
            <w:vAlign w:val="center"/>
          </w:tcPr>
          <w:p w14:paraId="4F7D77A2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B636117" w14:textId="464CC4F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vAlign w:val="center"/>
          </w:tcPr>
          <w:p w14:paraId="4E905DA9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2FD28F60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4103E10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5215A64" w14:textId="1DC6860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1164" w:type="dxa"/>
            <w:vAlign w:val="center"/>
          </w:tcPr>
          <w:p w14:paraId="3B9571FD" w14:textId="399938E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F42D192" w14:textId="4921F52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16EC5FF" w14:textId="70F686EE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41AEC07F" w14:textId="5983563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 w:val="restart"/>
            <w:vAlign w:val="center"/>
          </w:tcPr>
          <w:p w14:paraId="681BA186" w14:textId="7DFA210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8 ± 0.03</w:t>
            </w:r>
          </w:p>
        </w:tc>
        <w:tc>
          <w:tcPr>
            <w:tcW w:w="1138" w:type="dxa"/>
            <w:vAlign w:val="center"/>
          </w:tcPr>
          <w:p w14:paraId="07108646" w14:textId="3FAF342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 w:val="restart"/>
            <w:vAlign w:val="center"/>
          </w:tcPr>
          <w:p w14:paraId="1FFBD0D2" w14:textId="21076EF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3 ± 0.21</w:t>
            </w:r>
          </w:p>
        </w:tc>
        <w:tc>
          <w:tcPr>
            <w:tcW w:w="1102" w:type="dxa"/>
            <w:vAlign w:val="center"/>
          </w:tcPr>
          <w:p w14:paraId="1A86D445" w14:textId="7E8D659A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567</w:t>
            </w:r>
          </w:p>
        </w:tc>
        <w:tc>
          <w:tcPr>
            <w:tcW w:w="1041" w:type="dxa"/>
            <w:vMerge w:val="restart"/>
            <w:vAlign w:val="center"/>
          </w:tcPr>
          <w:p w14:paraId="418A1596" w14:textId="4F740DE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5664 ± 10405</w:t>
            </w:r>
          </w:p>
        </w:tc>
        <w:tc>
          <w:tcPr>
            <w:tcW w:w="1167" w:type="dxa"/>
            <w:vAlign w:val="center"/>
          </w:tcPr>
          <w:p w14:paraId="696AF002" w14:textId="0A2D4A2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29</w:t>
            </w:r>
          </w:p>
        </w:tc>
        <w:tc>
          <w:tcPr>
            <w:tcW w:w="1089" w:type="dxa"/>
            <w:vMerge w:val="restart"/>
            <w:vAlign w:val="center"/>
          </w:tcPr>
          <w:p w14:paraId="468678BC" w14:textId="6FE52E2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29 ± 0</w:t>
            </w:r>
          </w:p>
        </w:tc>
      </w:tr>
      <w:tr w:rsidR="006A6E57" w:rsidRPr="00852A87" w14:paraId="5B8C2267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07B7A0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C06F17C" w14:textId="4BC9C7E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16AED6C" w14:textId="4629201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E233E19" w14:textId="36C6E4A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9121449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65A0E7C5" w14:textId="1E902F9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68E853B2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3DFB96B" w14:textId="3F7161D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1057" w:type="dxa"/>
            <w:vMerge/>
            <w:vAlign w:val="center"/>
          </w:tcPr>
          <w:p w14:paraId="28D90AF9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2986C8C7" w14:textId="117FD1B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7932</w:t>
            </w:r>
          </w:p>
        </w:tc>
        <w:tc>
          <w:tcPr>
            <w:tcW w:w="1041" w:type="dxa"/>
            <w:vMerge/>
            <w:vAlign w:val="center"/>
          </w:tcPr>
          <w:p w14:paraId="32D1375C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F459FB0" w14:textId="06821E1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29</w:t>
            </w:r>
          </w:p>
        </w:tc>
        <w:tc>
          <w:tcPr>
            <w:tcW w:w="1089" w:type="dxa"/>
            <w:vMerge/>
            <w:vAlign w:val="center"/>
          </w:tcPr>
          <w:p w14:paraId="4D0BDF8E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294E4514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BB2AEF6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C4CC731" w14:textId="498C7008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82AB2C" w14:textId="32C08C8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37ED80F0" w14:textId="073FEFA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D785BBE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7D6458B8" w14:textId="1C7D732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/>
            <w:vAlign w:val="center"/>
          </w:tcPr>
          <w:p w14:paraId="0DAC7CBD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D3A15BC" w14:textId="7BC23CA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2860942E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1C217C1C" w14:textId="6F9DFED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7494</w:t>
            </w:r>
          </w:p>
        </w:tc>
        <w:tc>
          <w:tcPr>
            <w:tcW w:w="1041" w:type="dxa"/>
            <w:vMerge/>
            <w:vAlign w:val="center"/>
          </w:tcPr>
          <w:p w14:paraId="4BA2F804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461193FC" w14:textId="48C86DF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29</w:t>
            </w:r>
          </w:p>
        </w:tc>
        <w:tc>
          <w:tcPr>
            <w:tcW w:w="1089" w:type="dxa"/>
            <w:vMerge/>
            <w:vAlign w:val="center"/>
          </w:tcPr>
          <w:p w14:paraId="2B66FEEB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6FFCEF9D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F67F3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27E440C" w14:textId="7AB37E0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9</w:t>
            </w:r>
          </w:p>
        </w:tc>
        <w:tc>
          <w:tcPr>
            <w:tcW w:w="1164" w:type="dxa"/>
            <w:vAlign w:val="center"/>
          </w:tcPr>
          <w:p w14:paraId="51056A3B" w14:textId="1FDB50F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57C94C86" w14:textId="3AD9D0F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0898A84" w14:textId="5E90A5E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1793E1FE" w14:textId="13B6FF0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24" w:type="dxa"/>
            <w:vMerge w:val="restart"/>
            <w:vAlign w:val="center"/>
          </w:tcPr>
          <w:p w14:paraId="1F51804D" w14:textId="3C3C148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0 ± 0.09</w:t>
            </w:r>
          </w:p>
        </w:tc>
        <w:tc>
          <w:tcPr>
            <w:tcW w:w="1138" w:type="dxa"/>
            <w:vAlign w:val="center"/>
          </w:tcPr>
          <w:p w14:paraId="14B3D833" w14:textId="659CE50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 w:val="restart"/>
            <w:vAlign w:val="center"/>
          </w:tcPr>
          <w:p w14:paraId="5279E847" w14:textId="6E9C53E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13 ± 0.78</w:t>
            </w:r>
          </w:p>
        </w:tc>
        <w:tc>
          <w:tcPr>
            <w:tcW w:w="1102" w:type="dxa"/>
            <w:vAlign w:val="center"/>
          </w:tcPr>
          <w:p w14:paraId="29D0DE23" w14:textId="1B45C33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5017</w:t>
            </w:r>
          </w:p>
        </w:tc>
        <w:tc>
          <w:tcPr>
            <w:tcW w:w="1041" w:type="dxa"/>
            <w:vMerge w:val="restart"/>
            <w:vAlign w:val="center"/>
          </w:tcPr>
          <w:p w14:paraId="4CE69F3C" w14:textId="110D933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0970 ± 8756</w:t>
            </w:r>
          </w:p>
        </w:tc>
        <w:tc>
          <w:tcPr>
            <w:tcW w:w="1167" w:type="dxa"/>
            <w:vAlign w:val="center"/>
          </w:tcPr>
          <w:p w14:paraId="46779551" w14:textId="4C2F2C8A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 w:val="restart"/>
            <w:vAlign w:val="center"/>
          </w:tcPr>
          <w:p w14:paraId="74A81A11" w14:textId="70A63CB9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25 ± 125</w:t>
            </w:r>
          </w:p>
        </w:tc>
      </w:tr>
      <w:tr w:rsidR="006A6E57" w:rsidRPr="00852A87" w14:paraId="36D01DB1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B772D3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841DE78" w14:textId="13B03F4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0080AD" w14:textId="3BBEB3C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785559F1" w14:textId="5132011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D685E5F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27F94B0A" w14:textId="6E6265F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21C08119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12553FA" w14:textId="4F0BE13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1057" w:type="dxa"/>
            <w:vMerge/>
            <w:vAlign w:val="center"/>
          </w:tcPr>
          <w:p w14:paraId="40138AFE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48C7FEC6" w14:textId="5E5ED17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0923</w:t>
            </w:r>
          </w:p>
        </w:tc>
        <w:tc>
          <w:tcPr>
            <w:tcW w:w="1041" w:type="dxa"/>
            <w:vMerge/>
            <w:vAlign w:val="center"/>
          </w:tcPr>
          <w:p w14:paraId="3B85DD3A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1984D81C" w14:textId="48CC907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18635C14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674162D5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27000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1E8D52" w14:textId="5C751EA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9204540" w14:textId="1E02D5A5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60D8684" w14:textId="066006FB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FEE2D67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0F508BC8" w14:textId="4FEDA372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/>
            <w:vAlign w:val="center"/>
          </w:tcPr>
          <w:p w14:paraId="200F3673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2A89580" w14:textId="15CCBFD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1057" w:type="dxa"/>
            <w:vMerge/>
            <w:vAlign w:val="center"/>
          </w:tcPr>
          <w:p w14:paraId="187BFA10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6734F1E2" w14:textId="7695F2A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6971</w:t>
            </w:r>
          </w:p>
        </w:tc>
        <w:tc>
          <w:tcPr>
            <w:tcW w:w="1041" w:type="dxa"/>
            <w:vMerge/>
            <w:vAlign w:val="center"/>
          </w:tcPr>
          <w:p w14:paraId="7530532D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59F3CAA6" w14:textId="6ACFC38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vAlign w:val="center"/>
          </w:tcPr>
          <w:p w14:paraId="78B23252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6E57" w:rsidRPr="00852A87" w14:paraId="230B2B50" w14:textId="77777777" w:rsidTr="006A6E57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099CB5" w14:textId="77777777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4045414" w14:textId="5A647C8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0</w:t>
            </w:r>
          </w:p>
        </w:tc>
        <w:tc>
          <w:tcPr>
            <w:tcW w:w="1164" w:type="dxa"/>
            <w:vAlign w:val="center"/>
          </w:tcPr>
          <w:p w14:paraId="151A5FF4" w14:textId="6DCAEF4F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2FDFE191" w14:textId="2CF86CD4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ADD4DEB" w14:textId="2FBBDAE0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6F03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  <w:vAlign w:val="center"/>
          </w:tcPr>
          <w:p w14:paraId="57030CD5" w14:textId="6AA41E9C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2</w:t>
            </w:r>
          </w:p>
        </w:tc>
        <w:tc>
          <w:tcPr>
            <w:tcW w:w="1024" w:type="dxa"/>
            <w:vMerge w:val="restart"/>
            <w:vAlign w:val="center"/>
          </w:tcPr>
          <w:p w14:paraId="2B1026C4" w14:textId="7754BC7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08 ± 0.11</w:t>
            </w:r>
          </w:p>
        </w:tc>
        <w:tc>
          <w:tcPr>
            <w:tcW w:w="1138" w:type="dxa"/>
            <w:vAlign w:val="center"/>
          </w:tcPr>
          <w:p w14:paraId="25ABE973" w14:textId="6AE99843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7</w:t>
            </w:r>
          </w:p>
        </w:tc>
        <w:tc>
          <w:tcPr>
            <w:tcW w:w="1057" w:type="dxa"/>
            <w:vMerge w:val="restart"/>
            <w:vAlign w:val="center"/>
          </w:tcPr>
          <w:p w14:paraId="4F2795C0" w14:textId="391BE62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8 ± 0.66</w:t>
            </w:r>
          </w:p>
        </w:tc>
        <w:tc>
          <w:tcPr>
            <w:tcW w:w="1102" w:type="dxa"/>
            <w:vAlign w:val="center"/>
          </w:tcPr>
          <w:p w14:paraId="3CA8D0B3" w14:textId="718AF49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1943</w:t>
            </w:r>
          </w:p>
        </w:tc>
        <w:tc>
          <w:tcPr>
            <w:tcW w:w="1041" w:type="dxa"/>
            <w:vMerge w:val="restart"/>
            <w:vAlign w:val="center"/>
          </w:tcPr>
          <w:p w14:paraId="335B36B9" w14:textId="06679241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3825 ± 4675</w:t>
            </w:r>
          </w:p>
        </w:tc>
        <w:tc>
          <w:tcPr>
            <w:tcW w:w="1167" w:type="dxa"/>
            <w:vAlign w:val="center"/>
          </w:tcPr>
          <w:p w14:paraId="4D4F2CED" w14:textId="3F8D141E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717B5224" w14:textId="500DF9FD" w:rsidR="006A6E57" w:rsidRPr="00852A87" w:rsidRDefault="006A6E57" w:rsidP="006A6E5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16 ± 27</w:t>
            </w:r>
          </w:p>
        </w:tc>
      </w:tr>
      <w:tr w:rsidR="009173F1" w:rsidRPr="00852A87" w14:paraId="216835A4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CAEE2A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6D17F0" w14:textId="047DCA6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3C2031" w14:textId="1D4B97C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25ABAEA6" w14:textId="5173C9D8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657EEA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vAlign w:val="center"/>
          </w:tcPr>
          <w:p w14:paraId="366B0FB3" w14:textId="35372A7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4446251D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20A9044" w14:textId="1E8342C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57" w:type="dxa"/>
            <w:vMerge/>
            <w:vAlign w:val="center"/>
          </w:tcPr>
          <w:p w14:paraId="7A4D6C86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center"/>
          </w:tcPr>
          <w:p w14:paraId="07493922" w14:textId="7AD7264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0384</w:t>
            </w:r>
          </w:p>
        </w:tc>
        <w:tc>
          <w:tcPr>
            <w:tcW w:w="1041" w:type="dxa"/>
            <w:vMerge/>
            <w:vAlign w:val="center"/>
          </w:tcPr>
          <w:p w14:paraId="1F2188E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center"/>
          </w:tcPr>
          <w:p w14:paraId="648E88B8" w14:textId="2249A954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4B1FE38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173F1" w:rsidRPr="00852A87" w14:paraId="47DD3D5A" w14:textId="77777777" w:rsidTr="009173F1"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00F22C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57D8ACCC" w14:textId="7887E8F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E69E8A0" w14:textId="780A33F5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300E05C9" w14:textId="62135296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2500CAAF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  <w:vAlign w:val="center"/>
          </w:tcPr>
          <w:p w14:paraId="2A6C6D2C" w14:textId="20656210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.16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1CA50368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01807F22" w14:textId="2CA53FEE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3999E05E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5F4145A6" w14:textId="2AE4DD72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59148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6619CBE4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06AFDAD3" w14:textId="7EF1BA9A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A87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236A80D5" w14:textId="77777777" w:rsidR="009173F1" w:rsidRPr="00852A87" w:rsidRDefault="009173F1" w:rsidP="00852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82E7E16" w14:textId="2A7B1CE3" w:rsidR="009173F1" w:rsidRDefault="009173F1"/>
    <w:p w14:paraId="500FE6F0" w14:textId="77777777" w:rsidR="009173F1" w:rsidRDefault="009173F1">
      <w:r>
        <w:br w:type="page"/>
      </w:r>
    </w:p>
    <w:p w14:paraId="417DB9AD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"/>
        <w:gridCol w:w="1032"/>
        <w:gridCol w:w="1163"/>
        <w:gridCol w:w="1129"/>
        <w:gridCol w:w="1059"/>
        <w:gridCol w:w="1032"/>
        <w:gridCol w:w="1024"/>
        <w:gridCol w:w="1137"/>
        <w:gridCol w:w="1057"/>
        <w:gridCol w:w="1105"/>
        <w:gridCol w:w="1044"/>
        <w:gridCol w:w="1166"/>
        <w:gridCol w:w="1085"/>
      </w:tblGrid>
      <w:tr w:rsidR="001909FB" w:rsidRPr="00FB585C" w14:paraId="6D8941CD" w14:textId="77777777" w:rsidTr="007538C6">
        <w:trPr>
          <w:trHeight w:val="20"/>
        </w:trPr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0EAC6A" w14:textId="77777777" w:rsidR="00557B68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64F910A2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0048D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BB5CB5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04A2B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6A8A3939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2253C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B4D5B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37EBD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1FAF7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B95BB8F" w14:textId="1D58A0C8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E727F"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Brix</w:t>
            </w: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93104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EA5F03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0E4BD9F9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F5DDCE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4AF218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1B36366C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28D74" w14:textId="77777777" w:rsidR="00557B68" w:rsidRPr="00FB585C" w:rsidRDefault="00557B68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E02BC5" w:rsidRPr="00FB585C" w14:paraId="0D738A9A" w14:textId="77777777" w:rsidTr="006D7F3A">
        <w:trPr>
          <w:trHeight w:val="20"/>
        </w:trPr>
        <w:tc>
          <w:tcPr>
            <w:tcW w:w="96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E4B2F" w14:textId="09C82C3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4A8731B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vAlign w:val="center"/>
          </w:tcPr>
          <w:p w14:paraId="3F8A81E2" w14:textId="77777777" w:rsidR="00E02BC5" w:rsidRPr="00FB585C" w:rsidRDefault="00E02BC5" w:rsidP="00E02BC5">
            <w:pPr>
              <w:tabs>
                <w:tab w:val="left" w:pos="597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A59D7C" w14:textId="21B7B592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59" w:type="dxa"/>
            <w:vMerge w:val="restart"/>
            <w:tcBorders>
              <w:top w:val="single" w:sz="4" w:space="0" w:color="auto"/>
            </w:tcBorders>
            <w:vAlign w:val="center"/>
          </w:tcPr>
          <w:p w14:paraId="4F97647B" w14:textId="0B964DC8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2" w:type="dxa"/>
            <w:tcBorders>
              <w:top w:val="single" w:sz="4" w:space="0" w:color="auto"/>
            </w:tcBorders>
          </w:tcPr>
          <w:p w14:paraId="7DF692A1" w14:textId="02FA3705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5.8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764236B" w14:textId="2526BBB2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57AFC6AA" w14:textId="0F17C3AA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0D655F46" w14:textId="793574EE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7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5" w:type="dxa"/>
            <w:tcBorders>
              <w:top w:val="single" w:sz="4" w:space="0" w:color="auto"/>
            </w:tcBorders>
          </w:tcPr>
          <w:p w14:paraId="0504A90B" w14:textId="07C70F11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581054</w:t>
            </w:r>
          </w:p>
        </w:tc>
        <w:tc>
          <w:tcPr>
            <w:tcW w:w="1044" w:type="dxa"/>
            <w:vMerge w:val="restart"/>
            <w:tcBorders>
              <w:top w:val="single" w:sz="4" w:space="0" w:color="auto"/>
            </w:tcBorders>
            <w:vAlign w:val="center"/>
          </w:tcPr>
          <w:p w14:paraId="1ED5CFB5" w14:textId="48BC2A92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807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42</w:t>
            </w:r>
          </w:p>
        </w:tc>
        <w:tc>
          <w:tcPr>
            <w:tcW w:w="1166" w:type="dxa"/>
            <w:tcBorders>
              <w:top w:val="single" w:sz="4" w:space="0" w:color="auto"/>
            </w:tcBorders>
          </w:tcPr>
          <w:p w14:paraId="0B8E1BE3" w14:textId="5B7E44CA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217</w:t>
            </w:r>
          </w:p>
        </w:tc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65D091BA" w14:textId="5856C00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764D41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764D41"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</w:tr>
      <w:tr w:rsidR="00E02BC5" w:rsidRPr="00FB585C" w14:paraId="21C29610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498FD5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C3C438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EF6959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4D580A5" w14:textId="419FAB6C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59" w:type="dxa"/>
            <w:vMerge/>
            <w:vAlign w:val="center"/>
          </w:tcPr>
          <w:p w14:paraId="6DB51C0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800E31A" w14:textId="05798351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5.83</w:t>
            </w:r>
          </w:p>
        </w:tc>
        <w:tc>
          <w:tcPr>
            <w:tcW w:w="1024" w:type="dxa"/>
            <w:vMerge/>
            <w:vAlign w:val="center"/>
          </w:tcPr>
          <w:p w14:paraId="35153CE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ACD54D0" w14:textId="06B6C726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1057" w:type="dxa"/>
            <w:vMerge/>
            <w:vAlign w:val="center"/>
          </w:tcPr>
          <w:p w14:paraId="023B779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E66E4DF" w14:textId="7727EE2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578205</w:t>
            </w:r>
          </w:p>
        </w:tc>
        <w:tc>
          <w:tcPr>
            <w:tcW w:w="1044" w:type="dxa"/>
            <w:vMerge/>
            <w:vAlign w:val="center"/>
          </w:tcPr>
          <w:p w14:paraId="0C6707C6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67A1E95B" w14:textId="2DB64097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166</w:t>
            </w:r>
          </w:p>
        </w:tc>
        <w:tc>
          <w:tcPr>
            <w:tcW w:w="1085" w:type="dxa"/>
            <w:vMerge/>
            <w:vAlign w:val="center"/>
          </w:tcPr>
          <w:p w14:paraId="49822B4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1CB3659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103ACC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08BE7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B7EAE9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5FCEA3D" w14:textId="3F49613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59" w:type="dxa"/>
            <w:vMerge/>
            <w:vAlign w:val="center"/>
          </w:tcPr>
          <w:p w14:paraId="12B30B1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9BD3E87" w14:textId="6120D3B6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5.88</w:t>
            </w:r>
          </w:p>
        </w:tc>
        <w:tc>
          <w:tcPr>
            <w:tcW w:w="1024" w:type="dxa"/>
            <w:vMerge/>
            <w:vAlign w:val="center"/>
          </w:tcPr>
          <w:p w14:paraId="6C14C4B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3CA99AF" w14:textId="5DDACD2D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1057" w:type="dxa"/>
            <w:vMerge/>
            <w:vAlign w:val="center"/>
          </w:tcPr>
          <w:p w14:paraId="3E76B14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A7AECFE" w14:textId="64EBD04F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574974</w:t>
            </w:r>
          </w:p>
        </w:tc>
        <w:tc>
          <w:tcPr>
            <w:tcW w:w="1044" w:type="dxa"/>
            <w:vMerge/>
            <w:vAlign w:val="center"/>
          </w:tcPr>
          <w:p w14:paraId="08E2B913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CE2B77C" w14:textId="6D062A41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1978</w:t>
            </w:r>
          </w:p>
        </w:tc>
        <w:tc>
          <w:tcPr>
            <w:tcW w:w="1085" w:type="dxa"/>
            <w:vMerge/>
            <w:vAlign w:val="center"/>
          </w:tcPr>
          <w:p w14:paraId="20A608F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CAE389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94E2F7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77FFCF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3" w:type="dxa"/>
            <w:vAlign w:val="center"/>
          </w:tcPr>
          <w:p w14:paraId="4418589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0A5511" w14:textId="27F6750F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59" w:type="dxa"/>
            <w:vMerge w:val="restart"/>
            <w:vAlign w:val="center"/>
          </w:tcPr>
          <w:p w14:paraId="286E5554" w14:textId="754EBBB0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</w:p>
        </w:tc>
        <w:tc>
          <w:tcPr>
            <w:tcW w:w="1032" w:type="dxa"/>
          </w:tcPr>
          <w:p w14:paraId="2BCC3D93" w14:textId="5A38E7AC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39</w:t>
            </w:r>
          </w:p>
        </w:tc>
        <w:tc>
          <w:tcPr>
            <w:tcW w:w="1024" w:type="dxa"/>
            <w:vMerge w:val="restart"/>
            <w:vAlign w:val="center"/>
          </w:tcPr>
          <w:p w14:paraId="556303DF" w14:textId="28A8FF81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3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37" w:type="dxa"/>
          </w:tcPr>
          <w:p w14:paraId="52986930" w14:textId="09F12D1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057" w:type="dxa"/>
            <w:vMerge w:val="restart"/>
            <w:vAlign w:val="center"/>
          </w:tcPr>
          <w:p w14:paraId="3C0834D9" w14:textId="2DC20CF9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0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5" w:type="dxa"/>
          </w:tcPr>
          <w:p w14:paraId="21E03D94" w14:textId="248ACD50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492591</w:t>
            </w:r>
          </w:p>
        </w:tc>
        <w:tc>
          <w:tcPr>
            <w:tcW w:w="1044" w:type="dxa"/>
            <w:vMerge w:val="restart"/>
            <w:vAlign w:val="center"/>
          </w:tcPr>
          <w:p w14:paraId="4FC1C15B" w14:textId="08FC70A5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892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524</w:t>
            </w:r>
          </w:p>
        </w:tc>
        <w:tc>
          <w:tcPr>
            <w:tcW w:w="1166" w:type="dxa"/>
          </w:tcPr>
          <w:p w14:paraId="57239B2C" w14:textId="4EFCAA9B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658</w:t>
            </w:r>
          </w:p>
        </w:tc>
        <w:tc>
          <w:tcPr>
            <w:tcW w:w="1085" w:type="dxa"/>
            <w:vMerge w:val="restart"/>
            <w:vAlign w:val="center"/>
          </w:tcPr>
          <w:p w14:paraId="0C04BC08" w14:textId="5D799C43" w:rsidR="00E02BC5" w:rsidRPr="00FB585C" w:rsidRDefault="00764D41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11</w:t>
            </w:r>
            <w:r w:rsidR="00E02BC5"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</w:tr>
      <w:tr w:rsidR="00E02BC5" w:rsidRPr="00FB585C" w14:paraId="67E0BDBB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2BE408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BECAB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D74C85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436B256" w14:textId="4D385A09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59" w:type="dxa"/>
            <w:vMerge/>
            <w:vAlign w:val="center"/>
          </w:tcPr>
          <w:p w14:paraId="4164431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E6FA061" w14:textId="6921DDE7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35</w:t>
            </w:r>
          </w:p>
        </w:tc>
        <w:tc>
          <w:tcPr>
            <w:tcW w:w="1024" w:type="dxa"/>
            <w:vMerge/>
            <w:vAlign w:val="center"/>
          </w:tcPr>
          <w:p w14:paraId="5B6871D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0E445AF" w14:textId="21E9F87D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057" w:type="dxa"/>
            <w:vMerge/>
            <w:vAlign w:val="center"/>
          </w:tcPr>
          <w:p w14:paraId="605218B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88B5C5B" w14:textId="3E281B4B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502727</w:t>
            </w:r>
          </w:p>
        </w:tc>
        <w:tc>
          <w:tcPr>
            <w:tcW w:w="1044" w:type="dxa"/>
            <w:vMerge/>
            <w:vAlign w:val="center"/>
          </w:tcPr>
          <w:p w14:paraId="2562DF29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D17E20A" w14:textId="37DDCC6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379</w:t>
            </w:r>
          </w:p>
        </w:tc>
        <w:tc>
          <w:tcPr>
            <w:tcW w:w="1085" w:type="dxa"/>
            <w:vMerge/>
            <w:vAlign w:val="center"/>
          </w:tcPr>
          <w:p w14:paraId="784771A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0ACBF0DB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3DB9EA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B623FD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337E66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28F12AD" w14:textId="6FB24FDB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59" w:type="dxa"/>
            <w:vMerge/>
            <w:vAlign w:val="center"/>
          </w:tcPr>
          <w:p w14:paraId="65CC4A1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69434CFD" w14:textId="7B7A62F7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28</w:t>
            </w:r>
          </w:p>
        </w:tc>
        <w:tc>
          <w:tcPr>
            <w:tcW w:w="1024" w:type="dxa"/>
            <w:vMerge/>
            <w:vAlign w:val="center"/>
          </w:tcPr>
          <w:p w14:paraId="55ED70A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108BD33" w14:textId="0911F217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057" w:type="dxa"/>
            <w:vMerge/>
            <w:vAlign w:val="center"/>
          </w:tcPr>
          <w:p w14:paraId="174EF5E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B3CE82D" w14:textId="11D24C42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501465</w:t>
            </w:r>
          </w:p>
        </w:tc>
        <w:tc>
          <w:tcPr>
            <w:tcW w:w="1044" w:type="dxa"/>
            <w:vMerge/>
            <w:vAlign w:val="center"/>
          </w:tcPr>
          <w:p w14:paraId="7AA3DBD6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B35AA9B" w14:textId="6F352B64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496</w:t>
            </w:r>
          </w:p>
        </w:tc>
        <w:tc>
          <w:tcPr>
            <w:tcW w:w="1085" w:type="dxa"/>
            <w:vMerge/>
            <w:vAlign w:val="center"/>
          </w:tcPr>
          <w:p w14:paraId="54DF04E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7CE4D3E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CE3BA5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77102C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3" w:type="dxa"/>
            <w:vAlign w:val="center"/>
          </w:tcPr>
          <w:p w14:paraId="2583B42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8A40B2C" w14:textId="0BEF2F37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59" w:type="dxa"/>
            <w:vMerge w:val="restart"/>
            <w:vAlign w:val="center"/>
          </w:tcPr>
          <w:p w14:paraId="584D753E" w14:textId="48173452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032" w:type="dxa"/>
          </w:tcPr>
          <w:p w14:paraId="2E97B8B2" w14:textId="535E75A8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16</w:t>
            </w:r>
          </w:p>
        </w:tc>
        <w:tc>
          <w:tcPr>
            <w:tcW w:w="1024" w:type="dxa"/>
            <w:vMerge w:val="restart"/>
            <w:vAlign w:val="center"/>
          </w:tcPr>
          <w:p w14:paraId="0D955118" w14:textId="5398D8EC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9</w:t>
            </w:r>
          </w:p>
        </w:tc>
        <w:tc>
          <w:tcPr>
            <w:tcW w:w="1137" w:type="dxa"/>
          </w:tcPr>
          <w:p w14:paraId="3454C3AF" w14:textId="44AD748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3.3</w:t>
            </w:r>
          </w:p>
        </w:tc>
        <w:tc>
          <w:tcPr>
            <w:tcW w:w="1057" w:type="dxa"/>
            <w:vMerge w:val="restart"/>
            <w:vAlign w:val="center"/>
          </w:tcPr>
          <w:p w14:paraId="32E3F2BB" w14:textId="6E056AC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.3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5" w:type="dxa"/>
          </w:tcPr>
          <w:p w14:paraId="6DE3C7D2" w14:textId="414CF6EF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380148</w:t>
            </w:r>
          </w:p>
        </w:tc>
        <w:tc>
          <w:tcPr>
            <w:tcW w:w="1044" w:type="dxa"/>
            <w:vMerge w:val="restart"/>
            <w:vAlign w:val="center"/>
          </w:tcPr>
          <w:p w14:paraId="5675C5F7" w14:textId="3D5105DF" w:rsidR="00E02BC5" w:rsidRPr="001909FB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09FB">
              <w:rPr>
                <w:rFonts w:ascii="Times New Roman" w:hAnsi="Times New Roman" w:cs="Times New Roman"/>
                <w:sz w:val="18"/>
                <w:szCs w:val="18"/>
              </w:rPr>
              <w:t>367375 ± 26307</w:t>
            </w:r>
          </w:p>
        </w:tc>
        <w:tc>
          <w:tcPr>
            <w:tcW w:w="1166" w:type="dxa"/>
          </w:tcPr>
          <w:p w14:paraId="7F38662D" w14:textId="404BB81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310</w:t>
            </w:r>
          </w:p>
        </w:tc>
        <w:tc>
          <w:tcPr>
            <w:tcW w:w="1085" w:type="dxa"/>
            <w:vMerge w:val="restart"/>
            <w:vAlign w:val="center"/>
          </w:tcPr>
          <w:p w14:paraId="31B4B732" w14:textId="6056F5C2" w:rsidR="00E02BC5" w:rsidRPr="00FB585C" w:rsidRDefault="00764D41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79</w:t>
            </w:r>
            <w:r w:rsidR="00E02BC5"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3</w:t>
            </w:r>
          </w:p>
        </w:tc>
      </w:tr>
      <w:tr w:rsidR="00E02BC5" w:rsidRPr="00FB585C" w14:paraId="72EC42F3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1A21D7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351EC7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8EAA4D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CC3C5AB" w14:textId="1637C91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37</w:t>
            </w:r>
          </w:p>
        </w:tc>
        <w:tc>
          <w:tcPr>
            <w:tcW w:w="1059" w:type="dxa"/>
            <w:vMerge/>
            <w:vAlign w:val="center"/>
          </w:tcPr>
          <w:p w14:paraId="0D8315F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8EEDE06" w14:textId="1C950358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7EC893F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FE0B035" w14:textId="441EADF3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1057" w:type="dxa"/>
            <w:vMerge/>
            <w:vAlign w:val="center"/>
          </w:tcPr>
          <w:p w14:paraId="19D4E6D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7A90DF1" w14:textId="54C242F3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384856</w:t>
            </w:r>
          </w:p>
        </w:tc>
        <w:tc>
          <w:tcPr>
            <w:tcW w:w="1044" w:type="dxa"/>
            <w:vMerge/>
            <w:vAlign w:val="center"/>
          </w:tcPr>
          <w:p w14:paraId="4B889ABC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2A50360" w14:textId="7CFC66C4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313</w:t>
            </w:r>
          </w:p>
        </w:tc>
        <w:tc>
          <w:tcPr>
            <w:tcW w:w="1085" w:type="dxa"/>
            <w:vMerge/>
            <w:vAlign w:val="center"/>
          </w:tcPr>
          <w:p w14:paraId="1F7F54F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3280FD62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CD16AB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8F729C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D0A553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072FE7D" w14:textId="466783F3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59" w:type="dxa"/>
            <w:vMerge/>
            <w:vAlign w:val="center"/>
          </w:tcPr>
          <w:p w14:paraId="2699B23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155BECA" w14:textId="010B23F0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/>
            <w:vAlign w:val="center"/>
          </w:tcPr>
          <w:p w14:paraId="0185460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0DCD4CE" w14:textId="0153B446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3.2</w:t>
            </w:r>
          </w:p>
        </w:tc>
        <w:tc>
          <w:tcPr>
            <w:tcW w:w="1057" w:type="dxa"/>
            <w:vMerge/>
            <w:vAlign w:val="center"/>
          </w:tcPr>
          <w:p w14:paraId="62DCE79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FAE2BF4" w14:textId="009C9E98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337120</w:t>
            </w:r>
          </w:p>
        </w:tc>
        <w:tc>
          <w:tcPr>
            <w:tcW w:w="1044" w:type="dxa"/>
            <w:vMerge/>
            <w:vAlign w:val="center"/>
          </w:tcPr>
          <w:p w14:paraId="67D91923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EA64A54" w14:textId="5809557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2614</w:t>
            </w:r>
          </w:p>
        </w:tc>
        <w:tc>
          <w:tcPr>
            <w:tcW w:w="1085" w:type="dxa"/>
            <w:vMerge/>
            <w:vAlign w:val="center"/>
          </w:tcPr>
          <w:p w14:paraId="1C7E409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50200D71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9855D3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C56AF5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3" w:type="dxa"/>
            <w:vAlign w:val="center"/>
          </w:tcPr>
          <w:p w14:paraId="1490C58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0F7166D" w14:textId="3D1453AC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90</w:t>
            </w:r>
          </w:p>
        </w:tc>
        <w:tc>
          <w:tcPr>
            <w:tcW w:w="1059" w:type="dxa"/>
            <w:vMerge w:val="restart"/>
            <w:vAlign w:val="center"/>
          </w:tcPr>
          <w:p w14:paraId="72241E86" w14:textId="79BA718C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7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32" w:type="dxa"/>
          </w:tcPr>
          <w:p w14:paraId="6EB3ED18" w14:textId="5BB6F32A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079B99A6" w14:textId="33D6D5E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137" w:type="dxa"/>
          </w:tcPr>
          <w:p w14:paraId="77622661" w14:textId="03F4158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 w:val="restart"/>
            <w:vAlign w:val="center"/>
          </w:tcPr>
          <w:p w14:paraId="0B675678" w14:textId="06E28D93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105" w:type="dxa"/>
          </w:tcPr>
          <w:p w14:paraId="166CFD8E" w14:textId="36BF759E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2407</w:t>
            </w:r>
          </w:p>
        </w:tc>
        <w:tc>
          <w:tcPr>
            <w:tcW w:w="1044" w:type="dxa"/>
            <w:vMerge w:val="restart"/>
            <w:vAlign w:val="center"/>
          </w:tcPr>
          <w:p w14:paraId="6E4800C2" w14:textId="4BFB64CD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530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3</w:t>
            </w:r>
          </w:p>
        </w:tc>
        <w:tc>
          <w:tcPr>
            <w:tcW w:w="1166" w:type="dxa"/>
          </w:tcPr>
          <w:p w14:paraId="5B51F9F4" w14:textId="6AB51FBC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340</w:t>
            </w:r>
          </w:p>
        </w:tc>
        <w:tc>
          <w:tcPr>
            <w:tcW w:w="1085" w:type="dxa"/>
            <w:vMerge w:val="restart"/>
            <w:vAlign w:val="center"/>
          </w:tcPr>
          <w:p w14:paraId="72EED9A2" w14:textId="3BB914EC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  <w:r w:rsidR="00764D41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1</w:t>
            </w:r>
            <w:r w:rsidR="00764D41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</w:tr>
      <w:tr w:rsidR="00E02BC5" w:rsidRPr="00FB585C" w14:paraId="7078776D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8B08FF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890413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121A07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2168AEA" w14:textId="17B8C5D8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51</w:t>
            </w:r>
          </w:p>
        </w:tc>
        <w:tc>
          <w:tcPr>
            <w:tcW w:w="1059" w:type="dxa"/>
            <w:vMerge/>
            <w:vAlign w:val="center"/>
          </w:tcPr>
          <w:p w14:paraId="75DC12F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6D167E7" w14:textId="2ABB2F34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/>
            <w:vAlign w:val="center"/>
          </w:tcPr>
          <w:p w14:paraId="7A8BC34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ECFB477" w14:textId="310ACE19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10.3</w:t>
            </w:r>
          </w:p>
        </w:tc>
        <w:tc>
          <w:tcPr>
            <w:tcW w:w="1057" w:type="dxa"/>
            <w:vMerge/>
            <w:vAlign w:val="center"/>
          </w:tcPr>
          <w:p w14:paraId="614B174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8C863F9" w14:textId="01EF86C5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6759</w:t>
            </w:r>
          </w:p>
        </w:tc>
        <w:tc>
          <w:tcPr>
            <w:tcW w:w="1044" w:type="dxa"/>
            <w:vMerge/>
            <w:vAlign w:val="center"/>
          </w:tcPr>
          <w:p w14:paraId="5AAFF9E2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C12364F" w14:textId="3522E547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340</w:t>
            </w:r>
          </w:p>
        </w:tc>
        <w:tc>
          <w:tcPr>
            <w:tcW w:w="1085" w:type="dxa"/>
            <w:vMerge/>
            <w:vAlign w:val="center"/>
          </w:tcPr>
          <w:p w14:paraId="51BA3B0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6E3744A0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88A8DA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6691FA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9F0174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ABA78FB" w14:textId="30ADE32C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80</w:t>
            </w:r>
          </w:p>
        </w:tc>
        <w:tc>
          <w:tcPr>
            <w:tcW w:w="1059" w:type="dxa"/>
            <w:vMerge/>
            <w:vAlign w:val="center"/>
          </w:tcPr>
          <w:p w14:paraId="4EBFFBC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62A6C17" w14:textId="4FC86855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148178B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5FFB29B" w14:textId="135F10A9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7D73C6C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D9D1A9A" w14:textId="1174F2B6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6759</w:t>
            </w:r>
          </w:p>
        </w:tc>
        <w:tc>
          <w:tcPr>
            <w:tcW w:w="1044" w:type="dxa"/>
            <w:vMerge/>
            <w:vAlign w:val="center"/>
          </w:tcPr>
          <w:p w14:paraId="6F127835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29A8988" w14:textId="45DA8CB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/>
            <w:vAlign w:val="center"/>
          </w:tcPr>
          <w:p w14:paraId="6D9AFF0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6154C1C0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950A33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593316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3" w:type="dxa"/>
            <w:vAlign w:val="center"/>
          </w:tcPr>
          <w:p w14:paraId="7ADB18E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2564F1F" w14:textId="48438DCB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7.21</w:t>
            </w:r>
          </w:p>
        </w:tc>
        <w:tc>
          <w:tcPr>
            <w:tcW w:w="1059" w:type="dxa"/>
            <w:vMerge w:val="restart"/>
            <w:vAlign w:val="center"/>
          </w:tcPr>
          <w:p w14:paraId="04263AF2" w14:textId="0E5EE6AE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032" w:type="dxa"/>
          </w:tcPr>
          <w:p w14:paraId="49B011DB" w14:textId="710D482F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024" w:type="dxa"/>
            <w:vMerge w:val="restart"/>
            <w:vAlign w:val="center"/>
          </w:tcPr>
          <w:p w14:paraId="02A9E464" w14:textId="5D55BD55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4AAB7E09" w14:textId="7341849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300EF17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9.00 ± 0.10</w:t>
            </w:r>
          </w:p>
        </w:tc>
        <w:tc>
          <w:tcPr>
            <w:tcW w:w="1105" w:type="dxa"/>
          </w:tcPr>
          <w:p w14:paraId="48525D0A" w14:textId="0093F5F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96821</w:t>
            </w:r>
          </w:p>
        </w:tc>
        <w:tc>
          <w:tcPr>
            <w:tcW w:w="1044" w:type="dxa"/>
            <w:vMerge w:val="restart"/>
            <w:vAlign w:val="center"/>
          </w:tcPr>
          <w:p w14:paraId="1AC8174F" w14:textId="088D4590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894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254</w:t>
            </w:r>
          </w:p>
        </w:tc>
        <w:tc>
          <w:tcPr>
            <w:tcW w:w="1166" w:type="dxa"/>
          </w:tcPr>
          <w:p w14:paraId="093300E7" w14:textId="161B979B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5" w:type="dxa"/>
            <w:vMerge w:val="restart"/>
            <w:vAlign w:val="center"/>
          </w:tcPr>
          <w:p w14:paraId="04B6512C" w14:textId="54B140D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556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E02BC5" w:rsidRPr="00FB585C" w14:paraId="4E057DED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B99C88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5ADC9F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729DF0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C5EB2CA" w14:textId="34339E1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72</w:t>
            </w:r>
          </w:p>
        </w:tc>
        <w:tc>
          <w:tcPr>
            <w:tcW w:w="1059" w:type="dxa"/>
            <w:vMerge/>
            <w:vAlign w:val="center"/>
          </w:tcPr>
          <w:p w14:paraId="17FDCAA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E53FEEB" w14:textId="34E778EB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77677B8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7FBA591" w14:textId="751C38A0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6C0B815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06CF1DF" w14:textId="6410B40A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04933</w:t>
            </w:r>
          </w:p>
        </w:tc>
        <w:tc>
          <w:tcPr>
            <w:tcW w:w="1044" w:type="dxa"/>
            <w:vMerge/>
            <w:vAlign w:val="center"/>
          </w:tcPr>
          <w:p w14:paraId="3E87ABCA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5D62B90" w14:textId="3190016A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556</w:t>
            </w:r>
          </w:p>
        </w:tc>
        <w:tc>
          <w:tcPr>
            <w:tcW w:w="1085" w:type="dxa"/>
            <w:vMerge/>
            <w:vAlign w:val="center"/>
          </w:tcPr>
          <w:p w14:paraId="3452229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471B0AE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3BCD81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EBAF93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5F8A84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F5C5CB8" w14:textId="2C7911E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7.11</w:t>
            </w:r>
          </w:p>
        </w:tc>
        <w:tc>
          <w:tcPr>
            <w:tcW w:w="1059" w:type="dxa"/>
            <w:vMerge/>
            <w:vAlign w:val="center"/>
          </w:tcPr>
          <w:p w14:paraId="255DF02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FD23AC5" w14:textId="1454E38F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5F25590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6D63E7C" w14:textId="04C5569C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5427F11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B57E0BC" w14:textId="43F6CC55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95092</w:t>
            </w:r>
          </w:p>
        </w:tc>
        <w:tc>
          <w:tcPr>
            <w:tcW w:w="1044" w:type="dxa"/>
            <w:vMerge/>
            <w:vAlign w:val="center"/>
          </w:tcPr>
          <w:p w14:paraId="155551AF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52B61B2" w14:textId="3040940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595</w:t>
            </w:r>
          </w:p>
        </w:tc>
        <w:tc>
          <w:tcPr>
            <w:tcW w:w="1085" w:type="dxa"/>
            <w:vMerge/>
            <w:vAlign w:val="center"/>
          </w:tcPr>
          <w:p w14:paraId="6C4FA93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768F3283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37F1A9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E2CBDD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3" w:type="dxa"/>
            <w:vAlign w:val="center"/>
          </w:tcPr>
          <w:p w14:paraId="457AF18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891034B" w14:textId="5AE2427A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05</w:t>
            </w:r>
          </w:p>
        </w:tc>
        <w:tc>
          <w:tcPr>
            <w:tcW w:w="1059" w:type="dxa"/>
            <w:vMerge w:val="restart"/>
            <w:vAlign w:val="center"/>
          </w:tcPr>
          <w:p w14:paraId="0E3804A7" w14:textId="5EC8060C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032" w:type="dxa"/>
          </w:tcPr>
          <w:p w14:paraId="16173B2F" w14:textId="0710BA7D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 w:val="restart"/>
            <w:vAlign w:val="center"/>
          </w:tcPr>
          <w:p w14:paraId="14463C9D" w14:textId="6E27928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7" w:type="dxa"/>
          </w:tcPr>
          <w:p w14:paraId="659011E6" w14:textId="6AFBF454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630B8D9A" w14:textId="2E49243E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105" w:type="dxa"/>
          </w:tcPr>
          <w:p w14:paraId="4D44401C" w14:textId="07B4F084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96715</w:t>
            </w:r>
          </w:p>
        </w:tc>
        <w:tc>
          <w:tcPr>
            <w:tcW w:w="1044" w:type="dxa"/>
            <w:vMerge w:val="restart"/>
            <w:vAlign w:val="center"/>
          </w:tcPr>
          <w:p w14:paraId="4E5C52FB" w14:textId="426D2AF6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08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930</w:t>
            </w:r>
          </w:p>
        </w:tc>
        <w:tc>
          <w:tcPr>
            <w:tcW w:w="1166" w:type="dxa"/>
          </w:tcPr>
          <w:p w14:paraId="46E834BC" w14:textId="76257E3E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74</w:t>
            </w:r>
          </w:p>
        </w:tc>
        <w:tc>
          <w:tcPr>
            <w:tcW w:w="1085" w:type="dxa"/>
            <w:vMerge w:val="restart"/>
            <w:vAlign w:val="center"/>
          </w:tcPr>
          <w:p w14:paraId="553BEA0F" w14:textId="647B922F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68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E02BC5" w:rsidRPr="00FB585C" w14:paraId="2F1D2D0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E91CF7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AD0D61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8B1B2F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42C0873" w14:textId="3CC7B4C9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6.32</w:t>
            </w:r>
          </w:p>
        </w:tc>
        <w:tc>
          <w:tcPr>
            <w:tcW w:w="1059" w:type="dxa"/>
            <w:vMerge/>
            <w:vAlign w:val="center"/>
          </w:tcPr>
          <w:p w14:paraId="284CDF4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281E3C73" w14:textId="4B75F53B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2B01CE3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F50BD90" w14:textId="4CD9EB98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5785363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C7EEF52" w14:textId="7AD3E7F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2015</w:t>
            </w:r>
          </w:p>
        </w:tc>
        <w:tc>
          <w:tcPr>
            <w:tcW w:w="1044" w:type="dxa"/>
            <w:vMerge/>
            <w:vAlign w:val="center"/>
          </w:tcPr>
          <w:p w14:paraId="1CAFEDDD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444FF4B" w14:textId="348B4321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34</w:t>
            </w:r>
          </w:p>
        </w:tc>
        <w:tc>
          <w:tcPr>
            <w:tcW w:w="1085" w:type="dxa"/>
            <w:vMerge/>
            <w:vAlign w:val="center"/>
          </w:tcPr>
          <w:p w14:paraId="0602A91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023391E4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D5500F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12F00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E8E1BE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CD10F9C" w14:textId="4F10B82E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5.95</w:t>
            </w:r>
          </w:p>
        </w:tc>
        <w:tc>
          <w:tcPr>
            <w:tcW w:w="1059" w:type="dxa"/>
            <w:vMerge/>
            <w:vAlign w:val="center"/>
          </w:tcPr>
          <w:p w14:paraId="0B50B15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1AFE5AB" w14:textId="4C18C974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440A982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57BF17F" w14:textId="525C1024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5EEC937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4E21F83" w14:textId="2FEACC20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94521</w:t>
            </w:r>
          </w:p>
        </w:tc>
        <w:tc>
          <w:tcPr>
            <w:tcW w:w="1044" w:type="dxa"/>
            <w:vMerge/>
            <w:vAlign w:val="center"/>
          </w:tcPr>
          <w:p w14:paraId="61DFB1EA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DB9493B" w14:textId="21B3E649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56</w:t>
            </w:r>
          </w:p>
        </w:tc>
        <w:tc>
          <w:tcPr>
            <w:tcW w:w="1085" w:type="dxa"/>
            <w:vMerge/>
            <w:vAlign w:val="center"/>
          </w:tcPr>
          <w:p w14:paraId="283B338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449D6E0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F7089E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B66637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3" w:type="dxa"/>
            <w:vAlign w:val="center"/>
          </w:tcPr>
          <w:p w14:paraId="5202BE3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E4768A4" w14:textId="1443A7D8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50</w:t>
            </w:r>
          </w:p>
        </w:tc>
        <w:tc>
          <w:tcPr>
            <w:tcW w:w="1059" w:type="dxa"/>
            <w:vMerge w:val="restart"/>
            <w:vAlign w:val="center"/>
          </w:tcPr>
          <w:p w14:paraId="24864BAC" w14:textId="69D2E5CF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4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1032" w:type="dxa"/>
          </w:tcPr>
          <w:p w14:paraId="4F11D522" w14:textId="74BC4F80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 w:val="restart"/>
            <w:vAlign w:val="center"/>
          </w:tcPr>
          <w:p w14:paraId="7A2A5669" w14:textId="32FD17A0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3</w:t>
            </w:r>
          </w:p>
        </w:tc>
        <w:tc>
          <w:tcPr>
            <w:tcW w:w="1137" w:type="dxa"/>
          </w:tcPr>
          <w:p w14:paraId="4541EAE9" w14:textId="3B89D799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 w:val="restart"/>
            <w:vAlign w:val="center"/>
          </w:tcPr>
          <w:p w14:paraId="0CDDD4B9" w14:textId="5A18005E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1105" w:type="dxa"/>
          </w:tcPr>
          <w:p w14:paraId="35367C26" w14:textId="382A445D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08268</w:t>
            </w:r>
          </w:p>
        </w:tc>
        <w:tc>
          <w:tcPr>
            <w:tcW w:w="1044" w:type="dxa"/>
            <w:vMerge w:val="restart"/>
            <w:vAlign w:val="center"/>
          </w:tcPr>
          <w:p w14:paraId="06458777" w14:textId="441ED72C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023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83</w:t>
            </w:r>
          </w:p>
        </w:tc>
        <w:tc>
          <w:tcPr>
            <w:tcW w:w="1166" w:type="dxa"/>
          </w:tcPr>
          <w:p w14:paraId="346A828C" w14:textId="5B5E37E1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556</w:t>
            </w:r>
          </w:p>
        </w:tc>
        <w:tc>
          <w:tcPr>
            <w:tcW w:w="1085" w:type="dxa"/>
            <w:vMerge w:val="restart"/>
            <w:vAlign w:val="center"/>
          </w:tcPr>
          <w:p w14:paraId="751F160A" w14:textId="175BA004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62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</w:tr>
      <w:tr w:rsidR="00E02BC5" w:rsidRPr="00FB585C" w14:paraId="5CDEACE1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692C7B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80410F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F0BC5F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1B7A18D" w14:textId="2231428D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5.07</w:t>
            </w:r>
          </w:p>
        </w:tc>
        <w:tc>
          <w:tcPr>
            <w:tcW w:w="1059" w:type="dxa"/>
            <w:vMerge/>
            <w:vAlign w:val="center"/>
          </w:tcPr>
          <w:p w14:paraId="3CBD76D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4B85D18E" w14:textId="5921E76F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vAlign w:val="center"/>
          </w:tcPr>
          <w:p w14:paraId="67C5032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C1810AC" w14:textId="33E5AC09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2444DD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16BAD50" w14:textId="76D15807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79766</w:t>
            </w:r>
          </w:p>
        </w:tc>
        <w:tc>
          <w:tcPr>
            <w:tcW w:w="1044" w:type="dxa"/>
            <w:vMerge/>
            <w:vAlign w:val="center"/>
          </w:tcPr>
          <w:p w14:paraId="7AE4BF55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48D27F3" w14:textId="38F13DE5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76</w:t>
            </w:r>
          </w:p>
        </w:tc>
        <w:tc>
          <w:tcPr>
            <w:tcW w:w="1085" w:type="dxa"/>
            <w:vMerge/>
            <w:vAlign w:val="center"/>
          </w:tcPr>
          <w:p w14:paraId="264269B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677930D1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59B294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C8C489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CC9859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180A83" w14:textId="718143FE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4.86</w:t>
            </w:r>
          </w:p>
        </w:tc>
        <w:tc>
          <w:tcPr>
            <w:tcW w:w="1059" w:type="dxa"/>
            <w:vMerge/>
            <w:vAlign w:val="center"/>
          </w:tcPr>
          <w:p w14:paraId="6758373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E4AAA25" w14:textId="3251BCCF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516E28A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A198481" w14:textId="2C020F07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0FFCFE7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77B9E3A7" w14:textId="0381DAA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2678</w:t>
            </w:r>
          </w:p>
        </w:tc>
        <w:tc>
          <w:tcPr>
            <w:tcW w:w="1044" w:type="dxa"/>
            <w:vMerge/>
            <w:vAlign w:val="center"/>
          </w:tcPr>
          <w:p w14:paraId="315F7D1F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74FE70D" w14:textId="4E2FA6A3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35</w:t>
            </w:r>
          </w:p>
        </w:tc>
        <w:tc>
          <w:tcPr>
            <w:tcW w:w="1085" w:type="dxa"/>
            <w:vMerge/>
            <w:vAlign w:val="center"/>
          </w:tcPr>
          <w:p w14:paraId="0F5FC0E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47F090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F52B14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2677AC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3" w:type="dxa"/>
            <w:vAlign w:val="center"/>
          </w:tcPr>
          <w:p w14:paraId="26DD446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19550A0" w14:textId="175A4F2D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30</w:t>
            </w:r>
          </w:p>
        </w:tc>
        <w:tc>
          <w:tcPr>
            <w:tcW w:w="1059" w:type="dxa"/>
            <w:vMerge w:val="restart"/>
            <w:vAlign w:val="center"/>
          </w:tcPr>
          <w:p w14:paraId="2842C89E" w14:textId="6F7C6282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032" w:type="dxa"/>
          </w:tcPr>
          <w:p w14:paraId="25171B9C" w14:textId="19A100DC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 w:val="restart"/>
            <w:vAlign w:val="center"/>
          </w:tcPr>
          <w:p w14:paraId="028AEAB8" w14:textId="19F7F23B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265B4D6B" w14:textId="436CF13B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17B5BAAC" w14:textId="23D442A2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5" w:type="dxa"/>
          </w:tcPr>
          <w:p w14:paraId="31C716D3" w14:textId="615E3978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08654</w:t>
            </w:r>
          </w:p>
        </w:tc>
        <w:tc>
          <w:tcPr>
            <w:tcW w:w="1044" w:type="dxa"/>
            <w:vMerge w:val="restart"/>
            <w:vAlign w:val="center"/>
          </w:tcPr>
          <w:p w14:paraId="3DC37B4A" w14:textId="3139D9FB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925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024</w:t>
            </w:r>
          </w:p>
        </w:tc>
        <w:tc>
          <w:tcPr>
            <w:tcW w:w="1166" w:type="dxa"/>
          </w:tcPr>
          <w:p w14:paraId="0F5D892C" w14:textId="6D45D2CC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11</w:t>
            </w:r>
          </w:p>
        </w:tc>
        <w:tc>
          <w:tcPr>
            <w:tcW w:w="1085" w:type="dxa"/>
            <w:vMerge w:val="restart"/>
            <w:vAlign w:val="center"/>
          </w:tcPr>
          <w:p w14:paraId="126414CF" w14:textId="23E67DC7" w:rsidR="00E02BC5" w:rsidRPr="00FB585C" w:rsidRDefault="00A03F51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00</w:t>
            </w:r>
            <w:r w:rsidR="00E02BC5"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E02BC5" w:rsidRPr="00FB585C" w14:paraId="68DA1C89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88A952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789E9A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0D6047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D7502D1" w14:textId="48C192DD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59" w:type="dxa"/>
            <w:vMerge/>
            <w:vAlign w:val="center"/>
          </w:tcPr>
          <w:p w14:paraId="3CFA0CB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FC71EB3" w14:textId="42BCC8D7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74F19EC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4652BC1" w14:textId="568CC26C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684C87D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B053A1F" w14:textId="12C7F875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01989</w:t>
            </w:r>
          </w:p>
        </w:tc>
        <w:tc>
          <w:tcPr>
            <w:tcW w:w="1044" w:type="dxa"/>
            <w:vMerge/>
            <w:vAlign w:val="center"/>
          </w:tcPr>
          <w:p w14:paraId="7293955E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2D63CBF" w14:textId="732D8C28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56</w:t>
            </w:r>
          </w:p>
        </w:tc>
        <w:tc>
          <w:tcPr>
            <w:tcW w:w="1085" w:type="dxa"/>
            <w:vMerge/>
            <w:vAlign w:val="center"/>
          </w:tcPr>
          <w:p w14:paraId="0FE5402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036D48A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28598D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A4597F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AE2F3F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FB5DE0F" w14:textId="4728F6F7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59" w:type="dxa"/>
            <w:vMerge/>
            <w:vAlign w:val="center"/>
          </w:tcPr>
          <w:p w14:paraId="7F14E06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EF1D277" w14:textId="2B2AB13D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7E241397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9108B6E" w14:textId="61FDDE15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AC1D34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8D410BC" w14:textId="5B3793C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7120</w:t>
            </w:r>
          </w:p>
        </w:tc>
        <w:tc>
          <w:tcPr>
            <w:tcW w:w="1044" w:type="dxa"/>
            <w:vMerge/>
            <w:vAlign w:val="center"/>
          </w:tcPr>
          <w:p w14:paraId="1A92B505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937478D" w14:textId="41BD7FD7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34</w:t>
            </w:r>
          </w:p>
        </w:tc>
        <w:tc>
          <w:tcPr>
            <w:tcW w:w="1085" w:type="dxa"/>
            <w:vMerge/>
            <w:vAlign w:val="center"/>
          </w:tcPr>
          <w:p w14:paraId="28C0B1A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895EA84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2895D2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AC862C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3" w:type="dxa"/>
            <w:vAlign w:val="center"/>
          </w:tcPr>
          <w:p w14:paraId="34819D6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B7FFB43" w14:textId="0A9898EC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1.72</w:t>
            </w:r>
          </w:p>
        </w:tc>
        <w:tc>
          <w:tcPr>
            <w:tcW w:w="1059" w:type="dxa"/>
            <w:vMerge w:val="restart"/>
            <w:vAlign w:val="center"/>
          </w:tcPr>
          <w:p w14:paraId="27D735CC" w14:textId="4A002764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4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1032" w:type="dxa"/>
          </w:tcPr>
          <w:p w14:paraId="0637A1B7" w14:textId="2D8E5512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 w:val="restart"/>
            <w:vAlign w:val="center"/>
          </w:tcPr>
          <w:p w14:paraId="1F438B5A" w14:textId="78FC606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7" w:type="dxa"/>
          </w:tcPr>
          <w:p w14:paraId="7D45B310" w14:textId="4F85F85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75F375EE" w14:textId="6E395B94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1105" w:type="dxa"/>
          </w:tcPr>
          <w:p w14:paraId="180014E3" w14:textId="2F4FFAC0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96028</w:t>
            </w:r>
          </w:p>
        </w:tc>
        <w:tc>
          <w:tcPr>
            <w:tcW w:w="1044" w:type="dxa"/>
            <w:vMerge w:val="restart"/>
            <w:vAlign w:val="center"/>
          </w:tcPr>
          <w:p w14:paraId="562E11D2" w14:textId="3BFD3D01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362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203</w:t>
            </w:r>
          </w:p>
        </w:tc>
        <w:tc>
          <w:tcPr>
            <w:tcW w:w="1166" w:type="dxa"/>
          </w:tcPr>
          <w:p w14:paraId="406E7876" w14:textId="70939A3B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14</w:t>
            </w:r>
          </w:p>
        </w:tc>
        <w:tc>
          <w:tcPr>
            <w:tcW w:w="1085" w:type="dxa"/>
            <w:vMerge w:val="restart"/>
            <w:vAlign w:val="center"/>
          </w:tcPr>
          <w:p w14:paraId="6910122B" w14:textId="5F6632B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786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A03F51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</w:tr>
      <w:tr w:rsidR="00E02BC5" w:rsidRPr="00FB585C" w14:paraId="21D02AEB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A529D3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E657FC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6E49FE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BD674CC" w14:textId="7E46C33D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  <w:tc>
          <w:tcPr>
            <w:tcW w:w="1059" w:type="dxa"/>
            <w:vMerge/>
            <w:vAlign w:val="center"/>
          </w:tcPr>
          <w:p w14:paraId="7D4B8BD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6401610" w14:textId="00FA0BB6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739B39C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5038811" w14:textId="0945A046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1387BDD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98A5D0F" w14:textId="596B36E1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0589</w:t>
            </w:r>
          </w:p>
        </w:tc>
        <w:tc>
          <w:tcPr>
            <w:tcW w:w="1044" w:type="dxa"/>
            <w:vMerge/>
            <w:vAlign w:val="center"/>
          </w:tcPr>
          <w:p w14:paraId="2C20E9A2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5AFB5E2" w14:textId="6FD9C34F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842</w:t>
            </w:r>
          </w:p>
        </w:tc>
        <w:tc>
          <w:tcPr>
            <w:tcW w:w="1085" w:type="dxa"/>
            <w:vMerge/>
            <w:vAlign w:val="center"/>
          </w:tcPr>
          <w:p w14:paraId="40E1644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63CA7C4D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A0B454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6D685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948D09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977C5F0" w14:textId="188318E2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2.57</w:t>
            </w:r>
          </w:p>
        </w:tc>
        <w:tc>
          <w:tcPr>
            <w:tcW w:w="1059" w:type="dxa"/>
            <w:vMerge/>
            <w:vAlign w:val="center"/>
          </w:tcPr>
          <w:p w14:paraId="62F17D2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655B0966" w14:textId="79A6812F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/>
            <w:vAlign w:val="center"/>
          </w:tcPr>
          <w:p w14:paraId="70846BC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3280724" w14:textId="74E24ACB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/>
            <w:vAlign w:val="center"/>
          </w:tcPr>
          <w:p w14:paraId="51A6B32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0333355D" w14:textId="0A6B54C5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74246</w:t>
            </w:r>
          </w:p>
        </w:tc>
        <w:tc>
          <w:tcPr>
            <w:tcW w:w="1044" w:type="dxa"/>
            <w:vMerge/>
            <w:vAlign w:val="center"/>
          </w:tcPr>
          <w:p w14:paraId="5E92D69F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240878D" w14:textId="377162AA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803</w:t>
            </w:r>
          </w:p>
        </w:tc>
        <w:tc>
          <w:tcPr>
            <w:tcW w:w="1085" w:type="dxa"/>
            <w:vMerge/>
            <w:vAlign w:val="center"/>
          </w:tcPr>
          <w:p w14:paraId="409D0B6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BFDE54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A0F7DA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F55184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3" w:type="dxa"/>
            <w:vAlign w:val="center"/>
          </w:tcPr>
          <w:p w14:paraId="2E926CF6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26AE053" w14:textId="582D56EA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1059" w:type="dxa"/>
            <w:vMerge w:val="restart"/>
            <w:vAlign w:val="center"/>
          </w:tcPr>
          <w:p w14:paraId="192CAA85" w14:textId="66171CFB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3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32" w:type="dxa"/>
          </w:tcPr>
          <w:p w14:paraId="6196660A" w14:textId="19F59949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 w:val="restart"/>
            <w:vAlign w:val="center"/>
          </w:tcPr>
          <w:p w14:paraId="61D57089" w14:textId="2B70DD86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60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7" w:type="dxa"/>
          </w:tcPr>
          <w:p w14:paraId="544B2EFB" w14:textId="74DFDAC9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 w:val="restart"/>
            <w:vAlign w:val="center"/>
          </w:tcPr>
          <w:p w14:paraId="7BFBB17F" w14:textId="7BB870AA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105" w:type="dxa"/>
          </w:tcPr>
          <w:p w14:paraId="01D54323" w14:textId="54B13157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9463</w:t>
            </w:r>
          </w:p>
        </w:tc>
        <w:tc>
          <w:tcPr>
            <w:tcW w:w="1044" w:type="dxa"/>
            <w:vMerge w:val="restart"/>
            <w:vAlign w:val="center"/>
          </w:tcPr>
          <w:p w14:paraId="6D7D3BB3" w14:textId="623AA7FF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558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963</w:t>
            </w:r>
          </w:p>
        </w:tc>
        <w:tc>
          <w:tcPr>
            <w:tcW w:w="1166" w:type="dxa"/>
          </w:tcPr>
          <w:p w14:paraId="786845C0" w14:textId="7FBFA66B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 w:val="restart"/>
            <w:vAlign w:val="center"/>
          </w:tcPr>
          <w:p w14:paraId="5348D41B" w14:textId="2F46EB4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A08D1">
              <w:rPr>
                <w:rFonts w:ascii="Times New Roman" w:hAnsi="Times New Roman" w:cs="Times New Roman"/>
                <w:sz w:val="18"/>
                <w:szCs w:val="18"/>
              </w:rPr>
              <w:t>73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5A08D1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E02BC5" w:rsidRPr="00FB585C" w14:paraId="6094B8B3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6529E7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A96908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D34501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AF10DD2" w14:textId="7770529A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2.19</w:t>
            </w:r>
          </w:p>
        </w:tc>
        <w:tc>
          <w:tcPr>
            <w:tcW w:w="1059" w:type="dxa"/>
            <w:vMerge/>
            <w:vAlign w:val="center"/>
          </w:tcPr>
          <w:p w14:paraId="1CAC031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0E003080" w14:textId="4FAB8179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3851647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588B58D" w14:textId="0B64882F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08A9A72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F7E8790" w14:textId="2E580AFD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1542</w:t>
            </w:r>
          </w:p>
        </w:tc>
        <w:tc>
          <w:tcPr>
            <w:tcW w:w="1044" w:type="dxa"/>
            <w:vMerge/>
            <w:vAlign w:val="center"/>
          </w:tcPr>
          <w:p w14:paraId="64239DF0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56EFF7E" w14:textId="6AEA8F33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/>
            <w:vAlign w:val="center"/>
          </w:tcPr>
          <w:p w14:paraId="4E4C4F8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17E5F49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47E9B1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11C3E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C959EB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2F65028" w14:textId="347B6292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1059" w:type="dxa"/>
            <w:vMerge/>
            <w:vAlign w:val="center"/>
          </w:tcPr>
          <w:p w14:paraId="7E6DF69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B9A7D9C" w14:textId="79549EA0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/>
            <w:vAlign w:val="center"/>
          </w:tcPr>
          <w:p w14:paraId="50D1B9B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8CD83FC" w14:textId="00C1ED71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F4D155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B39812D" w14:textId="5A5C92F8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185762</w:t>
            </w:r>
          </w:p>
        </w:tc>
        <w:tc>
          <w:tcPr>
            <w:tcW w:w="1044" w:type="dxa"/>
            <w:vMerge/>
            <w:vAlign w:val="center"/>
          </w:tcPr>
          <w:p w14:paraId="181D86DF" w14:textId="77777777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FCBE5AA" w14:textId="4D53D9FF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93</w:t>
            </w:r>
          </w:p>
        </w:tc>
        <w:tc>
          <w:tcPr>
            <w:tcW w:w="1085" w:type="dxa"/>
            <w:vMerge/>
            <w:vAlign w:val="center"/>
          </w:tcPr>
          <w:p w14:paraId="0C367DA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258ED89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81A262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E3737BB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163" w:type="dxa"/>
            <w:vAlign w:val="center"/>
          </w:tcPr>
          <w:p w14:paraId="5761E14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10CC480" w14:textId="0501973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1.52</w:t>
            </w:r>
          </w:p>
        </w:tc>
        <w:tc>
          <w:tcPr>
            <w:tcW w:w="1059" w:type="dxa"/>
            <w:vMerge w:val="restart"/>
            <w:vAlign w:val="center"/>
          </w:tcPr>
          <w:p w14:paraId="41DB3C90" w14:textId="3B2B7FC3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032" w:type="dxa"/>
          </w:tcPr>
          <w:p w14:paraId="12AF46E4" w14:textId="0EFFFEBE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693F65DA" w14:textId="0C842DB6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403351E8" w14:textId="7485C0AF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0BDA18D6" w14:textId="68980E05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5" w:type="dxa"/>
          </w:tcPr>
          <w:p w14:paraId="48F77E44" w14:textId="232C3CA5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45292</w:t>
            </w:r>
          </w:p>
        </w:tc>
        <w:tc>
          <w:tcPr>
            <w:tcW w:w="1044" w:type="dxa"/>
            <w:vMerge w:val="restart"/>
            <w:vAlign w:val="center"/>
          </w:tcPr>
          <w:p w14:paraId="59B3DD34" w14:textId="7ABCB21B" w:rsidR="00E02BC5" w:rsidRPr="00FB585C" w:rsidRDefault="00E02BC5" w:rsidP="006D7F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466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566</w:t>
            </w:r>
          </w:p>
        </w:tc>
        <w:tc>
          <w:tcPr>
            <w:tcW w:w="1166" w:type="dxa"/>
          </w:tcPr>
          <w:p w14:paraId="643A004F" w14:textId="15167681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5" w:type="dxa"/>
            <w:vMerge w:val="restart"/>
            <w:vAlign w:val="center"/>
          </w:tcPr>
          <w:p w14:paraId="202AD089" w14:textId="4C8FB1E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="005A08D1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5A08D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02BC5" w:rsidRPr="00FB585C" w14:paraId="3717A82F" w14:textId="77777777" w:rsidTr="00351B69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417AA89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AF644E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4BD2FF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8E735AF" w14:textId="27305A60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1059" w:type="dxa"/>
            <w:vMerge/>
          </w:tcPr>
          <w:p w14:paraId="69035190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F5CFD18" w14:textId="5C04D6F9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</w:tcPr>
          <w:p w14:paraId="6D665E41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B3AC9F8" w14:textId="45B413CD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</w:tcPr>
          <w:p w14:paraId="6962E75D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252C470" w14:textId="135A27F9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51891</w:t>
            </w:r>
          </w:p>
        </w:tc>
        <w:tc>
          <w:tcPr>
            <w:tcW w:w="1044" w:type="dxa"/>
            <w:vMerge/>
          </w:tcPr>
          <w:p w14:paraId="0C46B483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F87C56F" w14:textId="67D524EF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93</w:t>
            </w:r>
          </w:p>
        </w:tc>
        <w:tc>
          <w:tcPr>
            <w:tcW w:w="1085" w:type="dxa"/>
            <w:vMerge/>
          </w:tcPr>
          <w:p w14:paraId="66ADDD8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02BC5" w:rsidRPr="00FB585C" w14:paraId="357D9657" w14:textId="77777777" w:rsidTr="00351B69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19BD264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71E30C75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vAlign w:val="center"/>
          </w:tcPr>
          <w:p w14:paraId="2E61E54F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7CA6C476" w14:textId="17A0AABB" w:rsidR="00E02BC5" w:rsidRPr="004B3642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B3642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</w:p>
        </w:tc>
        <w:tc>
          <w:tcPr>
            <w:tcW w:w="1059" w:type="dxa"/>
            <w:vMerge/>
            <w:tcBorders>
              <w:bottom w:val="single" w:sz="4" w:space="0" w:color="auto"/>
            </w:tcBorders>
          </w:tcPr>
          <w:p w14:paraId="24CBEEFC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tcBorders>
              <w:bottom w:val="single" w:sz="4" w:space="0" w:color="auto"/>
            </w:tcBorders>
          </w:tcPr>
          <w:p w14:paraId="3E9C06CC" w14:textId="6DEC7406" w:rsidR="00E02BC5" w:rsidRPr="00103766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3766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</w:tcPr>
          <w:p w14:paraId="02BDA45E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40575EF9" w14:textId="4B4AA080" w:rsidR="00E02BC5" w:rsidRPr="00CD05FE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05F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</w:tcPr>
          <w:p w14:paraId="72E35278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15DFB889" w14:textId="430DD0BD" w:rsidR="00E02BC5" w:rsidRPr="001750EB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50EB">
              <w:rPr>
                <w:rFonts w:ascii="Times New Roman" w:hAnsi="Times New Roman" w:cs="Times New Roman"/>
                <w:sz w:val="18"/>
                <w:szCs w:val="18"/>
              </w:rPr>
              <w:t>236798</w:t>
            </w:r>
          </w:p>
        </w:tc>
        <w:tc>
          <w:tcPr>
            <w:tcW w:w="1044" w:type="dxa"/>
            <w:vMerge/>
            <w:tcBorders>
              <w:bottom w:val="single" w:sz="4" w:space="0" w:color="auto"/>
            </w:tcBorders>
          </w:tcPr>
          <w:p w14:paraId="42B72BD2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bottom w:val="single" w:sz="4" w:space="0" w:color="auto"/>
            </w:tcBorders>
          </w:tcPr>
          <w:p w14:paraId="0818FF25" w14:textId="779ABC46" w:rsidR="00E02BC5" w:rsidRPr="00E02BC5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2BC5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5" w:type="dxa"/>
            <w:vMerge/>
            <w:tcBorders>
              <w:bottom w:val="single" w:sz="4" w:space="0" w:color="auto"/>
            </w:tcBorders>
          </w:tcPr>
          <w:p w14:paraId="4200D87A" w14:textId="77777777" w:rsidR="00E02BC5" w:rsidRPr="00FB585C" w:rsidRDefault="00E02BC5" w:rsidP="00E02B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97AE39E" w14:textId="002218E1" w:rsidR="009173F1" w:rsidRDefault="009173F1">
      <w:r>
        <w:br w:type="page"/>
      </w:r>
    </w:p>
    <w:p w14:paraId="6CADF356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793E388C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EE49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41E4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AE7E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4E8B4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3F41721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C2B3C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871F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B947A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DD41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5DBE3FB5" w14:textId="4763643F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8374A7" w:rsidRPr="008374A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EFC4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416E2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52CEFF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ED05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B6BF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30B93B0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19FE5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F879CA" w:rsidRPr="00B82693" w14:paraId="05DB79DF" w14:textId="77777777" w:rsidTr="00E17B16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C4BDE" w14:textId="00E035FA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69C76AF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225FBEC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4E27B156" w14:textId="072E07A3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63CB1B8A" w14:textId="56812F56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01EC5B2C" w14:textId="1D78BEA9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637258E3" w14:textId="0398FECC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34C8D542" w14:textId="665B5D6A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7AA18D3" w14:textId="14EF72F6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4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738713F1" w14:textId="7FA27CC9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8612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2014F4B9" w14:textId="6928A8CF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867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2914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5EFD0D89" w14:textId="1145F805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996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2CFD20AE" w14:textId="2093A145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08 ± 0</w:t>
            </w:r>
          </w:p>
        </w:tc>
      </w:tr>
      <w:tr w:rsidR="00F879CA" w:rsidRPr="00B82693" w14:paraId="0819D204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DF1E8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DA2011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0FF0F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D9B52D8" w14:textId="528CED2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/>
            <w:vAlign w:val="center"/>
          </w:tcPr>
          <w:p w14:paraId="4AC62DF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FDF3720" w14:textId="289665EF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6</w:t>
            </w:r>
          </w:p>
        </w:tc>
        <w:tc>
          <w:tcPr>
            <w:tcW w:w="1024" w:type="dxa"/>
            <w:vMerge/>
            <w:vAlign w:val="center"/>
          </w:tcPr>
          <w:p w14:paraId="215295E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84D7922" w14:textId="72357B2F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10.1</w:t>
            </w:r>
          </w:p>
        </w:tc>
        <w:tc>
          <w:tcPr>
            <w:tcW w:w="1057" w:type="dxa"/>
            <w:vMerge/>
            <w:vAlign w:val="center"/>
          </w:tcPr>
          <w:p w14:paraId="4F2D12B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F342956" w14:textId="0FA44507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24904</w:t>
            </w:r>
          </w:p>
        </w:tc>
        <w:tc>
          <w:tcPr>
            <w:tcW w:w="1041" w:type="dxa"/>
            <w:vMerge/>
            <w:vAlign w:val="center"/>
          </w:tcPr>
          <w:p w14:paraId="5F2291D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C410D5D" w14:textId="2D87B442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788</w:t>
            </w:r>
          </w:p>
        </w:tc>
        <w:tc>
          <w:tcPr>
            <w:tcW w:w="1089" w:type="dxa"/>
            <w:vMerge/>
            <w:vAlign w:val="center"/>
          </w:tcPr>
          <w:p w14:paraId="76AA8E1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18827F7C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9A85D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00D97A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47E74A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24EB005" w14:textId="5960AD77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1060" w:type="dxa"/>
            <w:vMerge/>
            <w:vAlign w:val="center"/>
          </w:tcPr>
          <w:p w14:paraId="3FC3868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B0C0922" w14:textId="7355215B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/>
            <w:vAlign w:val="center"/>
          </w:tcPr>
          <w:p w14:paraId="27C74A6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37D035E" w14:textId="55BD1F56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0DF6F35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5E2CB77" w14:textId="0426D69A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2522</w:t>
            </w:r>
          </w:p>
        </w:tc>
        <w:tc>
          <w:tcPr>
            <w:tcW w:w="1041" w:type="dxa"/>
            <w:vMerge/>
            <w:vAlign w:val="center"/>
          </w:tcPr>
          <w:p w14:paraId="78A4732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7E2F16A" w14:textId="09A03222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385463B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7C55EEB9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61724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26979B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64" w:type="dxa"/>
            <w:vAlign w:val="center"/>
          </w:tcPr>
          <w:p w14:paraId="536F213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95B378A" w14:textId="2695C0C2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60" w:type="dxa"/>
            <w:vMerge w:val="restart"/>
            <w:vAlign w:val="center"/>
          </w:tcPr>
          <w:p w14:paraId="6B6E982D" w14:textId="26D481B2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034" w:type="dxa"/>
          </w:tcPr>
          <w:p w14:paraId="0CD0D788" w14:textId="6A4488E3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 w:val="restart"/>
            <w:vAlign w:val="center"/>
          </w:tcPr>
          <w:p w14:paraId="42E94683" w14:textId="3111D065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2</w:t>
            </w:r>
          </w:p>
        </w:tc>
        <w:tc>
          <w:tcPr>
            <w:tcW w:w="1138" w:type="dxa"/>
          </w:tcPr>
          <w:p w14:paraId="0A42DBB8" w14:textId="57791B91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 w:val="restart"/>
            <w:vAlign w:val="center"/>
          </w:tcPr>
          <w:p w14:paraId="41F3EA4D" w14:textId="6B3EAE88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5</w:t>
            </w:r>
          </w:p>
        </w:tc>
        <w:tc>
          <w:tcPr>
            <w:tcW w:w="1102" w:type="dxa"/>
          </w:tcPr>
          <w:p w14:paraId="45705840" w14:textId="61A35511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60948</w:t>
            </w:r>
          </w:p>
        </w:tc>
        <w:tc>
          <w:tcPr>
            <w:tcW w:w="1041" w:type="dxa"/>
            <w:vMerge w:val="restart"/>
            <w:vAlign w:val="center"/>
          </w:tcPr>
          <w:p w14:paraId="01F665A5" w14:textId="5EDE492E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53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805</w:t>
            </w:r>
          </w:p>
        </w:tc>
        <w:tc>
          <w:tcPr>
            <w:tcW w:w="1167" w:type="dxa"/>
          </w:tcPr>
          <w:p w14:paraId="64A62EF9" w14:textId="37372F06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714</w:t>
            </w:r>
          </w:p>
        </w:tc>
        <w:tc>
          <w:tcPr>
            <w:tcW w:w="1089" w:type="dxa"/>
            <w:vMerge w:val="restart"/>
            <w:vAlign w:val="center"/>
          </w:tcPr>
          <w:p w14:paraId="566503F7" w14:textId="33F2D6BF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 ± 0</w:t>
            </w:r>
          </w:p>
        </w:tc>
      </w:tr>
      <w:tr w:rsidR="00F879CA" w:rsidRPr="00B82693" w14:paraId="76009921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B420C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45B1A0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602A2A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E26191D" w14:textId="4C19F7D2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1060" w:type="dxa"/>
            <w:vMerge/>
            <w:vAlign w:val="center"/>
          </w:tcPr>
          <w:p w14:paraId="569E357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E75FE76" w14:textId="71CDFE8C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1024" w:type="dxa"/>
            <w:vMerge/>
            <w:vAlign w:val="center"/>
          </w:tcPr>
          <w:p w14:paraId="5FAF9B6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EE8C003" w14:textId="57BE4D51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/>
            <w:vAlign w:val="center"/>
          </w:tcPr>
          <w:p w14:paraId="721B22E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616123E" w14:textId="62F913ED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7041</w:t>
            </w:r>
          </w:p>
        </w:tc>
        <w:tc>
          <w:tcPr>
            <w:tcW w:w="1041" w:type="dxa"/>
            <w:vMerge/>
            <w:vAlign w:val="center"/>
          </w:tcPr>
          <w:p w14:paraId="67C69BC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9531788" w14:textId="215FA654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445</w:t>
            </w:r>
          </w:p>
        </w:tc>
        <w:tc>
          <w:tcPr>
            <w:tcW w:w="1089" w:type="dxa"/>
            <w:vMerge/>
            <w:vAlign w:val="center"/>
          </w:tcPr>
          <w:p w14:paraId="13BA880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53A8D63C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FF701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57CDC6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21F58E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7A212FE" w14:textId="466296A3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1060" w:type="dxa"/>
            <w:vMerge/>
            <w:vAlign w:val="center"/>
          </w:tcPr>
          <w:p w14:paraId="1FBF974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41A718E" w14:textId="6FF7D67F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024" w:type="dxa"/>
            <w:vMerge/>
            <w:vAlign w:val="center"/>
          </w:tcPr>
          <w:p w14:paraId="55831F5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2571744" w14:textId="02CAD48A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10.1</w:t>
            </w:r>
          </w:p>
        </w:tc>
        <w:tc>
          <w:tcPr>
            <w:tcW w:w="1057" w:type="dxa"/>
            <w:vMerge/>
            <w:vAlign w:val="center"/>
          </w:tcPr>
          <w:p w14:paraId="0224557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6EE52F9" w14:textId="7016121F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8160</w:t>
            </w:r>
          </w:p>
        </w:tc>
        <w:tc>
          <w:tcPr>
            <w:tcW w:w="1041" w:type="dxa"/>
            <w:vMerge/>
            <w:vAlign w:val="center"/>
          </w:tcPr>
          <w:p w14:paraId="3FF1F78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0B18AB9" w14:textId="62A5BD00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756</w:t>
            </w:r>
          </w:p>
        </w:tc>
        <w:tc>
          <w:tcPr>
            <w:tcW w:w="1089" w:type="dxa"/>
            <w:vMerge/>
            <w:vAlign w:val="center"/>
          </w:tcPr>
          <w:p w14:paraId="7623BA2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23B83C4F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2FB00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380325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164" w:type="dxa"/>
            <w:vAlign w:val="center"/>
          </w:tcPr>
          <w:p w14:paraId="5818FA5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149C728" w14:textId="789F60DB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 w:val="restart"/>
            <w:vAlign w:val="center"/>
          </w:tcPr>
          <w:p w14:paraId="166A2FA9" w14:textId="145C205B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  <w:tc>
          <w:tcPr>
            <w:tcW w:w="1034" w:type="dxa"/>
          </w:tcPr>
          <w:p w14:paraId="02B32FFA" w14:textId="3F239BBC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 w:val="restart"/>
            <w:vAlign w:val="center"/>
          </w:tcPr>
          <w:p w14:paraId="2F444B89" w14:textId="567A70A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8" w:type="dxa"/>
          </w:tcPr>
          <w:p w14:paraId="6A1285B6" w14:textId="03F95FAC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63A077C6" w14:textId="0453DA2E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102" w:type="dxa"/>
          </w:tcPr>
          <w:p w14:paraId="1E1FCCE9" w14:textId="4A0E151E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2974</w:t>
            </w:r>
          </w:p>
        </w:tc>
        <w:tc>
          <w:tcPr>
            <w:tcW w:w="1041" w:type="dxa"/>
            <w:vMerge w:val="restart"/>
            <w:vAlign w:val="center"/>
          </w:tcPr>
          <w:p w14:paraId="4504C24A" w14:textId="4B3AAD71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06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90</w:t>
            </w:r>
          </w:p>
        </w:tc>
        <w:tc>
          <w:tcPr>
            <w:tcW w:w="1167" w:type="dxa"/>
          </w:tcPr>
          <w:p w14:paraId="629E5AD6" w14:textId="2D58E584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634</w:t>
            </w:r>
          </w:p>
        </w:tc>
        <w:tc>
          <w:tcPr>
            <w:tcW w:w="1089" w:type="dxa"/>
            <w:vMerge w:val="restart"/>
            <w:vAlign w:val="center"/>
          </w:tcPr>
          <w:p w14:paraId="700FA84B" w14:textId="2E83B7F5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73 ± 0</w:t>
            </w:r>
          </w:p>
        </w:tc>
      </w:tr>
      <w:tr w:rsidR="00F879CA" w:rsidRPr="00B82693" w14:paraId="689EFDB5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EE6E4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F0A646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CB99FF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83BF3D7" w14:textId="44CC2F20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vAlign w:val="center"/>
          </w:tcPr>
          <w:p w14:paraId="2F06893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8CA3A60" w14:textId="120D0835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/>
            <w:vAlign w:val="center"/>
          </w:tcPr>
          <w:p w14:paraId="712E4E5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88034CD" w14:textId="49B6F38A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976642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DEE0C09" w14:textId="3929B86D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0027</w:t>
            </w:r>
          </w:p>
        </w:tc>
        <w:tc>
          <w:tcPr>
            <w:tcW w:w="1041" w:type="dxa"/>
            <w:vMerge/>
            <w:vAlign w:val="center"/>
          </w:tcPr>
          <w:p w14:paraId="5050682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7B83A18" w14:textId="63EE113F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42</w:t>
            </w:r>
          </w:p>
        </w:tc>
        <w:tc>
          <w:tcPr>
            <w:tcW w:w="1089" w:type="dxa"/>
            <w:vMerge/>
            <w:vAlign w:val="center"/>
          </w:tcPr>
          <w:p w14:paraId="31997EB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7C720C1F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677F0A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2591A9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5D71A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EDE4EB0" w14:textId="616E716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117D9E2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B297E23" w14:textId="47377BAE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2</w:t>
            </w:r>
          </w:p>
        </w:tc>
        <w:tc>
          <w:tcPr>
            <w:tcW w:w="1024" w:type="dxa"/>
            <w:vMerge/>
            <w:vAlign w:val="center"/>
          </w:tcPr>
          <w:p w14:paraId="21D8C62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435A96C" w14:textId="2E11882B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69B1480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246245" w14:textId="41A6F5B6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7195</w:t>
            </w:r>
          </w:p>
        </w:tc>
        <w:tc>
          <w:tcPr>
            <w:tcW w:w="1041" w:type="dxa"/>
            <w:vMerge/>
            <w:vAlign w:val="center"/>
          </w:tcPr>
          <w:p w14:paraId="7BDAE05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6DD12F8" w14:textId="29962228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714</w:t>
            </w:r>
          </w:p>
        </w:tc>
        <w:tc>
          <w:tcPr>
            <w:tcW w:w="1089" w:type="dxa"/>
            <w:vMerge/>
            <w:vAlign w:val="center"/>
          </w:tcPr>
          <w:p w14:paraId="3A2D71C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0C81AB1E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47E9A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7DAED1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164" w:type="dxa"/>
            <w:vAlign w:val="center"/>
          </w:tcPr>
          <w:p w14:paraId="54C6E4F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D4A0455" w14:textId="75DA00ED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 w:val="restart"/>
            <w:vAlign w:val="center"/>
          </w:tcPr>
          <w:p w14:paraId="4B952AB6" w14:textId="082A2FB5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</w:p>
        </w:tc>
        <w:tc>
          <w:tcPr>
            <w:tcW w:w="1034" w:type="dxa"/>
          </w:tcPr>
          <w:p w14:paraId="34946F72" w14:textId="656908C3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 w:val="restart"/>
            <w:vAlign w:val="center"/>
          </w:tcPr>
          <w:p w14:paraId="3D842E66" w14:textId="0303E308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12F4CB8F" w14:textId="5F74F552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5431F1E2" w14:textId="471958CE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02" w:type="dxa"/>
          </w:tcPr>
          <w:p w14:paraId="1B194924" w14:textId="0747C953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4409</w:t>
            </w:r>
          </w:p>
        </w:tc>
        <w:tc>
          <w:tcPr>
            <w:tcW w:w="1041" w:type="dxa"/>
            <w:vMerge w:val="restart"/>
            <w:vAlign w:val="center"/>
          </w:tcPr>
          <w:p w14:paraId="34179BFB" w14:textId="6A69EE2D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903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829</w:t>
            </w:r>
          </w:p>
        </w:tc>
        <w:tc>
          <w:tcPr>
            <w:tcW w:w="1167" w:type="dxa"/>
          </w:tcPr>
          <w:p w14:paraId="08C7C4FA" w14:textId="16BF520D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80</w:t>
            </w:r>
          </w:p>
        </w:tc>
        <w:tc>
          <w:tcPr>
            <w:tcW w:w="1089" w:type="dxa"/>
            <w:vMerge w:val="restart"/>
            <w:vAlign w:val="center"/>
          </w:tcPr>
          <w:p w14:paraId="72DC67A9" w14:textId="08A9EB26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16 ± 0</w:t>
            </w:r>
          </w:p>
        </w:tc>
      </w:tr>
      <w:tr w:rsidR="00F879CA" w:rsidRPr="00B82693" w14:paraId="4C7EA6F5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8E66F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3107C4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A7D71C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9820CDF" w14:textId="2818BF8E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1D34A85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82B0FF0" w14:textId="5E37EBD1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/>
            <w:vAlign w:val="center"/>
          </w:tcPr>
          <w:p w14:paraId="770F271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B5C0423" w14:textId="45450520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/>
            <w:vAlign w:val="center"/>
          </w:tcPr>
          <w:p w14:paraId="3417779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3531979" w14:textId="5F3FB75F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12479</w:t>
            </w:r>
          </w:p>
        </w:tc>
        <w:tc>
          <w:tcPr>
            <w:tcW w:w="1041" w:type="dxa"/>
            <w:vMerge/>
            <w:vAlign w:val="center"/>
          </w:tcPr>
          <w:p w14:paraId="2604ECF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604319A" w14:textId="688986A4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30</w:t>
            </w:r>
          </w:p>
        </w:tc>
        <w:tc>
          <w:tcPr>
            <w:tcW w:w="1089" w:type="dxa"/>
            <w:vMerge/>
            <w:vAlign w:val="center"/>
          </w:tcPr>
          <w:p w14:paraId="09EFB85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6567A979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D7F34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9D92D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16E89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5E6DD2D" w14:textId="4442702A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/>
            <w:vAlign w:val="center"/>
          </w:tcPr>
          <w:p w14:paraId="44BFD0D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DBC1C4E" w14:textId="213D6486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04969F6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16DD556" w14:textId="22A53C5E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D9E107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3E9B4D8" w14:textId="55DE154A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0220</w:t>
            </w:r>
          </w:p>
        </w:tc>
        <w:tc>
          <w:tcPr>
            <w:tcW w:w="1041" w:type="dxa"/>
            <w:vMerge/>
            <w:vAlign w:val="center"/>
          </w:tcPr>
          <w:p w14:paraId="37CB644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0D2351C" w14:textId="2043B613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73</w:t>
            </w:r>
          </w:p>
        </w:tc>
        <w:tc>
          <w:tcPr>
            <w:tcW w:w="1089" w:type="dxa"/>
            <w:vMerge/>
            <w:vAlign w:val="center"/>
          </w:tcPr>
          <w:p w14:paraId="6B4C33A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475E8D58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4DD6C2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D8C302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64" w:type="dxa"/>
            <w:vAlign w:val="center"/>
          </w:tcPr>
          <w:p w14:paraId="161F086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F931E68" w14:textId="7CECD6CB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 w:val="restart"/>
            <w:vAlign w:val="center"/>
          </w:tcPr>
          <w:p w14:paraId="0A024956" w14:textId="4B73AC2D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34" w:type="dxa"/>
          </w:tcPr>
          <w:p w14:paraId="14C41BA5" w14:textId="5C11D7EF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2FC71A04" w14:textId="77777777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</w:p>
          <w:p w14:paraId="426553A5" w14:textId="3E17EAB3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138" w:type="dxa"/>
          </w:tcPr>
          <w:p w14:paraId="4446BE74" w14:textId="67E8314E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690535FD" w14:textId="2431718F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102" w:type="dxa"/>
          </w:tcPr>
          <w:p w14:paraId="07F5208D" w14:textId="0C011BE4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1305</w:t>
            </w:r>
          </w:p>
        </w:tc>
        <w:tc>
          <w:tcPr>
            <w:tcW w:w="1041" w:type="dxa"/>
            <w:vMerge w:val="restart"/>
            <w:vAlign w:val="center"/>
          </w:tcPr>
          <w:p w14:paraId="61EE7B71" w14:textId="60E407D4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848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449</w:t>
            </w:r>
          </w:p>
        </w:tc>
        <w:tc>
          <w:tcPr>
            <w:tcW w:w="1167" w:type="dxa"/>
          </w:tcPr>
          <w:p w14:paraId="15027D10" w14:textId="5C6A0D64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923</w:t>
            </w:r>
          </w:p>
        </w:tc>
        <w:tc>
          <w:tcPr>
            <w:tcW w:w="1089" w:type="dxa"/>
            <w:vMerge w:val="restart"/>
            <w:vAlign w:val="center"/>
          </w:tcPr>
          <w:p w14:paraId="1B848E9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41 ± 89</w:t>
            </w:r>
          </w:p>
        </w:tc>
      </w:tr>
      <w:tr w:rsidR="00F879CA" w:rsidRPr="00B82693" w14:paraId="05C58BE3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61510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D6EF84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5386BA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085C82B" w14:textId="06D0B556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075CFAC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50E7ADE" w14:textId="16595F13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678C5BC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EAAE0C7" w14:textId="2B424500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4C7DFE3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88D9E15" w14:textId="54B4E5ED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0371</w:t>
            </w:r>
          </w:p>
        </w:tc>
        <w:tc>
          <w:tcPr>
            <w:tcW w:w="1041" w:type="dxa"/>
            <w:vMerge/>
            <w:vAlign w:val="center"/>
          </w:tcPr>
          <w:p w14:paraId="0BF63DE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0B1C28E" w14:textId="2460EFD4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632</w:t>
            </w:r>
          </w:p>
        </w:tc>
        <w:tc>
          <w:tcPr>
            <w:tcW w:w="1089" w:type="dxa"/>
            <w:vMerge/>
            <w:vAlign w:val="center"/>
          </w:tcPr>
          <w:p w14:paraId="3E8169D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3592600F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694464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159D2B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DF568A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ABDCFDF" w14:textId="37C73B9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5EDCA2B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15AEDF8" w14:textId="2A5005F3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2868125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B9580BB" w14:textId="329D3318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17864F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2C557AE" w14:textId="16699F2D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3782</w:t>
            </w:r>
          </w:p>
        </w:tc>
        <w:tc>
          <w:tcPr>
            <w:tcW w:w="1041" w:type="dxa"/>
            <w:vMerge/>
            <w:vAlign w:val="center"/>
          </w:tcPr>
          <w:p w14:paraId="57C177D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4204854" w14:textId="09324995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55839FB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2EE0E02B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B7BE49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AFE013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164" w:type="dxa"/>
            <w:vAlign w:val="center"/>
          </w:tcPr>
          <w:p w14:paraId="2D82C02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C127229" w14:textId="129BB632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 w:val="restart"/>
            <w:vAlign w:val="center"/>
          </w:tcPr>
          <w:p w14:paraId="3AB24824" w14:textId="18E2DCB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34" w:type="dxa"/>
          </w:tcPr>
          <w:p w14:paraId="64865E39" w14:textId="5268FF05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 w:val="restart"/>
            <w:vAlign w:val="center"/>
          </w:tcPr>
          <w:p w14:paraId="11D9A60C" w14:textId="19008EFD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58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65C3DF11" w14:textId="3EE2460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38" w:type="dxa"/>
          </w:tcPr>
          <w:p w14:paraId="26517EAC" w14:textId="38108C29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1F754AC1" w14:textId="2FCA83EE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1102" w:type="dxa"/>
          </w:tcPr>
          <w:p w14:paraId="71C17F6A" w14:textId="0C2D47F8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00093</w:t>
            </w:r>
          </w:p>
        </w:tc>
        <w:tc>
          <w:tcPr>
            <w:tcW w:w="1041" w:type="dxa"/>
            <w:vMerge w:val="restart"/>
            <w:vAlign w:val="center"/>
          </w:tcPr>
          <w:p w14:paraId="2741F348" w14:textId="0807C7C1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920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57</w:t>
            </w:r>
          </w:p>
        </w:tc>
        <w:tc>
          <w:tcPr>
            <w:tcW w:w="1167" w:type="dxa"/>
          </w:tcPr>
          <w:p w14:paraId="281EC8AE" w14:textId="79872522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80</w:t>
            </w:r>
          </w:p>
        </w:tc>
        <w:tc>
          <w:tcPr>
            <w:tcW w:w="1089" w:type="dxa"/>
            <w:vMerge w:val="restart"/>
            <w:vAlign w:val="center"/>
          </w:tcPr>
          <w:p w14:paraId="4005858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819 ± 53</w:t>
            </w:r>
          </w:p>
        </w:tc>
      </w:tr>
      <w:tr w:rsidR="00F879CA" w:rsidRPr="00B82693" w14:paraId="55DF67DA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4048DB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DBD72E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7ED13E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D226468" w14:textId="4F91738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/>
            <w:vAlign w:val="center"/>
          </w:tcPr>
          <w:p w14:paraId="3B72C68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D379764" w14:textId="6E6B8019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8</w:t>
            </w:r>
          </w:p>
        </w:tc>
        <w:tc>
          <w:tcPr>
            <w:tcW w:w="1024" w:type="dxa"/>
            <w:vMerge/>
            <w:vAlign w:val="center"/>
          </w:tcPr>
          <w:p w14:paraId="18B7A97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8EC7D9D" w14:textId="7076CE7D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039BCBE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AEA048F" w14:textId="59DA7124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8315</w:t>
            </w:r>
          </w:p>
        </w:tc>
        <w:tc>
          <w:tcPr>
            <w:tcW w:w="1041" w:type="dxa"/>
            <w:vMerge/>
            <w:vAlign w:val="center"/>
          </w:tcPr>
          <w:p w14:paraId="4EBD98C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A9BA273" w14:textId="6A89F729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1FB3F58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2BEAB038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A0034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3AB19B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605F6E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DDE57D5" w14:textId="7E8EA320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45DC64A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30DAE63" w14:textId="77B75B95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56</w:t>
            </w:r>
          </w:p>
        </w:tc>
        <w:tc>
          <w:tcPr>
            <w:tcW w:w="1024" w:type="dxa"/>
            <w:vMerge/>
            <w:vAlign w:val="center"/>
          </w:tcPr>
          <w:p w14:paraId="2EE7D86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F6558A9" w14:textId="5D05313C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3E07073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EAB9454" w14:textId="2E7B6EC3" w:rsidR="00F879CA" w:rsidRPr="00F879CA" w:rsidRDefault="00E51DB4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9542</w:t>
            </w:r>
          </w:p>
        </w:tc>
        <w:tc>
          <w:tcPr>
            <w:tcW w:w="1041" w:type="dxa"/>
            <w:vMerge/>
            <w:vAlign w:val="center"/>
          </w:tcPr>
          <w:p w14:paraId="076636D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7523476" w14:textId="12031E56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27B37DB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2E1D508D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772CE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802B4F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164" w:type="dxa"/>
            <w:vAlign w:val="center"/>
          </w:tcPr>
          <w:p w14:paraId="0AE47AA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A418711" w14:textId="6019F9BE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 w:val="restart"/>
            <w:vAlign w:val="center"/>
          </w:tcPr>
          <w:p w14:paraId="3EE79ECC" w14:textId="36684D03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56C3C941" w14:textId="737354E7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 w:val="restart"/>
            <w:vAlign w:val="center"/>
          </w:tcPr>
          <w:p w14:paraId="663CC6D3" w14:textId="77777777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4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72F9D059" w14:textId="33BE3E0E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138" w:type="dxa"/>
          </w:tcPr>
          <w:p w14:paraId="74BAD5D3" w14:textId="1EC2E16E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 w:val="restart"/>
            <w:vAlign w:val="center"/>
          </w:tcPr>
          <w:p w14:paraId="3EA9E448" w14:textId="24F6C99D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102" w:type="dxa"/>
          </w:tcPr>
          <w:p w14:paraId="16A775E6" w14:textId="472DC575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8986</w:t>
            </w:r>
          </w:p>
        </w:tc>
        <w:tc>
          <w:tcPr>
            <w:tcW w:w="1041" w:type="dxa"/>
            <w:vMerge w:val="restart"/>
            <w:vAlign w:val="center"/>
          </w:tcPr>
          <w:p w14:paraId="3162C6EE" w14:textId="36C6798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48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63</w:t>
            </w:r>
          </w:p>
        </w:tc>
        <w:tc>
          <w:tcPr>
            <w:tcW w:w="1167" w:type="dxa"/>
          </w:tcPr>
          <w:p w14:paraId="35767227" w14:textId="14DA3ECD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916</w:t>
            </w:r>
          </w:p>
        </w:tc>
        <w:tc>
          <w:tcPr>
            <w:tcW w:w="1089" w:type="dxa"/>
            <w:vMerge w:val="restart"/>
            <w:vAlign w:val="center"/>
          </w:tcPr>
          <w:p w14:paraId="1C0605E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781 ± 231</w:t>
            </w:r>
          </w:p>
        </w:tc>
      </w:tr>
      <w:tr w:rsidR="00F879CA" w:rsidRPr="00B82693" w14:paraId="55930112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A7FEB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8E2EBD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47DCC7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91A4174" w14:textId="03DE17BA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2F4DF6E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D04D341" w14:textId="00DC0E30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1D29435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3089168" w14:textId="329D1629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0ABF1CD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0C2710B" w14:textId="1F24933F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8833</w:t>
            </w:r>
          </w:p>
        </w:tc>
        <w:tc>
          <w:tcPr>
            <w:tcW w:w="1041" w:type="dxa"/>
            <w:vMerge/>
            <w:vAlign w:val="center"/>
          </w:tcPr>
          <w:p w14:paraId="1E77A66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F36F350" w14:textId="2E8956F9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52</w:t>
            </w:r>
          </w:p>
        </w:tc>
        <w:tc>
          <w:tcPr>
            <w:tcW w:w="1089" w:type="dxa"/>
            <w:vMerge/>
            <w:vAlign w:val="center"/>
          </w:tcPr>
          <w:p w14:paraId="2A212B9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35D545E7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39D03F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9AE720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4583E3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857CA79" w14:textId="29B69FFD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5AFF85F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C2E78A" w14:textId="779E745D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2B39635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3A3C728" w14:textId="5EF95C46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4D1C343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E0C8816" w14:textId="61510BB1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6638</w:t>
            </w:r>
          </w:p>
        </w:tc>
        <w:tc>
          <w:tcPr>
            <w:tcW w:w="1041" w:type="dxa"/>
            <w:vMerge/>
            <w:vAlign w:val="center"/>
          </w:tcPr>
          <w:p w14:paraId="51CD86D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4BBA214" w14:textId="07335989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3D45B24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6846312C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1E78F4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B7060E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164" w:type="dxa"/>
            <w:vAlign w:val="center"/>
          </w:tcPr>
          <w:p w14:paraId="614223A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15FB908" w14:textId="3686B123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 w:val="restart"/>
            <w:vAlign w:val="center"/>
          </w:tcPr>
          <w:p w14:paraId="104A3430" w14:textId="02065914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09C0C578" w14:textId="643F6CAD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 w:val="restart"/>
            <w:vAlign w:val="center"/>
          </w:tcPr>
          <w:p w14:paraId="1FE0D4E9" w14:textId="77777777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7A7607A0" w14:textId="48ED948C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138" w:type="dxa"/>
          </w:tcPr>
          <w:p w14:paraId="1D0F8ED8" w14:textId="3CA62C65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78E7C8E9" w14:textId="02E0C3DA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6F1387AE" w14:textId="444C6F25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9069</w:t>
            </w:r>
          </w:p>
        </w:tc>
        <w:tc>
          <w:tcPr>
            <w:tcW w:w="1041" w:type="dxa"/>
            <w:vMerge w:val="restart"/>
            <w:vAlign w:val="center"/>
          </w:tcPr>
          <w:p w14:paraId="5B4913EC" w14:textId="73C50FAB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471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73</w:t>
            </w:r>
          </w:p>
        </w:tc>
        <w:tc>
          <w:tcPr>
            <w:tcW w:w="1167" w:type="dxa"/>
          </w:tcPr>
          <w:p w14:paraId="1D8E2C5D" w14:textId="5B35BAF7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62</w:t>
            </w:r>
          </w:p>
        </w:tc>
        <w:tc>
          <w:tcPr>
            <w:tcW w:w="1089" w:type="dxa"/>
            <w:vMerge w:val="restart"/>
            <w:vAlign w:val="center"/>
          </w:tcPr>
          <w:p w14:paraId="7248A74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37 ± 25</w:t>
            </w:r>
          </w:p>
        </w:tc>
      </w:tr>
      <w:tr w:rsidR="00F879CA" w:rsidRPr="00B82693" w14:paraId="566E3B20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7D951D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726157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B12B7C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820E13A" w14:textId="6BA7F8D0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706D2DA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77E7495" w14:textId="5A535BA1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394B421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733042F" w14:textId="3E9F5472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1B344FC6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0E52A75" w14:textId="0BC2E7EF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3426</w:t>
            </w:r>
          </w:p>
        </w:tc>
        <w:tc>
          <w:tcPr>
            <w:tcW w:w="1041" w:type="dxa"/>
            <w:vMerge/>
            <w:vAlign w:val="center"/>
          </w:tcPr>
          <w:p w14:paraId="329AA7F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2298F6E" w14:textId="7063E7A6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3F7068B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5A9181E3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DDF241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479AFD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B5CEC7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6E8144E" w14:textId="179D5E7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605FB8F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347EA9E" w14:textId="500EE422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0900982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6D9C118" w14:textId="5FA429BD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1AD1A70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800EA24" w14:textId="297DE7AA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1651</w:t>
            </w:r>
          </w:p>
        </w:tc>
        <w:tc>
          <w:tcPr>
            <w:tcW w:w="1041" w:type="dxa"/>
            <w:vMerge/>
            <w:vAlign w:val="center"/>
          </w:tcPr>
          <w:p w14:paraId="56234EE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397D103" w14:textId="6DD0C68F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123A1DA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13109902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30CDF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A5A30C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164" w:type="dxa"/>
            <w:vAlign w:val="center"/>
          </w:tcPr>
          <w:p w14:paraId="310F31E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EF9D69D" w14:textId="4C18950A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vAlign w:val="center"/>
          </w:tcPr>
          <w:p w14:paraId="41AB1642" w14:textId="7C5CBC7A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5B81B7EB" w14:textId="133BF870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 w:val="restart"/>
            <w:vAlign w:val="center"/>
          </w:tcPr>
          <w:p w14:paraId="28E41FF6" w14:textId="77777777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45FBCEA8" w14:textId="6604562B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138" w:type="dxa"/>
          </w:tcPr>
          <w:p w14:paraId="6833E423" w14:textId="7A0AB300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29C3FC24" w14:textId="25172F1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6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102" w:type="dxa"/>
          </w:tcPr>
          <w:p w14:paraId="5EACBA5B" w14:textId="041B7B0F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96699</w:t>
            </w:r>
          </w:p>
        </w:tc>
        <w:tc>
          <w:tcPr>
            <w:tcW w:w="1041" w:type="dxa"/>
            <w:vMerge w:val="restart"/>
            <w:vAlign w:val="center"/>
          </w:tcPr>
          <w:p w14:paraId="237627A0" w14:textId="111BC5DA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081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43</w:t>
            </w:r>
          </w:p>
        </w:tc>
        <w:tc>
          <w:tcPr>
            <w:tcW w:w="1167" w:type="dxa"/>
          </w:tcPr>
          <w:p w14:paraId="06DAF48E" w14:textId="24675F81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62</w:t>
            </w:r>
          </w:p>
        </w:tc>
        <w:tc>
          <w:tcPr>
            <w:tcW w:w="1089" w:type="dxa"/>
            <w:vMerge w:val="restart"/>
            <w:vAlign w:val="center"/>
          </w:tcPr>
          <w:p w14:paraId="18E48D6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90 ± 60</w:t>
            </w:r>
          </w:p>
        </w:tc>
      </w:tr>
      <w:tr w:rsidR="00F879CA" w:rsidRPr="00B82693" w14:paraId="79699845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ECAA23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EBEE70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CB30FA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C6D48E6" w14:textId="1EA2FF1C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47926C5B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753BFDD" w14:textId="3E8F9339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42F4753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740FF4B" w14:textId="1F980774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538EAAF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34109CA" w14:textId="6E0FA83C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8597</w:t>
            </w:r>
          </w:p>
        </w:tc>
        <w:tc>
          <w:tcPr>
            <w:tcW w:w="1041" w:type="dxa"/>
            <w:vMerge/>
            <w:vAlign w:val="center"/>
          </w:tcPr>
          <w:p w14:paraId="1121583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42C512" w14:textId="0307A2EE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678F241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5710333F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303753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B3C8D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A2BE8F9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1955346" w14:textId="18617005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68A894D2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66227D0" w14:textId="67B625E9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1024" w:type="dxa"/>
            <w:vMerge/>
            <w:vAlign w:val="center"/>
          </w:tcPr>
          <w:p w14:paraId="1E9E2324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3B6E7FB" w14:textId="342557A0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0AEE621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63631B8" w14:textId="06088BA6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87160</w:t>
            </w:r>
          </w:p>
        </w:tc>
        <w:tc>
          <w:tcPr>
            <w:tcW w:w="1041" w:type="dxa"/>
            <w:vMerge/>
            <w:vAlign w:val="center"/>
          </w:tcPr>
          <w:p w14:paraId="181E5B7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FA82611" w14:textId="0B3A0317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50C956B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51AD16FB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38ADB65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10F6D9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164" w:type="dxa"/>
            <w:vAlign w:val="center"/>
          </w:tcPr>
          <w:p w14:paraId="67EAE5C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97F0E64" w14:textId="165F9654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 w:val="restart"/>
            <w:vAlign w:val="center"/>
          </w:tcPr>
          <w:p w14:paraId="5A57E426" w14:textId="116ADE0F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78D86D21" w14:textId="1A15ABF9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7583352B" w14:textId="77777777" w:rsid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21DF7756" w14:textId="323FAAD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38" w:type="dxa"/>
          </w:tcPr>
          <w:p w14:paraId="14F1EAE6" w14:textId="5BBB5C87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1FCD2610" w14:textId="2B368459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6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1102" w:type="dxa"/>
          </w:tcPr>
          <w:p w14:paraId="1C3A099C" w14:textId="4C44F0D6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168112</w:t>
            </w:r>
          </w:p>
        </w:tc>
        <w:tc>
          <w:tcPr>
            <w:tcW w:w="1041" w:type="dxa"/>
            <w:vMerge w:val="restart"/>
            <w:vAlign w:val="center"/>
          </w:tcPr>
          <w:p w14:paraId="798F5852" w14:textId="6C6F20B4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157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342</w:t>
            </w:r>
          </w:p>
        </w:tc>
        <w:tc>
          <w:tcPr>
            <w:tcW w:w="1167" w:type="dxa"/>
          </w:tcPr>
          <w:p w14:paraId="0B3C39E7" w14:textId="36F82CCD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3196</w:t>
            </w:r>
          </w:p>
        </w:tc>
        <w:tc>
          <w:tcPr>
            <w:tcW w:w="1089" w:type="dxa"/>
            <w:vMerge w:val="restart"/>
            <w:vAlign w:val="center"/>
          </w:tcPr>
          <w:p w14:paraId="20860CF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063 ± 42</w:t>
            </w:r>
          </w:p>
        </w:tc>
      </w:tr>
      <w:tr w:rsidR="00F879CA" w:rsidRPr="00B82693" w14:paraId="6AB8120F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57898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44D56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8BC32A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6EF0C46" w14:textId="43A98E6D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5BB6C5B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DCB4FED" w14:textId="7A20E4B2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4BC6002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600B5D5" w14:textId="5FD865BE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644C61CD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150E2DE" w14:textId="7D284EFA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40609</w:t>
            </w:r>
          </w:p>
        </w:tc>
        <w:tc>
          <w:tcPr>
            <w:tcW w:w="1041" w:type="dxa"/>
            <w:vMerge/>
            <w:vAlign w:val="center"/>
          </w:tcPr>
          <w:p w14:paraId="771C3FFA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1CF5827" w14:textId="2787BDE2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5A758D3C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79CA" w:rsidRPr="00B82693" w14:paraId="2F0E5007" w14:textId="77777777" w:rsidTr="00E17B1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99AC6E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C78CFC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51C7DAA3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7B1B74C8" w14:textId="07974329" w:rsidR="00F879CA" w:rsidRPr="0071426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1426A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675C0721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508A5B2C" w14:textId="258E47A7" w:rsidR="00F879CA" w:rsidRPr="00B12E95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2E95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66D88D2F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1CAD3AFD" w14:textId="7A4521E9" w:rsidR="00F879CA" w:rsidRPr="001859E1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59E1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3CBCB980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2F25492E" w14:textId="332B46C9" w:rsidR="00F879CA" w:rsidRPr="00F879CA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79CA">
              <w:rPr>
                <w:rFonts w:ascii="Times New Roman" w:hAnsi="Times New Roman" w:cs="Times New Roman"/>
                <w:sz w:val="18"/>
                <w:szCs w:val="18"/>
              </w:rPr>
              <w:t>226002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44752FD8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5EB94BE8" w14:textId="29621DE9" w:rsidR="00F879CA" w:rsidRPr="00350922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0922">
              <w:rPr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05A1E657" w14:textId="77777777" w:rsidR="00F879CA" w:rsidRPr="00B82693" w:rsidRDefault="00F879CA" w:rsidP="00F879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320EDC4" w14:textId="77777777" w:rsidR="009173F1" w:rsidRDefault="009173F1" w:rsidP="009173F1">
      <w:pPr>
        <w:jc w:val="center"/>
        <w:rPr>
          <w:sz w:val="18"/>
          <w:szCs w:val="18"/>
        </w:rPr>
      </w:pPr>
    </w:p>
    <w:p w14:paraId="3721247D" w14:textId="314E4E26" w:rsidR="009173F1" w:rsidRDefault="009173F1">
      <w:r>
        <w:br w:type="page"/>
      </w:r>
    </w:p>
    <w:p w14:paraId="66A80DE0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6C2A9B4C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5E234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BF77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2662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4D32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0845973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6480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751B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95AD5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28E69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0722E781" w14:textId="3D12EF5C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DB3223" w:rsidRPr="00DB322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17FFA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B68D1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264EAD4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955A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36D21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2327671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AE54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5E4CDD" w:rsidRPr="00B82693" w14:paraId="600F94B6" w14:textId="77777777" w:rsidTr="00F06441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94AFE4" w14:textId="4C3C3610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182C8C48" w14:textId="5C1B0100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000E607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429701C1" w14:textId="11267B32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362B2B1F" w14:textId="0BC95205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31221BDB" w14:textId="1D1F5274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04936100" w14:textId="2B410979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24FCF892" w14:textId="7A55F4AE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7D8BC07" w14:textId="0FBE58A0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70B21ADA" w14:textId="1BF04BDE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8969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7BBD13E1" w14:textId="7EAC80DE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948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7587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1FB09427" w14:textId="3180C520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543067EB" w14:textId="2C4BC1F8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14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</w:p>
        </w:tc>
      </w:tr>
      <w:tr w:rsidR="005E4CDD" w:rsidRPr="00B82693" w14:paraId="3619C95A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0C8EB0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6EC338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E814AF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1258A71" w14:textId="1705D6E6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483D118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D73BD7" w14:textId="1C4AE8C8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011F9D5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4E40493" w14:textId="507F94C2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2A90397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9F898AC" w14:textId="1D8CAB09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81971</w:t>
            </w:r>
          </w:p>
        </w:tc>
        <w:tc>
          <w:tcPr>
            <w:tcW w:w="1041" w:type="dxa"/>
            <w:vMerge/>
            <w:vAlign w:val="center"/>
          </w:tcPr>
          <w:p w14:paraId="5106074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F5198D6" w14:textId="7A51DC3C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16</w:t>
            </w:r>
          </w:p>
        </w:tc>
        <w:tc>
          <w:tcPr>
            <w:tcW w:w="1089" w:type="dxa"/>
            <w:vMerge/>
            <w:vAlign w:val="center"/>
          </w:tcPr>
          <w:p w14:paraId="2861417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53324537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64E47F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42C2A3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D5B9AF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E55485A" w14:textId="08848550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28C5953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EFB1868" w14:textId="6D7FD382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41E4200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7AE7D7E" w14:textId="04A52FC3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2C1144C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D87953A" w14:textId="29FBF632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97506</w:t>
            </w:r>
          </w:p>
        </w:tc>
        <w:tc>
          <w:tcPr>
            <w:tcW w:w="1041" w:type="dxa"/>
            <w:vMerge/>
            <w:vAlign w:val="center"/>
          </w:tcPr>
          <w:p w14:paraId="4574A83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76701A8" w14:textId="523C4182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35B7472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11C1759F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A962DD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E69694B" w14:textId="5BE3EF6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2CF95A6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0F1549" w14:textId="61035F72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 w:val="restart"/>
            <w:vAlign w:val="center"/>
          </w:tcPr>
          <w:p w14:paraId="5EB07DDD" w14:textId="1F331871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034" w:type="dxa"/>
          </w:tcPr>
          <w:p w14:paraId="33D97A4D" w14:textId="0D1ED560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1024" w:type="dxa"/>
            <w:vMerge w:val="restart"/>
            <w:vAlign w:val="center"/>
          </w:tcPr>
          <w:p w14:paraId="3935AED8" w14:textId="538E184B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5B816A43" w14:textId="5E44A6A3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0ED6655C" w14:textId="5C6EFDF3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02" w:type="dxa"/>
          </w:tcPr>
          <w:p w14:paraId="51FB25CE" w14:textId="7918F6E1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42834</w:t>
            </w:r>
          </w:p>
        </w:tc>
        <w:tc>
          <w:tcPr>
            <w:tcW w:w="1041" w:type="dxa"/>
            <w:vMerge w:val="restart"/>
            <w:vAlign w:val="center"/>
          </w:tcPr>
          <w:p w14:paraId="2AE63032" w14:textId="63E932E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183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528</w:t>
            </w:r>
          </w:p>
        </w:tc>
        <w:tc>
          <w:tcPr>
            <w:tcW w:w="1167" w:type="dxa"/>
          </w:tcPr>
          <w:p w14:paraId="5BD3B844" w14:textId="517E47E7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6450FB31" w14:textId="5D396E86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55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</w:tr>
      <w:tr w:rsidR="005E4CDD" w:rsidRPr="00B82693" w14:paraId="6F1E9BC7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5CA210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662530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17F794" w14:textId="77777777" w:rsidR="005E4CDD" w:rsidRPr="00411AA2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381BFE8" w14:textId="73B13152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53AC0AA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A20E3AA" w14:textId="73723776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/>
            <w:vAlign w:val="center"/>
          </w:tcPr>
          <w:p w14:paraId="2ACA991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95F16BD" w14:textId="0F63CB8F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0FF82A4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7AA28F" w14:textId="781CFE30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63673</w:t>
            </w:r>
          </w:p>
        </w:tc>
        <w:tc>
          <w:tcPr>
            <w:tcW w:w="1041" w:type="dxa"/>
            <w:vMerge/>
            <w:vAlign w:val="center"/>
          </w:tcPr>
          <w:p w14:paraId="01BB2DB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4D51F7F" w14:textId="39437FE3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7F25FB1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7AF2C9B2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44B0AB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DE6FE3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1B2BDB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1244755" w14:textId="69570DAC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57D1506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4069F65" w14:textId="01BC9A35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024" w:type="dxa"/>
            <w:vMerge/>
            <w:vAlign w:val="center"/>
          </w:tcPr>
          <w:p w14:paraId="5D1D919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267855B" w14:textId="4004175D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6873C7A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CC02CF6" w14:textId="29CB37BD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89008</w:t>
            </w:r>
          </w:p>
        </w:tc>
        <w:tc>
          <w:tcPr>
            <w:tcW w:w="1041" w:type="dxa"/>
            <w:vMerge/>
            <w:vAlign w:val="center"/>
          </w:tcPr>
          <w:p w14:paraId="3389AF8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41FF043" w14:textId="7AFA68D5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18511DD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1CB6286E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30B6E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AE4FACF" w14:textId="553DDE3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5D76909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895F64E" w14:textId="6476ECEC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vAlign w:val="center"/>
          </w:tcPr>
          <w:p w14:paraId="1C16D512" w14:textId="2672471B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034" w:type="dxa"/>
          </w:tcPr>
          <w:p w14:paraId="32F8D900" w14:textId="0123A87E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 w:val="restart"/>
            <w:vAlign w:val="center"/>
          </w:tcPr>
          <w:p w14:paraId="0FA99717" w14:textId="52BF43BA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781608C5" w14:textId="5D9C65AC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005B6F59" w14:textId="05D3CB3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1102" w:type="dxa"/>
          </w:tcPr>
          <w:p w14:paraId="4ECB4D86" w14:textId="71E9832B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32597</w:t>
            </w:r>
          </w:p>
        </w:tc>
        <w:tc>
          <w:tcPr>
            <w:tcW w:w="1041" w:type="dxa"/>
            <w:vMerge w:val="restart"/>
            <w:vAlign w:val="center"/>
          </w:tcPr>
          <w:p w14:paraId="6869DD41" w14:textId="246557A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192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8472</w:t>
            </w:r>
          </w:p>
        </w:tc>
        <w:tc>
          <w:tcPr>
            <w:tcW w:w="1167" w:type="dxa"/>
          </w:tcPr>
          <w:p w14:paraId="4059EB18" w14:textId="2BA02288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 w:val="restart"/>
            <w:vAlign w:val="center"/>
          </w:tcPr>
          <w:p w14:paraId="549CC172" w14:textId="097A6F89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85441">
              <w:rPr>
                <w:rFonts w:ascii="Times New Roman" w:hAnsi="Times New Roman" w:cs="Times New Roman"/>
                <w:sz w:val="18"/>
                <w:szCs w:val="18"/>
              </w:rPr>
              <w:t>97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485441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</w:tr>
      <w:tr w:rsidR="005E4CDD" w:rsidRPr="00B82693" w14:paraId="3DD3B09E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339BAA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8BAAFC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F70D1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CBEC982" w14:textId="667A53EA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4E454E0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3CE44AB" w14:textId="3743FFF3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2B2D38D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0E9D54A" w14:textId="05DEA796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25A83B2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1F2BECF" w14:textId="6437393F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00600</w:t>
            </w:r>
          </w:p>
        </w:tc>
        <w:tc>
          <w:tcPr>
            <w:tcW w:w="1041" w:type="dxa"/>
            <w:vMerge/>
            <w:vAlign w:val="center"/>
          </w:tcPr>
          <w:p w14:paraId="188ED68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AC94B4B" w14:textId="3A527F7E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575A49F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6C2D8D86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D2B5FD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409593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5AF270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B793845" w14:textId="4FC24888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54708B4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C9CF9D0" w14:textId="2100A640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2D288F8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8172EB3" w14:textId="459B3593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C6737C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ED3DAAF" w14:textId="3F4C161C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32591</w:t>
            </w:r>
          </w:p>
        </w:tc>
        <w:tc>
          <w:tcPr>
            <w:tcW w:w="1041" w:type="dxa"/>
            <w:vMerge/>
            <w:vAlign w:val="center"/>
          </w:tcPr>
          <w:p w14:paraId="40793C1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6045538" w14:textId="200FB209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6F4604A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448015A2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A9B4E7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31EA7D1" w14:textId="41FA9142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6A18BC5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1FD3C87" w14:textId="2BA8B90B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 w:val="restart"/>
            <w:vAlign w:val="center"/>
          </w:tcPr>
          <w:p w14:paraId="7B07DD5B" w14:textId="13C8A83C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  <w:tc>
          <w:tcPr>
            <w:tcW w:w="1034" w:type="dxa"/>
          </w:tcPr>
          <w:p w14:paraId="77C3F5D9" w14:textId="01D1CC4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 w:val="restart"/>
            <w:vAlign w:val="center"/>
          </w:tcPr>
          <w:p w14:paraId="33BB8789" w14:textId="6FF6DFE8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3C4B566E" w14:textId="6EF9D59A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313F94A0" w14:textId="49FBC10A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7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102" w:type="dxa"/>
          </w:tcPr>
          <w:p w14:paraId="6F358FB8" w14:textId="40C5897A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57072</w:t>
            </w:r>
          </w:p>
        </w:tc>
        <w:tc>
          <w:tcPr>
            <w:tcW w:w="1041" w:type="dxa"/>
            <w:vMerge w:val="restart"/>
            <w:vAlign w:val="center"/>
          </w:tcPr>
          <w:p w14:paraId="74D77EA0" w14:textId="019CE22B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785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5463</w:t>
            </w:r>
          </w:p>
        </w:tc>
        <w:tc>
          <w:tcPr>
            <w:tcW w:w="1167" w:type="dxa"/>
          </w:tcPr>
          <w:p w14:paraId="0A21B8D7" w14:textId="186EF08A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4ABCB532" w14:textId="0C930632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95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5E4CDD" w:rsidRPr="00B82693" w14:paraId="321E407E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0CAB2D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3C4E9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9F677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5524F86" w14:textId="72D56461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61C1A01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279F72" w14:textId="6E63B4A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771CB36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31A5759" w14:textId="511C09B9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4495B35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0E11C8" w14:textId="7E133166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8636</w:t>
            </w:r>
          </w:p>
        </w:tc>
        <w:tc>
          <w:tcPr>
            <w:tcW w:w="1041" w:type="dxa"/>
            <w:vMerge/>
            <w:vAlign w:val="center"/>
          </w:tcPr>
          <w:p w14:paraId="3CCD053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04CF2FB" w14:textId="149DF530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43125A4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581263E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D9CEE6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739E7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693376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8C0A9FA" w14:textId="5B1EDD5D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1245D3E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BE031E5" w14:textId="2F28F4B1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02E6EF4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075CBB5" w14:textId="19F52297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7214CDF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32DC31D" w14:textId="2AC9A10C" w:rsidR="005E4CDD" w:rsidRPr="0005226F" w:rsidRDefault="00E51DB4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0772</w:t>
            </w:r>
          </w:p>
        </w:tc>
        <w:tc>
          <w:tcPr>
            <w:tcW w:w="1041" w:type="dxa"/>
            <w:vMerge/>
            <w:vAlign w:val="center"/>
          </w:tcPr>
          <w:p w14:paraId="2DA2EF4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EC3268D" w14:textId="7DFA15BF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7FAAD74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3375B00C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48FD1A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C6B2F71" w14:textId="493D888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2707BCD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EE5810A" w14:textId="24E0D863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vAlign w:val="center"/>
          </w:tcPr>
          <w:p w14:paraId="75944827" w14:textId="59C560F9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54A0F32F" w14:textId="1D14827A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 w:val="restart"/>
            <w:vAlign w:val="center"/>
          </w:tcPr>
          <w:p w14:paraId="75FE7CCD" w14:textId="2D37C5EB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</w:p>
          <w:p w14:paraId="3D9E2505" w14:textId="44D0545C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38" w:type="dxa"/>
          </w:tcPr>
          <w:p w14:paraId="76FF0D93" w14:textId="6F93FD91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 w:val="restart"/>
            <w:vAlign w:val="center"/>
          </w:tcPr>
          <w:p w14:paraId="31B8BBA9" w14:textId="504D901E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102" w:type="dxa"/>
          </w:tcPr>
          <w:p w14:paraId="17041498" w14:textId="4D6BF90E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8975</w:t>
            </w:r>
          </w:p>
        </w:tc>
        <w:tc>
          <w:tcPr>
            <w:tcW w:w="1041" w:type="dxa"/>
            <w:vMerge w:val="restart"/>
            <w:vAlign w:val="center"/>
          </w:tcPr>
          <w:p w14:paraId="1296C8AA" w14:textId="682A9679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937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649</w:t>
            </w:r>
          </w:p>
        </w:tc>
        <w:tc>
          <w:tcPr>
            <w:tcW w:w="1167" w:type="dxa"/>
          </w:tcPr>
          <w:p w14:paraId="3D9CD323" w14:textId="5B088600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vAlign w:val="center"/>
          </w:tcPr>
          <w:p w14:paraId="445CB417" w14:textId="17EA3996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47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5E4CDD" w:rsidRPr="00B82693" w14:paraId="3EE3A0CE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EF801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311FA5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BE1C2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F4B96C8" w14:textId="273F54AC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51E4457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D4A5CD2" w14:textId="055B2971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/>
            <w:vAlign w:val="center"/>
          </w:tcPr>
          <w:p w14:paraId="68D7B5A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660F846" w14:textId="39B6F649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4121742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B715355" w14:textId="7175E620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98037</w:t>
            </w:r>
          </w:p>
        </w:tc>
        <w:tc>
          <w:tcPr>
            <w:tcW w:w="1041" w:type="dxa"/>
            <w:vMerge/>
            <w:vAlign w:val="center"/>
          </w:tcPr>
          <w:p w14:paraId="0596BDF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301AD22" w14:textId="1750C1E6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/>
            <w:vAlign w:val="center"/>
          </w:tcPr>
          <w:p w14:paraId="725B980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78E5164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9CD70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F1F95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1F84C1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D8CBA84" w14:textId="6E907900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1ADC4CD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7BD94D" w14:textId="72F46148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7A4C1D9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518E42E" w14:textId="682E4C88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36F691F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C49FDEE" w14:textId="4E55F513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91109</w:t>
            </w:r>
          </w:p>
        </w:tc>
        <w:tc>
          <w:tcPr>
            <w:tcW w:w="1041" w:type="dxa"/>
            <w:vMerge/>
            <w:vAlign w:val="center"/>
          </w:tcPr>
          <w:p w14:paraId="2D9F677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750BEBB" w14:textId="69379867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4FB1F3D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1D32281D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94E6C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6664EA9" w14:textId="349802F0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4DE4989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5BEA19C" w14:textId="18029225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vAlign w:val="center"/>
          </w:tcPr>
          <w:p w14:paraId="0D4AC5D3" w14:textId="05E0DE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0893F590" w14:textId="06DC2A50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 w:val="restart"/>
            <w:vAlign w:val="center"/>
          </w:tcPr>
          <w:p w14:paraId="014C7741" w14:textId="7CFB4958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52E9FFE3" w14:textId="7266FC0F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138" w:type="dxa"/>
          </w:tcPr>
          <w:p w14:paraId="760A851F" w14:textId="18260699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0CA1F86A" w14:textId="4B0AD70C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3CC3C19E" w14:textId="061A7809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35493</w:t>
            </w:r>
          </w:p>
        </w:tc>
        <w:tc>
          <w:tcPr>
            <w:tcW w:w="1041" w:type="dxa"/>
            <w:vMerge w:val="restart"/>
            <w:vAlign w:val="center"/>
          </w:tcPr>
          <w:p w14:paraId="3CE78C56" w14:textId="6FFA0632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16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479</w:t>
            </w:r>
          </w:p>
        </w:tc>
        <w:tc>
          <w:tcPr>
            <w:tcW w:w="1167" w:type="dxa"/>
          </w:tcPr>
          <w:p w14:paraId="19FF9317" w14:textId="3864C364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842</w:t>
            </w:r>
          </w:p>
        </w:tc>
        <w:tc>
          <w:tcPr>
            <w:tcW w:w="1089" w:type="dxa"/>
            <w:vMerge w:val="restart"/>
            <w:vAlign w:val="center"/>
          </w:tcPr>
          <w:p w14:paraId="7CBA96A5" w14:textId="3009DC55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82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</w:tr>
      <w:tr w:rsidR="005E4CDD" w:rsidRPr="00B82693" w14:paraId="13663117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83990DE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3774E3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FF9AD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2E34F25" w14:textId="5853DD2F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556004A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F9F35B6" w14:textId="5ED6A3CC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/>
            <w:vAlign w:val="center"/>
          </w:tcPr>
          <w:p w14:paraId="79DC660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743DFE2" w14:textId="451ACE02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21F0AEF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97495EB" w14:textId="63DED460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11274</w:t>
            </w:r>
          </w:p>
        </w:tc>
        <w:tc>
          <w:tcPr>
            <w:tcW w:w="1041" w:type="dxa"/>
            <w:vMerge/>
            <w:vAlign w:val="center"/>
          </w:tcPr>
          <w:p w14:paraId="78A8129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2DE09DD" w14:textId="3A1449D1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7B2D496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0014A02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76013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4198E39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371E21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2FC88B1" w14:textId="0BC1E181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1D14C87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5A5E3C" w14:textId="790BCF89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42DDECB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6CE851D" w14:textId="1E7E9192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4BD58D9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AA4B9F5" w14:textId="182E157E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08263</w:t>
            </w:r>
          </w:p>
        </w:tc>
        <w:tc>
          <w:tcPr>
            <w:tcW w:w="1041" w:type="dxa"/>
            <w:vMerge/>
            <w:vAlign w:val="center"/>
          </w:tcPr>
          <w:p w14:paraId="7C7ED46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8A6680E" w14:textId="1244EE12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/>
            <w:vAlign w:val="center"/>
          </w:tcPr>
          <w:p w14:paraId="12F29A4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1B0FC152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50F1A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65271D2" w14:textId="3A4AC3C1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03E585F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75043AC" w14:textId="733DD80B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 w:val="restart"/>
            <w:vAlign w:val="center"/>
          </w:tcPr>
          <w:p w14:paraId="7D40DE25" w14:textId="1DFD992D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34" w:type="dxa"/>
          </w:tcPr>
          <w:p w14:paraId="3C972847" w14:textId="24012E84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 w:val="restart"/>
            <w:vAlign w:val="center"/>
          </w:tcPr>
          <w:p w14:paraId="09185D93" w14:textId="07D9B085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2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72F063D5" w14:textId="7EC6EA6A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138" w:type="dxa"/>
          </w:tcPr>
          <w:p w14:paraId="0B32C643" w14:textId="29B65AE5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 w:val="restart"/>
            <w:vAlign w:val="center"/>
          </w:tcPr>
          <w:p w14:paraId="35ECB0C3" w14:textId="5803C52B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1102" w:type="dxa"/>
          </w:tcPr>
          <w:p w14:paraId="5445FA10" w14:textId="512C54A1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19674</w:t>
            </w:r>
          </w:p>
        </w:tc>
        <w:tc>
          <w:tcPr>
            <w:tcW w:w="1041" w:type="dxa"/>
            <w:vMerge w:val="restart"/>
            <w:vAlign w:val="center"/>
          </w:tcPr>
          <w:p w14:paraId="1B970DC2" w14:textId="632AC0B1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86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2929</w:t>
            </w:r>
          </w:p>
        </w:tc>
        <w:tc>
          <w:tcPr>
            <w:tcW w:w="1167" w:type="dxa"/>
          </w:tcPr>
          <w:p w14:paraId="0CF78C11" w14:textId="064DDAC0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39</w:t>
            </w:r>
          </w:p>
        </w:tc>
        <w:tc>
          <w:tcPr>
            <w:tcW w:w="1089" w:type="dxa"/>
            <w:vMerge w:val="restart"/>
            <w:vAlign w:val="center"/>
          </w:tcPr>
          <w:p w14:paraId="0FC531AF" w14:textId="76330F51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03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5E4CDD" w:rsidRPr="00B82693" w14:paraId="4AD903BF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7829D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EA597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B77698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F18091B" w14:textId="66B58BFF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282218F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F24927F" w14:textId="409B9D4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7914F90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4A1D0FE" w14:textId="7F852C5B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3EDB5F2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0DDAAC5" w14:textId="189E155C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202160</w:t>
            </w:r>
          </w:p>
        </w:tc>
        <w:tc>
          <w:tcPr>
            <w:tcW w:w="1041" w:type="dxa"/>
            <w:vMerge/>
            <w:vAlign w:val="center"/>
          </w:tcPr>
          <w:p w14:paraId="52ECEE0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737D2B" w14:textId="342EA1BE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86</w:t>
            </w:r>
          </w:p>
        </w:tc>
        <w:tc>
          <w:tcPr>
            <w:tcW w:w="1089" w:type="dxa"/>
            <w:vMerge/>
            <w:vAlign w:val="center"/>
          </w:tcPr>
          <w:p w14:paraId="7795D9F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1748CA27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27196D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B3C75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DF402C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51C0594" w14:textId="743795D7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2F0EE4D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6D0EE6" w14:textId="2D0B40C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17E179C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0089FAE" w14:textId="2A723C93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25E2A36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2A2EA41" w14:textId="18EC7A2D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4214</w:t>
            </w:r>
          </w:p>
        </w:tc>
        <w:tc>
          <w:tcPr>
            <w:tcW w:w="1041" w:type="dxa"/>
            <w:vMerge/>
            <w:vAlign w:val="center"/>
          </w:tcPr>
          <w:p w14:paraId="3F01788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67AE197" w14:textId="1FCAA37A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vAlign w:val="center"/>
          </w:tcPr>
          <w:p w14:paraId="232D2DF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0709A23C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7FEBD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C87A7B7" w14:textId="20460E51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2B3A070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C2D4307" w14:textId="23196D48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1F71646C" w14:textId="7E38347D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5C2646E5" w14:textId="3A01D39A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 w:val="restart"/>
            <w:vAlign w:val="center"/>
          </w:tcPr>
          <w:p w14:paraId="23A20FDC" w14:textId="75E56BD3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516D3828" w14:textId="61139F93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38" w:type="dxa"/>
          </w:tcPr>
          <w:p w14:paraId="661028F3" w14:textId="1033AB92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 w:val="restart"/>
            <w:vAlign w:val="center"/>
          </w:tcPr>
          <w:p w14:paraId="14FFEAFD" w14:textId="1BB13AEF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7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102" w:type="dxa"/>
          </w:tcPr>
          <w:p w14:paraId="38E6B74A" w14:textId="01CBC6D0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69333</w:t>
            </w:r>
          </w:p>
        </w:tc>
        <w:tc>
          <w:tcPr>
            <w:tcW w:w="1041" w:type="dxa"/>
            <w:vMerge w:val="restart"/>
            <w:vAlign w:val="center"/>
          </w:tcPr>
          <w:p w14:paraId="06126163" w14:textId="64DB00A9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281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59</w:t>
            </w:r>
          </w:p>
        </w:tc>
        <w:tc>
          <w:tcPr>
            <w:tcW w:w="1167" w:type="dxa"/>
          </w:tcPr>
          <w:p w14:paraId="0A2EBBBB" w14:textId="3E8C71D9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vAlign w:val="center"/>
          </w:tcPr>
          <w:p w14:paraId="3DE4A137" w14:textId="1E84091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85441">
              <w:rPr>
                <w:rFonts w:ascii="Times New Roman" w:hAnsi="Times New Roman" w:cs="Times New Roman"/>
                <w:sz w:val="18"/>
                <w:szCs w:val="18"/>
              </w:rPr>
              <w:t>09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85441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5E4CDD" w:rsidRPr="00B82693" w14:paraId="4B5F30B5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A196D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237A3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51347F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FBDE332" w14:textId="17D32935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02C1BBA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D498C66" w14:textId="1F2582FA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699C19DE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4995150" w14:textId="0EC5BA9B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28D1209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9DCE380" w14:textId="0EBB278A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6037</w:t>
            </w:r>
          </w:p>
        </w:tc>
        <w:tc>
          <w:tcPr>
            <w:tcW w:w="1041" w:type="dxa"/>
            <w:vMerge/>
            <w:vAlign w:val="center"/>
          </w:tcPr>
          <w:p w14:paraId="2A1095B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94D77C2" w14:textId="500B4562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0BF8303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2478201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DC717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CF9905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D221BB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08EF0DD" w14:textId="32A081A6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26BB019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F39A7C5" w14:textId="138CF72E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/>
            <w:vAlign w:val="center"/>
          </w:tcPr>
          <w:p w14:paraId="11E6123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54FC14" w14:textId="284CF8CB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5157650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0CBAE9D" w14:textId="3FA07DC7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3067</w:t>
            </w:r>
          </w:p>
        </w:tc>
        <w:tc>
          <w:tcPr>
            <w:tcW w:w="1041" w:type="dxa"/>
            <w:vMerge/>
            <w:vAlign w:val="center"/>
          </w:tcPr>
          <w:p w14:paraId="40F6742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9D3FCED" w14:textId="2F1F3FA8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649ADF5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07C064C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F7417B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3BF20B3" w14:textId="243EEC5E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26563C9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55FEE62" w14:textId="10AACC59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 w:val="restart"/>
            <w:vAlign w:val="center"/>
          </w:tcPr>
          <w:p w14:paraId="5C490AE7" w14:textId="07D9C048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34" w:type="dxa"/>
          </w:tcPr>
          <w:p w14:paraId="79342FEF" w14:textId="0E862D3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 w:val="restart"/>
            <w:vAlign w:val="center"/>
          </w:tcPr>
          <w:p w14:paraId="13C4B0F4" w14:textId="6F9F2B80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3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79E96FFA" w14:textId="789801CE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38" w:type="dxa"/>
          </w:tcPr>
          <w:p w14:paraId="0B79C827" w14:textId="6394ECB3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 w:val="restart"/>
            <w:vAlign w:val="center"/>
          </w:tcPr>
          <w:p w14:paraId="5A003D3C" w14:textId="703B935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8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563A020F" w14:textId="050C1804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7108</w:t>
            </w:r>
          </w:p>
        </w:tc>
        <w:tc>
          <w:tcPr>
            <w:tcW w:w="1041" w:type="dxa"/>
            <w:vMerge w:val="restart"/>
            <w:vAlign w:val="center"/>
          </w:tcPr>
          <w:p w14:paraId="0A6DDC6F" w14:textId="5FD8D975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172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314</w:t>
            </w:r>
          </w:p>
        </w:tc>
        <w:tc>
          <w:tcPr>
            <w:tcW w:w="1167" w:type="dxa"/>
          </w:tcPr>
          <w:p w14:paraId="33AE3FC7" w14:textId="2D613388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 w:val="restart"/>
            <w:vAlign w:val="center"/>
          </w:tcPr>
          <w:p w14:paraId="3ED18AA3" w14:textId="77C3E0AE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78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</w:tr>
      <w:tr w:rsidR="005E4CDD" w:rsidRPr="00B82693" w14:paraId="53EB887C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AE7372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33ACB1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18E5D5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D9EC118" w14:textId="34E699C7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E62994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9FE1D0" w14:textId="1A53D6AD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6BA69CE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1DF7BC0" w14:textId="15623AA1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259B699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62D9A0B" w14:textId="35A64312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80532</w:t>
            </w:r>
          </w:p>
        </w:tc>
        <w:tc>
          <w:tcPr>
            <w:tcW w:w="1041" w:type="dxa"/>
            <w:vMerge/>
            <w:vAlign w:val="center"/>
          </w:tcPr>
          <w:p w14:paraId="2E7B84F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3A7EF6F" w14:textId="54CEC8F9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3977</w:t>
            </w:r>
          </w:p>
        </w:tc>
        <w:tc>
          <w:tcPr>
            <w:tcW w:w="1089" w:type="dxa"/>
            <w:vMerge/>
            <w:vAlign w:val="center"/>
          </w:tcPr>
          <w:p w14:paraId="6C99660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0BD7E01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DFDF9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091052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7ED76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B1B1D8E" w14:textId="39F8D6BF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060" w:type="dxa"/>
            <w:vMerge/>
            <w:vAlign w:val="center"/>
          </w:tcPr>
          <w:p w14:paraId="1A49A9D4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04EA4F" w14:textId="6DC0F2AF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329D865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037361B" w14:textId="05CA2FE7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412391BC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C9AB0AB" w14:textId="1B56E8BB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87534</w:t>
            </w:r>
          </w:p>
        </w:tc>
        <w:tc>
          <w:tcPr>
            <w:tcW w:w="1041" w:type="dxa"/>
            <w:vMerge/>
            <w:vAlign w:val="center"/>
          </w:tcPr>
          <w:p w14:paraId="25783BA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09563F7" w14:textId="684B2B5D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/>
            <w:vAlign w:val="center"/>
          </w:tcPr>
          <w:p w14:paraId="4E28BC9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0C3ABCB4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BCE07E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FFD3191" w14:textId="6EFC72E5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1F6361D1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2AC561C" w14:textId="03557673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8703913" w14:textId="51EEBB08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44A83FE" w14:textId="78199A43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 w:val="restart"/>
            <w:vAlign w:val="center"/>
          </w:tcPr>
          <w:p w14:paraId="3B05CD24" w14:textId="3D1B0034" w:rsid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6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</w:p>
          <w:p w14:paraId="29B664F1" w14:textId="67DAD224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138" w:type="dxa"/>
          </w:tcPr>
          <w:p w14:paraId="554B37D5" w14:textId="647934B4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 w:val="restart"/>
            <w:vAlign w:val="center"/>
          </w:tcPr>
          <w:p w14:paraId="41A9CEC1" w14:textId="06A58703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102" w:type="dxa"/>
          </w:tcPr>
          <w:p w14:paraId="2A6D9CEE" w14:textId="3EF5B2E4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0968</w:t>
            </w:r>
          </w:p>
        </w:tc>
        <w:tc>
          <w:tcPr>
            <w:tcW w:w="1041" w:type="dxa"/>
            <w:vMerge w:val="restart"/>
            <w:vAlign w:val="center"/>
          </w:tcPr>
          <w:p w14:paraId="4A2A0FA2" w14:textId="1BB9AF90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80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04</w:t>
            </w:r>
          </w:p>
        </w:tc>
        <w:tc>
          <w:tcPr>
            <w:tcW w:w="1167" w:type="dxa"/>
          </w:tcPr>
          <w:p w14:paraId="4AA68408" w14:textId="6708F64F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297</w:t>
            </w:r>
          </w:p>
        </w:tc>
        <w:tc>
          <w:tcPr>
            <w:tcW w:w="1089" w:type="dxa"/>
            <w:vMerge w:val="restart"/>
            <w:vAlign w:val="center"/>
          </w:tcPr>
          <w:p w14:paraId="7123FA00" w14:textId="258F01CF" w:rsidR="005E4CDD" w:rsidRPr="00B82693" w:rsidRDefault="00485441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02</w:t>
            </w:r>
            <w:r w:rsidR="005E4CDD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</w:tr>
      <w:tr w:rsidR="005E4CDD" w:rsidRPr="00B82693" w14:paraId="12E3F591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65EBAE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50F4516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5DA0C6D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91B6440" w14:textId="23D0C902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AE1BCFF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11C62FE" w14:textId="740DB197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/>
            <w:vAlign w:val="center"/>
          </w:tcPr>
          <w:p w14:paraId="490E9ABE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0533726" w14:textId="1038B866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23779BA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9A1567" w14:textId="17D22009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78548</w:t>
            </w:r>
          </w:p>
        </w:tc>
        <w:tc>
          <w:tcPr>
            <w:tcW w:w="1041" w:type="dxa"/>
            <w:vMerge/>
            <w:vAlign w:val="center"/>
          </w:tcPr>
          <w:p w14:paraId="3833E6D0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A2A7D99" w14:textId="2DBAB4F5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0B212DBA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E4CDD" w:rsidRPr="00B82693" w14:paraId="34D8CC89" w14:textId="77777777" w:rsidTr="00F0644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E50699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7DF0466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5CA0197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31ABB06F" w14:textId="1814CE13" w:rsidR="005E4CDD" w:rsidRPr="005941F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941FC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229C5D1B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63AC92EC" w14:textId="0ADAA132" w:rsidR="005E4CDD" w:rsidRPr="0096678C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678C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6E8D57D3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3F6F2FAA" w14:textId="7E3CCC49" w:rsidR="005E4CDD" w:rsidRPr="00D93CC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3CC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278469E5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1DDF4791" w14:textId="3DCBC8D9" w:rsidR="005E4CDD" w:rsidRPr="0005226F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226F">
              <w:rPr>
                <w:rFonts w:ascii="Times New Roman" w:hAnsi="Times New Roman" w:cs="Times New Roman"/>
                <w:sz w:val="18"/>
                <w:szCs w:val="18"/>
              </w:rPr>
              <w:t>184753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19C94332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59238D82" w14:textId="6054E7CC" w:rsidR="005E4CDD" w:rsidRPr="005E4CDD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4CDD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43F8A4D8" w14:textId="77777777" w:rsidR="005E4CDD" w:rsidRPr="00B82693" w:rsidRDefault="005E4CDD" w:rsidP="005E4C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C2B63FB" w14:textId="77777777" w:rsidR="009173F1" w:rsidRDefault="009173F1" w:rsidP="009173F1">
      <w:pPr>
        <w:jc w:val="center"/>
        <w:rPr>
          <w:sz w:val="18"/>
          <w:szCs w:val="18"/>
        </w:rPr>
      </w:pPr>
    </w:p>
    <w:p w14:paraId="2418C865" w14:textId="27A78793" w:rsidR="009173F1" w:rsidRDefault="009173F1">
      <w:r>
        <w:br w:type="page"/>
      </w:r>
    </w:p>
    <w:p w14:paraId="7801C2FC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1A7CF415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FE6D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86C6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457A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39B8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3A8164A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01F5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EDB9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B164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2AD9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551B1143" w14:textId="39B55C08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DB3223" w:rsidRPr="00DB322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21E2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B2D0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CFA8F1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FB49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F622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15F5BB4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E5A5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027CCB" w:rsidRPr="00B82693" w14:paraId="20728086" w14:textId="77777777" w:rsidTr="00C15550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AC84BF" w14:textId="17CC36AF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636D794A" w14:textId="337F413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9D2E6E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AF1B9D0" w14:textId="77291D07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16721E88" w14:textId="7E736D72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330A0333" w14:textId="2F3A3CD5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2229936C" w14:textId="604FA4DF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30094C2F" w14:textId="35822F94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6FBC7885" w14:textId="511B9375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2C68712A" w14:textId="244154C5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38663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3DCA32FF" w14:textId="698DADE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098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721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11133935" w14:textId="621C5637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29864E31" w14:textId="3F022CA8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4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027CCB" w:rsidRPr="00B82693" w14:paraId="62CA804A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3B95C8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91FD50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3C3E8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3381B88" w14:textId="3B9B1D1D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7A8523B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0B83896" w14:textId="763467AB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/>
            <w:vAlign w:val="center"/>
          </w:tcPr>
          <w:p w14:paraId="165FBE5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214EB83" w14:textId="5B025BC8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279BE26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2483200" w14:textId="1F20FE8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11484</w:t>
            </w:r>
          </w:p>
        </w:tc>
        <w:tc>
          <w:tcPr>
            <w:tcW w:w="1041" w:type="dxa"/>
            <w:vMerge/>
            <w:vAlign w:val="center"/>
          </w:tcPr>
          <w:p w14:paraId="46B2FB8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B680F22" w14:textId="3358CFCE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421961D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6605443F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A8904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B3646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B20C71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382DC94" w14:textId="4C76910C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3E54F32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0113C1" w14:textId="0B3C8A79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305FC53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51E3469" w14:textId="6CD12C12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52CD810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0DBBE10" w14:textId="2B7BFA1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72795</w:t>
            </w:r>
          </w:p>
        </w:tc>
        <w:tc>
          <w:tcPr>
            <w:tcW w:w="1041" w:type="dxa"/>
            <w:vMerge/>
            <w:vAlign w:val="center"/>
          </w:tcPr>
          <w:p w14:paraId="7917417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C36F096" w14:textId="469EC348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32B85E4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4311D441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18142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DCA1240" w14:textId="7ED452F8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4C2B2BA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F361F4D" w14:textId="4B318703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4A5B95F4" w14:textId="1E4262B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6948855" w14:textId="0408871C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 w:val="restart"/>
            <w:vAlign w:val="center"/>
          </w:tcPr>
          <w:p w14:paraId="7B3F04C9" w14:textId="6B44314B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8" w:type="dxa"/>
          </w:tcPr>
          <w:p w14:paraId="3BA7800A" w14:textId="766ADBE8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vAlign w:val="center"/>
          </w:tcPr>
          <w:p w14:paraId="23E7E490" w14:textId="775F7E75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9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1238357E" w14:textId="087FABE6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26326</w:t>
            </w:r>
          </w:p>
        </w:tc>
        <w:tc>
          <w:tcPr>
            <w:tcW w:w="1041" w:type="dxa"/>
            <w:vMerge w:val="restart"/>
            <w:vAlign w:val="center"/>
          </w:tcPr>
          <w:p w14:paraId="1168D9B3" w14:textId="1657E607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58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83</w:t>
            </w:r>
          </w:p>
        </w:tc>
        <w:tc>
          <w:tcPr>
            <w:tcW w:w="1167" w:type="dxa"/>
          </w:tcPr>
          <w:p w14:paraId="7E7460F8" w14:textId="1CAA4284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 w:val="restart"/>
            <w:vAlign w:val="center"/>
          </w:tcPr>
          <w:p w14:paraId="51B90C18" w14:textId="0A8A7DA1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027CCB" w:rsidRPr="00B82693" w14:paraId="68D48B7B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088BC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E7BDD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D6ACBC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5196A7E" w14:textId="2FC09D83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3B17105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EDB4FD1" w14:textId="2424E524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3E92002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21DDD46" w14:textId="553AACF6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4EBE83D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DD5D9C0" w14:textId="7D6DEDD1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41358</w:t>
            </w:r>
          </w:p>
        </w:tc>
        <w:tc>
          <w:tcPr>
            <w:tcW w:w="1041" w:type="dxa"/>
            <w:vMerge/>
            <w:vAlign w:val="center"/>
          </w:tcPr>
          <w:p w14:paraId="100FA67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3730079" w14:textId="3BDB7FE4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/>
            <w:vAlign w:val="center"/>
          </w:tcPr>
          <w:p w14:paraId="2DE5ED7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6019D8AB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CF7DAE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B96AFD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E544C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C8BF5BC" w14:textId="3EBE6A3A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105F01A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7CFC4D4" w14:textId="197E7C10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68BECC5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AB1D87B" w14:textId="70D0A217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13CACD5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6343062" w14:textId="04A5627B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58078</w:t>
            </w:r>
          </w:p>
        </w:tc>
        <w:tc>
          <w:tcPr>
            <w:tcW w:w="1041" w:type="dxa"/>
            <w:vMerge/>
            <w:vAlign w:val="center"/>
          </w:tcPr>
          <w:p w14:paraId="7B311F2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68414AC" w14:textId="41712DDD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99</w:t>
            </w:r>
          </w:p>
        </w:tc>
        <w:tc>
          <w:tcPr>
            <w:tcW w:w="1089" w:type="dxa"/>
            <w:vMerge/>
            <w:vAlign w:val="center"/>
          </w:tcPr>
          <w:p w14:paraId="3419E2A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2F5E1B64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99FF7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0E9A4C2" w14:textId="70D1C488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7E62995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7A189E8" w14:textId="11F2B90F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7B3440F3" w14:textId="71F41A52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34" w:type="dxa"/>
          </w:tcPr>
          <w:p w14:paraId="1EACA8E9" w14:textId="1813EED3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60D8A538" w14:textId="22C9CAE5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7247467C" w14:textId="59E12229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3367E787" w14:textId="35A47B18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02" w:type="dxa"/>
          </w:tcPr>
          <w:p w14:paraId="3429EFD9" w14:textId="71630569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48674</w:t>
            </w:r>
          </w:p>
        </w:tc>
        <w:tc>
          <w:tcPr>
            <w:tcW w:w="1041" w:type="dxa"/>
            <w:vMerge w:val="restart"/>
            <w:vAlign w:val="center"/>
          </w:tcPr>
          <w:p w14:paraId="47E32E73" w14:textId="686EA0A6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841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9038</w:t>
            </w:r>
          </w:p>
        </w:tc>
        <w:tc>
          <w:tcPr>
            <w:tcW w:w="1167" w:type="dxa"/>
          </w:tcPr>
          <w:p w14:paraId="7179CAB7" w14:textId="51A6FEEA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 w:val="restart"/>
            <w:vAlign w:val="center"/>
          </w:tcPr>
          <w:p w14:paraId="6862BF9F" w14:textId="2A967833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5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</w:tr>
      <w:tr w:rsidR="00027CCB" w:rsidRPr="00B82693" w14:paraId="67F42E35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4DA2F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572D80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1D6FBC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F86F790" w14:textId="048C4270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67D40E1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D2DF487" w14:textId="3F1DC6E0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770ACD4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4716498" w14:textId="6BBD3225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3D2D12B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5345EFD" w14:textId="11280C05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85903</w:t>
            </w:r>
          </w:p>
        </w:tc>
        <w:tc>
          <w:tcPr>
            <w:tcW w:w="1041" w:type="dxa"/>
            <w:vMerge/>
            <w:vAlign w:val="center"/>
          </w:tcPr>
          <w:p w14:paraId="452CB53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F313714" w14:textId="03086313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7E1ADF4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3F0D3118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9DA6D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17063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256199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C216743" w14:textId="2D8FE5FB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1060" w:type="dxa"/>
            <w:vMerge/>
            <w:vAlign w:val="center"/>
          </w:tcPr>
          <w:p w14:paraId="28835D4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29DD125" w14:textId="227683C0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0B6D514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BD50782" w14:textId="40909F97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368DEED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E10045E" w14:textId="6A68CCC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30678</w:t>
            </w:r>
          </w:p>
        </w:tc>
        <w:tc>
          <w:tcPr>
            <w:tcW w:w="1041" w:type="dxa"/>
            <w:vMerge/>
            <w:vAlign w:val="center"/>
          </w:tcPr>
          <w:p w14:paraId="478483A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1BC9C07" w14:textId="2BA68F66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7BBA8F0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0927FE2A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2138D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D8D6E43" w14:textId="153D1F9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25CBCCF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683FF26" w14:textId="3CD73E2A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60E0043C" w14:textId="40644141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034" w:type="dxa"/>
          </w:tcPr>
          <w:p w14:paraId="0D0F4AD1" w14:textId="6D3F02F6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1EB5DF50" w14:textId="139B154B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4244BA0F" w14:textId="509B63EB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 w:val="restart"/>
            <w:vAlign w:val="center"/>
          </w:tcPr>
          <w:p w14:paraId="61A29B8D" w14:textId="40154D6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102" w:type="dxa"/>
          </w:tcPr>
          <w:p w14:paraId="363662B7" w14:textId="73CF8F08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61192</w:t>
            </w:r>
          </w:p>
        </w:tc>
        <w:tc>
          <w:tcPr>
            <w:tcW w:w="1041" w:type="dxa"/>
            <w:vMerge w:val="restart"/>
            <w:vAlign w:val="center"/>
          </w:tcPr>
          <w:p w14:paraId="5F75CEEF" w14:textId="0CA3D7EB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689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278</w:t>
            </w:r>
          </w:p>
        </w:tc>
        <w:tc>
          <w:tcPr>
            <w:tcW w:w="1167" w:type="dxa"/>
          </w:tcPr>
          <w:p w14:paraId="45909977" w14:textId="10457E6F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97</w:t>
            </w:r>
          </w:p>
        </w:tc>
        <w:tc>
          <w:tcPr>
            <w:tcW w:w="1089" w:type="dxa"/>
            <w:vMerge w:val="restart"/>
            <w:vAlign w:val="center"/>
          </w:tcPr>
          <w:p w14:paraId="575C409F" w14:textId="57B8651E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4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3</w:t>
            </w:r>
          </w:p>
        </w:tc>
      </w:tr>
      <w:tr w:rsidR="00027CCB" w:rsidRPr="00B82693" w14:paraId="40626FBF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4E420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48369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646C6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3A02C0C" w14:textId="5BA39EFE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42C6A6C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9F8A84F" w14:textId="2B54158C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335DC94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FFE5AF7" w14:textId="7B994343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4BF490D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0658384" w14:textId="628FFD5F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68537</w:t>
            </w:r>
          </w:p>
        </w:tc>
        <w:tc>
          <w:tcPr>
            <w:tcW w:w="1041" w:type="dxa"/>
            <w:vMerge/>
            <w:vAlign w:val="center"/>
          </w:tcPr>
          <w:p w14:paraId="517318A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856CE6" w14:textId="68C4B996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64AF9E8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133E5791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65DB2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94A50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A8B08A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2D7E116" w14:textId="4AB161E6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1060" w:type="dxa"/>
            <w:vMerge/>
            <w:vAlign w:val="center"/>
          </w:tcPr>
          <w:p w14:paraId="2EE2CA7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D7EA115" w14:textId="3D38DF2D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0DF68FA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6F1B828" w14:textId="0C55E86B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4232C31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0739DDA" w14:textId="6E92DFC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40967</w:t>
            </w:r>
          </w:p>
        </w:tc>
        <w:tc>
          <w:tcPr>
            <w:tcW w:w="1041" w:type="dxa"/>
            <w:vMerge/>
            <w:vAlign w:val="center"/>
          </w:tcPr>
          <w:p w14:paraId="5E7B932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5C83826" w14:textId="3FE96014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012</w:t>
            </w:r>
          </w:p>
        </w:tc>
        <w:tc>
          <w:tcPr>
            <w:tcW w:w="1089" w:type="dxa"/>
            <w:vMerge/>
            <w:vAlign w:val="center"/>
          </w:tcPr>
          <w:p w14:paraId="2D1ED78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6E907C98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9B21823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054D4FA" w14:textId="2EAD064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717B41A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09189EB" w14:textId="7A00CCB0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</w:p>
        </w:tc>
        <w:tc>
          <w:tcPr>
            <w:tcW w:w="1060" w:type="dxa"/>
            <w:vMerge w:val="restart"/>
            <w:vAlign w:val="center"/>
          </w:tcPr>
          <w:p w14:paraId="0A64BA57" w14:textId="4B90EB3B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1034" w:type="dxa"/>
          </w:tcPr>
          <w:p w14:paraId="554D5766" w14:textId="49E9A827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131EBBF3" w14:textId="68C438E5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</w:tcPr>
          <w:p w14:paraId="1D1D0F3A" w14:textId="6EDC9D18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 w:val="restart"/>
            <w:vAlign w:val="center"/>
          </w:tcPr>
          <w:p w14:paraId="7EDDF584" w14:textId="212BFCE2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7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102" w:type="dxa"/>
          </w:tcPr>
          <w:p w14:paraId="2420B3CE" w14:textId="723C2402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35851</w:t>
            </w:r>
          </w:p>
        </w:tc>
        <w:tc>
          <w:tcPr>
            <w:tcW w:w="1041" w:type="dxa"/>
            <w:vMerge w:val="restart"/>
            <w:vAlign w:val="center"/>
          </w:tcPr>
          <w:p w14:paraId="159E9A37" w14:textId="3751C7EF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103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8807</w:t>
            </w:r>
          </w:p>
        </w:tc>
        <w:tc>
          <w:tcPr>
            <w:tcW w:w="1167" w:type="dxa"/>
          </w:tcPr>
          <w:p w14:paraId="008EE230" w14:textId="657E02F6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0487F361" w14:textId="64E977D6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</w:tr>
      <w:tr w:rsidR="00027CCB" w:rsidRPr="00B82693" w14:paraId="147462A9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08CCF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AAD533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8C1E05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0C84923" w14:textId="656947FF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1060" w:type="dxa"/>
            <w:vMerge/>
            <w:vAlign w:val="center"/>
          </w:tcPr>
          <w:p w14:paraId="4EAAB44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5D21B3A" w14:textId="171FE327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vAlign w:val="center"/>
          </w:tcPr>
          <w:p w14:paraId="686B2BF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2830097" w14:textId="70F6B9CC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26BA9AD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FD2F8DA" w14:textId="583F687E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50493</w:t>
            </w:r>
          </w:p>
        </w:tc>
        <w:tc>
          <w:tcPr>
            <w:tcW w:w="1041" w:type="dxa"/>
            <w:vMerge/>
            <w:vAlign w:val="center"/>
          </w:tcPr>
          <w:p w14:paraId="3BA1BFB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451810" w14:textId="134D4934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40B9015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5453F7D5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F9A5E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75DF40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A6735A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481958A" w14:textId="0EB4467C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0A52BB7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2EF2A30" w14:textId="4463003D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/>
            <w:vAlign w:val="center"/>
          </w:tcPr>
          <w:p w14:paraId="4C32385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DA9728C" w14:textId="4F21CE30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289C3D2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CE1CD6B" w14:textId="5C099AB3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26752</w:t>
            </w:r>
          </w:p>
        </w:tc>
        <w:tc>
          <w:tcPr>
            <w:tcW w:w="1041" w:type="dxa"/>
            <w:vMerge/>
            <w:vAlign w:val="center"/>
          </w:tcPr>
          <w:p w14:paraId="4D923EB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E7CB8D6" w14:textId="2C24242E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11CBD91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45053D89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457943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EDE337D" w14:textId="57C09611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4D6A01A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6CE22D4" w14:textId="65C42E2C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5D1B23F0" w14:textId="1299503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034" w:type="dxa"/>
          </w:tcPr>
          <w:p w14:paraId="753E9104" w14:textId="7E25BB6B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5F952866" w14:textId="696EDB8C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783BB3E2" w14:textId="34E1441C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 w:val="restart"/>
            <w:vAlign w:val="center"/>
          </w:tcPr>
          <w:p w14:paraId="2570D559" w14:textId="68A22A1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102" w:type="dxa"/>
          </w:tcPr>
          <w:p w14:paraId="74B56EB3" w14:textId="1D0AD46F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72340</w:t>
            </w:r>
          </w:p>
        </w:tc>
        <w:tc>
          <w:tcPr>
            <w:tcW w:w="1041" w:type="dxa"/>
            <w:vMerge w:val="restart"/>
            <w:vAlign w:val="center"/>
          </w:tcPr>
          <w:p w14:paraId="6F64D225" w14:textId="061360AB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890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26</w:t>
            </w:r>
          </w:p>
        </w:tc>
        <w:tc>
          <w:tcPr>
            <w:tcW w:w="1167" w:type="dxa"/>
          </w:tcPr>
          <w:p w14:paraId="09DEBEDF" w14:textId="11A74636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414D1401" w14:textId="17EDF748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  <w:tr w:rsidR="00027CCB" w:rsidRPr="00B82693" w14:paraId="6BB6E8E4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167C1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A2AD6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DE44E9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AA70963" w14:textId="24183397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60" w:type="dxa"/>
            <w:vMerge/>
            <w:vAlign w:val="center"/>
          </w:tcPr>
          <w:p w14:paraId="051FE65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3D48D78" w14:textId="30391BB9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vAlign w:val="center"/>
          </w:tcPr>
          <w:p w14:paraId="7C4403B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84F7C7D" w14:textId="0877E07F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7C67AEB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0A74EA5" w14:textId="49F9C22D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66645</w:t>
            </w:r>
          </w:p>
        </w:tc>
        <w:tc>
          <w:tcPr>
            <w:tcW w:w="1041" w:type="dxa"/>
            <w:vMerge/>
            <w:vAlign w:val="center"/>
          </w:tcPr>
          <w:p w14:paraId="1D80DC9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39B8616" w14:textId="1B2BFD42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82</w:t>
            </w:r>
          </w:p>
        </w:tc>
        <w:tc>
          <w:tcPr>
            <w:tcW w:w="1089" w:type="dxa"/>
            <w:vMerge/>
            <w:vAlign w:val="center"/>
          </w:tcPr>
          <w:p w14:paraId="3073F62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123A7B00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31171E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F4BAD8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54C91C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58207B7" w14:textId="0ADA69E0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486ED1B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E6F67D0" w14:textId="255586B8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/>
            <w:vAlign w:val="center"/>
          </w:tcPr>
          <w:p w14:paraId="72EE81B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F2F337" w14:textId="7478AA59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/>
            <w:vAlign w:val="center"/>
          </w:tcPr>
          <w:p w14:paraId="7D69658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F6A2452" w14:textId="10A8520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67721</w:t>
            </w:r>
          </w:p>
        </w:tc>
        <w:tc>
          <w:tcPr>
            <w:tcW w:w="1041" w:type="dxa"/>
            <w:vMerge/>
            <w:vAlign w:val="center"/>
          </w:tcPr>
          <w:p w14:paraId="360043E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33A57F3" w14:textId="62A4AA8E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304CED5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3AE34A78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8D78A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65A8DB7" w14:textId="3A60C0BC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2AFB604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8AA3401" w14:textId="49A074A4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0499CF87" w14:textId="1FED7BC2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1BBB1442" w14:textId="659C6CA2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 w:val="restart"/>
            <w:vAlign w:val="center"/>
          </w:tcPr>
          <w:p w14:paraId="200CD8A8" w14:textId="31315AEE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6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4</w:t>
            </w:r>
          </w:p>
        </w:tc>
        <w:tc>
          <w:tcPr>
            <w:tcW w:w="1138" w:type="dxa"/>
          </w:tcPr>
          <w:p w14:paraId="27E0574F" w14:textId="38716BA4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648246F7" w14:textId="407E0FC0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2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102" w:type="dxa"/>
          </w:tcPr>
          <w:p w14:paraId="74E966B1" w14:textId="00A62ED6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88610</w:t>
            </w:r>
          </w:p>
        </w:tc>
        <w:tc>
          <w:tcPr>
            <w:tcW w:w="1041" w:type="dxa"/>
            <w:vMerge w:val="restart"/>
            <w:vAlign w:val="center"/>
          </w:tcPr>
          <w:p w14:paraId="391582E5" w14:textId="4053E6D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14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810</w:t>
            </w:r>
          </w:p>
        </w:tc>
        <w:tc>
          <w:tcPr>
            <w:tcW w:w="1167" w:type="dxa"/>
          </w:tcPr>
          <w:p w14:paraId="094B68EE" w14:textId="66595A03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 w:val="restart"/>
            <w:vAlign w:val="center"/>
          </w:tcPr>
          <w:p w14:paraId="2D052EDB" w14:textId="244AE01D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196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27CCB" w:rsidRPr="00B82693" w14:paraId="475113BD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CACBF4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A33C16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E8FF48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3A56E0F" w14:textId="29C86522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6C7C0F1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E5ABBF1" w14:textId="566030E3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29E8F26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8A74761" w14:textId="672EDF35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746A53C3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E1C65E3" w14:textId="24B91D00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20380</w:t>
            </w:r>
          </w:p>
        </w:tc>
        <w:tc>
          <w:tcPr>
            <w:tcW w:w="1041" w:type="dxa"/>
            <w:vMerge/>
            <w:vAlign w:val="center"/>
          </w:tcPr>
          <w:p w14:paraId="127D8DA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5B037DA" w14:textId="62B5B8D2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045B8D8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369AF17B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6F0D2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B57922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98F33A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5BDFBDD" w14:textId="2B44E38B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747437D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98ECB75" w14:textId="183C1327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662022B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9DFBC4F" w14:textId="084433FB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1748250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5C0460B" w14:textId="77AAF568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18446</w:t>
            </w:r>
          </w:p>
        </w:tc>
        <w:tc>
          <w:tcPr>
            <w:tcW w:w="1041" w:type="dxa"/>
            <w:vMerge/>
            <w:vAlign w:val="center"/>
          </w:tcPr>
          <w:p w14:paraId="7C4BF40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8DE91AF" w14:textId="0152B4DA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5D879CE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1CE455A0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12ED1E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C384D90" w14:textId="121B6F55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0704467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A10CD3A" w14:textId="1FADF75D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019DFD2C" w14:textId="14FE8FF1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25061EF5" w14:textId="41DAFCEA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vAlign w:val="center"/>
          </w:tcPr>
          <w:p w14:paraId="4D883067" w14:textId="179A30C0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91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7CB5C3E5" w14:textId="56A31589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 w:val="restart"/>
            <w:vAlign w:val="center"/>
          </w:tcPr>
          <w:p w14:paraId="64291848" w14:textId="022005DE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4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1102" w:type="dxa"/>
          </w:tcPr>
          <w:p w14:paraId="1795782C" w14:textId="2AE7C69F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26436</w:t>
            </w:r>
          </w:p>
        </w:tc>
        <w:tc>
          <w:tcPr>
            <w:tcW w:w="1041" w:type="dxa"/>
            <w:vMerge w:val="restart"/>
            <w:vAlign w:val="center"/>
          </w:tcPr>
          <w:p w14:paraId="5C2FE6AE" w14:textId="79A6EFCE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235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001</w:t>
            </w:r>
          </w:p>
        </w:tc>
        <w:tc>
          <w:tcPr>
            <w:tcW w:w="1167" w:type="dxa"/>
          </w:tcPr>
          <w:p w14:paraId="34B191FB" w14:textId="1B8B909C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1B3A0BD3" w14:textId="5374655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</w:tr>
      <w:tr w:rsidR="00027CCB" w:rsidRPr="00B82693" w14:paraId="2FB7A3E8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EB5A8E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A1D6E3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61A657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DB42BA6" w14:textId="62DD855B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33FB64D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E581E03" w14:textId="7A42378C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258442B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E012AD8" w14:textId="012E783F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/>
            <w:vAlign w:val="center"/>
          </w:tcPr>
          <w:p w14:paraId="6DD586A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39C4509" w14:textId="6E420C27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215670</w:t>
            </w:r>
          </w:p>
        </w:tc>
        <w:tc>
          <w:tcPr>
            <w:tcW w:w="1041" w:type="dxa"/>
            <w:vMerge/>
            <w:vAlign w:val="center"/>
          </w:tcPr>
          <w:p w14:paraId="0D1127F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35E878" w14:textId="6C06F79A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3D242BF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4B816854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317DAD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324E1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5EB34E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B596C9F" w14:textId="17ABDD72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00A8B60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5CE397" w14:textId="6BD42F09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7D94140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4D09B92" w14:textId="7ED455FD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/>
            <w:vAlign w:val="center"/>
          </w:tcPr>
          <w:p w14:paraId="41ECF9D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B39AA16" w14:textId="031490C9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94954</w:t>
            </w:r>
          </w:p>
        </w:tc>
        <w:tc>
          <w:tcPr>
            <w:tcW w:w="1041" w:type="dxa"/>
            <w:vMerge/>
            <w:vAlign w:val="center"/>
          </w:tcPr>
          <w:p w14:paraId="2E3EE6E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E2E299A" w14:textId="11859025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0BFEDD6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2A614F05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8C2E2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2D3DE52" w14:textId="03CE67B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3504BA3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167D1CE" w14:textId="1E16D213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56E883CE" w14:textId="2C6C6720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11569FA" w14:textId="711C582F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21010455" w14:textId="59EB53F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3F0FE927" w14:textId="4FF19031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 w:val="restart"/>
            <w:vAlign w:val="center"/>
          </w:tcPr>
          <w:p w14:paraId="60704074" w14:textId="5A833F36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02" w:type="dxa"/>
          </w:tcPr>
          <w:p w14:paraId="4D658053" w14:textId="5B91D35D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45300</w:t>
            </w:r>
          </w:p>
        </w:tc>
        <w:tc>
          <w:tcPr>
            <w:tcW w:w="1041" w:type="dxa"/>
            <w:vMerge w:val="restart"/>
            <w:vAlign w:val="center"/>
          </w:tcPr>
          <w:p w14:paraId="49F8D65B" w14:textId="0F333B6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14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370</w:t>
            </w:r>
          </w:p>
        </w:tc>
        <w:tc>
          <w:tcPr>
            <w:tcW w:w="1167" w:type="dxa"/>
          </w:tcPr>
          <w:p w14:paraId="6A44319B" w14:textId="719D5146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552FEB43" w14:textId="3932E313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2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</w:tr>
      <w:tr w:rsidR="00027CCB" w:rsidRPr="00B82693" w14:paraId="3C15600C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2138F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F929CB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92FB9D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FCB7580" w14:textId="3D7448FF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7B67839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D2F4A3C" w14:textId="4B6658B7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2A3FC3A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B42A28E" w14:textId="7EA10C64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76631233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BE2F07" w14:textId="6D9326E6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86181</w:t>
            </w:r>
          </w:p>
        </w:tc>
        <w:tc>
          <w:tcPr>
            <w:tcW w:w="1041" w:type="dxa"/>
            <w:vMerge/>
            <w:vAlign w:val="center"/>
          </w:tcPr>
          <w:p w14:paraId="081F0D2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A48D422" w14:textId="3853719A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46FEE7F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7DB98602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126F20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3DCC0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C92B9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E9A3425" w14:textId="0AA5C955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5CCF45A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6B1270A" w14:textId="5D57C2A0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253363A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F82E046" w14:textId="610DE19C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1AE2B8C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6D72128" w14:textId="0CF691CF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54944</w:t>
            </w:r>
          </w:p>
        </w:tc>
        <w:tc>
          <w:tcPr>
            <w:tcW w:w="1041" w:type="dxa"/>
            <w:vMerge/>
            <w:vAlign w:val="center"/>
          </w:tcPr>
          <w:p w14:paraId="061FA8D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79DFC02" w14:textId="6CE6FEC1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52D9846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73BF91D5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157011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1D1039B" w14:textId="34C0DAAA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1A8412A6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7CC2CC4" w14:textId="280370A2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4EDE3976" w14:textId="6AD4B44D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E4F510A" w14:textId="40C3B161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 w:val="restart"/>
            <w:vAlign w:val="center"/>
          </w:tcPr>
          <w:p w14:paraId="03E4B910" w14:textId="4B4813CF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4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789C58C6" w14:textId="2A6F482F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 w:val="restart"/>
            <w:vAlign w:val="center"/>
          </w:tcPr>
          <w:p w14:paraId="2106AC74" w14:textId="22F020F4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102" w:type="dxa"/>
          </w:tcPr>
          <w:p w14:paraId="18128FD2" w14:textId="5F9571A5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59026</w:t>
            </w:r>
          </w:p>
        </w:tc>
        <w:tc>
          <w:tcPr>
            <w:tcW w:w="1041" w:type="dxa"/>
            <w:vMerge w:val="restart"/>
            <w:vAlign w:val="center"/>
          </w:tcPr>
          <w:p w14:paraId="1B242F2D" w14:textId="78199C1C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225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583</w:t>
            </w:r>
          </w:p>
        </w:tc>
        <w:tc>
          <w:tcPr>
            <w:tcW w:w="1167" w:type="dxa"/>
          </w:tcPr>
          <w:p w14:paraId="56329A8D" w14:textId="3B3A0D79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6E5FFED1" w14:textId="6B3FA379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2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027CCB" w:rsidRPr="00B82693" w14:paraId="3A3C8794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4A869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11A7CE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036F4FA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760D7BD" w14:textId="35B0FB41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vAlign w:val="center"/>
          </w:tcPr>
          <w:p w14:paraId="49413AFC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680C0C4" w14:textId="63EB84C2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/>
            <w:vAlign w:val="center"/>
          </w:tcPr>
          <w:p w14:paraId="74701CA1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C074F3E" w14:textId="16730290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0F77AFA7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D9A60FF" w14:textId="3C65BED2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80575</w:t>
            </w:r>
          </w:p>
        </w:tc>
        <w:tc>
          <w:tcPr>
            <w:tcW w:w="1041" w:type="dxa"/>
            <w:vMerge/>
            <w:vAlign w:val="center"/>
          </w:tcPr>
          <w:p w14:paraId="268813D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D6E0D06" w14:textId="1BB9A05B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11F68AEE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27CCB" w:rsidRPr="00B82693" w14:paraId="309F37A3" w14:textId="77777777" w:rsidTr="00C1555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F2A1EAB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DE76129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40872FF8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1D482146" w14:textId="04DDCED2" w:rsidR="00027CCB" w:rsidRPr="003A1D56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1D56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73314EA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45A31670" w14:textId="070183D4" w:rsidR="00027CCB" w:rsidRPr="00264DA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4DAB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1CA0A254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5980299C" w14:textId="1525E617" w:rsidR="00027CCB" w:rsidRPr="008663BC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63BC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24C92F3F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55265B1A" w14:textId="5635988E" w:rsidR="00027CCB" w:rsidRPr="00877EF2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77EF2">
              <w:rPr>
                <w:rFonts w:ascii="Times New Roman" w:hAnsi="Times New Roman" w:cs="Times New Roman"/>
                <w:sz w:val="18"/>
                <w:szCs w:val="18"/>
              </w:rPr>
              <w:t>177165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3B81DEC5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004BFBBE" w14:textId="0E9F9D10" w:rsidR="00027CCB" w:rsidRPr="00027CCB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7CCB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7E056922" w14:textId="77777777" w:rsidR="00027CCB" w:rsidRPr="00B82693" w:rsidRDefault="00027CCB" w:rsidP="00027C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7263ADC" w14:textId="77777777" w:rsidR="009173F1" w:rsidRDefault="009173F1" w:rsidP="009173F1">
      <w:pPr>
        <w:jc w:val="center"/>
        <w:rPr>
          <w:sz w:val="18"/>
          <w:szCs w:val="18"/>
        </w:rPr>
      </w:pPr>
    </w:p>
    <w:p w14:paraId="6108E1C0" w14:textId="40ACF12C" w:rsidR="009173F1" w:rsidRDefault="009173F1">
      <w:r>
        <w:br w:type="page"/>
      </w:r>
    </w:p>
    <w:p w14:paraId="4BD820AB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6271A79E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31AB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44CF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B8CCC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511F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1ADDF2A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237D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64BF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E0AE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A5A35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677A2B3" w14:textId="013AD8D1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DB3223" w:rsidRPr="00DB322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98BB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29BE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4F043A1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4AB1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56AE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1233D57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05DF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A14C8E" w:rsidRPr="00B82693" w14:paraId="5FBD0FCF" w14:textId="77777777" w:rsidTr="00281C56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83EE7" w14:textId="0D94573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31D1E9FA" w14:textId="20E33C5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5D09EF4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612DD10F" w14:textId="0BE0CD5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35BA0ADC" w14:textId="2C910FA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3D3F6EAB" w14:textId="5B8CEB9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45855A4E" w14:textId="2ADC9CC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27E6476A" w14:textId="4A484D8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484E889F" w14:textId="10E0D4C9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5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07DC10CF" w14:textId="3AFE450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70496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207D8EE5" w14:textId="41C1BD9E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589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979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0BDFBBCA" w14:textId="6B20F5C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2133EAA2" w14:textId="157A948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A14C8E" w:rsidRPr="00B82693" w14:paraId="290394F2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14528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DB03A6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BD3E0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301B72A" w14:textId="6DF36B6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3DC7C3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C95CEB4" w14:textId="02E45BC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6A2793D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B60D2F8" w14:textId="331F9E8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1C8A185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8D557F6" w14:textId="7928434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99044</w:t>
            </w:r>
          </w:p>
        </w:tc>
        <w:tc>
          <w:tcPr>
            <w:tcW w:w="1041" w:type="dxa"/>
            <w:vMerge/>
            <w:vAlign w:val="center"/>
          </w:tcPr>
          <w:p w14:paraId="2B9C70B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B9C7871" w14:textId="0ADECE7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2CC552B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5C091D67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975C68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64F09B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135241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EB6B2C5" w14:textId="0E6F804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1F4E15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A74D1A4" w14:textId="17D8A55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6E9B6C0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B8C0E4D" w14:textId="662423C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270D7E0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BA7EAFE" w14:textId="58578CE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8141</w:t>
            </w:r>
          </w:p>
        </w:tc>
        <w:tc>
          <w:tcPr>
            <w:tcW w:w="1041" w:type="dxa"/>
            <w:vMerge/>
            <w:vAlign w:val="center"/>
          </w:tcPr>
          <w:p w14:paraId="03EEEB1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FBCA804" w14:textId="5109055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03868E2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2A85C168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4B9D61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856990D" w14:textId="11D3F61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3D3A751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6ABE13C" w14:textId="3136EB4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.05</w:t>
            </w:r>
          </w:p>
        </w:tc>
        <w:tc>
          <w:tcPr>
            <w:tcW w:w="1060" w:type="dxa"/>
            <w:vMerge w:val="restart"/>
            <w:vAlign w:val="center"/>
          </w:tcPr>
          <w:p w14:paraId="0AEC6C67" w14:textId="315907C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3</w:t>
            </w:r>
          </w:p>
        </w:tc>
        <w:tc>
          <w:tcPr>
            <w:tcW w:w="1034" w:type="dxa"/>
          </w:tcPr>
          <w:p w14:paraId="2B076856" w14:textId="22DF9EC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 w:val="restart"/>
            <w:vAlign w:val="center"/>
          </w:tcPr>
          <w:p w14:paraId="563A7891" w14:textId="7FB0305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1C303DE7" w14:textId="57911F7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01C377A0" w14:textId="38D5B96C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1102" w:type="dxa"/>
          </w:tcPr>
          <w:p w14:paraId="42D0EB26" w14:textId="7828824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22496</w:t>
            </w:r>
          </w:p>
        </w:tc>
        <w:tc>
          <w:tcPr>
            <w:tcW w:w="1041" w:type="dxa"/>
            <w:vMerge w:val="restart"/>
            <w:vAlign w:val="center"/>
          </w:tcPr>
          <w:p w14:paraId="63D9E938" w14:textId="11171B4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732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882</w:t>
            </w:r>
          </w:p>
        </w:tc>
        <w:tc>
          <w:tcPr>
            <w:tcW w:w="1167" w:type="dxa"/>
          </w:tcPr>
          <w:p w14:paraId="39D50713" w14:textId="25240D1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3C7D35CD" w14:textId="375B656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A14C8E" w:rsidRPr="00B82693" w14:paraId="3A3FE90F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5974A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ADCAAD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E91FBB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171F1D3" w14:textId="69FA563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B56DF6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C64625" w14:textId="039C31F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/>
            <w:vAlign w:val="center"/>
          </w:tcPr>
          <w:p w14:paraId="077DC25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E95A00D" w14:textId="62CAA66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4D2A1D1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3ABCE41" w14:textId="4B015A3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4084</w:t>
            </w:r>
          </w:p>
        </w:tc>
        <w:tc>
          <w:tcPr>
            <w:tcW w:w="1041" w:type="dxa"/>
            <w:vMerge/>
            <w:vAlign w:val="center"/>
          </w:tcPr>
          <w:p w14:paraId="511482F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AF0C7B3" w14:textId="4BB22E1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2229D79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4DF5744D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0DCC94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1237B8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4764E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2F6D0DA" w14:textId="2FAAB88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60" w:type="dxa"/>
            <w:vMerge/>
            <w:vAlign w:val="center"/>
          </w:tcPr>
          <w:p w14:paraId="11B71A6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87DC2A1" w14:textId="71D2AAD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4BA07E1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7113B5F" w14:textId="60A1537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1B1FAC9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92DDB9A" w14:textId="4775032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35403</w:t>
            </w:r>
          </w:p>
        </w:tc>
        <w:tc>
          <w:tcPr>
            <w:tcW w:w="1041" w:type="dxa"/>
            <w:vMerge/>
            <w:vAlign w:val="center"/>
          </w:tcPr>
          <w:p w14:paraId="5F4E713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F5B509B" w14:textId="4F038A1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4D30388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5822BF45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7B7EF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8C2D780" w14:textId="42ECCFEC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35D1F01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1F46ABC" w14:textId="25A7743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.23</w:t>
            </w:r>
          </w:p>
        </w:tc>
        <w:tc>
          <w:tcPr>
            <w:tcW w:w="1060" w:type="dxa"/>
            <w:vMerge w:val="restart"/>
            <w:vAlign w:val="center"/>
          </w:tcPr>
          <w:p w14:paraId="28AF99F8" w14:textId="3D45688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1034" w:type="dxa"/>
          </w:tcPr>
          <w:p w14:paraId="73B2999B" w14:textId="0EDC318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 w:val="restart"/>
            <w:vAlign w:val="center"/>
          </w:tcPr>
          <w:p w14:paraId="25BBB956" w14:textId="1F70F91D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38" w:type="dxa"/>
          </w:tcPr>
          <w:p w14:paraId="2DC1CC9E" w14:textId="79C4428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7ED3A1F6" w14:textId="3189F6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1102" w:type="dxa"/>
          </w:tcPr>
          <w:p w14:paraId="17F94F09" w14:textId="5844AFD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33880</w:t>
            </w:r>
          </w:p>
        </w:tc>
        <w:tc>
          <w:tcPr>
            <w:tcW w:w="1041" w:type="dxa"/>
            <w:vMerge w:val="restart"/>
            <w:vAlign w:val="center"/>
          </w:tcPr>
          <w:p w14:paraId="5259B8B4" w14:textId="7976571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085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821</w:t>
            </w:r>
          </w:p>
        </w:tc>
        <w:tc>
          <w:tcPr>
            <w:tcW w:w="1167" w:type="dxa"/>
          </w:tcPr>
          <w:p w14:paraId="570FA037" w14:textId="1539F48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 w:val="restart"/>
            <w:vAlign w:val="center"/>
          </w:tcPr>
          <w:p w14:paraId="0D823B1F" w14:textId="548BC89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A14C8E" w:rsidRPr="00B82693" w14:paraId="53F4611C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109DF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0882BA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2FE636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4375A4E" w14:textId="57A1854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A90228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68A4840" w14:textId="5073090A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/>
            <w:vAlign w:val="center"/>
          </w:tcPr>
          <w:p w14:paraId="52028E9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7256B22" w14:textId="3E44C68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018BD23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C0D54A9" w14:textId="2585D17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7466</w:t>
            </w:r>
          </w:p>
        </w:tc>
        <w:tc>
          <w:tcPr>
            <w:tcW w:w="1041" w:type="dxa"/>
            <w:vMerge/>
            <w:vAlign w:val="center"/>
          </w:tcPr>
          <w:p w14:paraId="5675C3D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EE60802" w14:textId="0616836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59CE21D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36E093B9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3E579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FB4508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382BFE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A091833" w14:textId="458929E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9F22C1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A92B78A" w14:textId="5E26894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/>
            <w:vAlign w:val="center"/>
          </w:tcPr>
          <w:p w14:paraId="5997F7A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604CFA8" w14:textId="420AF8C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719F41E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5AF83D9" w14:textId="4EF8B46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61221</w:t>
            </w:r>
          </w:p>
        </w:tc>
        <w:tc>
          <w:tcPr>
            <w:tcW w:w="1041" w:type="dxa"/>
            <w:vMerge/>
            <w:vAlign w:val="center"/>
          </w:tcPr>
          <w:p w14:paraId="3961E25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B34FA85" w14:textId="3AA54D4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3A7BB52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2B0A801E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8FE6C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B95B146" w14:textId="11A0C190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08BE6E6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C9DF9BA" w14:textId="6A2AA6E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38210AA" w14:textId="22A5F189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7</w:t>
            </w:r>
          </w:p>
        </w:tc>
        <w:tc>
          <w:tcPr>
            <w:tcW w:w="1034" w:type="dxa"/>
          </w:tcPr>
          <w:p w14:paraId="4FC61728" w14:textId="058DF36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 w:val="restart"/>
            <w:vAlign w:val="center"/>
          </w:tcPr>
          <w:p w14:paraId="7D734BB8" w14:textId="22CFBA20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4B2CCB27" w14:textId="47AA423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107A7402" w14:textId="2A29B25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44C1263A" w14:textId="09AE671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62661</w:t>
            </w:r>
          </w:p>
        </w:tc>
        <w:tc>
          <w:tcPr>
            <w:tcW w:w="1041" w:type="dxa"/>
            <w:vMerge w:val="restart"/>
            <w:vAlign w:val="center"/>
          </w:tcPr>
          <w:p w14:paraId="40E44D12" w14:textId="3C31D62D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856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596</w:t>
            </w:r>
          </w:p>
        </w:tc>
        <w:tc>
          <w:tcPr>
            <w:tcW w:w="1167" w:type="dxa"/>
          </w:tcPr>
          <w:p w14:paraId="116D88C1" w14:textId="0C254CF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32240617" w14:textId="52DC1C95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</w:tr>
      <w:tr w:rsidR="00A14C8E" w:rsidRPr="00B82693" w14:paraId="70F1CD72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CE1B79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4E157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09B6E9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5EEA5AC" w14:textId="20D2ECE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1060" w:type="dxa"/>
            <w:vMerge/>
            <w:vAlign w:val="center"/>
          </w:tcPr>
          <w:p w14:paraId="7F56730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288A313" w14:textId="43CDE75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3EE4D25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B67180B" w14:textId="65C7E77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6D124B2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1DA7D1F" w14:textId="29ECE33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73748</w:t>
            </w:r>
          </w:p>
        </w:tc>
        <w:tc>
          <w:tcPr>
            <w:tcW w:w="1041" w:type="dxa"/>
            <w:vMerge/>
            <w:vAlign w:val="center"/>
          </w:tcPr>
          <w:p w14:paraId="65FEF9A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1BBA0EF" w14:textId="239BEAF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1619A59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7ACB1180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63857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00464E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3A0962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2ACA5D8" w14:textId="78620D4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462FCE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48BFA0F" w14:textId="6BC1C8A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024" w:type="dxa"/>
            <w:vMerge/>
            <w:vAlign w:val="center"/>
          </w:tcPr>
          <w:p w14:paraId="690505B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0B9F9E8" w14:textId="001B52A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79B4EF6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D503BA0" w14:textId="2483261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39280</w:t>
            </w:r>
          </w:p>
        </w:tc>
        <w:tc>
          <w:tcPr>
            <w:tcW w:w="1041" w:type="dxa"/>
            <w:vMerge/>
            <w:vAlign w:val="center"/>
          </w:tcPr>
          <w:p w14:paraId="7A0C30F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0BFEE71" w14:textId="039AC20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1E2B363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47AE978E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B6B469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D7F3E9C" w14:textId="11E60AA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5591ABE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07CB6D3" w14:textId="3659212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B7EAACC" w14:textId="62516EB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034" w:type="dxa"/>
          </w:tcPr>
          <w:p w14:paraId="256B2E66" w14:textId="6308E86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 w:val="restart"/>
            <w:vAlign w:val="center"/>
          </w:tcPr>
          <w:p w14:paraId="1BDFD42D" w14:textId="3F34583F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4</w:t>
            </w:r>
          </w:p>
        </w:tc>
        <w:tc>
          <w:tcPr>
            <w:tcW w:w="1138" w:type="dxa"/>
          </w:tcPr>
          <w:p w14:paraId="74DB8302" w14:textId="2B8F9FB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 w:val="restart"/>
            <w:vAlign w:val="center"/>
          </w:tcPr>
          <w:p w14:paraId="243DDA91" w14:textId="2F81B5A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102" w:type="dxa"/>
          </w:tcPr>
          <w:p w14:paraId="73F6A372" w14:textId="47B896B9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11654</w:t>
            </w:r>
          </w:p>
        </w:tc>
        <w:tc>
          <w:tcPr>
            <w:tcW w:w="1041" w:type="dxa"/>
            <w:vMerge w:val="restart"/>
            <w:vAlign w:val="center"/>
          </w:tcPr>
          <w:p w14:paraId="57E94426" w14:textId="73BEA50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15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7200</w:t>
            </w:r>
          </w:p>
        </w:tc>
        <w:tc>
          <w:tcPr>
            <w:tcW w:w="1167" w:type="dxa"/>
          </w:tcPr>
          <w:p w14:paraId="2AE849D6" w14:textId="3E25D1D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 w:val="restart"/>
            <w:vAlign w:val="center"/>
          </w:tcPr>
          <w:p w14:paraId="2C655D07" w14:textId="5BF60CB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824DBE">
              <w:rPr>
                <w:rFonts w:ascii="Times New Roman" w:hAnsi="Times New Roman" w:cs="Times New Roman"/>
                <w:sz w:val="18"/>
                <w:szCs w:val="18"/>
              </w:rPr>
              <w:t>13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A14C8E" w:rsidRPr="00B82693" w14:paraId="74EB8598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F8FD6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E1E119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295980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FF6645D" w14:textId="2A517EE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A752E7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C8517B2" w14:textId="78084A3A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48EB00E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A8E4D7F" w14:textId="62C68B5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403FE81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EB78402" w14:textId="7D895F3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83221</w:t>
            </w:r>
          </w:p>
        </w:tc>
        <w:tc>
          <w:tcPr>
            <w:tcW w:w="1041" w:type="dxa"/>
            <w:vMerge/>
            <w:vAlign w:val="center"/>
          </w:tcPr>
          <w:p w14:paraId="11502FC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C4579E6" w14:textId="3324F45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/>
            <w:vAlign w:val="center"/>
          </w:tcPr>
          <w:p w14:paraId="2062448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649971CE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A710BE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E2AE8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4D61E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FB2C3D8" w14:textId="5A50C54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1060" w:type="dxa"/>
            <w:vMerge/>
            <w:vAlign w:val="center"/>
          </w:tcPr>
          <w:p w14:paraId="3810345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0B41B8F" w14:textId="3DE4104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78921AC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8196E34" w14:textId="16FAC85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22A57FC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222F82A" w14:textId="6349114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29827</w:t>
            </w:r>
          </w:p>
        </w:tc>
        <w:tc>
          <w:tcPr>
            <w:tcW w:w="1041" w:type="dxa"/>
            <w:vMerge/>
            <w:vAlign w:val="center"/>
          </w:tcPr>
          <w:p w14:paraId="5297300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D1B9043" w14:textId="71C509C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757A018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79DE56E7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AFDD0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EC0272C" w14:textId="0535F428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7CAB88B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BA9BEFB" w14:textId="4FAA7D9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A109AFF" w14:textId="5AEC5CE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0A16ED20" w14:textId="5DC1C4F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355BADD3" w14:textId="6372A8B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19284E32" w14:textId="528A83B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 w:val="restart"/>
            <w:vAlign w:val="center"/>
          </w:tcPr>
          <w:p w14:paraId="3A4CA623" w14:textId="71EAB2A0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7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02" w:type="dxa"/>
          </w:tcPr>
          <w:p w14:paraId="298E5B9E" w14:textId="04ED319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17299</w:t>
            </w:r>
          </w:p>
        </w:tc>
        <w:tc>
          <w:tcPr>
            <w:tcW w:w="1041" w:type="dxa"/>
            <w:vMerge w:val="restart"/>
            <w:vAlign w:val="center"/>
          </w:tcPr>
          <w:p w14:paraId="555D7A23" w14:textId="20378548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27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439</w:t>
            </w:r>
          </w:p>
        </w:tc>
        <w:tc>
          <w:tcPr>
            <w:tcW w:w="1167" w:type="dxa"/>
          </w:tcPr>
          <w:p w14:paraId="7E238453" w14:textId="2B4BEE8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33986EC5" w14:textId="5CA7F44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A14C8E" w:rsidRPr="00B82693" w14:paraId="7B88F3F8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B8C5D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88BA97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0F22A6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55287C5" w14:textId="46F2E0F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A2F40E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1D9711A" w14:textId="466F878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/>
            <w:vAlign w:val="center"/>
          </w:tcPr>
          <w:p w14:paraId="2DD4B91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4CDFF4C" w14:textId="5C55706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7DC7F32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AC90D1D" w14:textId="545EBEC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63420</w:t>
            </w:r>
          </w:p>
        </w:tc>
        <w:tc>
          <w:tcPr>
            <w:tcW w:w="1041" w:type="dxa"/>
            <w:vMerge/>
            <w:vAlign w:val="center"/>
          </w:tcPr>
          <w:p w14:paraId="0E0916D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DBDC89E" w14:textId="1C545A2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44C603B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7B41D0E9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0045A4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08C9F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39A11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BE6A3D5" w14:textId="680861D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A281B7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FB26C17" w14:textId="53D8E4B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/>
            <w:vAlign w:val="center"/>
          </w:tcPr>
          <w:p w14:paraId="6AE9693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7778D40" w14:textId="5058E13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6072915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63F70B5" w14:textId="20FCED8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47630</w:t>
            </w:r>
          </w:p>
        </w:tc>
        <w:tc>
          <w:tcPr>
            <w:tcW w:w="1041" w:type="dxa"/>
            <w:vMerge/>
            <w:vAlign w:val="center"/>
          </w:tcPr>
          <w:p w14:paraId="6AD3940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1E22323" w14:textId="6534ECC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6B6ACCD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49B413BB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F8757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4BEB1E4" w14:textId="31D264BC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42BB4DF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6AC0522" w14:textId="4292DDD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04DA67F" w14:textId="0BDAA61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3</w:t>
            </w:r>
          </w:p>
        </w:tc>
        <w:tc>
          <w:tcPr>
            <w:tcW w:w="1034" w:type="dxa"/>
          </w:tcPr>
          <w:p w14:paraId="2DF91201" w14:textId="2B35926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 w:val="restart"/>
            <w:vAlign w:val="center"/>
          </w:tcPr>
          <w:p w14:paraId="466755E6" w14:textId="1CD78268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6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38" w:type="dxa"/>
          </w:tcPr>
          <w:p w14:paraId="05572A61" w14:textId="037E9D1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 w:val="restart"/>
            <w:vAlign w:val="center"/>
          </w:tcPr>
          <w:p w14:paraId="7C018C33" w14:textId="3CB55AC1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8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102" w:type="dxa"/>
          </w:tcPr>
          <w:p w14:paraId="626C6CDF" w14:textId="5127C66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41595</w:t>
            </w:r>
          </w:p>
        </w:tc>
        <w:tc>
          <w:tcPr>
            <w:tcW w:w="1041" w:type="dxa"/>
            <w:vMerge w:val="restart"/>
            <w:vAlign w:val="center"/>
          </w:tcPr>
          <w:p w14:paraId="74999A06" w14:textId="33EABD2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937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705</w:t>
            </w:r>
          </w:p>
        </w:tc>
        <w:tc>
          <w:tcPr>
            <w:tcW w:w="1167" w:type="dxa"/>
          </w:tcPr>
          <w:p w14:paraId="43B6D16A" w14:textId="5917CA8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 w:val="restart"/>
            <w:vAlign w:val="center"/>
          </w:tcPr>
          <w:p w14:paraId="578CA573" w14:textId="295CFB25" w:rsidR="00A14C8E" w:rsidRPr="00B82693" w:rsidRDefault="00824DB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98</w:t>
            </w:r>
            <w:r w:rsidR="00A14C8E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A14C8E" w:rsidRPr="00B82693" w14:paraId="5AF88D05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C65B67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514C7C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941A02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5AA8144" w14:textId="6163CD6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/>
            <w:vAlign w:val="center"/>
          </w:tcPr>
          <w:p w14:paraId="692DD9E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F0D68B5" w14:textId="7D9425E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6076AFE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4475469" w14:textId="0B70A1F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7F7E270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5ABD3B8" w14:textId="62FDF29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205419</w:t>
            </w:r>
          </w:p>
        </w:tc>
        <w:tc>
          <w:tcPr>
            <w:tcW w:w="1041" w:type="dxa"/>
            <w:vMerge/>
            <w:vAlign w:val="center"/>
          </w:tcPr>
          <w:p w14:paraId="4BE5F8B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08320CD" w14:textId="06A760D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518E4BA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30E7EA81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46ECB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7F49BB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E05ECB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4579F71" w14:textId="72FF233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08CA64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ED34DF9" w14:textId="78FEF07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0B63506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C105E80" w14:textId="23E0AA2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1B06419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A0F500A" w14:textId="70BA6D8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61108</w:t>
            </w:r>
          </w:p>
        </w:tc>
        <w:tc>
          <w:tcPr>
            <w:tcW w:w="1041" w:type="dxa"/>
            <w:vMerge/>
            <w:vAlign w:val="center"/>
          </w:tcPr>
          <w:p w14:paraId="187E781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6D19F69" w14:textId="0C9BDE9A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72DD5A8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49CC37A7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C1C268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EFE4CA6" w14:textId="1A07E5C0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2CCF6D1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C98339E" w14:textId="58AB118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600F356" w14:textId="3428A75E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4D841A42" w14:textId="42C7409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1F94B200" w14:textId="7D0DDF9F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267D7408" w14:textId="07CBE7F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35D91C11" w14:textId="09CE5FF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5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102" w:type="dxa"/>
          </w:tcPr>
          <w:p w14:paraId="651684C0" w14:textId="56684FD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43144</w:t>
            </w:r>
          </w:p>
        </w:tc>
        <w:tc>
          <w:tcPr>
            <w:tcW w:w="1041" w:type="dxa"/>
            <w:vMerge w:val="restart"/>
            <w:vAlign w:val="center"/>
          </w:tcPr>
          <w:p w14:paraId="2BEFAC04" w14:textId="1F0AD599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834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558</w:t>
            </w:r>
          </w:p>
        </w:tc>
        <w:tc>
          <w:tcPr>
            <w:tcW w:w="1167" w:type="dxa"/>
          </w:tcPr>
          <w:p w14:paraId="24A6EF5E" w14:textId="5FCB727A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 w:val="restart"/>
            <w:vAlign w:val="center"/>
          </w:tcPr>
          <w:p w14:paraId="3339C1CA" w14:textId="010488B0" w:rsidR="00A14C8E" w:rsidRPr="00B82693" w:rsidRDefault="00824DB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39</w:t>
            </w:r>
            <w:r w:rsidR="00A14C8E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</w:tr>
      <w:tr w:rsidR="00A14C8E" w:rsidRPr="00B82693" w14:paraId="0BA8B76C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A7FD04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465AF4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C02D45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39916B9" w14:textId="1B52D64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309A07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35E7077" w14:textId="6E182AD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/>
            <w:vAlign w:val="center"/>
          </w:tcPr>
          <w:p w14:paraId="490D60A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141647F" w14:textId="3987CBD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64B92BB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ECEBB36" w14:textId="6AA4AFF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1647</w:t>
            </w:r>
          </w:p>
        </w:tc>
        <w:tc>
          <w:tcPr>
            <w:tcW w:w="1041" w:type="dxa"/>
            <w:vMerge/>
            <w:vAlign w:val="center"/>
          </w:tcPr>
          <w:p w14:paraId="4BF0D52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12DADB4" w14:textId="0E9F383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062</w:t>
            </w:r>
          </w:p>
        </w:tc>
        <w:tc>
          <w:tcPr>
            <w:tcW w:w="1089" w:type="dxa"/>
            <w:vMerge/>
            <w:vAlign w:val="center"/>
          </w:tcPr>
          <w:p w14:paraId="006DB44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7A01E487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291583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CF315B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49588F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7B34F81" w14:textId="59D5C24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4FDEC6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639591" w14:textId="4972F84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736DCD9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674111C" w14:textId="0C1AEB0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3DC14C7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BA05823" w14:textId="36C4818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0243</w:t>
            </w:r>
          </w:p>
        </w:tc>
        <w:tc>
          <w:tcPr>
            <w:tcW w:w="1041" w:type="dxa"/>
            <w:vMerge/>
            <w:vAlign w:val="center"/>
          </w:tcPr>
          <w:p w14:paraId="116212CE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A782560" w14:textId="3509E9C4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/>
            <w:vAlign w:val="center"/>
          </w:tcPr>
          <w:p w14:paraId="6E3ECB1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4AB7CBF0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A911A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216B17F" w14:textId="43D59CE9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2BA424B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3213035" w14:textId="34F25A2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B435625" w14:textId="04C2810B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214C8AB5" w14:textId="6F93001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 w:val="restart"/>
            <w:vAlign w:val="center"/>
          </w:tcPr>
          <w:p w14:paraId="000D3C46" w14:textId="05199414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1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38" w:type="dxa"/>
          </w:tcPr>
          <w:p w14:paraId="16CDE980" w14:textId="268E37D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 w:val="restart"/>
            <w:vAlign w:val="center"/>
          </w:tcPr>
          <w:p w14:paraId="7483A372" w14:textId="60094A2C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102" w:type="dxa"/>
          </w:tcPr>
          <w:p w14:paraId="79225300" w14:textId="2B61C57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11689</w:t>
            </w:r>
          </w:p>
        </w:tc>
        <w:tc>
          <w:tcPr>
            <w:tcW w:w="1041" w:type="dxa"/>
            <w:vMerge w:val="restart"/>
            <w:vAlign w:val="center"/>
          </w:tcPr>
          <w:p w14:paraId="34D7281A" w14:textId="38244FD9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839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489</w:t>
            </w:r>
          </w:p>
        </w:tc>
        <w:tc>
          <w:tcPr>
            <w:tcW w:w="1167" w:type="dxa"/>
          </w:tcPr>
          <w:p w14:paraId="3D2A4616" w14:textId="0A1E23E1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61</w:t>
            </w:r>
          </w:p>
        </w:tc>
        <w:tc>
          <w:tcPr>
            <w:tcW w:w="1089" w:type="dxa"/>
            <w:vMerge w:val="restart"/>
            <w:vAlign w:val="center"/>
          </w:tcPr>
          <w:p w14:paraId="19CF8F43" w14:textId="3786A4F5" w:rsidR="00A14C8E" w:rsidRPr="00B82693" w:rsidRDefault="00824DB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81</w:t>
            </w:r>
            <w:r w:rsidR="00A14C8E"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</w:tr>
      <w:tr w:rsidR="00A14C8E" w:rsidRPr="00B82693" w14:paraId="509107EF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817A4C9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E196A6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013611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2804BE8" w14:textId="7C7D3C2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EECBEA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B59E23A" w14:textId="1C711E62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1024" w:type="dxa"/>
            <w:vMerge/>
            <w:vAlign w:val="center"/>
          </w:tcPr>
          <w:p w14:paraId="3248942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568253C" w14:textId="4D30E2B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276947D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CF4C850" w14:textId="2D35731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47657</w:t>
            </w:r>
          </w:p>
        </w:tc>
        <w:tc>
          <w:tcPr>
            <w:tcW w:w="1041" w:type="dxa"/>
            <w:vMerge/>
            <w:vAlign w:val="center"/>
          </w:tcPr>
          <w:p w14:paraId="25B55F0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A0C8C8E" w14:textId="2E29201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0E78EFB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16D648DD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6EA4E7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D1019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E381B2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976CB09" w14:textId="0D066A86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D57FBB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5FDD4A" w14:textId="4288297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/>
            <w:vAlign w:val="center"/>
          </w:tcPr>
          <w:p w14:paraId="6FB9430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4CAFD8" w14:textId="42E140E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6602BEB8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25B7D1A" w14:textId="706FF9C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5844</w:t>
            </w:r>
          </w:p>
        </w:tc>
        <w:tc>
          <w:tcPr>
            <w:tcW w:w="1041" w:type="dxa"/>
            <w:vMerge/>
            <w:vAlign w:val="center"/>
          </w:tcPr>
          <w:p w14:paraId="5ADB034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F194A15" w14:textId="4AEC0DA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283BBD3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0E625B4F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B5F90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11EC0CF" w14:textId="6CE55D2F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33D77B13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C995261" w14:textId="60DCA7DB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0FA4235" w14:textId="23044E3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2BCAC58B" w14:textId="46910EBE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38</w:t>
            </w:r>
          </w:p>
        </w:tc>
        <w:tc>
          <w:tcPr>
            <w:tcW w:w="1024" w:type="dxa"/>
            <w:vMerge w:val="restart"/>
            <w:vAlign w:val="center"/>
          </w:tcPr>
          <w:p w14:paraId="1D093A9E" w14:textId="172D5363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3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4</w:t>
            </w:r>
          </w:p>
        </w:tc>
        <w:tc>
          <w:tcPr>
            <w:tcW w:w="1138" w:type="dxa"/>
          </w:tcPr>
          <w:p w14:paraId="061A8011" w14:textId="07CE04B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 w:val="restart"/>
            <w:vAlign w:val="center"/>
          </w:tcPr>
          <w:p w14:paraId="41AFB649" w14:textId="100EF486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5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102" w:type="dxa"/>
          </w:tcPr>
          <w:p w14:paraId="0CF0EB82" w14:textId="3B1C243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50098</w:t>
            </w:r>
          </w:p>
        </w:tc>
        <w:tc>
          <w:tcPr>
            <w:tcW w:w="1041" w:type="dxa"/>
            <w:vMerge w:val="restart"/>
            <w:vAlign w:val="center"/>
          </w:tcPr>
          <w:p w14:paraId="11879DAA" w14:textId="060ED63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429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426</w:t>
            </w:r>
          </w:p>
        </w:tc>
        <w:tc>
          <w:tcPr>
            <w:tcW w:w="1167" w:type="dxa"/>
          </w:tcPr>
          <w:p w14:paraId="1AB84885" w14:textId="0A6A1CBF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 w:val="restart"/>
            <w:vAlign w:val="center"/>
          </w:tcPr>
          <w:p w14:paraId="2AC2CDEA" w14:textId="171D79DE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824DBE"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824DB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A14C8E" w:rsidRPr="00B82693" w14:paraId="3DE5117C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E559C3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557FFB7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BF9FFC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0D719AA" w14:textId="51E3FE9A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7005F9C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46096C7" w14:textId="0CE7345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36</w:t>
            </w:r>
          </w:p>
        </w:tc>
        <w:tc>
          <w:tcPr>
            <w:tcW w:w="1024" w:type="dxa"/>
            <w:vMerge/>
            <w:vAlign w:val="center"/>
          </w:tcPr>
          <w:p w14:paraId="0884FF20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13C3641" w14:textId="7DA45ED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2DFA4E54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69BC9F3" w14:textId="3DAD26BD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49923</w:t>
            </w:r>
          </w:p>
        </w:tc>
        <w:tc>
          <w:tcPr>
            <w:tcW w:w="1041" w:type="dxa"/>
            <w:vMerge/>
            <w:vAlign w:val="center"/>
          </w:tcPr>
          <w:p w14:paraId="519F5C8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9AD5439" w14:textId="00F191A3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vAlign w:val="center"/>
          </w:tcPr>
          <w:p w14:paraId="3984FCD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4C8E" w:rsidRPr="00B82693" w14:paraId="0D019BEA" w14:textId="77777777" w:rsidTr="00281C56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DC972B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04A00D4A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B2A79FF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7796E242" w14:textId="6E97E48C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7272E7C6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3D32830D" w14:textId="6446B598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55DA67C2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36CB55BE" w14:textId="58CD0370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31A532D1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299B38C5" w14:textId="303C4215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162872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42DDA3ED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4BE68414" w14:textId="3EF95287" w:rsidR="00A14C8E" w:rsidRPr="00A14C8E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C8E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6565C9F5" w14:textId="77777777" w:rsidR="00A14C8E" w:rsidRPr="00B82693" w:rsidRDefault="00A14C8E" w:rsidP="00A14C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1C726AB" w14:textId="77777777" w:rsidR="009173F1" w:rsidRDefault="009173F1" w:rsidP="009173F1">
      <w:pPr>
        <w:jc w:val="center"/>
        <w:rPr>
          <w:sz w:val="18"/>
          <w:szCs w:val="18"/>
        </w:rPr>
      </w:pPr>
    </w:p>
    <w:p w14:paraId="0073493F" w14:textId="25830251" w:rsidR="009173F1" w:rsidRDefault="009173F1">
      <w:r>
        <w:br w:type="page"/>
      </w:r>
    </w:p>
    <w:p w14:paraId="4780B32E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07246E8B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C60A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5A96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FFAF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AB414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0FF4041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D517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A8EF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8C03B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800F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01C9CA04" w14:textId="69B183B2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6491A" w:rsidRPr="001649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7BD7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C590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2EC0F18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ED5E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02A0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4D3909B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75E2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626F60" w:rsidRPr="00B82693" w14:paraId="2AF913C3" w14:textId="77777777" w:rsidTr="00997154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B17296" w14:textId="1423E0A1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mbak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01859ECA" w14:textId="204E8B12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E296AFE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5FA9AA6" w14:textId="346F367D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4A0B816F" w14:textId="58D55A76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367162D4" w14:textId="080CD3F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36E9413F" w14:textId="07478F42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2D78ECBF" w14:textId="7B56C5E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31F3395" w14:textId="2E48F5F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6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2F0A8697" w14:textId="5AACCE3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76925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41DA0FD2" w14:textId="53A03178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36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848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659DB145" w14:textId="408177E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6DA696EE" w14:textId="000B67A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626F60" w:rsidRPr="00B82693" w14:paraId="367A640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077D78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09394D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8C26E5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6102F8B" w14:textId="31BB1F84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5FC92F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59E81F7" w14:textId="0E250E1E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6CECCD1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38444C4" w14:textId="66B282A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144EFE9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5893268" w14:textId="3A4342C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47627</w:t>
            </w:r>
          </w:p>
        </w:tc>
        <w:tc>
          <w:tcPr>
            <w:tcW w:w="1041" w:type="dxa"/>
            <w:vMerge/>
            <w:vAlign w:val="center"/>
          </w:tcPr>
          <w:p w14:paraId="6B5F93E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CBAC443" w14:textId="05FEC2E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34081E2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5B45580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05C963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AFCB4B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BADDBC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7D5081B" w14:textId="1DF6F13C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2A4D11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7F66508" w14:textId="68DABE0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128E993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397702B" w14:textId="1DA4981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63B6CC8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6D0D08F" w14:textId="56A545F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3556</w:t>
            </w:r>
          </w:p>
        </w:tc>
        <w:tc>
          <w:tcPr>
            <w:tcW w:w="1041" w:type="dxa"/>
            <w:vMerge/>
            <w:vAlign w:val="center"/>
          </w:tcPr>
          <w:p w14:paraId="43DDF5F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5329E16" w14:textId="1F8376A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71E78E2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79CF8E32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E4F6AC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7C0F4EB" w14:textId="47C03FE0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6080A8E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2DD3F80" w14:textId="527039AF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</w:p>
        </w:tc>
        <w:tc>
          <w:tcPr>
            <w:tcW w:w="1060" w:type="dxa"/>
            <w:vMerge w:val="restart"/>
            <w:vAlign w:val="center"/>
          </w:tcPr>
          <w:p w14:paraId="3CD9DC34" w14:textId="1A27B836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7</w:t>
            </w:r>
          </w:p>
        </w:tc>
        <w:tc>
          <w:tcPr>
            <w:tcW w:w="1034" w:type="dxa"/>
          </w:tcPr>
          <w:p w14:paraId="0CE19468" w14:textId="113A955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45070145" w14:textId="516A82E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38C88357" w14:textId="10CC008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7F63812F" w14:textId="6C6CD7B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5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275FED73" w14:textId="49491EB9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04986</w:t>
            </w:r>
          </w:p>
        </w:tc>
        <w:tc>
          <w:tcPr>
            <w:tcW w:w="1041" w:type="dxa"/>
            <w:vMerge w:val="restart"/>
            <w:vAlign w:val="center"/>
          </w:tcPr>
          <w:p w14:paraId="2625148B" w14:textId="71C2EFA2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41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231</w:t>
            </w:r>
          </w:p>
        </w:tc>
        <w:tc>
          <w:tcPr>
            <w:tcW w:w="1167" w:type="dxa"/>
          </w:tcPr>
          <w:p w14:paraId="7791E213" w14:textId="797648C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329ADAFB" w14:textId="4A7C4DA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1649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626F60" w:rsidRPr="00B82693" w14:paraId="2E6289AF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A8F0B2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CAB9BB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E82102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EB18880" w14:textId="618E8DF4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BCE472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38B9268" w14:textId="2BCA23C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5C7C7C5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EBA15C7" w14:textId="2F2567E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33E251C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C681B02" w14:textId="642CEA0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13900</w:t>
            </w:r>
          </w:p>
        </w:tc>
        <w:tc>
          <w:tcPr>
            <w:tcW w:w="1041" w:type="dxa"/>
            <w:vMerge/>
            <w:vAlign w:val="center"/>
          </w:tcPr>
          <w:p w14:paraId="10E0DBC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D5CB9D7" w14:textId="39A21CC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09521E5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4CF1AD3F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548BA2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219E06E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5C39E4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C9BB3C1" w14:textId="5CD16BF9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C4BC22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16490EF" w14:textId="2A762723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024" w:type="dxa"/>
            <w:vMerge/>
            <w:vAlign w:val="center"/>
          </w:tcPr>
          <w:p w14:paraId="1A190C3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DF5BF2B" w14:textId="2D0648A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67B3A8C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25E405D" w14:textId="087134B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23444</w:t>
            </w:r>
          </w:p>
        </w:tc>
        <w:tc>
          <w:tcPr>
            <w:tcW w:w="1041" w:type="dxa"/>
            <w:vMerge/>
            <w:vAlign w:val="center"/>
          </w:tcPr>
          <w:p w14:paraId="24D835D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5960493" w14:textId="1544555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373A26D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43296D4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E90363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D7D684D" w14:textId="24E0CD30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3F1716F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3D9802F" w14:textId="430D16D9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060" w:type="dxa"/>
            <w:vMerge w:val="restart"/>
            <w:vAlign w:val="center"/>
          </w:tcPr>
          <w:p w14:paraId="7A178594" w14:textId="428BE4A9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1034" w:type="dxa"/>
          </w:tcPr>
          <w:p w14:paraId="736C7E5E" w14:textId="45AA2BB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 w:val="restart"/>
            <w:vAlign w:val="center"/>
          </w:tcPr>
          <w:p w14:paraId="2438C2E1" w14:textId="6E1D33E8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3098E66A" w14:textId="20912BB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 w:val="restart"/>
            <w:vAlign w:val="center"/>
          </w:tcPr>
          <w:p w14:paraId="74CC3E95" w14:textId="512F3DED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3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5A89BE4F" w14:textId="1B7A4FC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6883</w:t>
            </w:r>
          </w:p>
        </w:tc>
        <w:tc>
          <w:tcPr>
            <w:tcW w:w="1041" w:type="dxa"/>
            <w:vMerge w:val="restart"/>
            <w:vAlign w:val="center"/>
          </w:tcPr>
          <w:p w14:paraId="7156B0FE" w14:textId="2459601C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63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25</w:t>
            </w:r>
          </w:p>
        </w:tc>
        <w:tc>
          <w:tcPr>
            <w:tcW w:w="1167" w:type="dxa"/>
          </w:tcPr>
          <w:p w14:paraId="25D0E760" w14:textId="46972D5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 w:val="restart"/>
            <w:vAlign w:val="center"/>
          </w:tcPr>
          <w:p w14:paraId="5A492551" w14:textId="6F7AFD4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0</w:t>
            </w:r>
          </w:p>
        </w:tc>
      </w:tr>
      <w:tr w:rsidR="00626F60" w:rsidRPr="00B82693" w14:paraId="714FB98D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7529A0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6ECF3B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B4D704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4D9C06B" w14:textId="6C8AA1A4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00B7945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DC20A9F" w14:textId="0CC7601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381E40C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BA77DB9" w14:textId="4A8CE1C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638F148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3141FE5" w14:textId="110A931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6076</w:t>
            </w:r>
          </w:p>
        </w:tc>
        <w:tc>
          <w:tcPr>
            <w:tcW w:w="1041" w:type="dxa"/>
            <w:vMerge/>
            <w:vAlign w:val="center"/>
          </w:tcPr>
          <w:p w14:paraId="3618504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DCCCDEC" w14:textId="3FFE35E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1504B99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3F1B553E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8E5A2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2261EE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B7B6FD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97F27C1" w14:textId="395BFCCE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E25196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4CCC8E" w14:textId="46228E8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6D501D4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58027C0" w14:textId="41AD291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1081CD7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EB30F9D" w14:textId="266462E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0938</w:t>
            </w:r>
          </w:p>
        </w:tc>
        <w:tc>
          <w:tcPr>
            <w:tcW w:w="1041" w:type="dxa"/>
            <w:vMerge/>
            <w:vAlign w:val="center"/>
          </w:tcPr>
          <w:p w14:paraId="166AD04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AC51042" w14:textId="11B056F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150D6D0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612767D7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6A206D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0EE0FDE" w14:textId="4515C06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27E3B1B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5254278" w14:textId="6C24E375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173EE00" w14:textId="4D4EBF9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77E723B" w14:textId="410BD16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08F1216C" w14:textId="3D5C1AE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</w:tcPr>
          <w:p w14:paraId="259BD380" w14:textId="7EF4B90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 w:val="restart"/>
            <w:vAlign w:val="center"/>
          </w:tcPr>
          <w:p w14:paraId="660D8FDE" w14:textId="0D7D818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4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31552498" w14:textId="749C6B9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32171</w:t>
            </w:r>
          </w:p>
        </w:tc>
        <w:tc>
          <w:tcPr>
            <w:tcW w:w="1041" w:type="dxa"/>
            <w:vMerge w:val="restart"/>
            <w:vAlign w:val="center"/>
          </w:tcPr>
          <w:p w14:paraId="2A69B91B" w14:textId="01E8CA7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51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653</w:t>
            </w:r>
          </w:p>
        </w:tc>
        <w:tc>
          <w:tcPr>
            <w:tcW w:w="1167" w:type="dxa"/>
          </w:tcPr>
          <w:p w14:paraId="34EF0B23" w14:textId="3AA78EB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25</w:t>
            </w:r>
          </w:p>
        </w:tc>
        <w:tc>
          <w:tcPr>
            <w:tcW w:w="1089" w:type="dxa"/>
            <w:vMerge w:val="restart"/>
            <w:vAlign w:val="center"/>
          </w:tcPr>
          <w:p w14:paraId="518B1EBF" w14:textId="5E21DC8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3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  <w:tr w:rsidR="00626F60" w:rsidRPr="00B82693" w14:paraId="0C527C24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FC796D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6F3B4D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6D6F0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74A227C" w14:textId="7F55B090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219C3F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17EC6AD" w14:textId="05AA365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2</w:t>
            </w:r>
          </w:p>
        </w:tc>
        <w:tc>
          <w:tcPr>
            <w:tcW w:w="1024" w:type="dxa"/>
            <w:vMerge/>
            <w:vAlign w:val="center"/>
          </w:tcPr>
          <w:p w14:paraId="1798915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30BD2A6" w14:textId="79BA33D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079D1EA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1AE6355" w14:textId="3988E7B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7206</w:t>
            </w:r>
          </w:p>
        </w:tc>
        <w:tc>
          <w:tcPr>
            <w:tcW w:w="1041" w:type="dxa"/>
            <w:vMerge/>
            <w:vAlign w:val="center"/>
          </w:tcPr>
          <w:p w14:paraId="0A258C3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D81201A" w14:textId="03D696D3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3DB9648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00CF7DCF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371368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9460E3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F9C5C2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C87130A" w14:textId="25FF2C5B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4F2313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A55CE02" w14:textId="18D7E2A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5</w:t>
            </w:r>
          </w:p>
        </w:tc>
        <w:tc>
          <w:tcPr>
            <w:tcW w:w="1024" w:type="dxa"/>
            <w:vMerge/>
            <w:vAlign w:val="center"/>
          </w:tcPr>
          <w:p w14:paraId="48CD1F2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0321CAE" w14:textId="3686FCA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1D82E11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1019A01" w14:textId="39B7702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26153</w:t>
            </w:r>
          </w:p>
        </w:tc>
        <w:tc>
          <w:tcPr>
            <w:tcW w:w="1041" w:type="dxa"/>
            <w:vMerge/>
            <w:vAlign w:val="center"/>
          </w:tcPr>
          <w:p w14:paraId="757DE32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97FC08E" w14:textId="66E2270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25</w:t>
            </w:r>
          </w:p>
        </w:tc>
        <w:tc>
          <w:tcPr>
            <w:tcW w:w="1089" w:type="dxa"/>
            <w:vMerge/>
            <w:vAlign w:val="center"/>
          </w:tcPr>
          <w:p w14:paraId="350AF7C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398D0AC9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31A27B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D73910C" w14:textId="5A3722C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2590435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A74A88E" w14:textId="6A463830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8730B0A" w14:textId="281A4E46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507B70B6" w14:textId="3575513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 w:val="restart"/>
            <w:vAlign w:val="center"/>
          </w:tcPr>
          <w:p w14:paraId="2A9FD1D5" w14:textId="6BEECB58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50419871" w14:textId="023BCBE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 w:val="restart"/>
            <w:vAlign w:val="center"/>
          </w:tcPr>
          <w:p w14:paraId="7F820C80" w14:textId="629459B6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3B268875" w14:textId="7D697B1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7191</w:t>
            </w:r>
          </w:p>
        </w:tc>
        <w:tc>
          <w:tcPr>
            <w:tcW w:w="1041" w:type="dxa"/>
            <w:vMerge w:val="restart"/>
            <w:vAlign w:val="center"/>
          </w:tcPr>
          <w:p w14:paraId="504DB104" w14:textId="696568D9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408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770</w:t>
            </w:r>
          </w:p>
        </w:tc>
        <w:tc>
          <w:tcPr>
            <w:tcW w:w="1167" w:type="dxa"/>
          </w:tcPr>
          <w:p w14:paraId="4F8CCF5A" w14:textId="053B15D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61</w:t>
            </w:r>
          </w:p>
        </w:tc>
        <w:tc>
          <w:tcPr>
            <w:tcW w:w="1089" w:type="dxa"/>
            <w:vMerge w:val="restart"/>
            <w:vAlign w:val="center"/>
          </w:tcPr>
          <w:p w14:paraId="67FB94EC" w14:textId="3C8AE9A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6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626F60" w:rsidRPr="00B82693" w14:paraId="1DB2A462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E38DD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EC4921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62596A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109E9E" w14:textId="7F2D21EA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7A1DE4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7D828B2" w14:textId="39BBFB47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4A9E20A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F56DD3D" w14:textId="7E8B381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327246B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50F1D30" w14:textId="60A1AB1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03806</w:t>
            </w:r>
          </w:p>
        </w:tc>
        <w:tc>
          <w:tcPr>
            <w:tcW w:w="1041" w:type="dxa"/>
            <w:vMerge/>
            <w:vAlign w:val="center"/>
          </w:tcPr>
          <w:p w14:paraId="0FDFA45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1AF5DCB" w14:textId="010BAB9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61</w:t>
            </w:r>
          </w:p>
        </w:tc>
        <w:tc>
          <w:tcPr>
            <w:tcW w:w="1089" w:type="dxa"/>
            <w:vMerge/>
            <w:vAlign w:val="center"/>
          </w:tcPr>
          <w:p w14:paraId="0FADE83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7A345904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958F6A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4FA4CB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15DD43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7A3CDC6" w14:textId="66D4B6D8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21A05D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B5DD116" w14:textId="4FF7A1F9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292AE84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E1D9081" w14:textId="663FDB2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7F3DA53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AF80EA9" w14:textId="196D9307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41268</w:t>
            </w:r>
          </w:p>
        </w:tc>
        <w:tc>
          <w:tcPr>
            <w:tcW w:w="1041" w:type="dxa"/>
            <w:vMerge/>
            <w:vAlign w:val="center"/>
          </w:tcPr>
          <w:p w14:paraId="195767F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93BA72C" w14:textId="3EC01CA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61</w:t>
            </w:r>
          </w:p>
        </w:tc>
        <w:tc>
          <w:tcPr>
            <w:tcW w:w="1089" w:type="dxa"/>
            <w:vMerge/>
            <w:vAlign w:val="center"/>
          </w:tcPr>
          <w:p w14:paraId="1089314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1683D39D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547E1B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1AA2B39" w14:textId="68365B5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2849277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97AC5BD" w14:textId="46C8DD33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600932B" w14:textId="5FB19871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2F1A923E" w14:textId="29C9556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 w:val="restart"/>
            <w:vAlign w:val="center"/>
          </w:tcPr>
          <w:p w14:paraId="414FEC8A" w14:textId="2AA78040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21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323230B7" w14:textId="7FD24617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 w:val="restart"/>
            <w:vAlign w:val="center"/>
          </w:tcPr>
          <w:p w14:paraId="4A83BA5E" w14:textId="406250C9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102" w:type="dxa"/>
          </w:tcPr>
          <w:p w14:paraId="3A91727A" w14:textId="02CE1FF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23718</w:t>
            </w:r>
          </w:p>
        </w:tc>
        <w:tc>
          <w:tcPr>
            <w:tcW w:w="1041" w:type="dxa"/>
            <w:vMerge w:val="restart"/>
            <w:vAlign w:val="center"/>
          </w:tcPr>
          <w:p w14:paraId="78E19359" w14:textId="52BDD41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04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1683</w:t>
            </w:r>
          </w:p>
        </w:tc>
        <w:tc>
          <w:tcPr>
            <w:tcW w:w="1167" w:type="dxa"/>
          </w:tcPr>
          <w:p w14:paraId="00DEC628" w14:textId="0F0489B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 w:val="restart"/>
            <w:vAlign w:val="center"/>
          </w:tcPr>
          <w:p w14:paraId="7D6493B7" w14:textId="1C6AAF1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626F60" w:rsidRPr="00B82693" w14:paraId="445BD3EF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59DDE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A3367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46D78F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6C6F16D" w14:textId="3E756EF1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928BDF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B0B63C5" w14:textId="1BD3311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4</w:t>
            </w:r>
          </w:p>
        </w:tc>
        <w:tc>
          <w:tcPr>
            <w:tcW w:w="1024" w:type="dxa"/>
            <w:vMerge/>
            <w:vAlign w:val="center"/>
          </w:tcPr>
          <w:p w14:paraId="7EFF769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976ADEB" w14:textId="3292995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48FAE97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CDB2C95" w14:textId="7B227139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3178</w:t>
            </w:r>
          </w:p>
        </w:tc>
        <w:tc>
          <w:tcPr>
            <w:tcW w:w="1041" w:type="dxa"/>
            <w:vMerge/>
            <w:vAlign w:val="center"/>
          </w:tcPr>
          <w:p w14:paraId="5F4A2C5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B94DCA1" w14:textId="2A3AF46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58E0D51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17CEEF9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DE45F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72F4C9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C9AA66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3EEC44A" w14:textId="0D9FF686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9ED22E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961A1FC" w14:textId="56119A8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/>
            <w:vAlign w:val="center"/>
          </w:tcPr>
          <w:p w14:paraId="719009C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DD2F659" w14:textId="7B5EFE0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614187E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A068A85" w14:textId="0D4D2A89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77242</w:t>
            </w:r>
          </w:p>
        </w:tc>
        <w:tc>
          <w:tcPr>
            <w:tcW w:w="1041" w:type="dxa"/>
            <w:vMerge/>
            <w:vAlign w:val="center"/>
          </w:tcPr>
          <w:p w14:paraId="57FCEA9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CC1116E" w14:textId="0156617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35C669A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56B19493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CA9D9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00BAD7A" w14:textId="4E2F2C1D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2B0AE71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C4FC839" w14:textId="282F6639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7BC12A5D" w14:textId="065C54F9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C83350F" w14:textId="36D4182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1AC88B0A" w14:textId="1985561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23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1A8AB5DC" w14:textId="16D3DB03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 w:val="restart"/>
            <w:vAlign w:val="center"/>
          </w:tcPr>
          <w:p w14:paraId="566F6760" w14:textId="329D7F4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5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02" w:type="dxa"/>
          </w:tcPr>
          <w:p w14:paraId="0ADDBF65" w14:textId="24EA26E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75693</w:t>
            </w:r>
          </w:p>
        </w:tc>
        <w:tc>
          <w:tcPr>
            <w:tcW w:w="1041" w:type="dxa"/>
            <w:vMerge w:val="restart"/>
            <w:vAlign w:val="center"/>
          </w:tcPr>
          <w:p w14:paraId="78044048" w14:textId="22A82D2F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56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805</w:t>
            </w:r>
          </w:p>
        </w:tc>
        <w:tc>
          <w:tcPr>
            <w:tcW w:w="1167" w:type="dxa"/>
          </w:tcPr>
          <w:p w14:paraId="56230C02" w14:textId="047E2A8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38</w:t>
            </w:r>
          </w:p>
        </w:tc>
        <w:tc>
          <w:tcPr>
            <w:tcW w:w="1089" w:type="dxa"/>
            <w:vMerge w:val="restart"/>
            <w:vAlign w:val="center"/>
          </w:tcPr>
          <w:p w14:paraId="19907A53" w14:textId="55227C70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</w:tr>
      <w:tr w:rsidR="00626F60" w:rsidRPr="00B82693" w14:paraId="31FC5603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9D9DB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AB99A2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D5AB3A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AA5147" w14:textId="423ECDCF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FFCDB5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277B4E8" w14:textId="6B813CB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5</w:t>
            </w:r>
          </w:p>
        </w:tc>
        <w:tc>
          <w:tcPr>
            <w:tcW w:w="1024" w:type="dxa"/>
            <w:vMerge/>
            <w:vAlign w:val="center"/>
          </w:tcPr>
          <w:p w14:paraId="5563FE8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8283723" w14:textId="1F424E7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39D83F7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807748C" w14:textId="3BAA2D2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00941</w:t>
            </w:r>
          </w:p>
        </w:tc>
        <w:tc>
          <w:tcPr>
            <w:tcW w:w="1041" w:type="dxa"/>
            <w:vMerge/>
            <w:vAlign w:val="center"/>
          </w:tcPr>
          <w:p w14:paraId="110F012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7AC8E17" w14:textId="3CFFEF1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97</w:t>
            </w:r>
          </w:p>
        </w:tc>
        <w:tc>
          <w:tcPr>
            <w:tcW w:w="1089" w:type="dxa"/>
            <w:vMerge/>
            <w:vAlign w:val="center"/>
          </w:tcPr>
          <w:p w14:paraId="01D3B61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7DB49BDB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7C6E8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A9462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F50B7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3C621D5" w14:textId="529D73D6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30CD26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DF09415" w14:textId="0FF5AAFE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3</w:t>
            </w:r>
          </w:p>
        </w:tc>
        <w:tc>
          <w:tcPr>
            <w:tcW w:w="1024" w:type="dxa"/>
            <w:vMerge/>
            <w:vAlign w:val="center"/>
          </w:tcPr>
          <w:p w14:paraId="516DBB3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9B4727D" w14:textId="0D64EFE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1A991E1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F2556B6" w14:textId="257E94F6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10065</w:t>
            </w:r>
          </w:p>
        </w:tc>
        <w:tc>
          <w:tcPr>
            <w:tcW w:w="1041" w:type="dxa"/>
            <w:vMerge/>
            <w:vAlign w:val="center"/>
          </w:tcPr>
          <w:p w14:paraId="567C80F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16BB56F" w14:textId="1F5B5F8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97</w:t>
            </w:r>
          </w:p>
        </w:tc>
        <w:tc>
          <w:tcPr>
            <w:tcW w:w="1089" w:type="dxa"/>
            <w:vMerge/>
            <w:vAlign w:val="center"/>
          </w:tcPr>
          <w:p w14:paraId="1C1C1DE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38FFD019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CC23F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68BD50D" w14:textId="0931E03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6D79414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FC9BD1F" w14:textId="0EC2C575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9692BFF" w14:textId="54E70CA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2C9B865" w14:textId="4261036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2D7D9EA7" w14:textId="07F0055D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8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</w:tcPr>
          <w:p w14:paraId="473C411D" w14:textId="5381FEE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 w:val="restart"/>
            <w:vAlign w:val="center"/>
          </w:tcPr>
          <w:p w14:paraId="6D9AC435" w14:textId="4434FD0B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102" w:type="dxa"/>
          </w:tcPr>
          <w:p w14:paraId="65661AD0" w14:textId="2C9E35C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20541</w:t>
            </w:r>
          </w:p>
        </w:tc>
        <w:tc>
          <w:tcPr>
            <w:tcW w:w="1041" w:type="dxa"/>
            <w:vMerge w:val="restart"/>
            <w:vAlign w:val="center"/>
          </w:tcPr>
          <w:p w14:paraId="191F9D9E" w14:textId="666CC9B5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537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052</w:t>
            </w:r>
          </w:p>
        </w:tc>
        <w:tc>
          <w:tcPr>
            <w:tcW w:w="1167" w:type="dxa"/>
          </w:tcPr>
          <w:p w14:paraId="6CEE7A22" w14:textId="009F495B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3</w:t>
            </w:r>
          </w:p>
        </w:tc>
        <w:tc>
          <w:tcPr>
            <w:tcW w:w="1089" w:type="dxa"/>
            <w:vMerge w:val="restart"/>
            <w:vAlign w:val="center"/>
          </w:tcPr>
          <w:p w14:paraId="13D04BFC" w14:textId="404617A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626F60" w:rsidRPr="00B82693" w14:paraId="1F74BD5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DF28D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42ED78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40F804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1B91801" w14:textId="5197F079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4DAD401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A03E496" w14:textId="7DEF104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/>
            <w:vAlign w:val="center"/>
          </w:tcPr>
          <w:p w14:paraId="7265072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8CFAFD8" w14:textId="751521C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4299BB2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EAC834F" w14:textId="58E7A58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0440</w:t>
            </w:r>
          </w:p>
        </w:tc>
        <w:tc>
          <w:tcPr>
            <w:tcW w:w="1041" w:type="dxa"/>
            <w:vMerge/>
            <w:vAlign w:val="center"/>
          </w:tcPr>
          <w:p w14:paraId="5B36288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BD4058" w14:textId="66AE87F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3</w:t>
            </w:r>
          </w:p>
        </w:tc>
        <w:tc>
          <w:tcPr>
            <w:tcW w:w="1089" w:type="dxa"/>
            <w:vMerge/>
            <w:vAlign w:val="center"/>
          </w:tcPr>
          <w:p w14:paraId="425A5B7E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67056968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90F19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91547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56364C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11DFB91" w14:textId="5B973DDE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64891EA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12863D" w14:textId="224DF94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06B4AFE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CCCC6F2" w14:textId="0BB14A6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36F91B3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D94E226" w14:textId="719419E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05154</w:t>
            </w:r>
          </w:p>
        </w:tc>
        <w:tc>
          <w:tcPr>
            <w:tcW w:w="1041" w:type="dxa"/>
            <w:vMerge/>
            <w:vAlign w:val="center"/>
          </w:tcPr>
          <w:p w14:paraId="23B479E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DB4C823" w14:textId="459EC7E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97</w:t>
            </w:r>
          </w:p>
        </w:tc>
        <w:tc>
          <w:tcPr>
            <w:tcW w:w="1089" w:type="dxa"/>
            <w:vMerge/>
            <w:vAlign w:val="center"/>
          </w:tcPr>
          <w:p w14:paraId="7B6EDC4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2D3A432C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5A99DE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71BD965" w14:textId="290E4AB1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326FEB2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A9D33DA" w14:textId="67925E4A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BDAEF43" w14:textId="71B65D1B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2919B89B" w14:textId="166291F1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57CE31EA" w14:textId="2482BF2D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1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</w:tcPr>
          <w:p w14:paraId="1C5DB35B" w14:textId="4A481BE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 w:val="restart"/>
            <w:vAlign w:val="center"/>
          </w:tcPr>
          <w:p w14:paraId="51B65943" w14:textId="77D37772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7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31</w:t>
            </w:r>
          </w:p>
        </w:tc>
        <w:tc>
          <w:tcPr>
            <w:tcW w:w="1102" w:type="dxa"/>
          </w:tcPr>
          <w:p w14:paraId="5B8B49D0" w14:textId="0DB2602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95047</w:t>
            </w:r>
          </w:p>
        </w:tc>
        <w:tc>
          <w:tcPr>
            <w:tcW w:w="1041" w:type="dxa"/>
            <w:vMerge w:val="restart"/>
            <w:vAlign w:val="center"/>
          </w:tcPr>
          <w:p w14:paraId="099B8EAD" w14:textId="7E998C6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28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99</w:t>
            </w:r>
          </w:p>
        </w:tc>
        <w:tc>
          <w:tcPr>
            <w:tcW w:w="1167" w:type="dxa"/>
          </w:tcPr>
          <w:p w14:paraId="2FBD3BB8" w14:textId="48B748E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 w:val="restart"/>
            <w:vAlign w:val="center"/>
          </w:tcPr>
          <w:p w14:paraId="09A8D684" w14:textId="2611BDBA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</w:tr>
      <w:tr w:rsidR="00626F60" w:rsidRPr="00B82693" w14:paraId="357F8207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F2FB1D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3C5A007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F99051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C65D17A" w14:textId="04A13F50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921E1AE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DB9811" w14:textId="434078B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vAlign w:val="center"/>
          </w:tcPr>
          <w:p w14:paraId="7A65A56E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8886453" w14:textId="66323C3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137D854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6E559F" w14:textId="301E692F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85681</w:t>
            </w:r>
          </w:p>
        </w:tc>
        <w:tc>
          <w:tcPr>
            <w:tcW w:w="1041" w:type="dxa"/>
            <w:vMerge/>
            <w:vAlign w:val="center"/>
          </w:tcPr>
          <w:p w14:paraId="10D79F6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B0A5EA6" w14:textId="16A5E50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29</w:t>
            </w:r>
          </w:p>
        </w:tc>
        <w:tc>
          <w:tcPr>
            <w:tcW w:w="1089" w:type="dxa"/>
            <w:vMerge/>
            <w:vAlign w:val="center"/>
          </w:tcPr>
          <w:p w14:paraId="17DDDD4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120FF821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7AC231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1CA9C9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4E7380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55D748E" w14:textId="4C906438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D4D49E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919B083" w14:textId="528B0BC8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4</w:t>
            </w:r>
          </w:p>
        </w:tc>
        <w:tc>
          <w:tcPr>
            <w:tcW w:w="1024" w:type="dxa"/>
            <w:vMerge/>
            <w:vAlign w:val="center"/>
          </w:tcPr>
          <w:p w14:paraId="599559E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1A68AE5" w14:textId="48371053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7D2B51D3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1EEF54E" w14:textId="76DB10D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81123</w:t>
            </w:r>
          </w:p>
        </w:tc>
        <w:tc>
          <w:tcPr>
            <w:tcW w:w="1041" w:type="dxa"/>
            <w:vMerge/>
            <w:vAlign w:val="center"/>
          </w:tcPr>
          <w:p w14:paraId="4745694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CE5C97A" w14:textId="728E00B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vAlign w:val="center"/>
          </w:tcPr>
          <w:p w14:paraId="266F2CA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468B47C0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9AEC316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07EE635" w14:textId="4D7D67A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6F52301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F0C6622" w14:textId="6B463159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9B6F699" w14:textId="449F941E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5B1F3A06" w14:textId="02CE082A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4</w:t>
            </w:r>
          </w:p>
        </w:tc>
        <w:tc>
          <w:tcPr>
            <w:tcW w:w="1024" w:type="dxa"/>
            <w:vMerge w:val="restart"/>
            <w:vAlign w:val="center"/>
          </w:tcPr>
          <w:p w14:paraId="5801EE57" w14:textId="08709E94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21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5D216A9A" w14:textId="00633E8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1057" w:type="dxa"/>
            <w:vMerge w:val="restart"/>
            <w:vAlign w:val="center"/>
          </w:tcPr>
          <w:p w14:paraId="66037E78" w14:textId="56626B49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102" w:type="dxa"/>
          </w:tcPr>
          <w:p w14:paraId="2F17AA58" w14:textId="482DFEE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78479</w:t>
            </w:r>
          </w:p>
        </w:tc>
        <w:tc>
          <w:tcPr>
            <w:tcW w:w="1041" w:type="dxa"/>
            <w:vMerge w:val="restart"/>
            <w:vAlign w:val="center"/>
          </w:tcPr>
          <w:p w14:paraId="39EEC943" w14:textId="5570B158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64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9812</w:t>
            </w:r>
          </w:p>
        </w:tc>
        <w:tc>
          <w:tcPr>
            <w:tcW w:w="1167" w:type="dxa"/>
          </w:tcPr>
          <w:p w14:paraId="18ABDA45" w14:textId="4E1AA907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 w:val="restart"/>
            <w:vAlign w:val="center"/>
          </w:tcPr>
          <w:p w14:paraId="13E1551F" w14:textId="7D0FF95B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1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626F60" w:rsidRPr="00B82693" w14:paraId="48AB240A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4C612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537C4D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869A3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1D6CF00" w14:textId="76951DF7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8D0147C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1AE9896" w14:textId="07BACB2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/>
            <w:vAlign w:val="center"/>
          </w:tcPr>
          <w:p w14:paraId="12208D8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5E2687C" w14:textId="0F8F63E4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057" w:type="dxa"/>
            <w:vMerge/>
            <w:vAlign w:val="center"/>
          </w:tcPr>
          <w:p w14:paraId="59CF1ADD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9466480" w14:textId="49674010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105530</w:t>
            </w:r>
          </w:p>
        </w:tc>
        <w:tc>
          <w:tcPr>
            <w:tcW w:w="1041" w:type="dxa"/>
            <w:vMerge/>
            <w:vAlign w:val="center"/>
          </w:tcPr>
          <w:p w14:paraId="1C8A8900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9B67A47" w14:textId="1630F519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vAlign w:val="center"/>
          </w:tcPr>
          <w:p w14:paraId="387DAEE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6F60" w:rsidRPr="00B82693" w14:paraId="6096B13D" w14:textId="77777777" w:rsidTr="0099715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926AD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5419F128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2455BB5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39DBEFDE" w14:textId="3984AA06" w:rsidR="00626F60" w:rsidRPr="00824DBE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4DB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458DEB92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70931B4D" w14:textId="118A94B5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568B3BF4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3687D788" w14:textId="5ECAB982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146458B9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68AC5C4A" w14:textId="4DD6ECCC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66929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375D6DBB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16477986" w14:textId="3EFCB3BD" w:rsidR="00626F60" w:rsidRPr="00626F60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6F60">
              <w:rPr>
                <w:rFonts w:ascii="Times New Roman" w:hAnsi="Times New Roman" w:cs="Times New Roman"/>
                <w:sz w:val="18"/>
                <w:szCs w:val="18"/>
              </w:rPr>
              <w:t>4316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4F0DD44F" w14:textId="77777777" w:rsidR="00626F60" w:rsidRPr="00B82693" w:rsidRDefault="00626F60" w:rsidP="00626F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01A6980" w14:textId="77777777" w:rsidR="009173F1" w:rsidRDefault="009173F1" w:rsidP="009173F1">
      <w:pPr>
        <w:jc w:val="center"/>
        <w:rPr>
          <w:sz w:val="18"/>
          <w:szCs w:val="18"/>
        </w:rPr>
      </w:pPr>
    </w:p>
    <w:p w14:paraId="2DFCA31C" w14:textId="604DFC09" w:rsidR="009173F1" w:rsidRDefault="009173F1">
      <w:r>
        <w:br w:type="page"/>
      </w:r>
    </w:p>
    <w:p w14:paraId="48EAA9B8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"/>
        <w:gridCol w:w="1032"/>
        <w:gridCol w:w="1163"/>
        <w:gridCol w:w="1129"/>
        <w:gridCol w:w="1059"/>
        <w:gridCol w:w="1032"/>
        <w:gridCol w:w="1024"/>
        <w:gridCol w:w="1137"/>
        <w:gridCol w:w="1057"/>
        <w:gridCol w:w="1105"/>
        <w:gridCol w:w="1044"/>
        <w:gridCol w:w="1166"/>
        <w:gridCol w:w="1085"/>
      </w:tblGrid>
      <w:tr w:rsidR="00626F60" w:rsidRPr="00FB585C" w14:paraId="3E8E5746" w14:textId="77777777" w:rsidTr="007538C6">
        <w:trPr>
          <w:trHeight w:val="20"/>
        </w:trPr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6C9724" w14:textId="77777777" w:rsidR="00626F60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0CEF131A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C89D0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FC156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8D2BE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42A975FA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FBF13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23224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A5AD5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FB695C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7405A8F0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Brix</w:t>
            </w: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2EFA13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C5A2E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6F5C8826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E01A28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85036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2A0A2619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457EF" w14:textId="77777777" w:rsidR="00626F60" w:rsidRPr="00FB585C" w:rsidRDefault="00626F60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ED0BB8" w:rsidRPr="00FB585C" w14:paraId="67EED6EA" w14:textId="77777777" w:rsidTr="006D7F3A">
        <w:trPr>
          <w:trHeight w:val="20"/>
        </w:trPr>
        <w:tc>
          <w:tcPr>
            <w:tcW w:w="96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6DE09" w14:textId="4630799D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0370F5A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vAlign w:val="center"/>
          </w:tcPr>
          <w:p w14:paraId="1F8D0793" w14:textId="77777777" w:rsidR="00ED0BB8" w:rsidRPr="00FB585C" w:rsidRDefault="00ED0BB8" w:rsidP="00ED0BB8">
            <w:pPr>
              <w:tabs>
                <w:tab w:val="left" w:pos="597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00684834" w14:textId="570144A8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59" w:type="dxa"/>
            <w:vMerge w:val="restart"/>
            <w:tcBorders>
              <w:top w:val="single" w:sz="4" w:space="0" w:color="auto"/>
            </w:tcBorders>
            <w:vAlign w:val="center"/>
          </w:tcPr>
          <w:p w14:paraId="3BA6B667" w14:textId="6A8556C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2" w:type="dxa"/>
            <w:tcBorders>
              <w:top w:val="single" w:sz="4" w:space="0" w:color="auto"/>
            </w:tcBorders>
          </w:tcPr>
          <w:p w14:paraId="05B05A26" w14:textId="3284413A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597F25AA" w14:textId="45FD7C1A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3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7DD4DDFE" w14:textId="795D84A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9.5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6A556769" w14:textId="72F27C29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.5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5" w:type="dxa"/>
            <w:tcBorders>
              <w:top w:val="single" w:sz="4" w:space="0" w:color="auto"/>
            </w:tcBorders>
          </w:tcPr>
          <w:p w14:paraId="696D1703" w14:textId="67DA87B8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612002</w:t>
            </w:r>
          </w:p>
        </w:tc>
        <w:tc>
          <w:tcPr>
            <w:tcW w:w="1044" w:type="dxa"/>
            <w:vMerge w:val="restart"/>
            <w:tcBorders>
              <w:top w:val="single" w:sz="4" w:space="0" w:color="auto"/>
            </w:tcBorders>
            <w:vAlign w:val="center"/>
          </w:tcPr>
          <w:p w14:paraId="1918AF33" w14:textId="56CF0C6B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1590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31</w:t>
            </w:r>
          </w:p>
        </w:tc>
        <w:tc>
          <w:tcPr>
            <w:tcW w:w="1166" w:type="dxa"/>
            <w:tcBorders>
              <w:top w:val="single" w:sz="4" w:space="0" w:color="auto"/>
            </w:tcBorders>
          </w:tcPr>
          <w:p w14:paraId="6305FA96" w14:textId="2EDDDD4C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151</w:t>
            </w:r>
          </w:p>
        </w:tc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776B3C22" w14:textId="086EE150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8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</w:tr>
      <w:tr w:rsidR="00ED0BB8" w:rsidRPr="00FB585C" w14:paraId="53FFD0A8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0B7C4D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086E2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F76075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E053BAD" w14:textId="1B1CEBC5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59" w:type="dxa"/>
            <w:vMerge/>
            <w:vAlign w:val="center"/>
          </w:tcPr>
          <w:p w14:paraId="79CF1AD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94660E9" w14:textId="70E2CC5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38</w:t>
            </w:r>
          </w:p>
        </w:tc>
        <w:tc>
          <w:tcPr>
            <w:tcW w:w="1024" w:type="dxa"/>
            <w:vMerge/>
            <w:vAlign w:val="center"/>
          </w:tcPr>
          <w:p w14:paraId="3C008F3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C829F72" w14:textId="03E78FB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9.5</w:t>
            </w:r>
          </w:p>
        </w:tc>
        <w:tc>
          <w:tcPr>
            <w:tcW w:w="1057" w:type="dxa"/>
            <w:vMerge/>
            <w:vAlign w:val="center"/>
          </w:tcPr>
          <w:p w14:paraId="3A2BC54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C3C5883" w14:textId="15FFD981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615654</w:t>
            </w:r>
          </w:p>
        </w:tc>
        <w:tc>
          <w:tcPr>
            <w:tcW w:w="1044" w:type="dxa"/>
            <w:vMerge/>
            <w:vAlign w:val="center"/>
          </w:tcPr>
          <w:p w14:paraId="721C6F0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7DB7C43" w14:textId="034AEA03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135</w:t>
            </w:r>
          </w:p>
        </w:tc>
        <w:tc>
          <w:tcPr>
            <w:tcW w:w="1085" w:type="dxa"/>
            <w:vMerge/>
            <w:vAlign w:val="center"/>
          </w:tcPr>
          <w:p w14:paraId="4A3AFCC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21E02041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7F494A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CF67E9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7623C3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EADFFDF" w14:textId="35F7B0B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59" w:type="dxa"/>
            <w:vMerge/>
            <w:vAlign w:val="center"/>
          </w:tcPr>
          <w:p w14:paraId="043DF6B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82D8E42" w14:textId="2FA9D365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36</w:t>
            </w:r>
          </w:p>
        </w:tc>
        <w:tc>
          <w:tcPr>
            <w:tcW w:w="1024" w:type="dxa"/>
            <w:vMerge/>
            <w:vAlign w:val="center"/>
          </w:tcPr>
          <w:p w14:paraId="66B76F6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6391B02" w14:textId="3CAB93B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9.5</w:t>
            </w:r>
          </w:p>
        </w:tc>
        <w:tc>
          <w:tcPr>
            <w:tcW w:w="1057" w:type="dxa"/>
            <w:vMerge/>
            <w:vAlign w:val="center"/>
          </w:tcPr>
          <w:p w14:paraId="77CDE0B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033714D" w14:textId="45FAB02D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620053</w:t>
            </w:r>
          </w:p>
        </w:tc>
        <w:tc>
          <w:tcPr>
            <w:tcW w:w="1044" w:type="dxa"/>
            <w:vMerge/>
            <w:vAlign w:val="center"/>
          </w:tcPr>
          <w:p w14:paraId="408E6B1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2B03710" w14:textId="5B2CEADA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1965</w:t>
            </w:r>
          </w:p>
        </w:tc>
        <w:tc>
          <w:tcPr>
            <w:tcW w:w="1085" w:type="dxa"/>
            <w:vMerge/>
            <w:vAlign w:val="center"/>
          </w:tcPr>
          <w:p w14:paraId="2D3D407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7DF5B88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E42287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B1748A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3" w:type="dxa"/>
            <w:vAlign w:val="center"/>
          </w:tcPr>
          <w:p w14:paraId="074C00D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9C84851" w14:textId="6D684A31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59" w:type="dxa"/>
            <w:vMerge w:val="restart"/>
            <w:vAlign w:val="center"/>
          </w:tcPr>
          <w:p w14:paraId="638AFE9A" w14:textId="2990075B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032" w:type="dxa"/>
          </w:tcPr>
          <w:p w14:paraId="6656361B" w14:textId="5361A62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1024" w:type="dxa"/>
            <w:vMerge w:val="restart"/>
            <w:vAlign w:val="center"/>
          </w:tcPr>
          <w:p w14:paraId="146693AF" w14:textId="40EA8BBA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4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3E3C6D4D" w14:textId="5AEC3453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057" w:type="dxa"/>
            <w:vMerge w:val="restart"/>
            <w:vAlign w:val="center"/>
          </w:tcPr>
          <w:p w14:paraId="2F39FCD0" w14:textId="5FFD2C1E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.9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5" w:type="dxa"/>
          </w:tcPr>
          <w:p w14:paraId="5EA4893C" w14:textId="2EC8B3A5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555990</w:t>
            </w:r>
          </w:p>
        </w:tc>
        <w:tc>
          <w:tcPr>
            <w:tcW w:w="1044" w:type="dxa"/>
            <w:vMerge w:val="restart"/>
            <w:vAlign w:val="center"/>
          </w:tcPr>
          <w:p w14:paraId="2F41ABAA" w14:textId="6A3B4598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100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69</w:t>
            </w:r>
          </w:p>
        </w:tc>
        <w:tc>
          <w:tcPr>
            <w:tcW w:w="1166" w:type="dxa"/>
          </w:tcPr>
          <w:p w14:paraId="05636484" w14:textId="12F92352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456</w:t>
            </w:r>
          </w:p>
        </w:tc>
        <w:tc>
          <w:tcPr>
            <w:tcW w:w="1085" w:type="dxa"/>
            <w:vMerge w:val="restart"/>
            <w:vAlign w:val="center"/>
          </w:tcPr>
          <w:p w14:paraId="5113C191" w14:textId="60053113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223</w:t>
            </w:r>
          </w:p>
        </w:tc>
      </w:tr>
      <w:tr w:rsidR="00ED0BB8" w:rsidRPr="00FB585C" w14:paraId="0B831554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6B61A7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322433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47A463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1E56C27" w14:textId="0E61B40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59" w:type="dxa"/>
            <w:vMerge/>
            <w:vAlign w:val="center"/>
          </w:tcPr>
          <w:p w14:paraId="2972CD7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4420C87" w14:textId="10F5B14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42</w:t>
            </w:r>
          </w:p>
        </w:tc>
        <w:tc>
          <w:tcPr>
            <w:tcW w:w="1024" w:type="dxa"/>
            <w:vMerge/>
            <w:vAlign w:val="center"/>
          </w:tcPr>
          <w:p w14:paraId="64E761E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BA379A4" w14:textId="45B25F3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8.8</w:t>
            </w:r>
          </w:p>
        </w:tc>
        <w:tc>
          <w:tcPr>
            <w:tcW w:w="1057" w:type="dxa"/>
            <w:vMerge/>
            <w:vAlign w:val="center"/>
          </w:tcPr>
          <w:p w14:paraId="697E4E2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D8A5776" w14:textId="00D1B729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564565</w:t>
            </w:r>
          </w:p>
        </w:tc>
        <w:tc>
          <w:tcPr>
            <w:tcW w:w="1044" w:type="dxa"/>
            <w:vMerge/>
            <w:vAlign w:val="center"/>
          </w:tcPr>
          <w:p w14:paraId="2F4A236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A3D28F1" w14:textId="1D2903FA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033</w:t>
            </w:r>
          </w:p>
        </w:tc>
        <w:tc>
          <w:tcPr>
            <w:tcW w:w="1085" w:type="dxa"/>
            <w:vMerge/>
            <w:vAlign w:val="center"/>
          </w:tcPr>
          <w:p w14:paraId="27588F6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6F5C2E57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D5EAF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FA4E3F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3C9944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74B4290" w14:textId="20C20DD1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059" w:type="dxa"/>
            <w:vMerge/>
            <w:vAlign w:val="center"/>
          </w:tcPr>
          <w:p w14:paraId="2D455A1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89D0A27" w14:textId="137F833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45</w:t>
            </w:r>
          </w:p>
        </w:tc>
        <w:tc>
          <w:tcPr>
            <w:tcW w:w="1024" w:type="dxa"/>
            <w:vMerge/>
            <w:vAlign w:val="center"/>
          </w:tcPr>
          <w:p w14:paraId="1B9B5B0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200D63E" w14:textId="5AC03AD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8.9</w:t>
            </w:r>
          </w:p>
        </w:tc>
        <w:tc>
          <w:tcPr>
            <w:tcW w:w="1057" w:type="dxa"/>
            <w:vMerge/>
            <w:vAlign w:val="center"/>
          </w:tcPr>
          <w:p w14:paraId="6527DE2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582E2B3" w14:textId="3D01099E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562458</w:t>
            </w:r>
          </w:p>
        </w:tc>
        <w:tc>
          <w:tcPr>
            <w:tcW w:w="1044" w:type="dxa"/>
            <w:vMerge/>
            <w:vAlign w:val="center"/>
          </w:tcPr>
          <w:p w14:paraId="493FC70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EC2C410" w14:textId="5A5936DD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123</w:t>
            </w:r>
          </w:p>
        </w:tc>
        <w:tc>
          <w:tcPr>
            <w:tcW w:w="1085" w:type="dxa"/>
            <w:vMerge/>
            <w:vAlign w:val="center"/>
          </w:tcPr>
          <w:p w14:paraId="00E86AF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0C31AAA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6AAAA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D22A9F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3" w:type="dxa"/>
            <w:vAlign w:val="center"/>
          </w:tcPr>
          <w:p w14:paraId="55DEE03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24B7684" w14:textId="34038D9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2.03</w:t>
            </w:r>
          </w:p>
        </w:tc>
        <w:tc>
          <w:tcPr>
            <w:tcW w:w="1059" w:type="dxa"/>
            <w:vMerge w:val="restart"/>
            <w:vAlign w:val="center"/>
          </w:tcPr>
          <w:p w14:paraId="040E8112" w14:textId="2BEAEB64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2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032" w:type="dxa"/>
          </w:tcPr>
          <w:p w14:paraId="3B7A3E38" w14:textId="40B5FB40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33</w:t>
            </w:r>
          </w:p>
        </w:tc>
        <w:tc>
          <w:tcPr>
            <w:tcW w:w="1024" w:type="dxa"/>
            <w:vMerge w:val="restart"/>
            <w:vAlign w:val="center"/>
          </w:tcPr>
          <w:p w14:paraId="5BB1CA67" w14:textId="50450D46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8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37" w:type="dxa"/>
          </w:tcPr>
          <w:p w14:paraId="4EAEA603" w14:textId="48E2713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7.1</w:t>
            </w:r>
          </w:p>
        </w:tc>
        <w:tc>
          <w:tcPr>
            <w:tcW w:w="1057" w:type="dxa"/>
            <w:vMerge w:val="restart"/>
            <w:vAlign w:val="center"/>
          </w:tcPr>
          <w:p w14:paraId="1D239DB4" w14:textId="03B926FB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1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5" w:type="dxa"/>
          </w:tcPr>
          <w:p w14:paraId="7A65C958" w14:textId="4559D09B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531617</w:t>
            </w:r>
          </w:p>
        </w:tc>
        <w:tc>
          <w:tcPr>
            <w:tcW w:w="1044" w:type="dxa"/>
            <w:vMerge w:val="restart"/>
            <w:vAlign w:val="center"/>
          </w:tcPr>
          <w:p w14:paraId="2DEA35B2" w14:textId="560FE709" w:rsidR="00ED0BB8" w:rsidRPr="001909FB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3662</w:t>
            </w:r>
            <w:r w:rsidRPr="001909FB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5820</w:t>
            </w:r>
          </w:p>
        </w:tc>
        <w:tc>
          <w:tcPr>
            <w:tcW w:w="1166" w:type="dxa"/>
          </w:tcPr>
          <w:p w14:paraId="0D1AC9E7" w14:textId="65BA4D12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456</w:t>
            </w:r>
          </w:p>
        </w:tc>
        <w:tc>
          <w:tcPr>
            <w:tcW w:w="1085" w:type="dxa"/>
            <w:vMerge w:val="restart"/>
            <w:vAlign w:val="center"/>
          </w:tcPr>
          <w:p w14:paraId="57C06D65" w14:textId="06DCC712" w:rsidR="00ED0BB8" w:rsidRPr="00FB585C" w:rsidRDefault="002E10B1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59</w:t>
            </w:r>
            <w:r w:rsidR="00ED0BB8"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ED0BB8" w:rsidRPr="00FB585C" w14:paraId="5A0C5355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86CEF9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3101D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11FC07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A2658CA" w14:textId="05882390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2.21</w:t>
            </w:r>
          </w:p>
        </w:tc>
        <w:tc>
          <w:tcPr>
            <w:tcW w:w="1059" w:type="dxa"/>
            <w:vMerge/>
            <w:vAlign w:val="center"/>
          </w:tcPr>
          <w:p w14:paraId="7C28F78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4AACCE15" w14:textId="33319AE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29</w:t>
            </w:r>
          </w:p>
        </w:tc>
        <w:tc>
          <w:tcPr>
            <w:tcW w:w="1024" w:type="dxa"/>
            <w:vMerge/>
            <w:vAlign w:val="center"/>
          </w:tcPr>
          <w:p w14:paraId="626AE5F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A0491D1" w14:textId="6F400AC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057" w:type="dxa"/>
            <w:vMerge/>
            <w:vAlign w:val="center"/>
          </w:tcPr>
          <w:p w14:paraId="5C5AC00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086138E" w14:textId="42BEA88C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450783</w:t>
            </w:r>
          </w:p>
        </w:tc>
        <w:tc>
          <w:tcPr>
            <w:tcW w:w="1044" w:type="dxa"/>
            <w:vMerge/>
            <w:vAlign w:val="center"/>
          </w:tcPr>
          <w:p w14:paraId="52A8F2D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6793484" w14:textId="1CA5A088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464</w:t>
            </w:r>
          </w:p>
        </w:tc>
        <w:tc>
          <w:tcPr>
            <w:tcW w:w="1085" w:type="dxa"/>
            <w:vMerge/>
            <w:vAlign w:val="center"/>
          </w:tcPr>
          <w:p w14:paraId="62E082F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6BDD6063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5E5C06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1388D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A763E6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544F793" w14:textId="014B5AEF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2.43</w:t>
            </w:r>
          </w:p>
        </w:tc>
        <w:tc>
          <w:tcPr>
            <w:tcW w:w="1059" w:type="dxa"/>
            <w:vMerge/>
            <w:vAlign w:val="center"/>
          </w:tcPr>
          <w:p w14:paraId="41DA631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2178ADE" w14:textId="54B7E02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21</w:t>
            </w:r>
          </w:p>
        </w:tc>
        <w:tc>
          <w:tcPr>
            <w:tcW w:w="1024" w:type="dxa"/>
            <w:vMerge/>
            <w:vAlign w:val="center"/>
          </w:tcPr>
          <w:p w14:paraId="0C3764F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429AE40" w14:textId="68B83E2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7.2</w:t>
            </w:r>
          </w:p>
        </w:tc>
        <w:tc>
          <w:tcPr>
            <w:tcW w:w="1057" w:type="dxa"/>
            <w:vMerge/>
            <w:vAlign w:val="center"/>
          </w:tcPr>
          <w:p w14:paraId="0E0EA88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3638C91" w14:textId="7E9AC593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528587</w:t>
            </w:r>
          </w:p>
        </w:tc>
        <w:tc>
          <w:tcPr>
            <w:tcW w:w="1044" w:type="dxa"/>
            <w:vMerge/>
            <w:vAlign w:val="center"/>
          </w:tcPr>
          <w:p w14:paraId="7D1494D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99F6AE8" w14:textId="07693058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456</w:t>
            </w:r>
          </w:p>
        </w:tc>
        <w:tc>
          <w:tcPr>
            <w:tcW w:w="1085" w:type="dxa"/>
            <w:vMerge/>
            <w:vAlign w:val="center"/>
          </w:tcPr>
          <w:p w14:paraId="13D4F59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1C3E1B7D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6C7B65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6AA211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3" w:type="dxa"/>
            <w:vAlign w:val="center"/>
          </w:tcPr>
          <w:p w14:paraId="57C5074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CB56CBD" w14:textId="79C9A6B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5.66</w:t>
            </w:r>
          </w:p>
        </w:tc>
        <w:tc>
          <w:tcPr>
            <w:tcW w:w="1059" w:type="dxa"/>
            <w:vMerge w:val="restart"/>
            <w:vAlign w:val="center"/>
          </w:tcPr>
          <w:p w14:paraId="171953BF" w14:textId="01A5BEE4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8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32" w:type="dxa"/>
          </w:tcPr>
          <w:p w14:paraId="41AE8BFF" w14:textId="26D2CBD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39</w:t>
            </w:r>
          </w:p>
        </w:tc>
        <w:tc>
          <w:tcPr>
            <w:tcW w:w="1024" w:type="dxa"/>
            <w:vMerge w:val="restart"/>
            <w:vAlign w:val="center"/>
          </w:tcPr>
          <w:p w14:paraId="603D85A9" w14:textId="2E7F4575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3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137" w:type="dxa"/>
          </w:tcPr>
          <w:p w14:paraId="333D7DEF" w14:textId="43C48B60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057" w:type="dxa"/>
            <w:vMerge w:val="restart"/>
            <w:vAlign w:val="center"/>
          </w:tcPr>
          <w:p w14:paraId="591515FC" w14:textId="13C2AE3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6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105" w:type="dxa"/>
          </w:tcPr>
          <w:p w14:paraId="18F94E6C" w14:textId="4E6D549C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385523</w:t>
            </w:r>
          </w:p>
        </w:tc>
        <w:tc>
          <w:tcPr>
            <w:tcW w:w="1044" w:type="dxa"/>
            <w:vMerge w:val="restart"/>
            <w:vAlign w:val="center"/>
          </w:tcPr>
          <w:p w14:paraId="2F4251F6" w14:textId="2AC3D4AC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964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532</w:t>
            </w:r>
          </w:p>
        </w:tc>
        <w:tc>
          <w:tcPr>
            <w:tcW w:w="1166" w:type="dxa"/>
          </w:tcPr>
          <w:p w14:paraId="1E4F2435" w14:textId="12AEAB93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007</w:t>
            </w:r>
          </w:p>
        </w:tc>
        <w:tc>
          <w:tcPr>
            <w:tcW w:w="1085" w:type="dxa"/>
            <w:vMerge w:val="restart"/>
            <w:vAlign w:val="center"/>
          </w:tcPr>
          <w:p w14:paraId="5D2CD6ED" w14:textId="5BD75E16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5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225</w:t>
            </w:r>
          </w:p>
        </w:tc>
      </w:tr>
      <w:tr w:rsidR="00ED0BB8" w:rsidRPr="00FB585C" w14:paraId="4F2EA11B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5B158A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FA230F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C3D661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A81A16B" w14:textId="41499AEA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5.75</w:t>
            </w:r>
          </w:p>
        </w:tc>
        <w:tc>
          <w:tcPr>
            <w:tcW w:w="1059" w:type="dxa"/>
            <w:vMerge/>
            <w:vAlign w:val="center"/>
          </w:tcPr>
          <w:p w14:paraId="5A1A80C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45CA41C2" w14:textId="5591D8E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36</w:t>
            </w:r>
          </w:p>
        </w:tc>
        <w:tc>
          <w:tcPr>
            <w:tcW w:w="1024" w:type="dxa"/>
            <w:vMerge/>
            <w:vAlign w:val="center"/>
          </w:tcPr>
          <w:p w14:paraId="7B497A8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CEF7393" w14:textId="01168D7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2.7</w:t>
            </w:r>
          </w:p>
        </w:tc>
        <w:tc>
          <w:tcPr>
            <w:tcW w:w="1057" w:type="dxa"/>
            <w:vMerge/>
            <w:vAlign w:val="center"/>
          </w:tcPr>
          <w:p w14:paraId="1931AE1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1F05A1C" w14:textId="4E4A9E90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372576</w:t>
            </w:r>
          </w:p>
        </w:tc>
        <w:tc>
          <w:tcPr>
            <w:tcW w:w="1044" w:type="dxa"/>
            <w:vMerge/>
            <w:vAlign w:val="center"/>
          </w:tcPr>
          <w:p w14:paraId="1CBDAF0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3F064A1" w14:textId="558E7E98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306</w:t>
            </w:r>
          </w:p>
        </w:tc>
        <w:tc>
          <w:tcPr>
            <w:tcW w:w="1085" w:type="dxa"/>
            <w:vMerge/>
            <w:vAlign w:val="center"/>
          </w:tcPr>
          <w:p w14:paraId="28513A1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6CAAA7C8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AE7625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9B4CC7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1815E7A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B649809" w14:textId="15CAB9A8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19</w:t>
            </w:r>
          </w:p>
        </w:tc>
        <w:tc>
          <w:tcPr>
            <w:tcW w:w="1059" w:type="dxa"/>
            <w:vMerge/>
            <w:vAlign w:val="center"/>
          </w:tcPr>
          <w:p w14:paraId="7D2944B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33F250F" w14:textId="0C65A7A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35</w:t>
            </w:r>
          </w:p>
        </w:tc>
        <w:tc>
          <w:tcPr>
            <w:tcW w:w="1024" w:type="dxa"/>
            <w:vMerge/>
            <w:vAlign w:val="center"/>
          </w:tcPr>
          <w:p w14:paraId="187D89F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3238B13" w14:textId="52D58B7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2.2</w:t>
            </w:r>
          </w:p>
        </w:tc>
        <w:tc>
          <w:tcPr>
            <w:tcW w:w="1057" w:type="dxa"/>
            <w:vMerge/>
            <w:vAlign w:val="center"/>
          </w:tcPr>
          <w:p w14:paraId="259B1B6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A777E3C" w14:textId="066673D9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350829</w:t>
            </w:r>
          </w:p>
        </w:tc>
        <w:tc>
          <w:tcPr>
            <w:tcW w:w="1044" w:type="dxa"/>
            <w:vMerge/>
            <w:vAlign w:val="center"/>
          </w:tcPr>
          <w:p w14:paraId="65329DA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61D647E3" w14:textId="260956E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2865</w:t>
            </w:r>
          </w:p>
        </w:tc>
        <w:tc>
          <w:tcPr>
            <w:tcW w:w="1085" w:type="dxa"/>
            <w:vMerge/>
            <w:vAlign w:val="center"/>
          </w:tcPr>
          <w:p w14:paraId="7490A8D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718BC40B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9F395C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0C598F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3" w:type="dxa"/>
            <w:vAlign w:val="center"/>
          </w:tcPr>
          <w:p w14:paraId="778ABD0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082D2AB" w14:textId="6621FF8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45</w:t>
            </w:r>
          </w:p>
        </w:tc>
        <w:tc>
          <w:tcPr>
            <w:tcW w:w="1059" w:type="dxa"/>
            <w:vMerge w:val="restart"/>
            <w:vAlign w:val="center"/>
          </w:tcPr>
          <w:p w14:paraId="55D8C036" w14:textId="1F5AD543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7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032" w:type="dxa"/>
          </w:tcPr>
          <w:p w14:paraId="7752CC81" w14:textId="564F12B8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33</w:t>
            </w:r>
          </w:p>
        </w:tc>
        <w:tc>
          <w:tcPr>
            <w:tcW w:w="1024" w:type="dxa"/>
            <w:vMerge w:val="restart"/>
            <w:vAlign w:val="center"/>
          </w:tcPr>
          <w:p w14:paraId="3E7C587D" w14:textId="711E618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435B9557" w14:textId="05879708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6</w:t>
            </w:r>
          </w:p>
        </w:tc>
        <w:tc>
          <w:tcPr>
            <w:tcW w:w="1057" w:type="dxa"/>
            <w:vMerge w:val="restart"/>
            <w:vAlign w:val="center"/>
          </w:tcPr>
          <w:p w14:paraId="2B7D13F5" w14:textId="328D1DE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4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05" w:type="dxa"/>
          </w:tcPr>
          <w:p w14:paraId="78736050" w14:textId="2974D11F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36097</w:t>
            </w:r>
          </w:p>
        </w:tc>
        <w:tc>
          <w:tcPr>
            <w:tcW w:w="1044" w:type="dxa"/>
            <w:vMerge w:val="restart"/>
            <w:vAlign w:val="center"/>
          </w:tcPr>
          <w:p w14:paraId="7D42D3BF" w14:textId="0BF9449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541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272</w:t>
            </w:r>
          </w:p>
        </w:tc>
        <w:tc>
          <w:tcPr>
            <w:tcW w:w="1166" w:type="dxa"/>
          </w:tcPr>
          <w:p w14:paraId="07C23BCE" w14:textId="4AF1314A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343</w:t>
            </w:r>
          </w:p>
        </w:tc>
        <w:tc>
          <w:tcPr>
            <w:tcW w:w="1085" w:type="dxa"/>
            <w:vMerge w:val="restart"/>
            <w:vAlign w:val="center"/>
          </w:tcPr>
          <w:p w14:paraId="417CF33A" w14:textId="61D9D14A" w:rsidR="00ED0BB8" w:rsidRPr="00FB585C" w:rsidRDefault="002E10B1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39</w:t>
            </w:r>
            <w:r w:rsidR="00ED0BB8"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</w:tr>
      <w:tr w:rsidR="00ED0BB8" w:rsidRPr="00FB585C" w14:paraId="7B88FA67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9ECE13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F89DC1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6CE478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29A338C" w14:textId="017CFDA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89</w:t>
            </w:r>
          </w:p>
        </w:tc>
        <w:tc>
          <w:tcPr>
            <w:tcW w:w="1059" w:type="dxa"/>
            <w:vMerge/>
            <w:vAlign w:val="center"/>
          </w:tcPr>
          <w:p w14:paraId="30B85C3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2BB6D2CC" w14:textId="0EC9C06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28</w:t>
            </w:r>
          </w:p>
        </w:tc>
        <w:tc>
          <w:tcPr>
            <w:tcW w:w="1024" w:type="dxa"/>
            <w:vMerge/>
            <w:vAlign w:val="center"/>
          </w:tcPr>
          <w:p w14:paraId="1FC198A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10A0F84" w14:textId="17991CA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1057" w:type="dxa"/>
            <w:vMerge/>
            <w:vAlign w:val="center"/>
          </w:tcPr>
          <w:p w14:paraId="5A02146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CD62211" w14:textId="3E96894E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20644</w:t>
            </w:r>
          </w:p>
        </w:tc>
        <w:tc>
          <w:tcPr>
            <w:tcW w:w="1044" w:type="dxa"/>
            <w:vMerge/>
            <w:vAlign w:val="center"/>
          </w:tcPr>
          <w:p w14:paraId="5DE5ADC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F49AA8D" w14:textId="7926A6F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34</w:t>
            </w:r>
          </w:p>
        </w:tc>
        <w:tc>
          <w:tcPr>
            <w:tcW w:w="1085" w:type="dxa"/>
            <w:vMerge/>
            <w:vAlign w:val="center"/>
          </w:tcPr>
          <w:p w14:paraId="5820C09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5D2941A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0FB3F4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B8267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0A7A31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29056B" w14:textId="431B58F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76</w:t>
            </w:r>
          </w:p>
        </w:tc>
        <w:tc>
          <w:tcPr>
            <w:tcW w:w="1059" w:type="dxa"/>
            <w:vMerge/>
            <w:vAlign w:val="center"/>
          </w:tcPr>
          <w:p w14:paraId="72C1C61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0ED85F1C" w14:textId="541BC51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27</w:t>
            </w:r>
          </w:p>
        </w:tc>
        <w:tc>
          <w:tcPr>
            <w:tcW w:w="1024" w:type="dxa"/>
            <w:vMerge/>
            <w:vAlign w:val="center"/>
          </w:tcPr>
          <w:p w14:paraId="1DC55C1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7698FB4" w14:textId="1E9AF2D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3</w:t>
            </w:r>
          </w:p>
        </w:tc>
        <w:tc>
          <w:tcPr>
            <w:tcW w:w="1057" w:type="dxa"/>
            <w:vMerge/>
            <w:vAlign w:val="center"/>
          </w:tcPr>
          <w:p w14:paraId="67BAC79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038754C8" w14:textId="15CD6E9E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19492</w:t>
            </w:r>
          </w:p>
        </w:tc>
        <w:tc>
          <w:tcPr>
            <w:tcW w:w="1044" w:type="dxa"/>
            <w:vMerge/>
            <w:vAlign w:val="center"/>
          </w:tcPr>
          <w:p w14:paraId="79CC323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9AFD667" w14:textId="499FCC9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340</w:t>
            </w:r>
          </w:p>
        </w:tc>
        <w:tc>
          <w:tcPr>
            <w:tcW w:w="1085" w:type="dxa"/>
            <w:vMerge/>
            <w:vAlign w:val="center"/>
          </w:tcPr>
          <w:p w14:paraId="59C106A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47997D24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2C9AA9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DA16E4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3" w:type="dxa"/>
            <w:vAlign w:val="center"/>
          </w:tcPr>
          <w:p w14:paraId="15100EA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40E0DDB" w14:textId="766F45A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21</w:t>
            </w:r>
          </w:p>
        </w:tc>
        <w:tc>
          <w:tcPr>
            <w:tcW w:w="1059" w:type="dxa"/>
            <w:vMerge w:val="restart"/>
            <w:vAlign w:val="center"/>
          </w:tcPr>
          <w:p w14:paraId="4A365C74" w14:textId="3EBF736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  <w:tc>
          <w:tcPr>
            <w:tcW w:w="1032" w:type="dxa"/>
          </w:tcPr>
          <w:p w14:paraId="2285BC70" w14:textId="641E6F73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21</w:t>
            </w:r>
          </w:p>
        </w:tc>
        <w:tc>
          <w:tcPr>
            <w:tcW w:w="1024" w:type="dxa"/>
            <w:vMerge w:val="restart"/>
            <w:vAlign w:val="center"/>
          </w:tcPr>
          <w:p w14:paraId="7F9AD68C" w14:textId="3B00B435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7" w:type="dxa"/>
          </w:tcPr>
          <w:p w14:paraId="7225AC19" w14:textId="491489B8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 w:val="restart"/>
            <w:vAlign w:val="center"/>
          </w:tcPr>
          <w:p w14:paraId="2A482302" w14:textId="0AB565E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9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5" w:type="dxa"/>
          </w:tcPr>
          <w:p w14:paraId="2C73DB2B" w14:textId="377FE88C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98425</w:t>
            </w:r>
          </w:p>
        </w:tc>
        <w:tc>
          <w:tcPr>
            <w:tcW w:w="1044" w:type="dxa"/>
            <w:vMerge w:val="restart"/>
            <w:vAlign w:val="center"/>
          </w:tcPr>
          <w:p w14:paraId="73ABD97C" w14:textId="4AEB0A56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02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814</w:t>
            </w:r>
          </w:p>
        </w:tc>
        <w:tc>
          <w:tcPr>
            <w:tcW w:w="1166" w:type="dxa"/>
          </w:tcPr>
          <w:p w14:paraId="22C35439" w14:textId="12A201D0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555</w:t>
            </w:r>
          </w:p>
        </w:tc>
        <w:tc>
          <w:tcPr>
            <w:tcW w:w="1085" w:type="dxa"/>
            <w:vMerge w:val="restart"/>
            <w:vAlign w:val="center"/>
          </w:tcPr>
          <w:p w14:paraId="3A82D105" w14:textId="38512138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58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</w:tr>
      <w:tr w:rsidR="00ED0BB8" w:rsidRPr="00FB585C" w14:paraId="762356A7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6629D2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032C6A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6FC532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90DFE10" w14:textId="2B2D902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64</w:t>
            </w:r>
          </w:p>
        </w:tc>
        <w:tc>
          <w:tcPr>
            <w:tcW w:w="1059" w:type="dxa"/>
            <w:vMerge/>
            <w:vAlign w:val="center"/>
          </w:tcPr>
          <w:p w14:paraId="28D8AD4A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B7CC4EE" w14:textId="548EDE7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vAlign w:val="center"/>
          </w:tcPr>
          <w:p w14:paraId="1C9B982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8290B21" w14:textId="38768B8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/>
            <w:vAlign w:val="center"/>
          </w:tcPr>
          <w:p w14:paraId="799CA73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09C8961F" w14:textId="16E0C238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91755</w:t>
            </w:r>
          </w:p>
        </w:tc>
        <w:tc>
          <w:tcPr>
            <w:tcW w:w="1044" w:type="dxa"/>
            <w:vMerge/>
            <w:vAlign w:val="center"/>
          </w:tcPr>
          <w:p w14:paraId="6F33D75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2D8E14C" w14:textId="78783842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/>
            <w:vAlign w:val="center"/>
          </w:tcPr>
          <w:p w14:paraId="4547FF8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415B83C8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4C038B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D4D45B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878208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38574FF" w14:textId="55E093B3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18</w:t>
            </w:r>
          </w:p>
        </w:tc>
        <w:tc>
          <w:tcPr>
            <w:tcW w:w="1059" w:type="dxa"/>
            <w:vMerge/>
            <w:vAlign w:val="center"/>
          </w:tcPr>
          <w:p w14:paraId="61E6482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A6BFC21" w14:textId="7EFD165A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/>
            <w:vAlign w:val="center"/>
          </w:tcPr>
          <w:p w14:paraId="7BB45BA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12CCB17" w14:textId="5C953DC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/>
            <w:vAlign w:val="center"/>
          </w:tcPr>
          <w:p w14:paraId="3E781ED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1436CF4" w14:textId="36B2B9CF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12908</w:t>
            </w:r>
          </w:p>
        </w:tc>
        <w:tc>
          <w:tcPr>
            <w:tcW w:w="1044" w:type="dxa"/>
            <w:vMerge/>
            <w:vAlign w:val="center"/>
          </w:tcPr>
          <w:p w14:paraId="32B7A07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99498B4" w14:textId="76D34FA5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593</w:t>
            </w:r>
          </w:p>
        </w:tc>
        <w:tc>
          <w:tcPr>
            <w:tcW w:w="1085" w:type="dxa"/>
            <w:vMerge/>
            <w:vAlign w:val="center"/>
          </w:tcPr>
          <w:p w14:paraId="64B2FB3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2AF61BEE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EDB689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248805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3" w:type="dxa"/>
            <w:vAlign w:val="center"/>
          </w:tcPr>
          <w:p w14:paraId="62712E0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B008077" w14:textId="461BF93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33</w:t>
            </w:r>
          </w:p>
        </w:tc>
        <w:tc>
          <w:tcPr>
            <w:tcW w:w="1059" w:type="dxa"/>
            <w:vMerge w:val="restart"/>
            <w:vAlign w:val="center"/>
          </w:tcPr>
          <w:p w14:paraId="4D4D239B" w14:textId="6DA06D63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5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1032" w:type="dxa"/>
          </w:tcPr>
          <w:p w14:paraId="235BCB00" w14:textId="5910E7F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 w:val="restart"/>
            <w:vAlign w:val="center"/>
          </w:tcPr>
          <w:p w14:paraId="138782BD" w14:textId="008F7E9C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7" w:type="dxa"/>
          </w:tcPr>
          <w:p w14:paraId="50AF47EE" w14:textId="5B5786F5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 w:val="restart"/>
            <w:vAlign w:val="center"/>
          </w:tcPr>
          <w:p w14:paraId="6F6742EF" w14:textId="2030A19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6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105" w:type="dxa"/>
          </w:tcPr>
          <w:p w14:paraId="677FC3FB" w14:textId="6546403D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8088</w:t>
            </w:r>
          </w:p>
        </w:tc>
        <w:tc>
          <w:tcPr>
            <w:tcW w:w="1044" w:type="dxa"/>
            <w:vMerge w:val="restart"/>
            <w:vAlign w:val="center"/>
          </w:tcPr>
          <w:p w14:paraId="2B8E6973" w14:textId="596734D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905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98</w:t>
            </w:r>
          </w:p>
        </w:tc>
        <w:tc>
          <w:tcPr>
            <w:tcW w:w="1166" w:type="dxa"/>
          </w:tcPr>
          <w:p w14:paraId="11701E85" w14:textId="5059CDB5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20</w:t>
            </w:r>
          </w:p>
        </w:tc>
        <w:tc>
          <w:tcPr>
            <w:tcW w:w="1085" w:type="dxa"/>
            <w:vMerge w:val="restart"/>
            <w:vAlign w:val="center"/>
          </w:tcPr>
          <w:p w14:paraId="154FA192" w14:textId="1EA46C29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ED0BB8" w:rsidRPr="00FB585C" w14:paraId="203AE150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9A54A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1AE405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4E63F5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019A7C2" w14:textId="2FA3778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95</w:t>
            </w:r>
          </w:p>
        </w:tc>
        <w:tc>
          <w:tcPr>
            <w:tcW w:w="1059" w:type="dxa"/>
            <w:vMerge/>
            <w:vAlign w:val="center"/>
          </w:tcPr>
          <w:p w14:paraId="1345703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69EE539A" w14:textId="3460081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/>
            <w:vAlign w:val="center"/>
          </w:tcPr>
          <w:p w14:paraId="770A3D8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EE7EE56" w14:textId="26AD9C3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/>
            <w:vAlign w:val="center"/>
          </w:tcPr>
          <w:p w14:paraId="02AF485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977D993" w14:textId="5AE677F1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6239</w:t>
            </w:r>
          </w:p>
        </w:tc>
        <w:tc>
          <w:tcPr>
            <w:tcW w:w="1044" w:type="dxa"/>
            <w:vMerge/>
            <w:vAlign w:val="center"/>
          </w:tcPr>
          <w:p w14:paraId="25E2A25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279B39A" w14:textId="3D82A28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20</w:t>
            </w:r>
          </w:p>
        </w:tc>
        <w:tc>
          <w:tcPr>
            <w:tcW w:w="1085" w:type="dxa"/>
            <w:vMerge/>
            <w:vAlign w:val="center"/>
          </w:tcPr>
          <w:p w14:paraId="11EBDAF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5AA28AF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DE2866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64B6DD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6C2C3E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8E3329E" w14:textId="21BF4C6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49</w:t>
            </w:r>
          </w:p>
        </w:tc>
        <w:tc>
          <w:tcPr>
            <w:tcW w:w="1059" w:type="dxa"/>
            <w:vMerge/>
            <w:vAlign w:val="center"/>
          </w:tcPr>
          <w:p w14:paraId="0F1990D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62D77AB3" w14:textId="7903BE5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/>
            <w:vAlign w:val="center"/>
          </w:tcPr>
          <w:p w14:paraId="7F8B0E0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4A50233" w14:textId="07B17C4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19521D1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7E32EEE4" w14:textId="0DCB5E99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82827</w:t>
            </w:r>
          </w:p>
        </w:tc>
        <w:tc>
          <w:tcPr>
            <w:tcW w:w="1044" w:type="dxa"/>
            <w:vMerge/>
            <w:vAlign w:val="center"/>
          </w:tcPr>
          <w:p w14:paraId="0303A47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DC9BBB4" w14:textId="55EC292D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20</w:t>
            </w:r>
          </w:p>
        </w:tc>
        <w:tc>
          <w:tcPr>
            <w:tcW w:w="1085" w:type="dxa"/>
            <w:vMerge/>
            <w:vAlign w:val="center"/>
          </w:tcPr>
          <w:p w14:paraId="7F32CAF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4AA5398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8BA79D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4E182A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3" w:type="dxa"/>
            <w:vAlign w:val="center"/>
          </w:tcPr>
          <w:p w14:paraId="2A5E0E1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4E945D" w14:textId="36E3C62A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83</w:t>
            </w:r>
          </w:p>
        </w:tc>
        <w:tc>
          <w:tcPr>
            <w:tcW w:w="1059" w:type="dxa"/>
            <w:vMerge w:val="restart"/>
            <w:vAlign w:val="center"/>
          </w:tcPr>
          <w:p w14:paraId="629EAD18" w14:textId="6073FCE6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55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03</w:t>
            </w:r>
          </w:p>
        </w:tc>
        <w:tc>
          <w:tcPr>
            <w:tcW w:w="1032" w:type="dxa"/>
          </w:tcPr>
          <w:p w14:paraId="7C634E8D" w14:textId="58C31A3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 w:val="restart"/>
            <w:vAlign w:val="center"/>
          </w:tcPr>
          <w:p w14:paraId="08C97974" w14:textId="26584A0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7" w:type="dxa"/>
          </w:tcPr>
          <w:p w14:paraId="3444FEEE" w14:textId="17165A3F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 w:val="restart"/>
            <w:vAlign w:val="center"/>
          </w:tcPr>
          <w:p w14:paraId="55F4B53E" w14:textId="46E264C4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53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5" w:type="dxa"/>
          </w:tcPr>
          <w:p w14:paraId="27DA01FD" w14:textId="5EA85D36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19363</w:t>
            </w:r>
          </w:p>
        </w:tc>
        <w:tc>
          <w:tcPr>
            <w:tcW w:w="1044" w:type="dxa"/>
            <w:vMerge w:val="restart"/>
            <w:vAlign w:val="center"/>
          </w:tcPr>
          <w:p w14:paraId="718B010D" w14:textId="1FCEDD8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734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423</w:t>
            </w:r>
          </w:p>
        </w:tc>
        <w:tc>
          <w:tcPr>
            <w:tcW w:w="1166" w:type="dxa"/>
          </w:tcPr>
          <w:p w14:paraId="7CB44E20" w14:textId="4381747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 w:val="restart"/>
            <w:vAlign w:val="center"/>
          </w:tcPr>
          <w:p w14:paraId="2C260BF3" w14:textId="56F68AA0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67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ED0BB8" w:rsidRPr="00FB585C" w14:paraId="57DDC2C5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F9CB82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50736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B68E13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1957CF6" w14:textId="425CB0B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10.78</w:t>
            </w:r>
          </w:p>
        </w:tc>
        <w:tc>
          <w:tcPr>
            <w:tcW w:w="1059" w:type="dxa"/>
            <w:vMerge/>
            <w:vAlign w:val="center"/>
          </w:tcPr>
          <w:p w14:paraId="5EE7ABD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78B7C246" w14:textId="5B2D32F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3CA4F01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E9A80BD" w14:textId="013A8DF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/>
            <w:vAlign w:val="center"/>
          </w:tcPr>
          <w:p w14:paraId="28498DD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8D3D111" w14:textId="1128B75C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00749</w:t>
            </w:r>
          </w:p>
        </w:tc>
        <w:tc>
          <w:tcPr>
            <w:tcW w:w="1044" w:type="dxa"/>
            <w:vMerge/>
            <w:vAlign w:val="center"/>
          </w:tcPr>
          <w:p w14:paraId="6108501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6F5772C" w14:textId="01DE82A6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/>
            <w:vAlign w:val="center"/>
          </w:tcPr>
          <w:p w14:paraId="61E98D4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7120973A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185E19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82B8E5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A011DA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7DCC09B" w14:textId="4A39ABF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03</w:t>
            </w:r>
          </w:p>
        </w:tc>
        <w:tc>
          <w:tcPr>
            <w:tcW w:w="1059" w:type="dxa"/>
            <w:vMerge/>
            <w:vAlign w:val="center"/>
          </w:tcPr>
          <w:p w14:paraId="0AD5C1D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457B2708" w14:textId="436684CD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/>
            <w:vAlign w:val="center"/>
          </w:tcPr>
          <w:p w14:paraId="20953F6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8AD9EDF" w14:textId="24BDFCB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57B485A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3797F03" w14:textId="71889866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01928</w:t>
            </w:r>
          </w:p>
        </w:tc>
        <w:tc>
          <w:tcPr>
            <w:tcW w:w="1044" w:type="dxa"/>
            <w:vMerge/>
            <w:vAlign w:val="center"/>
          </w:tcPr>
          <w:p w14:paraId="270A7A4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8017D49" w14:textId="465CEE53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/>
            <w:vAlign w:val="center"/>
          </w:tcPr>
          <w:p w14:paraId="4C3039A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2FEF0938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A568AE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51C6D8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3" w:type="dxa"/>
            <w:vAlign w:val="center"/>
          </w:tcPr>
          <w:p w14:paraId="1EA1CBA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00F6F35" w14:textId="435A6E1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96</w:t>
            </w:r>
          </w:p>
        </w:tc>
        <w:tc>
          <w:tcPr>
            <w:tcW w:w="1059" w:type="dxa"/>
            <w:vMerge w:val="restart"/>
            <w:vAlign w:val="center"/>
          </w:tcPr>
          <w:p w14:paraId="2B2A2969" w14:textId="2473330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1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032" w:type="dxa"/>
          </w:tcPr>
          <w:p w14:paraId="0B835CDE" w14:textId="05A4DE1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024" w:type="dxa"/>
            <w:vMerge w:val="restart"/>
            <w:vAlign w:val="center"/>
          </w:tcPr>
          <w:p w14:paraId="498E5B35" w14:textId="073C37B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7" w:type="dxa"/>
          </w:tcPr>
          <w:p w14:paraId="754DE0AF" w14:textId="090F3BC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47B19103" w14:textId="154A0F20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4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5" w:type="dxa"/>
          </w:tcPr>
          <w:p w14:paraId="0214E840" w14:textId="0A34E38A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8961</w:t>
            </w:r>
          </w:p>
        </w:tc>
        <w:tc>
          <w:tcPr>
            <w:tcW w:w="1044" w:type="dxa"/>
            <w:vMerge w:val="restart"/>
            <w:vAlign w:val="center"/>
          </w:tcPr>
          <w:p w14:paraId="771E8FA7" w14:textId="33BDD59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557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34</w:t>
            </w:r>
          </w:p>
        </w:tc>
        <w:tc>
          <w:tcPr>
            <w:tcW w:w="1166" w:type="dxa"/>
          </w:tcPr>
          <w:p w14:paraId="6A79E08B" w14:textId="1F475792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11</w:t>
            </w:r>
          </w:p>
        </w:tc>
        <w:tc>
          <w:tcPr>
            <w:tcW w:w="1085" w:type="dxa"/>
            <w:vMerge w:val="restart"/>
            <w:vAlign w:val="center"/>
          </w:tcPr>
          <w:p w14:paraId="60A83466" w14:textId="724AB10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ED0BB8" w:rsidRPr="00FB585C" w14:paraId="5DCE8138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0416CD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F9DA4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437FC5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2D9357C" w14:textId="7F3F677F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7.34</w:t>
            </w:r>
          </w:p>
        </w:tc>
        <w:tc>
          <w:tcPr>
            <w:tcW w:w="1059" w:type="dxa"/>
            <w:vMerge/>
            <w:vAlign w:val="center"/>
          </w:tcPr>
          <w:p w14:paraId="61E5844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3D107468" w14:textId="332A86DA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3B4E97B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1202552" w14:textId="4838BDA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594497B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77C90DC" w14:textId="578E016B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4645</w:t>
            </w:r>
          </w:p>
        </w:tc>
        <w:tc>
          <w:tcPr>
            <w:tcW w:w="1044" w:type="dxa"/>
            <w:vMerge/>
            <w:vAlign w:val="center"/>
          </w:tcPr>
          <w:p w14:paraId="40CE11C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C8DC30F" w14:textId="3E8D0E1B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11</w:t>
            </w:r>
          </w:p>
        </w:tc>
        <w:tc>
          <w:tcPr>
            <w:tcW w:w="1085" w:type="dxa"/>
            <w:vMerge/>
            <w:vAlign w:val="center"/>
          </w:tcPr>
          <w:p w14:paraId="2580EB4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2C318111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640224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570BF7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16DE365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FB93EC7" w14:textId="48609B1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7.06</w:t>
            </w:r>
          </w:p>
        </w:tc>
        <w:tc>
          <w:tcPr>
            <w:tcW w:w="1059" w:type="dxa"/>
            <w:vMerge/>
            <w:vAlign w:val="center"/>
          </w:tcPr>
          <w:p w14:paraId="30AA552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190832C" w14:textId="43B89F35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7004DA9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542C81F" w14:textId="4CD1BF8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/>
            <w:vAlign w:val="center"/>
          </w:tcPr>
          <w:p w14:paraId="6E040B1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C29D27D" w14:textId="15BDF4A4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3109</w:t>
            </w:r>
          </w:p>
        </w:tc>
        <w:tc>
          <w:tcPr>
            <w:tcW w:w="1044" w:type="dxa"/>
            <w:vMerge/>
            <w:vAlign w:val="center"/>
          </w:tcPr>
          <w:p w14:paraId="5B7CBF2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BBF2346" w14:textId="22463909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11</w:t>
            </w:r>
          </w:p>
        </w:tc>
        <w:tc>
          <w:tcPr>
            <w:tcW w:w="1085" w:type="dxa"/>
            <w:vMerge/>
            <w:vAlign w:val="center"/>
          </w:tcPr>
          <w:p w14:paraId="4EB90CE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78D12F19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231400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671C74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3" w:type="dxa"/>
            <w:vAlign w:val="center"/>
          </w:tcPr>
          <w:p w14:paraId="45F7936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5DE3992" w14:textId="4432698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5.63</w:t>
            </w:r>
          </w:p>
        </w:tc>
        <w:tc>
          <w:tcPr>
            <w:tcW w:w="1059" w:type="dxa"/>
            <w:vMerge w:val="restart"/>
            <w:vAlign w:val="center"/>
          </w:tcPr>
          <w:p w14:paraId="7953727F" w14:textId="473813ED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09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32" w:type="dxa"/>
          </w:tcPr>
          <w:p w14:paraId="115C77E3" w14:textId="1FB6A74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 w:val="restart"/>
            <w:vAlign w:val="center"/>
          </w:tcPr>
          <w:p w14:paraId="236FFBC9" w14:textId="2FB37B71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5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7" w:type="dxa"/>
          </w:tcPr>
          <w:p w14:paraId="1A1B09F7" w14:textId="0805AB7F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 w:val="restart"/>
            <w:vAlign w:val="center"/>
          </w:tcPr>
          <w:p w14:paraId="1A5A0833" w14:textId="6231CDFD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37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105" w:type="dxa"/>
          </w:tcPr>
          <w:p w14:paraId="0AF93A3D" w14:textId="5D26F5D7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201999</w:t>
            </w:r>
          </w:p>
        </w:tc>
        <w:tc>
          <w:tcPr>
            <w:tcW w:w="1044" w:type="dxa"/>
            <w:vMerge w:val="restart"/>
            <w:vAlign w:val="center"/>
          </w:tcPr>
          <w:p w14:paraId="163BE1FF" w14:textId="12AB381F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135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8525</w:t>
            </w:r>
          </w:p>
        </w:tc>
        <w:tc>
          <w:tcPr>
            <w:tcW w:w="1166" w:type="dxa"/>
          </w:tcPr>
          <w:p w14:paraId="1259B115" w14:textId="4D159021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671</w:t>
            </w:r>
          </w:p>
        </w:tc>
        <w:tc>
          <w:tcPr>
            <w:tcW w:w="1085" w:type="dxa"/>
            <w:vMerge w:val="restart"/>
            <w:vAlign w:val="center"/>
          </w:tcPr>
          <w:p w14:paraId="15EB2402" w14:textId="26EC05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ED0BB8" w:rsidRPr="00FB585C" w14:paraId="75DB8B46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C08D22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9724C8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0EE994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C7B2883" w14:textId="13261AA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61</w:t>
            </w:r>
          </w:p>
        </w:tc>
        <w:tc>
          <w:tcPr>
            <w:tcW w:w="1059" w:type="dxa"/>
            <w:vMerge/>
            <w:vAlign w:val="center"/>
          </w:tcPr>
          <w:p w14:paraId="3BCDFCC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68669024" w14:textId="3F9DA05B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024" w:type="dxa"/>
            <w:vMerge/>
            <w:vAlign w:val="center"/>
          </w:tcPr>
          <w:p w14:paraId="41B4A3F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A035AB4" w14:textId="3D13DFB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7DBB7DA9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1CD0A72B" w14:textId="5F1D0219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66188</w:t>
            </w:r>
          </w:p>
        </w:tc>
        <w:tc>
          <w:tcPr>
            <w:tcW w:w="1044" w:type="dxa"/>
            <w:vMerge/>
            <w:vAlign w:val="center"/>
          </w:tcPr>
          <w:p w14:paraId="0BA9F05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1752926" w14:textId="7459F8D3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56</w:t>
            </w:r>
          </w:p>
        </w:tc>
        <w:tc>
          <w:tcPr>
            <w:tcW w:w="1085" w:type="dxa"/>
            <w:vMerge/>
            <w:vAlign w:val="center"/>
          </w:tcPr>
          <w:p w14:paraId="56B8427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14F67404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27B02C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2659FE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E574CF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630EC49" w14:textId="4BEE106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03</w:t>
            </w:r>
          </w:p>
        </w:tc>
        <w:tc>
          <w:tcPr>
            <w:tcW w:w="1059" w:type="dxa"/>
            <w:vMerge/>
            <w:vAlign w:val="center"/>
          </w:tcPr>
          <w:p w14:paraId="5DE581B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48AE111D" w14:textId="11BA7084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58D351E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DF94ED3" w14:textId="7389C9E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2051DAE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7F48B3F9" w14:textId="7FE2188E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5867</w:t>
            </w:r>
          </w:p>
        </w:tc>
        <w:tc>
          <w:tcPr>
            <w:tcW w:w="1044" w:type="dxa"/>
            <w:vMerge/>
            <w:vAlign w:val="center"/>
          </w:tcPr>
          <w:p w14:paraId="232D5DA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E6EB5CC" w14:textId="67EC08CE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14</w:t>
            </w:r>
          </w:p>
        </w:tc>
        <w:tc>
          <w:tcPr>
            <w:tcW w:w="1085" w:type="dxa"/>
            <w:vMerge/>
            <w:vAlign w:val="center"/>
          </w:tcPr>
          <w:p w14:paraId="18411CB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2DAFC80F" w14:textId="77777777" w:rsidTr="006D7F3A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DCD7C64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F29F85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163" w:type="dxa"/>
            <w:vAlign w:val="center"/>
          </w:tcPr>
          <w:p w14:paraId="6829370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0304F46" w14:textId="65EAEE93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4.00</w:t>
            </w:r>
          </w:p>
        </w:tc>
        <w:tc>
          <w:tcPr>
            <w:tcW w:w="1059" w:type="dxa"/>
            <w:vMerge w:val="restart"/>
            <w:vAlign w:val="center"/>
          </w:tcPr>
          <w:p w14:paraId="285DFA76" w14:textId="104ED33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4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43</w:t>
            </w:r>
          </w:p>
        </w:tc>
        <w:tc>
          <w:tcPr>
            <w:tcW w:w="1032" w:type="dxa"/>
          </w:tcPr>
          <w:p w14:paraId="385E4607" w14:textId="6C00E14E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 w:val="restart"/>
            <w:vAlign w:val="center"/>
          </w:tcPr>
          <w:p w14:paraId="13B1471F" w14:textId="563D624E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7" w:type="dxa"/>
          </w:tcPr>
          <w:p w14:paraId="13023C2B" w14:textId="6DABDB66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 w:val="restart"/>
            <w:vAlign w:val="center"/>
          </w:tcPr>
          <w:p w14:paraId="57CAF12C" w14:textId="4F88EA4E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1105" w:type="dxa"/>
          </w:tcPr>
          <w:p w14:paraId="1F92FDA0" w14:textId="47B0CDC9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75363</w:t>
            </w:r>
          </w:p>
        </w:tc>
        <w:tc>
          <w:tcPr>
            <w:tcW w:w="1044" w:type="dxa"/>
            <w:vMerge w:val="restart"/>
            <w:vAlign w:val="center"/>
          </w:tcPr>
          <w:p w14:paraId="6518B864" w14:textId="37A3B1E2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0661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05</w:t>
            </w:r>
          </w:p>
        </w:tc>
        <w:tc>
          <w:tcPr>
            <w:tcW w:w="1166" w:type="dxa"/>
          </w:tcPr>
          <w:p w14:paraId="0066C94C" w14:textId="4BE02402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 w:val="restart"/>
            <w:vAlign w:val="center"/>
          </w:tcPr>
          <w:p w14:paraId="02450A7B" w14:textId="7116B2DF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  <w:r w:rsidRPr="00FB585C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 w:rsidR="002E10B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ED0BB8" w:rsidRPr="00FB585C" w14:paraId="6D1B0FC5" w14:textId="77777777" w:rsidTr="007538C6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B9AB237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8B3CC93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4BBE470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7379000" w14:textId="3188A6B3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85</w:t>
            </w:r>
          </w:p>
        </w:tc>
        <w:tc>
          <w:tcPr>
            <w:tcW w:w="1059" w:type="dxa"/>
            <w:vMerge/>
          </w:tcPr>
          <w:p w14:paraId="599C3ED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5A22CA91" w14:textId="6F09F8AC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</w:tcPr>
          <w:p w14:paraId="03C1F312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296BD93" w14:textId="04FCF9E7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</w:tcPr>
          <w:p w14:paraId="2BF3878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8A3C2DA" w14:textId="21A0D59E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69709</w:t>
            </w:r>
          </w:p>
        </w:tc>
        <w:tc>
          <w:tcPr>
            <w:tcW w:w="1044" w:type="dxa"/>
            <w:vMerge/>
          </w:tcPr>
          <w:p w14:paraId="7D76F97C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84E1783" w14:textId="4BECC08C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/>
          </w:tcPr>
          <w:p w14:paraId="46E8D408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BB8" w:rsidRPr="00FB585C" w14:paraId="751C412B" w14:textId="77777777" w:rsidTr="007538C6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238E2BD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1B5F5556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vAlign w:val="center"/>
          </w:tcPr>
          <w:p w14:paraId="3359949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0EA54DBA" w14:textId="7B45E759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6.36</w:t>
            </w:r>
          </w:p>
        </w:tc>
        <w:tc>
          <w:tcPr>
            <w:tcW w:w="1059" w:type="dxa"/>
            <w:vMerge/>
            <w:tcBorders>
              <w:bottom w:val="single" w:sz="4" w:space="0" w:color="auto"/>
            </w:tcBorders>
          </w:tcPr>
          <w:p w14:paraId="76A3A43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tcBorders>
              <w:bottom w:val="single" w:sz="4" w:space="0" w:color="auto"/>
            </w:tcBorders>
          </w:tcPr>
          <w:p w14:paraId="7EE0F041" w14:textId="4BE05F72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</w:tcPr>
          <w:p w14:paraId="166DF90F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13F86947" w14:textId="76AFE365" w:rsidR="00ED0BB8" w:rsidRPr="00C02695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2695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</w:tcPr>
          <w:p w14:paraId="3BEB7E7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545E90FD" w14:textId="709A389A" w:rsidR="00ED0BB8" w:rsidRPr="006D7F3A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7F3A">
              <w:rPr>
                <w:rFonts w:ascii="Times New Roman" w:hAnsi="Times New Roman" w:cs="Times New Roman"/>
                <w:sz w:val="18"/>
                <w:szCs w:val="18"/>
              </w:rPr>
              <w:t>166912</w:t>
            </w:r>
          </w:p>
        </w:tc>
        <w:tc>
          <w:tcPr>
            <w:tcW w:w="1044" w:type="dxa"/>
            <w:vMerge/>
            <w:tcBorders>
              <w:bottom w:val="single" w:sz="4" w:space="0" w:color="auto"/>
            </w:tcBorders>
          </w:tcPr>
          <w:p w14:paraId="4AED0EE1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bottom w:val="single" w:sz="4" w:space="0" w:color="auto"/>
            </w:tcBorders>
          </w:tcPr>
          <w:p w14:paraId="0360A6D5" w14:textId="217E34DC" w:rsidR="00ED0BB8" w:rsidRPr="00ED0BB8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0BB8">
              <w:rPr>
                <w:rFonts w:ascii="Times New Roman" w:hAnsi="Times New Roman" w:cs="Times New Roman"/>
                <w:sz w:val="18"/>
                <w:szCs w:val="18"/>
              </w:rPr>
              <w:t>3752</w:t>
            </w:r>
          </w:p>
        </w:tc>
        <w:tc>
          <w:tcPr>
            <w:tcW w:w="1085" w:type="dxa"/>
            <w:vMerge/>
            <w:tcBorders>
              <w:bottom w:val="single" w:sz="4" w:space="0" w:color="auto"/>
            </w:tcBorders>
          </w:tcPr>
          <w:p w14:paraId="2DECEBBB" w14:textId="77777777" w:rsidR="00ED0BB8" w:rsidRPr="00FB585C" w:rsidRDefault="00ED0BB8" w:rsidP="00ED0BB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ACAC960" w14:textId="5B0F59DB" w:rsidR="009173F1" w:rsidRDefault="009173F1">
      <w:r>
        <w:br w:type="page"/>
      </w:r>
    </w:p>
    <w:p w14:paraId="2AE10FB7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3686E9B8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88DF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AB46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81A2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3F3E3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60438EF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0E2B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559E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7805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42A2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402071D" w14:textId="31B9FC91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6491A" w:rsidRPr="001649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7C19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9D64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3C0F472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2879D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6A6B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5DC769A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2C8F6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9201AA" w:rsidRPr="00B82693" w14:paraId="72FC680B" w14:textId="77777777" w:rsidTr="008B2055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0F642" w14:textId="18B819E2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35B4279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5B5F3E4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6FE5A1CE" w14:textId="52CB10AA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5.40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577D3E84" w14:textId="5E01FA7C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3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7AD43055" w14:textId="6D34B512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394F19AD" w14:textId="15476BB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2A98D1CC" w14:textId="13BB850D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43B551AE" w14:textId="69740526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1E0B607F" w14:textId="526AB6D4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1899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3581AB46" w14:textId="222349DE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80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66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4A946CAD" w14:textId="6AB02EF9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3B1A174B" w14:textId="1D07F17C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8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9201AA" w:rsidRPr="00B82693" w14:paraId="560F5F58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3058F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D2F0C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46CAAD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7E39136" w14:textId="04315B4D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6.25</w:t>
            </w:r>
          </w:p>
        </w:tc>
        <w:tc>
          <w:tcPr>
            <w:tcW w:w="1060" w:type="dxa"/>
            <w:vMerge/>
            <w:vAlign w:val="center"/>
          </w:tcPr>
          <w:p w14:paraId="7046B5E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BD77B2" w14:textId="77CA8C14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76A5CF9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219AB39" w14:textId="4A42C57D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3DCA7BC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BFA70FC" w14:textId="65118BCB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9366</w:t>
            </w:r>
          </w:p>
        </w:tc>
        <w:tc>
          <w:tcPr>
            <w:tcW w:w="1041" w:type="dxa"/>
            <w:vMerge/>
            <w:vAlign w:val="center"/>
          </w:tcPr>
          <w:p w14:paraId="71CD2D2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74A983F" w14:textId="1ACE47A2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9" w:type="dxa"/>
            <w:vMerge/>
            <w:vAlign w:val="center"/>
          </w:tcPr>
          <w:p w14:paraId="33BF899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7A36106C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C990D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DC6EBE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354447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2D49E99" w14:textId="2CEF3DAF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4.43</w:t>
            </w:r>
          </w:p>
        </w:tc>
        <w:tc>
          <w:tcPr>
            <w:tcW w:w="1060" w:type="dxa"/>
            <w:vMerge/>
            <w:vAlign w:val="center"/>
          </w:tcPr>
          <w:p w14:paraId="31D4FAC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2A53155" w14:textId="57F92146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26626B9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8C62DF0" w14:textId="38B3CC22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55DD1ED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EF5D37D" w14:textId="6CAEDB6F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3015</w:t>
            </w:r>
          </w:p>
        </w:tc>
        <w:tc>
          <w:tcPr>
            <w:tcW w:w="1041" w:type="dxa"/>
            <w:vMerge/>
            <w:vAlign w:val="center"/>
          </w:tcPr>
          <w:p w14:paraId="57BF15A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8AED786" w14:textId="446994A9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88</w:t>
            </w:r>
          </w:p>
        </w:tc>
        <w:tc>
          <w:tcPr>
            <w:tcW w:w="1089" w:type="dxa"/>
            <w:vMerge/>
            <w:vAlign w:val="center"/>
          </w:tcPr>
          <w:p w14:paraId="468F156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04B850F2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20FBE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76D237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64" w:type="dxa"/>
            <w:vAlign w:val="center"/>
          </w:tcPr>
          <w:p w14:paraId="50F55AF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FAEFF41" w14:textId="2B7CF42C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1.64</w:t>
            </w:r>
          </w:p>
        </w:tc>
        <w:tc>
          <w:tcPr>
            <w:tcW w:w="1060" w:type="dxa"/>
            <w:vMerge w:val="restart"/>
            <w:vAlign w:val="center"/>
          </w:tcPr>
          <w:p w14:paraId="27835ECB" w14:textId="56A45DC4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08</w:t>
            </w:r>
          </w:p>
        </w:tc>
        <w:tc>
          <w:tcPr>
            <w:tcW w:w="1034" w:type="dxa"/>
          </w:tcPr>
          <w:p w14:paraId="75D86716" w14:textId="0842CEF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 w:val="restart"/>
            <w:vAlign w:val="center"/>
          </w:tcPr>
          <w:p w14:paraId="09F7B2ED" w14:textId="6BDF179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8" w:type="dxa"/>
          </w:tcPr>
          <w:p w14:paraId="7E97F25B" w14:textId="0F0D5957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 w:val="restart"/>
            <w:vAlign w:val="center"/>
          </w:tcPr>
          <w:p w14:paraId="2639791B" w14:textId="7CB70FE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02" w:type="dxa"/>
          </w:tcPr>
          <w:p w14:paraId="05E7D7F4" w14:textId="29F2FBEF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92547</w:t>
            </w:r>
          </w:p>
        </w:tc>
        <w:tc>
          <w:tcPr>
            <w:tcW w:w="1041" w:type="dxa"/>
            <w:vMerge w:val="restart"/>
            <w:vAlign w:val="center"/>
          </w:tcPr>
          <w:p w14:paraId="2A5468A2" w14:textId="2E550900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18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335</w:t>
            </w:r>
          </w:p>
        </w:tc>
        <w:tc>
          <w:tcPr>
            <w:tcW w:w="1167" w:type="dxa"/>
          </w:tcPr>
          <w:p w14:paraId="033EE326" w14:textId="391E8D36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93</w:t>
            </w:r>
          </w:p>
        </w:tc>
        <w:tc>
          <w:tcPr>
            <w:tcW w:w="1089" w:type="dxa"/>
            <w:vMerge w:val="restart"/>
            <w:vAlign w:val="center"/>
          </w:tcPr>
          <w:p w14:paraId="1E9CE98C" w14:textId="2C160478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9201AA" w:rsidRPr="00B82693" w14:paraId="3FF29596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E05F70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E3B53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BAB023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A813459" w14:textId="407F4829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5.78</w:t>
            </w:r>
          </w:p>
        </w:tc>
        <w:tc>
          <w:tcPr>
            <w:tcW w:w="1060" w:type="dxa"/>
            <w:vMerge/>
            <w:vAlign w:val="center"/>
          </w:tcPr>
          <w:p w14:paraId="79C22D0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94702B9" w14:textId="3A487580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2440334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DFBC385" w14:textId="5B5F220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4E889CE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9F85715" w14:textId="4A715F99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5602</w:t>
            </w:r>
          </w:p>
        </w:tc>
        <w:tc>
          <w:tcPr>
            <w:tcW w:w="1041" w:type="dxa"/>
            <w:vMerge/>
            <w:vAlign w:val="center"/>
          </w:tcPr>
          <w:p w14:paraId="7731A28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636314C" w14:textId="23A1C9B3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93</w:t>
            </w:r>
          </w:p>
        </w:tc>
        <w:tc>
          <w:tcPr>
            <w:tcW w:w="1089" w:type="dxa"/>
            <w:vMerge/>
            <w:vAlign w:val="center"/>
          </w:tcPr>
          <w:p w14:paraId="280E197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42A3BD11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61624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B04F06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7875D6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F165AC3" w14:textId="14346A7E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060" w:type="dxa"/>
            <w:vMerge/>
            <w:vAlign w:val="center"/>
          </w:tcPr>
          <w:p w14:paraId="37A49C8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155E34" w14:textId="444E3379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6BCBBA1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1AF1652" w14:textId="348DCF15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34F7F4F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77DBC3E" w14:textId="4D17CB0E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8394</w:t>
            </w:r>
          </w:p>
        </w:tc>
        <w:tc>
          <w:tcPr>
            <w:tcW w:w="1041" w:type="dxa"/>
            <w:vMerge/>
            <w:vAlign w:val="center"/>
          </w:tcPr>
          <w:p w14:paraId="1DAB617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2C66B31" w14:textId="3D663083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793</w:t>
            </w:r>
          </w:p>
        </w:tc>
        <w:tc>
          <w:tcPr>
            <w:tcW w:w="1089" w:type="dxa"/>
            <w:vMerge/>
            <w:vAlign w:val="center"/>
          </w:tcPr>
          <w:p w14:paraId="210B1EA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2746C215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990B3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04F44B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164" w:type="dxa"/>
            <w:vAlign w:val="center"/>
          </w:tcPr>
          <w:p w14:paraId="2C0C329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AFDAC7C" w14:textId="4D10AD29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5.75</w:t>
            </w:r>
          </w:p>
        </w:tc>
        <w:tc>
          <w:tcPr>
            <w:tcW w:w="1060" w:type="dxa"/>
            <w:vMerge w:val="restart"/>
            <w:vAlign w:val="center"/>
          </w:tcPr>
          <w:p w14:paraId="20CF04E3" w14:textId="5A5031A9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91</w:t>
            </w:r>
          </w:p>
        </w:tc>
        <w:tc>
          <w:tcPr>
            <w:tcW w:w="1034" w:type="dxa"/>
          </w:tcPr>
          <w:p w14:paraId="40FB4B69" w14:textId="7AC3E65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 w:val="restart"/>
            <w:vAlign w:val="center"/>
          </w:tcPr>
          <w:p w14:paraId="0388D7E9" w14:textId="2A26977A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8" w:type="dxa"/>
          </w:tcPr>
          <w:p w14:paraId="33CFB42D" w14:textId="32A01D8C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423FF478" w14:textId="0B59D92A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2A927C6E" w14:textId="33B332CF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37172</w:t>
            </w:r>
          </w:p>
        </w:tc>
        <w:tc>
          <w:tcPr>
            <w:tcW w:w="1041" w:type="dxa"/>
            <w:vMerge w:val="restart"/>
            <w:vAlign w:val="center"/>
          </w:tcPr>
          <w:p w14:paraId="50BC63D3" w14:textId="10D1AB7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387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32</w:t>
            </w:r>
          </w:p>
        </w:tc>
        <w:tc>
          <w:tcPr>
            <w:tcW w:w="1167" w:type="dxa"/>
          </w:tcPr>
          <w:p w14:paraId="664E63A7" w14:textId="3E873041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24</w:t>
            </w:r>
          </w:p>
        </w:tc>
        <w:tc>
          <w:tcPr>
            <w:tcW w:w="1089" w:type="dxa"/>
            <w:vMerge w:val="restart"/>
            <w:vAlign w:val="center"/>
          </w:tcPr>
          <w:p w14:paraId="6851DAE0" w14:textId="6B5F0DF8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2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9201AA" w:rsidRPr="00B82693" w14:paraId="7EFC9BB4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90590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CB41A4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460696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1B9B325" w14:textId="280CD38A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2.11</w:t>
            </w:r>
          </w:p>
        </w:tc>
        <w:tc>
          <w:tcPr>
            <w:tcW w:w="1060" w:type="dxa"/>
            <w:vMerge/>
            <w:vAlign w:val="center"/>
          </w:tcPr>
          <w:p w14:paraId="0C1A7AE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EE95E9B" w14:textId="1AF4DE70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09DF621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9C2B08B" w14:textId="12CD3BEE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CFBBA7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02C0A6C" w14:textId="2ABB0416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9756</w:t>
            </w:r>
          </w:p>
        </w:tc>
        <w:tc>
          <w:tcPr>
            <w:tcW w:w="1041" w:type="dxa"/>
            <w:vMerge/>
            <w:vAlign w:val="center"/>
          </w:tcPr>
          <w:p w14:paraId="3498796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875FF51" w14:textId="034BFF13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24</w:t>
            </w:r>
          </w:p>
        </w:tc>
        <w:tc>
          <w:tcPr>
            <w:tcW w:w="1089" w:type="dxa"/>
            <w:vMerge/>
            <w:vAlign w:val="center"/>
          </w:tcPr>
          <w:p w14:paraId="41D0B6A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3D5AAF57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EE439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EA3298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47E0D8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2DA68FC" w14:textId="44407ACA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4.94</w:t>
            </w:r>
          </w:p>
        </w:tc>
        <w:tc>
          <w:tcPr>
            <w:tcW w:w="1060" w:type="dxa"/>
            <w:vMerge/>
            <w:vAlign w:val="center"/>
          </w:tcPr>
          <w:p w14:paraId="4FFA5D1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2D146FE" w14:textId="6B89FDB5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419D54B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BC8C807" w14:textId="752371CA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0AE879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293830A" w14:textId="70695103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4698</w:t>
            </w:r>
          </w:p>
        </w:tc>
        <w:tc>
          <w:tcPr>
            <w:tcW w:w="1041" w:type="dxa"/>
            <w:vMerge/>
            <w:vAlign w:val="center"/>
          </w:tcPr>
          <w:p w14:paraId="20170DD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F7AF102" w14:textId="32A26077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24</w:t>
            </w:r>
          </w:p>
        </w:tc>
        <w:tc>
          <w:tcPr>
            <w:tcW w:w="1089" w:type="dxa"/>
            <w:vMerge/>
            <w:vAlign w:val="center"/>
          </w:tcPr>
          <w:p w14:paraId="1A7CB5E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0047D2F3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B05695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9A6BBB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164" w:type="dxa"/>
            <w:vAlign w:val="center"/>
          </w:tcPr>
          <w:p w14:paraId="0C7C538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89CC87F" w14:textId="15C3B820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1060" w:type="dxa"/>
            <w:vMerge w:val="restart"/>
            <w:vAlign w:val="center"/>
          </w:tcPr>
          <w:p w14:paraId="51C465EF" w14:textId="346ADD3F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2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1034" w:type="dxa"/>
          </w:tcPr>
          <w:p w14:paraId="76876BB2" w14:textId="7FBBCDF5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 w:val="restart"/>
            <w:vAlign w:val="center"/>
          </w:tcPr>
          <w:p w14:paraId="443B7EC1" w14:textId="26DC42B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397A8BF4" w14:textId="56CD6816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2D57E150" w14:textId="45A822C0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2" w:type="dxa"/>
          </w:tcPr>
          <w:p w14:paraId="1F6B9374" w14:textId="61482675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3624</w:t>
            </w:r>
          </w:p>
        </w:tc>
        <w:tc>
          <w:tcPr>
            <w:tcW w:w="1041" w:type="dxa"/>
            <w:vMerge w:val="restart"/>
            <w:vAlign w:val="center"/>
          </w:tcPr>
          <w:p w14:paraId="7D04975D" w14:textId="19217E32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532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04</w:t>
            </w:r>
          </w:p>
        </w:tc>
        <w:tc>
          <w:tcPr>
            <w:tcW w:w="1167" w:type="dxa"/>
          </w:tcPr>
          <w:p w14:paraId="342FBCE7" w14:textId="4230FDE1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2</w:t>
            </w:r>
          </w:p>
        </w:tc>
        <w:tc>
          <w:tcPr>
            <w:tcW w:w="1089" w:type="dxa"/>
            <w:vMerge w:val="restart"/>
            <w:vAlign w:val="center"/>
          </w:tcPr>
          <w:p w14:paraId="266EB5F9" w14:textId="74457AC4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4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9201AA" w:rsidRPr="00B82693" w14:paraId="06698C33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745E5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152F91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2A709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22D77FE" w14:textId="68224299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</w:p>
        </w:tc>
        <w:tc>
          <w:tcPr>
            <w:tcW w:w="1060" w:type="dxa"/>
            <w:vMerge/>
            <w:vAlign w:val="center"/>
          </w:tcPr>
          <w:p w14:paraId="756114C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866F767" w14:textId="3F9164CB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112DED7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9FC50F7" w14:textId="3A91164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4FBADFE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F2DA33F" w14:textId="77D94C56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3024</w:t>
            </w:r>
          </w:p>
        </w:tc>
        <w:tc>
          <w:tcPr>
            <w:tcW w:w="1041" w:type="dxa"/>
            <w:vMerge/>
            <w:vAlign w:val="center"/>
          </w:tcPr>
          <w:p w14:paraId="24DC966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D82EA8C" w14:textId="4B716A53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2</w:t>
            </w:r>
          </w:p>
        </w:tc>
        <w:tc>
          <w:tcPr>
            <w:tcW w:w="1089" w:type="dxa"/>
            <w:vMerge/>
            <w:vAlign w:val="center"/>
          </w:tcPr>
          <w:p w14:paraId="626CE3B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039DC9D7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343F6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170C86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EC3FE0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FF5A670" w14:textId="12D5D771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3.39</w:t>
            </w:r>
          </w:p>
        </w:tc>
        <w:tc>
          <w:tcPr>
            <w:tcW w:w="1060" w:type="dxa"/>
            <w:vMerge/>
            <w:vAlign w:val="center"/>
          </w:tcPr>
          <w:p w14:paraId="0DFF0A9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C468FCA" w14:textId="42797CA3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vAlign w:val="center"/>
          </w:tcPr>
          <w:p w14:paraId="0A06E3B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559D6B1" w14:textId="218CA85B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228E128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F6990CC" w14:textId="038BC5C9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39330</w:t>
            </w:r>
          </w:p>
        </w:tc>
        <w:tc>
          <w:tcPr>
            <w:tcW w:w="1041" w:type="dxa"/>
            <w:vMerge/>
            <w:vAlign w:val="center"/>
          </w:tcPr>
          <w:p w14:paraId="4FE4AE1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2F762E1" w14:textId="41FF5B84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2</w:t>
            </w:r>
          </w:p>
        </w:tc>
        <w:tc>
          <w:tcPr>
            <w:tcW w:w="1089" w:type="dxa"/>
            <w:vMerge/>
            <w:vAlign w:val="center"/>
          </w:tcPr>
          <w:p w14:paraId="3798FFE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1C5A8666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54E1D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E680F4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64" w:type="dxa"/>
            <w:vAlign w:val="center"/>
          </w:tcPr>
          <w:p w14:paraId="291EF66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3DF9E91" w14:textId="711E0CD8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2.43</w:t>
            </w:r>
          </w:p>
        </w:tc>
        <w:tc>
          <w:tcPr>
            <w:tcW w:w="1060" w:type="dxa"/>
            <w:vMerge w:val="restart"/>
            <w:vAlign w:val="center"/>
          </w:tcPr>
          <w:p w14:paraId="54D2EFA6" w14:textId="3F223672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14</w:t>
            </w:r>
          </w:p>
        </w:tc>
        <w:tc>
          <w:tcPr>
            <w:tcW w:w="1034" w:type="dxa"/>
          </w:tcPr>
          <w:p w14:paraId="3B409E61" w14:textId="676262A0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3908B85E" w14:textId="433B1E2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7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1E95D2C8" w14:textId="68A5C91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74C3F3F5" w14:textId="7DA59194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1C72EBC7" w14:textId="4A5EE16B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6451</w:t>
            </w:r>
          </w:p>
        </w:tc>
        <w:tc>
          <w:tcPr>
            <w:tcW w:w="1041" w:type="dxa"/>
            <w:vMerge w:val="restart"/>
            <w:vAlign w:val="center"/>
          </w:tcPr>
          <w:p w14:paraId="7FCBE8D0" w14:textId="11320180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955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83</w:t>
            </w:r>
          </w:p>
        </w:tc>
        <w:tc>
          <w:tcPr>
            <w:tcW w:w="1167" w:type="dxa"/>
          </w:tcPr>
          <w:p w14:paraId="4CAF6441" w14:textId="0796D015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7</w:t>
            </w:r>
          </w:p>
        </w:tc>
        <w:tc>
          <w:tcPr>
            <w:tcW w:w="1089" w:type="dxa"/>
            <w:vMerge w:val="restart"/>
            <w:vAlign w:val="center"/>
          </w:tcPr>
          <w:p w14:paraId="7FA5F2A4" w14:textId="794EDCB6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4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9201AA" w:rsidRPr="00B82693" w14:paraId="39626A9D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E2C49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19D481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E2CB9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CA9D6D3" w14:textId="2A486763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1.04</w:t>
            </w:r>
          </w:p>
        </w:tc>
        <w:tc>
          <w:tcPr>
            <w:tcW w:w="1060" w:type="dxa"/>
            <w:vMerge/>
            <w:vAlign w:val="center"/>
          </w:tcPr>
          <w:p w14:paraId="6AA3042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AE2A85B" w14:textId="5DE77299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3461654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77733CE" w14:textId="14D7B17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530B259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DAE4E86" w14:textId="0EFBAD37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2617</w:t>
            </w:r>
          </w:p>
        </w:tc>
        <w:tc>
          <w:tcPr>
            <w:tcW w:w="1041" w:type="dxa"/>
            <w:vMerge/>
            <w:vAlign w:val="center"/>
          </w:tcPr>
          <w:p w14:paraId="530752C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AFE9B7D" w14:textId="45C010F7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7</w:t>
            </w:r>
          </w:p>
        </w:tc>
        <w:tc>
          <w:tcPr>
            <w:tcW w:w="1089" w:type="dxa"/>
            <w:vMerge/>
            <w:vAlign w:val="center"/>
          </w:tcPr>
          <w:p w14:paraId="74A0016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1DA44D4B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A0EAA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B576F9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461136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B313F10" w14:textId="0EFB8F50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5.24</w:t>
            </w:r>
          </w:p>
        </w:tc>
        <w:tc>
          <w:tcPr>
            <w:tcW w:w="1060" w:type="dxa"/>
            <w:vMerge/>
            <w:vAlign w:val="center"/>
          </w:tcPr>
          <w:p w14:paraId="1B4D25F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9B5ACA5" w14:textId="6DEAB504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49AD402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68429DD" w14:textId="056ADA8C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6746AE2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D939763" w14:textId="31276F72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9601</w:t>
            </w:r>
          </w:p>
        </w:tc>
        <w:tc>
          <w:tcPr>
            <w:tcW w:w="1041" w:type="dxa"/>
            <w:vMerge/>
            <w:vAlign w:val="center"/>
          </w:tcPr>
          <w:p w14:paraId="4223718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4C81E17" w14:textId="62C74A6A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47</w:t>
            </w:r>
          </w:p>
        </w:tc>
        <w:tc>
          <w:tcPr>
            <w:tcW w:w="1089" w:type="dxa"/>
            <w:vMerge/>
            <w:vAlign w:val="center"/>
          </w:tcPr>
          <w:p w14:paraId="6C37397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287EAF4B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335FF9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99B8A1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164" w:type="dxa"/>
            <w:vAlign w:val="center"/>
          </w:tcPr>
          <w:p w14:paraId="2F0E6C3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759CF6C" w14:textId="4DE4AD8D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2.19</w:t>
            </w:r>
          </w:p>
        </w:tc>
        <w:tc>
          <w:tcPr>
            <w:tcW w:w="1060" w:type="dxa"/>
            <w:vMerge w:val="restart"/>
            <w:vAlign w:val="center"/>
          </w:tcPr>
          <w:p w14:paraId="2B77357B" w14:textId="30E2FB3A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3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26</w:t>
            </w:r>
          </w:p>
        </w:tc>
        <w:tc>
          <w:tcPr>
            <w:tcW w:w="1034" w:type="dxa"/>
          </w:tcPr>
          <w:p w14:paraId="174B81F5" w14:textId="131D57B6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vAlign w:val="center"/>
          </w:tcPr>
          <w:p w14:paraId="1BDDAE21" w14:textId="5356D668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4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226DF6BD" w14:textId="3E3AE959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6F9F86D3" w14:textId="7B901EAF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56044882" w14:textId="6C50E9AC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0481</w:t>
            </w:r>
          </w:p>
        </w:tc>
        <w:tc>
          <w:tcPr>
            <w:tcW w:w="1041" w:type="dxa"/>
            <w:vMerge w:val="restart"/>
            <w:vAlign w:val="center"/>
          </w:tcPr>
          <w:p w14:paraId="7D5E86CE" w14:textId="08C2544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95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9</w:t>
            </w:r>
          </w:p>
        </w:tc>
        <w:tc>
          <w:tcPr>
            <w:tcW w:w="1167" w:type="dxa"/>
          </w:tcPr>
          <w:p w14:paraId="2E667609" w14:textId="23CED17B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 w:val="restart"/>
            <w:vAlign w:val="center"/>
          </w:tcPr>
          <w:p w14:paraId="2BCB1202" w14:textId="23961759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8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9201AA" w:rsidRPr="00B82693" w14:paraId="00B8A721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F179E8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2A339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09A2F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ABE7ECE" w14:textId="0F532DFB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4.70</w:t>
            </w:r>
          </w:p>
        </w:tc>
        <w:tc>
          <w:tcPr>
            <w:tcW w:w="1060" w:type="dxa"/>
            <w:vMerge/>
            <w:vAlign w:val="center"/>
          </w:tcPr>
          <w:p w14:paraId="691375D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A9C53C8" w14:textId="7C2579EA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4A46EC9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DEFE50E" w14:textId="07C34D3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7330F6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CE27035" w14:textId="54365E69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1273</w:t>
            </w:r>
          </w:p>
        </w:tc>
        <w:tc>
          <w:tcPr>
            <w:tcW w:w="1041" w:type="dxa"/>
            <w:vMerge/>
            <w:vAlign w:val="center"/>
          </w:tcPr>
          <w:p w14:paraId="35F764E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EE73FAB" w14:textId="55397A3B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38827B1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62CA2F24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F04FF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C3797D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BC7BB8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87260B8" w14:textId="79D712EA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3.18</w:t>
            </w:r>
          </w:p>
        </w:tc>
        <w:tc>
          <w:tcPr>
            <w:tcW w:w="1060" w:type="dxa"/>
            <w:vMerge/>
            <w:vAlign w:val="center"/>
          </w:tcPr>
          <w:p w14:paraId="66F5468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A9FF1D9" w14:textId="060C173D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150E0A3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6ABC264" w14:textId="777D4124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64D565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FF508B1" w14:textId="185AF21E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47025</w:t>
            </w:r>
          </w:p>
        </w:tc>
        <w:tc>
          <w:tcPr>
            <w:tcW w:w="1041" w:type="dxa"/>
            <w:vMerge/>
            <w:vAlign w:val="center"/>
          </w:tcPr>
          <w:p w14:paraId="665B28A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2341511" w14:textId="0D4E399E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33190B1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74477F2C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17F591D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D8A69A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164" w:type="dxa"/>
            <w:vAlign w:val="center"/>
          </w:tcPr>
          <w:p w14:paraId="120312E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AF88C29" w14:textId="7CD6A831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1.72</w:t>
            </w:r>
          </w:p>
        </w:tc>
        <w:tc>
          <w:tcPr>
            <w:tcW w:w="1060" w:type="dxa"/>
            <w:vMerge w:val="restart"/>
            <w:vAlign w:val="center"/>
          </w:tcPr>
          <w:p w14:paraId="4C25BC20" w14:textId="5B2050F8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034" w:type="dxa"/>
          </w:tcPr>
          <w:p w14:paraId="5EAEF4CC" w14:textId="02B72893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vAlign w:val="center"/>
          </w:tcPr>
          <w:p w14:paraId="7B79F681" w14:textId="56ED58AE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4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10F2A715" w14:textId="768F0516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4800799D" w14:textId="1D2FC8D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55466396" w14:textId="4F8DA3E9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5052</w:t>
            </w:r>
          </w:p>
        </w:tc>
        <w:tc>
          <w:tcPr>
            <w:tcW w:w="1041" w:type="dxa"/>
            <w:vMerge w:val="restart"/>
            <w:vAlign w:val="center"/>
          </w:tcPr>
          <w:p w14:paraId="08674C62" w14:textId="016FBCCA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065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788</w:t>
            </w:r>
          </w:p>
        </w:tc>
        <w:tc>
          <w:tcPr>
            <w:tcW w:w="1167" w:type="dxa"/>
          </w:tcPr>
          <w:p w14:paraId="7DEA0BBD" w14:textId="1758C1B9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vAlign w:val="center"/>
          </w:tcPr>
          <w:p w14:paraId="16D13E16" w14:textId="4A96D29A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</w:tr>
      <w:tr w:rsidR="009201AA" w:rsidRPr="00B82693" w14:paraId="17CE02E2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E6A92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CF3316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8BC05B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0349653" w14:textId="4E3AEADD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060" w:type="dxa"/>
            <w:vMerge/>
            <w:vAlign w:val="center"/>
          </w:tcPr>
          <w:p w14:paraId="6C77BB4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85782EE" w14:textId="5281CF1C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6046C7E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66F5118" w14:textId="4471AB42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4786C25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7DA3510" w14:textId="35DBA434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75714</w:t>
            </w:r>
          </w:p>
        </w:tc>
        <w:tc>
          <w:tcPr>
            <w:tcW w:w="1041" w:type="dxa"/>
            <w:vMerge/>
            <w:vAlign w:val="center"/>
          </w:tcPr>
          <w:p w14:paraId="293255C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B122251" w14:textId="535B4CA0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51BB418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76D6ACB7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55150F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B9C352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2AEF03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C41E417" w14:textId="503EFC49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6D8211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7A6E48" w14:textId="052CFA2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5FE5B4F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A5C6EC1" w14:textId="0E4EC2D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711A1B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A763E94" w14:textId="4FA4EE50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81198</w:t>
            </w:r>
          </w:p>
        </w:tc>
        <w:tc>
          <w:tcPr>
            <w:tcW w:w="1041" w:type="dxa"/>
            <w:vMerge/>
            <w:vAlign w:val="center"/>
          </w:tcPr>
          <w:p w14:paraId="454B7DB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C22E065" w14:textId="7C9269B1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610779C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663F0E34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4ACCCE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43CE33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164" w:type="dxa"/>
            <w:vAlign w:val="center"/>
          </w:tcPr>
          <w:p w14:paraId="7EE5FBD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7FB43CA" w14:textId="015D2C09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66</w:t>
            </w:r>
          </w:p>
        </w:tc>
        <w:tc>
          <w:tcPr>
            <w:tcW w:w="1060" w:type="dxa"/>
            <w:vMerge w:val="restart"/>
            <w:vAlign w:val="center"/>
          </w:tcPr>
          <w:p w14:paraId="5D6490BF" w14:textId="4E960402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034" w:type="dxa"/>
          </w:tcPr>
          <w:p w14:paraId="7611CC98" w14:textId="5B4C51DD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 w:val="restart"/>
            <w:vAlign w:val="center"/>
          </w:tcPr>
          <w:p w14:paraId="5201FA91" w14:textId="4137C19D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1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30F672BB" w14:textId="725C2578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799C328B" w14:textId="29B8DDB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784BEAB0" w14:textId="00AF9149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73038</w:t>
            </w:r>
          </w:p>
        </w:tc>
        <w:tc>
          <w:tcPr>
            <w:tcW w:w="1041" w:type="dxa"/>
            <w:vMerge w:val="restart"/>
            <w:vAlign w:val="center"/>
          </w:tcPr>
          <w:p w14:paraId="13776D3B" w14:textId="2B53AACF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869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824</w:t>
            </w:r>
          </w:p>
        </w:tc>
        <w:tc>
          <w:tcPr>
            <w:tcW w:w="1167" w:type="dxa"/>
          </w:tcPr>
          <w:p w14:paraId="67A63DAF" w14:textId="1435417A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 w:val="restart"/>
            <w:vAlign w:val="center"/>
          </w:tcPr>
          <w:p w14:paraId="6F9946D3" w14:textId="79966D33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2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9201AA" w:rsidRPr="00B82693" w14:paraId="731DEEA2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C10BCF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92EA5B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D98A16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3755F57" w14:textId="357B6FE1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8D73B6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40FFF53" w14:textId="4724621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74C2B92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D457770" w14:textId="7764CD60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D03EA1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A394010" w14:textId="4A3D6B31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93377</w:t>
            </w:r>
          </w:p>
        </w:tc>
        <w:tc>
          <w:tcPr>
            <w:tcW w:w="1041" w:type="dxa"/>
            <w:vMerge/>
            <w:vAlign w:val="center"/>
          </w:tcPr>
          <w:p w14:paraId="415B845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EF21331" w14:textId="3AF1CD80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57D7211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30D11130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58B74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C7C3DD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55E390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BE910A" w14:textId="528269AE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1060" w:type="dxa"/>
            <w:vMerge/>
            <w:vAlign w:val="center"/>
          </w:tcPr>
          <w:p w14:paraId="5BCF221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45CD1E9" w14:textId="10245A93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67ED988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1017EC9" w14:textId="2118DE4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5169B5A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F6A3F80" w14:textId="67CE1730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69676</w:t>
            </w:r>
          </w:p>
        </w:tc>
        <w:tc>
          <w:tcPr>
            <w:tcW w:w="1041" w:type="dxa"/>
            <w:vMerge/>
            <w:vAlign w:val="center"/>
          </w:tcPr>
          <w:p w14:paraId="0A12F30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4034CF6" w14:textId="746DABCD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23</w:t>
            </w:r>
          </w:p>
        </w:tc>
        <w:tc>
          <w:tcPr>
            <w:tcW w:w="1089" w:type="dxa"/>
            <w:vMerge/>
            <w:vAlign w:val="center"/>
          </w:tcPr>
          <w:p w14:paraId="5DAC29E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1763C7E2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F8D18B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2FAA3E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164" w:type="dxa"/>
            <w:vAlign w:val="center"/>
          </w:tcPr>
          <w:p w14:paraId="246F03A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1EBE79F" w14:textId="28F66F9E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221A350" w14:textId="2620231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F832B20" w14:textId="48C375A2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569C539A" w14:textId="4D997BD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2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46402831" w14:textId="434109D1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 w:val="restart"/>
            <w:vAlign w:val="center"/>
          </w:tcPr>
          <w:p w14:paraId="2652B333" w14:textId="496B34B2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4DB1655F" w14:textId="3F3EFBC3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89768</w:t>
            </w:r>
          </w:p>
        </w:tc>
        <w:tc>
          <w:tcPr>
            <w:tcW w:w="1041" w:type="dxa"/>
            <w:vMerge w:val="restart"/>
            <w:vAlign w:val="center"/>
          </w:tcPr>
          <w:p w14:paraId="298AD00B" w14:textId="4E1AFBA1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396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2000</w:t>
            </w:r>
          </w:p>
        </w:tc>
        <w:tc>
          <w:tcPr>
            <w:tcW w:w="1167" w:type="dxa"/>
          </w:tcPr>
          <w:p w14:paraId="4D5C0A5D" w14:textId="6EE66BD4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 w:val="restart"/>
            <w:vAlign w:val="center"/>
          </w:tcPr>
          <w:p w14:paraId="5F067FDA" w14:textId="31A0E934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3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</w:tr>
      <w:tr w:rsidR="009201AA" w:rsidRPr="00B82693" w14:paraId="79DC8116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9F7DBF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4BEEC7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82B1F5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FF1A8DF" w14:textId="4A824E1D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4E8349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B35C2C5" w14:textId="338F5CBC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/>
            <w:vAlign w:val="center"/>
          </w:tcPr>
          <w:p w14:paraId="187DD17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DD98A2A" w14:textId="136F084E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0D962F2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59A8523" w14:textId="24EBE13D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202481</w:t>
            </w:r>
          </w:p>
        </w:tc>
        <w:tc>
          <w:tcPr>
            <w:tcW w:w="1041" w:type="dxa"/>
            <w:vMerge/>
            <w:vAlign w:val="center"/>
          </w:tcPr>
          <w:p w14:paraId="23F2777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7DEE634" w14:textId="23ADF39C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/>
            <w:vAlign w:val="center"/>
          </w:tcPr>
          <w:p w14:paraId="2D32330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481FFC33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511843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1C922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01F33B7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80FB5A5" w14:textId="626F6AC5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9.16</w:t>
            </w:r>
          </w:p>
        </w:tc>
        <w:tc>
          <w:tcPr>
            <w:tcW w:w="1060" w:type="dxa"/>
            <w:vMerge/>
            <w:vAlign w:val="center"/>
          </w:tcPr>
          <w:p w14:paraId="2DB83D5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1596CF" w14:textId="0316DFE5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27474E2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58D140A" w14:textId="482215F4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4046AB7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22D8498" w14:textId="33E9E4E2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59645</w:t>
            </w:r>
          </w:p>
        </w:tc>
        <w:tc>
          <w:tcPr>
            <w:tcW w:w="1041" w:type="dxa"/>
            <w:vMerge/>
            <w:vAlign w:val="center"/>
          </w:tcPr>
          <w:p w14:paraId="57449F2C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E9B40CF" w14:textId="103D25AD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52</w:t>
            </w:r>
          </w:p>
        </w:tc>
        <w:tc>
          <w:tcPr>
            <w:tcW w:w="1089" w:type="dxa"/>
            <w:vMerge/>
            <w:vAlign w:val="center"/>
          </w:tcPr>
          <w:p w14:paraId="25123FA2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0EC0215E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E1AFBE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C3EC2C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164" w:type="dxa"/>
            <w:vAlign w:val="center"/>
          </w:tcPr>
          <w:p w14:paraId="4EC341C8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3BF684E" w14:textId="68F76F2B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1113939" w14:textId="3B6BF7C9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1034" w:type="dxa"/>
          </w:tcPr>
          <w:p w14:paraId="1CCD2516" w14:textId="2739F37C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 w:val="restart"/>
            <w:vAlign w:val="center"/>
          </w:tcPr>
          <w:p w14:paraId="05148D9E" w14:textId="23876FD3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8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14</w:t>
            </w:r>
          </w:p>
        </w:tc>
        <w:tc>
          <w:tcPr>
            <w:tcW w:w="1138" w:type="dxa"/>
          </w:tcPr>
          <w:p w14:paraId="0089AAF6" w14:textId="4A2BF2AE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3C705A90" w14:textId="370179AF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3D4F0CD2" w14:textId="76AD29D3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96202</w:t>
            </w:r>
          </w:p>
        </w:tc>
        <w:tc>
          <w:tcPr>
            <w:tcW w:w="1041" w:type="dxa"/>
            <w:vMerge w:val="restart"/>
            <w:vAlign w:val="center"/>
          </w:tcPr>
          <w:p w14:paraId="1CABB6AC" w14:textId="3C27F01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07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008</w:t>
            </w:r>
          </w:p>
        </w:tc>
        <w:tc>
          <w:tcPr>
            <w:tcW w:w="1167" w:type="dxa"/>
          </w:tcPr>
          <w:p w14:paraId="028BAAEC" w14:textId="353CB76B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 w:val="restart"/>
            <w:vAlign w:val="center"/>
          </w:tcPr>
          <w:p w14:paraId="4328C952" w14:textId="06BD5EFB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9201AA" w:rsidRPr="00B82693" w14:paraId="4EB5FCC7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BCCBDB4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896A92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6E5679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9C3B48A" w14:textId="3AAEF62C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3F2042D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696F75B" w14:textId="00FD00D7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289C4310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DC590F6" w14:textId="7E3240DF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6F56E02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2E2B14D" w14:textId="323FE647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200745</w:t>
            </w:r>
          </w:p>
        </w:tc>
        <w:tc>
          <w:tcPr>
            <w:tcW w:w="1041" w:type="dxa"/>
            <w:vMerge/>
            <w:vAlign w:val="center"/>
          </w:tcPr>
          <w:p w14:paraId="7DB8D58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6E46DF1" w14:textId="645B1EEC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vAlign w:val="center"/>
          </w:tcPr>
          <w:p w14:paraId="745A7E8E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201AA" w:rsidRPr="00B82693" w14:paraId="2C7520E3" w14:textId="77777777" w:rsidTr="008B2055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6AF4D6A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7E399D4B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3543286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5022DDED" w14:textId="1BEBAFBE" w:rsidR="009201AA" w:rsidRPr="002E10B1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0B1">
              <w:rPr>
                <w:rFonts w:ascii="Times New Roman" w:hAnsi="Times New Roman" w:cs="Times New Roman"/>
                <w:sz w:val="18"/>
                <w:szCs w:val="18"/>
              </w:rPr>
              <w:t>1.49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64A89D1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33A09ECE" w14:textId="354081B3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33F917EF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7617F028" w14:textId="4B7186C8" w:rsidR="009201AA" w:rsidRPr="007708EE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08EE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0F65218D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35C4CACE" w14:textId="2874ABB3" w:rsidR="009201AA" w:rsidRPr="000C69E9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69E9">
              <w:rPr>
                <w:rFonts w:ascii="Times New Roman" w:hAnsi="Times New Roman" w:cs="Times New Roman"/>
                <w:sz w:val="18"/>
                <w:szCs w:val="18"/>
              </w:rPr>
              <w:t>176289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59A51D99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2E6D4B7A" w14:textId="169E20C9" w:rsidR="009201AA" w:rsidRPr="009201AA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1AA">
              <w:rPr>
                <w:rFonts w:ascii="Times New Roman" w:hAnsi="Times New Roman" w:cs="Times New Roman"/>
                <w:sz w:val="18"/>
                <w:szCs w:val="18"/>
              </w:rPr>
              <w:t>3931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31F55971" w14:textId="77777777" w:rsidR="009201AA" w:rsidRPr="00B82693" w:rsidRDefault="009201AA" w:rsidP="009201A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47B8054" w14:textId="77777777" w:rsidR="009173F1" w:rsidRDefault="009173F1" w:rsidP="009173F1">
      <w:pPr>
        <w:jc w:val="center"/>
        <w:rPr>
          <w:sz w:val="18"/>
          <w:szCs w:val="18"/>
        </w:rPr>
      </w:pPr>
    </w:p>
    <w:p w14:paraId="76F6FD06" w14:textId="30F6E484" w:rsidR="009173F1" w:rsidRDefault="009173F1">
      <w:r>
        <w:br w:type="page"/>
      </w:r>
    </w:p>
    <w:p w14:paraId="038F12C6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7385E927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E855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3E39B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38020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2D8B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7F31400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1E19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8861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C320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C95B4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25BF162C" w14:textId="2C897622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6491A" w:rsidRPr="001649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C2612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55CA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38910DF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1DB0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D7A8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05E19F9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395C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B10360" w:rsidRPr="00B82693" w14:paraId="1C3520E6" w14:textId="77777777" w:rsidTr="003775CF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E72A7" w14:textId="067DFA92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239169AE" w14:textId="38BF0C2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1C8FF92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5A56F954" w14:textId="057D70BE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3.23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55A7FE61" w14:textId="177B173D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47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28D6BA8A" w14:textId="006FD0E9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50BEF7CE" w14:textId="68E1455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vAlign w:val="center"/>
          </w:tcPr>
          <w:p w14:paraId="4935721A" w14:textId="42F3033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2267283D" w14:textId="397AF6A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6A7F6900" w14:textId="0570A09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65739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34EC11B9" w14:textId="4A547761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628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5091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5F70AF30" w14:textId="5D0070D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00FD9B22" w14:textId="3409EA9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B10360" w:rsidRPr="00B82693" w14:paraId="7DEAD536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3BDE37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CC8ADF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C6FE4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215B4F2" w14:textId="0F823AEB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5CB88F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C518E5F" w14:textId="20463748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7FCFA00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B3C5F93" w14:textId="6123588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362B7B9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D3247D9" w14:textId="2CFE775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35886</w:t>
            </w:r>
          </w:p>
        </w:tc>
        <w:tc>
          <w:tcPr>
            <w:tcW w:w="1041" w:type="dxa"/>
            <w:vMerge/>
            <w:vAlign w:val="center"/>
          </w:tcPr>
          <w:p w14:paraId="4CFB157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7726013" w14:textId="180C19D1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59DC927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0B985A9E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02627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789489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B2103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224B52B" w14:textId="31BBD2FC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1.97</w:t>
            </w:r>
          </w:p>
        </w:tc>
        <w:tc>
          <w:tcPr>
            <w:tcW w:w="1060" w:type="dxa"/>
            <w:vMerge/>
            <w:vAlign w:val="center"/>
          </w:tcPr>
          <w:p w14:paraId="65470C6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1B2FCAA" w14:textId="2B081633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7A9409A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C4259B4" w14:textId="5F20429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38781DB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319C335" w14:textId="3E46A483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77231</w:t>
            </w:r>
          </w:p>
        </w:tc>
        <w:tc>
          <w:tcPr>
            <w:tcW w:w="1041" w:type="dxa"/>
            <w:vMerge/>
            <w:vAlign w:val="center"/>
          </w:tcPr>
          <w:p w14:paraId="3E62C98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ED94070" w14:textId="78D57E35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1F89FC1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34E1763A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ED9209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AC3F562" w14:textId="43AD6515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6AA970D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159CEF5" w14:textId="64DE4C2B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D6535FD" w14:textId="4EC8F9FE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3</w:t>
            </w:r>
          </w:p>
        </w:tc>
        <w:tc>
          <w:tcPr>
            <w:tcW w:w="1034" w:type="dxa"/>
          </w:tcPr>
          <w:p w14:paraId="5ED51276" w14:textId="25347237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2F321F4C" w14:textId="1A2393E9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2</w:t>
            </w:r>
          </w:p>
        </w:tc>
        <w:tc>
          <w:tcPr>
            <w:tcW w:w="1138" w:type="dxa"/>
            <w:vAlign w:val="center"/>
          </w:tcPr>
          <w:p w14:paraId="30E765B3" w14:textId="1447360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38355B9F" w14:textId="5620DEA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7208A333" w14:textId="2E721AC2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89024</w:t>
            </w:r>
          </w:p>
        </w:tc>
        <w:tc>
          <w:tcPr>
            <w:tcW w:w="1041" w:type="dxa"/>
            <w:vMerge w:val="restart"/>
            <w:vAlign w:val="center"/>
          </w:tcPr>
          <w:p w14:paraId="5069BD75" w14:textId="4B8AFBE9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47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4547</w:t>
            </w:r>
          </w:p>
        </w:tc>
        <w:tc>
          <w:tcPr>
            <w:tcW w:w="1167" w:type="dxa"/>
          </w:tcPr>
          <w:p w14:paraId="03961AEF" w14:textId="0E734641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 w:val="restart"/>
            <w:vAlign w:val="center"/>
          </w:tcPr>
          <w:p w14:paraId="3093E5BE" w14:textId="1EEBB4D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</w:tr>
      <w:tr w:rsidR="00B10360" w:rsidRPr="00B82693" w14:paraId="1E15C6FD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815E7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612F64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07F720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445C3F7" w14:textId="5674C2AC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337BC3A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0CDCB8" w14:textId="0B3059A9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/>
            <w:vAlign w:val="center"/>
          </w:tcPr>
          <w:p w14:paraId="3E7C418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FEACB35" w14:textId="5C8309E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2D82911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503E05E" w14:textId="4B582FC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87507</w:t>
            </w:r>
          </w:p>
        </w:tc>
        <w:tc>
          <w:tcPr>
            <w:tcW w:w="1041" w:type="dxa"/>
            <w:vMerge/>
            <w:vAlign w:val="center"/>
          </w:tcPr>
          <w:p w14:paraId="00C3298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A1DD0ED" w14:textId="7280FA4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44E4F19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665887F7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7F9F2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F0A047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E5B47B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EDC0224" w14:textId="0706F0FC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94AE8E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D4FCB7" w14:textId="7F1D0537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2AEFF7C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301A4CC" w14:textId="1B9C928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011C0A9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BCF0C96" w14:textId="354C3AB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97621</w:t>
            </w:r>
          </w:p>
        </w:tc>
        <w:tc>
          <w:tcPr>
            <w:tcW w:w="1041" w:type="dxa"/>
            <w:vMerge/>
            <w:vAlign w:val="center"/>
          </w:tcPr>
          <w:p w14:paraId="4122A62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94C9BA3" w14:textId="31CAC0C9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3AFBBB9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03028FBD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64EF1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4350F75" w14:textId="509AA77B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129EEE1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61FF7F6" w14:textId="2B877BAF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37886E3" w14:textId="63923BC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1034" w:type="dxa"/>
          </w:tcPr>
          <w:p w14:paraId="01DB8950" w14:textId="0C45E92C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5E2F632E" w14:textId="45A8109B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vAlign w:val="center"/>
          </w:tcPr>
          <w:p w14:paraId="5AFCC07E" w14:textId="32DE257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 w:val="restart"/>
            <w:vAlign w:val="center"/>
          </w:tcPr>
          <w:p w14:paraId="2D717804" w14:textId="762F76D3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2" w:type="dxa"/>
          </w:tcPr>
          <w:p w14:paraId="75160DE9" w14:textId="7D1FF0F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88902</w:t>
            </w:r>
          </w:p>
        </w:tc>
        <w:tc>
          <w:tcPr>
            <w:tcW w:w="1041" w:type="dxa"/>
            <w:vMerge w:val="restart"/>
            <w:vAlign w:val="center"/>
          </w:tcPr>
          <w:p w14:paraId="6A20A964" w14:textId="0D40E30F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627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1846</w:t>
            </w:r>
          </w:p>
        </w:tc>
        <w:tc>
          <w:tcPr>
            <w:tcW w:w="1167" w:type="dxa"/>
          </w:tcPr>
          <w:p w14:paraId="020F4403" w14:textId="5F012A5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89</w:t>
            </w:r>
          </w:p>
        </w:tc>
        <w:tc>
          <w:tcPr>
            <w:tcW w:w="1089" w:type="dxa"/>
            <w:vMerge w:val="restart"/>
            <w:vAlign w:val="center"/>
          </w:tcPr>
          <w:p w14:paraId="1EB0E309" w14:textId="4D19565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0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</w:tr>
      <w:tr w:rsidR="00B10360" w:rsidRPr="00B82693" w14:paraId="4BAB0211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510A5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407A7A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4B73A3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440F837" w14:textId="3B1607C9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1060" w:type="dxa"/>
            <w:vMerge/>
            <w:vAlign w:val="center"/>
          </w:tcPr>
          <w:p w14:paraId="7B7F449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769923" w14:textId="667641AA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4CDDB68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0B0E2BC" w14:textId="7EF6A77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4CF74A3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5E827C8" w14:textId="41B3D56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8565</w:t>
            </w:r>
          </w:p>
        </w:tc>
        <w:tc>
          <w:tcPr>
            <w:tcW w:w="1041" w:type="dxa"/>
            <w:vMerge/>
            <w:vAlign w:val="center"/>
          </w:tcPr>
          <w:p w14:paraId="764AF5C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4C3B021" w14:textId="08A4080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49</w:t>
            </w:r>
          </w:p>
        </w:tc>
        <w:tc>
          <w:tcPr>
            <w:tcW w:w="1089" w:type="dxa"/>
            <w:vMerge/>
            <w:vAlign w:val="center"/>
          </w:tcPr>
          <w:p w14:paraId="5248BDE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4F736C3E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A7B1F4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06B4C6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F5F811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DE8D9A6" w14:textId="3C8BCF86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79</w:t>
            </w:r>
          </w:p>
        </w:tc>
        <w:tc>
          <w:tcPr>
            <w:tcW w:w="1060" w:type="dxa"/>
            <w:vMerge/>
            <w:vAlign w:val="center"/>
          </w:tcPr>
          <w:p w14:paraId="48F2A44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F94EBA5" w14:textId="6BE10517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vAlign w:val="center"/>
          </w:tcPr>
          <w:p w14:paraId="2F20E71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1C4E4881" w14:textId="0E80D9D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02404CF7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7D559DF" w14:textId="1383180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71345</w:t>
            </w:r>
          </w:p>
        </w:tc>
        <w:tc>
          <w:tcPr>
            <w:tcW w:w="1041" w:type="dxa"/>
            <w:vMerge/>
            <w:vAlign w:val="center"/>
          </w:tcPr>
          <w:p w14:paraId="4EE5BE6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EC6E9C2" w14:textId="5766552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10029DF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7DE24250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0C59F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6E54C73" w14:textId="2CA38DC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05B2B63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404242F" w14:textId="0AEA09AA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DECE343" w14:textId="6FB6DC79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034" w:type="dxa"/>
          </w:tcPr>
          <w:p w14:paraId="23D7400F" w14:textId="703798C3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56</w:t>
            </w:r>
          </w:p>
        </w:tc>
        <w:tc>
          <w:tcPr>
            <w:tcW w:w="1024" w:type="dxa"/>
            <w:vMerge w:val="restart"/>
            <w:vAlign w:val="center"/>
          </w:tcPr>
          <w:p w14:paraId="13C13434" w14:textId="71BED4B9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8" w:type="dxa"/>
            <w:vAlign w:val="center"/>
          </w:tcPr>
          <w:p w14:paraId="75FC5D91" w14:textId="236AA2D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6D9E8A18" w14:textId="2C71778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7624B5D3" w14:textId="25986CA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77051</w:t>
            </w:r>
          </w:p>
        </w:tc>
        <w:tc>
          <w:tcPr>
            <w:tcW w:w="1041" w:type="dxa"/>
            <w:vMerge w:val="restart"/>
            <w:vAlign w:val="center"/>
          </w:tcPr>
          <w:p w14:paraId="79604A46" w14:textId="64FE9BB9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617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974</w:t>
            </w:r>
          </w:p>
        </w:tc>
        <w:tc>
          <w:tcPr>
            <w:tcW w:w="1167" w:type="dxa"/>
          </w:tcPr>
          <w:p w14:paraId="7E0E4B8C" w14:textId="477B74A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 w:val="restart"/>
            <w:vAlign w:val="center"/>
          </w:tcPr>
          <w:p w14:paraId="05753E43" w14:textId="1360063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B10360" w:rsidRPr="00B82693" w14:paraId="13E38191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C16FD2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FBD34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FE6527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1F5A399" w14:textId="36FF1754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79209D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88F3341" w14:textId="4C15AC30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78ADEB0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31F3288" w14:textId="089348C1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EE258F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C7B88C4" w14:textId="485A974C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99433</w:t>
            </w:r>
          </w:p>
        </w:tc>
        <w:tc>
          <w:tcPr>
            <w:tcW w:w="1041" w:type="dxa"/>
            <w:vMerge/>
            <w:vAlign w:val="center"/>
          </w:tcPr>
          <w:p w14:paraId="5A3AB84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9BC0CA8" w14:textId="09449E59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5E3E377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7E41821E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9EE524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6D6FC8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0A3A51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101EEA1" w14:textId="631A0C4D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1060" w:type="dxa"/>
            <w:vMerge/>
            <w:vAlign w:val="center"/>
          </w:tcPr>
          <w:p w14:paraId="422C469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79D0039" w14:textId="7EBC0109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/>
            <w:vAlign w:val="center"/>
          </w:tcPr>
          <w:p w14:paraId="1D1E693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2B65884" w14:textId="58FAC2C1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86E800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231FEE7" w14:textId="669B59A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32043</w:t>
            </w:r>
          </w:p>
        </w:tc>
        <w:tc>
          <w:tcPr>
            <w:tcW w:w="1041" w:type="dxa"/>
            <w:vMerge/>
            <w:vAlign w:val="center"/>
          </w:tcPr>
          <w:p w14:paraId="330CE1E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0420ED1" w14:textId="21F0503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69</w:t>
            </w:r>
          </w:p>
        </w:tc>
        <w:tc>
          <w:tcPr>
            <w:tcW w:w="1089" w:type="dxa"/>
            <w:vMerge/>
            <w:vAlign w:val="center"/>
          </w:tcPr>
          <w:p w14:paraId="513F237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3738CDEE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29C7F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7E81297" w14:textId="69141EB1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6D1DDA8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D549B26" w14:textId="1253C5DB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1D0C644" w14:textId="1F811D3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6152E0CA" w14:textId="1D3E5935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024" w:type="dxa"/>
            <w:vMerge w:val="restart"/>
            <w:vAlign w:val="center"/>
          </w:tcPr>
          <w:p w14:paraId="4386872A" w14:textId="44AD7AF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4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  <w:vAlign w:val="center"/>
          </w:tcPr>
          <w:p w14:paraId="1AFC31AC" w14:textId="6D0AF385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 w:val="restart"/>
            <w:vAlign w:val="center"/>
          </w:tcPr>
          <w:p w14:paraId="580A5E09" w14:textId="5DAC392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102" w:type="dxa"/>
          </w:tcPr>
          <w:p w14:paraId="20C67535" w14:textId="6848104C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05557</w:t>
            </w:r>
          </w:p>
        </w:tc>
        <w:tc>
          <w:tcPr>
            <w:tcW w:w="1041" w:type="dxa"/>
            <w:vMerge w:val="restart"/>
            <w:vAlign w:val="center"/>
          </w:tcPr>
          <w:p w14:paraId="788B4858" w14:textId="4832A6B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104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213</w:t>
            </w:r>
          </w:p>
        </w:tc>
        <w:tc>
          <w:tcPr>
            <w:tcW w:w="1167" w:type="dxa"/>
          </w:tcPr>
          <w:p w14:paraId="12634CDC" w14:textId="49F1C8B5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28</w:t>
            </w:r>
          </w:p>
        </w:tc>
        <w:tc>
          <w:tcPr>
            <w:tcW w:w="1089" w:type="dxa"/>
            <w:vMerge w:val="restart"/>
            <w:vAlign w:val="center"/>
          </w:tcPr>
          <w:p w14:paraId="06885530" w14:textId="02DBB4CB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7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B10360" w:rsidRPr="00B82693" w14:paraId="243FC41D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94105D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E89F5E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DAB6ED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4C90D4B" w14:textId="73FF23C4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00FDD7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BB136AA" w14:textId="68F69217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/>
            <w:vAlign w:val="center"/>
          </w:tcPr>
          <w:p w14:paraId="388AF65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4618641B" w14:textId="574BB99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30C5421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A86385E" w14:textId="11FCB3D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21677</w:t>
            </w:r>
          </w:p>
        </w:tc>
        <w:tc>
          <w:tcPr>
            <w:tcW w:w="1041" w:type="dxa"/>
            <w:vMerge/>
            <w:vAlign w:val="center"/>
          </w:tcPr>
          <w:p w14:paraId="2A2D1BD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F9272C2" w14:textId="2FDDAD3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504939E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15B507CB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535AE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1D3765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86F84F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94D4C74" w14:textId="4EFE39F6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57ACB9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2E23F33" w14:textId="423C4DB1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24" w:type="dxa"/>
            <w:vMerge/>
            <w:vAlign w:val="center"/>
          </w:tcPr>
          <w:p w14:paraId="0C9F2FF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200DA0C" w14:textId="26B3CCA8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05B9CFB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4631CD0" w14:textId="53A3740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05886</w:t>
            </w:r>
          </w:p>
        </w:tc>
        <w:tc>
          <w:tcPr>
            <w:tcW w:w="1041" w:type="dxa"/>
            <w:vMerge/>
            <w:vAlign w:val="center"/>
          </w:tcPr>
          <w:p w14:paraId="2955364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50FE5AF" w14:textId="7411212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0DEB44A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5B00BE9F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F8C3C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E7B5247" w14:textId="0EEA953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6C105557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9A6EBDB" w14:textId="1ACFD57D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2.02</w:t>
            </w:r>
          </w:p>
        </w:tc>
        <w:tc>
          <w:tcPr>
            <w:tcW w:w="1060" w:type="dxa"/>
            <w:vMerge w:val="restart"/>
            <w:vAlign w:val="center"/>
          </w:tcPr>
          <w:p w14:paraId="23B31723" w14:textId="49B8A9B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1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1034" w:type="dxa"/>
          </w:tcPr>
          <w:p w14:paraId="288B66BE" w14:textId="48225F26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vAlign w:val="center"/>
          </w:tcPr>
          <w:p w14:paraId="738B620F" w14:textId="434C39E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3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  <w:vAlign w:val="center"/>
          </w:tcPr>
          <w:p w14:paraId="453DDAB3" w14:textId="71AC768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70FBEB9A" w14:textId="7C32F1E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0B8A6657" w14:textId="7CA67EF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8226</w:t>
            </w:r>
          </w:p>
        </w:tc>
        <w:tc>
          <w:tcPr>
            <w:tcW w:w="1041" w:type="dxa"/>
            <w:vMerge w:val="restart"/>
            <w:vAlign w:val="center"/>
          </w:tcPr>
          <w:p w14:paraId="5784C097" w14:textId="4F5161A2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776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9693</w:t>
            </w:r>
          </w:p>
        </w:tc>
        <w:tc>
          <w:tcPr>
            <w:tcW w:w="1167" w:type="dxa"/>
          </w:tcPr>
          <w:p w14:paraId="1ADD4869" w14:textId="1FD9B19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 w:val="restart"/>
            <w:vAlign w:val="center"/>
          </w:tcPr>
          <w:p w14:paraId="362F98AC" w14:textId="39CA095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B10360" w:rsidRPr="00B82693" w14:paraId="4399F5A0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9DC62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C8CC8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5BD7A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D6DBFE4" w14:textId="09349F71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1.54</w:t>
            </w:r>
          </w:p>
        </w:tc>
        <w:tc>
          <w:tcPr>
            <w:tcW w:w="1060" w:type="dxa"/>
            <w:vMerge/>
            <w:vAlign w:val="center"/>
          </w:tcPr>
          <w:p w14:paraId="566788E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CFD235F" w14:textId="16391AE4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39</w:t>
            </w:r>
          </w:p>
        </w:tc>
        <w:tc>
          <w:tcPr>
            <w:tcW w:w="1024" w:type="dxa"/>
            <w:vMerge/>
            <w:vAlign w:val="center"/>
          </w:tcPr>
          <w:p w14:paraId="7642D89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7D7BF3F7" w14:textId="2440724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174B462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DCE8CD9" w14:textId="5E0709D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97609</w:t>
            </w:r>
          </w:p>
        </w:tc>
        <w:tc>
          <w:tcPr>
            <w:tcW w:w="1041" w:type="dxa"/>
            <w:vMerge/>
            <w:vAlign w:val="center"/>
          </w:tcPr>
          <w:p w14:paraId="37FE3C6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F5FC72F" w14:textId="19B36C82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08691D6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647BAE39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470C29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4E6991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D8BC69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64E9AC0" w14:textId="0F40223F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</w:p>
        </w:tc>
        <w:tc>
          <w:tcPr>
            <w:tcW w:w="1060" w:type="dxa"/>
            <w:vMerge/>
            <w:vAlign w:val="center"/>
          </w:tcPr>
          <w:p w14:paraId="10936FF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33A7999" w14:textId="736AB75D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38</w:t>
            </w:r>
          </w:p>
        </w:tc>
        <w:tc>
          <w:tcPr>
            <w:tcW w:w="1024" w:type="dxa"/>
            <w:vMerge/>
            <w:vAlign w:val="center"/>
          </w:tcPr>
          <w:p w14:paraId="75579E8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D696083" w14:textId="3570268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0EA8464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89DC11A" w14:textId="69499C2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77456</w:t>
            </w:r>
          </w:p>
        </w:tc>
        <w:tc>
          <w:tcPr>
            <w:tcW w:w="1041" w:type="dxa"/>
            <w:vMerge/>
            <w:vAlign w:val="center"/>
          </w:tcPr>
          <w:p w14:paraId="0705E71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87E9B92" w14:textId="752B8E5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7C22F77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351F4E36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7D7AA6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7B2231E" w14:textId="0928B11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77F9F1C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ABCCB10" w14:textId="6A7FB823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7C6FD27" w14:textId="529FACF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1034" w:type="dxa"/>
          </w:tcPr>
          <w:p w14:paraId="37EAA0ED" w14:textId="638B46F7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 w:val="restart"/>
            <w:vAlign w:val="center"/>
          </w:tcPr>
          <w:p w14:paraId="29B168CF" w14:textId="5767FE4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51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4</w:t>
            </w:r>
          </w:p>
        </w:tc>
        <w:tc>
          <w:tcPr>
            <w:tcW w:w="1138" w:type="dxa"/>
            <w:vAlign w:val="center"/>
          </w:tcPr>
          <w:p w14:paraId="160E92A9" w14:textId="7B01A15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481D1F7B" w14:textId="4F5653B3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204D9378" w14:textId="43DBB30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54104</w:t>
            </w:r>
          </w:p>
        </w:tc>
        <w:tc>
          <w:tcPr>
            <w:tcW w:w="1041" w:type="dxa"/>
            <w:vMerge w:val="restart"/>
            <w:vAlign w:val="center"/>
          </w:tcPr>
          <w:p w14:paraId="5B1F17A4" w14:textId="2766ADFB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373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4379</w:t>
            </w:r>
          </w:p>
        </w:tc>
        <w:tc>
          <w:tcPr>
            <w:tcW w:w="1167" w:type="dxa"/>
          </w:tcPr>
          <w:p w14:paraId="52DADF7F" w14:textId="7B9ACF29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 w:val="restart"/>
            <w:vAlign w:val="center"/>
          </w:tcPr>
          <w:p w14:paraId="31BCDAB6" w14:textId="516CDFA2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</w:tr>
      <w:tr w:rsidR="00B10360" w:rsidRPr="00B82693" w14:paraId="1976637A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083C2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FF818B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BD8933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E95BA44" w14:textId="5640F142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117AF8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4B49174" w14:textId="1D48D5D6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024" w:type="dxa"/>
            <w:vMerge/>
            <w:vAlign w:val="center"/>
          </w:tcPr>
          <w:p w14:paraId="6E3CBB5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AEC259E" w14:textId="5AA29758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406BE19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5BAF4E4" w14:textId="070C791D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78521</w:t>
            </w:r>
          </w:p>
        </w:tc>
        <w:tc>
          <w:tcPr>
            <w:tcW w:w="1041" w:type="dxa"/>
            <w:vMerge/>
            <w:vAlign w:val="center"/>
          </w:tcPr>
          <w:p w14:paraId="705192C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4791F8F" w14:textId="0F58BAA0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940</w:t>
            </w:r>
          </w:p>
        </w:tc>
        <w:tc>
          <w:tcPr>
            <w:tcW w:w="1089" w:type="dxa"/>
            <w:vMerge/>
            <w:vAlign w:val="center"/>
          </w:tcPr>
          <w:p w14:paraId="35BC723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32B860AE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D2FB5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00FF0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44F29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F1B10B3" w14:textId="4F21862C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/>
            <w:vAlign w:val="center"/>
          </w:tcPr>
          <w:p w14:paraId="7C5C834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4265747" w14:textId="4F7CB334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/>
            <w:vAlign w:val="center"/>
          </w:tcPr>
          <w:p w14:paraId="4DEEEFB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26F5722" w14:textId="2D45C8E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646EA5C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3DA380F" w14:textId="7D46405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48587</w:t>
            </w:r>
          </w:p>
        </w:tc>
        <w:tc>
          <w:tcPr>
            <w:tcW w:w="1041" w:type="dxa"/>
            <w:vMerge/>
            <w:vAlign w:val="center"/>
          </w:tcPr>
          <w:p w14:paraId="65A5417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FCE0811" w14:textId="3D8843F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6E183BB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1BACD812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661D4D7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22F2FF2" w14:textId="3D261922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774F29B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2FFF9F1" w14:textId="2E991AF5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1246FB0" w14:textId="0A05C7B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034" w:type="dxa"/>
          </w:tcPr>
          <w:p w14:paraId="0DDD8450" w14:textId="0832750F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081B427B" w14:textId="1CAEA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7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  <w:vAlign w:val="center"/>
          </w:tcPr>
          <w:p w14:paraId="18D20C94" w14:textId="79ED1EA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4D393D77" w14:textId="52100423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27F7E4CF" w14:textId="43830AE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1497</w:t>
            </w:r>
          </w:p>
        </w:tc>
        <w:tc>
          <w:tcPr>
            <w:tcW w:w="1041" w:type="dxa"/>
            <w:vMerge w:val="restart"/>
            <w:vAlign w:val="center"/>
          </w:tcPr>
          <w:p w14:paraId="6C11A639" w14:textId="178220AC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681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57</w:t>
            </w:r>
          </w:p>
        </w:tc>
        <w:tc>
          <w:tcPr>
            <w:tcW w:w="1167" w:type="dxa"/>
          </w:tcPr>
          <w:p w14:paraId="7C22CE6B" w14:textId="447410E8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5E55C67F" w14:textId="54547B8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B10360" w:rsidRPr="00B82693" w14:paraId="62499433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0E9ED86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94A165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48716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8328BA6" w14:textId="581636C2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4624515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A51887D" w14:textId="20D4306E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/>
            <w:vAlign w:val="center"/>
          </w:tcPr>
          <w:p w14:paraId="24EE165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5CDC46BF" w14:textId="72EBB863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992F53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5D6F58E" w14:textId="29ECF8C1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63709</w:t>
            </w:r>
          </w:p>
        </w:tc>
        <w:tc>
          <w:tcPr>
            <w:tcW w:w="1041" w:type="dxa"/>
            <w:vMerge/>
            <w:vAlign w:val="center"/>
          </w:tcPr>
          <w:p w14:paraId="029744F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03DA5A8" w14:textId="6DA5573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5808BD0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41D0C201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C75B78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A0CD67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98DA00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941EB5E" w14:textId="0BF1F3DE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060" w:type="dxa"/>
            <w:vMerge/>
            <w:vAlign w:val="center"/>
          </w:tcPr>
          <w:p w14:paraId="10EF240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46FBB0" w14:textId="098D086A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5B32572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3546EA5B" w14:textId="1BBAC92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C9987D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8FC1FD7" w14:textId="11279DC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5240</w:t>
            </w:r>
          </w:p>
        </w:tc>
        <w:tc>
          <w:tcPr>
            <w:tcW w:w="1041" w:type="dxa"/>
            <w:vMerge/>
            <w:vAlign w:val="center"/>
          </w:tcPr>
          <w:p w14:paraId="6B5E368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85E8E18" w14:textId="18763C59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7E7DF94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2260CE5A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0AF769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665F4C5" w14:textId="62BBCD4D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706C08F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BA04058" w14:textId="1DB10C41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1060" w:type="dxa"/>
            <w:vMerge w:val="restart"/>
            <w:vAlign w:val="center"/>
          </w:tcPr>
          <w:p w14:paraId="4DD169BA" w14:textId="5FC8A108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34" w:type="dxa"/>
          </w:tcPr>
          <w:p w14:paraId="75D1E4DA" w14:textId="46F499A3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51CE44E9" w14:textId="186657B6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  <w:vAlign w:val="center"/>
          </w:tcPr>
          <w:p w14:paraId="71368D16" w14:textId="6B817366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54CF7B27" w14:textId="345693D2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102" w:type="dxa"/>
          </w:tcPr>
          <w:p w14:paraId="36B4723E" w14:textId="535E7B5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4099</w:t>
            </w:r>
          </w:p>
        </w:tc>
        <w:tc>
          <w:tcPr>
            <w:tcW w:w="1041" w:type="dxa"/>
            <w:vMerge w:val="restart"/>
            <w:vAlign w:val="center"/>
          </w:tcPr>
          <w:p w14:paraId="438F7DA7" w14:textId="36D0DC0E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806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9596</w:t>
            </w:r>
          </w:p>
        </w:tc>
        <w:tc>
          <w:tcPr>
            <w:tcW w:w="1167" w:type="dxa"/>
          </w:tcPr>
          <w:p w14:paraId="72D4544B" w14:textId="165CDDC0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56B2BF46" w14:textId="6992537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2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B10360" w:rsidRPr="00B82693" w14:paraId="57BE58D0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D9181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17D98C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A59BD5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FC27ACA" w14:textId="42CD06A7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71</w:t>
            </w:r>
          </w:p>
        </w:tc>
        <w:tc>
          <w:tcPr>
            <w:tcW w:w="1060" w:type="dxa"/>
            <w:vMerge/>
            <w:vAlign w:val="center"/>
          </w:tcPr>
          <w:p w14:paraId="12ED932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F338ECB" w14:textId="70C63D89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vAlign w:val="center"/>
          </w:tcPr>
          <w:p w14:paraId="37F9E81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0949E592" w14:textId="6C030512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2F8C76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D060764" w14:textId="77353CB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56325</w:t>
            </w:r>
          </w:p>
        </w:tc>
        <w:tc>
          <w:tcPr>
            <w:tcW w:w="1041" w:type="dxa"/>
            <w:vMerge/>
            <w:vAlign w:val="center"/>
          </w:tcPr>
          <w:p w14:paraId="7B566CD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D9AEC1E" w14:textId="23D8699B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vAlign w:val="center"/>
          </w:tcPr>
          <w:p w14:paraId="7B611DB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51677F93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C62014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D8A35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0001010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D74F127" w14:textId="63DD6820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A545FF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1F2C892" w14:textId="59473BB8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6A055F34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6B2249BF" w14:textId="08DFFBC5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1D7407E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75F9810" w14:textId="12DC5CC7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23768</w:t>
            </w:r>
          </w:p>
        </w:tc>
        <w:tc>
          <w:tcPr>
            <w:tcW w:w="1041" w:type="dxa"/>
            <w:vMerge/>
            <w:vAlign w:val="center"/>
          </w:tcPr>
          <w:p w14:paraId="7959564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350ECE3" w14:textId="0E59B4B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029CB8B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53BD0408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A96199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B60E257" w14:textId="3413405E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0ED802B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FEC0709" w14:textId="09F6EE1E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 w:val="restart"/>
            <w:vAlign w:val="center"/>
          </w:tcPr>
          <w:p w14:paraId="6CD6A9BA" w14:textId="11C98E5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023A2D06" w14:textId="2E773BD5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 w:val="restart"/>
            <w:vAlign w:val="center"/>
          </w:tcPr>
          <w:p w14:paraId="0CDDFAC0" w14:textId="4F152864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67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  <w:vAlign w:val="center"/>
          </w:tcPr>
          <w:p w14:paraId="3AE95ABD" w14:textId="58C3CB9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254ADDF8" w14:textId="4073D280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44322B11" w14:textId="6D84362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167040</w:t>
            </w:r>
          </w:p>
        </w:tc>
        <w:tc>
          <w:tcPr>
            <w:tcW w:w="1041" w:type="dxa"/>
            <w:vMerge w:val="restart"/>
            <w:vAlign w:val="center"/>
          </w:tcPr>
          <w:p w14:paraId="53AAF8F3" w14:textId="5B7770E5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105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8200</w:t>
            </w:r>
          </w:p>
        </w:tc>
        <w:tc>
          <w:tcPr>
            <w:tcW w:w="1167" w:type="dxa"/>
          </w:tcPr>
          <w:p w14:paraId="611D70F2" w14:textId="65F40ADA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 w:val="restart"/>
            <w:vAlign w:val="center"/>
          </w:tcPr>
          <w:p w14:paraId="4182D89E" w14:textId="448DBC1A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3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B10360" w:rsidRPr="00B82693" w14:paraId="2334EF54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550908F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EC675C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A0ECC5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EA8121D" w14:textId="2E3DF4FE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0CBC67D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48A8F3C" w14:textId="2253AD1A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vAlign w:val="center"/>
          </w:tcPr>
          <w:p w14:paraId="32A5EB3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vAlign w:val="center"/>
          </w:tcPr>
          <w:p w14:paraId="223E08A2" w14:textId="1EAF6B3F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40DDEC4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CBED0FD" w14:textId="0A4C02B4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35582</w:t>
            </w:r>
          </w:p>
        </w:tc>
        <w:tc>
          <w:tcPr>
            <w:tcW w:w="1041" w:type="dxa"/>
            <w:vMerge/>
            <w:vAlign w:val="center"/>
          </w:tcPr>
          <w:p w14:paraId="5F644849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535F236" w14:textId="6CAEFAC8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2199C55B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10360" w:rsidRPr="00B82693" w14:paraId="140BEC5B" w14:textId="77777777" w:rsidTr="003775C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0CE36F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220811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74045E5C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66A4F2EB" w14:textId="1F014F28" w:rsidR="00B10360" w:rsidRPr="00490FA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FA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6108192E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0EBAE490" w14:textId="369D409A" w:rsidR="00B10360" w:rsidRPr="00426459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6459"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32DF1C8A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3456A4C3" w14:textId="2C8ADDB0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7AFBA361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22B7B893" w14:textId="0D38C4F8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230537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7D30AE73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4FA163D1" w14:textId="6146D16E" w:rsidR="00B10360" w:rsidRPr="00B10360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7D7F3472" w14:textId="77777777" w:rsidR="00B10360" w:rsidRPr="00B82693" w:rsidRDefault="00B10360" w:rsidP="00B1036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8772B1D" w14:textId="77777777" w:rsidR="009173F1" w:rsidRDefault="009173F1" w:rsidP="009173F1">
      <w:pPr>
        <w:jc w:val="center"/>
        <w:rPr>
          <w:sz w:val="18"/>
          <w:szCs w:val="18"/>
        </w:rPr>
      </w:pPr>
    </w:p>
    <w:p w14:paraId="0AA9792B" w14:textId="7EBDB905" w:rsidR="009173F1" w:rsidRDefault="009173F1">
      <w:r>
        <w:br w:type="page"/>
      </w:r>
    </w:p>
    <w:p w14:paraId="0CF8418B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2473E03E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B6607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EDD0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2AA9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63FA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4EE51F1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5C5D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47E5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F74E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C546E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633D8BC4" w14:textId="1BDE6883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16491A" w:rsidRPr="001649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7D07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5658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1FC404D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B8DE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03EF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30FC9EB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0A3A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D6380D" w:rsidRPr="00B82693" w14:paraId="2AFA54DD" w14:textId="77777777" w:rsidTr="009D03F4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6E6D70" w14:textId="2F92019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03691D09" w14:textId="254BEB5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28B905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6F2D9B5E" w14:textId="5270420B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43AE5ADC" w14:textId="0720E4F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12E0918D" w14:textId="68131A1C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8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4C3C89B7" w14:textId="54406EDD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497C13DC" w14:textId="12985FB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3812CBB8" w14:textId="1D55D948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441E21CB" w14:textId="0045040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54199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53033B51" w14:textId="6654263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774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10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3E0772B6" w14:textId="4BB5418C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3EC87341" w14:textId="22ACD7C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D6380D" w:rsidRPr="00B82693" w14:paraId="250884D3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966A5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57B67F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4F99E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AD0682C" w14:textId="712B614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839225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2E86DCE" w14:textId="33205DC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/>
            <w:vAlign w:val="center"/>
          </w:tcPr>
          <w:p w14:paraId="69C942D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9160520" w14:textId="6B8544B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0CCF805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F7BF3D6" w14:textId="7B5A97FC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74306</w:t>
            </w:r>
          </w:p>
        </w:tc>
        <w:tc>
          <w:tcPr>
            <w:tcW w:w="1041" w:type="dxa"/>
            <w:vMerge/>
            <w:vAlign w:val="center"/>
          </w:tcPr>
          <w:p w14:paraId="214604E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635DEB1" w14:textId="3BF4C02F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2BACF38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492FCBEB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DC5E4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B18C80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BE2A9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A74439D" w14:textId="1D46E11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1060" w:type="dxa"/>
            <w:vMerge/>
            <w:vAlign w:val="center"/>
          </w:tcPr>
          <w:p w14:paraId="29529B5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11DAF51" w14:textId="1C291039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4ADBB36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97E75B8" w14:textId="1247C376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337704F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8071C06" w14:textId="6A0B3EC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44716</w:t>
            </w:r>
          </w:p>
        </w:tc>
        <w:tc>
          <w:tcPr>
            <w:tcW w:w="1041" w:type="dxa"/>
            <w:vMerge/>
            <w:vAlign w:val="center"/>
          </w:tcPr>
          <w:p w14:paraId="43CB024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E230714" w14:textId="6A493562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00D3675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2C7782C9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9AEDE5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495CC4F" w14:textId="07CA6C5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11CBDED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52FFC40" w14:textId="7534B05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CECF48C" w14:textId="4B7A4B1D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196E7BC6" w14:textId="7A00C53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8</w:t>
            </w:r>
          </w:p>
        </w:tc>
        <w:tc>
          <w:tcPr>
            <w:tcW w:w="1024" w:type="dxa"/>
            <w:vMerge w:val="restart"/>
            <w:vAlign w:val="center"/>
          </w:tcPr>
          <w:p w14:paraId="3E8F1766" w14:textId="4A310BBD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38" w:type="dxa"/>
          </w:tcPr>
          <w:p w14:paraId="12816DF0" w14:textId="487D87F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0A63476A" w14:textId="43E4436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102" w:type="dxa"/>
          </w:tcPr>
          <w:p w14:paraId="1DB75BF7" w14:textId="335A9D37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200005</w:t>
            </w:r>
          </w:p>
        </w:tc>
        <w:tc>
          <w:tcPr>
            <w:tcW w:w="1041" w:type="dxa"/>
            <w:vMerge w:val="restart"/>
            <w:vAlign w:val="center"/>
          </w:tcPr>
          <w:p w14:paraId="1E4FDDE3" w14:textId="085364C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811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398</w:t>
            </w:r>
          </w:p>
        </w:tc>
        <w:tc>
          <w:tcPr>
            <w:tcW w:w="1167" w:type="dxa"/>
          </w:tcPr>
          <w:p w14:paraId="7900080E" w14:textId="1A51663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15</w:t>
            </w:r>
          </w:p>
        </w:tc>
        <w:tc>
          <w:tcPr>
            <w:tcW w:w="1089" w:type="dxa"/>
            <w:vMerge w:val="restart"/>
            <w:vAlign w:val="center"/>
          </w:tcPr>
          <w:p w14:paraId="114202F1" w14:textId="2CD4DEFC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4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</w:tr>
      <w:tr w:rsidR="00D6380D" w:rsidRPr="00B82693" w14:paraId="064D9CD3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E12B7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C4C606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91AF48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A22F5C5" w14:textId="3AD31F3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A3B588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1C07509" w14:textId="76D341B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/>
            <w:vAlign w:val="center"/>
          </w:tcPr>
          <w:p w14:paraId="4F56980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8127858" w14:textId="3B3B1F26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079F9CD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1519C69" w14:textId="6BC7270F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80733</w:t>
            </w:r>
          </w:p>
        </w:tc>
        <w:tc>
          <w:tcPr>
            <w:tcW w:w="1041" w:type="dxa"/>
            <w:vMerge/>
            <w:vAlign w:val="center"/>
          </w:tcPr>
          <w:p w14:paraId="02EA1E9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AA56F42" w14:textId="56D416B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41</w:t>
            </w:r>
          </w:p>
        </w:tc>
        <w:tc>
          <w:tcPr>
            <w:tcW w:w="1089" w:type="dxa"/>
            <w:vMerge/>
            <w:vAlign w:val="center"/>
          </w:tcPr>
          <w:p w14:paraId="67AA2B5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451F3AD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A85F39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FDDBBE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87E1F3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97FCDA8" w14:textId="262CE6BB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7016F9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D239BC0" w14:textId="2B20A40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024" w:type="dxa"/>
            <w:vMerge/>
            <w:vAlign w:val="center"/>
          </w:tcPr>
          <w:p w14:paraId="7A1AD3B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237F6F4" w14:textId="7970A60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6809DDC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D8D43B3" w14:textId="6E5B721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83602</w:t>
            </w:r>
          </w:p>
        </w:tc>
        <w:tc>
          <w:tcPr>
            <w:tcW w:w="1041" w:type="dxa"/>
            <w:vMerge/>
            <w:vAlign w:val="center"/>
          </w:tcPr>
          <w:p w14:paraId="0F6B1D4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B4EA17B" w14:textId="0ABFABD6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/>
            <w:vAlign w:val="center"/>
          </w:tcPr>
          <w:p w14:paraId="3295B51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73AB9846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FDFB0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8942AD0" w14:textId="763FD53F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073B3D4A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6AAFD8D" w14:textId="4331D65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8CDD081" w14:textId="76E9A41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3AC4CD3D" w14:textId="5439CE2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1024" w:type="dxa"/>
            <w:vMerge w:val="restart"/>
            <w:vAlign w:val="center"/>
          </w:tcPr>
          <w:p w14:paraId="2B0277FA" w14:textId="36A9512E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18C16AFE" w14:textId="443C860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 w:val="restart"/>
            <w:vAlign w:val="center"/>
          </w:tcPr>
          <w:p w14:paraId="4F325C74" w14:textId="6289A82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5A11A13C" w14:textId="02A5C1A0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3597</w:t>
            </w:r>
          </w:p>
        </w:tc>
        <w:tc>
          <w:tcPr>
            <w:tcW w:w="1041" w:type="dxa"/>
            <w:vMerge w:val="restart"/>
            <w:vAlign w:val="center"/>
          </w:tcPr>
          <w:p w14:paraId="7163657E" w14:textId="4734DCAD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94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660</w:t>
            </w:r>
          </w:p>
        </w:tc>
        <w:tc>
          <w:tcPr>
            <w:tcW w:w="1167" w:type="dxa"/>
          </w:tcPr>
          <w:p w14:paraId="0D3985CB" w14:textId="2686C7B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 w:val="restart"/>
            <w:vAlign w:val="center"/>
          </w:tcPr>
          <w:p w14:paraId="72CE6953" w14:textId="4AE76D94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</w:tr>
      <w:tr w:rsidR="00D6380D" w:rsidRPr="00B82693" w14:paraId="5C053677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8FDB0D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75E1E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06729F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0C0B4AD" w14:textId="06C8B0E0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BE03E8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4CC3156" w14:textId="3E6519B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3</w:t>
            </w:r>
          </w:p>
        </w:tc>
        <w:tc>
          <w:tcPr>
            <w:tcW w:w="1024" w:type="dxa"/>
            <w:vMerge/>
            <w:vAlign w:val="center"/>
          </w:tcPr>
          <w:p w14:paraId="388D9E1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BF696C6" w14:textId="18E4D6B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2E02E92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0B7FC26" w14:textId="593F84B7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224487</w:t>
            </w:r>
          </w:p>
        </w:tc>
        <w:tc>
          <w:tcPr>
            <w:tcW w:w="1041" w:type="dxa"/>
            <w:vMerge/>
            <w:vAlign w:val="center"/>
          </w:tcPr>
          <w:p w14:paraId="6D511C5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BB9FE77" w14:textId="04EE1459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/>
            <w:vAlign w:val="center"/>
          </w:tcPr>
          <w:p w14:paraId="0963FD9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29AB0CAE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07698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A68CC1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169887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8A4DA00" w14:textId="292B8320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74C289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FBED71E" w14:textId="311B3BE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2</w:t>
            </w:r>
          </w:p>
        </w:tc>
        <w:tc>
          <w:tcPr>
            <w:tcW w:w="1024" w:type="dxa"/>
            <w:vMerge/>
            <w:vAlign w:val="center"/>
          </w:tcPr>
          <w:p w14:paraId="674F69B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C96BCA9" w14:textId="063C3C2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6DD087E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3FB2B31" w14:textId="6ACC7B48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87761</w:t>
            </w:r>
          </w:p>
        </w:tc>
        <w:tc>
          <w:tcPr>
            <w:tcW w:w="1041" w:type="dxa"/>
            <w:vMerge/>
            <w:vAlign w:val="center"/>
          </w:tcPr>
          <w:p w14:paraId="05B4FB8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B212B5B" w14:textId="608C112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/>
            <w:vAlign w:val="center"/>
          </w:tcPr>
          <w:p w14:paraId="1288EAF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5FC1B56B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21227D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D8FE2B0" w14:textId="279F2DA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03F8438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6430707" w14:textId="3AC4A27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4717CD9" w14:textId="4F3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034" w:type="dxa"/>
          </w:tcPr>
          <w:p w14:paraId="00CF5A7E" w14:textId="13A6526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vAlign w:val="center"/>
          </w:tcPr>
          <w:p w14:paraId="2DCF3618" w14:textId="5C273668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8" w:type="dxa"/>
          </w:tcPr>
          <w:p w14:paraId="015AF18B" w14:textId="33E40E2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18F110AB" w14:textId="2AA76705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9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73191D90" w14:textId="0D22BDB2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1050</w:t>
            </w:r>
          </w:p>
        </w:tc>
        <w:tc>
          <w:tcPr>
            <w:tcW w:w="1041" w:type="dxa"/>
            <w:vMerge w:val="restart"/>
            <w:vAlign w:val="center"/>
          </w:tcPr>
          <w:p w14:paraId="25901C2B" w14:textId="3F9E19F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996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34</w:t>
            </w:r>
          </w:p>
        </w:tc>
        <w:tc>
          <w:tcPr>
            <w:tcW w:w="1167" w:type="dxa"/>
          </w:tcPr>
          <w:p w14:paraId="24956508" w14:textId="2E65569E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63</w:t>
            </w:r>
          </w:p>
        </w:tc>
        <w:tc>
          <w:tcPr>
            <w:tcW w:w="1089" w:type="dxa"/>
            <w:vMerge w:val="restart"/>
            <w:vAlign w:val="center"/>
          </w:tcPr>
          <w:p w14:paraId="12519B5B" w14:textId="3F22EF6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7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D6380D" w:rsidRPr="00B82693" w14:paraId="06EF15F2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559AF0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C9C5B4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565EA4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1D8ECC7" w14:textId="5C67174E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060" w:type="dxa"/>
            <w:vMerge/>
            <w:vAlign w:val="center"/>
          </w:tcPr>
          <w:p w14:paraId="7A00390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597A35E" w14:textId="65E462D7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1</w:t>
            </w:r>
          </w:p>
        </w:tc>
        <w:tc>
          <w:tcPr>
            <w:tcW w:w="1024" w:type="dxa"/>
            <w:vMerge/>
            <w:vAlign w:val="center"/>
          </w:tcPr>
          <w:p w14:paraId="5563535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E813D18" w14:textId="323BE62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1F11B1AA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4D98879" w14:textId="49559CE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58881</w:t>
            </w:r>
          </w:p>
        </w:tc>
        <w:tc>
          <w:tcPr>
            <w:tcW w:w="1041" w:type="dxa"/>
            <w:vMerge/>
            <w:vAlign w:val="center"/>
          </w:tcPr>
          <w:p w14:paraId="285548E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ADA6935" w14:textId="48E4245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5803054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8BEC289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29968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F80293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BAB01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F03807C" w14:textId="6BC7259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464EC1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EC2F0EC" w14:textId="673CA38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/>
            <w:vAlign w:val="center"/>
          </w:tcPr>
          <w:p w14:paraId="27A1662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5D8A687" w14:textId="5D5DB4D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13798A5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8BE25C5" w14:textId="4472B77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3520</w:t>
            </w:r>
          </w:p>
        </w:tc>
        <w:tc>
          <w:tcPr>
            <w:tcW w:w="1041" w:type="dxa"/>
            <w:vMerge/>
            <w:vAlign w:val="center"/>
          </w:tcPr>
          <w:p w14:paraId="71BBC67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BB8A8A7" w14:textId="31305B07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062AF32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4203E91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939D16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A23D2F0" w14:textId="524646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1B5FE53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8E9CA12" w14:textId="0E550849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BF9F2E0" w14:textId="25E72793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034" w:type="dxa"/>
          </w:tcPr>
          <w:p w14:paraId="4EE74926" w14:textId="3CC5021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1024" w:type="dxa"/>
            <w:vMerge w:val="restart"/>
            <w:vAlign w:val="center"/>
          </w:tcPr>
          <w:p w14:paraId="19EE257A" w14:textId="074A48E2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602077A9" w14:textId="075572B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589B6D07" w14:textId="4F7E76E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2" w:type="dxa"/>
          </w:tcPr>
          <w:p w14:paraId="5DB28F31" w14:textId="0F41610C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54413</w:t>
            </w:r>
          </w:p>
        </w:tc>
        <w:tc>
          <w:tcPr>
            <w:tcW w:w="1041" w:type="dxa"/>
            <w:vMerge w:val="restart"/>
            <w:vAlign w:val="center"/>
          </w:tcPr>
          <w:p w14:paraId="262C28FD" w14:textId="2235EE6A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158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56</w:t>
            </w:r>
          </w:p>
        </w:tc>
        <w:tc>
          <w:tcPr>
            <w:tcW w:w="1167" w:type="dxa"/>
          </w:tcPr>
          <w:p w14:paraId="072D31C1" w14:textId="32BDECF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 w:val="restart"/>
            <w:vAlign w:val="center"/>
          </w:tcPr>
          <w:p w14:paraId="6BDA634C" w14:textId="36FFF1CC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D6380D" w:rsidRPr="00B82693" w14:paraId="04A7EB15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40D002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CB392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C5C390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90398CE" w14:textId="75729E20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A09EE9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A127224" w14:textId="05675BB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1024" w:type="dxa"/>
            <w:vMerge/>
            <w:vAlign w:val="center"/>
          </w:tcPr>
          <w:p w14:paraId="40B1A8C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AA4514C" w14:textId="56B59E9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CCFD89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CB57FDD" w14:textId="37EC04FF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5930</w:t>
            </w:r>
          </w:p>
        </w:tc>
        <w:tc>
          <w:tcPr>
            <w:tcW w:w="1041" w:type="dxa"/>
            <w:vMerge/>
            <w:vAlign w:val="center"/>
          </w:tcPr>
          <w:p w14:paraId="79F6F4A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215CEA5" w14:textId="70ED3399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69A5472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8CCC4FC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F2296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D2BCED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4AA768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A910463" w14:textId="48C04DEC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060" w:type="dxa"/>
            <w:vMerge/>
            <w:vAlign w:val="center"/>
          </w:tcPr>
          <w:p w14:paraId="1862156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5DC8058" w14:textId="4598DFD9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33</w:t>
            </w:r>
          </w:p>
        </w:tc>
        <w:tc>
          <w:tcPr>
            <w:tcW w:w="1024" w:type="dxa"/>
            <w:vMerge/>
            <w:vAlign w:val="center"/>
          </w:tcPr>
          <w:p w14:paraId="7734549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D9EB7B2" w14:textId="58041EE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3CF9E50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9D434AD" w14:textId="32E4DE4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4404</w:t>
            </w:r>
          </w:p>
        </w:tc>
        <w:tc>
          <w:tcPr>
            <w:tcW w:w="1041" w:type="dxa"/>
            <w:vMerge/>
            <w:vAlign w:val="center"/>
          </w:tcPr>
          <w:p w14:paraId="3CF5C9B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C47FE12" w14:textId="21DCD9AF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30EABFC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18DABAF0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2ADC32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F246D34" w14:textId="38466A7F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337E736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51D2416" w14:textId="2FBD1C8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9FE1D49" w14:textId="211B728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034" w:type="dxa"/>
          </w:tcPr>
          <w:p w14:paraId="44B64353" w14:textId="1A4E090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8</w:t>
            </w:r>
          </w:p>
        </w:tc>
        <w:tc>
          <w:tcPr>
            <w:tcW w:w="1024" w:type="dxa"/>
            <w:vMerge w:val="restart"/>
            <w:vAlign w:val="center"/>
          </w:tcPr>
          <w:p w14:paraId="334E6782" w14:textId="30F63ED2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5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7</w:t>
            </w:r>
          </w:p>
        </w:tc>
        <w:tc>
          <w:tcPr>
            <w:tcW w:w="1138" w:type="dxa"/>
          </w:tcPr>
          <w:p w14:paraId="61E5B101" w14:textId="3C775B2C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43C457D8" w14:textId="6310D28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5E6AC332" w14:textId="0D55A870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59733</w:t>
            </w:r>
          </w:p>
        </w:tc>
        <w:tc>
          <w:tcPr>
            <w:tcW w:w="1041" w:type="dxa"/>
            <w:vMerge w:val="restart"/>
            <w:vAlign w:val="center"/>
          </w:tcPr>
          <w:p w14:paraId="40CF4B2D" w14:textId="593E9AB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13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302</w:t>
            </w:r>
          </w:p>
        </w:tc>
        <w:tc>
          <w:tcPr>
            <w:tcW w:w="1167" w:type="dxa"/>
          </w:tcPr>
          <w:p w14:paraId="6B83DA68" w14:textId="4A6F0DB6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 w:val="restart"/>
            <w:vAlign w:val="center"/>
          </w:tcPr>
          <w:p w14:paraId="3C5EB88D" w14:textId="7AEB5A44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8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380D" w:rsidRPr="00B82693" w14:paraId="32F76E9E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42482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D5E3A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8AF99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9972A19" w14:textId="5F966A2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736B2B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871C6DA" w14:textId="5156F70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/>
            <w:vAlign w:val="center"/>
          </w:tcPr>
          <w:p w14:paraId="1FE68CE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AB7A552" w14:textId="4F9A7F5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224E383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DCF98BB" w14:textId="639F43BD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2355</w:t>
            </w:r>
          </w:p>
        </w:tc>
        <w:tc>
          <w:tcPr>
            <w:tcW w:w="1041" w:type="dxa"/>
            <w:vMerge/>
            <w:vAlign w:val="center"/>
          </w:tcPr>
          <w:p w14:paraId="1023165A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D1D3B0F" w14:textId="0EE9980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556F896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75D8EE91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95B655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24B681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1E4F7A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7FD651D" w14:textId="53D03B0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49</w:t>
            </w:r>
          </w:p>
        </w:tc>
        <w:tc>
          <w:tcPr>
            <w:tcW w:w="1060" w:type="dxa"/>
            <w:vMerge/>
            <w:vAlign w:val="center"/>
          </w:tcPr>
          <w:p w14:paraId="1F1CB9C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C105353" w14:textId="4E75427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  <w:tc>
          <w:tcPr>
            <w:tcW w:w="1024" w:type="dxa"/>
            <w:vMerge/>
            <w:vAlign w:val="center"/>
          </w:tcPr>
          <w:p w14:paraId="095961E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50ECBF1" w14:textId="07DE403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63B2A64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7A1E7CE" w14:textId="5F4D951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4321</w:t>
            </w:r>
          </w:p>
        </w:tc>
        <w:tc>
          <w:tcPr>
            <w:tcW w:w="1041" w:type="dxa"/>
            <w:vMerge/>
            <w:vAlign w:val="center"/>
          </w:tcPr>
          <w:p w14:paraId="7946A6E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67D8FF6" w14:textId="79B9DDF8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3A08921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5F40D80C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4520B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D04156B" w14:textId="71315114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00B6920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70CB616" w14:textId="02640C0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060" w:type="dxa"/>
            <w:vMerge w:val="restart"/>
            <w:vAlign w:val="center"/>
          </w:tcPr>
          <w:p w14:paraId="3DB255E4" w14:textId="747CA5C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34" w:type="dxa"/>
          </w:tcPr>
          <w:p w14:paraId="7D95E06B" w14:textId="4EEDC349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 w:val="restart"/>
            <w:vAlign w:val="center"/>
          </w:tcPr>
          <w:p w14:paraId="25692ACB" w14:textId="0F410C36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59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4</w:t>
            </w:r>
          </w:p>
        </w:tc>
        <w:tc>
          <w:tcPr>
            <w:tcW w:w="1138" w:type="dxa"/>
          </w:tcPr>
          <w:p w14:paraId="4E9B61D2" w14:textId="009EDB3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 w:val="restart"/>
            <w:vAlign w:val="center"/>
          </w:tcPr>
          <w:p w14:paraId="3A049858" w14:textId="66EA1E8C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102" w:type="dxa"/>
          </w:tcPr>
          <w:p w14:paraId="5D5546C0" w14:textId="34049016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1390</w:t>
            </w:r>
          </w:p>
        </w:tc>
        <w:tc>
          <w:tcPr>
            <w:tcW w:w="1041" w:type="dxa"/>
            <w:vMerge w:val="restart"/>
            <w:vAlign w:val="center"/>
          </w:tcPr>
          <w:p w14:paraId="2B882B56" w14:textId="2F2592DA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472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19</w:t>
            </w:r>
          </w:p>
        </w:tc>
        <w:tc>
          <w:tcPr>
            <w:tcW w:w="1167" w:type="dxa"/>
          </w:tcPr>
          <w:p w14:paraId="21F35830" w14:textId="19AB3EB5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72</w:t>
            </w:r>
          </w:p>
        </w:tc>
        <w:tc>
          <w:tcPr>
            <w:tcW w:w="1089" w:type="dxa"/>
            <w:vMerge w:val="restart"/>
            <w:vAlign w:val="center"/>
          </w:tcPr>
          <w:p w14:paraId="0F8AEA07" w14:textId="36FFA46F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0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</w:tr>
      <w:tr w:rsidR="00D6380D" w:rsidRPr="00B82693" w14:paraId="2BE26C7B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5AD257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E832FA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9C8095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A1A0E6A" w14:textId="107BAE7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64A7D5D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5C48BEE" w14:textId="7BF53A58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024" w:type="dxa"/>
            <w:vMerge/>
            <w:vAlign w:val="center"/>
          </w:tcPr>
          <w:p w14:paraId="3038DA9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02798DF" w14:textId="22EC406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5A2062B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7775601" w14:textId="7B228169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1572</w:t>
            </w:r>
          </w:p>
        </w:tc>
        <w:tc>
          <w:tcPr>
            <w:tcW w:w="1041" w:type="dxa"/>
            <w:vMerge/>
            <w:vAlign w:val="center"/>
          </w:tcPr>
          <w:p w14:paraId="282B2A3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AFEA518" w14:textId="370DAA22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7</w:t>
            </w:r>
          </w:p>
        </w:tc>
        <w:tc>
          <w:tcPr>
            <w:tcW w:w="1089" w:type="dxa"/>
            <w:vMerge/>
            <w:vAlign w:val="center"/>
          </w:tcPr>
          <w:p w14:paraId="361056E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1DE10744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86863A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C2F32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F5F21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254F934" w14:textId="729E69DE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0E9171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9285121" w14:textId="7DB1511B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1ABD558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C86DD4E" w14:textId="1890492D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0CE4DB3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2B9C955" w14:textId="1D84CB9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71212</w:t>
            </w:r>
          </w:p>
        </w:tc>
        <w:tc>
          <w:tcPr>
            <w:tcW w:w="1041" w:type="dxa"/>
            <w:vMerge/>
            <w:vAlign w:val="center"/>
          </w:tcPr>
          <w:p w14:paraId="6C6D963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329DCF5" w14:textId="40A1EEE5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/>
            <w:vAlign w:val="center"/>
          </w:tcPr>
          <w:p w14:paraId="380E766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3984AB6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E077D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A637A62" w14:textId="04FDEF86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455AC94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6E9AF05" w14:textId="22A05A7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 w:val="restart"/>
            <w:vAlign w:val="center"/>
          </w:tcPr>
          <w:p w14:paraId="0DEC2C0F" w14:textId="1DFC59EC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034" w:type="dxa"/>
          </w:tcPr>
          <w:p w14:paraId="3862FBBD" w14:textId="7E546DB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 w:val="restart"/>
            <w:vAlign w:val="center"/>
          </w:tcPr>
          <w:p w14:paraId="32C2D943" w14:textId="17A01E9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4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</w:tcPr>
          <w:p w14:paraId="7815A0E6" w14:textId="1D9D86E2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 w:val="restart"/>
            <w:vAlign w:val="center"/>
          </w:tcPr>
          <w:p w14:paraId="70CA9548" w14:textId="21757CC8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26CDE391" w14:textId="4035F56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8637</w:t>
            </w:r>
          </w:p>
        </w:tc>
        <w:tc>
          <w:tcPr>
            <w:tcW w:w="1041" w:type="dxa"/>
            <w:vMerge w:val="restart"/>
            <w:vAlign w:val="center"/>
          </w:tcPr>
          <w:p w14:paraId="43A0079E" w14:textId="5EBD3239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19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919</w:t>
            </w:r>
          </w:p>
        </w:tc>
        <w:tc>
          <w:tcPr>
            <w:tcW w:w="1167" w:type="dxa"/>
          </w:tcPr>
          <w:p w14:paraId="6D511F59" w14:textId="5A66965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 w:val="restart"/>
            <w:vAlign w:val="center"/>
          </w:tcPr>
          <w:p w14:paraId="5C2C8933" w14:textId="63EB4F4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2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D6380D" w:rsidRPr="00B82693" w14:paraId="74B315CA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476F22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23460F7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E78B06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7137278" w14:textId="18B0328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01B61E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5879B94" w14:textId="32A8D591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6E68739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827B815" w14:textId="6C7D536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66CDCF1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08DF6C1" w14:textId="20242A7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74251</w:t>
            </w:r>
          </w:p>
        </w:tc>
        <w:tc>
          <w:tcPr>
            <w:tcW w:w="1041" w:type="dxa"/>
            <w:vMerge/>
            <w:vAlign w:val="center"/>
          </w:tcPr>
          <w:p w14:paraId="613FFE5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F0D1A3C" w14:textId="5933E265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64B451C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2F717377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557CAF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4112A0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18674B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E39257E" w14:textId="0984EBA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060" w:type="dxa"/>
            <w:vMerge/>
            <w:vAlign w:val="center"/>
          </w:tcPr>
          <w:p w14:paraId="11601A6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E1DFA3" w14:textId="6FD1B69D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vAlign w:val="center"/>
          </w:tcPr>
          <w:p w14:paraId="2A4D35D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F181F9C" w14:textId="79E6711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0B818E5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43E2F45" w14:textId="32159462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72833</w:t>
            </w:r>
          </w:p>
        </w:tc>
        <w:tc>
          <w:tcPr>
            <w:tcW w:w="1041" w:type="dxa"/>
            <w:vMerge/>
            <w:vAlign w:val="center"/>
          </w:tcPr>
          <w:p w14:paraId="60A81C1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C4B91A0" w14:textId="1501A646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22</w:t>
            </w:r>
          </w:p>
        </w:tc>
        <w:tc>
          <w:tcPr>
            <w:tcW w:w="1089" w:type="dxa"/>
            <w:vMerge/>
            <w:vAlign w:val="center"/>
          </w:tcPr>
          <w:p w14:paraId="6A1E8216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586C0BCD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E675E2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E946B77" w14:textId="0B0EAD3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2EEB97E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F2EA946" w14:textId="7221602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C2092AF" w14:textId="51E7B580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68A81C83" w14:textId="4A73DD77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 w:val="restart"/>
            <w:vAlign w:val="center"/>
          </w:tcPr>
          <w:p w14:paraId="7853F069" w14:textId="5068956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2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473ADC3D" w14:textId="7CD83C0E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 w:val="restart"/>
            <w:vAlign w:val="center"/>
          </w:tcPr>
          <w:p w14:paraId="381FDFCF" w14:textId="6249938B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5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39D9E543" w14:textId="336B2A9C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1584</w:t>
            </w:r>
          </w:p>
        </w:tc>
        <w:tc>
          <w:tcPr>
            <w:tcW w:w="1041" w:type="dxa"/>
            <w:vMerge w:val="restart"/>
            <w:vAlign w:val="center"/>
          </w:tcPr>
          <w:p w14:paraId="773D05BE" w14:textId="1CF5C362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48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438</w:t>
            </w:r>
          </w:p>
        </w:tc>
        <w:tc>
          <w:tcPr>
            <w:tcW w:w="1167" w:type="dxa"/>
          </w:tcPr>
          <w:p w14:paraId="7B123205" w14:textId="76109F5E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 w:val="restart"/>
            <w:vAlign w:val="center"/>
          </w:tcPr>
          <w:p w14:paraId="0415EE85" w14:textId="5F82B0B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D6380D" w:rsidRPr="00B82693" w14:paraId="7656DE4E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0DAD1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BB6EBC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37F2A2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07FCD64" w14:textId="48A8F079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1F73EE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535325B" w14:textId="64174A4E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74D9B25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E9C6370" w14:textId="1A8B4326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309FAEC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901FCFC" w14:textId="28B5A5AA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8502</w:t>
            </w:r>
          </w:p>
        </w:tc>
        <w:tc>
          <w:tcPr>
            <w:tcW w:w="1041" w:type="dxa"/>
            <w:vMerge/>
            <w:vAlign w:val="center"/>
          </w:tcPr>
          <w:p w14:paraId="5C533BD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02AACE7" w14:textId="141512E4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0037C39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E525999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D9B40D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148A8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13E71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1961D9A" w14:textId="66A80A1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6FA5D2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DD4BAEC" w14:textId="1966FDD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5513BF1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196702D" w14:textId="51AF7B06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335A6F9A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F782729" w14:textId="532C563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4334</w:t>
            </w:r>
          </w:p>
        </w:tc>
        <w:tc>
          <w:tcPr>
            <w:tcW w:w="1041" w:type="dxa"/>
            <w:vMerge/>
            <w:vAlign w:val="center"/>
          </w:tcPr>
          <w:p w14:paraId="2F831CEC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3F95915" w14:textId="33552E1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33</w:t>
            </w:r>
          </w:p>
        </w:tc>
        <w:tc>
          <w:tcPr>
            <w:tcW w:w="1089" w:type="dxa"/>
            <w:vMerge/>
            <w:vAlign w:val="center"/>
          </w:tcPr>
          <w:p w14:paraId="1FDB622F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32936C97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44291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9E8F70C" w14:textId="3C110F9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295A8145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01DFBDA" w14:textId="6C0F4D4F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69538E1E" w14:textId="7FFDDEB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34" w:type="dxa"/>
          </w:tcPr>
          <w:p w14:paraId="45801061" w14:textId="77EA38BC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 w:val="restart"/>
            <w:vAlign w:val="center"/>
          </w:tcPr>
          <w:p w14:paraId="5D014043" w14:textId="58A3221E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8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140B412E" w14:textId="712E0CF3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0ED03856" w14:textId="2FD9DEB4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4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650DFEAD" w14:textId="30D8C4F3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85301</w:t>
            </w:r>
          </w:p>
        </w:tc>
        <w:tc>
          <w:tcPr>
            <w:tcW w:w="1041" w:type="dxa"/>
            <w:vMerge w:val="restart"/>
            <w:vAlign w:val="center"/>
          </w:tcPr>
          <w:p w14:paraId="64F01EF8" w14:textId="3BCAF891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442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420</w:t>
            </w:r>
          </w:p>
        </w:tc>
        <w:tc>
          <w:tcPr>
            <w:tcW w:w="1167" w:type="dxa"/>
          </w:tcPr>
          <w:p w14:paraId="6AE0EE0D" w14:textId="45E3E0EC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52196062" w14:textId="44D27A66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42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</w:tr>
      <w:tr w:rsidR="00D6380D" w:rsidRPr="00B82693" w14:paraId="00AB2252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B9A04A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847230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C16BB5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F1D3073" w14:textId="3A683C25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1060" w:type="dxa"/>
            <w:vMerge/>
            <w:vAlign w:val="center"/>
          </w:tcPr>
          <w:p w14:paraId="2DD888B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700AAC4" w14:textId="6E70C48A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1FA4117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43E1FFF" w14:textId="1E9653AE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0E5E74D2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8B46771" w14:textId="68DB60C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9307</w:t>
            </w:r>
          </w:p>
        </w:tc>
        <w:tc>
          <w:tcPr>
            <w:tcW w:w="1041" w:type="dxa"/>
            <w:vMerge/>
            <w:vAlign w:val="center"/>
          </w:tcPr>
          <w:p w14:paraId="1BF13B03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0719738" w14:textId="5EFC4101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70C2EA8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380D" w:rsidRPr="00B82693" w14:paraId="4D274680" w14:textId="77777777" w:rsidTr="009D03F4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05053F8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64B22311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0F81D8B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69921338" w14:textId="3F2C913C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23F82E40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03131E1A" w14:textId="27B8A264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0F767E8D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4FE1960E" w14:textId="268D6380" w:rsidR="00D6380D" w:rsidRPr="00B10360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0360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1C4675B9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561EFD7E" w14:textId="172A6E46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68680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7DEFA8F4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6E31A534" w14:textId="300CB532" w:rsidR="00D6380D" w:rsidRPr="00D6380D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4083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019BB2CE" w14:textId="77777777" w:rsidR="00D6380D" w:rsidRPr="00B82693" w:rsidRDefault="00D6380D" w:rsidP="00D638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6C88925" w14:textId="77777777" w:rsidR="009173F1" w:rsidRDefault="009173F1" w:rsidP="009173F1">
      <w:pPr>
        <w:jc w:val="center"/>
        <w:rPr>
          <w:sz w:val="18"/>
          <w:szCs w:val="18"/>
        </w:rPr>
      </w:pPr>
    </w:p>
    <w:p w14:paraId="4F6FEB94" w14:textId="06424449" w:rsidR="009173F1" w:rsidRDefault="009173F1">
      <w:r>
        <w:br w:type="page"/>
      </w:r>
    </w:p>
    <w:p w14:paraId="54FFBB29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1FEB4B9F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5D92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858E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858E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8A4B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28D2C21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CB12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4822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2D8D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96219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3D93D4D5" w14:textId="1FE412C3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BA7378" w:rsidRPr="00BA737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58B8B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3D77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1F5DE20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B5BCD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9DC0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3D1A7EE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39B5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646CAB" w:rsidRPr="00B82693" w14:paraId="59381561" w14:textId="77777777" w:rsidTr="00646CAB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0E5A2" w14:textId="3E514306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23364DA6" w14:textId="61865B5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754D8BF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AFF07C0" w14:textId="031C0BFA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64D9312E" w14:textId="274FAC3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7B40A925" w14:textId="27E8312B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AA5DECF" w14:textId="1B273B1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48619A78" w14:textId="57A80B5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636FBD64" w14:textId="63DBE9AB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50C19053" w14:textId="1D964C67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1382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2CCAA8AE" w14:textId="6192545F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5863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879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vAlign w:val="bottom"/>
          </w:tcPr>
          <w:p w14:paraId="75B5DD98" w14:textId="26C2743D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25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5D030DDF" w14:textId="44E99C5D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08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49</w:t>
            </w:r>
          </w:p>
        </w:tc>
      </w:tr>
      <w:tr w:rsidR="00646CAB" w:rsidRPr="00B82693" w14:paraId="5CB42F3D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98FD4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338B0B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0DFE08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7B56D8A" w14:textId="486C1D63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4638207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241A308" w14:textId="1C3775A4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5B18602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12D3731" w14:textId="67DBCC52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4EAB452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B8856F7" w14:textId="0A1D9701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5639</w:t>
            </w:r>
          </w:p>
        </w:tc>
        <w:tc>
          <w:tcPr>
            <w:tcW w:w="1041" w:type="dxa"/>
            <w:vMerge/>
            <w:vAlign w:val="center"/>
          </w:tcPr>
          <w:p w14:paraId="587CEFE3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4C0BAD1C" w14:textId="3A9FEA44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76FCD63F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0A2901E8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8516D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7CA349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350295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54F006A" w14:textId="62745D83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/>
            <w:vAlign w:val="center"/>
          </w:tcPr>
          <w:p w14:paraId="72CFCE7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93114C9" w14:textId="64F8684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5AF71D3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5298C2B" w14:textId="34938A8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35F333C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E151654" w14:textId="48A7DA95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8879</w:t>
            </w:r>
          </w:p>
        </w:tc>
        <w:tc>
          <w:tcPr>
            <w:tcW w:w="1041" w:type="dxa"/>
            <w:vMerge/>
            <w:vAlign w:val="center"/>
          </w:tcPr>
          <w:p w14:paraId="1A067C98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05E6922A" w14:textId="0B3043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7981F88C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671B5179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23ADC4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7205B38" w14:textId="12998F62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7F58304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4047AA" w14:textId="6622C8BA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3E0A2FFB" w14:textId="19096B13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034" w:type="dxa"/>
          </w:tcPr>
          <w:p w14:paraId="27DF8754" w14:textId="3A73744C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 w:val="restart"/>
            <w:vAlign w:val="center"/>
          </w:tcPr>
          <w:p w14:paraId="45575E82" w14:textId="0A79A38E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8" w:type="dxa"/>
          </w:tcPr>
          <w:p w14:paraId="43D17585" w14:textId="332AF25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 w:val="restart"/>
            <w:vAlign w:val="center"/>
          </w:tcPr>
          <w:p w14:paraId="5596566B" w14:textId="5BB6305D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102" w:type="dxa"/>
          </w:tcPr>
          <w:p w14:paraId="037E1E51" w14:textId="4B38B7B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7425</w:t>
            </w:r>
          </w:p>
        </w:tc>
        <w:tc>
          <w:tcPr>
            <w:tcW w:w="1041" w:type="dxa"/>
            <w:vMerge w:val="restart"/>
            <w:vAlign w:val="center"/>
          </w:tcPr>
          <w:p w14:paraId="185DBBEE" w14:textId="1302CE3B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901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35845</w:t>
            </w:r>
          </w:p>
        </w:tc>
        <w:tc>
          <w:tcPr>
            <w:tcW w:w="1167" w:type="dxa"/>
            <w:vAlign w:val="bottom"/>
          </w:tcPr>
          <w:p w14:paraId="5EFF5D45" w14:textId="6526F04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 w:val="restart"/>
            <w:vAlign w:val="center"/>
          </w:tcPr>
          <w:p w14:paraId="05AA08AC" w14:textId="2EA0F394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3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646CAB" w:rsidRPr="00B82693" w14:paraId="45DC640F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11887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1AE151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6B68C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9A02D5A" w14:textId="1F7C5AF8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40F8CE5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410574A" w14:textId="3A669D6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21F1858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99B749D" w14:textId="69328762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6BD5813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8CA7D61" w14:textId="7A65644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231429</w:t>
            </w:r>
          </w:p>
        </w:tc>
        <w:tc>
          <w:tcPr>
            <w:tcW w:w="1041" w:type="dxa"/>
            <w:vMerge/>
            <w:vAlign w:val="center"/>
          </w:tcPr>
          <w:p w14:paraId="0B38FC2F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242F59FD" w14:textId="38A808A0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479BFA41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760FF79B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2F7622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7C34D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035C4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2F77FD5" w14:textId="118715AD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1060" w:type="dxa"/>
            <w:vMerge/>
            <w:vAlign w:val="center"/>
          </w:tcPr>
          <w:p w14:paraId="2BEFF42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F758974" w14:textId="507D7F32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4B26FD7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D654EF" w14:textId="2ADF784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0685301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929EF9" w14:textId="2FAB7CC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71460</w:t>
            </w:r>
          </w:p>
        </w:tc>
        <w:tc>
          <w:tcPr>
            <w:tcW w:w="1041" w:type="dxa"/>
            <w:vMerge/>
            <w:vAlign w:val="center"/>
          </w:tcPr>
          <w:p w14:paraId="19E98E47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3003E8C6" w14:textId="6EFA5893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2105C980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12DBC21F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D9AF9C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D6D4CE4" w14:textId="2FF2C24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052B9B8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4F93AB7" w14:textId="6048FE18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1060" w:type="dxa"/>
            <w:vMerge w:val="restart"/>
            <w:vAlign w:val="center"/>
          </w:tcPr>
          <w:p w14:paraId="184E67AF" w14:textId="635D26DD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12EC58F4" w14:textId="1242563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101D3AD9" w14:textId="35AE7CD9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38" w:type="dxa"/>
          </w:tcPr>
          <w:p w14:paraId="4C673EC5" w14:textId="48697D4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2FDFDE4A" w14:textId="44C19D0A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02" w:type="dxa"/>
          </w:tcPr>
          <w:p w14:paraId="3A5F84BD" w14:textId="043E0A60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79610</w:t>
            </w:r>
          </w:p>
        </w:tc>
        <w:tc>
          <w:tcPr>
            <w:tcW w:w="1041" w:type="dxa"/>
            <w:vMerge w:val="restart"/>
            <w:vAlign w:val="center"/>
          </w:tcPr>
          <w:p w14:paraId="7D7427EA" w14:textId="7255A195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695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8712</w:t>
            </w:r>
          </w:p>
        </w:tc>
        <w:tc>
          <w:tcPr>
            <w:tcW w:w="1167" w:type="dxa"/>
            <w:vAlign w:val="bottom"/>
          </w:tcPr>
          <w:p w14:paraId="6C2C335E" w14:textId="45F8FFDE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76BB849F" w14:textId="3813212C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4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2</w:t>
            </w:r>
          </w:p>
        </w:tc>
      </w:tr>
      <w:tr w:rsidR="00646CAB" w:rsidRPr="00B82693" w14:paraId="7D5536E5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3B2EA9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DD853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A4C158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3E1A1C6" w14:textId="637EFDD2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5207ED5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528F63A" w14:textId="187524FB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5F7ADDD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79C9776" w14:textId="678F74A2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1D6B390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5767224" w14:textId="1291F7C2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4688</w:t>
            </w:r>
          </w:p>
        </w:tc>
        <w:tc>
          <w:tcPr>
            <w:tcW w:w="1041" w:type="dxa"/>
            <w:vMerge/>
            <w:vAlign w:val="center"/>
          </w:tcPr>
          <w:p w14:paraId="1C05B150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21700290" w14:textId="59DE0128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611F0023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3F050B76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927FCE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E1D302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0CD685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3299EF6" w14:textId="32B81CEF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2EC421C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550A40A" w14:textId="03DF8AC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vAlign w:val="center"/>
          </w:tcPr>
          <w:p w14:paraId="71B1D7D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EB15201" w14:textId="43AC124B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03A3CB8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DC4BC3C" w14:textId="4CB48C45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4358</w:t>
            </w:r>
          </w:p>
        </w:tc>
        <w:tc>
          <w:tcPr>
            <w:tcW w:w="1041" w:type="dxa"/>
            <w:vMerge/>
            <w:vAlign w:val="center"/>
          </w:tcPr>
          <w:p w14:paraId="3F7625BC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32927244" w14:textId="756228E6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4</w:t>
            </w:r>
          </w:p>
        </w:tc>
        <w:tc>
          <w:tcPr>
            <w:tcW w:w="1089" w:type="dxa"/>
            <w:vMerge/>
            <w:vAlign w:val="center"/>
          </w:tcPr>
          <w:p w14:paraId="373673CB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73C1897C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F958A1B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6DFF849" w14:textId="77B73DD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3944F77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5D750A0" w14:textId="57F3CD4F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503CD846" w14:textId="03DF3528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4941E094" w14:textId="4A4E637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 w:val="restart"/>
            <w:vAlign w:val="center"/>
          </w:tcPr>
          <w:p w14:paraId="7F515DDC" w14:textId="3A37EC5B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4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8" w:type="dxa"/>
          </w:tcPr>
          <w:p w14:paraId="6F8AC7CA" w14:textId="2011957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 w:val="restart"/>
            <w:vAlign w:val="center"/>
          </w:tcPr>
          <w:p w14:paraId="3A1F8ECA" w14:textId="186C7BA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3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7</w:t>
            </w:r>
          </w:p>
        </w:tc>
        <w:tc>
          <w:tcPr>
            <w:tcW w:w="1102" w:type="dxa"/>
          </w:tcPr>
          <w:p w14:paraId="67B59F57" w14:textId="5E5840C0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0889</w:t>
            </w:r>
          </w:p>
        </w:tc>
        <w:tc>
          <w:tcPr>
            <w:tcW w:w="1041" w:type="dxa"/>
            <w:vMerge w:val="restart"/>
            <w:vAlign w:val="center"/>
          </w:tcPr>
          <w:p w14:paraId="3DAEC324" w14:textId="4542775F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6740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7476</w:t>
            </w:r>
          </w:p>
        </w:tc>
        <w:tc>
          <w:tcPr>
            <w:tcW w:w="1167" w:type="dxa"/>
            <w:vAlign w:val="bottom"/>
          </w:tcPr>
          <w:p w14:paraId="7481238D" w14:textId="01C53A8E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 w:val="restart"/>
            <w:vAlign w:val="center"/>
          </w:tcPr>
          <w:p w14:paraId="193DD282" w14:textId="20A1887B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7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646CAB" w:rsidRPr="00B82693" w14:paraId="6C6782FB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2C4461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EC1DDD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E69244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2A18C16" w14:textId="1E34D6D7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3A880F1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B7E32A" w14:textId="3DBCD1F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/>
            <w:vAlign w:val="center"/>
          </w:tcPr>
          <w:p w14:paraId="799274C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29620A7" w14:textId="7D76192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546F68FB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1B3582" w14:textId="256E671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87207</w:t>
            </w:r>
          </w:p>
        </w:tc>
        <w:tc>
          <w:tcPr>
            <w:tcW w:w="1041" w:type="dxa"/>
            <w:vMerge/>
            <w:vAlign w:val="center"/>
          </w:tcPr>
          <w:p w14:paraId="1BE0A248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3BE66C5" w14:textId="4547E82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0A795967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55C071EE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18CAB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425F8A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FC098D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B3AA0C" w14:textId="0B09B133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398F6E9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E919335" w14:textId="356C68B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41C92CA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DC1BDD4" w14:textId="7EF9B2B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.</w:t>
            </w:r>
          </w:p>
        </w:tc>
        <w:tc>
          <w:tcPr>
            <w:tcW w:w="1057" w:type="dxa"/>
            <w:vMerge/>
            <w:vAlign w:val="center"/>
          </w:tcPr>
          <w:p w14:paraId="6C9C67B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7431744" w14:textId="27F3EA37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4130</w:t>
            </w:r>
          </w:p>
        </w:tc>
        <w:tc>
          <w:tcPr>
            <w:tcW w:w="1041" w:type="dxa"/>
            <w:vMerge/>
            <w:vAlign w:val="center"/>
          </w:tcPr>
          <w:p w14:paraId="73E0726D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0492C0EE" w14:textId="4C6AC41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72</w:t>
            </w:r>
          </w:p>
        </w:tc>
        <w:tc>
          <w:tcPr>
            <w:tcW w:w="1089" w:type="dxa"/>
            <w:vMerge/>
            <w:vAlign w:val="center"/>
          </w:tcPr>
          <w:p w14:paraId="0D000B5C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0598D027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DFA96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9739F00" w14:textId="1565F26E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13A7AC2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2831B66" w14:textId="562BFBA8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1ABECE61" w14:textId="23A6766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34" w:type="dxa"/>
          </w:tcPr>
          <w:p w14:paraId="25002D2A" w14:textId="2B2EC565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 w:val="restart"/>
            <w:vAlign w:val="center"/>
          </w:tcPr>
          <w:p w14:paraId="12D17A81" w14:textId="619A4FB5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8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09555CF7" w14:textId="3C2A9D2D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 w:val="restart"/>
            <w:vAlign w:val="center"/>
          </w:tcPr>
          <w:p w14:paraId="2ADC28C1" w14:textId="6347DCBF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5B14305B" w14:textId="190BFB6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8697</w:t>
            </w:r>
          </w:p>
        </w:tc>
        <w:tc>
          <w:tcPr>
            <w:tcW w:w="1041" w:type="dxa"/>
            <w:vMerge w:val="restart"/>
            <w:vAlign w:val="center"/>
          </w:tcPr>
          <w:p w14:paraId="308FEE66" w14:textId="65D852C2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7200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0861</w:t>
            </w:r>
          </w:p>
        </w:tc>
        <w:tc>
          <w:tcPr>
            <w:tcW w:w="1167" w:type="dxa"/>
            <w:vAlign w:val="bottom"/>
          </w:tcPr>
          <w:p w14:paraId="1CB982A4" w14:textId="6C1A3573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13D5A147" w14:textId="7E7B8E84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646CAB" w:rsidRPr="00B82693" w14:paraId="16266F82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27613D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E4681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790DCB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61318BC" w14:textId="055A1F6D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05A8C50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69B8A7D" w14:textId="028A925D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081CBB4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14A1CF0" w14:textId="2F37AA9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2345043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9BFBACD" w14:textId="7DFBE017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2999</w:t>
            </w:r>
          </w:p>
        </w:tc>
        <w:tc>
          <w:tcPr>
            <w:tcW w:w="1041" w:type="dxa"/>
            <w:vMerge/>
            <w:vAlign w:val="center"/>
          </w:tcPr>
          <w:p w14:paraId="3B6E17E0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0996B835" w14:textId="3711B604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762575D5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2612FC9F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B907CE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14B05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1BDCE3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99C5724" w14:textId="20BCD068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4DC7C70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42B7EA3" w14:textId="2150833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/>
            <w:vAlign w:val="center"/>
          </w:tcPr>
          <w:p w14:paraId="13A5E8F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EE62217" w14:textId="34D4811D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3DB6C39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7796B24" w14:textId="5F2D951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94325</w:t>
            </w:r>
          </w:p>
        </w:tc>
        <w:tc>
          <w:tcPr>
            <w:tcW w:w="1041" w:type="dxa"/>
            <w:vMerge/>
            <w:vAlign w:val="center"/>
          </w:tcPr>
          <w:p w14:paraId="78101945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CA65A10" w14:textId="08D4161A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34D9E42A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0C2F84AA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1721FA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236075D" w14:textId="69440566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7DC55A9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7324574" w14:textId="71E8804D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1060" w:type="dxa"/>
            <w:vMerge w:val="restart"/>
            <w:vAlign w:val="center"/>
          </w:tcPr>
          <w:p w14:paraId="7E9F35E6" w14:textId="644BBD1B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034" w:type="dxa"/>
          </w:tcPr>
          <w:p w14:paraId="3CE3B2B0" w14:textId="0DFEF7E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 w:val="restart"/>
            <w:vAlign w:val="center"/>
          </w:tcPr>
          <w:p w14:paraId="028415CC" w14:textId="340C9EFD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3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3</w:t>
            </w:r>
          </w:p>
        </w:tc>
        <w:tc>
          <w:tcPr>
            <w:tcW w:w="1138" w:type="dxa"/>
          </w:tcPr>
          <w:p w14:paraId="2044DAC0" w14:textId="1B41430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 w:val="restart"/>
            <w:vAlign w:val="center"/>
          </w:tcPr>
          <w:p w14:paraId="0C88AE9A" w14:textId="04231BF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5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729F12EC" w14:textId="54A8E870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4329</w:t>
            </w:r>
          </w:p>
        </w:tc>
        <w:tc>
          <w:tcPr>
            <w:tcW w:w="1041" w:type="dxa"/>
            <w:vMerge w:val="restart"/>
            <w:vAlign w:val="center"/>
          </w:tcPr>
          <w:p w14:paraId="5BA5E4CA" w14:textId="32B0EC4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5710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7736</w:t>
            </w:r>
          </w:p>
        </w:tc>
        <w:tc>
          <w:tcPr>
            <w:tcW w:w="1167" w:type="dxa"/>
            <w:vAlign w:val="bottom"/>
          </w:tcPr>
          <w:p w14:paraId="0646F95F" w14:textId="546DC330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 w:val="restart"/>
            <w:vAlign w:val="center"/>
          </w:tcPr>
          <w:p w14:paraId="6BD958C6" w14:textId="7C166E0B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7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5</w:t>
            </w:r>
          </w:p>
        </w:tc>
      </w:tr>
      <w:tr w:rsidR="00646CAB" w:rsidRPr="00B82693" w14:paraId="40B9995A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601346B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44AB5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6ED4FF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6EDF5AF" w14:textId="2A0B1A30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11F6F32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9DAB19A" w14:textId="082FFE94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65DC2EA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AF657A4" w14:textId="06D17F9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678D176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AC7A8AE" w14:textId="22FE9ED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48943</w:t>
            </w:r>
          </w:p>
        </w:tc>
        <w:tc>
          <w:tcPr>
            <w:tcW w:w="1041" w:type="dxa"/>
            <w:vMerge/>
            <w:vAlign w:val="center"/>
          </w:tcPr>
          <w:p w14:paraId="489EE205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251A63F" w14:textId="3E094E3A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61637CDA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66762183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B3CE99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D9FBC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79DDF4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E8BB800" w14:textId="02E2C163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1060" w:type="dxa"/>
            <w:vMerge/>
            <w:vAlign w:val="center"/>
          </w:tcPr>
          <w:p w14:paraId="511ED91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77B9316" w14:textId="003CFFA4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4AC6884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D6640F1" w14:textId="6711D69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16D625C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0744765" w14:textId="2589334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8052</w:t>
            </w:r>
          </w:p>
        </w:tc>
        <w:tc>
          <w:tcPr>
            <w:tcW w:w="1041" w:type="dxa"/>
            <w:vMerge/>
            <w:vAlign w:val="center"/>
          </w:tcPr>
          <w:p w14:paraId="77E3AA15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7400D0E6" w14:textId="6C93A318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5E5B0FB3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2D858809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F0967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4C991C7" w14:textId="3EAB716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13EA2F6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A29270F" w14:textId="35EF8F3E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37CC3D78" w14:textId="59997BA3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8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034" w:type="dxa"/>
          </w:tcPr>
          <w:p w14:paraId="315F0853" w14:textId="7AF7397D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 w:val="restart"/>
            <w:vAlign w:val="center"/>
          </w:tcPr>
          <w:p w14:paraId="1761DE99" w14:textId="2EE8EAC1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3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20A54689" w14:textId="1386B49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 w:val="restart"/>
            <w:vAlign w:val="center"/>
          </w:tcPr>
          <w:p w14:paraId="7F8FBD06" w14:textId="18D7F32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02" w:type="dxa"/>
          </w:tcPr>
          <w:p w14:paraId="4853856B" w14:textId="26B3EB5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9478</w:t>
            </w:r>
          </w:p>
        </w:tc>
        <w:tc>
          <w:tcPr>
            <w:tcW w:w="1041" w:type="dxa"/>
            <w:vMerge w:val="restart"/>
            <w:vAlign w:val="center"/>
          </w:tcPr>
          <w:p w14:paraId="473225A0" w14:textId="599F293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6030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3044</w:t>
            </w:r>
          </w:p>
        </w:tc>
        <w:tc>
          <w:tcPr>
            <w:tcW w:w="1167" w:type="dxa"/>
            <w:vAlign w:val="bottom"/>
          </w:tcPr>
          <w:p w14:paraId="69DA371A" w14:textId="4345BFB1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 w:val="restart"/>
            <w:vAlign w:val="center"/>
          </w:tcPr>
          <w:p w14:paraId="7380C153" w14:textId="49136262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7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6</w:t>
            </w:r>
          </w:p>
        </w:tc>
      </w:tr>
      <w:tr w:rsidR="00646CAB" w:rsidRPr="00B82693" w14:paraId="4D10F64B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C096E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56A5A1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0ED82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0865789" w14:textId="2241FB4C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060" w:type="dxa"/>
            <w:vMerge/>
            <w:vAlign w:val="center"/>
          </w:tcPr>
          <w:p w14:paraId="0CD8EBD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8DBDB4F" w14:textId="3FEC536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257967D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D91DD4E" w14:textId="4E35CB31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1FE3BB4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E944045" w14:textId="01A8010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6063</w:t>
            </w:r>
          </w:p>
        </w:tc>
        <w:tc>
          <w:tcPr>
            <w:tcW w:w="1041" w:type="dxa"/>
            <w:vMerge/>
            <w:vAlign w:val="center"/>
          </w:tcPr>
          <w:p w14:paraId="1872A116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009A92F3" w14:textId="1FDF1F5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50</w:t>
            </w:r>
          </w:p>
        </w:tc>
        <w:tc>
          <w:tcPr>
            <w:tcW w:w="1089" w:type="dxa"/>
            <w:vMerge/>
            <w:vAlign w:val="center"/>
          </w:tcPr>
          <w:p w14:paraId="45043278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465DE02D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EC5723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7BC639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145014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F4FCD53" w14:textId="67772A3D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7384C7A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7EB93ED" w14:textId="4206B79C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3396D18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BF0E722" w14:textId="03080A5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23DFDAF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DDF365A" w14:textId="15508880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45372</w:t>
            </w:r>
          </w:p>
        </w:tc>
        <w:tc>
          <w:tcPr>
            <w:tcW w:w="1041" w:type="dxa"/>
            <w:vMerge/>
            <w:vAlign w:val="center"/>
          </w:tcPr>
          <w:p w14:paraId="5734FCA0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26CC6F7A" w14:textId="29F98FBB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/>
            <w:vAlign w:val="center"/>
          </w:tcPr>
          <w:p w14:paraId="0BDD5DA3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7BB59120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6DED6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6392DBC" w14:textId="3F1EDDE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5A9C4A4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8DB7757" w14:textId="46F33C43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1.04</w:t>
            </w:r>
          </w:p>
        </w:tc>
        <w:tc>
          <w:tcPr>
            <w:tcW w:w="1060" w:type="dxa"/>
            <w:vMerge w:val="restart"/>
            <w:vAlign w:val="center"/>
          </w:tcPr>
          <w:p w14:paraId="567E18C0" w14:textId="0F89D21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034" w:type="dxa"/>
          </w:tcPr>
          <w:p w14:paraId="3E8856EA" w14:textId="2BD0851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vAlign w:val="center"/>
          </w:tcPr>
          <w:p w14:paraId="03BB146C" w14:textId="055DDD3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5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3B0B17BA" w14:textId="03870941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 w:val="restart"/>
            <w:vAlign w:val="center"/>
          </w:tcPr>
          <w:p w14:paraId="3399FFA8" w14:textId="747B036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8.23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102" w:type="dxa"/>
          </w:tcPr>
          <w:p w14:paraId="35F195A4" w14:textId="5ADC916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41835</w:t>
            </w:r>
          </w:p>
        </w:tc>
        <w:tc>
          <w:tcPr>
            <w:tcW w:w="1041" w:type="dxa"/>
            <w:vMerge w:val="restart"/>
            <w:vAlign w:val="center"/>
          </w:tcPr>
          <w:p w14:paraId="1006849B" w14:textId="6EBF0F8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561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2791</w:t>
            </w:r>
          </w:p>
        </w:tc>
        <w:tc>
          <w:tcPr>
            <w:tcW w:w="1167" w:type="dxa"/>
            <w:vAlign w:val="bottom"/>
          </w:tcPr>
          <w:p w14:paraId="6519E17C" w14:textId="698E820E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29</w:t>
            </w:r>
          </w:p>
        </w:tc>
        <w:tc>
          <w:tcPr>
            <w:tcW w:w="1089" w:type="dxa"/>
            <w:vMerge w:val="restart"/>
            <w:vAlign w:val="center"/>
          </w:tcPr>
          <w:p w14:paraId="2CEC2E36" w14:textId="2A666B12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7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41</w:t>
            </w:r>
          </w:p>
        </w:tc>
      </w:tr>
      <w:tr w:rsidR="00646CAB" w:rsidRPr="00B82693" w14:paraId="2987E949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8D6BB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F6A255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6268C8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FEA4434" w14:textId="6257DF57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</w:p>
        </w:tc>
        <w:tc>
          <w:tcPr>
            <w:tcW w:w="1060" w:type="dxa"/>
            <w:vMerge/>
            <w:vAlign w:val="center"/>
          </w:tcPr>
          <w:p w14:paraId="79474FF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FD37EBD" w14:textId="57ED64CC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/>
            <w:vAlign w:val="center"/>
          </w:tcPr>
          <w:p w14:paraId="2FB1E19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6274766" w14:textId="76D608E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3BEAF816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03C2A46" w14:textId="013AD88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0305</w:t>
            </w:r>
          </w:p>
        </w:tc>
        <w:tc>
          <w:tcPr>
            <w:tcW w:w="1041" w:type="dxa"/>
            <w:vMerge/>
            <w:vAlign w:val="center"/>
          </w:tcPr>
          <w:p w14:paraId="5F2EA7CE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BE864A7" w14:textId="3F876DD1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3D6A13D7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076B6093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0D689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37339B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7AADF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B701627" w14:textId="4700053C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60E859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6281798" w14:textId="5757F92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2B1E1A55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CE4E8E0" w14:textId="059E8977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34C6A37B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37A71D0" w14:textId="50D0511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6398</w:t>
            </w:r>
          </w:p>
        </w:tc>
        <w:tc>
          <w:tcPr>
            <w:tcW w:w="1041" w:type="dxa"/>
            <w:vMerge/>
            <w:vAlign w:val="center"/>
          </w:tcPr>
          <w:p w14:paraId="4B6D0105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2FCCE918" w14:textId="391D5C9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6317141C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5EBBD28C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D64982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72F0011" w14:textId="5EDF1CF4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4122607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EDBC2B2" w14:textId="2F17B6DA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FC8FE1B" w14:textId="2B2B7E81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4CC92AAC" w14:textId="36BB4E8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5A47FFA1" w14:textId="6D21275D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78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1726B336" w14:textId="29168A0A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 w:val="restart"/>
            <w:vAlign w:val="center"/>
          </w:tcPr>
          <w:p w14:paraId="42B5CB6D" w14:textId="122FD90F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1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02" w:type="dxa"/>
          </w:tcPr>
          <w:p w14:paraId="5349DFE6" w14:textId="1B6DB7FC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1577</w:t>
            </w:r>
          </w:p>
        </w:tc>
        <w:tc>
          <w:tcPr>
            <w:tcW w:w="1041" w:type="dxa"/>
            <w:vMerge w:val="restart"/>
            <w:vAlign w:val="center"/>
          </w:tcPr>
          <w:p w14:paraId="541F6973" w14:textId="3A9D2704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643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3545</w:t>
            </w:r>
          </w:p>
        </w:tc>
        <w:tc>
          <w:tcPr>
            <w:tcW w:w="1167" w:type="dxa"/>
            <w:vAlign w:val="bottom"/>
          </w:tcPr>
          <w:p w14:paraId="541D3406" w14:textId="7046406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 w:val="restart"/>
            <w:vAlign w:val="center"/>
          </w:tcPr>
          <w:p w14:paraId="7F619C73" w14:textId="5F5ECB39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19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36</w:t>
            </w:r>
          </w:p>
        </w:tc>
      </w:tr>
      <w:tr w:rsidR="00646CAB" w:rsidRPr="00B82693" w14:paraId="4E5DCC65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6893EE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A3F931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3FAAB6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28E6449" w14:textId="7F68B7EC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BAA248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47367D" w14:textId="7A126DA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6C023A2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C7D6407" w14:textId="6B3418BE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6173183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774CE40" w14:textId="11152AC3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2947</w:t>
            </w:r>
          </w:p>
        </w:tc>
        <w:tc>
          <w:tcPr>
            <w:tcW w:w="1041" w:type="dxa"/>
            <w:vMerge/>
            <w:vAlign w:val="center"/>
          </w:tcPr>
          <w:p w14:paraId="77191FAC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9E1130E" w14:textId="6FF6C88B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6AA4C671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148A3120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77156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7C3083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5DD84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C3DCDBD" w14:textId="0C533062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A0AB83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84A90EB" w14:textId="59DD26F6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4FA646E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8FB33AF" w14:textId="27099A71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17FA8EA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23F5A7D" w14:textId="13491C19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78382</w:t>
            </w:r>
          </w:p>
        </w:tc>
        <w:tc>
          <w:tcPr>
            <w:tcW w:w="1041" w:type="dxa"/>
            <w:vMerge/>
            <w:vAlign w:val="center"/>
          </w:tcPr>
          <w:p w14:paraId="537F1B44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4E45DFD7" w14:textId="4B66729A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69A9074E" w14:textId="77777777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2DEE6061" w14:textId="77777777" w:rsidTr="00646CAB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8B60C9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20CAF6C" w14:textId="1D5119FB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7BB2A91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00E8013" w14:textId="6EE25C00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060" w:type="dxa"/>
            <w:vMerge w:val="restart"/>
            <w:vAlign w:val="center"/>
          </w:tcPr>
          <w:p w14:paraId="175417C5" w14:textId="06BC451C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34" w:type="dxa"/>
          </w:tcPr>
          <w:p w14:paraId="1020A341" w14:textId="0A60FB0B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4F23C16A" w14:textId="260EF789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.80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29BFE051" w14:textId="022942CF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 w:val="restart"/>
            <w:vAlign w:val="center"/>
          </w:tcPr>
          <w:p w14:paraId="410D50FA" w14:textId="4416E45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03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15</w:t>
            </w:r>
          </w:p>
        </w:tc>
        <w:tc>
          <w:tcPr>
            <w:tcW w:w="1102" w:type="dxa"/>
          </w:tcPr>
          <w:p w14:paraId="36E86096" w14:textId="66288271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3625</w:t>
            </w:r>
          </w:p>
        </w:tc>
        <w:tc>
          <w:tcPr>
            <w:tcW w:w="1041" w:type="dxa"/>
            <w:vMerge w:val="restart"/>
            <w:vAlign w:val="center"/>
          </w:tcPr>
          <w:p w14:paraId="0BCE2533" w14:textId="2627913D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16227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575</w:t>
            </w:r>
          </w:p>
        </w:tc>
        <w:tc>
          <w:tcPr>
            <w:tcW w:w="1167" w:type="dxa"/>
            <w:vAlign w:val="bottom"/>
          </w:tcPr>
          <w:p w14:paraId="7E75CCAC" w14:textId="323B91F5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 w:val="restart"/>
            <w:vAlign w:val="center"/>
          </w:tcPr>
          <w:p w14:paraId="0839D6B4" w14:textId="2DE375FA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2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646CAB" w:rsidRPr="00B82693" w14:paraId="7B0FC3C6" w14:textId="77777777" w:rsidTr="00BD043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CF42A6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E0C727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90E58D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7C31849" w14:textId="2D3D669B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28755A0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CECC24C" w14:textId="1467027C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21E6E26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879E59" w14:textId="5C9FD23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3AD2808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8992D08" w14:textId="00EB034B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63897</w:t>
            </w:r>
          </w:p>
        </w:tc>
        <w:tc>
          <w:tcPr>
            <w:tcW w:w="1041" w:type="dxa"/>
            <w:vMerge/>
            <w:vAlign w:val="center"/>
          </w:tcPr>
          <w:p w14:paraId="6761670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vAlign w:val="bottom"/>
          </w:tcPr>
          <w:p w14:paraId="1EB9FFDD" w14:textId="6F2452E0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60997AFA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46CAB" w:rsidRPr="00B82693" w14:paraId="39F59E93" w14:textId="77777777" w:rsidTr="00BD043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D685E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0EDBDC3E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39CEA87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55DDF2C4" w14:textId="445B6C7A" w:rsidR="00646CAB" w:rsidRPr="00D6380D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380D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3EB72C1C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1423FF06" w14:textId="2D73D338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43FB3C48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18446B5A" w14:textId="02397E10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13D72354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3F7319DE" w14:textId="740C7A59" w:rsidR="00646CAB" w:rsidRPr="00D31BE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1BE3">
              <w:rPr>
                <w:rFonts w:ascii="Times New Roman" w:hAnsi="Times New Roman" w:cs="Times New Roman"/>
                <w:sz w:val="18"/>
                <w:szCs w:val="18"/>
              </w:rPr>
              <w:t>159307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3DB43702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vAlign w:val="bottom"/>
          </w:tcPr>
          <w:p w14:paraId="45AF2E01" w14:textId="22FBD89F" w:rsidR="00646CAB" w:rsidRPr="00646CAB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6C84B3E1" w14:textId="77777777" w:rsidR="00646CAB" w:rsidRPr="00B82693" w:rsidRDefault="00646CAB" w:rsidP="00646C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ED12D2B" w14:textId="77777777" w:rsidR="009173F1" w:rsidRDefault="009173F1" w:rsidP="009173F1">
      <w:pPr>
        <w:jc w:val="center"/>
        <w:rPr>
          <w:sz w:val="18"/>
          <w:szCs w:val="18"/>
        </w:rPr>
      </w:pPr>
    </w:p>
    <w:p w14:paraId="3742511A" w14:textId="59BE9433" w:rsidR="009173F1" w:rsidRDefault="009173F1">
      <w:r>
        <w:br w:type="page"/>
      </w:r>
    </w:p>
    <w:p w14:paraId="7E1B8B1D" w14:textId="77777777" w:rsidR="0013393A" w:rsidRPr="00DF72E3" w:rsidRDefault="0013393A" w:rsidP="0013393A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358D01BD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4A5E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D7DF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6278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8164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0C0A80C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FAF89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F3EF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0B8C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E1CD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4A251675" w14:textId="5A742AF6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BA7378" w:rsidRPr="00BA737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B62B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7DD8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DA9667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CCE3E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F2A4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41166D3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9AFE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75349C" w:rsidRPr="00B82693" w14:paraId="32F89887" w14:textId="77777777" w:rsidTr="0075349C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86F92" w14:textId="695359CF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abong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762D31EA" w14:textId="1FF34D2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3EE0E43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549F8504" w14:textId="04BEBEED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06BEDA66" w14:textId="0C94AB0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62CD3CC4" w14:textId="577DC8C0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76A11081" w14:textId="1F5480CD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1C0314E2" w14:textId="6B54CE96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3D44EADC" w14:textId="190B2EE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17F2BBB6" w14:textId="3C9FC424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3310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5617FB06" w14:textId="6ECBFD59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60403 ± 4112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71060113" w14:textId="4F3D5EE6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0E642553" w14:textId="7AB28E33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 ± 0</w:t>
            </w:r>
          </w:p>
        </w:tc>
      </w:tr>
      <w:tr w:rsidR="0075349C" w:rsidRPr="00B82693" w14:paraId="30DF4246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6002F7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0289E9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159354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65E2C54" w14:textId="7432C70B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1060" w:type="dxa"/>
            <w:vMerge/>
            <w:vAlign w:val="center"/>
          </w:tcPr>
          <w:p w14:paraId="35D7613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2B86401" w14:textId="6E125458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16E12D9E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79FC32A" w14:textId="4D9C1C61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270F080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6B32832" w14:textId="6C6652DB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57495</w:t>
            </w:r>
          </w:p>
        </w:tc>
        <w:tc>
          <w:tcPr>
            <w:tcW w:w="1041" w:type="dxa"/>
            <w:vMerge/>
            <w:vAlign w:val="center"/>
          </w:tcPr>
          <w:p w14:paraId="2219B61F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F6C8054" w14:textId="2AAA7B10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vAlign w:val="center"/>
          </w:tcPr>
          <w:p w14:paraId="1083F1C8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02CE5694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FE4F3E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32F93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090221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4782458" w14:textId="4B2AC200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0171E1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EADF5B" w14:textId="7372D7F1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vAlign w:val="center"/>
          </w:tcPr>
          <w:p w14:paraId="6A876F1D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8BE8932" w14:textId="17A2731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70A21EF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68A3DAD" w14:textId="492DD5B7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0523</w:t>
            </w:r>
          </w:p>
        </w:tc>
        <w:tc>
          <w:tcPr>
            <w:tcW w:w="1041" w:type="dxa"/>
            <w:vMerge/>
            <w:vAlign w:val="center"/>
          </w:tcPr>
          <w:p w14:paraId="506CD0D1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993B9E3" w14:textId="4FA8B3E8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vAlign w:val="center"/>
          </w:tcPr>
          <w:p w14:paraId="334F431C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1DE819E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0DC113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58DD761" w14:textId="6728CC9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3D8C980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5B02A31" w14:textId="29C35D53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624F6CBF" w14:textId="01D8A4DE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 xml:space="preserve"> ± 0</w:t>
            </w:r>
          </w:p>
        </w:tc>
        <w:tc>
          <w:tcPr>
            <w:tcW w:w="1034" w:type="dxa"/>
          </w:tcPr>
          <w:p w14:paraId="1C0BB827" w14:textId="1DDEAE4F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1024" w:type="dxa"/>
            <w:vMerge w:val="restart"/>
            <w:vAlign w:val="center"/>
          </w:tcPr>
          <w:p w14:paraId="08A45EB4" w14:textId="439110B0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5</w:t>
            </w:r>
          </w:p>
        </w:tc>
        <w:tc>
          <w:tcPr>
            <w:tcW w:w="1138" w:type="dxa"/>
          </w:tcPr>
          <w:p w14:paraId="24D1CB27" w14:textId="0672DF2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vAlign w:val="center"/>
          </w:tcPr>
          <w:p w14:paraId="1F6B4DA5" w14:textId="208AEDC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10</w:t>
            </w:r>
          </w:p>
        </w:tc>
        <w:tc>
          <w:tcPr>
            <w:tcW w:w="1102" w:type="dxa"/>
          </w:tcPr>
          <w:p w14:paraId="728E6870" w14:textId="39B698A7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1541</w:t>
            </w:r>
          </w:p>
        </w:tc>
        <w:tc>
          <w:tcPr>
            <w:tcW w:w="1041" w:type="dxa"/>
            <w:vMerge w:val="restart"/>
            <w:vAlign w:val="center"/>
          </w:tcPr>
          <w:p w14:paraId="5C49850D" w14:textId="449727D8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57493 ± 5725</w:t>
            </w:r>
          </w:p>
        </w:tc>
        <w:tc>
          <w:tcPr>
            <w:tcW w:w="1167" w:type="dxa"/>
          </w:tcPr>
          <w:p w14:paraId="0B822103" w14:textId="34E59FF9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vAlign w:val="center"/>
          </w:tcPr>
          <w:p w14:paraId="1A39290A" w14:textId="2668E47F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16 ± 13</w:t>
            </w:r>
          </w:p>
        </w:tc>
      </w:tr>
      <w:tr w:rsidR="0075349C" w:rsidRPr="00B82693" w14:paraId="717D6E1F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C36B8B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5A143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CC71917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D1A5249" w14:textId="19DE7322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5D3869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EDE76E5" w14:textId="43DA6F1D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0783D93B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8315C16" w14:textId="619FD6AB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48A6A5E9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C37C764" w14:textId="1BC3DB67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53444</w:t>
            </w:r>
          </w:p>
        </w:tc>
        <w:tc>
          <w:tcPr>
            <w:tcW w:w="1041" w:type="dxa"/>
            <w:vMerge/>
            <w:vAlign w:val="center"/>
          </w:tcPr>
          <w:p w14:paraId="42E928CF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5CF731B" w14:textId="1D0C7BDD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vAlign w:val="center"/>
          </w:tcPr>
          <w:p w14:paraId="027F877D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07BDA15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F67F7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83FD4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C983D9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77EED64" w14:textId="6F6B1D1F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B660FF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5801DA5" w14:textId="5A966CE6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/>
            <w:vAlign w:val="center"/>
          </w:tcPr>
          <w:p w14:paraId="7EFE40BE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B06B840" w14:textId="01D210B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4BD7599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F942CA7" w14:textId="3DBB719C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7951</w:t>
            </w:r>
          </w:p>
        </w:tc>
        <w:tc>
          <w:tcPr>
            <w:tcW w:w="1041" w:type="dxa"/>
            <w:vMerge/>
            <w:vAlign w:val="center"/>
          </w:tcPr>
          <w:p w14:paraId="1281CAC1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84BF78D" w14:textId="13FA58CC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/>
            <w:vAlign w:val="center"/>
          </w:tcPr>
          <w:p w14:paraId="3564A0DC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6E4FFC6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6A406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934A0AE" w14:textId="6F2EF15E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33050C1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63AD1F13" w14:textId="1537FC7C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038E0482" w14:textId="6414548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7A4F9237" w14:textId="477EBB71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024" w:type="dxa"/>
            <w:vMerge w:val="restart"/>
            <w:vAlign w:val="center"/>
          </w:tcPr>
          <w:p w14:paraId="59A94183" w14:textId="0D6DDEB6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10</w:t>
            </w:r>
          </w:p>
        </w:tc>
        <w:tc>
          <w:tcPr>
            <w:tcW w:w="1138" w:type="dxa"/>
          </w:tcPr>
          <w:p w14:paraId="4D433068" w14:textId="43FCEB26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25A4DC40" w14:textId="49965D4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21</w:t>
            </w:r>
          </w:p>
        </w:tc>
        <w:tc>
          <w:tcPr>
            <w:tcW w:w="1102" w:type="dxa"/>
          </w:tcPr>
          <w:p w14:paraId="40A24E41" w14:textId="5D2D3CA0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4678</w:t>
            </w:r>
          </w:p>
        </w:tc>
        <w:tc>
          <w:tcPr>
            <w:tcW w:w="1041" w:type="dxa"/>
            <w:vMerge w:val="restart"/>
            <w:vAlign w:val="center"/>
          </w:tcPr>
          <w:p w14:paraId="2DA0E6A3" w14:textId="3A486110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68261 ± 7212</w:t>
            </w:r>
          </w:p>
        </w:tc>
        <w:tc>
          <w:tcPr>
            <w:tcW w:w="1167" w:type="dxa"/>
          </w:tcPr>
          <w:p w14:paraId="10BCB896" w14:textId="12301A32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vAlign w:val="center"/>
          </w:tcPr>
          <w:p w14:paraId="3301FCE7" w14:textId="00D38BD0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6 ± 9</w:t>
            </w:r>
          </w:p>
        </w:tc>
      </w:tr>
      <w:tr w:rsidR="0075349C" w:rsidRPr="00B82693" w14:paraId="52632A8D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D9347D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63730E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E5C2A8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60D7FBEB" w14:textId="2CB85985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58E84AD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28C56EC" w14:textId="1B42D4D8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/>
            <w:vAlign w:val="center"/>
          </w:tcPr>
          <w:p w14:paraId="3CEF91BF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DB72972" w14:textId="22FBFD9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06BDEB2F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F42BB6" w14:textId="414451F0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3542</w:t>
            </w:r>
          </w:p>
        </w:tc>
        <w:tc>
          <w:tcPr>
            <w:tcW w:w="1041" w:type="dxa"/>
            <w:vMerge/>
            <w:vAlign w:val="center"/>
          </w:tcPr>
          <w:p w14:paraId="383DC374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48006EB" w14:textId="20AF2826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15</w:t>
            </w:r>
          </w:p>
        </w:tc>
        <w:tc>
          <w:tcPr>
            <w:tcW w:w="1089" w:type="dxa"/>
            <w:vMerge/>
            <w:vAlign w:val="center"/>
          </w:tcPr>
          <w:p w14:paraId="2E962DAE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2CEA687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16441D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E3F5835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27C77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541AF9E4" w14:textId="72FD638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9F1706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70F6D5" w14:textId="1637E966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3EBA08B2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1EC5ACD" w14:textId="6CA191F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63641E8C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2F4C3EC" w14:textId="560CFD90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6562</w:t>
            </w:r>
          </w:p>
        </w:tc>
        <w:tc>
          <w:tcPr>
            <w:tcW w:w="1041" w:type="dxa"/>
            <w:vMerge/>
            <w:vAlign w:val="center"/>
          </w:tcPr>
          <w:p w14:paraId="530CDDCB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FA5A344" w14:textId="02D4BB2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00753E79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AB1AA86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7B6AC7F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6044E80" w14:textId="37BC1662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1E447C3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45EEDD4" w14:textId="4B960D62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08D6A44D" w14:textId="7EC333C4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2D69DFFC" w14:textId="2BCCAE03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 w:val="restart"/>
            <w:vAlign w:val="center"/>
          </w:tcPr>
          <w:p w14:paraId="51C2A15C" w14:textId="22D99F09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30</w:t>
            </w:r>
          </w:p>
        </w:tc>
        <w:tc>
          <w:tcPr>
            <w:tcW w:w="1138" w:type="dxa"/>
          </w:tcPr>
          <w:p w14:paraId="32B525F5" w14:textId="2665C43C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 w:val="restart"/>
            <w:vAlign w:val="center"/>
          </w:tcPr>
          <w:p w14:paraId="6A7DF22E" w14:textId="144E0DFF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02" w:type="dxa"/>
          </w:tcPr>
          <w:p w14:paraId="7CC0C82B" w14:textId="7D2941BC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5269</w:t>
            </w:r>
          </w:p>
        </w:tc>
        <w:tc>
          <w:tcPr>
            <w:tcW w:w="1041" w:type="dxa"/>
            <w:vMerge w:val="restart"/>
            <w:vAlign w:val="center"/>
          </w:tcPr>
          <w:p w14:paraId="0ACC0453" w14:textId="521B07D4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61262 ± 5667</w:t>
            </w:r>
          </w:p>
        </w:tc>
        <w:tc>
          <w:tcPr>
            <w:tcW w:w="1167" w:type="dxa"/>
          </w:tcPr>
          <w:p w14:paraId="4FCE8A71" w14:textId="7E0CD870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 w:val="restart"/>
            <w:vAlign w:val="center"/>
          </w:tcPr>
          <w:p w14:paraId="41A1E3EC" w14:textId="18BBFFD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3 ± 0</w:t>
            </w:r>
          </w:p>
        </w:tc>
      </w:tr>
      <w:tr w:rsidR="0075349C" w:rsidRPr="00B82693" w14:paraId="2DA6501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E7D61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0BCF3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118918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6938BC9" w14:textId="5F3F4AD0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25666A2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502FC42" w14:textId="364A663E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3E94629E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D981DCA" w14:textId="3043844C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2FBBB8C8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FACA7CC" w14:textId="4FFE002A" w:rsidR="0075349C" w:rsidRPr="001916FA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3087</w:t>
            </w:r>
          </w:p>
        </w:tc>
        <w:tc>
          <w:tcPr>
            <w:tcW w:w="1041" w:type="dxa"/>
            <w:vMerge/>
            <w:vAlign w:val="center"/>
          </w:tcPr>
          <w:p w14:paraId="2DAE2077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C204987" w14:textId="7DEA893A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4DB180C8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3A402BE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5BA7F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746D917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403099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393D592" w14:textId="3FA058BF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9753B9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17B41DA" w14:textId="62EB2ED1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/>
            <w:vAlign w:val="center"/>
          </w:tcPr>
          <w:p w14:paraId="209A4507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956E8B2" w14:textId="44D2C190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7629D59E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DF51040" w14:textId="6B0B3743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57255</w:t>
            </w:r>
          </w:p>
        </w:tc>
        <w:tc>
          <w:tcPr>
            <w:tcW w:w="1041" w:type="dxa"/>
            <w:vMerge/>
            <w:vAlign w:val="center"/>
          </w:tcPr>
          <w:p w14:paraId="7D7D38D8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FAAF41" w14:textId="656F4E6A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772222F5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B8F0718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0A290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ED51B67" w14:textId="11AADF62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5089363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AF239FE" w14:textId="04F25648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79A7A6D4" w14:textId="74067B3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2FB7FFE3" w14:textId="2AB2BA25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 w:val="restart"/>
            <w:vAlign w:val="center"/>
          </w:tcPr>
          <w:p w14:paraId="40E07E75" w14:textId="47A3B22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38" w:type="dxa"/>
          </w:tcPr>
          <w:p w14:paraId="7F6023EB" w14:textId="3346CFB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 w:val="restart"/>
            <w:vAlign w:val="center"/>
          </w:tcPr>
          <w:p w14:paraId="264EF146" w14:textId="1B8E80E1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10</w:t>
            </w:r>
          </w:p>
        </w:tc>
        <w:tc>
          <w:tcPr>
            <w:tcW w:w="1102" w:type="dxa"/>
          </w:tcPr>
          <w:p w14:paraId="3D8ACA7E" w14:textId="38548F0A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0868</w:t>
            </w:r>
          </w:p>
        </w:tc>
        <w:tc>
          <w:tcPr>
            <w:tcW w:w="1041" w:type="dxa"/>
            <w:vMerge w:val="restart"/>
            <w:vAlign w:val="center"/>
          </w:tcPr>
          <w:p w14:paraId="1087293B" w14:textId="16C1313F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62058 ± 9918</w:t>
            </w:r>
          </w:p>
        </w:tc>
        <w:tc>
          <w:tcPr>
            <w:tcW w:w="1167" w:type="dxa"/>
          </w:tcPr>
          <w:p w14:paraId="2C456DAA" w14:textId="3D413CED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09</w:t>
            </w:r>
          </w:p>
        </w:tc>
        <w:tc>
          <w:tcPr>
            <w:tcW w:w="1089" w:type="dxa"/>
            <w:vMerge w:val="restart"/>
            <w:vAlign w:val="center"/>
          </w:tcPr>
          <w:p w14:paraId="7E8CD331" w14:textId="5005841B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24 ± 13</w:t>
            </w:r>
          </w:p>
        </w:tc>
      </w:tr>
      <w:tr w:rsidR="0075349C" w:rsidRPr="00B82693" w14:paraId="7E5CEB4F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9100D25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7D50DCC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37F1E4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3EB97B76" w14:textId="651EA61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6CC22665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F47EA4C" w14:textId="6B8CD546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34F45E52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DD33B3F" w14:textId="4EF6D09D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4B948FFE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D64CE47" w14:textId="6923B3E5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51317</w:t>
            </w:r>
          </w:p>
        </w:tc>
        <w:tc>
          <w:tcPr>
            <w:tcW w:w="1041" w:type="dxa"/>
            <w:vMerge/>
            <w:vAlign w:val="center"/>
          </w:tcPr>
          <w:p w14:paraId="3F4A4CD0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071AB4B" w14:textId="2C181043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43C52D05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4F6358F3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DBC356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58917F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8D2850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0F458FB2" w14:textId="4B08E7FF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AA65DB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B65AB84" w14:textId="43551284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6671BACC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41807C4" w14:textId="47DB921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18EEB40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87C8759" w14:textId="73D1EB45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3990</w:t>
            </w:r>
          </w:p>
        </w:tc>
        <w:tc>
          <w:tcPr>
            <w:tcW w:w="1041" w:type="dxa"/>
            <w:vMerge/>
            <w:vAlign w:val="center"/>
          </w:tcPr>
          <w:p w14:paraId="7C6113E8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3459C6D" w14:textId="286D375B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108EBFDE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37BC422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58500C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403BA2C" w14:textId="6D5289FC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3E09ED5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1DE32E20" w14:textId="646981F3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2F6D3D58" w14:textId="3F4C9CC0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0CD729E5" w14:textId="665A4F6D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 w:val="restart"/>
            <w:vAlign w:val="center"/>
          </w:tcPr>
          <w:p w14:paraId="7C040B69" w14:textId="2FD92A7C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1</w:t>
            </w:r>
          </w:p>
        </w:tc>
        <w:tc>
          <w:tcPr>
            <w:tcW w:w="1138" w:type="dxa"/>
          </w:tcPr>
          <w:p w14:paraId="4236A984" w14:textId="3068B38D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 w:val="restart"/>
            <w:vAlign w:val="center"/>
          </w:tcPr>
          <w:p w14:paraId="4611F5DC" w14:textId="2E043CF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02" w:type="dxa"/>
          </w:tcPr>
          <w:p w14:paraId="3A11C8A5" w14:textId="26DAFD43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90765</w:t>
            </w:r>
          </w:p>
        </w:tc>
        <w:tc>
          <w:tcPr>
            <w:tcW w:w="1041" w:type="dxa"/>
            <w:vMerge w:val="restart"/>
            <w:vAlign w:val="center"/>
          </w:tcPr>
          <w:p w14:paraId="574B45F8" w14:textId="71FB53B0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82871 ± 7090</w:t>
            </w:r>
          </w:p>
        </w:tc>
        <w:tc>
          <w:tcPr>
            <w:tcW w:w="1167" w:type="dxa"/>
          </w:tcPr>
          <w:p w14:paraId="7DC827BC" w14:textId="451C8314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 w:val="restart"/>
            <w:vAlign w:val="center"/>
          </w:tcPr>
          <w:p w14:paraId="02A9660A" w14:textId="63418AA4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 ± 0</w:t>
            </w:r>
          </w:p>
        </w:tc>
      </w:tr>
      <w:tr w:rsidR="0075349C" w:rsidRPr="00B82693" w14:paraId="58B74723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C42DF0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C733955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B6B3C4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BF47E28" w14:textId="4A46FDD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7D98A2D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ACEC6C" w14:textId="4867A0C2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/>
            <w:vAlign w:val="center"/>
          </w:tcPr>
          <w:p w14:paraId="7BF6DA0D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818175D" w14:textId="5DB169B9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5F45215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A1C657C" w14:textId="499753A6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80801</w:t>
            </w:r>
          </w:p>
        </w:tc>
        <w:tc>
          <w:tcPr>
            <w:tcW w:w="1041" w:type="dxa"/>
            <w:vMerge/>
            <w:vAlign w:val="center"/>
          </w:tcPr>
          <w:p w14:paraId="2E6E3B50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5E629E1" w14:textId="58420C03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79E170F4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A8D0543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A30E55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0DB8D2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1C2FABE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01A223E" w14:textId="361DEC02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45A0687C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5D52D39" w14:textId="6D9328B0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  <w:tc>
          <w:tcPr>
            <w:tcW w:w="1024" w:type="dxa"/>
            <w:vMerge/>
            <w:vAlign w:val="center"/>
          </w:tcPr>
          <w:p w14:paraId="4E34A4D2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4A3E035" w14:textId="638D921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2DDD3BE1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B4EEC6D" w14:textId="018AD6D0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7046</w:t>
            </w:r>
          </w:p>
        </w:tc>
        <w:tc>
          <w:tcPr>
            <w:tcW w:w="1041" w:type="dxa"/>
            <w:vMerge/>
            <w:vAlign w:val="center"/>
          </w:tcPr>
          <w:p w14:paraId="3DD0C23A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CB8007E" w14:textId="6B3E018B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31</w:t>
            </w:r>
          </w:p>
        </w:tc>
        <w:tc>
          <w:tcPr>
            <w:tcW w:w="1089" w:type="dxa"/>
            <w:vMerge/>
            <w:vAlign w:val="center"/>
          </w:tcPr>
          <w:p w14:paraId="09F797F3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1CC458C9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0FE03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F186D39" w14:textId="7F1D9AE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1723111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753F3C7" w14:textId="09E61642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2ABBF143" w14:textId="4D70CE8D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07235443" w14:textId="55BB1E83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 w:val="restart"/>
            <w:vAlign w:val="center"/>
          </w:tcPr>
          <w:p w14:paraId="2C5DB632" w14:textId="7F9F9EFA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2223734F" w14:textId="67B24C3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 w:val="restart"/>
            <w:vAlign w:val="center"/>
          </w:tcPr>
          <w:p w14:paraId="450B5AB1" w14:textId="776EEDF8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26</w:t>
            </w:r>
          </w:p>
        </w:tc>
        <w:tc>
          <w:tcPr>
            <w:tcW w:w="1102" w:type="dxa"/>
          </w:tcPr>
          <w:p w14:paraId="5FA30C98" w14:textId="5B2710AE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5627</w:t>
            </w:r>
          </w:p>
        </w:tc>
        <w:tc>
          <w:tcPr>
            <w:tcW w:w="1041" w:type="dxa"/>
            <w:vMerge w:val="restart"/>
            <w:vAlign w:val="center"/>
          </w:tcPr>
          <w:p w14:paraId="0D270A53" w14:textId="0333C413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54896 ± 9294</w:t>
            </w:r>
          </w:p>
        </w:tc>
        <w:tc>
          <w:tcPr>
            <w:tcW w:w="1167" w:type="dxa"/>
          </w:tcPr>
          <w:p w14:paraId="2DC3C33B" w14:textId="346F7C1F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 w:val="restart"/>
            <w:vAlign w:val="center"/>
          </w:tcPr>
          <w:p w14:paraId="4A25874C" w14:textId="3D8B5939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6 ± 0</w:t>
            </w:r>
          </w:p>
        </w:tc>
      </w:tr>
      <w:tr w:rsidR="0075349C" w:rsidRPr="00B82693" w14:paraId="21F8A0B6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38ED94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31825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61CA0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A912006" w14:textId="5BCA677E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3C86751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D462D27" w14:textId="1F67A8B2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583EDD13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EB40CAC" w14:textId="43C0D01B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5C571C77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4EBF659" w14:textId="171EB5EF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49612</w:t>
            </w:r>
          </w:p>
        </w:tc>
        <w:tc>
          <w:tcPr>
            <w:tcW w:w="1041" w:type="dxa"/>
            <w:vMerge/>
            <w:vAlign w:val="center"/>
          </w:tcPr>
          <w:p w14:paraId="3B566423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C4C6834" w14:textId="05FE65C5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1A469CC3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5E836766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3A1E9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B5453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F2D93E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128F7929" w14:textId="03F30BC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527D085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37741C2" w14:textId="5A35C5CA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11224EE0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C389EF8" w14:textId="2CD5C30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533787C1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45FD41A" w14:textId="0D80677A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49449</w:t>
            </w:r>
          </w:p>
        </w:tc>
        <w:tc>
          <w:tcPr>
            <w:tcW w:w="1041" w:type="dxa"/>
            <w:vMerge/>
            <w:vAlign w:val="center"/>
          </w:tcPr>
          <w:p w14:paraId="3B58ACE2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3ED1FDC" w14:textId="1E155A93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4AEC18E2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027014FA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2290F7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3203690" w14:textId="26EDE668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75D9FC4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46AFA142" w14:textId="65D74CA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5ACA31D3" w14:textId="4C4DC215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19E6451F" w14:textId="637ADB6F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 w:val="restart"/>
            <w:vAlign w:val="center"/>
          </w:tcPr>
          <w:p w14:paraId="54911159" w14:textId="2A1032DA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5C53760C" w14:textId="6BE05EB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 w:val="restart"/>
            <w:vAlign w:val="center"/>
          </w:tcPr>
          <w:p w14:paraId="08E487B9" w14:textId="0EA89D1D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02" w:type="dxa"/>
          </w:tcPr>
          <w:p w14:paraId="4237841F" w14:textId="4BC44637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4842</w:t>
            </w:r>
          </w:p>
        </w:tc>
        <w:tc>
          <w:tcPr>
            <w:tcW w:w="1041" w:type="dxa"/>
            <w:vMerge w:val="restart"/>
            <w:vAlign w:val="center"/>
          </w:tcPr>
          <w:p w14:paraId="66D470C7" w14:textId="67E03B38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73890 ± 3026</w:t>
            </w:r>
          </w:p>
        </w:tc>
        <w:tc>
          <w:tcPr>
            <w:tcW w:w="1167" w:type="dxa"/>
          </w:tcPr>
          <w:p w14:paraId="7EF7621F" w14:textId="2ADF3466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51</w:t>
            </w:r>
          </w:p>
        </w:tc>
        <w:tc>
          <w:tcPr>
            <w:tcW w:w="1089" w:type="dxa"/>
            <w:vMerge w:val="restart"/>
            <w:vAlign w:val="center"/>
          </w:tcPr>
          <w:p w14:paraId="737C4BAD" w14:textId="171D9341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9 ± 3</w:t>
            </w:r>
          </w:p>
        </w:tc>
      </w:tr>
      <w:tr w:rsidR="0075349C" w:rsidRPr="00B82693" w14:paraId="0C2F231B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0E1684E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6B35A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5F5424B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0CFD2B2A" w14:textId="12661F35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676DB4A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6B89F64" w14:textId="0E9A3F47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23C7C407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1B80E65" w14:textId="56C65F5C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4D0D07F7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7F76F51" w14:textId="31CF1D8C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6326</w:t>
            </w:r>
          </w:p>
        </w:tc>
        <w:tc>
          <w:tcPr>
            <w:tcW w:w="1041" w:type="dxa"/>
            <w:vMerge/>
            <w:vAlign w:val="center"/>
          </w:tcPr>
          <w:p w14:paraId="3A762F12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2F8ABAA" w14:textId="5BECE0D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46</w:t>
            </w:r>
          </w:p>
        </w:tc>
        <w:tc>
          <w:tcPr>
            <w:tcW w:w="1089" w:type="dxa"/>
            <w:vMerge/>
            <w:vAlign w:val="center"/>
          </w:tcPr>
          <w:p w14:paraId="78DE88B3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4F68F7F7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6281D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91B4C4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74A045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4D95D240" w14:textId="7B25B630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7AFCE2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E83522D" w14:textId="459B1263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0EF47D2A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4726EA0" w14:textId="60A2B572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450ADD12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CCFD96C" w14:textId="23B9A4A6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0502</w:t>
            </w:r>
          </w:p>
        </w:tc>
        <w:tc>
          <w:tcPr>
            <w:tcW w:w="1041" w:type="dxa"/>
            <w:vMerge/>
            <w:vAlign w:val="center"/>
          </w:tcPr>
          <w:p w14:paraId="5CD4F4ED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0C50921" w14:textId="5E490AD8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51</w:t>
            </w:r>
          </w:p>
        </w:tc>
        <w:tc>
          <w:tcPr>
            <w:tcW w:w="1089" w:type="dxa"/>
            <w:vMerge/>
            <w:vAlign w:val="center"/>
          </w:tcPr>
          <w:p w14:paraId="51FC1971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68E20A67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8FD988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3D00AD8" w14:textId="7779D1BD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5F3CB79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375CF640" w14:textId="40E3AD8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045FC487" w14:textId="617126D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69032943" w14:textId="23F70637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vAlign w:val="center"/>
          </w:tcPr>
          <w:p w14:paraId="38C31276" w14:textId="5B5F1B9B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7</w:t>
            </w:r>
          </w:p>
        </w:tc>
        <w:tc>
          <w:tcPr>
            <w:tcW w:w="1138" w:type="dxa"/>
          </w:tcPr>
          <w:p w14:paraId="2EA80273" w14:textId="760A2325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 w:val="restart"/>
            <w:vAlign w:val="center"/>
          </w:tcPr>
          <w:p w14:paraId="7E72B77C" w14:textId="7B8965D0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3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26</w:t>
            </w:r>
          </w:p>
        </w:tc>
        <w:tc>
          <w:tcPr>
            <w:tcW w:w="1102" w:type="dxa"/>
          </w:tcPr>
          <w:p w14:paraId="11F61BB7" w14:textId="052AD64B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2727</w:t>
            </w:r>
          </w:p>
        </w:tc>
        <w:tc>
          <w:tcPr>
            <w:tcW w:w="1041" w:type="dxa"/>
            <w:vMerge w:val="restart"/>
            <w:vAlign w:val="center"/>
          </w:tcPr>
          <w:p w14:paraId="29920523" w14:textId="4D6D96E1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72660 ± 6168</w:t>
            </w:r>
          </w:p>
        </w:tc>
        <w:tc>
          <w:tcPr>
            <w:tcW w:w="1167" w:type="dxa"/>
          </w:tcPr>
          <w:p w14:paraId="61DBD865" w14:textId="1E878CB9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68</w:t>
            </w:r>
          </w:p>
        </w:tc>
        <w:tc>
          <w:tcPr>
            <w:tcW w:w="1089" w:type="dxa"/>
            <w:vMerge w:val="restart"/>
            <w:vAlign w:val="center"/>
          </w:tcPr>
          <w:p w14:paraId="4A097BE0" w14:textId="79ECBBCC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73 ± 5</w:t>
            </w:r>
          </w:p>
        </w:tc>
      </w:tr>
      <w:tr w:rsidR="0075349C" w:rsidRPr="00B82693" w14:paraId="61A245FA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2B5FCF1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B5762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E819BE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4D4653BE" w14:textId="05EFD251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1E0778A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FACE707" w14:textId="23D61DB2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/>
            <w:vAlign w:val="center"/>
          </w:tcPr>
          <w:p w14:paraId="4727C625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BE941AC" w14:textId="7887234E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1E894139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297E41A" w14:textId="5A4B732B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8794</w:t>
            </w:r>
          </w:p>
        </w:tc>
        <w:tc>
          <w:tcPr>
            <w:tcW w:w="1041" w:type="dxa"/>
            <w:vMerge/>
            <w:vAlign w:val="center"/>
          </w:tcPr>
          <w:p w14:paraId="68167C5B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1AD90C4" w14:textId="780BCEB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3A9783A6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35DA260C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9637D6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CDF237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FD20B1C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vAlign w:val="center"/>
          </w:tcPr>
          <w:p w14:paraId="780116EC" w14:textId="05F92A7E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CD94F33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C02DEC" w14:textId="2C8D0013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42AE7AC5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AA8AEB5" w14:textId="1D371868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7443391B" w14:textId="7777777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F2BB77" w14:textId="37DC62B5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6458</w:t>
            </w:r>
          </w:p>
        </w:tc>
        <w:tc>
          <w:tcPr>
            <w:tcW w:w="1041" w:type="dxa"/>
            <w:vMerge/>
            <w:vAlign w:val="center"/>
          </w:tcPr>
          <w:p w14:paraId="680EAB68" w14:textId="77777777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5D29332" w14:textId="2489561E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vAlign w:val="center"/>
          </w:tcPr>
          <w:p w14:paraId="4A65938B" w14:textId="77777777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60F4DF05" w14:textId="77777777" w:rsidTr="0075349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F25914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8500904" w14:textId="76C82BBE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4176B37F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vAlign w:val="center"/>
          </w:tcPr>
          <w:p w14:paraId="01D0EF33" w14:textId="223A2DF0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 w:val="restart"/>
            <w:vAlign w:val="center"/>
          </w:tcPr>
          <w:p w14:paraId="477525C2" w14:textId="1CB6C5EF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22EE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74366016" w14:textId="57FDF4B2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 w:val="restart"/>
            <w:vAlign w:val="center"/>
          </w:tcPr>
          <w:p w14:paraId="65113050" w14:textId="22883C35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2</w:t>
            </w:r>
          </w:p>
        </w:tc>
        <w:tc>
          <w:tcPr>
            <w:tcW w:w="1138" w:type="dxa"/>
          </w:tcPr>
          <w:p w14:paraId="5F7764DF" w14:textId="2C1613AF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 w:val="restart"/>
            <w:vAlign w:val="center"/>
          </w:tcPr>
          <w:p w14:paraId="0265A9DD" w14:textId="4AAB8EA7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4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.06</w:t>
            </w:r>
          </w:p>
        </w:tc>
        <w:tc>
          <w:tcPr>
            <w:tcW w:w="1102" w:type="dxa"/>
          </w:tcPr>
          <w:p w14:paraId="11323783" w14:textId="1572465C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6755</w:t>
            </w:r>
          </w:p>
        </w:tc>
        <w:tc>
          <w:tcPr>
            <w:tcW w:w="1041" w:type="dxa"/>
            <w:vMerge w:val="restart"/>
            <w:vAlign w:val="center"/>
          </w:tcPr>
          <w:p w14:paraId="4E886738" w14:textId="2BB725D6" w:rsidR="0075349C" w:rsidRPr="009D565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565F">
              <w:rPr>
                <w:rFonts w:ascii="Times New Roman" w:hAnsi="Times New Roman" w:cs="Times New Roman"/>
                <w:sz w:val="18"/>
                <w:szCs w:val="18"/>
              </w:rPr>
              <w:t>167920 ± 2867</w:t>
            </w:r>
          </w:p>
        </w:tc>
        <w:tc>
          <w:tcPr>
            <w:tcW w:w="1167" w:type="dxa"/>
          </w:tcPr>
          <w:p w14:paraId="61ECBCE3" w14:textId="3E85C89D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58</w:t>
            </w:r>
          </w:p>
        </w:tc>
        <w:tc>
          <w:tcPr>
            <w:tcW w:w="1089" w:type="dxa"/>
            <w:vMerge w:val="restart"/>
            <w:vAlign w:val="center"/>
          </w:tcPr>
          <w:p w14:paraId="52173FBC" w14:textId="5C4492C1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69 ± 10</w:t>
            </w:r>
          </w:p>
        </w:tc>
      </w:tr>
      <w:tr w:rsidR="0075349C" w:rsidRPr="00B82693" w14:paraId="77189B16" w14:textId="77777777" w:rsidTr="00283C18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D1CA6D9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39991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B3D5E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  <w:vAlign w:val="center"/>
          </w:tcPr>
          <w:p w14:paraId="51222675" w14:textId="1F23B253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060" w:type="dxa"/>
            <w:vMerge/>
            <w:vAlign w:val="center"/>
          </w:tcPr>
          <w:p w14:paraId="262A360A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C67E7D0" w14:textId="75D7294F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7934E9A8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DF4BCBA" w14:textId="5A9C5044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30F91E9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0173370" w14:textId="52AE336E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71186</w:t>
            </w:r>
          </w:p>
        </w:tc>
        <w:tc>
          <w:tcPr>
            <w:tcW w:w="1041" w:type="dxa"/>
            <w:vMerge/>
            <w:vAlign w:val="center"/>
          </w:tcPr>
          <w:p w14:paraId="751D2C7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B3F0CAB" w14:textId="701B1945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73</w:t>
            </w:r>
          </w:p>
        </w:tc>
        <w:tc>
          <w:tcPr>
            <w:tcW w:w="1089" w:type="dxa"/>
            <w:vMerge/>
            <w:vAlign w:val="center"/>
          </w:tcPr>
          <w:p w14:paraId="3CD5F4AE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49C" w:rsidRPr="00B82693" w14:paraId="792581BE" w14:textId="77777777" w:rsidTr="00283C18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602A012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2DC3766E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3EA33406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160FB0C2" w14:textId="4A11A959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72FCCF80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67B15736" w14:textId="1710F6FB" w:rsidR="0075349C" w:rsidRPr="00646CAB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46CAB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196B9A3F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50091E61" w14:textId="1BE37FDB" w:rsidR="0075349C" w:rsidRPr="00EF4F0F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4F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08DF519F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7A4B0731" w14:textId="64262766" w:rsidR="0075349C" w:rsidRPr="0036044D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044D">
              <w:rPr>
                <w:rFonts w:ascii="Times New Roman" w:hAnsi="Times New Roman" w:cs="Times New Roman"/>
                <w:sz w:val="18"/>
                <w:szCs w:val="18"/>
              </w:rPr>
              <w:t>165818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2B5FD91D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1719002F" w14:textId="1617F1C0" w:rsidR="0075349C" w:rsidRPr="0075349C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49C">
              <w:rPr>
                <w:rFonts w:ascii="Times New Roman" w:hAnsi="Times New Roman" w:cs="Times New Roman"/>
                <w:sz w:val="18"/>
                <w:szCs w:val="18"/>
              </w:rPr>
              <w:t>4276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3528CBF7" w14:textId="77777777" w:rsidR="0075349C" w:rsidRPr="00B82693" w:rsidRDefault="0075349C" w:rsidP="0075349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EEF4D03" w14:textId="77777777" w:rsidR="009173F1" w:rsidRDefault="009173F1" w:rsidP="009173F1">
      <w:pPr>
        <w:jc w:val="center"/>
        <w:rPr>
          <w:sz w:val="18"/>
          <w:szCs w:val="18"/>
        </w:rPr>
      </w:pPr>
    </w:p>
    <w:p w14:paraId="7F485099" w14:textId="2D6A30A7" w:rsidR="009173F1" w:rsidRDefault="009173F1">
      <w:r>
        <w:br w:type="page"/>
      </w:r>
    </w:p>
    <w:p w14:paraId="6A840346" w14:textId="77777777" w:rsidR="00DF72E3" w:rsidRPr="00DF72E3" w:rsidRDefault="00DF72E3" w:rsidP="00DF72E3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"/>
        <w:gridCol w:w="1032"/>
        <w:gridCol w:w="1163"/>
        <w:gridCol w:w="1129"/>
        <w:gridCol w:w="1059"/>
        <w:gridCol w:w="1032"/>
        <w:gridCol w:w="1024"/>
        <w:gridCol w:w="1137"/>
        <w:gridCol w:w="1057"/>
        <w:gridCol w:w="1105"/>
        <w:gridCol w:w="1044"/>
        <w:gridCol w:w="1166"/>
        <w:gridCol w:w="1085"/>
      </w:tblGrid>
      <w:tr w:rsidR="0075349C" w:rsidRPr="00FB585C" w14:paraId="6715F690" w14:textId="77777777" w:rsidTr="007538C6">
        <w:trPr>
          <w:trHeight w:val="20"/>
        </w:trPr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FB7278" w14:textId="77777777" w:rsidR="0075349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</w:t>
            </w:r>
          </w:p>
          <w:p w14:paraId="326366D9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6D530C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7C063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C6551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6107959D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382EB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C27E3C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1B038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227D1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003E3DBE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Pr="001E72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Brix</w:t>
            </w: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35A11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33949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129782A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F3CA82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ACC2C1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03B844AD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F5D2A" w14:textId="77777777" w:rsidR="0075349C" w:rsidRPr="00FB585C" w:rsidRDefault="0075349C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2620A5" w:rsidRPr="00FB585C" w14:paraId="06AEA0D3" w14:textId="77777777" w:rsidTr="002620A5">
        <w:trPr>
          <w:trHeight w:val="20"/>
        </w:trPr>
        <w:tc>
          <w:tcPr>
            <w:tcW w:w="96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A0D824" w14:textId="0B783858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4590B12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vAlign w:val="center"/>
          </w:tcPr>
          <w:p w14:paraId="5AE8D100" w14:textId="77777777" w:rsidR="002620A5" w:rsidRPr="00FB585C" w:rsidRDefault="002620A5" w:rsidP="002620A5">
            <w:pPr>
              <w:tabs>
                <w:tab w:val="left" w:pos="597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0A6D0CE" w14:textId="1BD47295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59" w:type="dxa"/>
            <w:vMerge w:val="restart"/>
            <w:tcBorders>
              <w:top w:val="single" w:sz="4" w:space="0" w:color="auto"/>
            </w:tcBorders>
            <w:vAlign w:val="center"/>
          </w:tcPr>
          <w:p w14:paraId="0AA54695" w14:textId="7B321FB1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0.02 ± 0.01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01916A25" w14:textId="4887C204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3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42A1C0C4" w14:textId="5E70E34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5.91 ± 0.07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526D094D" w14:textId="257D7435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7.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3C0ABC12" w14:textId="58679C4C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7.67 ± 0.15</w:t>
            </w:r>
          </w:p>
        </w:tc>
        <w:tc>
          <w:tcPr>
            <w:tcW w:w="1105" w:type="dxa"/>
            <w:tcBorders>
              <w:top w:val="single" w:sz="4" w:space="0" w:color="auto"/>
            </w:tcBorders>
          </w:tcPr>
          <w:p w14:paraId="02DDC400" w14:textId="5C975CB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562422</w:t>
            </w:r>
          </w:p>
        </w:tc>
        <w:tc>
          <w:tcPr>
            <w:tcW w:w="1044" w:type="dxa"/>
            <w:vMerge w:val="restart"/>
            <w:tcBorders>
              <w:top w:val="single" w:sz="4" w:space="0" w:color="auto"/>
            </w:tcBorders>
            <w:vAlign w:val="center"/>
          </w:tcPr>
          <w:p w14:paraId="10B4F617" w14:textId="7F9265B6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570556</w:t>
            </w:r>
            <w:r w:rsidRPr="009D04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± 10992</w:t>
            </w:r>
          </w:p>
        </w:tc>
        <w:tc>
          <w:tcPr>
            <w:tcW w:w="1166" w:type="dxa"/>
            <w:tcBorders>
              <w:top w:val="single" w:sz="4" w:space="0" w:color="auto"/>
            </w:tcBorders>
          </w:tcPr>
          <w:p w14:paraId="09518BC8" w14:textId="72C9D4D0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033</w:t>
            </w:r>
          </w:p>
        </w:tc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186C1D59" w14:textId="7D19752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1951 ± 72</w:t>
            </w:r>
          </w:p>
        </w:tc>
      </w:tr>
      <w:tr w:rsidR="002620A5" w:rsidRPr="00FB585C" w14:paraId="576168F4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45C68A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28FDF5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7A3678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2C8C4B2" w14:textId="69CAF9E2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59" w:type="dxa"/>
            <w:vMerge/>
            <w:vAlign w:val="center"/>
          </w:tcPr>
          <w:p w14:paraId="7B2EC24B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BE0AB16" w14:textId="59488322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6</w:t>
            </w:r>
          </w:p>
        </w:tc>
        <w:tc>
          <w:tcPr>
            <w:tcW w:w="1024" w:type="dxa"/>
            <w:vMerge/>
            <w:vAlign w:val="center"/>
          </w:tcPr>
          <w:p w14:paraId="05103DF1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B24FCF3" w14:textId="1F467B87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1057" w:type="dxa"/>
            <w:vMerge/>
            <w:vAlign w:val="center"/>
          </w:tcPr>
          <w:p w14:paraId="3508CB2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D67291B" w14:textId="0DB00E1D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566184</w:t>
            </w:r>
          </w:p>
        </w:tc>
        <w:tc>
          <w:tcPr>
            <w:tcW w:w="1044" w:type="dxa"/>
            <w:vMerge/>
            <w:vAlign w:val="center"/>
          </w:tcPr>
          <w:p w14:paraId="69A0CDA4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8FE0ECD" w14:textId="528592B6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1896</w:t>
            </w:r>
          </w:p>
        </w:tc>
        <w:tc>
          <w:tcPr>
            <w:tcW w:w="1085" w:type="dxa"/>
            <w:vMerge/>
            <w:vAlign w:val="center"/>
          </w:tcPr>
          <w:p w14:paraId="258AC2D7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448CE7E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F0430F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ED7ECF0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CA9B8A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61D0C06" w14:textId="1FC75A36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59" w:type="dxa"/>
            <w:vMerge/>
            <w:vAlign w:val="center"/>
          </w:tcPr>
          <w:p w14:paraId="63630EAE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A371482" w14:textId="7A3F0D90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3</w:t>
            </w:r>
          </w:p>
        </w:tc>
        <w:tc>
          <w:tcPr>
            <w:tcW w:w="1024" w:type="dxa"/>
            <w:vMerge/>
            <w:vAlign w:val="center"/>
          </w:tcPr>
          <w:p w14:paraId="5E1A9D43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E0FEB9B" w14:textId="35AAA7D3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7.5</w:t>
            </w:r>
          </w:p>
        </w:tc>
        <w:tc>
          <w:tcPr>
            <w:tcW w:w="1057" w:type="dxa"/>
            <w:vMerge/>
            <w:vAlign w:val="center"/>
          </w:tcPr>
          <w:p w14:paraId="03CE721A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1FC0C4A" w14:textId="23A8DDFD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583061</w:t>
            </w:r>
          </w:p>
        </w:tc>
        <w:tc>
          <w:tcPr>
            <w:tcW w:w="1044" w:type="dxa"/>
            <w:vMerge/>
            <w:vAlign w:val="center"/>
          </w:tcPr>
          <w:p w14:paraId="5D70393D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550C881" w14:textId="43C90503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1924</w:t>
            </w:r>
          </w:p>
        </w:tc>
        <w:tc>
          <w:tcPr>
            <w:tcW w:w="1085" w:type="dxa"/>
            <w:vMerge/>
            <w:vAlign w:val="center"/>
          </w:tcPr>
          <w:p w14:paraId="7728D38D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264022E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826A4C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D8CE4A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3" w:type="dxa"/>
            <w:vAlign w:val="center"/>
          </w:tcPr>
          <w:p w14:paraId="512D8E0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BAE599D" w14:textId="504D2128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54</w:t>
            </w:r>
          </w:p>
        </w:tc>
        <w:tc>
          <w:tcPr>
            <w:tcW w:w="1059" w:type="dxa"/>
            <w:vMerge w:val="restart"/>
            <w:vAlign w:val="center"/>
          </w:tcPr>
          <w:p w14:paraId="4AB0C948" w14:textId="68FC7BF4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0.42 ± 0.11</w:t>
            </w:r>
          </w:p>
        </w:tc>
        <w:tc>
          <w:tcPr>
            <w:tcW w:w="1032" w:type="dxa"/>
            <w:vAlign w:val="center"/>
          </w:tcPr>
          <w:p w14:paraId="7B26A28C" w14:textId="551E62FA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1</w:t>
            </w:r>
          </w:p>
        </w:tc>
        <w:tc>
          <w:tcPr>
            <w:tcW w:w="1024" w:type="dxa"/>
            <w:vMerge w:val="restart"/>
            <w:vAlign w:val="center"/>
          </w:tcPr>
          <w:p w14:paraId="1436DB6F" w14:textId="67417B8E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66 ± 0.15</w:t>
            </w:r>
          </w:p>
        </w:tc>
        <w:tc>
          <w:tcPr>
            <w:tcW w:w="1137" w:type="dxa"/>
          </w:tcPr>
          <w:p w14:paraId="178CED7F" w14:textId="4D81E8E5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6.3</w:t>
            </w:r>
          </w:p>
        </w:tc>
        <w:tc>
          <w:tcPr>
            <w:tcW w:w="1057" w:type="dxa"/>
            <w:vMerge w:val="restart"/>
            <w:vAlign w:val="center"/>
          </w:tcPr>
          <w:p w14:paraId="147FCF25" w14:textId="5D4028C5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6.67 ± 0.47</w:t>
            </w:r>
          </w:p>
        </w:tc>
        <w:tc>
          <w:tcPr>
            <w:tcW w:w="1105" w:type="dxa"/>
          </w:tcPr>
          <w:p w14:paraId="063A8627" w14:textId="0F851EE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79439</w:t>
            </w:r>
          </w:p>
        </w:tc>
        <w:tc>
          <w:tcPr>
            <w:tcW w:w="1044" w:type="dxa"/>
            <w:vMerge w:val="restart"/>
            <w:vAlign w:val="center"/>
          </w:tcPr>
          <w:p w14:paraId="0E393321" w14:textId="281D6B7C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80058 ± 1077</w:t>
            </w:r>
          </w:p>
        </w:tc>
        <w:tc>
          <w:tcPr>
            <w:tcW w:w="1166" w:type="dxa"/>
          </w:tcPr>
          <w:p w14:paraId="436B2BDD" w14:textId="439F72F9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565</w:t>
            </w:r>
          </w:p>
        </w:tc>
        <w:tc>
          <w:tcPr>
            <w:tcW w:w="1085" w:type="dxa"/>
            <w:vMerge w:val="restart"/>
            <w:vAlign w:val="center"/>
          </w:tcPr>
          <w:p w14:paraId="017EA3F1" w14:textId="6E14A81E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456 ± 170</w:t>
            </w:r>
          </w:p>
        </w:tc>
      </w:tr>
      <w:tr w:rsidR="002620A5" w:rsidRPr="00FB585C" w14:paraId="42FA0D5F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1B4904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710CD7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AA6180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0F3D8C9" w14:textId="590699A8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59" w:type="dxa"/>
            <w:vMerge/>
            <w:vAlign w:val="center"/>
          </w:tcPr>
          <w:p w14:paraId="65D08054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AD80EDB" w14:textId="5573C7B6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7</w:t>
            </w:r>
          </w:p>
        </w:tc>
        <w:tc>
          <w:tcPr>
            <w:tcW w:w="1024" w:type="dxa"/>
            <w:vMerge/>
            <w:vAlign w:val="center"/>
          </w:tcPr>
          <w:p w14:paraId="1DBE9019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2AACCD3" w14:textId="5524DF3C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7.2</w:t>
            </w:r>
          </w:p>
        </w:tc>
        <w:tc>
          <w:tcPr>
            <w:tcW w:w="1057" w:type="dxa"/>
            <w:vMerge/>
            <w:vAlign w:val="center"/>
          </w:tcPr>
          <w:p w14:paraId="5D8087E7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6EA8D2D" w14:textId="37F73739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81301</w:t>
            </w:r>
          </w:p>
        </w:tc>
        <w:tc>
          <w:tcPr>
            <w:tcW w:w="1044" w:type="dxa"/>
            <w:vMerge/>
            <w:vAlign w:val="center"/>
          </w:tcPr>
          <w:p w14:paraId="0F36AC2D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F77EFFF" w14:textId="48EE3B8D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260</w:t>
            </w:r>
          </w:p>
        </w:tc>
        <w:tc>
          <w:tcPr>
            <w:tcW w:w="1085" w:type="dxa"/>
            <w:vMerge/>
            <w:vAlign w:val="center"/>
          </w:tcPr>
          <w:p w14:paraId="773EE592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1FF03397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DDFCEC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E0B826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A967D6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A5616BC" w14:textId="0CFC3E09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059" w:type="dxa"/>
            <w:vMerge/>
            <w:vAlign w:val="center"/>
          </w:tcPr>
          <w:p w14:paraId="53B31239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17CEEC27" w14:textId="7B3647E2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</w:p>
        </w:tc>
        <w:tc>
          <w:tcPr>
            <w:tcW w:w="1024" w:type="dxa"/>
            <w:vMerge/>
            <w:vAlign w:val="center"/>
          </w:tcPr>
          <w:p w14:paraId="784646AB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B11F84C" w14:textId="20BB2176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6.5</w:t>
            </w:r>
          </w:p>
        </w:tc>
        <w:tc>
          <w:tcPr>
            <w:tcW w:w="1057" w:type="dxa"/>
            <w:vMerge/>
            <w:vAlign w:val="center"/>
          </w:tcPr>
          <w:p w14:paraId="3B6F3DE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5A7570F" w14:textId="1971FDA8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79433</w:t>
            </w:r>
          </w:p>
        </w:tc>
        <w:tc>
          <w:tcPr>
            <w:tcW w:w="1044" w:type="dxa"/>
            <w:vMerge/>
            <w:vAlign w:val="center"/>
          </w:tcPr>
          <w:p w14:paraId="6FC3A97F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04A5F2E" w14:textId="2DE27B5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543</w:t>
            </w:r>
          </w:p>
        </w:tc>
        <w:tc>
          <w:tcPr>
            <w:tcW w:w="1085" w:type="dxa"/>
            <w:vMerge/>
            <w:vAlign w:val="center"/>
          </w:tcPr>
          <w:p w14:paraId="00322CE0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668B47AE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CF7F3C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F4F41C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3" w:type="dxa"/>
            <w:vAlign w:val="center"/>
          </w:tcPr>
          <w:p w14:paraId="0E9B432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6B795E" w14:textId="3345F667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</w:p>
        </w:tc>
        <w:tc>
          <w:tcPr>
            <w:tcW w:w="1059" w:type="dxa"/>
            <w:vMerge w:val="restart"/>
            <w:vAlign w:val="center"/>
          </w:tcPr>
          <w:p w14:paraId="371BFB51" w14:textId="3DE104BF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1.03 ± 0.05</w:t>
            </w:r>
          </w:p>
        </w:tc>
        <w:tc>
          <w:tcPr>
            <w:tcW w:w="1032" w:type="dxa"/>
            <w:vAlign w:val="center"/>
          </w:tcPr>
          <w:p w14:paraId="4785291E" w14:textId="39A30114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5A8743CE" w14:textId="69BA2C5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24 ± 0.05</w:t>
            </w:r>
          </w:p>
        </w:tc>
        <w:tc>
          <w:tcPr>
            <w:tcW w:w="1137" w:type="dxa"/>
          </w:tcPr>
          <w:p w14:paraId="124122DC" w14:textId="594A9025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6.3</w:t>
            </w:r>
          </w:p>
        </w:tc>
        <w:tc>
          <w:tcPr>
            <w:tcW w:w="1057" w:type="dxa"/>
            <w:vMerge w:val="restart"/>
            <w:vAlign w:val="center"/>
          </w:tcPr>
          <w:p w14:paraId="67E31069" w14:textId="67CDB480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6.27 ± 0.06</w:t>
            </w:r>
          </w:p>
        </w:tc>
        <w:tc>
          <w:tcPr>
            <w:tcW w:w="1105" w:type="dxa"/>
          </w:tcPr>
          <w:p w14:paraId="0CF978B8" w14:textId="7FAFCC43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69708</w:t>
            </w:r>
          </w:p>
        </w:tc>
        <w:tc>
          <w:tcPr>
            <w:tcW w:w="1044" w:type="dxa"/>
            <w:vMerge w:val="restart"/>
            <w:vAlign w:val="center"/>
          </w:tcPr>
          <w:p w14:paraId="5998E5E3" w14:textId="439A5B73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75688 ± 8457</w:t>
            </w:r>
          </w:p>
        </w:tc>
        <w:tc>
          <w:tcPr>
            <w:tcW w:w="1166" w:type="dxa"/>
          </w:tcPr>
          <w:p w14:paraId="59B81466" w14:textId="5CDEAD0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782</w:t>
            </w:r>
          </w:p>
        </w:tc>
        <w:tc>
          <w:tcPr>
            <w:tcW w:w="1085" w:type="dxa"/>
            <w:vMerge w:val="restart"/>
            <w:vAlign w:val="center"/>
          </w:tcPr>
          <w:p w14:paraId="05F36C38" w14:textId="02D61E3E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611 ± 225</w:t>
            </w:r>
          </w:p>
        </w:tc>
      </w:tr>
      <w:tr w:rsidR="002620A5" w:rsidRPr="00FB585C" w14:paraId="642D978B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849C5EA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3A647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82D2DD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844F15E" w14:textId="1A7198A2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1059" w:type="dxa"/>
            <w:vMerge/>
            <w:vAlign w:val="center"/>
          </w:tcPr>
          <w:p w14:paraId="17EC6F94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4813EBB" w14:textId="2381E74F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9</w:t>
            </w:r>
          </w:p>
        </w:tc>
        <w:tc>
          <w:tcPr>
            <w:tcW w:w="1024" w:type="dxa"/>
            <w:vMerge/>
            <w:vAlign w:val="center"/>
          </w:tcPr>
          <w:p w14:paraId="4D506E17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219C4040" w14:textId="42ED24D9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6.2</w:t>
            </w:r>
          </w:p>
        </w:tc>
        <w:tc>
          <w:tcPr>
            <w:tcW w:w="1057" w:type="dxa"/>
            <w:vMerge/>
            <w:vAlign w:val="center"/>
          </w:tcPr>
          <w:p w14:paraId="02598D34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08AAEFA" w14:textId="1B0FE626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81668</w:t>
            </w:r>
          </w:p>
        </w:tc>
        <w:tc>
          <w:tcPr>
            <w:tcW w:w="1044" w:type="dxa"/>
            <w:vMerge/>
            <w:vAlign w:val="center"/>
          </w:tcPr>
          <w:p w14:paraId="2367714F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272AEED" w14:textId="63A41B38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356</w:t>
            </w:r>
          </w:p>
        </w:tc>
        <w:tc>
          <w:tcPr>
            <w:tcW w:w="1085" w:type="dxa"/>
            <w:vMerge/>
            <w:vAlign w:val="center"/>
          </w:tcPr>
          <w:p w14:paraId="14ADA207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210C6BDD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41BA7C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3FF856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CADCF0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2EB4CAE" w14:textId="7EEF7C75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05</w:t>
            </w:r>
          </w:p>
        </w:tc>
        <w:tc>
          <w:tcPr>
            <w:tcW w:w="1059" w:type="dxa"/>
            <w:vMerge/>
            <w:vAlign w:val="center"/>
          </w:tcPr>
          <w:p w14:paraId="37E97798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129DC788" w14:textId="3A5641C2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3</w:t>
            </w:r>
          </w:p>
        </w:tc>
        <w:tc>
          <w:tcPr>
            <w:tcW w:w="1024" w:type="dxa"/>
            <w:vMerge/>
            <w:vAlign w:val="center"/>
          </w:tcPr>
          <w:p w14:paraId="49FC608E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211119B" w14:textId="30559970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6.3</w:t>
            </w:r>
          </w:p>
        </w:tc>
        <w:tc>
          <w:tcPr>
            <w:tcW w:w="1057" w:type="dxa"/>
            <w:vMerge/>
            <w:vAlign w:val="center"/>
          </w:tcPr>
          <w:p w14:paraId="13DD6857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FF87CFE" w14:textId="4198082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522635</w:t>
            </w:r>
          </w:p>
        </w:tc>
        <w:tc>
          <w:tcPr>
            <w:tcW w:w="1044" w:type="dxa"/>
            <w:vMerge/>
            <w:vAlign w:val="center"/>
          </w:tcPr>
          <w:p w14:paraId="6ADFD644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82BDF2C" w14:textId="247976B6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694</w:t>
            </w:r>
          </w:p>
        </w:tc>
        <w:tc>
          <w:tcPr>
            <w:tcW w:w="1085" w:type="dxa"/>
            <w:vMerge/>
            <w:vAlign w:val="center"/>
          </w:tcPr>
          <w:p w14:paraId="361D6730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25EB5085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492C570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DAD56D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3" w:type="dxa"/>
            <w:vAlign w:val="center"/>
          </w:tcPr>
          <w:p w14:paraId="3DE876F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A283F1E" w14:textId="79AD7961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3.07</w:t>
            </w:r>
          </w:p>
        </w:tc>
        <w:tc>
          <w:tcPr>
            <w:tcW w:w="1059" w:type="dxa"/>
            <w:vMerge w:val="restart"/>
            <w:vAlign w:val="center"/>
          </w:tcPr>
          <w:p w14:paraId="150A1886" w14:textId="3699276F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3.14 ± 0.32</w:t>
            </w:r>
          </w:p>
        </w:tc>
        <w:tc>
          <w:tcPr>
            <w:tcW w:w="1032" w:type="dxa"/>
            <w:vAlign w:val="center"/>
          </w:tcPr>
          <w:p w14:paraId="3F5B901E" w14:textId="2EDDA568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 w:val="restart"/>
            <w:vAlign w:val="center"/>
          </w:tcPr>
          <w:p w14:paraId="36B494A8" w14:textId="3D49C18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18 ± 0.01</w:t>
            </w:r>
          </w:p>
        </w:tc>
        <w:tc>
          <w:tcPr>
            <w:tcW w:w="1137" w:type="dxa"/>
          </w:tcPr>
          <w:p w14:paraId="48B7CEFE" w14:textId="23387477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3.2</w:t>
            </w:r>
          </w:p>
        </w:tc>
        <w:tc>
          <w:tcPr>
            <w:tcW w:w="1057" w:type="dxa"/>
            <w:vMerge w:val="restart"/>
            <w:vAlign w:val="center"/>
          </w:tcPr>
          <w:p w14:paraId="4E8CB792" w14:textId="0EADEEB8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3.47 ± 0.31</w:t>
            </w:r>
          </w:p>
        </w:tc>
        <w:tc>
          <w:tcPr>
            <w:tcW w:w="1105" w:type="dxa"/>
          </w:tcPr>
          <w:p w14:paraId="076B38F4" w14:textId="4D4D63B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91565</w:t>
            </w:r>
          </w:p>
        </w:tc>
        <w:tc>
          <w:tcPr>
            <w:tcW w:w="1044" w:type="dxa"/>
            <w:vMerge w:val="restart"/>
            <w:vAlign w:val="center"/>
          </w:tcPr>
          <w:p w14:paraId="3774A51C" w14:textId="3274191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41333 ± 45673</w:t>
            </w:r>
          </w:p>
        </w:tc>
        <w:tc>
          <w:tcPr>
            <w:tcW w:w="1166" w:type="dxa"/>
          </w:tcPr>
          <w:p w14:paraId="10EEED0E" w14:textId="424B662F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835</w:t>
            </w:r>
          </w:p>
        </w:tc>
        <w:tc>
          <w:tcPr>
            <w:tcW w:w="1085" w:type="dxa"/>
            <w:vMerge w:val="restart"/>
            <w:vAlign w:val="center"/>
          </w:tcPr>
          <w:p w14:paraId="3908E94F" w14:textId="36761A10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666 ± 219</w:t>
            </w:r>
          </w:p>
        </w:tc>
      </w:tr>
      <w:tr w:rsidR="002620A5" w:rsidRPr="00FB585C" w14:paraId="0D013B1E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F7CC97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149E18E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A5EB9B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F074CA3" w14:textId="697F8EF1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59" w:type="dxa"/>
            <w:vMerge/>
            <w:vAlign w:val="center"/>
          </w:tcPr>
          <w:p w14:paraId="06140689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94B74A2" w14:textId="35A552A0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vAlign w:val="center"/>
          </w:tcPr>
          <w:p w14:paraId="6EC653E6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98D91B8" w14:textId="5F4C6314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1057" w:type="dxa"/>
            <w:vMerge/>
            <w:vAlign w:val="center"/>
          </w:tcPr>
          <w:p w14:paraId="571C20BA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D205416" w14:textId="03C162F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51103</w:t>
            </w:r>
          </w:p>
        </w:tc>
        <w:tc>
          <w:tcPr>
            <w:tcW w:w="1044" w:type="dxa"/>
            <w:vMerge/>
            <w:vAlign w:val="center"/>
          </w:tcPr>
          <w:p w14:paraId="0C46CC01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30CE728" w14:textId="34786710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743</w:t>
            </w:r>
          </w:p>
        </w:tc>
        <w:tc>
          <w:tcPr>
            <w:tcW w:w="1085" w:type="dxa"/>
            <w:vMerge/>
            <w:vAlign w:val="center"/>
          </w:tcPr>
          <w:p w14:paraId="710CA41F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673EC2E3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3459923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0107FC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3402A14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3F2032C" w14:textId="35D38CBF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2.87</w:t>
            </w:r>
          </w:p>
        </w:tc>
        <w:tc>
          <w:tcPr>
            <w:tcW w:w="1059" w:type="dxa"/>
            <w:vMerge/>
            <w:vAlign w:val="center"/>
          </w:tcPr>
          <w:p w14:paraId="56709BC7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3915179B" w14:textId="48EB6206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7</w:t>
            </w:r>
          </w:p>
        </w:tc>
        <w:tc>
          <w:tcPr>
            <w:tcW w:w="1024" w:type="dxa"/>
            <w:vMerge/>
            <w:vAlign w:val="center"/>
          </w:tcPr>
          <w:p w14:paraId="793767E0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D990305" w14:textId="615E135B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</w:p>
        </w:tc>
        <w:tc>
          <w:tcPr>
            <w:tcW w:w="1057" w:type="dxa"/>
            <w:vMerge/>
            <w:vAlign w:val="center"/>
          </w:tcPr>
          <w:p w14:paraId="5215C064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782938C" w14:textId="3355F1BD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81330</w:t>
            </w:r>
          </w:p>
        </w:tc>
        <w:tc>
          <w:tcPr>
            <w:tcW w:w="1044" w:type="dxa"/>
            <w:vMerge/>
            <w:vAlign w:val="center"/>
          </w:tcPr>
          <w:p w14:paraId="576325D1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1AEB977" w14:textId="220DE0CF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419</w:t>
            </w:r>
          </w:p>
        </w:tc>
        <w:tc>
          <w:tcPr>
            <w:tcW w:w="1085" w:type="dxa"/>
            <w:vMerge/>
            <w:vAlign w:val="center"/>
          </w:tcPr>
          <w:p w14:paraId="770DCB57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4204344F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6DC7691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6175D0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3" w:type="dxa"/>
            <w:vAlign w:val="center"/>
          </w:tcPr>
          <w:p w14:paraId="19591FC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B24D24A" w14:textId="079CB7B8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4.73</w:t>
            </w:r>
          </w:p>
        </w:tc>
        <w:tc>
          <w:tcPr>
            <w:tcW w:w="1059" w:type="dxa"/>
            <w:vMerge w:val="restart"/>
            <w:vAlign w:val="center"/>
          </w:tcPr>
          <w:p w14:paraId="1EA40ED1" w14:textId="28D3A436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3.15 ± 1.49</w:t>
            </w:r>
          </w:p>
        </w:tc>
        <w:tc>
          <w:tcPr>
            <w:tcW w:w="1032" w:type="dxa"/>
            <w:vAlign w:val="center"/>
          </w:tcPr>
          <w:p w14:paraId="16D928AB" w14:textId="1FB083C0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23F9D933" w14:textId="2D17693D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14 ± 0.01</w:t>
            </w:r>
          </w:p>
        </w:tc>
        <w:tc>
          <w:tcPr>
            <w:tcW w:w="1137" w:type="dxa"/>
          </w:tcPr>
          <w:p w14:paraId="430E5264" w14:textId="77C3AD15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.1</w:t>
            </w:r>
          </w:p>
        </w:tc>
        <w:tc>
          <w:tcPr>
            <w:tcW w:w="1057" w:type="dxa"/>
            <w:vMerge w:val="restart"/>
            <w:vAlign w:val="center"/>
          </w:tcPr>
          <w:p w14:paraId="177BB081" w14:textId="602795C9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2.27 ± 1.01</w:t>
            </w:r>
          </w:p>
        </w:tc>
        <w:tc>
          <w:tcPr>
            <w:tcW w:w="1105" w:type="dxa"/>
          </w:tcPr>
          <w:p w14:paraId="7F2F0719" w14:textId="2318D6CC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92661</w:t>
            </w:r>
          </w:p>
        </w:tc>
        <w:tc>
          <w:tcPr>
            <w:tcW w:w="1044" w:type="dxa"/>
            <w:vMerge w:val="restart"/>
            <w:vAlign w:val="center"/>
          </w:tcPr>
          <w:p w14:paraId="4A3039CD" w14:textId="06AFBDC9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87643 ± 83008</w:t>
            </w:r>
          </w:p>
        </w:tc>
        <w:tc>
          <w:tcPr>
            <w:tcW w:w="1166" w:type="dxa"/>
          </w:tcPr>
          <w:p w14:paraId="372640B8" w14:textId="14AE5EB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013</w:t>
            </w:r>
          </w:p>
        </w:tc>
        <w:tc>
          <w:tcPr>
            <w:tcW w:w="1085" w:type="dxa"/>
            <w:vMerge w:val="restart"/>
            <w:vAlign w:val="center"/>
          </w:tcPr>
          <w:p w14:paraId="518DA51D" w14:textId="6FD1B84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006 ± 39</w:t>
            </w:r>
          </w:p>
        </w:tc>
      </w:tr>
      <w:tr w:rsidR="002620A5" w:rsidRPr="00FB585C" w14:paraId="24B42F45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6578E5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FBAE8A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D63BA4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5EEF178" w14:textId="29425898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2.93</w:t>
            </w:r>
          </w:p>
        </w:tc>
        <w:tc>
          <w:tcPr>
            <w:tcW w:w="1059" w:type="dxa"/>
            <w:vMerge/>
            <w:vAlign w:val="center"/>
          </w:tcPr>
          <w:p w14:paraId="5AB245CF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42CFF67" w14:textId="1195454C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/>
            <w:vAlign w:val="center"/>
          </w:tcPr>
          <w:p w14:paraId="4D4EC6CB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22D324F" w14:textId="686DFCEA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2.8</w:t>
            </w:r>
          </w:p>
        </w:tc>
        <w:tc>
          <w:tcPr>
            <w:tcW w:w="1057" w:type="dxa"/>
            <w:vMerge/>
            <w:vAlign w:val="center"/>
          </w:tcPr>
          <w:p w14:paraId="7AEFF55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2A4C381" w14:textId="79DE7D6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23993</w:t>
            </w:r>
          </w:p>
        </w:tc>
        <w:tc>
          <w:tcPr>
            <w:tcW w:w="1044" w:type="dxa"/>
            <w:vMerge/>
            <w:vAlign w:val="center"/>
          </w:tcPr>
          <w:p w14:paraId="65ED1A15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40E78E3" w14:textId="1A33844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042</w:t>
            </w:r>
          </w:p>
        </w:tc>
        <w:tc>
          <w:tcPr>
            <w:tcW w:w="1085" w:type="dxa"/>
            <w:vMerge/>
            <w:vAlign w:val="center"/>
          </w:tcPr>
          <w:p w14:paraId="4A406D76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CC41B68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F863705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AF9833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12B00D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9CBEC41" w14:textId="43C2C200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78</w:t>
            </w:r>
          </w:p>
        </w:tc>
        <w:tc>
          <w:tcPr>
            <w:tcW w:w="1059" w:type="dxa"/>
            <w:vMerge/>
            <w:vAlign w:val="center"/>
          </w:tcPr>
          <w:p w14:paraId="2F3363A3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1823EE0" w14:textId="025071D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/>
            <w:vAlign w:val="center"/>
          </w:tcPr>
          <w:p w14:paraId="5CB30F55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5C6028A9" w14:textId="538C1162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2.9</w:t>
            </w:r>
          </w:p>
        </w:tc>
        <w:tc>
          <w:tcPr>
            <w:tcW w:w="1057" w:type="dxa"/>
            <w:vMerge/>
            <w:vAlign w:val="center"/>
          </w:tcPr>
          <w:p w14:paraId="7004D41A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0449DB31" w14:textId="40F1B96A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446275</w:t>
            </w:r>
          </w:p>
        </w:tc>
        <w:tc>
          <w:tcPr>
            <w:tcW w:w="1044" w:type="dxa"/>
            <w:vMerge/>
            <w:vAlign w:val="center"/>
          </w:tcPr>
          <w:p w14:paraId="206A9017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326790E" w14:textId="15E5FB74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2964</w:t>
            </w:r>
          </w:p>
        </w:tc>
        <w:tc>
          <w:tcPr>
            <w:tcW w:w="1085" w:type="dxa"/>
            <w:vMerge/>
            <w:vAlign w:val="center"/>
          </w:tcPr>
          <w:p w14:paraId="65FED87D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08EF0A7A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A5C697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647618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3" w:type="dxa"/>
            <w:vAlign w:val="center"/>
          </w:tcPr>
          <w:p w14:paraId="4B75940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8BD4A93" w14:textId="109FC2E3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6.15</w:t>
            </w:r>
          </w:p>
        </w:tc>
        <w:tc>
          <w:tcPr>
            <w:tcW w:w="1059" w:type="dxa"/>
            <w:vMerge w:val="restart"/>
            <w:vAlign w:val="center"/>
          </w:tcPr>
          <w:p w14:paraId="10E2EEC7" w14:textId="44CC3B5D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4.54 ± 1.43</w:t>
            </w:r>
          </w:p>
        </w:tc>
        <w:tc>
          <w:tcPr>
            <w:tcW w:w="1032" w:type="dxa"/>
            <w:vAlign w:val="center"/>
          </w:tcPr>
          <w:p w14:paraId="6CEF080E" w14:textId="126BC0FA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 w:val="restart"/>
            <w:vAlign w:val="center"/>
          </w:tcPr>
          <w:p w14:paraId="2914F108" w14:textId="750B928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08 ± 0.02</w:t>
            </w:r>
          </w:p>
        </w:tc>
        <w:tc>
          <w:tcPr>
            <w:tcW w:w="1137" w:type="dxa"/>
          </w:tcPr>
          <w:p w14:paraId="236F81C5" w14:textId="3C56AF13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.5</w:t>
            </w:r>
          </w:p>
        </w:tc>
        <w:tc>
          <w:tcPr>
            <w:tcW w:w="1057" w:type="dxa"/>
            <w:vMerge w:val="restart"/>
            <w:vAlign w:val="center"/>
          </w:tcPr>
          <w:p w14:paraId="07D22F72" w14:textId="73A99C14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1.43 ± 0.06</w:t>
            </w:r>
          </w:p>
        </w:tc>
        <w:tc>
          <w:tcPr>
            <w:tcW w:w="1105" w:type="dxa"/>
          </w:tcPr>
          <w:p w14:paraId="2572E9D4" w14:textId="31F45EF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26230</w:t>
            </w:r>
          </w:p>
        </w:tc>
        <w:tc>
          <w:tcPr>
            <w:tcW w:w="1044" w:type="dxa"/>
            <w:vMerge w:val="restart"/>
            <w:vAlign w:val="center"/>
          </w:tcPr>
          <w:p w14:paraId="44813372" w14:textId="5AA42913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95327 ± 60381</w:t>
            </w:r>
          </w:p>
        </w:tc>
        <w:tc>
          <w:tcPr>
            <w:tcW w:w="1166" w:type="dxa"/>
          </w:tcPr>
          <w:p w14:paraId="2B9F768E" w14:textId="3038EEBB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10</w:t>
            </w:r>
          </w:p>
        </w:tc>
        <w:tc>
          <w:tcPr>
            <w:tcW w:w="1085" w:type="dxa"/>
            <w:vMerge w:val="restart"/>
            <w:vAlign w:val="center"/>
          </w:tcPr>
          <w:p w14:paraId="1F93ECC5" w14:textId="6A5F86D5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10 ± 0</w:t>
            </w:r>
          </w:p>
        </w:tc>
      </w:tr>
      <w:tr w:rsidR="002620A5" w:rsidRPr="00FB585C" w14:paraId="5BEDB6B9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57193AE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13B5E3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D9B36CE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6926537" w14:textId="2824FA6A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59" w:type="dxa"/>
            <w:vMerge/>
            <w:vAlign w:val="center"/>
          </w:tcPr>
          <w:p w14:paraId="5941AEE5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7DF5EB5" w14:textId="311B20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5F412596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14BD18B" w14:textId="347CFC58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.4</w:t>
            </w:r>
          </w:p>
        </w:tc>
        <w:tc>
          <w:tcPr>
            <w:tcW w:w="1057" w:type="dxa"/>
            <w:vMerge/>
            <w:vAlign w:val="center"/>
          </w:tcPr>
          <w:p w14:paraId="34B2AA79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542A9CA" w14:textId="23105ABA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21806</w:t>
            </w:r>
          </w:p>
        </w:tc>
        <w:tc>
          <w:tcPr>
            <w:tcW w:w="1044" w:type="dxa"/>
            <w:vMerge/>
            <w:vAlign w:val="center"/>
          </w:tcPr>
          <w:p w14:paraId="29788F50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11EBD3E" w14:textId="7F640BA9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10</w:t>
            </w:r>
          </w:p>
        </w:tc>
        <w:tc>
          <w:tcPr>
            <w:tcW w:w="1085" w:type="dxa"/>
            <w:vMerge/>
            <w:vAlign w:val="center"/>
          </w:tcPr>
          <w:p w14:paraId="634EAA72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56A19B8A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4987B2D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5E4E7E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9A258A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43095C7" w14:textId="0D15E026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59" w:type="dxa"/>
            <w:vMerge/>
            <w:vAlign w:val="center"/>
          </w:tcPr>
          <w:p w14:paraId="26EEBE39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30045CC3" w14:textId="75E4F0AF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/>
            <w:vAlign w:val="center"/>
          </w:tcPr>
          <w:p w14:paraId="32676654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3CD74EA" w14:textId="4E6A774C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.4</w:t>
            </w:r>
          </w:p>
        </w:tc>
        <w:tc>
          <w:tcPr>
            <w:tcW w:w="1057" w:type="dxa"/>
            <w:vMerge/>
            <w:vAlign w:val="center"/>
          </w:tcPr>
          <w:p w14:paraId="3C0B0B07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0EB2D31A" w14:textId="42EEA09A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37944</w:t>
            </w:r>
          </w:p>
        </w:tc>
        <w:tc>
          <w:tcPr>
            <w:tcW w:w="1044" w:type="dxa"/>
            <w:vMerge/>
            <w:vAlign w:val="center"/>
          </w:tcPr>
          <w:p w14:paraId="7D5951D3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66A5137F" w14:textId="3E1EF3FD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10</w:t>
            </w:r>
          </w:p>
        </w:tc>
        <w:tc>
          <w:tcPr>
            <w:tcW w:w="1085" w:type="dxa"/>
            <w:vMerge/>
            <w:vAlign w:val="center"/>
          </w:tcPr>
          <w:p w14:paraId="65E9D51D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45696C2D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0D8ED7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D1A395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3" w:type="dxa"/>
            <w:vAlign w:val="center"/>
          </w:tcPr>
          <w:p w14:paraId="2216429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B04F35E" w14:textId="3A50D5CF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4.16</w:t>
            </w:r>
          </w:p>
        </w:tc>
        <w:tc>
          <w:tcPr>
            <w:tcW w:w="1059" w:type="dxa"/>
            <w:vMerge w:val="restart"/>
            <w:vAlign w:val="center"/>
          </w:tcPr>
          <w:p w14:paraId="17F9418E" w14:textId="767489DA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4.58 ± 0.66</w:t>
            </w:r>
          </w:p>
        </w:tc>
        <w:tc>
          <w:tcPr>
            <w:tcW w:w="1032" w:type="dxa"/>
            <w:vAlign w:val="center"/>
          </w:tcPr>
          <w:p w14:paraId="5054A759" w14:textId="71B0FEF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5</w:t>
            </w:r>
          </w:p>
        </w:tc>
        <w:tc>
          <w:tcPr>
            <w:tcW w:w="1024" w:type="dxa"/>
            <w:vMerge w:val="restart"/>
            <w:vAlign w:val="center"/>
          </w:tcPr>
          <w:p w14:paraId="5AA4D51A" w14:textId="321EB6E0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4.04 ± 0.01</w:t>
            </w:r>
          </w:p>
        </w:tc>
        <w:tc>
          <w:tcPr>
            <w:tcW w:w="1137" w:type="dxa"/>
          </w:tcPr>
          <w:p w14:paraId="00902323" w14:textId="565916B7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.9</w:t>
            </w:r>
          </w:p>
        </w:tc>
        <w:tc>
          <w:tcPr>
            <w:tcW w:w="1057" w:type="dxa"/>
            <w:vMerge w:val="restart"/>
            <w:vAlign w:val="center"/>
          </w:tcPr>
          <w:p w14:paraId="34A09D47" w14:textId="43A47FEA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1.03 ± 0.15</w:t>
            </w:r>
          </w:p>
        </w:tc>
        <w:tc>
          <w:tcPr>
            <w:tcW w:w="1105" w:type="dxa"/>
          </w:tcPr>
          <w:p w14:paraId="10BE830A" w14:textId="68516DA0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31301</w:t>
            </w:r>
          </w:p>
        </w:tc>
        <w:tc>
          <w:tcPr>
            <w:tcW w:w="1044" w:type="dxa"/>
            <w:vMerge w:val="restart"/>
            <w:vAlign w:val="center"/>
          </w:tcPr>
          <w:p w14:paraId="77B5D83B" w14:textId="34232B9E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36087 ± 60381</w:t>
            </w:r>
          </w:p>
        </w:tc>
        <w:tc>
          <w:tcPr>
            <w:tcW w:w="1166" w:type="dxa"/>
          </w:tcPr>
          <w:p w14:paraId="16353D78" w14:textId="71B35FC2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70</w:t>
            </w:r>
          </w:p>
        </w:tc>
        <w:tc>
          <w:tcPr>
            <w:tcW w:w="1085" w:type="dxa"/>
            <w:vMerge w:val="restart"/>
            <w:vAlign w:val="center"/>
          </w:tcPr>
          <w:p w14:paraId="1383E15D" w14:textId="64250D8F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65 ± 9</w:t>
            </w:r>
          </w:p>
        </w:tc>
      </w:tr>
      <w:tr w:rsidR="002620A5" w:rsidRPr="00FB585C" w14:paraId="3D97C4A1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867C77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05B5D1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C0F452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0DC9E11" w14:textId="5E0D1A19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4.22</w:t>
            </w:r>
          </w:p>
        </w:tc>
        <w:tc>
          <w:tcPr>
            <w:tcW w:w="1059" w:type="dxa"/>
            <w:vMerge/>
            <w:vAlign w:val="center"/>
          </w:tcPr>
          <w:p w14:paraId="6AA8D527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A063758" w14:textId="421B7E24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4</w:t>
            </w:r>
          </w:p>
        </w:tc>
        <w:tc>
          <w:tcPr>
            <w:tcW w:w="1024" w:type="dxa"/>
            <w:vMerge/>
            <w:vAlign w:val="center"/>
          </w:tcPr>
          <w:p w14:paraId="0B8626AE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486906B" w14:textId="22017708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.2</w:t>
            </w:r>
          </w:p>
        </w:tc>
        <w:tc>
          <w:tcPr>
            <w:tcW w:w="1057" w:type="dxa"/>
            <w:vMerge/>
            <w:vAlign w:val="center"/>
          </w:tcPr>
          <w:p w14:paraId="295F1CF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0E7A74B" w14:textId="4B31848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72755</w:t>
            </w:r>
          </w:p>
        </w:tc>
        <w:tc>
          <w:tcPr>
            <w:tcW w:w="1044" w:type="dxa"/>
            <w:vMerge/>
            <w:vAlign w:val="center"/>
          </w:tcPr>
          <w:p w14:paraId="1209C77C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1C368E5B" w14:textId="47C7176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70</w:t>
            </w:r>
          </w:p>
        </w:tc>
        <w:tc>
          <w:tcPr>
            <w:tcW w:w="1085" w:type="dxa"/>
            <w:vMerge/>
            <w:vAlign w:val="center"/>
          </w:tcPr>
          <w:p w14:paraId="73FFF646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4440A4DC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25F2F3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A39CA3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57BCE78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50A9CAE" w14:textId="52F1FE02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5.34</w:t>
            </w:r>
          </w:p>
        </w:tc>
        <w:tc>
          <w:tcPr>
            <w:tcW w:w="1059" w:type="dxa"/>
            <w:vMerge/>
            <w:vAlign w:val="center"/>
          </w:tcPr>
          <w:p w14:paraId="03297E01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69D3A814" w14:textId="5913FA66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3</w:t>
            </w:r>
          </w:p>
        </w:tc>
        <w:tc>
          <w:tcPr>
            <w:tcW w:w="1024" w:type="dxa"/>
            <w:vMerge/>
            <w:vAlign w:val="center"/>
          </w:tcPr>
          <w:p w14:paraId="77E3FE8D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0A95EAA" w14:textId="11337F6F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057" w:type="dxa"/>
            <w:vMerge/>
            <w:vAlign w:val="center"/>
          </w:tcPr>
          <w:p w14:paraId="7CA1418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15C94FD" w14:textId="71D90AC8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04206</w:t>
            </w:r>
          </w:p>
        </w:tc>
        <w:tc>
          <w:tcPr>
            <w:tcW w:w="1044" w:type="dxa"/>
            <w:vMerge/>
            <w:vAlign w:val="center"/>
          </w:tcPr>
          <w:p w14:paraId="67CCA053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02F7801" w14:textId="397F1A5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54</w:t>
            </w:r>
          </w:p>
        </w:tc>
        <w:tc>
          <w:tcPr>
            <w:tcW w:w="1085" w:type="dxa"/>
            <w:vMerge/>
            <w:vAlign w:val="center"/>
          </w:tcPr>
          <w:p w14:paraId="281B8EC3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021B7B23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F01537A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0EC5B1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3" w:type="dxa"/>
            <w:vAlign w:val="center"/>
          </w:tcPr>
          <w:p w14:paraId="366E7CC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7B6DEC0" w14:textId="2C5BD0A0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92</w:t>
            </w:r>
          </w:p>
        </w:tc>
        <w:tc>
          <w:tcPr>
            <w:tcW w:w="1059" w:type="dxa"/>
            <w:vMerge w:val="restart"/>
            <w:vAlign w:val="center"/>
          </w:tcPr>
          <w:p w14:paraId="4D8C4583" w14:textId="1CE0619F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2.06 ± 1.14</w:t>
            </w:r>
          </w:p>
        </w:tc>
        <w:tc>
          <w:tcPr>
            <w:tcW w:w="1032" w:type="dxa"/>
            <w:vAlign w:val="center"/>
          </w:tcPr>
          <w:p w14:paraId="1953A3A9" w14:textId="59D9CE29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 w:val="restart"/>
            <w:vAlign w:val="center"/>
          </w:tcPr>
          <w:p w14:paraId="38BA418B" w14:textId="5832BD64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3.95 ± 0.01</w:t>
            </w:r>
          </w:p>
        </w:tc>
        <w:tc>
          <w:tcPr>
            <w:tcW w:w="1137" w:type="dxa"/>
          </w:tcPr>
          <w:p w14:paraId="5C713F58" w14:textId="155A00F5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.9</w:t>
            </w:r>
          </w:p>
        </w:tc>
        <w:tc>
          <w:tcPr>
            <w:tcW w:w="1057" w:type="dxa"/>
            <w:vMerge w:val="restart"/>
            <w:vAlign w:val="center"/>
          </w:tcPr>
          <w:p w14:paraId="7F98089A" w14:textId="57C2A46D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0.77 ± 0.32</w:t>
            </w:r>
          </w:p>
        </w:tc>
        <w:tc>
          <w:tcPr>
            <w:tcW w:w="1105" w:type="dxa"/>
          </w:tcPr>
          <w:p w14:paraId="068F02E5" w14:textId="6F1FEA5B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61436</w:t>
            </w:r>
          </w:p>
        </w:tc>
        <w:tc>
          <w:tcPr>
            <w:tcW w:w="1044" w:type="dxa"/>
            <w:vMerge w:val="restart"/>
            <w:vAlign w:val="center"/>
          </w:tcPr>
          <w:p w14:paraId="376EC3EA" w14:textId="09817E0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17789 ± 34524</w:t>
            </w:r>
          </w:p>
        </w:tc>
        <w:tc>
          <w:tcPr>
            <w:tcW w:w="1166" w:type="dxa"/>
          </w:tcPr>
          <w:p w14:paraId="2F5EAEBE" w14:textId="2B0135ED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75</w:t>
            </w:r>
          </w:p>
        </w:tc>
        <w:tc>
          <w:tcPr>
            <w:tcW w:w="1085" w:type="dxa"/>
            <w:vMerge w:val="restart"/>
            <w:vAlign w:val="center"/>
          </w:tcPr>
          <w:p w14:paraId="5E62747B" w14:textId="5109BAF4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208 ± 57</w:t>
            </w:r>
          </w:p>
        </w:tc>
      </w:tr>
      <w:tr w:rsidR="002620A5" w:rsidRPr="00FB585C" w14:paraId="79DC422F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34FA92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1858C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0B1238D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51B3738" w14:textId="3AC19575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3.27</w:t>
            </w:r>
          </w:p>
        </w:tc>
        <w:tc>
          <w:tcPr>
            <w:tcW w:w="1059" w:type="dxa"/>
            <w:vMerge/>
            <w:vAlign w:val="center"/>
          </w:tcPr>
          <w:p w14:paraId="10223225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AEA5DE8" w14:textId="5093A2AC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5C21440D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033C9E76" w14:textId="06425054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1057" w:type="dxa"/>
            <w:vMerge/>
            <w:vAlign w:val="center"/>
          </w:tcPr>
          <w:p w14:paraId="4797D262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266ED851" w14:textId="4AD88EEA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47127</w:t>
            </w:r>
          </w:p>
        </w:tc>
        <w:tc>
          <w:tcPr>
            <w:tcW w:w="1044" w:type="dxa"/>
            <w:vMerge/>
            <w:vAlign w:val="center"/>
          </w:tcPr>
          <w:p w14:paraId="056D5653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E9558C9" w14:textId="59AA7121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273</w:t>
            </w:r>
          </w:p>
        </w:tc>
        <w:tc>
          <w:tcPr>
            <w:tcW w:w="1085" w:type="dxa"/>
            <w:vMerge/>
            <w:vAlign w:val="center"/>
          </w:tcPr>
          <w:p w14:paraId="527BFE6B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49976C2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1E3F3D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10D84B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EAA7BD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D5DA2AC" w14:textId="2CDA393B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</w:p>
        </w:tc>
        <w:tc>
          <w:tcPr>
            <w:tcW w:w="1059" w:type="dxa"/>
            <w:vMerge/>
            <w:vAlign w:val="center"/>
          </w:tcPr>
          <w:p w14:paraId="6C3689D5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352990F" w14:textId="545A145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12C67E7D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63EF3111" w14:textId="40FD921B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057" w:type="dxa"/>
            <w:vMerge/>
            <w:vAlign w:val="center"/>
          </w:tcPr>
          <w:p w14:paraId="6A3A37BC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67909FA" w14:textId="316ADCC5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44804</w:t>
            </w:r>
          </w:p>
        </w:tc>
        <w:tc>
          <w:tcPr>
            <w:tcW w:w="1044" w:type="dxa"/>
            <w:vMerge/>
            <w:vAlign w:val="center"/>
          </w:tcPr>
          <w:p w14:paraId="7C809E1F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6D3F1773" w14:textId="22A2D08F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175</w:t>
            </w:r>
          </w:p>
        </w:tc>
        <w:tc>
          <w:tcPr>
            <w:tcW w:w="1085" w:type="dxa"/>
            <w:vMerge/>
            <w:vAlign w:val="center"/>
          </w:tcPr>
          <w:p w14:paraId="28739149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3245705C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3E6DD72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6E2E123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3" w:type="dxa"/>
            <w:vAlign w:val="center"/>
          </w:tcPr>
          <w:p w14:paraId="18E3AE85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1AADDA2" w14:textId="0500993A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2.58</w:t>
            </w:r>
          </w:p>
        </w:tc>
        <w:tc>
          <w:tcPr>
            <w:tcW w:w="1059" w:type="dxa"/>
            <w:vMerge w:val="restart"/>
            <w:vAlign w:val="center"/>
          </w:tcPr>
          <w:p w14:paraId="43058E55" w14:textId="2A3CA9D6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2.91 ± 0.69</w:t>
            </w:r>
          </w:p>
        </w:tc>
        <w:tc>
          <w:tcPr>
            <w:tcW w:w="1032" w:type="dxa"/>
            <w:vAlign w:val="center"/>
          </w:tcPr>
          <w:p w14:paraId="47321DBB" w14:textId="751C3668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 w:val="restart"/>
            <w:vAlign w:val="center"/>
          </w:tcPr>
          <w:p w14:paraId="68AB7A61" w14:textId="2B3C3515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3.92 ± 0.03</w:t>
            </w:r>
          </w:p>
        </w:tc>
        <w:tc>
          <w:tcPr>
            <w:tcW w:w="1137" w:type="dxa"/>
          </w:tcPr>
          <w:p w14:paraId="1582C736" w14:textId="198DA2FC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.7</w:t>
            </w:r>
          </w:p>
        </w:tc>
        <w:tc>
          <w:tcPr>
            <w:tcW w:w="1057" w:type="dxa"/>
            <w:vMerge w:val="restart"/>
            <w:vAlign w:val="center"/>
          </w:tcPr>
          <w:p w14:paraId="552132A4" w14:textId="075A71D0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0.07 ± 0.60</w:t>
            </w:r>
          </w:p>
        </w:tc>
        <w:tc>
          <w:tcPr>
            <w:tcW w:w="1105" w:type="dxa"/>
          </w:tcPr>
          <w:p w14:paraId="75A0971D" w14:textId="16B48010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59359</w:t>
            </w:r>
          </w:p>
        </w:tc>
        <w:tc>
          <w:tcPr>
            <w:tcW w:w="1044" w:type="dxa"/>
            <w:vMerge w:val="restart"/>
            <w:vAlign w:val="center"/>
          </w:tcPr>
          <w:p w14:paraId="2CD23610" w14:textId="47C17A79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36835 ± 61758</w:t>
            </w:r>
          </w:p>
        </w:tc>
        <w:tc>
          <w:tcPr>
            <w:tcW w:w="1166" w:type="dxa"/>
          </w:tcPr>
          <w:p w14:paraId="1770C77A" w14:textId="1C94F6DC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690</w:t>
            </w:r>
          </w:p>
        </w:tc>
        <w:tc>
          <w:tcPr>
            <w:tcW w:w="1085" w:type="dxa"/>
            <w:vMerge w:val="restart"/>
            <w:vAlign w:val="center"/>
          </w:tcPr>
          <w:p w14:paraId="5CA1479E" w14:textId="33594539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81 ± 95</w:t>
            </w:r>
          </w:p>
        </w:tc>
      </w:tr>
      <w:tr w:rsidR="002620A5" w:rsidRPr="00FB585C" w14:paraId="618733A6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2CF44BD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30E6FD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4BE4704E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5B52FD6" w14:textId="22D3510D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3.70</w:t>
            </w:r>
          </w:p>
        </w:tc>
        <w:tc>
          <w:tcPr>
            <w:tcW w:w="1059" w:type="dxa"/>
            <w:vMerge/>
            <w:vAlign w:val="center"/>
          </w:tcPr>
          <w:p w14:paraId="62F8F3DD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03B05E4C" w14:textId="43B71C4B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201E4A80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451CCF84" w14:textId="7856EACC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7D51CB93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45FBB153" w14:textId="44FDEC7C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01640</w:t>
            </w:r>
          </w:p>
        </w:tc>
        <w:tc>
          <w:tcPr>
            <w:tcW w:w="1044" w:type="dxa"/>
            <w:vMerge/>
            <w:vAlign w:val="center"/>
          </w:tcPr>
          <w:p w14:paraId="63CE9EC8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8AE5280" w14:textId="377196AD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36</w:t>
            </w:r>
          </w:p>
        </w:tc>
        <w:tc>
          <w:tcPr>
            <w:tcW w:w="1085" w:type="dxa"/>
            <w:vMerge/>
            <w:vAlign w:val="center"/>
          </w:tcPr>
          <w:p w14:paraId="229FA4EF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054C2278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AD5447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AF746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2012371E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5D9323E" w14:textId="6ACFFA01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2.45</w:t>
            </w:r>
          </w:p>
        </w:tc>
        <w:tc>
          <w:tcPr>
            <w:tcW w:w="1059" w:type="dxa"/>
            <w:vMerge/>
            <w:vAlign w:val="center"/>
          </w:tcPr>
          <w:p w14:paraId="28697C25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71CC6896" w14:textId="45A5896A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49D537D4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13CBAB3E" w14:textId="2E311777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/>
            <w:vAlign w:val="center"/>
          </w:tcPr>
          <w:p w14:paraId="07751A3B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327BFF75" w14:textId="556E64CF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49507</w:t>
            </w:r>
          </w:p>
        </w:tc>
        <w:tc>
          <w:tcPr>
            <w:tcW w:w="1044" w:type="dxa"/>
            <w:vMerge/>
            <w:vAlign w:val="center"/>
          </w:tcPr>
          <w:p w14:paraId="5A0403EB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67173519" w14:textId="048008CA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18</w:t>
            </w:r>
          </w:p>
        </w:tc>
        <w:tc>
          <w:tcPr>
            <w:tcW w:w="1085" w:type="dxa"/>
            <w:vMerge/>
            <w:vAlign w:val="center"/>
          </w:tcPr>
          <w:p w14:paraId="005CDB0D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25FA22FD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54D3178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13A9EA0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3" w:type="dxa"/>
            <w:vAlign w:val="center"/>
          </w:tcPr>
          <w:p w14:paraId="00E42823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BE4692E" w14:textId="4E096B6D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1059" w:type="dxa"/>
            <w:vMerge w:val="restart"/>
            <w:vAlign w:val="center"/>
          </w:tcPr>
          <w:p w14:paraId="14A3F8D5" w14:textId="5FADA713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1.28 ± 1.18</w:t>
            </w:r>
          </w:p>
        </w:tc>
        <w:tc>
          <w:tcPr>
            <w:tcW w:w="1032" w:type="dxa"/>
            <w:vAlign w:val="center"/>
          </w:tcPr>
          <w:p w14:paraId="718DD0A1" w14:textId="5281FCAB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 w:val="restart"/>
            <w:vAlign w:val="center"/>
          </w:tcPr>
          <w:p w14:paraId="688994BD" w14:textId="4C6FD5C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3.85 ± 0.01</w:t>
            </w:r>
          </w:p>
        </w:tc>
        <w:tc>
          <w:tcPr>
            <w:tcW w:w="1137" w:type="dxa"/>
          </w:tcPr>
          <w:p w14:paraId="011C185D" w14:textId="2EEBC3C1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.5</w:t>
            </w:r>
          </w:p>
        </w:tc>
        <w:tc>
          <w:tcPr>
            <w:tcW w:w="1057" w:type="dxa"/>
            <w:vMerge w:val="restart"/>
            <w:vAlign w:val="center"/>
          </w:tcPr>
          <w:p w14:paraId="2DDF6B5F" w14:textId="7A49660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10.00 ± 0.50</w:t>
            </w:r>
          </w:p>
        </w:tc>
        <w:tc>
          <w:tcPr>
            <w:tcW w:w="1105" w:type="dxa"/>
          </w:tcPr>
          <w:p w14:paraId="6F26EF35" w14:textId="2F8FB62A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73232</w:t>
            </w:r>
          </w:p>
        </w:tc>
        <w:tc>
          <w:tcPr>
            <w:tcW w:w="1044" w:type="dxa"/>
            <w:vMerge w:val="restart"/>
            <w:vAlign w:val="center"/>
          </w:tcPr>
          <w:p w14:paraId="43B3A579" w14:textId="2614DC04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92076 ± 70620</w:t>
            </w:r>
          </w:p>
        </w:tc>
        <w:tc>
          <w:tcPr>
            <w:tcW w:w="1166" w:type="dxa"/>
          </w:tcPr>
          <w:p w14:paraId="5DDFF3B0" w14:textId="6238DBE2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50</w:t>
            </w:r>
          </w:p>
        </w:tc>
        <w:tc>
          <w:tcPr>
            <w:tcW w:w="1085" w:type="dxa"/>
            <w:vMerge w:val="restart"/>
            <w:vAlign w:val="center"/>
          </w:tcPr>
          <w:p w14:paraId="739493E1" w14:textId="52B77FF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55 ± 4</w:t>
            </w:r>
          </w:p>
        </w:tc>
      </w:tr>
      <w:tr w:rsidR="002620A5" w:rsidRPr="00FB585C" w14:paraId="29ED95D4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081D0E5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DBAFB10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93E7325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D44695" w14:textId="5646E52E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2.48</w:t>
            </w:r>
          </w:p>
        </w:tc>
        <w:tc>
          <w:tcPr>
            <w:tcW w:w="1059" w:type="dxa"/>
            <w:vMerge/>
            <w:vAlign w:val="center"/>
          </w:tcPr>
          <w:p w14:paraId="39A48A6F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785FA906" w14:textId="74F6D51A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08E4502E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9E4B812" w14:textId="0F6171CF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/>
            <w:vAlign w:val="center"/>
          </w:tcPr>
          <w:p w14:paraId="16766FB2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8A7BB61" w14:textId="0194C054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58384</w:t>
            </w:r>
          </w:p>
        </w:tc>
        <w:tc>
          <w:tcPr>
            <w:tcW w:w="1044" w:type="dxa"/>
            <w:vMerge/>
            <w:vAlign w:val="center"/>
          </w:tcPr>
          <w:p w14:paraId="35CC6F86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EDF481C" w14:textId="6B1BB563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58</w:t>
            </w:r>
          </w:p>
        </w:tc>
        <w:tc>
          <w:tcPr>
            <w:tcW w:w="1085" w:type="dxa"/>
            <w:vMerge/>
            <w:vAlign w:val="center"/>
          </w:tcPr>
          <w:p w14:paraId="56DE519B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6B0D812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A99BCC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6EC2B8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7D4EE94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7593A90" w14:textId="50DD9324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24</w:t>
            </w:r>
          </w:p>
        </w:tc>
        <w:tc>
          <w:tcPr>
            <w:tcW w:w="1059" w:type="dxa"/>
            <w:vMerge/>
            <w:vAlign w:val="center"/>
          </w:tcPr>
          <w:p w14:paraId="15288F71" w14:textId="77777777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50138F75" w14:textId="6A728CCC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/>
            <w:vAlign w:val="center"/>
          </w:tcPr>
          <w:p w14:paraId="19735831" w14:textId="77777777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790B1DB9" w14:textId="49A376E4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/>
            <w:vAlign w:val="center"/>
          </w:tcPr>
          <w:p w14:paraId="3A803ED0" w14:textId="77777777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64F68E19" w14:textId="060D8C91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44612</w:t>
            </w:r>
          </w:p>
        </w:tc>
        <w:tc>
          <w:tcPr>
            <w:tcW w:w="1044" w:type="dxa"/>
            <w:vMerge/>
            <w:vAlign w:val="center"/>
          </w:tcPr>
          <w:p w14:paraId="61B63B6F" w14:textId="7777777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712EFD0" w14:textId="2DC664D6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56</w:t>
            </w:r>
          </w:p>
        </w:tc>
        <w:tc>
          <w:tcPr>
            <w:tcW w:w="1085" w:type="dxa"/>
            <w:vMerge/>
            <w:vAlign w:val="center"/>
          </w:tcPr>
          <w:p w14:paraId="1C86B3EA" w14:textId="77777777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2BEBD9EB" w14:textId="77777777" w:rsidTr="002620A5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95E0FF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8985B04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163" w:type="dxa"/>
            <w:vAlign w:val="center"/>
          </w:tcPr>
          <w:p w14:paraId="77E876E6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C265C94" w14:textId="68E55EA0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56</w:t>
            </w:r>
          </w:p>
        </w:tc>
        <w:tc>
          <w:tcPr>
            <w:tcW w:w="1059" w:type="dxa"/>
            <w:vMerge w:val="restart"/>
            <w:vAlign w:val="center"/>
          </w:tcPr>
          <w:p w14:paraId="56BA5987" w14:textId="138D4374" w:rsidR="002620A5" w:rsidRPr="00BA7378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378">
              <w:rPr>
                <w:rFonts w:ascii="Times New Roman" w:hAnsi="Times New Roman" w:cs="Times New Roman"/>
                <w:sz w:val="18"/>
                <w:szCs w:val="18"/>
              </w:rPr>
              <w:t>1.13 ± 0.97</w:t>
            </w:r>
          </w:p>
        </w:tc>
        <w:tc>
          <w:tcPr>
            <w:tcW w:w="1032" w:type="dxa"/>
            <w:vAlign w:val="center"/>
          </w:tcPr>
          <w:p w14:paraId="46097FFC" w14:textId="07165094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 w:val="restart"/>
            <w:vAlign w:val="center"/>
          </w:tcPr>
          <w:p w14:paraId="757FCE9F" w14:textId="596A68E3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sz w:val="18"/>
                <w:szCs w:val="18"/>
              </w:rPr>
              <w:t>3.83 ± 0.01</w:t>
            </w:r>
          </w:p>
        </w:tc>
        <w:tc>
          <w:tcPr>
            <w:tcW w:w="1137" w:type="dxa"/>
          </w:tcPr>
          <w:p w14:paraId="43268F11" w14:textId="7FEC646B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 w:val="restart"/>
            <w:vAlign w:val="center"/>
          </w:tcPr>
          <w:p w14:paraId="394B48D5" w14:textId="121D653E" w:rsidR="002620A5" w:rsidRPr="006623E3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23E3">
              <w:rPr>
                <w:rFonts w:ascii="Times New Roman" w:hAnsi="Times New Roman" w:cs="Times New Roman"/>
                <w:sz w:val="18"/>
                <w:szCs w:val="18"/>
              </w:rPr>
              <w:t>9.77 ± 0.06</w:t>
            </w:r>
          </w:p>
        </w:tc>
        <w:tc>
          <w:tcPr>
            <w:tcW w:w="1105" w:type="dxa"/>
          </w:tcPr>
          <w:p w14:paraId="1835DC10" w14:textId="4A0C9323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189974</w:t>
            </w:r>
          </w:p>
        </w:tc>
        <w:tc>
          <w:tcPr>
            <w:tcW w:w="1044" w:type="dxa"/>
            <w:vMerge w:val="restart"/>
            <w:vAlign w:val="center"/>
          </w:tcPr>
          <w:p w14:paraId="65480CA1" w14:textId="484A0625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40510 ± 75274</w:t>
            </w:r>
          </w:p>
        </w:tc>
        <w:tc>
          <w:tcPr>
            <w:tcW w:w="1166" w:type="dxa"/>
          </w:tcPr>
          <w:p w14:paraId="18196CE2" w14:textId="274B8732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60</w:t>
            </w:r>
          </w:p>
        </w:tc>
        <w:tc>
          <w:tcPr>
            <w:tcW w:w="1085" w:type="dxa"/>
            <w:vMerge w:val="restart"/>
            <w:vAlign w:val="center"/>
          </w:tcPr>
          <w:p w14:paraId="2272DF43" w14:textId="13FB5F62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64 ± 5</w:t>
            </w:r>
          </w:p>
        </w:tc>
      </w:tr>
      <w:tr w:rsidR="002620A5" w:rsidRPr="00FB585C" w14:paraId="566BB502" w14:textId="77777777" w:rsidTr="009B1803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1213D84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E5CCF59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vAlign w:val="center"/>
          </w:tcPr>
          <w:p w14:paraId="698B3B9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D7AA4F1" w14:textId="449D7C2D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59" w:type="dxa"/>
            <w:vMerge/>
          </w:tcPr>
          <w:p w14:paraId="0516802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vAlign w:val="center"/>
          </w:tcPr>
          <w:p w14:paraId="4B3F2066" w14:textId="600FAE6C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</w:tcPr>
          <w:p w14:paraId="4FCAC6CA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</w:tcPr>
          <w:p w14:paraId="31391624" w14:textId="559A1CA6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/>
          </w:tcPr>
          <w:p w14:paraId="761325F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</w:tcPr>
          <w:p w14:paraId="57A53C9E" w14:textId="3C5FFD17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327022</w:t>
            </w:r>
          </w:p>
        </w:tc>
        <w:tc>
          <w:tcPr>
            <w:tcW w:w="1044" w:type="dxa"/>
            <w:vMerge/>
          </w:tcPr>
          <w:p w14:paraId="79134DD7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49E2624" w14:textId="480F41DC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62</w:t>
            </w:r>
          </w:p>
        </w:tc>
        <w:tc>
          <w:tcPr>
            <w:tcW w:w="1085" w:type="dxa"/>
            <w:vMerge/>
          </w:tcPr>
          <w:p w14:paraId="722A28CA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20A5" w:rsidRPr="00FB585C" w14:paraId="7C6FB47D" w14:textId="77777777" w:rsidTr="009B1803">
        <w:trPr>
          <w:trHeight w:val="20"/>
        </w:trPr>
        <w:tc>
          <w:tcPr>
            <w:tcW w:w="969" w:type="dxa"/>
            <w:vMerge/>
            <w:tcBorders>
              <w:bottom w:val="single" w:sz="4" w:space="0" w:color="auto"/>
            </w:tcBorders>
          </w:tcPr>
          <w:p w14:paraId="7D0BEFA8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DF5E961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vAlign w:val="center"/>
          </w:tcPr>
          <w:p w14:paraId="6E07170F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B58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210C9F13" w14:textId="02F18BBC" w:rsidR="002620A5" w:rsidRPr="00A25484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25484">
              <w:rPr>
                <w:rFonts w:ascii="Times New Roman" w:hAnsi="Times New Roman" w:cs="Times New Roman"/>
                <w:sz w:val="18"/>
                <w:szCs w:val="18"/>
              </w:rPr>
              <w:t>1.81</w:t>
            </w:r>
          </w:p>
        </w:tc>
        <w:tc>
          <w:tcPr>
            <w:tcW w:w="1059" w:type="dxa"/>
            <w:vMerge/>
            <w:tcBorders>
              <w:bottom w:val="single" w:sz="4" w:space="0" w:color="auto"/>
            </w:tcBorders>
          </w:tcPr>
          <w:p w14:paraId="7C3F62DB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26C06C4A" w14:textId="1A0D1BA8" w:rsidR="002620A5" w:rsidRPr="00D459AF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59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</w:tcPr>
          <w:p w14:paraId="3F0708C2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0BE7C4F5" w14:textId="70B31AC2" w:rsidR="002620A5" w:rsidRPr="006344BB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344BB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</w:tcPr>
          <w:p w14:paraId="557BB39C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05A641E4" w14:textId="64012A3D" w:rsidR="002620A5" w:rsidRPr="009D049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D0495">
              <w:rPr>
                <w:rFonts w:ascii="Times New Roman" w:hAnsi="Times New Roman" w:cs="Times New Roman"/>
                <w:sz w:val="18"/>
                <w:szCs w:val="18"/>
              </w:rPr>
              <w:t>204534</w:t>
            </w:r>
          </w:p>
        </w:tc>
        <w:tc>
          <w:tcPr>
            <w:tcW w:w="1044" w:type="dxa"/>
            <w:vMerge/>
            <w:tcBorders>
              <w:bottom w:val="single" w:sz="4" w:space="0" w:color="auto"/>
            </w:tcBorders>
          </w:tcPr>
          <w:p w14:paraId="563A6F9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bottom w:val="single" w:sz="4" w:space="0" w:color="auto"/>
            </w:tcBorders>
          </w:tcPr>
          <w:p w14:paraId="1AD8C52F" w14:textId="1EF9D2EF" w:rsidR="002620A5" w:rsidRPr="002620A5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20A5">
              <w:rPr>
                <w:rFonts w:ascii="Times New Roman" w:hAnsi="Times New Roman" w:cs="Times New Roman"/>
                <w:sz w:val="18"/>
                <w:szCs w:val="18"/>
              </w:rPr>
              <w:t>3570</w:t>
            </w:r>
          </w:p>
        </w:tc>
        <w:tc>
          <w:tcPr>
            <w:tcW w:w="1085" w:type="dxa"/>
            <w:vMerge/>
            <w:tcBorders>
              <w:bottom w:val="single" w:sz="4" w:space="0" w:color="auto"/>
            </w:tcBorders>
          </w:tcPr>
          <w:p w14:paraId="09116C2D" w14:textId="77777777" w:rsidR="002620A5" w:rsidRPr="00FB585C" w:rsidRDefault="002620A5" w:rsidP="002620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DD931DC" w14:textId="06C061E0" w:rsidR="009173F1" w:rsidRDefault="009173F1">
      <w:r>
        <w:br w:type="page"/>
      </w:r>
    </w:p>
    <w:p w14:paraId="3B3E94AE" w14:textId="77777777" w:rsidR="00DF72E3" w:rsidRPr="00DF72E3" w:rsidRDefault="00DF72E3" w:rsidP="00DF72E3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50D71F54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7EC0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721D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99DF4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7FDD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1971E06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BB555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6D19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34A8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FBBC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054439FC" w14:textId="5CA19236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727D5A" w:rsidRPr="00727D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126D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C5CC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06B00122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829B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5A8A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13B3522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3E86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753AD0" w:rsidRPr="00B82693" w14:paraId="15305FDE" w14:textId="77777777" w:rsidTr="00753AD0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D9B753" w14:textId="4235D70B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265AD4E1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05A57A8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85A6F20" w14:textId="09F41DEE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0065EF8D" w14:textId="47640D7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16 ± 0.21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61A3AE4A" w14:textId="72F406CD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5F624452" w14:textId="21B28A31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83 ± 0.01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57E3D42E" w14:textId="50D6F9D1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5A4FD31C" w14:textId="64686286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93 ± 0.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4362B050" w14:textId="1D360399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84970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3C12D06B" w14:textId="13FCD941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48959 ± 32786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38D26D2B" w14:textId="61CC8826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575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7BB2CB5B" w14:textId="049AD0F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582 ± 8</w:t>
            </w:r>
          </w:p>
        </w:tc>
      </w:tr>
      <w:tr w:rsidR="00753AD0" w:rsidRPr="00B82693" w14:paraId="1D92C0E6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BDA7A39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78FCDD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2D8E27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574A089" w14:textId="5681D869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263F6F2E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A98EF28" w14:textId="56DEA08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081BBB42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AEB91C5" w14:textId="7CA6D9DA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/>
            <w:vAlign w:val="center"/>
          </w:tcPr>
          <w:p w14:paraId="2A43EE49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B193772" w14:textId="4DE4C4D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41072</w:t>
            </w:r>
          </w:p>
        </w:tc>
        <w:tc>
          <w:tcPr>
            <w:tcW w:w="1041" w:type="dxa"/>
            <w:vMerge/>
            <w:vAlign w:val="center"/>
          </w:tcPr>
          <w:p w14:paraId="6170CA7B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F14C81F" w14:textId="757F9BB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580</w:t>
            </w:r>
          </w:p>
        </w:tc>
        <w:tc>
          <w:tcPr>
            <w:tcW w:w="1089" w:type="dxa"/>
            <w:vMerge/>
            <w:vAlign w:val="center"/>
          </w:tcPr>
          <w:p w14:paraId="1B4E1545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6EE1621A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1FF005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EBBBED9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395771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8070C57" w14:textId="24BB3B99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/>
            <w:vAlign w:val="center"/>
          </w:tcPr>
          <w:p w14:paraId="71715505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3D7A4D8" w14:textId="528C1773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vAlign w:val="center"/>
          </w:tcPr>
          <w:p w14:paraId="22DBA80B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FCA82F7" w14:textId="3478EFC1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/>
            <w:vAlign w:val="center"/>
          </w:tcPr>
          <w:p w14:paraId="770F16D1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8EB4F02" w14:textId="0833E29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20836</w:t>
            </w:r>
          </w:p>
        </w:tc>
        <w:tc>
          <w:tcPr>
            <w:tcW w:w="1041" w:type="dxa"/>
            <w:vMerge/>
            <w:vAlign w:val="center"/>
          </w:tcPr>
          <w:p w14:paraId="1642B59A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83D9F6D" w14:textId="1A1B39A9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590</w:t>
            </w:r>
          </w:p>
        </w:tc>
        <w:tc>
          <w:tcPr>
            <w:tcW w:w="1089" w:type="dxa"/>
            <w:vMerge/>
            <w:vAlign w:val="center"/>
          </w:tcPr>
          <w:p w14:paraId="0F19E135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683F8979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7D73F5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2D6693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64" w:type="dxa"/>
            <w:vAlign w:val="center"/>
          </w:tcPr>
          <w:p w14:paraId="768FAD22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0F1F41C" w14:textId="5A737EB8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1060" w:type="dxa"/>
            <w:vMerge w:val="restart"/>
            <w:vAlign w:val="center"/>
          </w:tcPr>
          <w:p w14:paraId="5D2E78DD" w14:textId="0F552599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08 ± 0.05</w:t>
            </w:r>
          </w:p>
        </w:tc>
        <w:tc>
          <w:tcPr>
            <w:tcW w:w="1034" w:type="dxa"/>
          </w:tcPr>
          <w:p w14:paraId="5ADF93F2" w14:textId="54D2706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4E3B922A" w14:textId="5C5E0CF0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80 ± 0.01</w:t>
            </w:r>
          </w:p>
        </w:tc>
        <w:tc>
          <w:tcPr>
            <w:tcW w:w="1138" w:type="dxa"/>
          </w:tcPr>
          <w:p w14:paraId="5E633AA2" w14:textId="768D16A2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 w:val="restart"/>
            <w:vAlign w:val="center"/>
          </w:tcPr>
          <w:p w14:paraId="1FCD4FD7" w14:textId="2AA5D05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90 ± 0</w:t>
            </w:r>
          </w:p>
        </w:tc>
        <w:tc>
          <w:tcPr>
            <w:tcW w:w="1102" w:type="dxa"/>
          </w:tcPr>
          <w:p w14:paraId="227CAFAB" w14:textId="0FB5FECF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312753</w:t>
            </w:r>
          </w:p>
        </w:tc>
        <w:tc>
          <w:tcPr>
            <w:tcW w:w="1041" w:type="dxa"/>
            <w:vMerge w:val="restart"/>
            <w:vAlign w:val="center"/>
          </w:tcPr>
          <w:p w14:paraId="246BEE51" w14:textId="0239637D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81136 ± 27425</w:t>
            </w:r>
          </w:p>
        </w:tc>
        <w:tc>
          <w:tcPr>
            <w:tcW w:w="1167" w:type="dxa"/>
          </w:tcPr>
          <w:p w14:paraId="5BA25FEF" w14:textId="3EFAAD4B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00</w:t>
            </w:r>
          </w:p>
        </w:tc>
        <w:tc>
          <w:tcPr>
            <w:tcW w:w="1089" w:type="dxa"/>
            <w:vMerge w:val="restart"/>
            <w:vAlign w:val="center"/>
          </w:tcPr>
          <w:p w14:paraId="7F472ABD" w14:textId="2A7FAE02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00 ± 0</w:t>
            </w:r>
          </w:p>
        </w:tc>
      </w:tr>
      <w:tr w:rsidR="00753AD0" w:rsidRPr="00B82693" w14:paraId="080161B0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889C7B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8BE97E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2D596F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70E323E" w14:textId="45F399D4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66AA2F31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9E14D42" w14:textId="47271EBE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435DAA61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B5E1710" w14:textId="255C3C1D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/>
            <w:vAlign w:val="center"/>
          </w:tcPr>
          <w:p w14:paraId="63A7BA1F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49C1419" w14:textId="2A95321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63776</w:t>
            </w:r>
          </w:p>
        </w:tc>
        <w:tc>
          <w:tcPr>
            <w:tcW w:w="1041" w:type="dxa"/>
            <w:vMerge/>
            <w:vAlign w:val="center"/>
          </w:tcPr>
          <w:p w14:paraId="62BBDEF1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C64B7EA" w14:textId="1C4CBE9C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00</w:t>
            </w:r>
          </w:p>
        </w:tc>
        <w:tc>
          <w:tcPr>
            <w:tcW w:w="1089" w:type="dxa"/>
            <w:vMerge/>
            <w:vAlign w:val="center"/>
          </w:tcPr>
          <w:p w14:paraId="1EF06939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0BD405A1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0D5655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2B5D9F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5779F7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92D5DB1" w14:textId="064B5C02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/>
            <w:vAlign w:val="center"/>
          </w:tcPr>
          <w:p w14:paraId="7C701162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257E4BE" w14:textId="3B84301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30EF4EE0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7B1B8F8" w14:textId="2A50562B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/>
            <w:vAlign w:val="center"/>
          </w:tcPr>
          <w:p w14:paraId="2811FAE1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4D25C15" w14:textId="4B5F77B0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66880</w:t>
            </w:r>
          </w:p>
        </w:tc>
        <w:tc>
          <w:tcPr>
            <w:tcW w:w="1041" w:type="dxa"/>
            <w:vMerge/>
            <w:vAlign w:val="center"/>
          </w:tcPr>
          <w:p w14:paraId="2523835F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E73A302" w14:textId="750611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00</w:t>
            </w:r>
          </w:p>
        </w:tc>
        <w:tc>
          <w:tcPr>
            <w:tcW w:w="1089" w:type="dxa"/>
            <w:vMerge/>
            <w:vAlign w:val="center"/>
          </w:tcPr>
          <w:p w14:paraId="15417938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279A33E6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FE8B26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D0FF24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164" w:type="dxa"/>
            <w:vAlign w:val="center"/>
          </w:tcPr>
          <w:p w14:paraId="67CD783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08A80B8" w14:textId="15E1CD2F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 w:val="restart"/>
            <w:vAlign w:val="center"/>
          </w:tcPr>
          <w:p w14:paraId="6C78F466" w14:textId="0C72FAEE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18 ± 0.26</w:t>
            </w:r>
          </w:p>
        </w:tc>
        <w:tc>
          <w:tcPr>
            <w:tcW w:w="1034" w:type="dxa"/>
          </w:tcPr>
          <w:p w14:paraId="7744D9EC" w14:textId="13194325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27693017" w14:textId="7E110C99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78 ± 0.01</w:t>
            </w:r>
          </w:p>
        </w:tc>
        <w:tc>
          <w:tcPr>
            <w:tcW w:w="1138" w:type="dxa"/>
          </w:tcPr>
          <w:p w14:paraId="0966B7DA" w14:textId="7E02C5FF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057" w:type="dxa"/>
            <w:vMerge w:val="restart"/>
            <w:vAlign w:val="center"/>
          </w:tcPr>
          <w:p w14:paraId="44A7E356" w14:textId="30165B34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83 ± 0.06</w:t>
            </w:r>
          </w:p>
        </w:tc>
        <w:tc>
          <w:tcPr>
            <w:tcW w:w="1102" w:type="dxa"/>
          </w:tcPr>
          <w:p w14:paraId="77C93C78" w14:textId="3E3F55FD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68856</w:t>
            </w:r>
          </w:p>
        </w:tc>
        <w:tc>
          <w:tcPr>
            <w:tcW w:w="1041" w:type="dxa"/>
            <w:vMerge w:val="restart"/>
            <w:vAlign w:val="center"/>
          </w:tcPr>
          <w:p w14:paraId="7E21CCD0" w14:textId="037C0FA6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93647 ± 23046</w:t>
            </w:r>
          </w:p>
        </w:tc>
        <w:tc>
          <w:tcPr>
            <w:tcW w:w="1167" w:type="dxa"/>
          </w:tcPr>
          <w:p w14:paraId="71BB4643" w14:textId="124824A2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50</w:t>
            </w:r>
          </w:p>
        </w:tc>
        <w:tc>
          <w:tcPr>
            <w:tcW w:w="1089" w:type="dxa"/>
            <w:vMerge w:val="restart"/>
            <w:vAlign w:val="center"/>
          </w:tcPr>
          <w:p w14:paraId="38837E8A" w14:textId="2EBB744F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57 ± 16</w:t>
            </w:r>
          </w:p>
        </w:tc>
      </w:tr>
      <w:tr w:rsidR="00753AD0" w:rsidRPr="00B82693" w14:paraId="3E92003B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C5C822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9BA86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D9942E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A86193" w14:textId="38388A76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060" w:type="dxa"/>
            <w:vMerge/>
            <w:vAlign w:val="center"/>
          </w:tcPr>
          <w:p w14:paraId="25B40D16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766BFD1" w14:textId="4AB56E7F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0BD95898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C288461" w14:textId="0D21782A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/>
            <w:vAlign w:val="center"/>
          </w:tcPr>
          <w:p w14:paraId="296B49D1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3FBA2D5" w14:textId="125A87AD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314418</w:t>
            </w:r>
          </w:p>
        </w:tc>
        <w:tc>
          <w:tcPr>
            <w:tcW w:w="1041" w:type="dxa"/>
            <w:vMerge/>
            <w:vAlign w:val="center"/>
          </w:tcPr>
          <w:p w14:paraId="37A278EE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F061B19" w14:textId="6CA32C4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45</w:t>
            </w:r>
          </w:p>
        </w:tc>
        <w:tc>
          <w:tcPr>
            <w:tcW w:w="1089" w:type="dxa"/>
            <w:vMerge/>
            <w:vAlign w:val="center"/>
          </w:tcPr>
          <w:p w14:paraId="584A89B6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517D8184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21FAD9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453C271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572631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6611F08" w14:textId="532650E9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36F07237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5A6892" w14:textId="5E747C61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7</w:t>
            </w:r>
          </w:p>
        </w:tc>
        <w:tc>
          <w:tcPr>
            <w:tcW w:w="1024" w:type="dxa"/>
            <w:vMerge/>
            <w:vAlign w:val="center"/>
          </w:tcPr>
          <w:p w14:paraId="446A728B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B91F9A" w14:textId="4FD91983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/>
            <w:vAlign w:val="center"/>
          </w:tcPr>
          <w:p w14:paraId="52FE405E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EF845CA" w14:textId="2AE5893B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97668</w:t>
            </w:r>
          </w:p>
        </w:tc>
        <w:tc>
          <w:tcPr>
            <w:tcW w:w="1041" w:type="dxa"/>
            <w:vMerge/>
            <w:vAlign w:val="center"/>
          </w:tcPr>
          <w:p w14:paraId="159A48F3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AED61C6" w14:textId="1099DD1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675</w:t>
            </w:r>
          </w:p>
        </w:tc>
        <w:tc>
          <w:tcPr>
            <w:tcW w:w="1089" w:type="dxa"/>
            <w:vMerge/>
            <w:vAlign w:val="center"/>
          </w:tcPr>
          <w:p w14:paraId="5FCCDE6A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18F8BD42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6DE8C34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2B58C45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164" w:type="dxa"/>
            <w:vAlign w:val="center"/>
          </w:tcPr>
          <w:p w14:paraId="79D303B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F4161DD" w14:textId="577F4AA5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60" w:type="dxa"/>
            <w:vMerge w:val="restart"/>
            <w:vAlign w:val="center"/>
          </w:tcPr>
          <w:p w14:paraId="7A54168D" w14:textId="0ABE4015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30 ± 0.42</w:t>
            </w:r>
          </w:p>
        </w:tc>
        <w:tc>
          <w:tcPr>
            <w:tcW w:w="1034" w:type="dxa"/>
          </w:tcPr>
          <w:p w14:paraId="06F21311" w14:textId="322BFEA3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 w:val="restart"/>
            <w:vAlign w:val="center"/>
          </w:tcPr>
          <w:p w14:paraId="0FD21FC3" w14:textId="0830C981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75 ± 0.02</w:t>
            </w:r>
          </w:p>
        </w:tc>
        <w:tc>
          <w:tcPr>
            <w:tcW w:w="1138" w:type="dxa"/>
          </w:tcPr>
          <w:p w14:paraId="0B19323E" w14:textId="67C8011F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10.1</w:t>
            </w:r>
          </w:p>
        </w:tc>
        <w:tc>
          <w:tcPr>
            <w:tcW w:w="1057" w:type="dxa"/>
            <w:vMerge w:val="restart"/>
            <w:vAlign w:val="center"/>
          </w:tcPr>
          <w:p w14:paraId="60A9230D" w14:textId="16D191A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87 ± 0.21</w:t>
            </w:r>
          </w:p>
        </w:tc>
        <w:tc>
          <w:tcPr>
            <w:tcW w:w="1102" w:type="dxa"/>
          </w:tcPr>
          <w:p w14:paraId="53B2A235" w14:textId="05710F0C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308048</w:t>
            </w:r>
          </w:p>
        </w:tc>
        <w:tc>
          <w:tcPr>
            <w:tcW w:w="1041" w:type="dxa"/>
            <w:vMerge w:val="restart"/>
            <w:vAlign w:val="center"/>
          </w:tcPr>
          <w:p w14:paraId="0705A818" w14:textId="51745A5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61802 ± 49412</w:t>
            </w:r>
          </w:p>
        </w:tc>
        <w:tc>
          <w:tcPr>
            <w:tcW w:w="1167" w:type="dxa"/>
          </w:tcPr>
          <w:p w14:paraId="7F0E5637" w14:textId="57D9260F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00</w:t>
            </w:r>
          </w:p>
        </w:tc>
        <w:tc>
          <w:tcPr>
            <w:tcW w:w="1089" w:type="dxa"/>
            <w:vMerge w:val="restart"/>
            <w:vAlign w:val="center"/>
          </w:tcPr>
          <w:p w14:paraId="640E7058" w14:textId="5525F8AA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30 ± 26</w:t>
            </w:r>
          </w:p>
        </w:tc>
      </w:tr>
      <w:tr w:rsidR="00753AD0" w:rsidRPr="00B82693" w14:paraId="401AC703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98145E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F644A6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585FDF9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06CFCAB" w14:textId="703BB40C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/>
            <w:vAlign w:val="center"/>
          </w:tcPr>
          <w:p w14:paraId="00260358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D5AE491" w14:textId="5ECFDF4D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6</w:t>
            </w:r>
          </w:p>
        </w:tc>
        <w:tc>
          <w:tcPr>
            <w:tcW w:w="1024" w:type="dxa"/>
            <w:vMerge/>
            <w:vAlign w:val="center"/>
          </w:tcPr>
          <w:p w14:paraId="32FF5EDA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9E6A0B3" w14:textId="72278845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/>
            <w:vAlign w:val="center"/>
          </w:tcPr>
          <w:p w14:paraId="6FAF9BC9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EF86707" w14:textId="02D587E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67619</w:t>
            </w:r>
          </w:p>
        </w:tc>
        <w:tc>
          <w:tcPr>
            <w:tcW w:w="1041" w:type="dxa"/>
            <w:vMerge/>
            <w:vAlign w:val="center"/>
          </w:tcPr>
          <w:p w14:paraId="5A955EDE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F6556FF" w14:textId="56549FD3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50</w:t>
            </w:r>
          </w:p>
        </w:tc>
        <w:tc>
          <w:tcPr>
            <w:tcW w:w="1089" w:type="dxa"/>
            <w:vMerge/>
            <w:vAlign w:val="center"/>
          </w:tcPr>
          <w:p w14:paraId="5DC74123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466C9A90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519C2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BDF4FE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108B69E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652AEAF" w14:textId="1E8F2D15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79</w:t>
            </w:r>
          </w:p>
        </w:tc>
        <w:tc>
          <w:tcPr>
            <w:tcW w:w="1060" w:type="dxa"/>
            <w:vMerge/>
            <w:vAlign w:val="center"/>
          </w:tcPr>
          <w:p w14:paraId="2D04168A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E170FF" w14:textId="609231AF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33B89757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B92C0FE" w14:textId="32944450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057" w:type="dxa"/>
            <w:vMerge/>
            <w:vAlign w:val="center"/>
          </w:tcPr>
          <w:p w14:paraId="5802A8B0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90E4EA9" w14:textId="40F0F03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09738</w:t>
            </w:r>
          </w:p>
        </w:tc>
        <w:tc>
          <w:tcPr>
            <w:tcW w:w="1041" w:type="dxa"/>
            <w:vMerge/>
            <w:vAlign w:val="center"/>
          </w:tcPr>
          <w:p w14:paraId="34ECAAB9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65E4276" w14:textId="7707E126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40</w:t>
            </w:r>
          </w:p>
        </w:tc>
        <w:tc>
          <w:tcPr>
            <w:tcW w:w="1089" w:type="dxa"/>
            <w:vMerge/>
            <w:vAlign w:val="center"/>
          </w:tcPr>
          <w:p w14:paraId="19289F1B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27D3355B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72524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FCBC1C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64" w:type="dxa"/>
            <w:vAlign w:val="center"/>
          </w:tcPr>
          <w:p w14:paraId="76D550B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0869ED9" w14:textId="11585437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60" w:type="dxa"/>
            <w:vMerge w:val="restart"/>
            <w:vAlign w:val="center"/>
          </w:tcPr>
          <w:p w14:paraId="7788DC58" w14:textId="7DC9790C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02 ± 0.01</w:t>
            </w:r>
          </w:p>
        </w:tc>
        <w:tc>
          <w:tcPr>
            <w:tcW w:w="1034" w:type="dxa"/>
          </w:tcPr>
          <w:p w14:paraId="587A235D" w14:textId="162727E6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024" w:type="dxa"/>
            <w:vMerge w:val="restart"/>
            <w:vAlign w:val="center"/>
          </w:tcPr>
          <w:p w14:paraId="60AB8950" w14:textId="67BFA4C5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68 ± 0.01</w:t>
            </w:r>
          </w:p>
        </w:tc>
        <w:tc>
          <w:tcPr>
            <w:tcW w:w="1138" w:type="dxa"/>
          </w:tcPr>
          <w:p w14:paraId="2FBFBCCC" w14:textId="0B405579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 w:val="restart"/>
            <w:vAlign w:val="center"/>
          </w:tcPr>
          <w:p w14:paraId="69BAA5D0" w14:textId="04E5D4CC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63 ± 0.06</w:t>
            </w:r>
          </w:p>
        </w:tc>
        <w:tc>
          <w:tcPr>
            <w:tcW w:w="1102" w:type="dxa"/>
          </w:tcPr>
          <w:p w14:paraId="3878163F" w14:textId="01E6D19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93697</w:t>
            </w:r>
          </w:p>
        </w:tc>
        <w:tc>
          <w:tcPr>
            <w:tcW w:w="1041" w:type="dxa"/>
            <w:vMerge w:val="restart"/>
            <w:vAlign w:val="center"/>
          </w:tcPr>
          <w:p w14:paraId="71FA4820" w14:textId="01E91EC6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56502 ± 69915</w:t>
            </w:r>
          </w:p>
        </w:tc>
        <w:tc>
          <w:tcPr>
            <w:tcW w:w="1167" w:type="dxa"/>
          </w:tcPr>
          <w:p w14:paraId="29ADDA47" w14:textId="5C11F72A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49</w:t>
            </w:r>
          </w:p>
        </w:tc>
        <w:tc>
          <w:tcPr>
            <w:tcW w:w="1089" w:type="dxa"/>
            <w:vMerge w:val="restart"/>
            <w:vAlign w:val="center"/>
          </w:tcPr>
          <w:p w14:paraId="0D9BA9F1" w14:textId="43AB6C2C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66 ± 21</w:t>
            </w:r>
          </w:p>
        </w:tc>
      </w:tr>
      <w:tr w:rsidR="00753AD0" w:rsidRPr="00B82693" w14:paraId="2CBD4408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CB29D6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B4C6A5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D98EFE9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F38A917" w14:textId="0DC6DC37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4BBBC354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D413D89" w14:textId="5FDC30EF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/>
            <w:vAlign w:val="center"/>
          </w:tcPr>
          <w:p w14:paraId="4AE2B0AC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5A092B8" w14:textId="4969040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057" w:type="dxa"/>
            <w:vMerge/>
            <w:vAlign w:val="center"/>
          </w:tcPr>
          <w:p w14:paraId="2C298DB0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12D61B1" w14:textId="1D4CD7F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331834</w:t>
            </w:r>
          </w:p>
        </w:tc>
        <w:tc>
          <w:tcPr>
            <w:tcW w:w="1041" w:type="dxa"/>
            <w:vMerge/>
            <w:vAlign w:val="center"/>
          </w:tcPr>
          <w:p w14:paraId="5509AB73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F03470C" w14:textId="1E60979C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60</w:t>
            </w:r>
          </w:p>
        </w:tc>
        <w:tc>
          <w:tcPr>
            <w:tcW w:w="1089" w:type="dxa"/>
            <w:vMerge/>
            <w:vAlign w:val="center"/>
          </w:tcPr>
          <w:p w14:paraId="6BC98341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02C5DFF1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3E7C4A4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D6FAA5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FE6684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53C419E" w14:textId="522E6D43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13AE169B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8A5E15F" w14:textId="57E3431E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024" w:type="dxa"/>
            <w:vMerge/>
            <w:vAlign w:val="center"/>
          </w:tcPr>
          <w:p w14:paraId="2EC3C1AB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6E993E4" w14:textId="28ED59AB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057" w:type="dxa"/>
            <w:vMerge/>
            <w:vAlign w:val="center"/>
          </w:tcPr>
          <w:p w14:paraId="69DB5257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DF2BC82" w14:textId="1879EE49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43976</w:t>
            </w:r>
          </w:p>
        </w:tc>
        <w:tc>
          <w:tcPr>
            <w:tcW w:w="1041" w:type="dxa"/>
            <w:vMerge/>
            <w:vAlign w:val="center"/>
          </w:tcPr>
          <w:p w14:paraId="04368618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AC30968" w14:textId="2862895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789</w:t>
            </w:r>
          </w:p>
        </w:tc>
        <w:tc>
          <w:tcPr>
            <w:tcW w:w="1089" w:type="dxa"/>
            <w:vMerge/>
            <w:vAlign w:val="center"/>
          </w:tcPr>
          <w:p w14:paraId="674CA795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36F45900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C2CC7B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CF7776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164" w:type="dxa"/>
            <w:vAlign w:val="center"/>
          </w:tcPr>
          <w:p w14:paraId="1CAD7262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509CEA7" w14:textId="7A458711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060" w:type="dxa"/>
            <w:vMerge w:val="restart"/>
            <w:vAlign w:val="center"/>
          </w:tcPr>
          <w:p w14:paraId="2449A739" w14:textId="2114D57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20 ± 0.02</w:t>
            </w:r>
          </w:p>
        </w:tc>
        <w:tc>
          <w:tcPr>
            <w:tcW w:w="1034" w:type="dxa"/>
          </w:tcPr>
          <w:p w14:paraId="38A10548" w14:textId="4E88C800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1024" w:type="dxa"/>
            <w:vMerge w:val="restart"/>
            <w:vAlign w:val="center"/>
          </w:tcPr>
          <w:p w14:paraId="068972C7" w14:textId="6E0B36AF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53 ± 0.01</w:t>
            </w:r>
          </w:p>
        </w:tc>
        <w:tc>
          <w:tcPr>
            <w:tcW w:w="1138" w:type="dxa"/>
          </w:tcPr>
          <w:p w14:paraId="6204FD8E" w14:textId="709397A9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1057" w:type="dxa"/>
            <w:vMerge w:val="restart"/>
            <w:vAlign w:val="center"/>
          </w:tcPr>
          <w:p w14:paraId="74801270" w14:textId="557943B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43 ± 0.06</w:t>
            </w:r>
          </w:p>
        </w:tc>
        <w:tc>
          <w:tcPr>
            <w:tcW w:w="1102" w:type="dxa"/>
          </w:tcPr>
          <w:p w14:paraId="70505B6E" w14:textId="46279DE2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82240</w:t>
            </w:r>
          </w:p>
        </w:tc>
        <w:tc>
          <w:tcPr>
            <w:tcW w:w="1041" w:type="dxa"/>
            <w:vMerge w:val="restart"/>
            <w:vAlign w:val="center"/>
          </w:tcPr>
          <w:p w14:paraId="55D077D5" w14:textId="2BA05C98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35019 ± 58046</w:t>
            </w:r>
          </w:p>
        </w:tc>
        <w:tc>
          <w:tcPr>
            <w:tcW w:w="1167" w:type="dxa"/>
          </w:tcPr>
          <w:p w14:paraId="3991FD5F" w14:textId="7999CDFA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38</w:t>
            </w:r>
          </w:p>
        </w:tc>
        <w:tc>
          <w:tcPr>
            <w:tcW w:w="1089" w:type="dxa"/>
            <w:vMerge w:val="restart"/>
            <w:vAlign w:val="center"/>
          </w:tcPr>
          <w:p w14:paraId="30B1FAEE" w14:textId="6947EF04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29 ± 9</w:t>
            </w:r>
          </w:p>
        </w:tc>
      </w:tr>
      <w:tr w:rsidR="00753AD0" w:rsidRPr="00B82693" w14:paraId="283EBF02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0714F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BD0C65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0915A6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34607D8" w14:textId="4B9A83B1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060" w:type="dxa"/>
            <w:vMerge/>
            <w:vAlign w:val="center"/>
          </w:tcPr>
          <w:p w14:paraId="10A7CEED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0BA16CB" w14:textId="3237FC81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52</w:t>
            </w:r>
          </w:p>
        </w:tc>
        <w:tc>
          <w:tcPr>
            <w:tcW w:w="1024" w:type="dxa"/>
            <w:vMerge/>
            <w:vAlign w:val="center"/>
          </w:tcPr>
          <w:p w14:paraId="4E09222B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F709CD8" w14:textId="289F5948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/>
            <w:vAlign w:val="center"/>
          </w:tcPr>
          <w:p w14:paraId="2E3DE06A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6D70319" w14:textId="60AD16D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70214</w:t>
            </w:r>
          </w:p>
        </w:tc>
        <w:tc>
          <w:tcPr>
            <w:tcW w:w="1041" w:type="dxa"/>
            <w:vMerge/>
            <w:vAlign w:val="center"/>
          </w:tcPr>
          <w:p w14:paraId="519E9F96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D5D1E99" w14:textId="7036C9CF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28</w:t>
            </w:r>
          </w:p>
        </w:tc>
        <w:tc>
          <w:tcPr>
            <w:tcW w:w="1089" w:type="dxa"/>
            <w:vMerge/>
            <w:vAlign w:val="center"/>
          </w:tcPr>
          <w:p w14:paraId="086BBD03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7B9446FC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A327BE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DC928E2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932549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E52E87" w14:textId="7FDB2CE3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060" w:type="dxa"/>
            <w:vMerge/>
            <w:vAlign w:val="center"/>
          </w:tcPr>
          <w:p w14:paraId="2536D7EC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4063B45" w14:textId="03E6DA7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53</w:t>
            </w:r>
          </w:p>
        </w:tc>
        <w:tc>
          <w:tcPr>
            <w:tcW w:w="1024" w:type="dxa"/>
            <w:vMerge/>
            <w:vAlign w:val="center"/>
          </w:tcPr>
          <w:p w14:paraId="3E1CAB4C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CE4454B" w14:textId="65FDFE1C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057" w:type="dxa"/>
            <w:vMerge/>
            <w:vAlign w:val="center"/>
          </w:tcPr>
          <w:p w14:paraId="0C43416A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B313A08" w14:textId="595CAC3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52602</w:t>
            </w:r>
          </w:p>
        </w:tc>
        <w:tc>
          <w:tcPr>
            <w:tcW w:w="1041" w:type="dxa"/>
            <w:vMerge/>
            <w:vAlign w:val="center"/>
          </w:tcPr>
          <w:p w14:paraId="7A8BF30F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5F88274" w14:textId="034FF07D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20</w:t>
            </w:r>
          </w:p>
        </w:tc>
        <w:tc>
          <w:tcPr>
            <w:tcW w:w="1089" w:type="dxa"/>
            <w:vMerge/>
            <w:vAlign w:val="center"/>
          </w:tcPr>
          <w:p w14:paraId="09B18DA9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53DC638F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274336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EE4A1A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164" w:type="dxa"/>
            <w:vAlign w:val="center"/>
          </w:tcPr>
          <w:p w14:paraId="641A561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16599B4" w14:textId="7E89902B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060" w:type="dxa"/>
            <w:vMerge w:val="restart"/>
            <w:vAlign w:val="center"/>
          </w:tcPr>
          <w:p w14:paraId="11C67712" w14:textId="1337D0B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32 ± 0.20</w:t>
            </w:r>
          </w:p>
        </w:tc>
        <w:tc>
          <w:tcPr>
            <w:tcW w:w="1034" w:type="dxa"/>
          </w:tcPr>
          <w:p w14:paraId="05D29781" w14:textId="38B5C52C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 w:val="restart"/>
            <w:vAlign w:val="center"/>
          </w:tcPr>
          <w:p w14:paraId="6A2264E6" w14:textId="6EDB98E2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46 ± 0.03</w:t>
            </w:r>
          </w:p>
        </w:tc>
        <w:tc>
          <w:tcPr>
            <w:tcW w:w="1138" w:type="dxa"/>
          </w:tcPr>
          <w:p w14:paraId="4485B714" w14:textId="13E7A408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 w:val="restart"/>
            <w:vAlign w:val="center"/>
          </w:tcPr>
          <w:p w14:paraId="58CD46D7" w14:textId="6B17F0BB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27 ± 0.06</w:t>
            </w:r>
          </w:p>
        </w:tc>
        <w:tc>
          <w:tcPr>
            <w:tcW w:w="1102" w:type="dxa"/>
          </w:tcPr>
          <w:p w14:paraId="5623985F" w14:textId="7BAE3494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35228</w:t>
            </w:r>
          </w:p>
        </w:tc>
        <w:tc>
          <w:tcPr>
            <w:tcW w:w="1041" w:type="dxa"/>
            <w:vMerge w:val="restart"/>
            <w:vAlign w:val="center"/>
          </w:tcPr>
          <w:p w14:paraId="2E994E6D" w14:textId="40AD6CE6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07761 ± 44530</w:t>
            </w:r>
          </w:p>
        </w:tc>
        <w:tc>
          <w:tcPr>
            <w:tcW w:w="1167" w:type="dxa"/>
          </w:tcPr>
          <w:p w14:paraId="4A62843D" w14:textId="4C1DFBF1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40</w:t>
            </w:r>
          </w:p>
        </w:tc>
        <w:tc>
          <w:tcPr>
            <w:tcW w:w="1089" w:type="dxa"/>
            <w:vMerge w:val="restart"/>
            <w:vAlign w:val="center"/>
          </w:tcPr>
          <w:p w14:paraId="4077ED6E" w14:textId="689C590D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54 ± 14</w:t>
            </w:r>
          </w:p>
        </w:tc>
      </w:tr>
      <w:tr w:rsidR="00753AD0" w:rsidRPr="00B82693" w14:paraId="17094C3D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8E4538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A65D93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4B8F31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DC10DDC" w14:textId="29F913FF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1060" w:type="dxa"/>
            <w:vMerge/>
            <w:vAlign w:val="center"/>
          </w:tcPr>
          <w:p w14:paraId="523DA090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145A6E1" w14:textId="070037C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24" w:type="dxa"/>
            <w:vMerge/>
            <w:vAlign w:val="center"/>
          </w:tcPr>
          <w:p w14:paraId="081FD52A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841746A" w14:textId="00AA2E7E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1057" w:type="dxa"/>
            <w:vMerge/>
            <w:vAlign w:val="center"/>
          </w:tcPr>
          <w:p w14:paraId="121BDD47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204AD4E" w14:textId="33CC691A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56383</w:t>
            </w:r>
          </w:p>
        </w:tc>
        <w:tc>
          <w:tcPr>
            <w:tcW w:w="1041" w:type="dxa"/>
            <w:vMerge/>
            <w:vAlign w:val="center"/>
          </w:tcPr>
          <w:p w14:paraId="1879723D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6204D07" w14:textId="6950842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56</w:t>
            </w:r>
          </w:p>
        </w:tc>
        <w:tc>
          <w:tcPr>
            <w:tcW w:w="1089" w:type="dxa"/>
            <w:vMerge/>
            <w:vAlign w:val="center"/>
          </w:tcPr>
          <w:p w14:paraId="2037C83B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26796833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ABE7A9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87259D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EE26B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C4EF8A5" w14:textId="10840FF8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54</w:t>
            </w:r>
          </w:p>
        </w:tc>
        <w:tc>
          <w:tcPr>
            <w:tcW w:w="1060" w:type="dxa"/>
            <w:vMerge/>
            <w:vAlign w:val="center"/>
          </w:tcPr>
          <w:p w14:paraId="4CA58917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5890536" w14:textId="7B0C8CA1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1024" w:type="dxa"/>
            <w:vMerge/>
            <w:vAlign w:val="center"/>
          </w:tcPr>
          <w:p w14:paraId="74999186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70C8A0" w14:textId="2155C705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1057" w:type="dxa"/>
            <w:vMerge/>
            <w:vAlign w:val="center"/>
          </w:tcPr>
          <w:p w14:paraId="7BCD8135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5E2BB5A" w14:textId="55011EE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31671</w:t>
            </w:r>
          </w:p>
        </w:tc>
        <w:tc>
          <w:tcPr>
            <w:tcW w:w="1041" w:type="dxa"/>
            <w:vMerge/>
            <w:vAlign w:val="center"/>
          </w:tcPr>
          <w:p w14:paraId="363A3128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17C8D9E" w14:textId="5B55E2AE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67</w:t>
            </w:r>
          </w:p>
        </w:tc>
        <w:tc>
          <w:tcPr>
            <w:tcW w:w="1089" w:type="dxa"/>
            <w:vMerge/>
            <w:vAlign w:val="center"/>
          </w:tcPr>
          <w:p w14:paraId="5251C82E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3148E028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9F3E0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A1C442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164" w:type="dxa"/>
            <w:vAlign w:val="center"/>
          </w:tcPr>
          <w:p w14:paraId="597048D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3A644EE" w14:textId="0AA88486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060" w:type="dxa"/>
            <w:vMerge w:val="restart"/>
            <w:vAlign w:val="center"/>
          </w:tcPr>
          <w:p w14:paraId="5CAF317B" w14:textId="70BEE66E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19 ± 0.10</w:t>
            </w:r>
          </w:p>
        </w:tc>
        <w:tc>
          <w:tcPr>
            <w:tcW w:w="1034" w:type="dxa"/>
          </w:tcPr>
          <w:p w14:paraId="480A1F6A" w14:textId="4FA25826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vAlign w:val="center"/>
          </w:tcPr>
          <w:p w14:paraId="60EBFAA7" w14:textId="14D0A4B0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41 ± 0.07</w:t>
            </w:r>
          </w:p>
        </w:tc>
        <w:tc>
          <w:tcPr>
            <w:tcW w:w="1138" w:type="dxa"/>
          </w:tcPr>
          <w:p w14:paraId="57FBB1FB" w14:textId="6A66216A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6DE7D7CD" w14:textId="65AA918F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03 ± 0.06</w:t>
            </w:r>
          </w:p>
        </w:tc>
        <w:tc>
          <w:tcPr>
            <w:tcW w:w="1102" w:type="dxa"/>
          </w:tcPr>
          <w:p w14:paraId="724EC9B5" w14:textId="21570928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353652</w:t>
            </w:r>
          </w:p>
        </w:tc>
        <w:tc>
          <w:tcPr>
            <w:tcW w:w="1041" w:type="dxa"/>
            <w:vMerge w:val="restart"/>
            <w:vAlign w:val="center"/>
          </w:tcPr>
          <w:p w14:paraId="539D16DE" w14:textId="5C3A666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56231 ± 87337</w:t>
            </w:r>
          </w:p>
        </w:tc>
        <w:tc>
          <w:tcPr>
            <w:tcW w:w="1167" w:type="dxa"/>
          </w:tcPr>
          <w:p w14:paraId="4C833510" w14:textId="00049D3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70</w:t>
            </w:r>
          </w:p>
        </w:tc>
        <w:tc>
          <w:tcPr>
            <w:tcW w:w="1089" w:type="dxa"/>
            <w:vMerge w:val="restart"/>
            <w:vAlign w:val="center"/>
          </w:tcPr>
          <w:p w14:paraId="60978EA9" w14:textId="039A38D2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75 ± 5</w:t>
            </w:r>
          </w:p>
        </w:tc>
      </w:tr>
      <w:tr w:rsidR="00753AD0" w:rsidRPr="00B82693" w14:paraId="1A4C5167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3CC348C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C08CCC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8A4DA0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74D931D" w14:textId="1A437B9E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vAlign w:val="center"/>
          </w:tcPr>
          <w:p w14:paraId="0611A571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E0494B9" w14:textId="3C99AF9A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/>
            <w:vAlign w:val="center"/>
          </w:tcPr>
          <w:p w14:paraId="40CA71A5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76AB46" w14:textId="4DC4DA88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30955839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C665A98" w14:textId="6066950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84948</w:t>
            </w:r>
          </w:p>
        </w:tc>
        <w:tc>
          <w:tcPr>
            <w:tcW w:w="1041" w:type="dxa"/>
            <w:vMerge/>
            <w:vAlign w:val="center"/>
          </w:tcPr>
          <w:p w14:paraId="2DAE7BE5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9D3D1A4" w14:textId="238E158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75</w:t>
            </w:r>
          </w:p>
        </w:tc>
        <w:tc>
          <w:tcPr>
            <w:tcW w:w="1089" w:type="dxa"/>
            <w:vMerge/>
            <w:vAlign w:val="center"/>
          </w:tcPr>
          <w:p w14:paraId="6E1E450F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71F5820F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CDBA71E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A72DC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593D2C7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30A11EF" w14:textId="12FCDB39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1060" w:type="dxa"/>
            <w:vMerge/>
            <w:vAlign w:val="center"/>
          </w:tcPr>
          <w:p w14:paraId="545EB80B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0C75D01" w14:textId="6965C3A1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1024" w:type="dxa"/>
            <w:vMerge/>
            <w:vAlign w:val="center"/>
          </w:tcPr>
          <w:p w14:paraId="0B47D57E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DD60C5A" w14:textId="6E1E6A8F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77A4C0C5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6842AE0" w14:textId="43B3A79E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30092</w:t>
            </w:r>
          </w:p>
        </w:tc>
        <w:tc>
          <w:tcPr>
            <w:tcW w:w="1041" w:type="dxa"/>
            <w:vMerge/>
            <w:vAlign w:val="center"/>
          </w:tcPr>
          <w:p w14:paraId="176D76AB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D6E46CD" w14:textId="5C6537D0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80</w:t>
            </w:r>
          </w:p>
        </w:tc>
        <w:tc>
          <w:tcPr>
            <w:tcW w:w="1089" w:type="dxa"/>
            <w:vMerge/>
            <w:vAlign w:val="center"/>
          </w:tcPr>
          <w:p w14:paraId="6A9F07A7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036F5E59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8B64F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8AD711B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164" w:type="dxa"/>
            <w:vAlign w:val="center"/>
          </w:tcPr>
          <w:p w14:paraId="60D9121E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298E5AA" w14:textId="55E20A40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60" w:type="dxa"/>
            <w:vMerge w:val="restart"/>
            <w:vAlign w:val="center"/>
          </w:tcPr>
          <w:p w14:paraId="3EAF594A" w14:textId="498B7520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06 ± 0.06</w:t>
            </w:r>
          </w:p>
        </w:tc>
        <w:tc>
          <w:tcPr>
            <w:tcW w:w="1034" w:type="dxa"/>
          </w:tcPr>
          <w:p w14:paraId="68013E01" w14:textId="54504BE0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39</w:t>
            </w:r>
          </w:p>
        </w:tc>
        <w:tc>
          <w:tcPr>
            <w:tcW w:w="1024" w:type="dxa"/>
            <w:vMerge w:val="restart"/>
            <w:vAlign w:val="center"/>
          </w:tcPr>
          <w:p w14:paraId="3672BDB0" w14:textId="5CF6C6D3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35 ± 0.05</w:t>
            </w:r>
          </w:p>
        </w:tc>
        <w:tc>
          <w:tcPr>
            <w:tcW w:w="1138" w:type="dxa"/>
          </w:tcPr>
          <w:p w14:paraId="6AE3D7C3" w14:textId="0FE13E63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 w:val="restart"/>
            <w:vAlign w:val="center"/>
          </w:tcPr>
          <w:p w14:paraId="41D930FA" w14:textId="205C8BF8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9.00 ± 0.10</w:t>
            </w:r>
          </w:p>
        </w:tc>
        <w:tc>
          <w:tcPr>
            <w:tcW w:w="1102" w:type="dxa"/>
          </w:tcPr>
          <w:p w14:paraId="4438B844" w14:textId="45CF8A91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96146</w:t>
            </w:r>
          </w:p>
        </w:tc>
        <w:tc>
          <w:tcPr>
            <w:tcW w:w="1041" w:type="dxa"/>
            <w:vMerge w:val="restart"/>
            <w:vAlign w:val="center"/>
          </w:tcPr>
          <w:p w14:paraId="4F01F38D" w14:textId="0EC6DDE4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39579 ± 38093</w:t>
            </w:r>
          </w:p>
        </w:tc>
        <w:tc>
          <w:tcPr>
            <w:tcW w:w="1167" w:type="dxa"/>
          </w:tcPr>
          <w:p w14:paraId="18E942D0" w14:textId="5263D026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90</w:t>
            </w:r>
          </w:p>
        </w:tc>
        <w:tc>
          <w:tcPr>
            <w:tcW w:w="1089" w:type="dxa"/>
            <w:vMerge w:val="restart"/>
            <w:vAlign w:val="center"/>
          </w:tcPr>
          <w:p w14:paraId="47B4F031" w14:textId="2C4A8F5D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97 ± 8</w:t>
            </w:r>
          </w:p>
        </w:tc>
      </w:tr>
      <w:tr w:rsidR="00753AD0" w:rsidRPr="00B82693" w14:paraId="7D607BC6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28327F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CA0177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4B07AE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166FD5B" w14:textId="68FAB31F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60" w:type="dxa"/>
            <w:vMerge/>
            <w:vAlign w:val="center"/>
          </w:tcPr>
          <w:p w14:paraId="671249F3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3ABCA77" w14:textId="4FB38E7A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36</w:t>
            </w:r>
          </w:p>
        </w:tc>
        <w:tc>
          <w:tcPr>
            <w:tcW w:w="1024" w:type="dxa"/>
            <w:vMerge/>
            <w:vAlign w:val="center"/>
          </w:tcPr>
          <w:p w14:paraId="30831EB5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3DD9AD" w14:textId="11BD7513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/>
            <w:vAlign w:val="center"/>
          </w:tcPr>
          <w:p w14:paraId="2CD4861C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029A5DA" w14:textId="16F0DDF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55274</w:t>
            </w:r>
          </w:p>
        </w:tc>
        <w:tc>
          <w:tcPr>
            <w:tcW w:w="1041" w:type="dxa"/>
            <w:vMerge/>
            <w:vAlign w:val="center"/>
          </w:tcPr>
          <w:p w14:paraId="08CC998E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C2B8BB8" w14:textId="41F6C02D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895</w:t>
            </w:r>
          </w:p>
        </w:tc>
        <w:tc>
          <w:tcPr>
            <w:tcW w:w="1089" w:type="dxa"/>
            <w:vMerge/>
            <w:vAlign w:val="center"/>
          </w:tcPr>
          <w:p w14:paraId="1D9BCEFD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1ECBDDEA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9796026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06A9082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336AB0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34D4480" w14:textId="1A9695DC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/>
            <w:vAlign w:val="center"/>
          </w:tcPr>
          <w:p w14:paraId="7649CB79" w14:textId="77777777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80FCD3B" w14:textId="2AB78923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1024" w:type="dxa"/>
            <w:vMerge/>
            <w:vAlign w:val="center"/>
          </w:tcPr>
          <w:p w14:paraId="6141160A" w14:textId="77777777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8F77406" w14:textId="59B610DD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1057" w:type="dxa"/>
            <w:vMerge/>
            <w:vAlign w:val="center"/>
          </w:tcPr>
          <w:p w14:paraId="682ABD5B" w14:textId="77777777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AAF2838" w14:textId="1807923F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67318</w:t>
            </w:r>
          </w:p>
        </w:tc>
        <w:tc>
          <w:tcPr>
            <w:tcW w:w="1041" w:type="dxa"/>
            <w:vMerge/>
            <w:vAlign w:val="center"/>
          </w:tcPr>
          <w:p w14:paraId="3CA6D638" w14:textId="77777777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774EF11" w14:textId="0DFD351B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905</w:t>
            </w:r>
          </w:p>
        </w:tc>
        <w:tc>
          <w:tcPr>
            <w:tcW w:w="1089" w:type="dxa"/>
            <w:vMerge/>
            <w:vAlign w:val="center"/>
          </w:tcPr>
          <w:p w14:paraId="0C045F62" w14:textId="77777777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5AA592D6" w14:textId="77777777" w:rsidTr="00753AD0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E0D0D0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5B9E07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164" w:type="dxa"/>
            <w:vAlign w:val="center"/>
          </w:tcPr>
          <w:p w14:paraId="66E633E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8617DCF" w14:textId="7B1D2208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1060" w:type="dxa"/>
            <w:vMerge w:val="restart"/>
            <w:vAlign w:val="center"/>
          </w:tcPr>
          <w:p w14:paraId="3F2428B8" w14:textId="674BC5E0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0.39 ± 0.42</w:t>
            </w:r>
          </w:p>
        </w:tc>
        <w:tc>
          <w:tcPr>
            <w:tcW w:w="1034" w:type="dxa"/>
          </w:tcPr>
          <w:p w14:paraId="693AEF5C" w14:textId="5E8204EA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1024" w:type="dxa"/>
            <w:vMerge w:val="restart"/>
            <w:vAlign w:val="center"/>
          </w:tcPr>
          <w:p w14:paraId="14FD986E" w14:textId="5EDE82A9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3.41 ± 0.01</w:t>
            </w:r>
          </w:p>
        </w:tc>
        <w:tc>
          <w:tcPr>
            <w:tcW w:w="1138" w:type="dxa"/>
          </w:tcPr>
          <w:p w14:paraId="5FCD7F0A" w14:textId="16A22D72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57" w:type="dxa"/>
            <w:vMerge w:val="restart"/>
            <w:vAlign w:val="center"/>
          </w:tcPr>
          <w:p w14:paraId="698F7C9F" w14:textId="1B105552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8.90 ± 0.10</w:t>
            </w:r>
          </w:p>
        </w:tc>
        <w:tc>
          <w:tcPr>
            <w:tcW w:w="1102" w:type="dxa"/>
          </w:tcPr>
          <w:p w14:paraId="40ACBF5F" w14:textId="1EFA0ECB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183405</w:t>
            </w:r>
          </w:p>
        </w:tc>
        <w:tc>
          <w:tcPr>
            <w:tcW w:w="1041" w:type="dxa"/>
            <w:vMerge w:val="restart"/>
            <w:vAlign w:val="center"/>
          </w:tcPr>
          <w:p w14:paraId="3E3670A9" w14:textId="308CAEB5" w:rsidR="00753AD0" w:rsidRPr="00EB3064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B3064">
              <w:rPr>
                <w:rFonts w:ascii="Times New Roman" w:hAnsi="Times New Roman" w:cs="Times New Roman"/>
                <w:sz w:val="18"/>
                <w:szCs w:val="18"/>
              </w:rPr>
              <w:t>232190 ± 48176</w:t>
            </w:r>
          </w:p>
        </w:tc>
        <w:tc>
          <w:tcPr>
            <w:tcW w:w="1167" w:type="dxa"/>
          </w:tcPr>
          <w:p w14:paraId="498CD25E" w14:textId="66CC7BC8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908</w:t>
            </w:r>
          </w:p>
        </w:tc>
        <w:tc>
          <w:tcPr>
            <w:tcW w:w="1089" w:type="dxa"/>
            <w:vMerge w:val="restart"/>
            <w:vAlign w:val="center"/>
          </w:tcPr>
          <w:p w14:paraId="3A6F4B39" w14:textId="5B451963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930 ± 20</w:t>
            </w:r>
          </w:p>
        </w:tc>
      </w:tr>
      <w:tr w:rsidR="00753AD0" w:rsidRPr="00B82693" w14:paraId="7E7EECE4" w14:textId="77777777" w:rsidTr="003C541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CFF006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DBE142D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018F01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7C08CC8" w14:textId="13A00A1D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060" w:type="dxa"/>
            <w:vMerge/>
            <w:vAlign w:val="center"/>
          </w:tcPr>
          <w:p w14:paraId="10E5C55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9D0D600" w14:textId="49D28908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1</w:t>
            </w:r>
          </w:p>
        </w:tc>
        <w:tc>
          <w:tcPr>
            <w:tcW w:w="1024" w:type="dxa"/>
            <w:vMerge/>
            <w:vAlign w:val="center"/>
          </w:tcPr>
          <w:p w14:paraId="3BAEA2B4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5A4B207" w14:textId="78976773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057" w:type="dxa"/>
            <w:vMerge/>
            <w:vAlign w:val="center"/>
          </w:tcPr>
          <w:p w14:paraId="0A4E79D5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FA49832" w14:textId="4593A8DF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79734</w:t>
            </w:r>
          </w:p>
        </w:tc>
        <w:tc>
          <w:tcPr>
            <w:tcW w:w="1041" w:type="dxa"/>
            <w:vMerge/>
            <w:vAlign w:val="center"/>
          </w:tcPr>
          <w:p w14:paraId="686FC2B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28E507C" w14:textId="47B1513F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948</w:t>
            </w:r>
          </w:p>
        </w:tc>
        <w:tc>
          <w:tcPr>
            <w:tcW w:w="1089" w:type="dxa"/>
            <w:vMerge/>
            <w:vAlign w:val="center"/>
          </w:tcPr>
          <w:p w14:paraId="48B262A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3AD0" w:rsidRPr="00B82693" w14:paraId="0A34A164" w14:textId="77777777" w:rsidTr="003C541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652D35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1281F19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1E1E10EA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027B996F" w14:textId="7ECB525A" w:rsidR="00753AD0" w:rsidRPr="006226FC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226FC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5AB9E22F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2826FB05" w14:textId="22D74E8B" w:rsidR="00753AD0" w:rsidRPr="0066745E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745E">
              <w:rPr>
                <w:rFonts w:ascii="Times New Roman" w:hAnsi="Times New Roman" w:cs="Times New Roman"/>
                <w:sz w:val="18"/>
                <w:szCs w:val="18"/>
              </w:rPr>
              <w:t>3.42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7A78C668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06606A96" w14:textId="3D7F4386" w:rsidR="00753AD0" w:rsidRPr="00383E22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3E22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3BE5B810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76D300CC" w14:textId="57330009" w:rsidR="00753AD0" w:rsidRPr="00851837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837">
              <w:rPr>
                <w:rFonts w:ascii="Times New Roman" w:hAnsi="Times New Roman" w:cs="Times New Roman"/>
                <w:sz w:val="18"/>
                <w:szCs w:val="18"/>
              </w:rPr>
              <w:t>233431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17D27AC9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00BD416C" w14:textId="656273CC" w:rsidR="00753AD0" w:rsidRPr="00753AD0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3AD0">
              <w:rPr>
                <w:rFonts w:ascii="Times New Roman" w:hAnsi="Times New Roman" w:cs="Times New Roman"/>
                <w:sz w:val="18"/>
                <w:szCs w:val="18"/>
              </w:rPr>
              <w:t>3935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77837BE3" w14:textId="77777777" w:rsidR="00753AD0" w:rsidRPr="00B82693" w:rsidRDefault="00753AD0" w:rsidP="00753AD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02023F7" w14:textId="77777777" w:rsidR="009173F1" w:rsidRDefault="009173F1" w:rsidP="009173F1">
      <w:pPr>
        <w:jc w:val="center"/>
        <w:rPr>
          <w:sz w:val="18"/>
          <w:szCs w:val="18"/>
        </w:rPr>
      </w:pPr>
    </w:p>
    <w:p w14:paraId="1D7786A6" w14:textId="0C107BC6" w:rsidR="009173F1" w:rsidRDefault="009173F1">
      <w:r>
        <w:br w:type="page"/>
      </w:r>
    </w:p>
    <w:p w14:paraId="019A9C60" w14:textId="77777777" w:rsidR="00DF72E3" w:rsidRPr="00DF72E3" w:rsidRDefault="00DF72E3" w:rsidP="00DF72E3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35EFBD5E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7F7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3A08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6109E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657C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2022849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44CAF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2BAEE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E2158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0EA0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2BFF16C4" w14:textId="1F828659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727D5A" w:rsidRPr="00727D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19193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E9662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200430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8361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0EDE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0613519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2E012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044B6A" w:rsidRPr="00B82693" w14:paraId="7B7D18F5" w14:textId="77777777" w:rsidTr="00044B6A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08475" w14:textId="5AB3C8FF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4B265704" w14:textId="3A4C3876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18E51E7B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8CF08FC" w14:textId="30999AE1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29987D25" w14:textId="6E6BD300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10 ± 0.02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5A05C6DC" w14:textId="10CF7F02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2AAADEA2" w14:textId="3AFE1723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45 ± 0.0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782BB83A" w14:textId="05DB7C1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40477EEF" w14:textId="5157F0B1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73 ± 0.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11DD6607" w14:textId="6AC1283C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56032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759FCDCA" w14:textId="73E02E98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254809 ± 93442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0EA6C7E1" w14:textId="6E4EB922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40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2F4EC234" w14:textId="3EC93C59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5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3</w:t>
            </w:r>
          </w:p>
        </w:tc>
      </w:tr>
      <w:tr w:rsidR="00044B6A" w:rsidRPr="00B82693" w14:paraId="04427F1E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933679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418E33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9D0AD8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59D44D7" w14:textId="55592A8E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2D66EC89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08D0422" w14:textId="03AEBA38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43</w:t>
            </w:r>
          </w:p>
        </w:tc>
        <w:tc>
          <w:tcPr>
            <w:tcW w:w="1024" w:type="dxa"/>
            <w:vMerge/>
            <w:vAlign w:val="center"/>
          </w:tcPr>
          <w:p w14:paraId="1CE46751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15C5589" w14:textId="7CE1702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057" w:type="dxa"/>
            <w:vMerge/>
            <w:vAlign w:val="center"/>
          </w:tcPr>
          <w:p w14:paraId="4E4A2AB5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E55359A" w14:textId="757F12C1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66596</w:t>
            </w:r>
          </w:p>
        </w:tc>
        <w:tc>
          <w:tcPr>
            <w:tcW w:w="1041" w:type="dxa"/>
            <w:vMerge/>
            <w:vAlign w:val="center"/>
          </w:tcPr>
          <w:p w14:paraId="75F61DB3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DDE442D" w14:textId="5F22666F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56</w:t>
            </w:r>
          </w:p>
        </w:tc>
        <w:tc>
          <w:tcPr>
            <w:tcW w:w="1089" w:type="dxa"/>
            <w:vMerge/>
            <w:vAlign w:val="center"/>
          </w:tcPr>
          <w:p w14:paraId="52EA5EC5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4BDEF433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613435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C0A54B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360C59A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289659C" w14:textId="36082BC7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60" w:type="dxa"/>
            <w:vMerge/>
            <w:vAlign w:val="center"/>
          </w:tcPr>
          <w:p w14:paraId="7C0BE224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EEF826D" w14:textId="3C600A5A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24" w:type="dxa"/>
            <w:vMerge/>
            <w:vAlign w:val="center"/>
          </w:tcPr>
          <w:p w14:paraId="756B7978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71FE3C2" w14:textId="21ACE362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5D716A5B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30A1FF0" w14:textId="2E1519A9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341798</w:t>
            </w:r>
          </w:p>
        </w:tc>
        <w:tc>
          <w:tcPr>
            <w:tcW w:w="1041" w:type="dxa"/>
            <w:vMerge/>
            <w:vAlign w:val="center"/>
          </w:tcPr>
          <w:p w14:paraId="16783632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CC3E73F" w14:textId="07199814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65</w:t>
            </w:r>
          </w:p>
        </w:tc>
        <w:tc>
          <w:tcPr>
            <w:tcW w:w="1089" w:type="dxa"/>
            <w:vMerge/>
            <w:vAlign w:val="center"/>
          </w:tcPr>
          <w:p w14:paraId="228B0F84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27541480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34B19A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324D0D3" w14:textId="4CF07BD8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266BF35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663FFEB" w14:textId="561E21B9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1060" w:type="dxa"/>
            <w:vMerge w:val="restart"/>
            <w:vAlign w:val="center"/>
          </w:tcPr>
          <w:p w14:paraId="155D98A4" w14:textId="1323A783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40 ± 0.46</w:t>
            </w:r>
          </w:p>
        </w:tc>
        <w:tc>
          <w:tcPr>
            <w:tcW w:w="1034" w:type="dxa"/>
          </w:tcPr>
          <w:p w14:paraId="42B57CE2" w14:textId="2149110E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49</w:t>
            </w:r>
          </w:p>
        </w:tc>
        <w:tc>
          <w:tcPr>
            <w:tcW w:w="1024" w:type="dxa"/>
            <w:vMerge w:val="restart"/>
            <w:vAlign w:val="center"/>
          </w:tcPr>
          <w:p w14:paraId="4784B182" w14:textId="2F2D8CA5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50 ± 0.02</w:t>
            </w:r>
          </w:p>
        </w:tc>
        <w:tc>
          <w:tcPr>
            <w:tcW w:w="1138" w:type="dxa"/>
          </w:tcPr>
          <w:p w14:paraId="489AA609" w14:textId="77D5EE3E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 w:val="restart"/>
            <w:vAlign w:val="center"/>
          </w:tcPr>
          <w:p w14:paraId="6FE090FE" w14:textId="26B55B3A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67 ± 0.06</w:t>
            </w:r>
          </w:p>
        </w:tc>
        <w:tc>
          <w:tcPr>
            <w:tcW w:w="1102" w:type="dxa"/>
          </w:tcPr>
          <w:p w14:paraId="1527456E" w14:textId="07609ABF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65849</w:t>
            </w:r>
          </w:p>
        </w:tc>
        <w:tc>
          <w:tcPr>
            <w:tcW w:w="1041" w:type="dxa"/>
            <w:vMerge w:val="restart"/>
            <w:vAlign w:val="center"/>
          </w:tcPr>
          <w:p w14:paraId="1E9F48D5" w14:textId="04D3F445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226180 ± 46085</w:t>
            </w:r>
          </w:p>
        </w:tc>
        <w:tc>
          <w:tcPr>
            <w:tcW w:w="1167" w:type="dxa"/>
          </w:tcPr>
          <w:p w14:paraId="5FB9CBE0" w14:textId="264B592B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66</w:t>
            </w:r>
          </w:p>
        </w:tc>
        <w:tc>
          <w:tcPr>
            <w:tcW w:w="1089" w:type="dxa"/>
            <w:vMerge w:val="restart"/>
            <w:vAlign w:val="center"/>
          </w:tcPr>
          <w:p w14:paraId="75CF2890" w14:textId="4C6A9D25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6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044B6A" w:rsidRPr="00B82693" w14:paraId="06B9EE06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FA3337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2FA223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0FF647C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0BEADFC" w14:textId="7C8E4C67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2E255438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1CC09C" w14:textId="688A0EE2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52</w:t>
            </w:r>
          </w:p>
        </w:tc>
        <w:tc>
          <w:tcPr>
            <w:tcW w:w="1024" w:type="dxa"/>
            <w:vMerge/>
            <w:vAlign w:val="center"/>
          </w:tcPr>
          <w:p w14:paraId="0F1604F7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AC94342" w14:textId="59C64A0C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76261869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E836164" w14:textId="1D6EE964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37064</w:t>
            </w:r>
          </w:p>
        </w:tc>
        <w:tc>
          <w:tcPr>
            <w:tcW w:w="1041" w:type="dxa"/>
            <w:vMerge/>
            <w:vAlign w:val="center"/>
          </w:tcPr>
          <w:p w14:paraId="013C0CE1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7C6B527" w14:textId="65CD6FCC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66</w:t>
            </w:r>
          </w:p>
        </w:tc>
        <w:tc>
          <w:tcPr>
            <w:tcW w:w="1089" w:type="dxa"/>
            <w:vMerge/>
            <w:vAlign w:val="center"/>
          </w:tcPr>
          <w:p w14:paraId="1D2099D3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5990567B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5ED22C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55B70BA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00059E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885AD96" w14:textId="3B1EE0A1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1060" w:type="dxa"/>
            <w:vMerge/>
            <w:vAlign w:val="center"/>
          </w:tcPr>
          <w:p w14:paraId="1B613607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B62588C" w14:textId="5F1C708E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024" w:type="dxa"/>
            <w:vMerge/>
            <w:vAlign w:val="center"/>
          </w:tcPr>
          <w:p w14:paraId="06EBE0EF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220DDDC" w14:textId="33EF779B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/>
            <w:vAlign w:val="center"/>
          </w:tcPr>
          <w:p w14:paraId="61EBFAC4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50013BC" w14:textId="682E1366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75628</w:t>
            </w:r>
          </w:p>
        </w:tc>
        <w:tc>
          <w:tcPr>
            <w:tcW w:w="1041" w:type="dxa"/>
            <w:vMerge/>
            <w:vAlign w:val="center"/>
          </w:tcPr>
          <w:p w14:paraId="5F01E7AA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72152D3" w14:textId="59E995FA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66</w:t>
            </w:r>
          </w:p>
        </w:tc>
        <w:tc>
          <w:tcPr>
            <w:tcW w:w="1089" w:type="dxa"/>
            <w:vMerge/>
            <w:vAlign w:val="center"/>
          </w:tcPr>
          <w:p w14:paraId="04736257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726EA6F8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52935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7EB1E3D" w14:textId="6ABD44A0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01F3D56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24E1EE5" w14:textId="4AF75D8D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 w:val="restart"/>
            <w:vAlign w:val="center"/>
          </w:tcPr>
          <w:p w14:paraId="0A03E833" w14:textId="68E81413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16 ± 0.21</w:t>
            </w:r>
          </w:p>
        </w:tc>
        <w:tc>
          <w:tcPr>
            <w:tcW w:w="1034" w:type="dxa"/>
          </w:tcPr>
          <w:p w14:paraId="52EFAF0F" w14:textId="4552DE6A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024" w:type="dxa"/>
            <w:vMerge w:val="restart"/>
            <w:vAlign w:val="center"/>
          </w:tcPr>
          <w:p w14:paraId="501BB00D" w14:textId="3BE9829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59 ± 0.02</w:t>
            </w:r>
          </w:p>
        </w:tc>
        <w:tc>
          <w:tcPr>
            <w:tcW w:w="1138" w:type="dxa"/>
          </w:tcPr>
          <w:p w14:paraId="513DD609" w14:textId="2A33B6F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057" w:type="dxa"/>
            <w:vMerge w:val="restart"/>
            <w:vAlign w:val="center"/>
          </w:tcPr>
          <w:p w14:paraId="4C490603" w14:textId="0C45C2A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60 ± 0.10</w:t>
            </w:r>
          </w:p>
        </w:tc>
        <w:tc>
          <w:tcPr>
            <w:tcW w:w="1102" w:type="dxa"/>
          </w:tcPr>
          <w:p w14:paraId="28788CC3" w14:textId="21760789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97847</w:t>
            </w:r>
          </w:p>
        </w:tc>
        <w:tc>
          <w:tcPr>
            <w:tcW w:w="1041" w:type="dxa"/>
            <w:vMerge w:val="restart"/>
            <w:vAlign w:val="center"/>
          </w:tcPr>
          <w:p w14:paraId="33BCEF5B" w14:textId="6A886E5A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201771 ± 7836</w:t>
            </w:r>
          </w:p>
        </w:tc>
        <w:tc>
          <w:tcPr>
            <w:tcW w:w="1167" w:type="dxa"/>
          </w:tcPr>
          <w:p w14:paraId="723739B7" w14:textId="2D60534A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75</w:t>
            </w:r>
          </w:p>
        </w:tc>
        <w:tc>
          <w:tcPr>
            <w:tcW w:w="1089" w:type="dxa"/>
            <w:vMerge w:val="restart"/>
            <w:vAlign w:val="center"/>
          </w:tcPr>
          <w:p w14:paraId="4BAE2282" w14:textId="7C611E61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8</w:t>
            </w:r>
          </w:p>
        </w:tc>
      </w:tr>
      <w:tr w:rsidR="00044B6A" w:rsidRPr="00B82693" w14:paraId="22C35A8E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A087ED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2F5E22E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DF2D8C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8730A82" w14:textId="5F4879F8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60" w:type="dxa"/>
            <w:vMerge/>
            <w:vAlign w:val="center"/>
          </w:tcPr>
          <w:p w14:paraId="6066EA40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7358EF6" w14:textId="75746CFE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024" w:type="dxa"/>
            <w:vMerge/>
            <w:vAlign w:val="center"/>
          </w:tcPr>
          <w:p w14:paraId="0CBA5AEC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43EC442" w14:textId="547FD472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56FBFE7A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C5E7ABE" w14:textId="0784A7C5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96673</w:t>
            </w:r>
          </w:p>
        </w:tc>
        <w:tc>
          <w:tcPr>
            <w:tcW w:w="1041" w:type="dxa"/>
            <w:vMerge/>
            <w:vAlign w:val="center"/>
          </w:tcPr>
          <w:p w14:paraId="6F979E7E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6A82EF4" w14:textId="28100C29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0</w:t>
            </w:r>
          </w:p>
        </w:tc>
        <w:tc>
          <w:tcPr>
            <w:tcW w:w="1089" w:type="dxa"/>
            <w:vMerge/>
            <w:vAlign w:val="center"/>
          </w:tcPr>
          <w:p w14:paraId="1D1DFEC4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7C24FA1E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75B9A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E5FFAC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323BC1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CF2BEF9" w14:textId="01267935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07955EC1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860D52E" w14:textId="51E00E1A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1024" w:type="dxa"/>
            <w:vMerge/>
            <w:vAlign w:val="center"/>
          </w:tcPr>
          <w:p w14:paraId="05DEE8A2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38F34B1" w14:textId="4E3189AB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37E539BA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FE45CB9" w14:textId="2B7BA09F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10794</w:t>
            </w:r>
          </w:p>
        </w:tc>
        <w:tc>
          <w:tcPr>
            <w:tcW w:w="1041" w:type="dxa"/>
            <w:vMerge/>
            <w:vAlign w:val="center"/>
          </w:tcPr>
          <w:p w14:paraId="26C62257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A202445" w14:textId="02FC7E33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0</w:t>
            </w:r>
          </w:p>
        </w:tc>
        <w:tc>
          <w:tcPr>
            <w:tcW w:w="1089" w:type="dxa"/>
            <w:vMerge/>
            <w:vAlign w:val="center"/>
          </w:tcPr>
          <w:p w14:paraId="5E1C3B8A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71DD7560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9C3AB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184AAC9" w14:textId="1C40A838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6998BEFA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3E3747C" w14:textId="170BF24D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1060" w:type="dxa"/>
            <w:vMerge w:val="restart"/>
            <w:vAlign w:val="center"/>
          </w:tcPr>
          <w:p w14:paraId="67F86F98" w14:textId="28EB5A60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55 ± 0.57</w:t>
            </w:r>
          </w:p>
        </w:tc>
        <w:tc>
          <w:tcPr>
            <w:tcW w:w="1034" w:type="dxa"/>
          </w:tcPr>
          <w:p w14:paraId="40DDFD0D" w14:textId="1449265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024" w:type="dxa"/>
            <w:vMerge w:val="restart"/>
            <w:vAlign w:val="center"/>
          </w:tcPr>
          <w:p w14:paraId="1F41A59B" w14:textId="343D895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63 ± 0.01</w:t>
            </w:r>
          </w:p>
        </w:tc>
        <w:tc>
          <w:tcPr>
            <w:tcW w:w="1138" w:type="dxa"/>
          </w:tcPr>
          <w:p w14:paraId="347AE288" w14:textId="5BC0D9D3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 w:val="restart"/>
            <w:vAlign w:val="center"/>
          </w:tcPr>
          <w:p w14:paraId="69515039" w14:textId="7574779A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53 ± 0.06</w:t>
            </w:r>
          </w:p>
        </w:tc>
        <w:tc>
          <w:tcPr>
            <w:tcW w:w="1102" w:type="dxa"/>
          </w:tcPr>
          <w:p w14:paraId="6F7F8C39" w14:textId="2ED486F8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9274</w:t>
            </w:r>
          </w:p>
        </w:tc>
        <w:tc>
          <w:tcPr>
            <w:tcW w:w="1041" w:type="dxa"/>
            <w:vMerge w:val="restart"/>
            <w:vAlign w:val="center"/>
          </w:tcPr>
          <w:p w14:paraId="0B3347AB" w14:textId="29314B53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93336 ± 40359</w:t>
            </w:r>
          </w:p>
        </w:tc>
        <w:tc>
          <w:tcPr>
            <w:tcW w:w="1167" w:type="dxa"/>
          </w:tcPr>
          <w:p w14:paraId="49512065" w14:textId="38A66AF9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5</w:t>
            </w:r>
          </w:p>
        </w:tc>
        <w:tc>
          <w:tcPr>
            <w:tcW w:w="1089" w:type="dxa"/>
            <w:vMerge w:val="restart"/>
            <w:vAlign w:val="center"/>
          </w:tcPr>
          <w:p w14:paraId="4854A226" w14:textId="0F612E24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044B6A" w:rsidRPr="00B82693" w14:paraId="1C72E68A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ECE17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592097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E81EA6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90A58E6" w14:textId="0419578C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1.02</w:t>
            </w:r>
          </w:p>
        </w:tc>
        <w:tc>
          <w:tcPr>
            <w:tcW w:w="1060" w:type="dxa"/>
            <w:vMerge/>
            <w:vAlign w:val="center"/>
          </w:tcPr>
          <w:p w14:paraId="3D011D1D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EC6A5CB" w14:textId="25244B3F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3</w:t>
            </w:r>
          </w:p>
        </w:tc>
        <w:tc>
          <w:tcPr>
            <w:tcW w:w="1024" w:type="dxa"/>
            <w:vMerge/>
            <w:vAlign w:val="center"/>
          </w:tcPr>
          <w:p w14:paraId="55D348CB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59C6AE4" w14:textId="65800EE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7CBD69D1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9917196" w14:textId="0BBED059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70804</w:t>
            </w:r>
          </w:p>
        </w:tc>
        <w:tc>
          <w:tcPr>
            <w:tcW w:w="1041" w:type="dxa"/>
            <w:vMerge/>
            <w:vAlign w:val="center"/>
          </w:tcPr>
          <w:p w14:paraId="2BBF484F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445B6BE" w14:textId="579EBDA4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5</w:t>
            </w:r>
          </w:p>
        </w:tc>
        <w:tc>
          <w:tcPr>
            <w:tcW w:w="1089" w:type="dxa"/>
            <w:vMerge/>
            <w:vAlign w:val="center"/>
          </w:tcPr>
          <w:p w14:paraId="61809221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5EA735E9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02FAD8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05E31F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8AEE5F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8B8C810" w14:textId="4DA60A44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1060" w:type="dxa"/>
            <w:vMerge/>
            <w:vAlign w:val="center"/>
          </w:tcPr>
          <w:p w14:paraId="43DFE268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EFD8C64" w14:textId="264A4DBA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1024" w:type="dxa"/>
            <w:vMerge/>
            <w:vAlign w:val="center"/>
          </w:tcPr>
          <w:p w14:paraId="5FFFC5A6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24E4BBE" w14:textId="351E3B36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40BC9B14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E962D34" w14:textId="1AEAD9C5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39931</w:t>
            </w:r>
          </w:p>
        </w:tc>
        <w:tc>
          <w:tcPr>
            <w:tcW w:w="1041" w:type="dxa"/>
            <w:vMerge/>
            <w:vAlign w:val="center"/>
          </w:tcPr>
          <w:p w14:paraId="0250DCB1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32F19A3" w14:textId="051A838A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85</w:t>
            </w:r>
          </w:p>
        </w:tc>
        <w:tc>
          <w:tcPr>
            <w:tcW w:w="1089" w:type="dxa"/>
            <w:vMerge/>
            <w:vAlign w:val="center"/>
          </w:tcPr>
          <w:p w14:paraId="70F769EA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183D543A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FCC07E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1573394" w14:textId="5924E944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6962A3BB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8303D84" w14:textId="60ADC2D0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 w:val="restart"/>
            <w:vAlign w:val="center"/>
          </w:tcPr>
          <w:p w14:paraId="3DB498BE" w14:textId="75D6AAC5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50 ± 0.76</w:t>
            </w:r>
          </w:p>
        </w:tc>
        <w:tc>
          <w:tcPr>
            <w:tcW w:w="1034" w:type="dxa"/>
          </w:tcPr>
          <w:p w14:paraId="545475CF" w14:textId="5D3AB51E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024" w:type="dxa"/>
            <w:vMerge w:val="restart"/>
            <w:vAlign w:val="center"/>
          </w:tcPr>
          <w:p w14:paraId="4738564C" w14:textId="0117605A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66 ± 0.02</w:t>
            </w:r>
          </w:p>
        </w:tc>
        <w:tc>
          <w:tcPr>
            <w:tcW w:w="1138" w:type="dxa"/>
          </w:tcPr>
          <w:p w14:paraId="5753821E" w14:textId="1539234E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 w:val="restart"/>
            <w:vAlign w:val="center"/>
          </w:tcPr>
          <w:p w14:paraId="39B390F1" w14:textId="1C16C3AF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60 ± 0</w:t>
            </w:r>
          </w:p>
        </w:tc>
        <w:tc>
          <w:tcPr>
            <w:tcW w:w="1102" w:type="dxa"/>
          </w:tcPr>
          <w:p w14:paraId="38CC3170" w14:textId="2929D108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4656</w:t>
            </w:r>
          </w:p>
        </w:tc>
        <w:tc>
          <w:tcPr>
            <w:tcW w:w="1041" w:type="dxa"/>
            <w:vMerge w:val="restart"/>
            <w:vAlign w:val="center"/>
          </w:tcPr>
          <w:p w14:paraId="0C915EE5" w14:textId="29AA85C2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79572 ± 25807</w:t>
            </w:r>
          </w:p>
        </w:tc>
        <w:tc>
          <w:tcPr>
            <w:tcW w:w="1167" w:type="dxa"/>
          </w:tcPr>
          <w:p w14:paraId="3FF23C6D" w14:textId="3CE48253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5</w:t>
            </w:r>
          </w:p>
        </w:tc>
        <w:tc>
          <w:tcPr>
            <w:tcW w:w="1089" w:type="dxa"/>
            <w:vMerge w:val="restart"/>
            <w:vAlign w:val="center"/>
          </w:tcPr>
          <w:p w14:paraId="4B04F524" w14:textId="29CF6AA1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0</w:t>
            </w:r>
          </w:p>
        </w:tc>
      </w:tr>
      <w:tr w:rsidR="00044B6A" w:rsidRPr="00B82693" w14:paraId="2647D675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3D4E900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9FB53C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9C8FA2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E31078E" w14:textId="7487812B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1.09</w:t>
            </w:r>
          </w:p>
        </w:tc>
        <w:tc>
          <w:tcPr>
            <w:tcW w:w="1060" w:type="dxa"/>
            <w:vMerge/>
            <w:vAlign w:val="center"/>
          </w:tcPr>
          <w:p w14:paraId="09FB8936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1CBA00E" w14:textId="18B53F8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1024" w:type="dxa"/>
            <w:vMerge/>
            <w:vAlign w:val="center"/>
          </w:tcPr>
          <w:p w14:paraId="4BC7FED8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288826E" w14:textId="0847E569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5A008742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151CBE3" w14:textId="23EBF48C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09372</w:t>
            </w:r>
          </w:p>
        </w:tc>
        <w:tc>
          <w:tcPr>
            <w:tcW w:w="1041" w:type="dxa"/>
            <w:vMerge/>
            <w:vAlign w:val="center"/>
          </w:tcPr>
          <w:p w14:paraId="1A07A64C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2837B7D" w14:textId="377F6338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5</w:t>
            </w:r>
          </w:p>
        </w:tc>
        <w:tc>
          <w:tcPr>
            <w:tcW w:w="1089" w:type="dxa"/>
            <w:vMerge/>
            <w:vAlign w:val="center"/>
          </w:tcPr>
          <w:p w14:paraId="792547FE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10C57515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CFB11A9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E13AF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9A0D765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A743594" w14:textId="1B8CC770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060" w:type="dxa"/>
            <w:vMerge/>
            <w:vAlign w:val="center"/>
          </w:tcPr>
          <w:p w14:paraId="47383A38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31E4CCF" w14:textId="28105A8F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1024" w:type="dxa"/>
            <w:vMerge/>
            <w:vAlign w:val="center"/>
          </w:tcPr>
          <w:p w14:paraId="4C759291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58497B2" w14:textId="1B741113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1057" w:type="dxa"/>
            <w:vMerge/>
            <w:vAlign w:val="center"/>
          </w:tcPr>
          <w:p w14:paraId="5ABC6B64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970D278" w14:textId="69AD3D9E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4689</w:t>
            </w:r>
          </w:p>
        </w:tc>
        <w:tc>
          <w:tcPr>
            <w:tcW w:w="1041" w:type="dxa"/>
            <w:vMerge/>
            <w:vAlign w:val="center"/>
          </w:tcPr>
          <w:p w14:paraId="4846F1BA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4B445E2" w14:textId="14C4E1A1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5</w:t>
            </w:r>
          </w:p>
        </w:tc>
        <w:tc>
          <w:tcPr>
            <w:tcW w:w="1089" w:type="dxa"/>
            <w:vMerge/>
            <w:vAlign w:val="center"/>
          </w:tcPr>
          <w:p w14:paraId="72E9DCB8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3608FC08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229726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B15E595" w14:textId="74F6226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62153FA6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437AED1" w14:textId="5ECF85FD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73A6B95" w14:textId="25E37AE0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25 ± 0.44</w:t>
            </w:r>
          </w:p>
        </w:tc>
        <w:tc>
          <w:tcPr>
            <w:tcW w:w="1034" w:type="dxa"/>
          </w:tcPr>
          <w:p w14:paraId="273DFCEF" w14:textId="3AAB0978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</w:p>
        </w:tc>
        <w:tc>
          <w:tcPr>
            <w:tcW w:w="1024" w:type="dxa"/>
            <w:vMerge w:val="restart"/>
            <w:vAlign w:val="center"/>
          </w:tcPr>
          <w:p w14:paraId="4B4B4EFE" w14:textId="4F375F94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71 ± 0.01</w:t>
            </w:r>
          </w:p>
        </w:tc>
        <w:tc>
          <w:tcPr>
            <w:tcW w:w="1138" w:type="dxa"/>
          </w:tcPr>
          <w:p w14:paraId="2322310E" w14:textId="2FFD6475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 w:val="restart"/>
            <w:vAlign w:val="center"/>
          </w:tcPr>
          <w:p w14:paraId="71C0A433" w14:textId="307F948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43 ± 0.06</w:t>
            </w:r>
          </w:p>
        </w:tc>
        <w:tc>
          <w:tcPr>
            <w:tcW w:w="1102" w:type="dxa"/>
          </w:tcPr>
          <w:p w14:paraId="066828A0" w14:textId="4AB4294F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58079</w:t>
            </w:r>
          </w:p>
        </w:tc>
        <w:tc>
          <w:tcPr>
            <w:tcW w:w="1041" w:type="dxa"/>
            <w:vMerge w:val="restart"/>
            <w:vAlign w:val="center"/>
          </w:tcPr>
          <w:p w14:paraId="64EB2B69" w14:textId="6107C9F2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66866 ± 10226</w:t>
            </w:r>
          </w:p>
        </w:tc>
        <w:tc>
          <w:tcPr>
            <w:tcW w:w="1167" w:type="dxa"/>
          </w:tcPr>
          <w:p w14:paraId="2CED3835" w14:textId="77CC976F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 w:val="restart"/>
            <w:vAlign w:val="center"/>
          </w:tcPr>
          <w:p w14:paraId="239213A9" w14:textId="77126DF1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0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4</w:t>
            </w:r>
          </w:p>
        </w:tc>
      </w:tr>
      <w:tr w:rsidR="00044B6A" w:rsidRPr="00B82693" w14:paraId="66E86D2C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B99D3E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D2214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0544F4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D723B7F" w14:textId="68D7B976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1060" w:type="dxa"/>
            <w:vMerge/>
            <w:vAlign w:val="center"/>
          </w:tcPr>
          <w:p w14:paraId="326155C6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B245037" w14:textId="14F2309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1</w:t>
            </w:r>
          </w:p>
        </w:tc>
        <w:tc>
          <w:tcPr>
            <w:tcW w:w="1024" w:type="dxa"/>
            <w:vMerge/>
            <w:vAlign w:val="center"/>
          </w:tcPr>
          <w:p w14:paraId="1B262C2B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2792D76" w14:textId="53DBE6A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1DD1D86B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6683E77" w14:textId="5C4EF3AF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78091</w:t>
            </w:r>
          </w:p>
        </w:tc>
        <w:tc>
          <w:tcPr>
            <w:tcW w:w="1041" w:type="dxa"/>
            <w:vMerge/>
            <w:vAlign w:val="center"/>
          </w:tcPr>
          <w:p w14:paraId="38311A8C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ED432FE" w14:textId="1B87DE6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3998</w:t>
            </w:r>
          </w:p>
        </w:tc>
        <w:tc>
          <w:tcPr>
            <w:tcW w:w="1089" w:type="dxa"/>
            <w:vMerge/>
            <w:vAlign w:val="center"/>
          </w:tcPr>
          <w:p w14:paraId="3DB514B6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64DB9FFB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DB10FC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CB6C9CB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B68205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4ACF71B" w14:textId="1F4116EC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3A909050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6FD2E2B" w14:textId="5AD2C724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1024" w:type="dxa"/>
            <w:vMerge/>
            <w:vAlign w:val="center"/>
          </w:tcPr>
          <w:p w14:paraId="49E1110B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A57C2A3" w14:textId="3823A05F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057" w:type="dxa"/>
            <w:vMerge/>
            <w:vAlign w:val="center"/>
          </w:tcPr>
          <w:p w14:paraId="73D2D9C7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AF99D14" w14:textId="596139B1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4427</w:t>
            </w:r>
          </w:p>
        </w:tc>
        <w:tc>
          <w:tcPr>
            <w:tcW w:w="1041" w:type="dxa"/>
            <w:vMerge/>
            <w:vAlign w:val="center"/>
          </w:tcPr>
          <w:p w14:paraId="550BF6C9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0753DC" w14:textId="2F771155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05</w:t>
            </w:r>
          </w:p>
        </w:tc>
        <w:tc>
          <w:tcPr>
            <w:tcW w:w="1089" w:type="dxa"/>
            <w:vMerge/>
            <w:vAlign w:val="center"/>
          </w:tcPr>
          <w:p w14:paraId="7F290CC3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1461DC4B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9545DC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1A5F56A" w14:textId="17CC24D2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06C4E450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A778DD4" w14:textId="1EEAE1FB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1060" w:type="dxa"/>
            <w:vMerge w:val="restart"/>
            <w:vAlign w:val="center"/>
          </w:tcPr>
          <w:p w14:paraId="6788E3C4" w14:textId="0BBFDC76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67 ± 0.34</w:t>
            </w:r>
          </w:p>
        </w:tc>
        <w:tc>
          <w:tcPr>
            <w:tcW w:w="1034" w:type="dxa"/>
          </w:tcPr>
          <w:p w14:paraId="0996C9AC" w14:textId="0C598371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024" w:type="dxa"/>
            <w:vMerge w:val="restart"/>
            <w:vAlign w:val="center"/>
          </w:tcPr>
          <w:p w14:paraId="7E635B1D" w14:textId="136FE8F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74 ± 0.01</w:t>
            </w:r>
          </w:p>
        </w:tc>
        <w:tc>
          <w:tcPr>
            <w:tcW w:w="1138" w:type="dxa"/>
          </w:tcPr>
          <w:p w14:paraId="44AB693C" w14:textId="37F2478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 w:val="restart"/>
            <w:vAlign w:val="center"/>
          </w:tcPr>
          <w:p w14:paraId="7EF10CD1" w14:textId="675B7B0A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33 ± 0.15</w:t>
            </w:r>
          </w:p>
        </w:tc>
        <w:tc>
          <w:tcPr>
            <w:tcW w:w="1102" w:type="dxa"/>
          </w:tcPr>
          <w:p w14:paraId="0085AEF5" w14:textId="4C3E956C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5333</w:t>
            </w:r>
          </w:p>
        </w:tc>
        <w:tc>
          <w:tcPr>
            <w:tcW w:w="1041" w:type="dxa"/>
            <w:vMerge w:val="restart"/>
            <w:vAlign w:val="center"/>
          </w:tcPr>
          <w:p w14:paraId="23959864" w14:textId="55AF089C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62400 ± 12127</w:t>
            </w:r>
          </w:p>
        </w:tc>
        <w:tc>
          <w:tcPr>
            <w:tcW w:w="1167" w:type="dxa"/>
          </w:tcPr>
          <w:p w14:paraId="3D03EE53" w14:textId="171265F0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10</w:t>
            </w:r>
          </w:p>
        </w:tc>
        <w:tc>
          <w:tcPr>
            <w:tcW w:w="1089" w:type="dxa"/>
            <w:vMerge w:val="restart"/>
            <w:vAlign w:val="center"/>
          </w:tcPr>
          <w:p w14:paraId="5ADABBC2" w14:textId="21215EC2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4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61</w:t>
            </w:r>
          </w:p>
        </w:tc>
      </w:tr>
      <w:tr w:rsidR="00044B6A" w:rsidRPr="00B82693" w14:paraId="46ECE3E1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94CE26C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596ED0C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10DED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440E2A0" w14:textId="05F0EEBD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84</w:t>
            </w:r>
          </w:p>
        </w:tc>
        <w:tc>
          <w:tcPr>
            <w:tcW w:w="1060" w:type="dxa"/>
            <w:vMerge/>
            <w:vAlign w:val="center"/>
          </w:tcPr>
          <w:p w14:paraId="6842E0C6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8B60529" w14:textId="60F835D1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024" w:type="dxa"/>
            <w:vMerge/>
            <w:vAlign w:val="center"/>
          </w:tcPr>
          <w:p w14:paraId="29F0F20D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B82B5BD" w14:textId="2134D0C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057" w:type="dxa"/>
            <w:vMerge/>
            <w:vAlign w:val="center"/>
          </w:tcPr>
          <w:p w14:paraId="0082E569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8A7A724" w14:textId="00667FF6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72792</w:t>
            </w:r>
          </w:p>
        </w:tc>
        <w:tc>
          <w:tcPr>
            <w:tcW w:w="1041" w:type="dxa"/>
            <w:vMerge/>
            <w:vAlign w:val="center"/>
          </w:tcPr>
          <w:p w14:paraId="12C3DA30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E9614A9" w14:textId="435A0BB0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008</w:t>
            </w:r>
          </w:p>
        </w:tc>
        <w:tc>
          <w:tcPr>
            <w:tcW w:w="1089" w:type="dxa"/>
            <w:vMerge/>
            <w:vAlign w:val="center"/>
          </w:tcPr>
          <w:p w14:paraId="5EA3A48F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305E3636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8EF181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7BECAA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8332C7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E3CE076" w14:textId="29DB321D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60" w:type="dxa"/>
            <w:vMerge/>
            <w:vAlign w:val="center"/>
          </w:tcPr>
          <w:p w14:paraId="307C00E9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03BAFCE" w14:textId="7635A5E3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024" w:type="dxa"/>
            <w:vMerge/>
            <w:vAlign w:val="center"/>
          </w:tcPr>
          <w:p w14:paraId="2CD43E6A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56B3469" w14:textId="0E9D7BFA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/>
            <w:vAlign w:val="center"/>
          </w:tcPr>
          <w:p w14:paraId="5CC67A0F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5456A17" w14:textId="1352A816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49076</w:t>
            </w:r>
          </w:p>
        </w:tc>
        <w:tc>
          <w:tcPr>
            <w:tcW w:w="1041" w:type="dxa"/>
            <w:vMerge/>
            <w:vAlign w:val="center"/>
          </w:tcPr>
          <w:p w14:paraId="1303C9A0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35ACDBA" w14:textId="5A368D09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5</w:t>
            </w:r>
          </w:p>
        </w:tc>
        <w:tc>
          <w:tcPr>
            <w:tcW w:w="1089" w:type="dxa"/>
            <w:vMerge/>
            <w:vAlign w:val="center"/>
          </w:tcPr>
          <w:p w14:paraId="1D9320CE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730FC65C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952720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AECA000" w14:textId="4D009684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42C301B5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E255133" w14:textId="7CFE5E37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51</w:t>
            </w:r>
          </w:p>
        </w:tc>
        <w:tc>
          <w:tcPr>
            <w:tcW w:w="1060" w:type="dxa"/>
            <w:vMerge w:val="restart"/>
            <w:vAlign w:val="center"/>
          </w:tcPr>
          <w:p w14:paraId="08A8E035" w14:textId="293F7BE0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30 ± 0.01</w:t>
            </w:r>
          </w:p>
        </w:tc>
        <w:tc>
          <w:tcPr>
            <w:tcW w:w="1034" w:type="dxa"/>
          </w:tcPr>
          <w:p w14:paraId="51ADFA17" w14:textId="7CD66673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746A9639" w14:textId="6015AA1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79 ± 0.01</w:t>
            </w:r>
          </w:p>
        </w:tc>
        <w:tc>
          <w:tcPr>
            <w:tcW w:w="1138" w:type="dxa"/>
          </w:tcPr>
          <w:p w14:paraId="3811EE76" w14:textId="709AA5F0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057" w:type="dxa"/>
            <w:vMerge w:val="restart"/>
            <w:vAlign w:val="center"/>
          </w:tcPr>
          <w:p w14:paraId="22F5F21F" w14:textId="528E736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20 ± 0.10</w:t>
            </w:r>
          </w:p>
        </w:tc>
        <w:tc>
          <w:tcPr>
            <w:tcW w:w="1102" w:type="dxa"/>
          </w:tcPr>
          <w:p w14:paraId="50564D27" w14:textId="5C3A3B4C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34443</w:t>
            </w:r>
          </w:p>
        </w:tc>
        <w:tc>
          <w:tcPr>
            <w:tcW w:w="1041" w:type="dxa"/>
            <w:vMerge w:val="restart"/>
            <w:vAlign w:val="center"/>
          </w:tcPr>
          <w:p w14:paraId="19DAAC5C" w14:textId="37258959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88589 ± 60329</w:t>
            </w:r>
          </w:p>
        </w:tc>
        <w:tc>
          <w:tcPr>
            <w:tcW w:w="1167" w:type="dxa"/>
          </w:tcPr>
          <w:p w14:paraId="7512FB11" w14:textId="59B63476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5</w:t>
            </w:r>
          </w:p>
        </w:tc>
        <w:tc>
          <w:tcPr>
            <w:tcW w:w="1089" w:type="dxa"/>
            <w:vMerge w:val="restart"/>
            <w:vAlign w:val="center"/>
          </w:tcPr>
          <w:p w14:paraId="7436BD79" w14:textId="30B94225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4</w:t>
            </w:r>
          </w:p>
        </w:tc>
      </w:tr>
      <w:tr w:rsidR="00044B6A" w:rsidRPr="00B82693" w14:paraId="4C47152E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F39BDEB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537BC0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634782F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5F38CA7" w14:textId="2A6DAD34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060" w:type="dxa"/>
            <w:vMerge/>
            <w:vAlign w:val="center"/>
          </w:tcPr>
          <w:p w14:paraId="6B679385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F933FA3" w14:textId="58C2345F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vAlign w:val="center"/>
          </w:tcPr>
          <w:p w14:paraId="4EFD46D3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592FB2B" w14:textId="6E9B8F3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057" w:type="dxa"/>
            <w:vMerge/>
            <w:vAlign w:val="center"/>
          </w:tcPr>
          <w:p w14:paraId="52BA9DC0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C42B5A0" w14:textId="77D44E5C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77705</w:t>
            </w:r>
          </w:p>
        </w:tc>
        <w:tc>
          <w:tcPr>
            <w:tcW w:w="1041" w:type="dxa"/>
            <w:vMerge/>
            <w:vAlign w:val="center"/>
          </w:tcPr>
          <w:p w14:paraId="063EA407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C275F69" w14:textId="40FB89BB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7</w:t>
            </w:r>
          </w:p>
        </w:tc>
        <w:tc>
          <w:tcPr>
            <w:tcW w:w="1089" w:type="dxa"/>
            <w:vMerge/>
            <w:vAlign w:val="center"/>
          </w:tcPr>
          <w:p w14:paraId="7D8401D4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703DA564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E04669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9E0A9BC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DC8D4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A25B46A" w14:textId="59051816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060" w:type="dxa"/>
            <w:vMerge/>
            <w:vAlign w:val="center"/>
          </w:tcPr>
          <w:p w14:paraId="038720A7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1FC477C" w14:textId="5A894D06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8</w:t>
            </w:r>
          </w:p>
        </w:tc>
        <w:tc>
          <w:tcPr>
            <w:tcW w:w="1024" w:type="dxa"/>
            <w:vMerge/>
            <w:vAlign w:val="center"/>
          </w:tcPr>
          <w:p w14:paraId="764F4F50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BA2A639" w14:textId="7A59ADF5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09CFC3C8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29698CA" w14:textId="73648A37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253619</w:t>
            </w:r>
          </w:p>
        </w:tc>
        <w:tc>
          <w:tcPr>
            <w:tcW w:w="1041" w:type="dxa"/>
            <w:vMerge/>
            <w:vAlign w:val="center"/>
          </w:tcPr>
          <w:p w14:paraId="66703BA5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AAD26F8" w14:textId="7CB53B18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0</w:t>
            </w:r>
          </w:p>
        </w:tc>
        <w:tc>
          <w:tcPr>
            <w:tcW w:w="1089" w:type="dxa"/>
            <w:vMerge/>
            <w:vAlign w:val="center"/>
          </w:tcPr>
          <w:p w14:paraId="5FBCFCDD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2E2C1FDE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7FED7E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6AC919A" w14:textId="1F97B875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355AA9FF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238686F" w14:textId="65AA6144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 w:val="restart"/>
            <w:vAlign w:val="center"/>
          </w:tcPr>
          <w:p w14:paraId="790B717E" w14:textId="62BEE7C6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66 ± 0.22</w:t>
            </w:r>
          </w:p>
        </w:tc>
        <w:tc>
          <w:tcPr>
            <w:tcW w:w="1034" w:type="dxa"/>
          </w:tcPr>
          <w:p w14:paraId="470DE2B0" w14:textId="6229CFD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 w:val="restart"/>
            <w:vAlign w:val="center"/>
          </w:tcPr>
          <w:p w14:paraId="72A0CAF6" w14:textId="629A8A7A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80 ± 0.01</w:t>
            </w:r>
          </w:p>
        </w:tc>
        <w:tc>
          <w:tcPr>
            <w:tcW w:w="1138" w:type="dxa"/>
          </w:tcPr>
          <w:p w14:paraId="1D973F46" w14:textId="332E4D12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vAlign w:val="center"/>
          </w:tcPr>
          <w:p w14:paraId="4E63164D" w14:textId="01AFA22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8.03 ± 0.06</w:t>
            </w:r>
          </w:p>
        </w:tc>
        <w:tc>
          <w:tcPr>
            <w:tcW w:w="1102" w:type="dxa"/>
          </w:tcPr>
          <w:p w14:paraId="4A5B78D0" w14:textId="5ECF8B10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45772</w:t>
            </w:r>
          </w:p>
        </w:tc>
        <w:tc>
          <w:tcPr>
            <w:tcW w:w="1041" w:type="dxa"/>
            <w:vMerge w:val="restart"/>
            <w:vAlign w:val="center"/>
          </w:tcPr>
          <w:p w14:paraId="3236B288" w14:textId="5D0AE7CA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52120 ± 10039</w:t>
            </w:r>
          </w:p>
        </w:tc>
        <w:tc>
          <w:tcPr>
            <w:tcW w:w="1167" w:type="dxa"/>
          </w:tcPr>
          <w:p w14:paraId="776BE59E" w14:textId="2456A6D3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19</w:t>
            </w:r>
          </w:p>
        </w:tc>
        <w:tc>
          <w:tcPr>
            <w:tcW w:w="1089" w:type="dxa"/>
            <w:vMerge w:val="restart"/>
            <w:vAlign w:val="center"/>
          </w:tcPr>
          <w:p w14:paraId="0154D2EB" w14:textId="389EC0BC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</w:tr>
      <w:tr w:rsidR="00044B6A" w:rsidRPr="00B82693" w14:paraId="0F6085F7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CF5EB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717A5E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7704F53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5AA00190" w14:textId="59739043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63</w:t>
            </w:r>
          </w:p>
        </w:tc>
        <w:tc>
          <w:tcPr>
            <w:tcW w:w="1060" w:type="dxa"/>
            <w:vMerge/>
            <w:vAlign w:val="center"/>
          </w:tcPr>
          <w:p w14:paraId="4768C60E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982F1A3" w14:textId="24D2942F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4F7CB8EE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ECF5D92" w14:textId="0F694FAA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057" w:type="dxa"/>
            <w:vMerge/>
            <w:vAlign w:val="center"/>
          </w:tcPr>
          <w:p w14:paraId="7445A571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EE8E68C" w14:textId="16A7AFC9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46894</w:t>
            </w:r>
          </w:p>
        </w:tc>
        <w:tc>
          <w:tcPr>
            <w:tcW w:w="1041" w:type="dxa"/>
            <w:vMerge/>
            <w:vAlign w:val="center"/>
          </w:tcPr>
          <w:p w14:paraId="37E1647F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CD93B98" w14:textId="6DC4CBEB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20</w:t>
            </w:r>
          </w:p>
        </w:tc>
        <w:tc>
          <w:tcPr>
            <w:tcW w:w="1089" w:type="dxa"/>
            <w:vMerge/>
            <w:vAlign w:val="center"/>
          </w:tcPr>
          <w:p w14:paraId="14D01FCC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5181B591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50018B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FC00E79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5F81F6F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ADAB953" w14:textId="56A46ABC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1060" w:type="dxa"/>
            <w:vMerge/>
            <w:vAlign w:val="center"/>
          </w:tcPr>
          <w:p w14:paraId="04044A05" w14:textId="77777777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3986361" w14:textId="2F638722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7829579A" w14:textId="77777777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512A734" w14:textId="6D3C889D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17A56443" w14:textId="77777777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F04272C" w14:textId="7D8735DB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3694</w:t>
            </w:r>
          </w:p>
        </w:tc>
        <w:tc>
          <w:tcPr>
            <w:tcW w:w="1041" w:type="dxa"/>
            <w:vMerge/>
            <w:vAlign w:val="center"/>
          </w:tcPr>
          <w:p w14:paraId="1D5F8BBE" w14:textId="77777777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580B9CF" w14:textId="106A2BA4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25</w:t>
            </w:r>
          </w:p>
        </w:tc>
        <w:tc>
          <w:tcPr>
            <w:tcW w:w="1089" w:type="dxa"/>
            <w:vMerge/>
            <w:vAlign w:val="center"/>
          </w:tcPr>
          <w:p w14:paraId="66652678" w14:textId="77777777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4086BB95" w14:textId="77777777" w:rsidTr="00044B6A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1F4BB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3A7EB91" w14:textId="0F794139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3C04F5EA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55ADC7D" w14:textId="0F281909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060" w:type="dxa"/>
            <w:vMerge w:val="restart"/>
            <w:vAlign w:val="center"/>
          </w:tcPr>
          <w:p w14:paraId="29C97004" w14:textId="788BB71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0.97 ± 0.01</w:t>
            </w:r>
          </w:p>
        </w:tc>
        <w:tc>
          <w:tcPr>
            <w:tcW w:w="1034" w:type="dxa"/>
          </w:tcPr>
          <w:p w14:paraId="2FDB23AB" w14:textId="01276B91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 w:val="restart"/>
            <w:vAlign w:val="center"/>
          </w:tcPr>
          <w:p w14:paraId="04F42546" w14:textId="01002581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3.81 ± 0.01</w:t>
            </w:r>
          </w:p>
        </w:tc>
        <w:tc>
          <w:tcPr>
            <w:tcW w:w="1138" w:type="dxa"/>
          </w:tcPr>
          <w:p w14:paraId="2546B337" w14:textId="4C4617AB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vAlign w:val="center"/>
          </w:tcPr>
          <w:p w14:paraId="24561515" w14:textId="31F0E39C" w:rsidR="00044B6A" w:rsidRPr="00727C54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27C54">
              <w:rPr>
                <w:rFonts w:ascii="Times New Roman" w:hAnsi="Times New Roman" w:cs="Times New Roman"/>
                <w:sz w:val="18"/>
                <w:szCs w:val="18"/>
              </w:rPr>
              <w:t>7.97 ± 0.06</w:t>
            </w:r>
          </w:p>
        </w:tc>
        <w:tc>
          <w:tcPr>
            <w:tcW w:w="1102" w:type="dxa"/>
          </w:tcPr>
          <w:p w14:paraId="157380C7" w14:textId="31BD3001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57872</w:t>
            </w:r>
          </w:p>
        </w:tc>
        <w:tc>
          <w:tcPr>
            <w:tcW w:w="1041" w:type="dxa"/>
            <w:vMerge w:val="restart"/>
            <w:vAlign w:val="center"/>
          </w:tcPr>
          <w:p w14:paraId="0B2003F9" w14:textId="19089422" w:rsidR="00044B6A" w:rsidRPr="005400B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174082 ± 21654</w:t>
            </w:r>
          </w:p>
        </w:tc>
        <w:tc>
          <w:tcPr>
            <w:tcW w:w="1167" w:type="dxa"/>
          </w:tcPr>
          <w:p w14:paraId="66452B57" w14:textId="5AA3143B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30</w:t>
            </w:r>
          </w:p>
        </w:tc>
        <w:tc>
          <w:tcPr>
            <w:tcW w:w="1089" w:type="dxa"/>
            <w:vMerge w:val="restart"/>
            <w:vAlign w:val="center"/>
          </w:tcPr>
          <w:p w14:paraId="069C982D" w14:textId="22599D1E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3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400BA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5</w:t>
            </w:r>
          </w:p>
        </w:tc>
      </w:tr>
      <w:tr w:rsidR="00044B6A" w:rsidRPr="00B82693" w14:paraId="272397CD" w14:textId="77777777" w:rsidTr="004B1B2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BD716A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58DB2A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80AA4C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B603B6A" w14:textId="30048B24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1.24</w:t>
            </w:r>
          </w:p>
        </w:tc>
        <w:tc>
          <w:tcPr>
            <w:tcW w:w="1060" w:type="dxa"/>
            <w:vMerge/>
            <w:vAlign w:val="center"/>
          </w:tcPr>
          <w:p w14:paraId="05D4122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3C9F275" w14:textId="68DDAE38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vAlign w:val="center"/>
          </w:tcPr>
          <w:p w14:paraId="65674F7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7615835" w14:textId="79E54A5F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7C81D55F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BE3A1D6" w14:textId="6674F050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65701</w:t>
            </w:r>
          </w:p>
        </w:tc>
        <w:tc>
          <w:tcPr>
            <w:tcW w:w="1041" w:type="dxa"/>
            <w:vMerge/>
            <w:vAlign w:val="center"/>
          </w:tcPr>
          <w:p w14:paraId="06C4603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6AAFC49" w14:textId="275DA0F9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36</w:t>
            </w:r>
          </w:p>
        </w:tc>
        <w:tc>
          <w:tcPr>
            <w:tcW w:w="1089" w:type="dxa"/>
            <w:vMerge/>
            <w:vAlign w:val="center"/>
          </w:tcPr>
          <w:p w14:paraId="589D571B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B6A" w:rsidRPr="00B82693" w14:paraId="5893251B" w14:textId="77777777" w:rsidTr="004B1B21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B836A0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1B86ED6D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24F3D80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54F7153D" w14:textId="691DB313" w:rsidR="00044B6A" w:rsidRPr="0099082C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082C">
              <w:rPr>
                <w:rFonts w:ascii="Times New Roman" w:hAnsi="Times New Roman" w:cs="Times New Roman"/>
                <w:sz w:val="18"/>
                <w:szCs w:val="18"/>
              </w:rPr>
              <w:t>1.25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25F6B8C7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051B6830" w14:textId="6EC46FBB" w:rsidR="00044B6A" w:rsidRPr="000D0AD7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AD7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0778AE44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3BC21C5A" w14:textId="306A91FE" w:rsidR="00044B6A" w:rsidRPr="00363DB8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3DB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20C684A2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7ADB0FD1" w14:textId="7A91F6BB" w:rsidR="00044B6A" w:rsidRPr="00900AFF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0AFF">
              <w:rPr>
                <w:rFonts w:ascii="Times New Roman" w:hAnsi="Times New Roman" w:cs="Times New Roman"/>
                <w:sz w:val="18"/>
                <w:szCs w:val="18"/>
              </w:rPr>
              <w:t>198674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40FAC461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6F4C9607" w14:textId="52DA5DB1" w:rsidR="00044B6A" w:rsidRPr="00044B6A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44B6A">
              <w:rPr>
                <w:rFonts w:ascii="Times New Roman" w:hAnsi="Times New Roman" w:cs="Times New Roman"/>
                <w:sz w:val="18"/>
                <w:szCs w:val="18"/>
              </w:rPr>
              <w:t>4140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68246DBF" w14:textId="77777777" w:rsidR="00044B6A" w:rsidRPr="00B82693" w:rsidRDefault="00044B6A" w:rsidP="00044B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0036C28" w14:textId="77777777" w:rsidR="009173F1" w:rsidRDefault="009173F1" w:rsidP="009173F1">
      <w:pPr>
        <w:jc w:val="center"/>
        <w:rPr>
          <w:sz w:val="18"/>
          <w:szCs w:val="18"/>
        </w:rPr>
      </w:pPr>
    </w:p>
    <w:p w14:paraId="6F690184" w14:textId="3E58EADC" w:rsidR="009173F1" w:rsidRDefault="009173F1">
      <w:r>
        <w:br w:type="page"/>
      </w:r>
    </w:p>
    <w:p w14:paraId="53B3B147" w14:textId="77777777" w:rsidR="00DF72E3" w:rsidRPr="00DF72E3" w:rsidRDefault="00DF72E3" w:rsidP="00DF72E3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4E227172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FC493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0F6C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8148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91A0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75091A5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58A7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DD49B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631AD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09D76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6099DC97" w14:textId="3159015E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727D5A" w:rsidRPr="00727D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B079F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434B1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AA4E68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2CD13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1F9E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0EBDCA9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13013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995570" w:rsidRPr="00B82693" w14:paraId="726CF7F7" w14:textId="77777777" w:rsidTr="00C13DED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713C8" w14:textId="7D98E5B9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7F6EB2AC" w14:textId="5A27B62C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54C97A9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5070509D" w14:textId="6F6E1C3F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7FD1707F" w14:textId="6B2AF214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47 ± 0.27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20D5B3B2" w14:textId="54E3C959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415B7B5F" w14:textId="753ABFB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83 ± 0.02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6D98BED4" w14:textId="0F85791B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7DDCA9F" w14:textId="1021A138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8.00 ± 0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bottom"/>
          </w:tcPr>
          <w:p w14:paraId="32B2F620" w14:textId="29031FA4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8096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16990497" w14:textId="526E6853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42958 ± 8495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0751DBF7" w14:textId="51D1915D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40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6A7054AA" w14:textId="754C18A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45 ± 5</w:t>
            </w:r>
          </w:p>
        </w:tc>
      </w:tr>
      <w:tr w:rsidR="00995570" w:rsidRPr="00B82693" w14:paraId="2CD80522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971A26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76F79E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AA510E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98724F1" w14:textId="7173E03D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60" w:type="dxa"/>
            <w:vMerge/>
            <w:vAlign w:val="center"/>
          </w:tcPr>
          <w:p w14:paraId="50A13161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2F02B95" w14:textId="20C68138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/>
            <w:vAlign w:val="center"/>
          </w:tcPr>
          <w:p w14:paraId="62C4C8B2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2543F23" w14:textId="6BED7A1B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6506FFD3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589120E3" w14:textId="27F1EDC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3153</w:t>
            </w:r>
          </w:p>
        </w:tc>
        <w:tc>
          <w:tcPr>
            <w:tcW w:w="1041" w:type="dxa"/>
            <w:vMerge/>
            <w:vAlign w:val="center"/>
          </w:tcPr>
          <w:p w14:paraId="52A77922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DDEF0EE" w14:textId="146A117D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45</w:t>
            </w:r>
          </w:p>
        </w:tc>
        <w:tc>
          <w:tcPr>
            <w:tcW w:w="1089" w:type="dxa"/>
            <w:vMerge/>
            <w:vAlign w:val="center"/>
          </w:tcPr>
          <w:p w14:paraId="6CCDC3A8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88D6CA4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49C1F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6A4028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D025D3F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EC0100E" w14:textId="7C4030DF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1060" w:type="dxa"/>
            <w:vMerge/>
            <w:vAlign w:val="center"/>
          </w:tcPr>
          <w:p w14:paraId="6934BE94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7801746" w14:textId="1C2F8444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7809944B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28B0679" w14:textId="0BDB89E1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57" w:type="dxa"/>
            <w:vMerge/>
            <w:vAlign w:val="center"/>
          </w:tcPr>
          <w:p w14:paraId="4A8401EF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454B0D95" w14:textId="1929507F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7625</w:t>
            </w:r>
          </w:p>
        </w:tc>
        <w:tc>
          <w:tcPr>
            <w:tcW w:w="1041" w:type="dxa"/>
            <w:vMerge/>
            <w:vAlign w:val="center"/>
          </w:tcPr>
          <w:p w14:paraId="6B54EC36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3F6C0B7" w14:textId="23973297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50</w:t>
            </w:r>
          </w:p>
        </w:tc>
        <w:tc>
          <w:tcPr>
            <w:tcW w:w="1089" w:type="dxa"/>
            <w:vMerge/>
            <w:vAlign w:val="center"/>
          </w:tcPr>
          <w:p w14:paraId="1C4BF1F1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3E12FB2F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48D8AFF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51A340C" w14:textId="38606565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694BA146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576F05F" w14:textId="22672AC2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1060" w:type="dxa"/>
            <w:vMerge w:val="restart"/>
            <w:vAlign w:val="center"/>
          </w:tcPr>
          <w:p w14:paraId="0EF01C3F" w14:textId="35D131B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51 ± 0.43</w:t>
            </w:r>
          </w:p>
        </w:tc>
        <w:tc>
          <w:tcPr>
            <w:tcW w:w="1034" w:type="dxa"/>
          </w:tcPr>
          <w:p w14:paraId="2C78450D" w14:textId="099D72C9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6</w:t>
            </w:r>
          </w:p>
        </w:tc>
        <w:tc>
          <w:tcPr>
            <w:tcW w:w="1024" w:type="dxa"/>
            <w:vMerge w:val="restart"/>
            <w:vAlign w:val="center"/>
          </w:tcPr>
          <w:p w14:paraId="1CFDC4FD" w14:textId="3C66CF11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87 ± 0.02</w:t>
            </w:r>
          </w:p>
        </w:tc>
        <w:tc>
          <w:tcPr>
            <w:tcW w:w="1138" w:type="dxa"/>
          </w:tcPr>
          <w:p w14:paraId="4E7AD967" w14:textId="790FA2E2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 w:val="restart"/>
            <w:vAlign w:val="center"/>
          </w:tcPr>
          <w:p w14:paraId="59F326CC" w14:textId="50FDB896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87 ± 0.06</w:t>
            </w:r>
          </w:p>
        </w:tc>
        <w:tc>
          <w:tcPr>
            <w:tcW w:w="1102" w:type="dxa"/>
            <w:vAlign w:val="bottom"/>
          </w:tcPr>
          <w:p w14:paraId="60244CE7" w14:textId="1BE4A39C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4883</w:t>
            </w:r>
          </w:p>
        </w:tc>
        <w:tc>
          <w:tcPr>
            <w:tcW w:w="1041" w:type="dxa"/>
            <w:vMerge w:val="restart"/>
            <w:vAlign w:val="center"/>
          </w:tcPr>
          <w:p w14:paraId="6BA7303A" w14:textId="4DE840CF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22732 ± 32221</w:t>
            </w:r>
          </w:p>
        </w:tc>
        <w:tc>
          <w:tcPr>
            <w:tcW w:w="1167" w:type="dxa"/>
          </w:tcPr>
          <w:p w14:paraId="07F21A02" w14:textId="15F309F3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53</w:t>
            </w:r>
          </w:p>
        </w:tc>
        <w:tc>
          <w:tcPr>
            <w:tcW w:w="1089" w:type="dxa"/>
            <w:vMerge w:val="restart"/>
            <w:vAlign w:val="center"/>
          </w:tcPr>
          <w:p w14:paraId="6DDC78CB" w14:textId="21C169BC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53 ± 1</w:t>
            </w:r>
          </w:p>
        </w:tc>
      </w:tr>
      <w:tr w:rsidR="00995570" w:rsidRPr="00B82693" w14:paraId="0741D890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93B023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7D1683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797538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36D3F0F" w14:textId="33A5DEE3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060" w:type="dxa"/>
            <w:vMerge/>
            <w:vAlign w:val="center"/>
          </w:tcPr>
          <w:p w14:paraId="0118FF70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70C2F20" w14:textId="2A91BD9B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6978A462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4472D06" w14:textId="64135DFD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057" w:type="dxa"/>
            <w:vMerge/>
            <w:vAlign w:val="center"/>
          </w:tcPr>
          <w:p w14:paraId="49972ED3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47EC20DB" w14:textId="21430B04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3824</w:t>
            </w:r>
          </w:p>
        </w:tc>
        <w:tc>
          <w:tcPr>
            <w:tcW w:w="1041" w:type="dxa"/>
            <w:vMerge/>
            <w:vAlign w:val="center"/>
          </w:tcPr>
          <w:p w14:paraId="48B540FB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C8ACBB3" w14:textId="27CECBE4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54</w:t>
            </w:r>
          </w:p>
        </w:tc>
        <w:tc>
          <w:tcPr>
            <w:tcW w:w="1089" w:type="dxa"/>
            <w:vMerge/>
            <w:vAlign w:val="center"/>
          </w:tcPr>
          <w:p w14:paraId="23B58F29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4D2562DB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41DB66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2EC2A3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91C902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7D2A134" w14:textId="10E75C08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1060" w:type="dxa"/>
            <w:vMerge/>
            <w:vAlign w:val="center"/>
          </w:tcPr>
          <w:p w14:paraId="067F167F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48EA801" w14:textId="58B7BC8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024" w:type="dxa"/>
            <w:vMerge/>
            <w:vAlign w:val="center"/>
          </w:tcPr>
          <w:p w14:paraId="7FD00C18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B6CFDD6" w14:textId="4C06DE45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4F52E42A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3A080EFA" w14:textId="3A82B5F6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9490</w:t>
            </w:r>
          </w:p>
        </w:tc>
        <w:tc>
          <w:tcPr>
            <w:tcW w:w="1041" w:type="dxa"/>
            <w:vMerge/>
            <w:vAlign w:val="center"/>
          </w:tcPr>
          <w:p w14:paraId="62335FFD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7F65E93" w14:textId="52EAC406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53</w:t>
            </w:r>
          </w:p>
        </w:tc>
        <w:tc>
          <w:tcPr>
            <w:tcW w:w="1089" w:type="dxa"/>
            <w:vMerge/>
            <w:vAlign w:val="center"/>
          </w:tcPr>
          <w:p w14:paraId="71971C4B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DAA5B3D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E4E3DE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AA9B8AA" w14:textId="6344DF7A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2C1DFAE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52EF252" w14:textId="3B26A583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060" w:type="dxa"/>
            <w:vMerge w:val="restart"/>
            <w:vAlign w:val="center"/>
          </w:tcPr>
          <w:p w14:paraId="4512E012" w14:textId="21E17460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40 ± 0.27</w:t>
            </w:r>
          </w:p>
        </w:tc>
        <w:tc>
          <w:tcPr>
            <w:tcW w:w="1034" w:type="dxa"/>
          </w:tcPr>
          <w:p w14:paraId="002AF9CB" w14:textId="5C00C43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 w:val="restart"/>
            <w:vAlign w:val="center"/>
          </w:tcPr>
          <w:p w14:paraId="0BBD9FC4" w14:textId="709F9240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90 ± 0.01</w:t>
            </w:r>
          </w:p>
        </w:tc>
        <w:tc>
          <w:tcPr>
            <w:tcW w:w="1138" w:type="dxa"/>
          </w:tcPr>
          <w:p w14:paraId="04A6CC78" w14:textId="4817BEB0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 w:val="restart"/>
            <w:vAlign w:val="center"/>
          </w:tcPr>
          <w:p w14:paraId="0DFEC42C" w14:textId="19DDB672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80 ± 0</w:t>
            </w:r>
          </w:p>
        </w:tc>
        <w:tc>
          <w:tcPr>
            <w:tcW w:w="1102" w:type="dxa"/>
            <w:vAlign w:val="bottom"/>
          </w:tcPr>
          <w:p w14:paraId="01B87321" w14:textId="56C92F5C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8215</w:t>
            </w:r>
          </w:p>
        </w:tc>
        <w:tc>
          <w:tcPr>
            <w:tcW w:w="1041" w:type="dxa"/>
            <w:vMerge w:val="restart"/>
            <w:vAlign w:val="center"/>
          </w:tcPr>
          <w:p w14:paraId="1C256CD7" w14:textId="1B6C946A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12217 ± 12222</w:t>
            </w:r>
          </w:p>
        </w:tc>
        <w:tc>
          <w:tcPr>
            <w:tcW w:w="1167" w:type="dxa"/>
          </w:tcPr>
          <w:p w14:paraId="62CD4242" w14:textId="23A82913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59</w:t>
            </w:r>
          </w:p>
        </w:tc>
        <w:tc>
          <w:tcPr>
            <w:tcW w:w="1089" w:type="dxa"/>
            <w:vMerge w:val="restart"/>
            <w:vAlign w:val="center"/>
          </w:tcPr>
          <w:p w14:paraId="7773B9C3" w14:textId="7A09E545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65 ± 7</w:t>
            </w:r>
          </w:p>
        </w:tc>
      </w:tr>
      <w:tr w:rsidR="00995570" w:rsidRPr="00B82693" w14:paraId="4B21A58D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B7AEE20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0E3FF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BB8571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9F128CD" w14:textId="5A26E2B9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57</w:t>
            </w:r>
          </w:p>
        </w:tc>
        <w:tc>
          <w:tcPr>
            <w:tcW w:w="1060" w:type="dxa"/>
            <w:vMerge/>
            <w:vAlign w:val="center"/>
          </w:tcPr>
          <w:p w14:paraId="43B72374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D7F0F4" w14:textId="05A590CA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/>
            <w:vAlign w:val="center"/>
          </w:tcPr>
          <w:p w14:paraId="6E43BC58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79D77E7" w14:textId="2E3DAD4E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2F0D9D2E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3853B365" w14:textId="24657C9A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0742</w:t>
            </w:r>
          </w:p>
        </w:tc>
        <w:tc>
          <w:tcPr>
            <w:tcW w:w="1041" w:type="dxa"/>
            <w:vMerge/>
            <w:vAlign w:val="center"/>
          </w:tcPr>
          <w:p w14:paraId="7E1600AE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D250EFE" w14:textId="7EB8FB29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62</w:t>
            </w:r>
          </w:p>
        </w:tc>
        <w:tc>
          <w:tcPr>
            <w:tcW w:w="1089" w:type="dxa"/>
            <w:vMerge/>
            <w:vAlign w:val="center"/>
          </w:tcPr>
          <w:p w14:paraId="01BD02D0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707C2A0E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4D8F0B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1974277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DDD2F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2F2C112" w14:textId="1902826A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060" w:type="dxa"/>
            <w:vMerge/>
            <w:vAlign w:val="center"/>
          </w:tcPr>
          <w:p w14:paraId="55E58EA1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29D8E14" w14:textId="75A5A90E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024" w:type="dxa"/>
            <w:vMerge/>
            <w:vAlign w:val="center"/>
          </w:tcPr>
          <w:p w14:paraId="51607C11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D847A1B" w14:textId="7D52988C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057" w:type="dxa"/>
            <w:vMerge/>
            <w:vAlign w:val="center"/>
          </w:tcPr>
          <w:p w14:paraId="5E4D4728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55AFB25B" w14:textId="4BAF9E98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7695</w:t>
            </w:r>
          </w:p>
        </w:tc>
        <w:tc>
          <w:tcPr>
            <w:tcW w:w="1041" w:type="dxa"/>
            <w:vMerge/>
            <w:vAlign w:val="center"/>
          </w:tcPr>
          <w:p w14:paraId="505A2B51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E3CAF99" w14:textId="1D06A0BB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73</w:t>
            </w:r>
          </w:p>
        </w:tc>
        <w:tc>
          <w:tcPr>
            <w:tcW w:w="1089" w:type="dxa"/>
            <w:vMerge/>
            <w:vAlign w:val="center"/>
          </w:tcPr>
          <w:p w14:paraId="69294D02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542E51A1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6663D3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B484B90" w14:textId="3FB9E0D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1F87BD90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58006AB" w14:textId="302E6AFE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54</w:t>
            </w:r>
          </w:p>
        </w:tc>
        <w:tc>
          <w:tcPr>
            <w:tcW w:w="1060" w:type="dxa"/>
            <w:vMerge w:val="restart"/>
            <w:vAlign w:val="center"/>
          </w:tcPr>
          <w:p w14:paraId="0B8CA14C" w14:textId="707FD054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37 ± 0.15</w:t>
            </w:r>
          </w:p>
        </w:tc>
        <w:tc>
          <w:tcPr>
            <w:tcW w:w="1034" w:type="dxa"/>
          </w:tcPr>
          <w:p w14:paraId="2D14858D" w14:textId="708B355A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 w:val="restart"/>
            <w:vAlign w:val="center"/>
          </w:tcPr>
          <w:p w14:paraId="07543AC2" w14:textId="1F5DB403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93 ± 0.01</w:t>
            </w:r>
          </w:p>
        </w:tc>
        <w:tc>
          <w:tcPr>
            <w:tcW w:w="1138" w:type="dxa"/>
          </w:tcPr>
          <w:p w14:paraId="455ED15C" w14:textId="4A7B55F8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 w:val="restart"/>
            <w:vAlign w:val="center"/>
          </w:tcPr>
          <w:p w14:paraId="619288B1" w14:textId="4ED91ADB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67 ± 0.06</w:t>
            </w:r>
          </w:p>
        </w:tc>
        <w:tc>
          <w:tcPr>
            <w:tcW w:w="1102" w:type="dxa"/>
            <w:vAlign w:val="bottom"/>
          </w:tcPr>
          <w:p w14:paraId="4D92D913" w14:textId="38E54B4F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0673</w:t>
            </w:r>
          </w:p>
        </w:tc>
        <w:tc>
          <w:tcPr>
            <w:tcW w:w="1041" w:type="dxa"/>
            <w:vMerge w:val="restart"/>
            <w:vAlign w:val="center"/>
          </w:tcPr>
          <w:p w14:paraId="159E8186" w14:textId="05F9971E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30356 ± 449</w:t>
            </w:r>
          </w:p>
        </w:tc>
        <w:tc>
          <w:tcPr>
            <w:tcW w:w="1167" w:type="dxa"/>
          </w:tcPr>
          <w:p w14:paraId="7CDBC06D" w14:textId="12FEFF54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75</w:t>
            </w:r>
          </w:p>
        </w:tc>
        <w:tc>
          <w:tcPr>
            <w:tcW w:w="1089" w:type="dxa"/>
            <w:vMerge w:val="restart"/>
            <w:vAlign w:val="center"/>
          </w:tcPr>
          <w:p w14:paraId="15721222" w14:textId="38885264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78 ± 3</w:t>
            </w:r>
          </w:p>
        </w:tc>
      </w:tr>
      <w:tr w:rsidR="00995570" w:rsidRPr="00B82693" w14:paraId="65797802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FFE7EEF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1584A7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32CFD6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001901E" w14:textId="3855F959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1060" w:type="dxa"/>
            <w:vMerge/>
            <w:vAlign w:val="center"/>
          </w:tcPr>
          <w:p w14:paraId="27027783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4AFA14D" w14:textId="0F3F825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00CBD01B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5FB5A13" w14:textId="5D478C47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36BB6292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4DC14DF2" w14:textId="06C2D142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0038</w:t>
            </w:r>
          </w:p>
        </w:tc>
        <w:tc>
          <w:tcPr>
            <w:tcW w:w="1041" w:type="dxa"/>
            <w:vMerge/>
            <w:vAlign w:val="center"/>
          </w:tcPr>
          <w:p w14:paraId="0BD8296A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EB97B94" w14:textId="2232F821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78</w:t>
            </w:r>
          </w:p>
        </w:tc>
        <w:tc>
          <w:tcPr>
            <w:tcW w:w="1089" w:type="dxa"/>
            <w:vMerge/>
            <w:vAlign w:val="center"/>
          </w:tcPr>
          <w:p w14:paraId="2CC6E630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60E1F2BC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FDC3E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50A92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276980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AB35AB3" w14:textId="516B61E6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060" w:type="dxa"/>
            <w:vMerge/>
            <w:vAlign w:val="center"/>
          </w:tcPr>
          <w:p w14:paraId="2DAB5F2B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26EBBCE" w14:textId="222031D8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0D2796BF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CEC6BF" w14:textId="75AA0C28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1057" w:type="dxa"/>
            <w:vMerge/>
            <w:vAlign w:val="center"/>
          </w:tcPr>
          <w:p w14:paraId="11AB716B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792ADC27" w14:textId="5D457BBA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890</w:t>
            </w:r>
          </w:p>
        </w:tc>
        <w:tc>
          <w:tcPr>
            <w:tcW w:w="1041" w:type="dxa"/>
            <w:vMerge/>
            <w:vAlign w:val="center"/>
          </w:tcPr>
          <w:p w14:paraId="7C4CAC8A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4842B63" w14:textId="130565B0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80</w:t>
            </w:r>
          </w:p>
        </w:tc>
        <w:tc>
          <w:tcPr>
            <w:tcW w:w="1089" w:type="dxa"/>
            <w:vMerge/>
            <w:vAlign w:val="center"/>
          </w:tcPr>
          <w:p w14:paraId="7D81352D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5E49885A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2A0C0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31B9048" w14:textId="10B747F3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537ACEA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957CFB8" w14:textId="14444A1C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94</w:t>
            </w:r>
          </w:p>
        </w:tc>
        <w:tc>
          <w:tcPr>
            <w:tcW w:w="1060" w:type="dxa"/>
            <w:vMerge w:val="restart"/>
            <w:vAlign w:val="center"/>
          </w:tcPr>
          <w:p w14:paraId="28C87C8B" w14:textId="405F8301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77 ± 0.01</w:t>
            </w:r>
          </w:p>
        </w:tc>
        <w:tc>
          <w:tcPr>
            <w:tcW w:w="1034" w:type="dxa"/>
          </w:tcPr>
          <w:p w14:paraId="2E5EAAE7" w14:textId="49AF19E8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 w:val="restart"/>
            <w:vAlign w:val="center"/>
          </w:tcPr>
          <w:p w14:paraId="00CF218F" w14:textId="07831045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95 ± 0.01</w:t>
            </w:r>
          </w:p>
        </w:tc>
        <w:tc>
          <w:tcPr>
            <w:tcW w:w="1138" w:type="dxa"/>
          </w:tcPr>
          <w:p w14:paraId="254722EC" w14:textId="1FF56028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35138583" w14:textId="422DFB04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57 ± 0.06</w:t>
            </w:r>
          </w:p>
        </w:tc>
        <w:tc>
          <w:tcPr>
            <w:tcW w:w="1102" w:type="dxa"/>
            <w:vAlign w:val="bottom"/>
          </w:tcPr>
          <w:p w14:paraId="48F5C666" w14:textId="53C832A4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2180</w:t>
            </w:r>
          </w:p>
        </w:tc>
        <w:tc>
          <w:tcPr>
            <w:tcW w:w="1041" w:type="dxa"/>
            <w:vMerge w:val="restart"/>
            <w:vAlign w:val="center"/>
          </w:tcPr>
          <w:p w14:paraId="17C9040C" w14:textId="6F01F7B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07187 ± 33167</w:t>
            </w:r>
          </w:p>
        </w:tc>
        <w:tc>
          <w:tcPr>
            <w:tcW w:w="1167" w:type="dxa"/>
          </w:tcPr>
          <w:p w14:paraId="15ACF902" w14:textId="0DD0A6F2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3</w:t>
            </w:r>
          </w:p>
        </w:tc>
        <w:tc>
          <w:tcPr>
            <w:tcW w:w="1089" w:type="dxa"/>
            <w:vMerge w:val="restart"/>
            <w:vAlign w:val="center"/>
          </w:tcPr>
          <w:p w14:paraId="27D9817E" w14:textId="1A8FB112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91 ± 2</w:t>
            </w:r>
          </w:p>
        </w:tc>
      </w:tr>
      <w:tr w:rsidR="00995570" w:rsidRPr="00B82693" w14:paraId="7F13367E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00CCC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7BC86DF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68EE2A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29A82CD" w14:textId="7B398BFA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1060" w:type="dxa"/>
            <w:vMerge/>
            <w:vAlign w:val="center"/>
          </w:tcPr>
          <w:p w14:paraId="6C98D3A7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DFC9E10" w14:textId="5168B8F6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/>
            <w:vAlign w:val="center"/>
          </w:tcPr>
          <w:p w14:paraId="1F4890F9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DEE6D09" w14:textId="178CBFBD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7ED9BE2B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026177E7" w14:textId="67A984CD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4811</w:t>
            </w:r>
          </w:p>
        </w:tc>
        <w:tc>
          <w:tcPr>
            <w:tcW w:w="1041" w:type="dxa"/>
            <w:vMerge/>
            <w:vAlign w:val="center"/>
          </w:tcPr>
          <w:p w14:paraId="70418B31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D85D270" w14:textId="002065C9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0</w:t>
            </w:r>
          </w:p>
        </w:tc>
        <w:tc>
          <w:tcPr>
            <w:tcW w:w="1089" w:type="dxa"/>
            <w:vMerge/>
            <w:vAlign w:val="center"/>
          </w:tcPr>
          <w:p w14:paraId="31E6D201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36D390FF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F1E809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0376A8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8FEC92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177F726" w14:textId="67AF7A65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69</w:t>
            </w:r>
          </w:p>
        </w:tc>
        <w:tc>
          <w:tcPr>
            <w:tcW w:w="1060" w:type="dxa"/>
            <w:vMerge/>
            <w:vAlign w:val="center"/>
          </w:tcPr>
          <w:p w14:paraId="72512AB1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DFC9DB" w14:textId="62E578D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5A4F97D2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A803525" w14:textId="762EA339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6383AED2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4DD69B16" w14:textId="7BF6D0C3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4569</w:t>
            </w:r>
          </w:p>
        </w:tc>
        <w:tc>
          <w:tcPr>
            <w:tcW w:w="1041" w:type="dxa"/>
            <w:vMerge/>
            <w:vAlign w:val="center"/>
          </w:tcPr>
          <w:p w14:paraId="3D086AF1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6FB7220" w14:textId="3416CE18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89</w:t>
            </w:r>
          </w:p>
        </w:tc>
        <w:tc>
          <w:tcPr>
            <w:tcW w:w="1089" w:type="dxa"/>
            <w:vMerge/>
            <w:vAlign w:val="center"/>
          </w:tcPr>
          <w:p w14:paraId="7755EF8B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2D67C09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6E56E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3D080A8C" w14:textId="2DD20F19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78896CC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B2013C5" w14:textId="1A35CA6E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55</w:t>
            </w:r>
          </w:p>
        </w:tc>
        <w:tc>
          <w:tcPr>
            <w:tcW w:w="1060" w:type="dxa"/>
            <w:vMerge w:val="restart"/>
            <w:vAlign w:val="center"/>
          </w:tcPr>
          <w:p w14:paraId="28A34D00" w14:textId="0B9C433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54 ± 0.12</w:t>
            </w:r>
          </w:p>
        </w:tc>
        <w:tc>
          <w:tcPr>
            <w:tcW w:w="1034" w:type="dxa"/>
          </w:tcPr>
          <w:p w14:paraId="1BCDCA13" w14:textId="308EED42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 w:val="restart"/>
            <w:vAlign w:val="center"/>
          </w:tcPr>
          <w:p w14:paraId="3A526D7A" w14:textId="3964A54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94 ± 0.03</w:t>
            </w:r>
          </w:p>
        </w:tc>
        <w:tc>
          <w:tcPr>
            <w:tcW w:w="1138" w:type="dxa"/>
          </w:tcPr>
          <w:p w14:paraId="073EAA14" w14:textId="777A1BBC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 w:val="restart"/>
            <w:vAlign w:val="center"/>
          </w:tcPr>
          <w:p w14:paraId="0A0F830E" w14:textId="323785D8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43 ± 0.06</w:t>
            </w:r>
          </w:p>
        </w:tc>
        <w:tc>
          <w:tcPr>
            <w:tcW w:w="1102" w:type="dxa"/>
            <w:vAlign w:val="bottom"/>
          </w:tcPr>
          <w:p w14:paraId="102375FF" w14:textId="77269FEB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3764</w:t>
            </w:r>
          </w:p>
        </w:tc>
        <w:tc>
          <w:tcPr>
            <w:tcW w:w="1041" w:type="dxa"/>
            <w:vMerge w:val="restart"/>
            <w:vAlign w:val="center"/>
          </w:tcPr>
          <w:p w14:paraId="3B727D2C" w14:textId="7AB93C33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09315 ± 9521</w:t>
            </w:r>
          </w:p>
        </w:tc>
        <w:tc>
          <w:tcPr>
            <w:tcW w:w="1167" w:type="dxa"/>
          </w:tcPr>
          <w:p w14:paraId="3238CA0A" w14:textId="4FA66061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85</w:t>
            </w:r>
          </w:p>
        </w:tc>
        <w:tc>
          <w:tcPr>
            <w:tcW w:w="1089" w:type="dxa"/>
            <w:vMerge w:val="restart"/>
            <w:vAlign w:val="center"/>
          </w:tcPr>
          <w:p w14:paraId="47ABBF4B" w14:textId="23B378D9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73 ± 11</w:t>
            </w:r>
          </w:p>
        </w:tc>
      </w:tr>
      <w:tr w:rsidR="00995570" w:rsidRPr="00B82693" w14:paraId="20D16CB5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9612C4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ED674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1A0F34E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6A2B440" w14:textId="4D1A4450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</w:p>
        </w:tc>
        <w:tc>
          <w:tcPr>
            <w:tcW w:w="1060" w:type="dxa"/>
            <w:vMerge/>
            <w:vAlign w:val="center"/>
          </w:tcPr>
          <w:p w14:paraId="0AE9EEF1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B805869" w14:textId="4A8E4305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/>
            <w:vAlign w:val="center"/>
          </w:tcPr>
          <w:p w14:paraId="15CC8B37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3057301" w14:textId="2E62BB25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6319C5C7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6EC54A04" w14:textId="5202F3B4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0308</w:t>
            </w:r>
          </w:p>
        </w:tc>
        <w:tc>
          <w:tcPr>
            <w:tcW w:w="1041" w:type="dxa"/>
            <w:vMerge/>
            <w:vAlign w:val="center"/>
          </w:tcPr>
          <w:p w14:paraId="21B57CC8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A80CBEA" w14:textId="030DE9C1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63</w:t>
            </w:r>
          </w:p>
        </w:tc>
        <w:tc>
          <w:tcPr>
            <w:tcW w:w="1089" w:type="dxa"/>
            <w:vMerge/>
            <w:vAlign w:val="center"/>
          </w:tcPr>
          <w:p w14:paraId="4A1B9FE2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1FD0B329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D4419C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89E69DF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05063C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710CC58" w14:textId="4C1779BD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1060" w:type="dxa"/>
            <w:vMerge/>
            <w:vAlign w:val="center"/>
          </w:tcPr>
          <w:p w14:paraId="1A7C19E6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5FA3C70" w14:textId="02F32354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0BED4ACA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95AE068" w14:textId="00A5BC57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1057" w:type="dxa"/>
            <w:vMerge/>
            <w:vAlign w:val="center"/>
          </w:tcPr>
          <w:p w14:paraId="1E5FB207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583D6B84" w14:textId="4071BCC9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3872</w:t>
            </w:r>
          </w:p>
        </w:tc>
        <w:tc>
          <w:tcPr>
            <w:tcW w:w="1041" w:type="dxa"/>
            <w:vMerge/>
            <w:vAlign w:val="center"/>
          </w:tcPr>
          <w:p w14:paraId="475290E7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58DC19D" w14:textId="25E1C828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70</w:t>
            </w:r>
          </w:p>
        </w:tc>
        <w:tc>
          <w:tcPr>
            <w:tcW w:w="1089" w:type="dxa"/>
            <w:vMerge/>
            <w:vAlign w:val="center"/>
          </w:tcPr>
          <w:p w14:paraId="6A4979C0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0BDE781D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47601C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E2E75D2" w14:textId="253000C6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376AED47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C1D9D87" w14:textId="6DF8AD56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65</w:t>
            </w:r>
          </w:p>
        </w:tc>
        <w:tc>
          <w:tcPr>
            <w:tcW w:w="1060" w:type="dxa"/>
            <w:vMerge w:val="restart"/>
            <w:vAlign w:val="center"/>
          </w:tcPr>
          <w:p w14:paraId="37310AA0" w14:textId="2B475EFB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55 ± 0.07</w:t>
            </w:r>
          </w:p>
        </w:tc>
        <w:tc>
          <w:tcPr>
            <w:tcW w:w="1034" w:type="dxa"/>
          </w:tcPr>
          <w:p w14:paraId="6F717A02" w14:textId="2049C0BB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vAlign w:val="center"/>
          </w:tcPr>
          <w:p w14:paraId="3324DCE8" w14:textId="10633A1D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96 ± 0.01</w:t>
            </w:r>
          </w:p>
        </w:tc>
        <w:tc>
          <w:tcPr>
            <w:tcW w:w="1138" w:type="dxa"/>
          </w:tcPr>
          <w:p w14:paraId="283B6C73" w14:textId="67E5967B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1057" w:type="dxa"/>
            <w:vMerge w:val="restart"/>
            <w:vAlign w:val="center"/>
          </w:tcPr>
          <w:p w14:paraId="0ABC4C26" w14:textId="6AF3B3FC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47 ± 0.15</w:t>
            </w:r>
          </w:p>
        </w:tc>
        <w:tc>
          <w:tcPr>
            <w:tcW w:w="1102" w:type="dxa"/>
            <w:vAlign w:val="bottom"/>
          </w:tcPr>
          <w:p w14:paraId="74C21582" w14:textId="31E8C41E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1587</w:t>
            </w:r>
          </w:p>
        </w:tc>
        <w:tc>
          <w:tcPr>
            <w:tcW w:w="1041" w:type="dxa"/>
            <w:vMerge w:val="restart"/>
            <w:vAlign w:val="center"/>
          </w:tcPr>
          <w:p w14:paraId="54C015E9" w14:textId="131AFD91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44780 ± 27136</w:t>
            </w:r>
          </w:p>
        </w:tc>
        <w:tc>
          <w:tcPr>
            <w:tcW w:w="1167" w:type="dxa"/>
          </w:tcPr>
          <w:p w14:paraId="681564E2" w14:textId="612B8E20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3</w:t>
            </w:r>
          </w:p>
        </w:tc>
        <w:tc>
          <w:tcPr>
            <w:tcW w:w="1089" w:type="dxa"/>
            <w:vMerge w:val="restart"/>
            <w:vAlign w:val="center"/>
          </w:tcPr>
          <w:p w14:paraId="17CC18C2" w14:textId="709B2146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93 ± 3</w:t>
            </w:r>
          </w:p>
        </w:tc>
      </w:tr>
      <w:tr w:rsidR="00995570" w:rsidRPr="00B82693" w14:paraId="2D9C5018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0B29566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E1A51F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2C7E1A1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9278FFD" w14:textId="4AD4B9C1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54</w:t>
            </w:r>
          </w:p>
        </w:tc>
        <w:tc>
          <w:tcPr>
            <w:tcW w:w="1060" w:type="dxa"/>
            <w:vMerge/>
            <w:vAlign w:val="center"/>
          </w:tcPr>
          <w:p w14:paraId="2DCBC716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DA1593A" w14:textId="11E8989A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31E8F5CA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12A19A1" w14:textId="19CF7618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057" w:type="dxa"/>
            <w:vMerge/>
            <w:vAlign w:val="center"/>
          </w:tcPr>
          <w:p w14:paraId="572607C2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6904883F" w14:textId="46FC2BD8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7327</w:t>
            </w:r>
          </w:p>
        </w:tc>
        <w:tc>
          <w:tcPr>
            <w:tcW w:w="1041" w:type="dxa"/>
            <w:vMerge/>
            <w:vAlign w:val="center"/>
          </w:tcPr>
          <w:p w14:paraId="6DEBD2DE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B0583C4" w14:textId="770D935F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0</w:t>
            </w:r>
          </w:p>
        </w:tc>
        <w:tc>
          <w:tcPr>
            <w:tcW w:w="1089" w:type="dxa"/>
            <w:vMerge/>
            <w:vAlign w:val="center"/>
          </w:tcPr>
          <w:p w14:paraId="6D9CA614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5559260E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0B961E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2ED320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0A449D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9B0E7FC" w14:textId="01D72D13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1060" w:type="dxa"/>
            <w:vMerge/>
            <w:vAlign w:val="center"/>
          </w:tcPr>
          <w:p w14:paraId="72C0A18F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02E42E" w14:textId="796062AB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024" w:type="dxa"/>
            <w:vMerge/>
            <w:vAlign w:val="center"/>
          </w:tcPr>
          <w:p w14:paraId="00F8B505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0454167" w14:textId="526F1BAA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057" w:type="dxa"/>
            <w:vMerge/>
            <w:vAlign w:val="center"/>
          </w:tcPr>
          <w:p w14:paraId="5BEAFC49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60DD6917" w14:textId="2AFAC13F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5427</w:t>
            </w:r>
          </w:p>
        </w:tc>
        <w:tc>
          <w:tcPr>
            <w:tcW w:w="1041" w:type="dxa"/>
            <w:vMerge/>
            <w:vAlign w:val="center"/>
          </w:tcPr>
          <w:p w14:paraId="291578C4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7C6AFC6" w14:textId="27280311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5</w:t>
            </w:r>
          </w:p>
        </w:tc>
        <w:tc>
          <w:tcPr>
            <w:tcW w:w="1089" w:type="dxa"/>
            <w:vMerge/>
            <w:vAlign w:val="center"/>
          </w:tcPr>
          <w:p w14:paraId="5C521E16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042B5B5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15CEC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7AADDD8" w14:textId="158F10B0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510D85B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0ED01DBF" w14:textId="1F8C4DBA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 w:val="restart"/>
            <w:vAlign w:val="center"/>
          </w:tcPr>
          <w:p w14:paraId="6111CE73" w14:textId="2D54AB98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34 ± 0</w:t>
            </w:r>
          </w:p>
        </w:tc>
        <w:tc>
          <w:tcPr>
            <w:tcW w:w="1034" w:type="dxa"/>
          </w:tcPr>
          <w:p w14:paraId="0329F61C" w14:textId="43591CF8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17</w:t>
            </w:r>
          </w:p>
        </w:tc>
        <w:tc>
          <w:tcPr>
            <w:tcW w:w="1024" w:type="dxa"/>
            <w:vMerge w:val="restart"/>
            <w:vAlign w:val="center"/>
          </w:tcPr>
          <w:p w14:paraId="74161A9F" w14:textId="681A5306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3.71 ± 0.47</w:t>
            </w:r>
          </w:p>
        </w:tc>
        <w:tc>
          <w:tcPr>
            <w:tcW w:w="1138" w:type="dxa"/>
          </w:tcPr>
          <w:p w14:paraId="0F083914" w14:textId="0E6D4F2B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 w:val="restart"/>
            <w:vAlign w:val="center"/>
          </w:tcPr>
          <w:p w14:paraId="49827CB9" w14:textId="01B390B2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17 ± 0.06</w:t>
            </w:r>
          </w:p>
        </w:tc>
        <w:tc>
          <w:tcPr>
            <w:tcW w:w="1102" w:type="dxa"/>
            <w:vAlign w:val="bottom"/>
          </w:tcPr>
          <w:p w14:paraId="2DF7917C" w14:textId="1E79C94E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7972</w:t>
            </w:r>
          </w:p>
        </w:tc>
        <w:tc>
          <w:tcPr>
            <w:tcW w:w="1041" w:type="dxa"/>
            <w:vMerge w:val="restart"/>
            <w:vAlign w:val="center"/>
          </w:tcPr>
          <w:p w14:paraId="0D951871" w14:textId="28E4C484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01012 ± 15611</w:t>
            </w:r>
          </w:p>
        </w:tc>
        <w:tc>
          <w:tcPr>
            <w:tcW w:w="1167" w:type="dxa"/>
          </w:tcPr>
          <w:p w14:paraId="2BD76B16" w14:textId="39602E31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6</w:t>
            </w:r>
          </w:p>
        </w:tc>
        <w:tc>
          <w:tcPr>
            <w:tcW w:w="1089" w:type="dxa"/>
            <w:vMerge w:val="restart"/>
            <w:vAlign w:val="center"/>
          </w:tcPr>
          <w:p w14:paraId="02340223" w14:textId="55BC61D5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198 ± 2</w:t>
            </w:r>
          </w:p>
        </w:tc>
      </w:tr>
      <w:tr w:rsidR="00995570" w:rsidRPr="00B82693" w14:paraId="1DDBE336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A41B50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5CB8B7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B2229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8E66E00" w14:textId="4C2693F4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1060" w:type="dxa"/>
            <w:vMerge/>
            <w:vAlign w:val="center"/>
          </w:tcPr>
          <w:p w14:paraId="0B16B9D0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1E322CE" w14:textId="79C3D1BA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8</w:t>
            </w:r>
          </w:p>
        </w:tc>
        <w:tc>
          <w:tcPr>
            <w:tcW w:w="1024" w:type="dxa"/>
            <w:vMerge/>
            <w:vAlign w:val="center"/>
          </w:tcPr>
          <w:p w14:paraId="01BADBD5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890272F" w14:textId="4429E067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/>
            <w:vAlign w:val="center"/>
          </w:tcPr>
          <w:p w14:paraId="4D3C3EBD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1B3FB6FF" w14:textId="6491CD9F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6754</w:t>
            </w:r>
          </w:p>
        </w:tc>
        <w:tc>
          <w:tcPr>
            <w:tcW w:w="1041" w:type="dxa"/>
            <w:vMerge/>
            <w:vAlign w:val="center"/>
          </w:tcPr>
          <w:p w14:paraId="765C2269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A104D0" w14:textId="528021A3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197</w:t>
            </w:r>
          </w:p>
        </w:tc>
        <w:tc>
          <w:tcPr>
            <w:tcW w:w="1089" w:type="dxa"/>
            <w:vMerge/>
            <w:vAlign w:val="center"/>
          </w:tcPr>
          <w:p w14:paraId="07428458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0A38C484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A84DC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EBCD03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8CB0A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5C6225B3" w14:textId="4346115D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</w:p>
        </w:tc>
        <w:tc>
          <w:tcPr>
            <w:tcW w:w="1060" w:type="dxa"/>
            <w:vMerge/>
            <w:vAlign w:val="center"/>
          </w:tcPr>
          <w:p w14:paraId="3C4D29DB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74B8AA0" w14:textId="2260B9C0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024" w:type="dxa"/>
            <w:vMerge/>
            <w:vAlign w:val="center"/>
          </w:tcPr>
          <w:p w14:paraId="281214B0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8B06174" w14:textId="392BBB5A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057" w:type="dxa"/>
            <w:vMerge/>
            <w:vAlign w:val="center"/>
          </w:tcPr>
          <w:p w14:paraId="01977DDB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2BC3DE73" w14:textId="7B8C7ED9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8310</w:t>
            </w:r>
          </w:p>
        </w:tc>
        <w:tc>
          <w:tcPr>
            <w:tcW w:w="1041" w:type="dxa"/>
            <w:vMerge/>
            <w:vAlign w:val="center"/>
          </w:tcPr>
          <w:p w14:paraId="1439BBD8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5E81930" w14:textId="7D3D48B6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341AFBC0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0AC2C9B3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ED7A9E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29E9A23" w14:textId="1913B569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498C1951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EB401C8" w14:textId="2B1D9497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1060" w:type="dxa"/>
            <w:vMerge w:val="restart"/>
            <w:vAlign w:val="center"/>
          </w:tcPr>
          <w:p w14:paraId="7AB528D3" w14:textId="7CCF460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25 ± 0.06</w:t>
            </w:r>
          </w:p>
        </w:tc>
        <w:tc>
          <w:tcPr>
            <w:tcW w:w="1034" w:type="dxa"/>
          </w:tcPr>
          <w:p w14:paraId="12EC1852" w14:textId="134BA313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04</w:t>
            </w:r>
          </w:p>
        </w:tc>
        <w:tc>
          <w:tcPr>
            <w:tcW w:w="1024" w:type="dxa"/>
            <w:vMerge w:val="restart"/>
            <w:vAlign w:val="center"/>
          </w:tcPr>
          <w:p w14:paraId="3CFA5EE8" w14:textId="756EB4AD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4.05 ± 0.02</w:t>
            </w:r>
          </w:p>
        </w:tc>
        <w:tc>
          <w:tcPr>
            <w:tcW w:w="1138" w:type="dxa"/>
          </w:tcPr>
          <w:p w14:paraId="6C17B86E" w14:textId="0DCFEAF6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057" w:type="dxa"/>
            <w:vMerge w:val="restart"/>
            <w:vAlign w:val="center"/>
          </w:tcPr>
          <w:p w14:paraId="650B3F1B" w14:textId="1EBD79C1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7.00 ± 0.10</w:t>
            </w:r>
          </w:p>
        </w:tc>
        <w:tc>
          <w:tcPr>
            <w:tcW w:w="1102" w:type="dxa"/>
            <w:vAlign w:val="bottom"/>
          </w:tcPr>
          <w:p w14:paraId="7B80E56B" w14:textId="79961F69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9722</w:t>
            </w:r>
          </w:p>
        </w:tc>
        <w:tc>
          <w:tcPr>
            <w:tcW w:w="1041" w:type="dxa"/>
            <w:vMerge w:val="restart"/>
            <w:vAlign w:val="center"/>
          </w:tcPr>
          <w:p w14:paraId="1AEE2851" w14:textId="5953D7DF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26642 ± 51310</w:t>
            </w:r>
          </w:p>
        </w:tc>
        <w:tc>
          <w:tcPr>
            <w:tcW w:w="1167" w:type="dxa"/>
          </w:tcPr>
          <w:p w14:paraId="3D8D7B60" w14:textId="3FE26043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05</w:t>
            </w:r>
          </w:p>
        </w:tc>
        <w:tc>
          <w:tcPr>
            <w:tcW w:w="1089" w:type="dxa"/>
            <w:vMerge w:val="restart"/>
            <w:vAlign w:val="center"/>
          </w:tcPr>
          <w:p w14:paraId="77C2E471" w14:textId="5AD3D5CA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>4206 ± 1</w:t>
            </w:r>
          </w:p>
        </w:tc>
      </w:tr>
      <w:tr w:rsidR="00995570" w:rsidRPr="00B82693" w14:paraId="56CC4A99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C09B3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1104A61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9022F3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3D987B4" w14:textId="540C2DB8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1060" w:type="dxa"/>
            <w:vMerge/>
            <w:vAlign w:val="center"/>
          </w:tcPr>
          <w:p w14:paraId="6B37C580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5A0B9C8" w14:textId="5B9ED6C0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024" w:type="dxa"/>
            <w:vMerge/>
            <w:vAlign w:val="center"/>
          </w:tcPr>
          <w:p w14:paraId="12041848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2447D7" w14:textId="47F65E77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04E4DA1A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5A8FC680" w14:textId="2187D54C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6343</w:t>
            </w:r>
          </w:p>
        </w:tc>
        <w:tc>
          <w:tcPr>
            <w:tcW w:w="1041" w:type="dxa"/>
            <w:vMerge/>
            <w:vAlign w:val="center"/>
          </w:tcPr>
          <w:p w14:paraId="58BEF909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164B49F" w14:textId="40221E2C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07</w:t>
            </w:r>
          </w:p>
        </w:tc>
        <w:tc>
          <w:tcPr>
            <w:tcW w:w="1089" w:type="dxa"/>
            <w:vMerge/>
            <w:vAlign w:val="center"/>
          </w:tcPr>
          <w:p w14:paraId="7F72163E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B56C8DB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656B60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791502D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CBDCC7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8594C97" w14:textId="08BD4432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060" w:type="dxa"/>
            <w:vMerge/>
            <w:vAlign w:val="center"/>
          </w:tcPr>
          <w:p w14:paraId="54DC1D83" w14:textId="7777777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B651092" w14:textId="07089F14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/>
            <w:vAlign w:val="center"/>
          </w:tcPr>
          <w:p w14:paraId="0F396CAF" w14:textId="77777777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90B3F88" w14:textId="0904E537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2F910299" w14:textId="77777777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691D7847" w14:textId="0DCB4E0A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861</w:t>
            </w:r>
          </w:p>
        </w:tc>
        <w:tc>
          <w:tcPr>
            <w:tcW w:w="1041" w:type="dxa"/>
            <w:vMerge/>
            <w:vAlign w:val="center"/>
          </w:tcPr>
          <w:p w14:paraId="2A9C2DB0" w14:textId="77777777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4917003" w14:textId="3DA2117A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05</w:t>
            </w:r>
          </w:p>
        </w:tc>
        <w:tc>
          <w:tcPr>
            <w:tcW w:w="1089" w:type="dxa"/>
            <w:vMerge/>
            <w:vAlign w:val="center"/>
          </w:tcPr>
          <w:p w14:paraId="1A82E9FA" w14:textId="7777777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6EF9CD78" w14:textId="77777777" w:rsidTr="00C13DE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643367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E14D8F4" w14:textId="7790F876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50D3B6A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512C602" w14:textId="449B15BC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060" w:type="dxa"/>
            <w:vMerge w:val="restart"/>
            <w:vAlign w:val="center"/>
          </w:tcPr>
          <w:p w14:paraId="1C43346A" w14:textId="5184FAA5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0.51 ± 0.19</w:t>
            </w:r>
          </w:p>
        </w:tc>
        <w:tc>
          <w:tcPr>
            <w:tcW w:w="1034" w:type="dxa"/>
          </w:tcPr>
          <w:p w14:paraId="593E7962" w14:textId="4A81B3E6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 w:val="restart"/>
            <w:vAlign w:val="center"/>
          </w:tcPr>
          <w:p w14:paraId="4CC38B41" w14:textId="5F5A85CF" w:rsidR="00995570" w:rsidRPr="00826D9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6D9F">
              <w:rPr>
                <w:rFonts w:ascii="Times New Roman" w:hAnsi="Times New Roman" w:cs="Times New Roman"/>
                <w:sz w:val="18"/>
                <w:szCs w:val="18"/>
              </w:rPr>
              <w:t>4.09 ± 0.01</w:t>
            </w:r>
          </w:p>
        </w:tc>
        <w:tc>
          <w:tcPr>
            <w:tcW w:w="1138" w:type="dxa"/>
          </w:tcPr>
          <w:p w14:paraId="04C2109D" w14:textId="1A5774F4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 w:val="restart"/>
            <w:vAlign w:val="center"/>
          </w:tcPr>
          <w:p w14:paraId="2403FBE7" w14:textId="17781945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sz w:val="18"/>
                <w:szCs w:val="18"/>
              </w:rPr>
              <w:t>6.93 ± 0.06</w:t>
            </w:r>
          </w:p>
        </w:tc>
        <w:tc>
          <w:tcPr>
            <w:tcW w:w="1102" w:type="dxa"/>
            <w:vAlign w:val="bottom"/>
          </w:tcPr>
          <w:p w14:paraId="47E38E7B" w14:textId="28021FDE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1218</w:t>
            </w:r>
          </w:p>
        </w:tc>
        <w:tc>
          <w:tcPr>
            <w:tcW w:w="1041" w:type="dxa"/>
            <w:vMerge w:val="restart"/>
            <w:vAlign w:val="center"/>
          </w:tcPr>
          <w:p w14:paraId="7FDDDC0C" w14:textId="7A372A92" w:rsidR="00995570" w:rsidRPr="002518ED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518ED">
              <w:rPr>
                <w:rFonts w:ascii="Times New Roman" w:hAnsi="Times New Roman" w:cs="Times New Roman"/>
                <w:sz w:val="18"/>
                <w:szCs w:val="18"/>
              </w:rPr>
              <w:t>109029 ± 21735</w:t>
            </w:r>
          </w:p>
        </w:tc>
        <w:tc>
          <w:tcPr>
            <w:tcW w:w="1167" w:type="dxa"/>
          </w:tcPr>
          <w:p w14:paraId="7D4FB09E" w14:textId="4C633EC6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10</w:t>
            </w:r>
          </w:p>
        </w:tc>
        <w:tc>
          <w:tcPr>
            <w:tcW w:w="1089" w:type="dxa"/>
            <w:vMerge w:val="restart"/>
            <w:vAlign w:val="center"/>
          </w:tcPr>
          <w:p w14:paraId="75378BC4" w14:textId="60531417" w:rsidR="00995570" w:rsidRPr="00C13DED" w:rsidRDefault="00995570" w:rsidP="00C13D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3DED">
              <w:rPr>
                <w:rFonts w:ascii="Times New Roman" w:hAnsi="Times New Roman" w:cs="Times New Roman"/>
                <w:sz w:val="18"/>
                <w:szCs w:val="18"/>
              </w:rPr>
              <w:t xml:space="preserve">4212 ± </w:t>
            </w:r>
            <w:r w:rsidR="00C13DED" w:rsidRPr="00C13D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995570" w:rsidRPr="00B82693" w14:paraId="3A2CDAFC" w14:textId="77777777" w:rsidTr="008427CE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04C6AC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EA85930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B724F91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6360AD" w14:textId="1498189E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1060" w:type="dxa"/>
            <w:vMerge/>
            <w:vAlign w:val="center"/>
          </w:tcPr>
          <w:p w14:paraId="4E808139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2EA4046" w14:textId="509C5D5C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024" w:type="dxa"/>
            <w:vMerge/>
            <w:vAlign w:val="center"/>
          </w:tcPr>
          <w:p w14:paraId="5FB08BBA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2ED57A8" w14:textId="1B006EAC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57" w:type="dxa"/>
            <w:vMerge/>
            <w:vAlign w:val="center"/>
          </w:tcPr>
          <w:p w14:paraId="36488FE3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vAlign w:val="bottom"/>
          </w:tcPr>
          <w:p w14:paraId="18C4D8B9" w14:textId="69C3050D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8090</w:t>
            </w:r>
          </w:p>
        </w:tc>
        <w:tc>
          <w:tcPr>
            <w:tcW w:w="1041" w:type="dxa"/>
            <w:vMerge/>
            <w:vAlign w:val="center"/>
          </w:tcPr>
          <w:p w14:paraId="52BB023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B506C4A" w14:textId="4D876E26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15</w:t>
            </w:r>
          </w:p>
        </w:tc>
        <w:tc>
          <w:tcPr>
            <w:tcW w:w="1089" w:type="dxa"/>
            <w:vMerge/>
            <w:vAlign w:val="center"/>
          </w:tcPr>
          <w:p w14:paraId="07574634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5570" w:rsidRPr="00B82693" w14:paraId="2666B466" w14:textId="77777777" w:rsidTr="008427CE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D9C1D2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6DED920B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4E089A6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3B17EBD5" w14:textId="3C4F0976" w:rsidR="00995570" w:rsidRPr="00DB270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03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1FBF2DBC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044A5998" w14:textId="0971F4D7" w:rsidR="00995570" w:rsidRPr="00D021EC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21EC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335BDCF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66387A71" w14:textId="45BC35E2" w:rsidR="00995570" w:rsidRPr="00A367FF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367FF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1FBE404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vAlign w:val="bottom"/>
          </w:tcPr>
          <w:p w14:paraId="60B4CDF7" w14:textId="6737AE52" w:rsidR="00995570" w:rsidRPr="00C8135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8135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7778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134E6555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4192373C" w14:textId="1D437D4F" w:rsidR="00995570" w:rsidRPr="00995570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570">
              <w:rPr>
                <w:rFonts w:ascii="Times New Roman" w:hAnsi="Times New Roman" w:cs="Times New Roman"/>
                <w:sz w:val="18"/>
                <w:szCs w:val="18"/>
              </w:rPr>
              <w:t>4210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215DCBF8" w14:textId="77777777" w:rsidR="00995570" w:rsidRPr="00B82693" w:rsidRDefault="00995570" w:rsidP="00995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D237596" w14:textId="77777777" w:rsidR="009173F1" w:rsidRDefault="009173F1" w:rsidP="009173F1">
      <w:pPr>
        <w:jc w:val="center"/>
        <w:rPr>
          <w:sz w:val="18"/>
          <w:szCs w:val="18"/>
        </w:rPr>
      </w:pPr>
    </w:p>
    <w:p w14:paraId="7436D9D4" w14:textId="6462CEBC" w:rsidR="009173F1" w:rsidRDefault="009173F1">
      <w:r>
        <w:br w:type="page"/>
      </w:r>
    </w:p>
    <w:p w14:paraId="3AAAE90D" w14:textId="77777777" w:rsidR="00DF72E3" w:rsidRPr="00DF72E3" w:rsidRDefault="00DF72E3" w:rsidP="00DF72E3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341DD59A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93C6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FA39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24E0E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D5DFF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0FFD772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0A8A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E3AD58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DE129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3B3B7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67825ACE" w14:textId="22E198EA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727D5A" w:rsidRPr="00727D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27D4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C207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7AA59C96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752B4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9A47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7CF693F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972973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D224B3" w:rsidRPr="00B82693" w14:paraId="616FAE3D" w14:textId="77777777" w:rsidTr="006E1B5F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850F4" w14:textId="08AB04D5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2966A2F1" w14:textId="2839146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6185CC9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6506C346" w14:textId="5D922A9E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4F7E4F63" w14:textId="686C60A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31 ± 0.34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3BB86594" w14:textId="31904969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2C1DA5B9" w14:textId="76E3EC8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06 ± 0.04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086B8493" w14:textId="0AC2F593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1FC9B121" w14:textId="642E4E81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87 ± 0.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179CFB88" w14:textId="1EF50595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6568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7C6A6140" w14:textId="41A487AB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79317 ± 16597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1821D415" w14:textId="5E196C0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0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64D1D89B" w14:textId="169EBB19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18 ± 3</w:t>
            </w:r>
          </w:p>
        </w:tc>
      </w:tr>
      <w:tr w:rsidR="00D224B3" w:rsidRPr="00B82693" w14:paraId="5DC8487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7C44A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E61D8F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ACD349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D67CCB0" w14:textId="1E518AFC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224667D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97C8847" w14:textId="157FF9A9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02</w:t>
            </w:r>
          </w:p>
        </w:tc>
        <w:tc>
          <w:tcPr>
            <w:tcW w:w="1024" w:type="dxa"/>
            <w:vMerge/>
            <w:vAlign w:val="center"/>
          </w:tcPr>
          <w:p w14:paraId="5984CE7A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6F2117C" w14:textId="4DBCDCFE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1F95A2DB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A95791C" w14:textId="1CE1AB78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3463</w:t>
            </w:r>
          </w:p>
        </w:tc>
        <w:tc>
          <w:tcPr>
            <w:tcW w:w="1041" w:type="dxa"/>
            <w:vMerge/>
            <w:vAlign w:val="center"/>
          </w:tcPr>
          <w:p w14:paraId="635400EF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8B4C1E5" w14:textId="1D928299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15</w:t>
            </w:r>
          </w:p>
        </w:tc>
        <w:tc>
          <w:tcPr>
            <w:tcW w:w="1089" w:type="dxa"/>
            <w:vMerge/>
            <w:vAlign w:val="center"/>
          </w:tcPr>
          <w:p w14:paraId="397F2557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6A586A18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7907FC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D82D5E1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F53D16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D9482BB" w14:textId="7258BCD0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060" w:type="dxa"/>
            <w:vMerge/>
            <w:vAlign w:val="center"/>
          </w:tcPr>
          <w:p w14:paraId="65680983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341CEAA" w14:textId="3F857372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/>
            <w:vAlign w:val="center"/>
          </w:tcPr>
          <w:p w14:paraId="6EA2350F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FDA7077" w14:textId="2842D9B9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057" w:type="dxa"/>
            <w:vMerge/>
            <w:vAlign w:val="center"/>
          </w:tcPr>
          <w:p w14:paraId="5A197459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D91627C" w14:textId="60DF773C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77919</w:t>
            </w:r>
          </w:p>
        </w:tc>
        <w:tc>
          <w:tcPr>
            <w:tcW w:w="1041" w:type="dxa"/>
            <w:vMerge/>
            <w:vAlign w:val="center"/>
          </w:tcPr>
          <w:p w14:paraId="6D7BF4F4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771208A" w14:textId="25ED8650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0</w:t>
            </w:r>
          </w:p>
        </w:tc>
        <w:tc>
          <w:tcPr>
            <w:tcW w:w="1089" w:type="dxa"/>
            <w:vMerge/>
            <w:vAlign w:val="center"/>
          </w:tcPr>
          <w:p w14:paraId="59FA1730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0D601103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CEB1CD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2BF5E0B" w14:textId="481ED8CF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4287AD5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A11477B" w14:textId="1526C1F0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60" w:type="dxa"/>
            <w:vMerge w:val="restart"/>
            <w:vAlign w:val="center"/>
          </w:tcPr>
          <w:p w14:paraId="33F01CF7" w14:textId="32D7C80A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33 ± 0.16</w:t>
            </w:r>
          </w:p>
        </w:tc>
        <w:tc>
          <w:tcPr>
            <w:tcW w:w="1034" w:type="dxa"/>
          </w:tcPr>
          <w:p w14:paraId="1D93FD0F" w14:textId="15DD12C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 w:val="restart"/>
            <w:vAlign w:val="center"/>
          </w:tcPr>
          <w:p w14:paraId="515FED4F" w14:textId="19013BFC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14 ± 0.02</w:t>
            </w:r>
          </w:p>
        </w:tc>
        <w:tc>
          <w:tcPr>
            <w:tcW w:w="1138" w:type="dxa"/>
          </w:tcPr>
          <w:p w14:paraId="681FC6C4" w14:textId="5C1028E0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 w:val="restart"/>
            <w:vAlign w:val="center"/>
          </w:tcPr>
          <w:p w14:paraId="26192997" w14:textId="5A23EBA5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77 ± 0.06</w:t>
            </w:r>
          </w:p>
        </w:tc>
        <w:tc>
          <w:tcPr>
            <w:tcW w:w="1102" w:type="dxa"/>
          </w:tcPr>
          <w:p w14:paraId="2E5D5E46" w14:textId="0647869F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73326</w:t>
            </w:r>
          </w:p>
        </w:tc>
        <w:tc>
          <w:tcPr>
            <w:tcW w:w="1041" w:type="dxa"/>
            <w:vMerge w:val="restart"/>
            <w:vAlign w:val="center"/>
          </w:tcPr>
          <w:p w14:paraId="4EF663CB" w14:textId="327CBCC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75244 ± 11141</w:t>
            </w:r>
          </w:p>
        </w:tc>
        <w:tc>
          <w:tcPr>
            <w:tcW w:w="1167" w:type="dxa"/>
          </w:tcPr>
          <w:p w14:paraId="5D5F3DB5" w14:textId="403A4588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05</w:t>
            </w:r>
          </w:p>
        </w:tc>
        <w:tc>
          <w:tcPr>
            <w:tcW w:w="1089" w:type="dxa"/>
            <w:vMerge w:val="restart"/>
            <w:vAlign w:val="center"/>
          </w:tcPr>
          <w:p w14:paraId="29CF363A" w14:textId="67073F15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01 ± 4</w:t>
            </w:r>
          </w:p>
        </w:tc>
      </w:tr>
      <w:tr w:rsidR="00D224B3" w:rsidRPr="00B82693" w14:paraId="3C71131B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9794D92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DA1BDB1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0F71F7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37F1549" w14:textId="6E75D9D9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1060" w:type="dxa"/>
            <w:vMerge/>
            <w:vAlign w:val="center"/>
          </w:tcPr>
          <w:p w14:paraId="1D60716E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EC4F9F" w14:textId="3005B812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/>
            <w:vAlign w:val="center"/>
          </w:tcPr>
          <w:p w14:paraId="5FB74540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4E894D3" w14:textId="6F10BF5F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057" w:type="dxa"/>
            <w:vMerge/>
            <w:vAlign w:val="center"/>
          </w:tcPr>
          <w:p w14:paraId="39A21DB2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B5A149A" w14:textId="16BDD664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5187</w:t>
            </w:r>
          </w:p>
        </w:tc>
        <w:tc>
          <w:tcPr>
            <w:tcW w:w="1041" w:type="dxa"/>
            <w:vMerge/>
            <w:vAlign w:val="center"/>
          </w:tcPr>
          <w:p w14:paraId="69D510BD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DF016BA" w14:textId="504E991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00</w:t>
            </w:r>
          </w:p>
        </w:tc>
        <w:tc>
          <w:tcPr>
            <w:tcW w:w="1089" w:type="dxa"/>
            <w:vMerge/>
            <w:vAlign w:val="center"/>
          </w:tcPr>
          <w:p w14:paraId="6EA49EE8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6E7B6EFA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8F6D12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FC2463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B0C9AA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D95B703" w14:textId="5ABF2EE1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060" w:type="dxa"/>
            <w:vMerge/>
            <w:vAlign w:val="center"/>
          </w:tcPr>
          <w:p w14:paraId="139AA65D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EED0112" w14:textId="6F94A04F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6</w:t>
            </w:r>
          </w:p>
        </w:tc>
        <w:tc>
          <w:tcPr>
            <w:tcW w:w="1024" w:type="dxa"/>
            <w:vMerge/>
            <w:vAlign w:val="center"/>
          </w:tcPr>
          <w:p w14:paraId="554EEDB9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002B869" w14:textId="0F2417FE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136964B2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D48BE41" w14:textId="3D6487D2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87220</w:t>
            </w:r>
          </w:p>
        </w:tc>
        <w:tc>
          <w:tcPr>
            <w:tcW w:w="1041" w:type="dxa"/>
            <w:vMerge/>
            <w:vAlign w:val="center"/>
          </w:tcPr>
          <w:p w14:paraId="7AB7A94A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2E66860" w14:textId="7A42B743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197</w:t>
            </w:r>
          </w:p>
        </w:tc>
        <w:tc>
          <w:tcPr>
            <w:tcW w:w="1089" w:type="dxa"/>
            <w:vMerge/>
            <w:vAlign w:val="center"/>
          </w:tcPr>
          <w:p w14:paraId="0C3F2BAE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6E21EBB1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05D529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7359EA7" w14:textId="0AD36BCA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0F1450ED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97148ED" w14:textId="1FB83B7F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1060" w:type="dxa"/>
            <w:vMerge w:val="restart"/>
            <w:vAlign w:val="center"/>
          </w:tcPr>
          <w:p w14:paraId="2A0761BF" w14:textId="2CA97AEF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70 ± 0.03</w:t>
            </w:r>
          </w:p>
        </w:tc>
        <w:tc>
          <w:tcPr>
            <w:tcW w:w="1034" w:type="dxa"/>
          </w:tcPr>
          <w:p w14:paraId="783DB852" w14:textId="58ED4C1D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72D51D1E" w14:textId="6A6B2B66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19 ± 0.01</w:t>
            </w:r>
          </w:p>
        </w:tc>
        <w:tc>
          <w:tcPr>
            <w:tcW w:w="1138" w:type="dxa"/>
          </w:tcPr>
          <w:p w14:paraId="74CB0780" w14:textId="37507840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 w:val="restart"/>
            <w:vAlign w:val="center"/>
          </w:tcPr>
          <w:p w14:paraId="2BEBA03A" w14:textId="1E375C4F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67 ± 0.06</w:t>
            </w:r>
          </w:p>
        </w:tc>
        <w:tc>
          <w:tcPr>
            <w:tcW w:w="1102" w:type="dxa"/>
          </w:tcPr>
          <w:p w14:paraId="096EAC1D" w14:textId="2F90C390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71110</w:t>
            </w:r>
          </w:p>
        </w:tc>
        <w:tc>
          <w:tcPr>
            <w:tcW w:w="1041" w:type="dxa"/>
            <w:vMerge w:val="restart"/>
            <w:vAlign w:val="center"/>
          </w:tcPr>
          <w:p w14:paraId="75CD7C3F" w14:textId="0D565E76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109977 ± 45184</w:t>
            </w:r>
          </w:p>
        </w:tc>
        <w:tc>
          <w:tcPr>
            <w:tcW w:w="1167" w:type="dxa"/>
          </w:tcPr>
          <w:p w14:paraId="67246110" w14:textId="23541B75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5</w:t>
            </w:r>
          </w:p>
        </w:tc>
        <w:tc>
          <w:tcPr>
            <w:tcW w:w="1089" w:type="dxa"/>
            <w:vMerge w:val="restart"/>
            <w:vAlign w:val="center"/>
          </w:tcPr>
          <w:p w14:paraId="79AC9D78" w14:textId="395E10C2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24 ± 1</w:t>
            </w:r>
          </w:p>
        </w:tc>
      </w:tr>
      <w:tr w:rsidR="00D224B3" w:rsidRPr="00B82693" w14:paraId="08E901B0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65BE31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E245BC0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3E09F8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B54E286" w14:textId="1B9CDAF8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  <w:tc>
          <w:tcPr>
            <w:tcW w:w="1060" w:type="dxa"/>
            <w:vMerge/>
            <w:vAlign w:val="center"/>
          </w:tcPr>
          <w:p w14:paraId="2282F869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580A3CC" w14:textId="3483B270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/>
            <w:vAlign w:val="center"/>
          </w:tcPr>
          <w:p w14:paraId="03187FD0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DEBF29A" w14:textId="24031D34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3FC6E5F3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C706A40" w14:textId="44D9E542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9266</w:t>
            </w:r>
          </w:p>
        </w:tc>
        <w:tc>
          <w:tcPr>
            <w:tcW w:w="1041" w:type="dxa"/>
            <w:vMerge/>
            <w:vAlign w:val="center"/>
          </w:tcPr>
          <w:p w14:paraId="0FA90453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217AD48" w14:textId="6D58004D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3</w:t>
            </w:r>
          </w:p>
        </w:tc>
        <w:tc>
          <w:tcPr>
            <w:tcW w:w="1089" w:type="dxa"/>
            <w:vMerge/>
            <w:vAlign w:val="center"/>
          </w:tcPr>
          <w:p w14:paraId="415F87C9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17D5C85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DF2845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BCC01C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C6D190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065939B" w14:textId="05521844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1060" w:type="dxa"/>
            <w:vMerge/>
            <w:vAlign w:val="center"/>
          </w:tcPr>
          <w:p w14:paraId="03DC8365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DA96453" w14:textId="1C1E271C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  <w:tc>
          <w:tcPr>
            <w:tcW w:w="1024" w:type="dxa"/>
            <w:vMerge/>
            <w:vAlign w:val="center"/>
          </w:tcPr>
          <w:p w14:paraId="267AAB8E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B143389" w14:textId="3665816B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057" w:type="dxa"/>
            <w:vMerge/>
            <w:vAlign w:val="center"/>
          </w:tcPr>
          <w:p w14:paraId="6109FD83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74F7643" w14:textId="1BEA4ADB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59554</w:t>
            </w:r>
          </w:p>
        </w:tc>
        <w:tc>
          <w:tcPr>
            <w:tcW w:w="1041" w:type="dxa"/>
            <w:vMerge/>
            <w:vAlign w:val="center"/>
          </w:tcPr>
          <w:p w14:paraId="1E78C2DB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9D80F39" w14:textId="65366445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5</w:t>
            </w:r>
          </w:p>
        </w:tc>
        <w:tc>
          <w:tcPr>
            <w:tcW w:w="1089" w:type="dxa"/>
            <w:vMerge/>
            <w:vAlign w:val="center"/>
          </w:tcPr>
          <w:p w14:paraId="10CCB203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61A5B04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F72EA92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69DDBBF" w14:textId="48CDFF9B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2104203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3654416F" w14:textId="0860EE49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95F114B" w14:textId="114B7BE2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17 ± 0.05</w:t>
            </w:r>
          </w:p>
        </w:tc>
        <w:tc>
          <w:tcPr>
            <w:tcW w:w="1034" w:type="dxa"/>
          </w:tcPr>
          <w:p w14:paraId="2F275F83" w14:textId="63149296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2</w:t>
            </w:r>
          </w:p>
        </w:tc>
        <w:tc>
          <w:tcPr>
            <w:tcW w:w="1024" w:type="dxa"/>
            <w:vMerge w:val="restart"/>
            <w:vAlign w:val="center"/>
          </w:tcPr>
          <w:p w14:paraId="1487E255" w14:textId="6B31ABDB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23 ± 0.01</w:t>
            </w:r>
          </w:p>
        </w:tc>
        <w:tc>
          <w:tcPr>
            <w:tcW w:w="1138" w:type="dxa"/>
          </w:tcPr>
          <w:p w14:paraId="3C02A421" w14:textId="22DC7DE5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 w:val="restart"/>
            <w:vAlign w:val="center"/>
          </w:tcPr>
          <w:p w14:paraId="4C5F6A3E" w14:textId="0FB99D59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57 ± 0.06</w:t>
            </w:r>
          </w:p>
        </w:tc>
        <w:tc>
          <w:tcPr>
            <w:tcW w:w="1102" w:type="dxa"/>
          </w:tcPr>
          <w:p w14:paraId="037BA7B7" w14:textId="5A2FE4CC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43164</w:t>
            </w:r>
          </w:p>
        </w:tc>
        <w:tc>
          <w:tcPr>
            <w:tcW w:w="1041" w:type="dxa"/>
            <w:vMerge w:val="restart"/>
            <w:vAlign w:val="center"/>
          </w:tcPr>
          <w:p w14:paraId="39DDCD21" w14:textId="6216AB55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89559 ± 41613</w:t>
            </w:r>
          </w:p>
        </w:tc>
        <w:tc>
          <w:tcPr>
            <w:tcW w:w="1167" w:type="dxa"/>
          </w:tcPr>
          <w:p w14:paraId="0D1346EE" w14:textId="2426F1B3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28</w:t>
            </w:r>
          </w:p>
        </w:tc>
        <w:tc>
          <w:tcPr>
            <w:tcW w:w="1089" w:type="dxa"/>
            <w:vMerge w:val="restart"/>
            <w:vAlign w:val="center"/>
          </w:tcPr>
          <w:p w14:paraId="3794C711" w14:textId="0F822B2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33 ± 4</w:t>
            </w:r>
          </w:p>
        </w:tc>
      </w:tr>
      <w:tr w:rsidR="00D224B3" w:rsidRPr="00B82693" w14:paraId="4D41A1AB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C67F96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BD85A1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605AEA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30A0546" w14:textId="2A0E65D9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1060" w:type="dxa"/>
            <w:vMerge/>
            <w:vAlign w:val="center"/>
          </w:tcPr>
          <w:p w14:paraId="727928A4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D191018" w14:textId="1F8586F9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3</w:t>
            </w:r>
          </w:p>
        </w:tc>
        <w:tc>
          <w:tcPr>
            <w:tcW w:w="1024" w:type="dxa"/>
            <w:vMerge/>
            <w:vAlign w:val="center"/>
          </w:tcPr>
          <w:p w14:paraId="358B2D94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7605DD5" w14:textId="63816507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06FC90C5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24A879F" w14:textId="33BE53D4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01928</w:t>
            </w:r>
          </w:p>
        </w:tc>
        <w:tc>
          <w:tcPr>
            <w:tcW w:w="1041" w:type="dxa"/>
            <w:vMerge/>
            <w:vAlign w:val="center"/>
          </w:tcPr>
          <w:p w14:paraId="20419F21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0826997" w14:textId="49613C35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35</w:t>
            </w:r>
          </w:p>
        </w:tc>
        <w:tc>
          <w:tcPr>
            <w:tcW w:w="1089" w:type="dxa"/>
            <w:vMerge/>
            <w:vAlign w:val="center"/>
          </w:tcPr>
          <w:p w14:paraId="76198CF6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232A1FC9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9E3F0F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8A01762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0ADFAC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D7A2E30" w14:textId="32274833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1060" w:type="dxa"/>
            <w:vMerge/>
            <w:vAlign w:val="center"/>
          </w:tcPr>
          <w:p w14:paraId="234A9A04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003563C" w14:textId="3AA5608D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4</w:t>
            </w:r>
          </w:p>
        </w:tc>
        <w:tc>
          <w:tcPr>
            <w:tcW w:w="1024" w:type="dxa"/>
            <w:vMerge/>
            <w:vAlign w:val="center"/>
          </w:tcPr>
          <w:p w14:paraId="1B0FF9EA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EF34FBD" w14:textId="060D32E5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1057" w:type="dxa"/>
            <w:vMerge/>
            <w:vAlign w:val="center"/>
          </w:tcPr>
          <w:p w14:paraId="6746E322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5846CDD" w14:textId="291D44C9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23585</w:t>
            </w:r>
          </w:p>
        </w:tc>
        <w:tc>
          <w:tcPr>
            <w:tcW w:w="1041" w:type="dxa"/>
            <w:vMerge/>
            <w:vAlign w:val="center"/>
          </w:tcPr>
          <w:p w14:paraId="64512822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87D95FE" w14:textId="300E604B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36</w:t>
            </w:r>
          </w:p>
        </w:tc>
        <w:tc>
          <w:tcPr>
            <w:tcW w:w="1089" w:type="dxa"/>
            <w:vMerge/>
            <w:vAlign w:val="center"/>
          </w:tcPr>
          <w:p w14:paraId="24EFEB7F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2C309966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21221C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CA6E59A" w14:textId="53ACECE3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19C306A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9E34055" w14:textId="137A0A42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1060" w:type="dxa"/>
            <w:vMerge w:val="restart"/>
            <w:vAlign w:val="center"/>
          </w:tcPr>
          <w:p w14:paraId="4E27ECE5" w14:textId="58D92405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29 ± 0.07</w:t>
            </w:r>
          </w:p>
        </w:tc>
        <w:tc>
          <w:tcPr>
            <w:tcW w:w="1034" w:type="dxa"/>
          </w:tcPr>
          <w:p w14:paraId="6CB7FC3C" w14:textId="455926DF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1024" w:type="dxa"/>
            <w:vMerge w:val="restart"/>
            <w:vAlign w:val="center"/>
          </w:tcPr>
          <w:p w14:paraId="69546AFA" w14:textId="1DD0F4B6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31 ± 0.02</w:t>
            </w:r>
          </w:p>
        </w:tc>
        <w:tc>
          <w:tcPr>
            <w:tcW w:w="1138" w:type="dxa"/>
          </w:tcPr>
          <w:p w14:paraId="6698E949" w14:textId="3FE5C124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133A8803" w14:textId="0E683E5F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47 ± 0.06</w:t>
            </w:r>
          </w:p>
        </w:tc>
        <w:tc>
          <w:tcPr>
            <w:tcW w:w="1102" w:type="dxa"/>
          </w:tcPr>
          <w:p w14:paraId="4780A38C" w14:textId="784716EC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04903</w:t>
            </w:r>
          </w:p>
        </w:tc>
        <w:tc>
          <w:tcPr>
            <w:tcW w:w="1041" w:type="dxa"/>
            <w:vMerge w:val="restart"/>
            <w:vAlign w:val="center"/>
          </w:tcPr>
          <w:p w14:paraId="2D0EFE23" w14:textId="50BE3EB8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99381 ± 4969</w:t>
            </w:r>
          </w:p>
        </w:tc>
        <w:tc>
          <w:tcPr>
            <w:tcW w:w="1167" w:type="dxa"/>
          </w:tcPr>
          <w:p w14:paraId="33385B1C" w14:textId="7A8CC4E4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05</w:t>
            </w:r>
          </w:p>
        </w:tc>
        <w:tc>
          <w:tcPr>
            <w:tcW w:w="1089" w:type="dxa"/>
            <w:vMerge w:val="restart"/>
            <w:vAlign w:val="center"/>
          </w:tcPr>
          <w:p w14:paraId="140C0536" w14:textId="42DC7D6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08 ± 3</w:t>
            </w:r>
          </w:p>
        </w:tc>
      </w:tr>
      <w:tr w:rsidR="00D224B3" w:rsidRPr="00B82693" w14:paraId="2B5BC223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F799B0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3DEFA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E1FC0C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3331D03" w14:textId="26B76B67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60" w:type="dxa"/>
            <w:vMerge/>
            <w:vAlign w:val="center"/>
          </w:tcPr>
          <w:p w14:paraId="7AECAEAA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4F5A0E6" w14:textId="78ECF22C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31</w:t>
            </w:r>
          </w:p>
        </w:tc>
        <w:tc>
          <w:tcPr>
            <w:tcW w:w="1024" w:type="dxa"/>
            <w:vMerge/>
            <w:vAlign w:val="center"/>
          </w:tcPr>
          <w:p w14:paraId="3E2A7C2F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EEAEEBD" w14:textId="70255532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15D5B66F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2C477D9" w14:textId="7B1280CC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7967</w:t>
            </w:r>
          </w:p>
        </w:tc>
        <w:tc>
          <w:tcPr>
            <w:tcW w:w="1041" w:type="dxa"/>
            <w:vMerge/>
            <w:vAlign w:val="center"/>
          </w:tcPr>
          <w:p w14:paraId="06368A2A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55F27EC" w14:textId="5B3A19C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08</w:t>
            </w:r>
          </w:p>
        </w:tc>
        <w:tc>
          <w:tcPr>
            <w:tcW w:w="1089" w:type="dxa"/>
            <w:vMerge/>
            <w:vAlign w:val="center"/>
          </w:tcPr>
          <w:p w14:paraId="5E8B918D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74DA9799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A33927A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787436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B310A8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36E980A" w14:textId="473EB6CF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1060" w:type="dxa"/>
            <w:vMerge/>
            <w:vAlign w:val="center"/>
          </w:tcPr>
          <w:p w14:paraId="74CBA925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424F7D6" w14:textId="47510A60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33</w:t>
            </w:r>
          </w:p>
        </w:tc>
        <w:tc>
          <w:tcPr>
            <w:tcW w:w="1024" w:type="dxa"/>
            <w:vMerge/>
            <w:vAlign w:val="center"/>
          </w:tcPr>
          <w:p w14:paraId="5944AF46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B04E4CD" w14:textId="022983BB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057" w:type="dxa"/>
            <w:vMerge/>
            <w:vAlign w:val="center"/>
          </w:tcPr>
          <w:p w14:paraId="45CA542E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E0C3C07" w14:textId="3C48F141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5272</w:t>
            </w:r>
          </w:p>
        </w:tc>
        <w:tc>
          <w:tcPr>
            <w:tcW w:w="1041" w:type="dxa"/>
            <w:vMerge/>
            <w:vAlign w:val="center"/>
          </w:tcPr>
          <w:p w14:paraId="3667D826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8DBEA2B" w14:textId="5FA1E44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10</w:t>
            </w:r>
          </w:p>
        </w:tc>
        <w:tc>
          <w:tcPr>
            <w:tcW w:w="1089" w:type="dxa"/>
            <w:vMerge/>
            <w:vAlign w:val="center"/>
          </w:tcPr>
          <w:p w14:paraId="37B34E96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52C7557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0F6B0E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2ECA1F3" w14:textId="63421AEB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1B0DA49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756F4A58" w14:textId="06651B45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4983F73C" w14:textId="441E485D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06 ± 0.03</w:t>
            </w:r>
          </w:p>
        </w:tc>
        <w:tc>
          <w:tcPr>
            <w:tcW w:w="1034" w:type="dxa"/>
          </w:tcPr>
          <w:p w14:paraId="66B0922F" w14:textId="48B2BBBF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1024" w:type="dxa"/>
            <w:vMerge w:val="restart"/>
            <w:vAlign w:val="center"/>
          </w:tcPr>
          <w:p w14:paraId="53B08A82" w14:textId="18FA68E6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44 ± 0.03</w:t>
            </w:r>
          </w:p>
        </w:tc>
        <w:tc>
          <w:tcPr>
            <w:tcW w:w="1138" w:type="dxa"/>
          </w:tcPr>
          <w:p w14:paraId="36BE8F91" w14:textId="187ECB67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47968E8F" w14:textId="5D95DDD6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37 ± 0.06</w:t>
            </w:r>
          </w:p>
        </w:tc>
        <w:tc>
          <w:tcPr>
            <w:tcW w:w="1102" w:type="dxa"/>
          </w:tcPr>
          <w:p w14:paraId="75E7D877" w14:textId="4B0366E8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48060</w:t>
            </w:r>
          </w:p>
        </w:tc>
        <w:tc>
          <w:tcPr>
            <w:tcW w:w="1041" w:type="dxa"/>
            <w:vMerge w:val="restart"/>
            <w:vAlign w:val="center"/>
          </w:tcPr>
          <w:p w14:paraId="5A68493C" w14:textId="04E00D02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68793 ± 23509</w:t>
            </w:r>
          </w:p>
        </w:tc>
        <w:tc>
          <w:tcPr>
            <w:tcW w:w="1167" w:type="dxa"/>
          </w:tcPr>
          <w:p w14:paraId="6DCE7450" w14:textId="0CC40FE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38</w:t>
            </w:r>
          </w:p>
        </w:tc>
        <w:tc>
          <w:tcPr>
            <w:tcW w:w="1089" w:type="dxa"/>
            <w:vMerge w:val="restart"/>
            <w:vAlign w:val="center"/>
          </w:tcPr>
          <w:p w14:paraId="24510206" w14:textId="45EC78DE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 xml:space="preserve">4241 ± </w:t>
            </w:r>
            <w:r w:rsidR="006E1B5F" w:rsidRPr="006E1B5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D224B3" w:rsidRPr="00B82693" w14:paraId="11AEA5C7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426229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60A312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00CA2BF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FCC63B7" w14:textId="2E7E2D76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60" w:type="dxa"/>
            <w:vMerge/>
            <w:vAlign w:val="center"/>
          </w:tcPr>
          <w:p w14:paraId="2F1A0D4B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57CB75D" w14:textId="2E88EA5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45</w:t>
            </w:r>
          </w:p>
        </w:tc>
        <w:tc>
          <w:tcPr>
            <w:tcW w:w="1024" w:type="dxa"/>
            <w:vMerge/>
            <w:vAlign w:val="center"/>
          </w:tcPr>
          <w:p w14:paraId="6C931857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219AC3A" w14:textId="6D1C68A8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0DF11932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5604AC2" w14:textId="1026C34A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3983</w:t>
            </w:r>
          </w:p>
        </w:tc>
        <w:tc>
          <w:tcPr>
            <w:tcW w:w="1041" w:type="dxa"/>
            <w:vMerge/>
            <w:vAlign w:val="center"/>
          </w:tcPr>
          <w:p w14:paraId="0A20EC24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C0FD7B4" w14:textId="597F9FFB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40</w:t>
            </w:r>
          </w:p>
        </w:tc>
        <w:tc>
          <w:tcPr>
            <w:tcW w:w="1089" w:type="dxa"/>
            <w:vMerge/>
            <w:vAlign w:val="center"/>
          </w:tcPr>
          <w:p w14:paraId="76D2D7D3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70D9878B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41A7AF6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EC2DFF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DAD689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091C08C" w14:textId="366F48CF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60" w:type="dxa"/>
            <w:vMerge/>
            <w:vAlign w:val="center"/>
          </w:tcPr>
          <w:p w14:paraId="129478FA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4F1D88C" w14:textId="148C8558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46</w:t>
            </w:r>
          </w:p>
        </w:tc>
        <w:tc>
          <w:tcPr>
            <w:tcW w:w="1024" w:type="dxa"/>
            <w:vMerge/>
            <w:vAlign w:val="center"/>
          </w:tcPr>
          <w:p w14:paraId="2D0D68DF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67D1012" w14:textId="5AA73F5C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36DE734F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EFA5F6A" w14:textId="4412B8BE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4335</w:t>
            </w:r>
          </w:p>
        </w:tc>
        <w:tc>
          <w:tcPr>
            <w:tcW w:w="1041" w:type="dxa"/>
            <w:vMerge/>
            <w:vAlign w:val="center"/>
          </w:tcPr>
          <w:p w14:paraId="362B2473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022196F" w14:textId="1AFC8ED3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45</w:t>
            </w:r>
          </w:p>
        </w:tc>
        <w:tc>
          <w:tcPr>
            <w:tcW w:w="1089" w:type="dxa"/>
            <w:vMerge/>
            <w:vAlign w:val="center"/>
          </w:tcPr>
          <w:p w14:paraId="27368002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6F9EA0A9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431CFE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60122FC" w14:textId="4103F676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54A8107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E8D5750" w14:textId="1A1022C6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60" w:type="dxa"/>
            <w:vMerge w:val="restart"/>
            <w:vAlign w:val="center"/>
          </w:tcPr>
          <w:p w14:paraId="1F5B71FB" w14:textId="4F84D099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20 ± 0.17</w:t>
            </w:r>
          </w:p>
        </w:tc>
        <w:tc>
          <w:tcPr>
            <w:tcW w:w="1034" w:type="dxa"/>
          </w:tcPr>
          <w:p w14:paraId="12305C77" w14:textId="68CAD36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1CA43D51" w14:textId="31D3B475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22 ± 0.03</w:t>
            </w:r>
          </w:p>
        </w:tc>
        <w:tc>
          <w:tcPr>
            <w:tcW w:w="1138" w:type="dxa"/>
          </w:tcPr>
          <w:p w14:paraId="63D114A8" w14:textId="101FC623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 w:val="restart"/>
            <w:vAlign w:val="center"/>
          </w:tcPr>
          <w:p w14:paraId="67124EC4" w14:textId="637F16AF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40 ± 0</w:t>
            </w:r>
          </w:p>
        </w:tc>
        <w:tc>
          <w:tcPr>
            <w:tcW w:w="1102" w:type="dxa"/>
          </w:tcPr>
          <w:p w14:paraId="446497F5" w14:textId="252CB163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95974</w:t>
            </w:r>
          </w:p>
        </w:tc>
        <w:tc>
          <w:tcPr>
            <w:tcW w:w="1041" w:type="dxa"/>
            <w:vMerge w:val="restart"/>
            <w:vAlign w:val="center"/>
          </w:tcPr>
          <w:p w14:paraId="62267B47" w14:textId="4CA49B59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69522 ± 28988</w:t>
            </w:r>
          </w:p>
        </w:tc>
        <w:tc>
          <w:tcPr>
            <w:tcW w:w="1167" w:type="dxa"/>
          </w:tcPr>
          <w:p w14:paraId="7954347F" w14:textId="288F8819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48</w:t>
            </w:r>
          </w:p>
        </w:tc>
        <w:tc>
          <w:tcPr>
            <w:tcW w:w="1089" w:type="dxa"/>
            <w:vMerge w:val="restart"/>
            <w:vAlign w:val="center"/>
          </w:tcPr>
          <w:p w14:paraId="2E6EE6F2" w14:textId="03949D88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50</w:t>
            </w:r>
            <w:r w:rsidR="006E1B5F" w:rsidRPr="006E1B5F">
              <w:rPr>
                <w:rFonts w:ascii="Times New Roman" w:hAnsi="Times New Roman" w:cs="Times New Roman"/>
                <w:sz w:val="18"/>
                <w:szCs w:val="18"/>
              </w:rPr>
              <w:t xml:space="preserve"> ± 2</w:t>
            </w:r>
          </w:p>
        </w:tc>
      </w:tr>
      <w:tr w:rsidR="00D224B3" w:rsidRPr="00B82693" w14:paraId="41409711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3866FED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780ACB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E6FC01A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10297F70" w14:textId="037084A9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1060" w:type="dxa"/>
            <w:vMerge/>
            <w:vAlign w:val="center"/>
          </w:tcPr>
          <w:p w14:paraId="230AA4EF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A6635F8" w14:textId="322186CE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1</w:t>
            </w:r>
          </w:p>
        </w:tc>
        <w:tc>
          <w:tcPr>
            <w:tcW w:w="1024" w:type="dxa"/>
            <w:vMerge/>
            <w:vAlign w:val="center"/>
          </w:tcPr>
          <w:p w14:paraId="6E31606E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74D4708" w14:textId="714C98FD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6AAAED79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A6526A1" w14:textId="48BF98A5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74059</w:t>
            </w:r>
          </w:p>
        </w:tc>
        <w:tc>
          <w:tcPr>
            <w:tcW w:w="1041" w:type="dxa"/>
            <w:vMerge/>
            <w:vAlign w:val="center"/>
          </w:tcPr>
          <w:p w14:paraId="5587C900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536EF06" w14:textId="2BB3B40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0</w:t>
            </w:r>
          </w:p>
        </w:tc>
        <w:tc>
          <w:tcPr>
            <w:tcW w:w="1089" w:type="dxa"/>
            <w:vMerge/>
            <w:vAlign w:val="center"/>
          </w:tcPr>
          <w:p w14:paraId="377C93D8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23D4038A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5F0399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BDE74E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03899D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06729C9C" w14:textId="5EFB7FAE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75EEB56E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1B335F8" w14:textId="0C065EA1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5</w:t>
            </w:r>
          </w:p>
        </w:tc>
        <w:tc>
          <w:tcPr>
            <w:tcW w:w="1024" w:type="dxa"/>
            <w:vMerge/>
            <w:vAlign w:val="center"/>
          </w:tcPr>
          <w:p w14:paraId="332A526C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9A8BF37" w14:textId="73F54C4C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59BC93D8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280B0D8" w14:textId="04F06D5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38533</w:t>
            </w:r>
          </w:p>
        </w:tc>
        <w:tc>
          <w:tcPr>
            <w:tcW w:w="1041" w:type="dxa"/>
            <w:vMerge/>
            <w:vAlign w:val="center"/>
          </w:tcPr>
          <w:p w14:paraId="0E0D0D1D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5BCBF51" w14:textId="2705F6D4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1</w:t>
            </w:r>
          </w:p>
        </w:tc>
        <w:tc>
          <w:tcPr>
            <w:tcW w:w="1089" w:type="dxa"/>
            <w:vMerge/>
            <w:vAlign w:val="center"/>
          </w:tcPr>
          <w:p w14:paraId="55045F97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26C89675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989D40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4D56B1A" w14:textId="7F2C8ACE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1A7AAFE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6FBAA9CC" w14:textId="43A2B17A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1060" w:type="dxa"/>
            <w:vMerge w:val="restart"/>
            <w:vAlign w:val="center"/>
          </w:tcPr>
          <w:p w14:paraId="6710ED7E" w14:textId="45EBBAE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50 ± 0.37</w:t>
            </w:r>
          </w:p>
        </w:tc>
        <w:tc>
          <w:tcPr>
            <w:tcW w:w="1034" w:type="dxa"/>
          </w:tcPr>
          <w:p w14:paraId="0F73FAAE" w14:textId="35728898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5</w:t>
            </w:r>
          </w:p>
        </w:tc>
        <w:tc>
          <w:tcPr>
            <w:tcW w:w="1024" w:type="dxa"/>
            <w:vMerge w:val="restart"/>
            <w:vAlign w:val="center"/>
          </w:tcPr>
          <w:p w14:paraId="019B859B" w14:textId="45ED67F8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28 ± 0.03</w:t>
            </w:r>
          </w:p>
        </w:tc>
        <w:tc>
          <w:tcPr>
            <w:tcW w:w="1138" w:type="dxa"/>
          </w:tcPr>
          <w:p w14:paraId="466131BF" w14:textId="69748B7C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 w:val="restart"/>
            <w:vAlign w:val="center"/>
          </w:tcPr>
          <w:p w14:paraId="19BE4D33" w14:textId="271DA17C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33 ± 0.06</w:t>
            </w:r>
          </w:p>
        </w:tc>
        <w:tc>
          <w:tcPr>
            <w:tcW w:w="1102" w:type="dxa"/>
          </w:tcPr>
          <w:p w14:paraId="34A4502E" w14:textId="7B8DA01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7065</w:t>
            </w:r>
          </w:p>
        </w:tc>
        <w:tc>
          <w:tcPr>
            <w:tcW w:w="1041" w:type="dxa"/>
            <w:vMerge w:val="restart"/>
            <w:vAlign w:val="center"/>
          </w:tcPr>
          <w:p w14:paraId="1EA4C676" w14:textId="0344289F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104783 ± 32917</w:t>
            </w:r>
          </w:p>
        </w:tc>
        <w:tc>
          <w:tcPr>
            <w:tcW w:w="1167" w:type="dxa"/>
          </w:tcPr>
          <w:p w14:paraId="325E56DD" w14:textId="2BE728F8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5</w:t>
            </w:r>
          </w:p>
        </w:tc>
        <w:tc>
          <w:tcPr>
            <w:tcW w:w="1089" w:type="dxa"/>
            <w:vMerge w:val="restart"/>
            <w:vAlign w:val="center"/>
          </w:tcPr>
          <w:p w14:paraId="68372663" w14:textId="3220A6A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54</w:t>
            </w:r>
            <w:r w:rsidR="006E1B5F" w:rsidRPr="006E1B5F">
              <w:rPr>
                <w:rFonts w:ascii="Times New Roman" w:hAnsi="Times New Roman" w:cs="Times New Roman"/>
                <w:sz w:val="18"/>
                <w:szCs w:val="18"/>
              </w:rPr>
              <w:t xml:space="preserve"> ± 4</w:t>
            </w:r>
          </w:p>
        </w:tc>
      </w:tr>
      <w:tr w:rsidR="00D224B3" w:rsidRPr="00B82693" w14:paraId="10CC0631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840CEF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9507FA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03DB37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A1B6E04" w14:textId="5AC14A9A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</w:p>
        </w:tc>
        <w:tc>
          <w:tcPr>
            <w:tcW w:w="1060" w:type="dxa"/>
            <w:vMerge/>
            <w:vAlign w:val="center"/>
          </w:tcPr>
          <w:p w14:paraId="395884B7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3E84496" w14:textId="3B447844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8</w:t>
            </w:r>
          </w:p>
        </w:tc>
        <w:tc>
          <w:tcPr>
            <w:tcW w:w="1024" w:type="dxa"/>
            <w:vMerge/>
            <w:vAlign w:val="center"/>
          </w:tcPr>
          <w:p w14:paraId="509BFBBE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B158C48" w14:textId="2DF97906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1057" w:type="dxa"/>
            <w:vMerge/>
            <w:vAlign w:val="center"/>
          </w:tcPr>
          <w:p w14:paraId="54B35AFB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FB62B31" w14:textId="4EBCB35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19569</w:t>
            </w:r>
          </w:p>
        </w:tc>
        <w:tc>
          <w:tcPr>
            <w:tcW w:w="1041" w:type="dxa"/>
            <w:vMerge/>
            <w:vAlign w:val="center"/>
          </w:tcPr>
          <w:p w14:paraId="0AA3F91B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F982F7D" w14:textId="5E2DEB87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0</w:t>
            </w:r>
          </w:p>
        </w:tc>
        <w:tc>
          <w:tcPr>
            <w:tcW w:w="1089" w:type="dxa"/>
            <w:vMerge/>
            <w:vAlign w:val="center"/>
          </w:tcPr>
          <w:p w14:paraId="1C62AE79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75A77CC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E163C0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60A85A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CB73EA6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CEB495D" w14:textId="76EAEDC7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82</w:t>
            </w:r>
          </w:p>
        </w:tc>
        <w:tc>
          <w:tcPr>
            <w:tcW w:w="1060" w:type="dxa"/>
            <w:vMerge/>
            <w:vAlign w:val="center"/>
          </w:tcPr>
          <w:p w14:paraId="596A2D34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9551B7A" w14:textId="77966B5C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1024" w:type="dxa"/>
            <w:vMerge/>
            <w:vAlign w:val="center"/>
          </w:tcPr>
          <w:p w14:paraId="310BED44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19A0A4B" w14:textId="0590CBB6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/>
            <w:vAlign w:val="center"/>
          </w:tcPr>
          <w:p w14:paraId="7D89A8BF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51BAEDC" w14:textId="79256FFE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127714</w:t>
            </w:r>
          </w:p>
        </w:tc>
        <w:tc>
          <w:tcPr>
            <w:tcW w:w="1041" w:type="dxa"/>
            <w:vMerge/>
            <w:vAlign w:val="center"/>
          </w:tcPr>
          <w:p w14:paraId="320FF0FC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89CBCD4" w14:textId="0C24DD5F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8</w:t>
            </w:r>
          </w:p>
        </w:tc>
        <w:tc>
          <w:tcPr>
            <w:tcW w:w="1089" w:type="dxa"/>
            <w:vMerge/>
            <w:vAlign w:val="center"/>
          </w:tcPr>
          <w:p w14:paraId="2004DD38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05D46EB4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56A59B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4C00E50C" w14:textId="2BBC935E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595FEB3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FCF0EAB" w14:textId="73A3E2C8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3</w:t>
            </w:r>
          </w:p>
        </w:tc>
        <w:tc>
          <w:tcPr>
            <w:tcW w:w="1060" w:type="dxa"/>
            <w:vMerge w:val="restart"/>
            <w:vAlign w:val="center"/>
          </w:tcPr>
          <w:p w14:paraId="55729BB9" w14:textId="174CB17F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18 ± 0.21</w:t>
            </w:r>
          </w:p>
        </w:tc>
        <w:tc>
          <w:tcPr>
            <w:tcW w:w="1034" w:type="dxa"/>
          </w:tcPr>
          <w:p w14:paraId="28CCEDBD" w14:textId="340B5CA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 w:val="restart"/>
            <w:vAlign w:val="center"/>
          </w:tcPr>
          <w:p w14:paraId="37716B3D" w14:textId="72C2B11B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17 ± 0.01</w:t>
            </w:r>
          </w:p>
        </w:tc>
        <w:tc>
          <w:tcPr>
            <w:tcW w:w="1138" w:type="dxa"/>
          </w:tcPr>
          <w:p w14:paraId="152BE578" w14:textId="20CE9529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1057" w:type="dxa"/>
            <w:vMerge w:val="restart"/>
            <w:vAlign w:val="center"/>
          </w:tcPr>
          <w:p w14:paraId="500EEC0F" w14:textId="2E4724D4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23 ± 0.06</w:t>
            </w:r>
          </w:p>
        </w:tc>
        <w:tc>
          <w:tcPr>
            <w:tcW w:w="1102" w:type="dxa"/>
          </w:tcPr>
          <w:p w14:paraId="6782CF84" w14:textId="232F5366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55961</w:t>
            </w:r>
          </w:p>
        </w:tc>
        <w:tc>
          <w:tcPr>
            <w:tcW w:w="1041" w:type="dxa"/>
            <w:vMerge w:val="restart"/>
            <w:vAlign w:val="center"/>
          </w:tcPr>
          <w:p w14:paraId="205FF384" w14:textId="2690313A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64151 ± 10536</w:t>
            </w:r>
          </w:p>
        </w:tc>
        <w:tc>
          <w:tcPr>
            <w:tcW w:w="1167" w:type="dxa"/>
          </w:tcPr>
          <w:p w14:paraId="1C0DCC66" w14:textId="193F14AD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8</w:t>
            </w:r>
          </w:p>
        </w:tc>
        <w:tc>
          <w:tcPr>
            <w:tcW w:w="1089" w:type="dxa"/>
            <w:vMerge w:val="restart"/>
            <w:vAlign w:val="center"/>
          </w:tcPr>
          <w:p w14:paraId="5867166E" w14:textId="7939214F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58</w:t>
            </w:r>
            <w:r w:rsidR="006E1B5F" w:rsidRPr="006E1B5F">
              <w:rPr>
                <w:rFonts w:ascii="Times New Roman" w:hAnsi="Times New Roman" w:cs="Times New Roman"/>
                <w:sz w:val="18"/>
                <w:szCs w:val="18"/>
              </w:rPr>
              <w:t xml:space="preserve"> ± 3</w:t>
            </w:r>
          </w:p>
        </w:tc>
      </w:tr>
      <w:tr w:rsidR="00D224B3" w:rsidRPr="00B82693" w14:paraId="7F5A025C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1A7A2B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71A309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2C67F66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34123988" w14:textId="41FAF56D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1060" w:type="dxa"/>
            <w:vMerge/>
            <w:vAlign w:val="center"/>
          </w:tcPr>
          <w:p w14:paraId="3A35E934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1403EB7" w14:textId="0EF3A2D5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6</w:t>
            </w:r>
          </w:p>
        </w:tc>
        <w:tc>
          <w:tcPr>
            <w:tcW w:w="1024" w:type="dxa"/>
            <w:vMerge/>
            <w:vAlign w:val="center"/>
          </w:tcPr>
          <w:p w14:paraId="58B2CF9D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ED3B1C5" w14:textId="31483FE1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7A57B671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1FF1220" w14:textId="19BB433A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76037</w:t>
            </w:r>
          </w:p>
        </w:tc>
        <w:tc>
          <w:tcPr>
            <w:tcW w:w="1041" w:type="dxa"/>
            <w:vMerge/>
            <w:vAlign w:val="center"/>
          </w:tcPr>
          <w:p w14:paraId="01671FE2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C3ED4CD" w14:textId="05FDC0E1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5</w:t>
            </w:r>
          </w:p>
        </w:tc>
        <w:tc>
          <w:tcPr>
            <w:tcW w:w="1089" w:type="dxa"/>
            <w:vMerge/>
            <w:vAlign w:val="center"/>
          </w:tcPr>
          <w:p w14:paraId="4176A30D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3AB13857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197F0E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C2C0AD6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0A889E9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CBF8522" w14:textId="282D1AEA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5A637338" w14:textId="7777777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4480D93" w14:textId="1311A2DD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7</w:t>
            </w:r>
          </w:p>
        </w:tc>
        <w:tc>
          <w:tcPr>
            <w:tcW w:w="1024" w:type="dxa"/>
            <w:vMerge/>
            <w:vAlign w:val="center"/>
          </w:tcPr>
          <w:p w14:paraId="4B3D9F43" w14:textId="77777777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613A589" w14:textId="6BDED9CF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0AC2243B" w14:textId="77777777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4F4AC65" w14:textId="11EFC802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0454</w:t>
            </w:r>
          </w:p>
        </w:tc>
        <w:tc>
          <w:tcPr>
            <w:tcW w:w="1041" w:type="dxa"/>
            <w:vMerge/>
            <w:vAlign w:val="center"/>
          </w:tcPr>
          <w:p w14:paraId="49868B0A" w14:textId="77777777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990CB22" w14:textId="276E4A12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60</w:t>
            </w:r>
          </w:p>
        </w:tc>
        <w:tc>
          <w:tcPr>
            <w:tcW w:w="1089" w:type="dxa"/>
            <w:vMerge/>
            <w:vAlign w:val="center"/>
          </w:tcPr>
          <w:p w14:paraId="52CDC2A6" w14:textId="77777777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2B14C4FE" w14:textId="77777777" w:rsidTr="006E1B5F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BCB39DF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7E77F8CC" w14:textId="2F70C091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5B90B3AD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949E091" w14:textId="546B93D5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1060" w:type="dxa"/>
            <w:vMerge w:val="restart"/>
            <w:vAlign w:val="center"/>
          </w:tcPr>
          <w:p w14:paraId="02390A06" w14:textId="5A1383CD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0.12 ± 0.15</w:t>
            </w:r>
          </w:p>
        </w:tc>
        <w:tc>
          <w:tcPr>
            <w:tcW w:w="1034" w:type="dxa"/>
          </w:tcPr>
          <w:p w14:paraId="61423882" w14:textId="252733EB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024" w:type="dxa"/>
            <w:vMerge w:val="restart"/>
            <w:vAlign w:val="center"/>
          </w:tcPr>
          <w:p w14:paraId="447EB323" w14:textId="2ADB7620" w:rsidR="00D224B3" w:rsidRPr="00B34D5C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4D5C">
              <w:rPr>
                <w:rFonts w:ascii="Times New Roman" w:hAnsi="Times New Roman" w:cs="Times New Roman"/>
                <w:sz w:val="18"/>
                <w:szCs w:val="18"/>
              </w:rPr>
              <w:t>4.20 ± 0.02</w:t>
            </w:r>
          </w:p>
        </w:tc>
        <w:tc>
          <w:tcPr>
            <w:tcW w:w="1138" w:type="dxa"/>
          </w:tcPr>
          <w:p w14:paraId="4BAB2360" w14:textId="1F8FEF6A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 w:val="restart"/>
            <w:vAlign w:val="center"/>
          </w:tcPr>
          <w:p w14:paraId="7F78F5A9" w14:textId="2F2E2ACB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.13 ± 0.06</w:t>
            </w:r>
          </w:p>
        </w:tc>
        <w:tc>
          <w:tcPr>
            <w:tcW w:w="1102" w:type="dxa"/>
          </w:tcPr>
          <w:p w14:paraId="5E7541CA" w14:textId="2F6393F4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64050</w:t>
            </w:r>
          </w:p>
        </w:tc>
        <w:tc>
          <w:tcPr>
            <w:tcW w:w="1041" w:type="dxa"/>
            <w:vMerge w:val="restart"/>
            <w:vAlign w:val="center"/>
          </w:tcPr>
          <w:p w14:paraId="5369C3B7" w14:textId="3BD78680" w:rsidR="00D224B3" w:rsidRPr="007F741D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41D">
              <w:rPr>
                <w:rFonts w:ascii="Times New Roman" w:hAnsi="Times New Roman" w:cs="Times New Roman"/>
                <w:sz w:val="18"/>
                <w:szCs w:val="18"/>
              </w:rPr>
              <w:t>54285 ± 8680</w:t>
            </w:r>
          </w:p>
        </w:tc>
        <w:tc>
          <w:tcPr>
            <w:tcW w:w="1167" w:type="dxa"/>
          </w:tcPr>
          <w:p w14:paraId="1B861B73" w14:textId="556A606E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59</w:t>
            </w:r>
          </w:p>
        </w:tc>
        <w:tc>
          <w:tcPr>
            <w:tcW w:w="1089" w:type="dxa"/>
            <w:vMerge w:val="restart"/>
            <w:vAlign w:val="center"/>
          </w:tcPr>
          <w:p w14:paraId="02D7C7B3" w14:textId="66424546" w:rsidR="00D224B3" w:rsidRPr="006E1B5F" w:rsidRDefault="00D224B3" w:rsidP="006E1B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B5F">
              <w:rPr>
                <w:rFonts w:ascii="Times New Roman" w:hAnsi="Times New Roman" w:cs="Times New Roman"/>
                <w:sz w:val="18"/>
                <w:szCs w:val="18"/>
              </w:rPr>
              <w:t>4263</w:t>
            </w:r>
            <w:r w:rsidR="006E1B5F" w:rsidRPr="006E1B5F">
              <w:rPr>
                <w:rFonts w:ascii="Times New Roman" w:hAnsi="Times New Roman" w:cs="Times New Roman"/>
                <w:sz w:val="18"/>
                <w:szCs w:val="18"/>
              </w:rPr>
              <w:t xml:space="preserve"> ± 4</w:t>
            </w:r>
          </w:p>
        </w:tc>
      </w:tr>
      <w:tr w:rsidR="00D224B3" w:rsidRPr="00B82693" w14:paraId="6964F470" w14:textId="77777777" w:rsidTr="00740542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6D60922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C294B6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73F418F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20C2BDD4" w14:textId="02C798AC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9F92E4D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7723A55" w14:textId="42074045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21</w:t>
            </w:r>
          </w:p>
        </w:tc>
        <w:tc>
          <w:tcPr>
            <w:tcW w:w="1024" w:type="dxa"/>
            <w:vMerge/>
            <w:vAlign w:val="center"/>
          </w:tcPr>
          <w:p w14:paraId="14349A1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108E5BC" w14:textId="121C5B36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057" w:type="dxa"/>
            <w:vMerge/>
            <w:vAlign w:val="center"/>
          </w:tcPr>
          <w:p w14:paraId="0D6234A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0B8B2FA8" w14:textId="3633DC7D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47448</w:t>
            </w:r>
          </w:p>
        </w:tc>
        <w:tc>
          <w:tcPr>
            <w:tcW w:w="1041" w:type="dxa"/>
            <w:vMerge/>
            <w:vAlign w:val="center"/>
          </w:tcPr>
          <w:p w14:paraId="75B007F6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D2E5097" w14:textId="0824932B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62</w:t>
            </w:r>
          </w:p>
        </w:tc>
        <w:tc>
          <w:tcPr>
            <w:tcW w:w="1089" w:type="dxa"/>
            <w:vMerge/>
            <w:vAlign w:val="center"/>
          </w:tcPr>
          <w:p w14:paraId="74D6A42B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24B3" w:rsidRPr="00B82693" w14:paraId="4B5A7416" w14:textId="77777777" w:rsidTr="00740542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1025F67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3312CFC8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73B9EB91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3E8F178E" w14:textId="1FAE4071" w:rsidR="00D224B3" w:rsidRPr="00E2538B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8B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1287826C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73A328EC" w14:textId="576DB1C7" w:rsidR="00D224B3" w:rsidRPr="002F384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3843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5565CEB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3DB7E207" w14:textId="12B16DB9" w:rsidR="00D224B3" w:rsidRPr="009725E0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725E0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5266EC13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517B8452" w14:textId="1F44C348" w:rsidR="00D224B3" w:rsidRPr="00B32358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2358">
              <w:rPr>
                <w:rFonts w:ascii="Times New Roman" w:hAnsi="Times New Roman" w:cs="Times New Roman"/>
                <w:sz w:val="18"/>
                <w:szCs w:val="18"/>
              </w:rPr>
              <w:t>51357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0A901B74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5579E690" w14:textId="58BC0408" w:rsidR="00D224B3" w:rsidRPr="00D224B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24B3">
              <w:rPr>
                <w:rFonts w:ascii="Times New Roman" w:hAnsi="Times New Roman" w:cs="Times New Roman"/>
                <w:sz w:val="18"/>
                <w:szCs w:val="18"/>
              </w:rPr>
              <w:t>4267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408F0FB5" w14:textId="77777777" w:rsidR="00D224B3" w:rsidRPr="00B82693" w:rsidRDefault="00D224B3" w:rsidP="00D224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82447F5" w14:textId="77777777" w:rsidR="009173F1" w:rsidRDefault="009173F1" w:rsidP="009173F1">
      <w:pPr>
        <w:jc w:val="center"/>
        <w:rPr>
          <w:sz w:val="18"/>
          <w:szCs w:val="18"/>
        </w:rPr>
      </w:pPr>
    </w:p>
    <w:p w14:paraId="3DA1FAEF" w14:textId="52E96548" w:rsidR="009173F1" w:rsidRDefault="009173F1">
      <w:r>
        <w:br w:type="page"/>
      </w:r>
    </w:p>
    <w:p w14:paraId="3CAC3FB1" w14:textId="77777777" w:rsidR="009173F1" w:rsidRPr="00DF72E3" w:rsidRDefault="009173F1" w:rsidP="009173F1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F72E3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</w:t>
      </w:r>
      <w:r w:rsidRPr="00DF72E3">
        <w:rPr>
          <w:rFonts w:ascii="Times New Roman" w:hAnsi="Times New Roman" w:cs="Times New Roman"/>
          <w:sz w:val="18"/>
          <w:szCs w:val="18"/>
        </w:rPr>
        <w:t xml:space="preserve"> </w:t>
      </w:r>
      <w:r w:rsidRPr="00DF72E3">
        <w:rPr>
          <w:rFonts w:ascii="Times New Roman" w:hAnsi="Times New Roman" w:cs="Times New Roman"/>
          <w:i/>
          <w:iCs/>
          <w:sz w:val="18"/>
          <w:szCs w:val="18"/>
        </w:rPr>
        <w:t>Continu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032"/>
        <w:gridCol w:w="1164"/>
        <w:gridCol w:w="1129"/>
        <w:gridCol w:w="1060"/>
        <w:gridCol w:w="1034"/>
        <w:gridCol w:w="1024"/>
        <w:gridCol w:w="1138"/>
        <w:gridCol w:w="1057"/>
        <w:gridCol w:w="1102"/>
        <w:gridCol w:w="1041"/>
        <w:gridCol w:w="1167"/>
        <w:gridCol w:w="1089"/>
      </w:tblGrid>
      <w:tr w:rsidR="001909FB" w:rsidRPr="00B82693" w14:paraId="19048344" w14:textId="77777777" w:rsidTr="007538C6">
        <w:trPr>
          <w:trHeight w:val="20"/>
        </w:trPr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14405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ing Location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6328A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FD8A2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plicate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AB13CD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anol</w:t>
            </w:r>
          </w:p>
          <w:p w14:paraId="20237A7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v/v)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1CE1C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Ethanol ± SD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0F110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0DCD35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pH ± SD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6278B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crose</w:t>
            </w:r>
          </w:p>
          <w:p w14:paraId="2DA7EFAA" w14:textId="31276E38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</w:t>
            </w:r>
            <w:r w:rsidR="00727D5A" w:rsidRPr="00727D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°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ix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A22361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ucrose ± S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33F2D0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</w:t>
            </w:r>
          </w:p>
          <w:p w14:paraId="5CF706B4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ight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90BDF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gar Peak Height ± SD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D933BE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</w:t>
            </w:r>
          </w:p>
          <w:p w14:paraId="39A2CFA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ppm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5D68C" w14:textId="77777777" w:rsidR="009173F1" w:rsidRPr="00B82693" w:rsidRDefault="009173F1" w:rsidP="007538C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Dissolved Solids ± SD</w:t>
            </w:r>
          </w:p>
        </w:tc>
      </w:tr>
      <w:tr w:rsidR="009A233C" w:rsidRPr="00B82693" w14:paraId="1FC1F586" w14:textId="77777777" w:rsidTr="009A233C">
        <w:trPr>
          <w:trHeight w:val="20"/>
        </w:trPr>
        <w:tc>
          <w:tcPr>
            <w:tcW w:w="9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C8957" w14:textId="32E6E48A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ludam</w:t>
            </w:r>
          </w:p>
        </w:tc>
        <w:tc>
          <w:tcPr>
            <w:tcW w:w="1032" w:type="dxa"/>
            <w:vMerge w:val="restart"/>
            <w:tcBorders>
              <w:top w:val="single" w:sz="4" w:space="0" w:color="auto"/>
            </w:tcBorders>
            <w:vAlign w:val="center"/>
          </w:tcPr>
          <w:p w14:paraId="109DACF2" w14:textId="799FB5C8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vAlign w:val="center"/>
          </w:tcPr>
          <w:p w14:paraId="0C006754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0688C9D3" w14:textId="466B4800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51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</w:tcBorders>
            <w:vAlign w:val="center"/>
          </w:tcPr>
          <w:p w14:paraId="48B361FE" w14:textId="38BA1461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28 ± 0.23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24C32BE9" w14:textId="6A28812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 w:val="restart"/>
            <w:tcBorders>
              <w:top w:val="single" w:sz="4" w:space="0" w:color="auto"/>
            </w:tcBorders>
            <w:vAlign w:val="center"/>
          </w:tcPr>
          <w:p w14:paraId="6E784CED" w14:textId="5155E9A5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4.15 ± 0.04</w:t>
            </w:r>
          </w:p>
        </w:tc>
        <w:tc>
          <w:tcPr>
            <w:tcW w:w="1138" w:type="dxa"/>
            <w:tcBorders>
              <w:top w:val="single" w:sz="4" w:space="0" w:color="auto"/>
            </w:tcBorders>
          </w:tcPr>
          <w:p w14:paraId="182C24A6" w14:textId="4ED7F8E3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</w:tcBorders>
            <w:vAlign w:val="center"/>
          </w:tcPr>
          <w:p w14:paraId="7086B437" w14:textId="5476AE8A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93 ± 0.06</w:t>
            </w:r>
          </w:p>
        </w:tc>
        <w:tc>
          <w:tcPr>
            <w:tcW w:w="1102" w:type="dxa"/>
            <w:tcBorders>
              <w:top w:val="single" w:sz="4" w:space="0" w:color="auto"/>
            </w:tcBorders>
          </w:tcPr>
          <w:p w14:paraId="7ABC9FDB" w14:textId="58509CC7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90768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314D9AC2" w14:textId="43BC3294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80570 ± 14422</w:t>
            </w:r>
          </w:p>
        </w:tc>
        <w:tc>
          <w:tcPr>
            <w:tcW w:w="1167" w:type="dxa"/>
            <w:tcBorders>
              <w:top w:val="single" w:sz="4" w:space="0" w:color="auto"/>
            </w:tcBorders>
          </w:tcPr>
          <w:p w14:paraId="0936C43F" w14:textId="7B03D9EB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0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</w:tcBorders>
            <w:vAlign w:val="center"/>
          </w:tcPr>
          <w:p w14:paraId="1513481B" w14:textId="0B19CC98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0 ± 0</w:t>
            </w:r>
          </w:p>
        </w:tc>
      </w:tr>
      <w:tr w:rsidR="009A233C" w:rsidRPr="00B82693" w14:paraId="3E49136B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6EF4D49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18DA16B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1764EA0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2B33846" w14:textId="0E06E00E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1060" w:type="dxa"/>
            <w:vMerge/>
            <w:vAlign w:val="center"/>
          </w:tcPr>
          <w:p w14:paraId="1082C1DB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3539BAB" w14:textId="459F0C82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024" w:type="dxa"/>
            <w:vMerge/>
            <w:vAlign w:val="center"/>
          </w:tcPr>
          <w:p w14:paraId="3987AFEF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575423D" w14:textId="5485BFEF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57" w:type="dxa"/>
            <w:vMerge/>
            <w:vAlign w:val="center"/>
          </w:tcPr>
          <w:p w14:paraId="1E7AE38C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B782CFA" w14:textId="12005A68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70372</w:t>
            </w:r>
          </w:p>
        </w:tc>
        <w:tc>
          <w:tcPr>
            <w:tcW w:w="1041" w:type="dxa"/>
            <w:vMerge/>
            <w:vAlign w:val="center"/>
          </w:tcPr>
          <w:p w14:paraId="7C6258B8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3F28C3E" w14:textId="783C12DF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0</w:t>
            </w:r>
          </w:p>
        </w:tc>
        <w:tc>
          <w:tcPr>
            <w:tcW w:w="1089" w:type="dxa"/>
            <w:vMerge/>
            <w:vAlign w:val="center"/>
          </w:tcPr>
          <w:p w14:paraId="6AFB1B09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6F677C2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47AC01F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4292D58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ABD58C4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4D034233" w14:textId="5AE08758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110F870E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BBCE67A" w14:textId="4C4E092A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38E28740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656B6D2D" w14:textId="5315AD69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654849C3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2142A5B1" w14:textId="33EB8DA1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28676</w:t>
            </w:r>
          </w:p>
        </w:tc>
        <w:tc>
          <w:tcPr>
            <w:tcW w:w="1041" w:type="dxa"/>
            <w:vMerge/>
            <w:vAlign w:val="center"/>
          </w:tcPr>
          <w:p w14:paraId="14DB47B4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B5A740C" w14:textId="0E36A612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0</w:t>
            </w:r>
          </w:p>
        </w:tc>
        <w:tc>
          <w:tcPr>
            <w:tcW w:w="1089" w:type="dxa"/>
            <w:vMerge/>
            <w:vAlign w:val="center"/>
          </w:tcPr>
          <w:p w14:paraId="1822B7EB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1FA75A30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5D089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41F951F" w14:textId="4BCB483D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64" w:type="dxa"/>
            <w:vAlign w:val="center"/>
          </w:tcPr>
          <w:p w14:paraId="2AA8A14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2240D50D" w14:textId="271D242F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C3A118A" w14:textId="45D2C241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17 ± 0.15</w:t>
            </w:r>
          </w:p>
        </w:tc>
        <w:tc>
          <w:tcPr>
            <w:tcW w:w="1034" w:type="dxa"/>
          </w:tcPr>
          <w:p w14:paraId="4ABFAF5A" w14:textId="08D42293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024" w:type="dxa"/>
            <w:vMerge w:val="restart"/>
            <w:vAlign w:val="center"/>
          </w:tcPr>
          <w:p w14:paraId="36B6EFD4" w14:textId="2A6F951E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4.09 ± 0.01</w:t>
            </w:r>
          </w:p>
        </w:tc>
        <w:tc>
          <w:tcPr>
            <w:tcW w:w="1138" w:type="dxa"/>
          </w:tcPr>
          <w:p w14:paraId="231B7395" w14:textId="01AD1404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 w:val="restart"/>
            <w:vAlign w:val="center"/>
          </w:tcPr>
          <w:p w14:paraId="6F2DCD41" w14:textId="0670F788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90 ± 0</w:t>
            </w:r>
          </w:p>
        </w:tc>
        <w:tc>
          <w:tcPr>
            <w:tcW w:w="1102" w:type="dxa"/>
          </w:tcPr>
          <w:p w14:paraId="4B28244F" w14:textId="51EB77FB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43010</w:t>
            </w:r>
          </w:p>
        </w:tc>
        <w:tc>
          <w:tcPr>
            <w:tcW w:w="1041" w:type="dxa"/>
            <w:vMerge w:val="restart"/>
            <w:vAlign w:val="center"/>
          </w:tcPr>
          <w:p w14:paraId="5E05C18A" w14:textId="1915604A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82679 ± 56234</w:t>
            </w:r>
          </w:p>
        </w:tc>
        <w:tc>
          <w:tcPr>
            <w:tcW w:w="1167" w:type="dxa"/>
          </w:tcPr>
          <w:p w14:paraId="1DDEB8FB" w14:textId="16C0D24A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3</w:t>
            </w:r>
          </w:p>
        </w:tc>
        <w:tc>
          <w:tcPr>
            <w:tcW w:w="1089" w:type="dxa"/>
            <w:vMerge w:val="restart"/>
            <w:vAlign w:val="center"/>
          </w:tcPr>
          <w:p w14:paraId="046B339A" w14:textId="189974A9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4 ± 1</w:t>
            </w:r>
          </w:p>
        </w:tc>
      </w:tr>
      <w:tr w:rsidR="009A233C" w:rsidRPr="00B82693" w14:paraId="43963871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23BA29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74D9CC80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28753B1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CA29D9D" w14:textId="79248CC8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060" w:type="dxa"/>
            <w:vMerge/>
            <w:vAlign w:val="center"/>
          </w:tcPr>
          <w:p w14:paraId="05859AF5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196537C" w14:textId="093BBFF7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024" w:type="dxa"/>
            <w:vMerge/>
            <w:vAlign w:val="center"/>
          </w:tcPr>
          <w:p w14:paraId="2F0DBBE0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CED55B8" w14:textId="6EA50FBB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77FE4969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1532B9D" w14:textId="6D7D4E31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57994</w:t>
            </w:r>
          </w:p>
        </w:tc>
        <w:tc>
          <w:tcPr>
            <w:tcW w:w="1041" w:type="dxa"/>
            <w:vMerge/>
            <w:vAlign w:val="center"/>
          </w:tcPr>
          <w:p w14:paraId="1EBD2A96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5A177C68" w14:textId="615ABCE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4</w:t>
            </w:r>
          </w:p>
        </w:tc>
        <w:tc>
          <w:tcPr>
            <w:tcW w:w="1089" w:type="dxa"/>
            <w:vMerge/>
            <w:vAlign w:val="center"/>
          </w:tcPr>
          <w:p w14:paraId="520C794C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C8FEDE4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5002D1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2CF276C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0028202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E65F0FA" w14:textId="67D00BDB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060" w:type="dxa"/>
            <w:vMerge/>
            <w:vAlign w:val="center"/>
          </w:tcPr>
          <w:p w14:paraId="47DA6FE0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202D06C" w14:textId="392C0115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/>
            <w:vAlign w:val="center"/>
          </w:tcPr>
          <w:p w14:paraId="61029639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B4A047D" w14:textId="79500A80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219B0BF3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4262944" w14:textId="2085049D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147033</w:t>
            </w:r>
          </w:p>
        </w:tc>
        <w:tc>
          <w:tcPr>
            <w:tcW w:w="1041" w:type="dxa"/>
            <w:vMerge/>
            <w:vAlign w:val="center"/>
          </w:tcPr>
          <w:p w14:paraId="5709F430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3E9B127" w14:textId="2D8DB4B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5</w:t>
            </w:r>
          </w:p>
        </w:tc>
        <w:tc>
          <w:tcPr>
            <w:tcW w:w="1089" w:type="dxa"/>
            <w:vMerge/>
            <w:vAlign w:val="center"/>
          </w:tcPr>
          <w:p w14:paraId="273DE53C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3D5DECA2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8A5F50F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61B700E3" w14:textId="0533D7A8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64" w:type="dxa"/>
            <w:vAlign w:val="center"/>
          </w:tcPr>
          <w:p w14:paraId="44A9E66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4F89A0A" w14:textId="156110A1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03A5A50" w14:textId="67663924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15 ± 0.31</w:t>
            </w:r>
          </w:p>
        </w:tc>
        <w:tc>
          <w:tcPr>
            <w:tcW w:w="1034" w:type="dxa"/>
          </w:tcPr>
          <w:p w14:paraId="29A75906" w14:textId="6F90B393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024" w:type="dxa"/>
            <w:vMerge w:val="restart"/>
            <w:vAlign w:val="center"/>
          </w:tcPr>
          <w:p w14:paraId="140F0A3B" w14:textId="3B965243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4.10 ± 0.02</w:t>
            </w:r>
          </w:p>
        </w:tc>
        <w:tc>
          <w:tcPr>
            <w:tcW w:w="1138" w:type="dxa"/>
          </w:tcPr>
          <w:p w14:paraId="2008451D" w14:textId="08DB073E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 w:val="restart"/>
            <w:vAlign w:val="center"/>
          </w:tcPr>
          <w:p w14:paraId="78502E8A" w14:textId="47C10EA4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83 ± 0.06</w:t>
            </w:r>
          </w:p>
        </w:tc>
        <w:tc>
          <w:tcPr>
            <w:tcW w:w="1102" w:type="dxa"/>
          </w:tcPr>
          <w:p w14:paraId="37166F80" w14:textId="1540301A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54857</w:t>
            </w:r>
          </w:p>
        </w:tc>
        <w:tc>
          <w:tcPr>
            <w:tcW w:w="1041" w:type="dxa"/>
            <w:vMerge w:val="restart"/>
            <w:vAlign w:val="center"/>
          </w:tcPr>
          <w:p w14:paraId="72C055A4" w14:textId="3528D3C2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62542 ± 31955</w:t>
            </w:r>
          </w:p>
        </w:tc>
        <w:tc>
          <w:tcPr>
            <w:tcW w:w="1167" w:type="dxa"/>
          </w:tcPr>
          <w:p w14:paraId="57A2741B" w14:textId="2116DF88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6</w:t>
            </w:r>
          </w:p>
        </w:tc>
        <w:tc>
          <w:tcPr>
            <w:tcW w:w="1089" w:type="dxa"/>
            <w:vMerge w:val="restart"/>
            <w:vAlign w:val="center"/>
          </w:tcPr>
          <w:p w14:paraId="0E4D0FA5" w14:textId="1420918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6 ± 1</w:t>
            </w:r>
          </w:p>
        </w:tc>
      </w:tr>
      <w:tr w:rsidR="009A233C" w:rsidRPr="00B82693" w14:paraId="37560FB6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4BC57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0E32C11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761E46B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28CB434" w14:textId="52F814BC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</w:p>
        </w:tc>
        <w:tc>
          <w:tcPr>
            <w:tcW w:w="1060" w:type="dxa"/>
            <w:vMerge/>
            <w:vAlign w:val="center"/>
          </w:tcPr>
          <w:p w14:paraId="6AE9E5F6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A27FB9E" w14:textId="1F6C92F1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1</w:t>
            </w:r>
          </w:p>
        </w:tc>
        <w:tc>
          <w:tcPr>
            <w:tcW w:w="1024" w:type="dxa"/>
            <w:vMerge/>
            <w:vAlign w:val="center"/>
          </w:tcPr>
          <w:p w14:paraId="5AECA082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2D67956" w14:textId="18D8A00B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057" w:type="dxa"/>
            <w:vMerge/>
            <w:vAlign w:val="center"/>
          </w:tcPr>
          <w:p w14:paraId="38F9B77A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F0097FD" w14:textId="4C8875C8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97639</w:t>
            </w:r>
          </w:p>
        </w:tc>
        <w:tc>
          <w:tcPr>
            <w:tcW w:w="1041" w:type="dxa"/>
            <w:vMerge/>
            <w:vAlign w:val="center"/>
          </w:tcPr>
          <w:p w14:paraId="34D3A87E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6F3AC9C" w14:textId="21D39BF6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7</w:t>
            </w:r>
          </w:p>
        </w:tc>
        <w:tc>
          <w:tcPr>
            <w:tcW w:w="1089" w:type="dxa"/>
            <w:vMerge/>
            <w:vAlign w:val="center"/>
          </w:tcPr>
          <w:p w14:paraId="3D31B769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2154A1BC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BA5876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848E698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FC31D1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B3F4329" w14:textId="494EBC88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5004CE5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792AE3A" w14:textId="014D99E0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2</w:t>
            </w:r>
          </w:p>
        </w:tc>
        <w:tc>
          <w:tcPr>
            <w:tcW w:w="1024" w:type="dxa"/>
            <w:vMerge/>
            <w:vAlign w:val="center"/>
          </w:tcPr>
          <w:p w14:paraId="5132DA62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6F0D06C" w14:textId="61D7BC15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7F788B82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E8CF6FB" w14:textId="75B53CED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35130</w:t>
            </w:r>
          </w:p>
        </w:tc>
        <w:tc>
          <w:tcPr>
            <w:tcW w:w="1041" w:type="dxa"/>
            <w:vMerge/>
            <w:vAlign w:val="center"/>
          </w:tcPr>
          <w:p w14:paraId="10EBE5A9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4D63C24" w14:textId="45B7AC6A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5</w:t>
            </w:r>
          </w:p>
        </w:tc>
        <w:tc>
          <w:tcPr>
            <w:tcW w:w="1089" w:type="dxa"/>
            <w:vMerge/>
            <w:vAlign w:val="center"/>
          </w:tcPr>
          <w:p w14:paraId="69CE104F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D1A6F36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6CD668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0E298CA" w14:textId="5D74662C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64" w:type="dxa"/>
            <w:vAlign w:val="center"/>
          </w:tcPr>
          <w:p w14:paraId="200C5820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49D75D4" w14:textId="5793F88D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060" w:type="dxa"/>
            <w:vMerge w:val="restart"/>
            <w:vAlign w:val="center"/>
          </w:tcPr>
          <w:p w14:paraId="77BE1450" w14:textId="442851B0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10 ± 0.04</w:t>
            </w:r>
          </w:p>
        </w:tc>
        <w:tc>
          <w:tcPr>
            <w:tcW w:w="1034" w:type="dxa"/>
          </w:tcPr>
          <w:p w14:paraId="521E3A25" w14:textId="51ED5B3C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4</w:t>
            </w:r>
          </w:p>
        </w:tc>
        <w:tc>
          <w:tcPr>
            <w:tcW w:w="1024" w:type="dxa"/>
            <w:vMerge w:val="restart"/>
            <w:vAlign w:val="center"/>
          </w:tcPr>
          <w:p w14:paraId="6CA98BA9" w14:textId="413F9A46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4.14 ± 0.01</w:t>
            </w:r>
          </w:p>
        </w:tc>
        <w:tc>
          <w:tcPr>
            <w:tcW w:w="1138" w:type="dxa"/>
          </w:tcPr>
          <w:p w14:paraId="3F5FB3A7" w14:textId="2F3B86A2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 w:val="restart"/>
            <w:vAlign w:val="center"/>
          </w:tcPr>
          <w:p w14:paraId="557BDED0" w14:textId="215CE6F9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77 ± 0.06</w:t>
            </w:r>
          </w:p>
        </w:tc>
        <w:tc>
          <w:tcPr>
            <w:tcW w:w="1102" w:type="dxa"/>
          </w:tcPr>
          <w:p w14:paraId="0C1FC6E7" w14:textId="2A8F7B3D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130717</w:t>
            </w:r>
          </w:p>
        </w:tc>
        <w:tc>
          <w:tcPr>
            <w:tcW w:w="1041" w:type="dxa"/>
            <w:vMerge w:val="restart"/>
            <w:vAlign w:val="center"/>
          </w:tcPr>
          <w:p w14:paraId="3A1E50A1" w14:textId="1BB69B92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84255 ± 45007</w:t>
            </w:r>
          </w:p>
        </w:tc>
        <w:tc>
          <w:tcPr>
            <w:tcW w:w="1167" w:type="dxa"/>
          </w:tcPr>
          <w:p w14:paraId="3807F99E" w14:textId="65F4A55C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69</w:t>
            </w:r>
          </w:p>
        </w:tc>
        <w:tc>
          <w:tcPr>
            <w:tcW w:w="1089" w:type="dxa"/>
            <w:vMerge w:val="restart"/>
            <w:vAlign w:val="center"/>
          </w:tcPr>
          <w:p w14:paraId="25000707" w14:textId="1E07E87F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0 ± 1</w:t>
            </w:r>
          </w:p>
        </w:tc>
      </w:tr>
      <w:tr w:rsidR="009A233C" w:rsidRPr="00B82693" w14:paraId="0A03FBAC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4A29320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2970EDF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C66ECA2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390E801" w14:textId="0BA15678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060" w:type="dxa"/>
            <w:vMerge/>
            <w:vAlign w:val="center"/>
          </w:tcPr>
          <w:p w14:paraId="29215099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E1DB613" w14:textId="2759DC74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  <w:tc>
          <w:tcPr>
            <w:tcW w:w="1024" w:type="dxa"/>
            <w:vMerge/>
            <w:vAlign w:val="center"/>
          </w:tcPr>
          <w:p w14:paraId="54DEF575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87B5B67" w14:textId="7A7E9FF2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7F6E4658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48DAC8F" w14:textId="538DC6A9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40859</w:t>
            </w:r>
          </w:p>
        </w:tc>
        <w:tc>
          <w:tcPr>
            <w:tcW w:w="1041" w:type="dxa"/>
            <w:vMerge/>
            <w:vAlign w:val="center"/>
          </w:tcPr>
          <w:p w14:paraId="0A21B6E7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A72844C" w14:textId="32CD671C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0</w:t>
            </w:r>
          </w:p>
        </w:tc>
        <w:tc>
          <w:tcPr>
            <w:tcW w:w="1089" w:type="dxa"/>
            <w:vMerge/>
            <w:vAlign w:val="center"/>
          </w:tcPr>
          <w:p w14:paraId="264A4349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2E44940D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5DAB92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2FD9B1B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6342C6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6A986433" w14:textId="6D3C877B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1060" w:type="dxa"/>
            <w:vMerge/>
            <w:vAlign w:val="center"/>
          </w:tcPr>
          <w:p w14:paraId="7348F13C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05B7C8A" w14:textId="52D85AA1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4.15</w:t>
            </w:r>
          </w:p>
        </w:tc>
        <w:tc>
          <w:tcPr>
            <w:tcW w:w="1024" w:type="dxa"/>
            <w:vMerge/>
            <w:vAlign w:val="center"/>
          </w:tcPr>
          <w:p w14:paraId="60C589C8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15439AB8" w14:textId="15670107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5D934F3F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7540BE2" w14:textId="25E952E3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81188</w:t>
            </w:r>
          </w:p>
        </w:tc>
        <w:tc>
          <w:tcPr>
            <w:tcW w:w="1041" w:type="dxa"/>
            <w:vMerge/>
            <w:vAlign w:val="center"/>
          </w:tcPr>
          <w:p w14:paraId="6E58E1CC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2DB4352" w14:textId="57C511DE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0</w:t>
            </w:r>
          </w:p>
        </w:tc>
        <w:tc>
          <w:tcPr>
            <w:tcW w:w="1089" w:type="dxa"/>
            <w:vMerge/>
            <w:vAlign w:val="center"/>
          </w:tcPr>
          <w:p w14:paraId="10B29681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3910FC20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7F0919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30EF42E" w14:textId="3D5E5734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64" w:type="dxa"/>
            <w:vAlign w:val="center"/>
          </w:tcPr>
          <w:p w14:paraId="6FBA286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3ACF141" w14:textId="4CC88F17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2CB02281" w14:textId="3F4758FB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7C288B2C" w14:textId="64983A4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3</w:t>
            </w:r>
          </w:p>
        </w:tc>
        <w:tc>
          <w:tcPr>
            <w:tcW w:w="1024" w:type="dxa"/>
            <w:vMerge w:val="restart"/>
            <w:vAlign w:val="center"/>
          </w:tcPr>
          <w:p w14:paraId="3A700ECC" w14:textId="5E3664CA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94 ± 0.02</w:t>
            </w:r>
          </w:p>
        </w:tc>
        <w:tc>
          <w:tcPr>
            <w:tcW w:w="1138" w:type="dxa"/>
          </w:tcPr>
          <w:p w14:paraId="77F46CAA" w14:textId="10C1CAA8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 w:val="restart"/>
            <w:vAlign w:val="center"/>
          </w:tcPr>
          <w:p w14:paraId="76F9BDAD" w14:textId="53A0DA14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80 ± 0</w:t>
            </w:r>
          </w:p>
        </w:tc>
        <w:tc>
          <w:tcPr>
            <w:tcW w:w="1102" w:type="dxa"/>
          </w:tcPr>
          <w:p w14:paraId="65EE82DE" w14:textId="2295439C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29302</w:t>
            </w:r>
          </w:p>
        </w:tc>
        <w:tc>
          <w:tcPr>
            <w:tcW w:w="1041" w:type="dxa"/>
            <w:vMerge w:val="restart"/>
            <w:vAlign w:val="center"/>
          </w:tcPr>
          <w:p w14:paraId="0A1F6395" w14:textId="21CA4F49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51680 ± 25964</w:t>
            </w:r>
          </w:p>
        </w:tc>
        <w:tc>
          <w:tcPr>
            <w:tcW w:w="1167" w:type="dxa"/>
          </w:tcPr>
          <w:p w14:paraId="713BF1F0" w14:textId="69C40A4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2</w:t>
            </w:r>
          </w:p>
        </w:tc>
        <w:tc>
          <w:tcPr>
            <w:tcW w:w="1089" w:type="dxa"/>
            <w:vMerge w:val="restart"/>
            <w:vAlign w:val="center"/>
          </w:tcPr>
          <w:p w14:paraId="23BD87D7" w14:textId="4EB870FA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3 ± 2</w:t>
            </w:r>
          </w:p>
        </w:tc>
      </w:tr>
      <w:tr w:rsidR="009A233C" w:rsidRPr="00B82693" w14:paraId="6E2D5D8B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BA53A3B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6CB7C4C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104A38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0A01D2CD" w14:textId="6994F8D7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300BFC5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4EC98C02" w14:textId="2020BAF0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250CFF59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7EACC2E8" w14:textId="09D08B5B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44BE4CB8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3921439" w14:textId="2942E43E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45591</w:t>
            </w:r>
          </w:p>
        </w:tc>
        <w:tc>
          <w:tcPr>
            <w:tcW w:w="1041" w:type="dxa"/>
            <w:vMerge/>
            <w:vAlign w:val="center"/>
          </w:tcPr>
          <w:p w14:paraId="261E9F55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FD3446F" w14:textId="22D2BFE2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3</w:t>
            </w:r>
          </w:p>
        </w:tc>
        <w:tc>
          <w:tcPr>
            <w:tcW w:w="1089" w:type="dxa"/>
            <w:vMerge/>
            <w:vAlign w:val="center"/>
          </w:tcPr>
          <w:p w14:paraId="66F55E3E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C4E7B6D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D6A825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A177D0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52254B11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7BBDA1DD" w14:textId="166C8056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34F7A18F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AFDB19C" w14:textId="6332DC75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11936C2A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FA94D77" w14:textId="3D73B333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7D0DAFA2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117DF27" w14:textId="1EC4400E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80148</w:t>
            </w:r>
          </w:p>
        </w:tc>
        <w:tc>
          <w:tcPr>
            <w:tcW w:w="1041" w:type="dxa"/>
            <w:vMerge/>
            <w:vAlign w:val="center"/>
          </w:tcPr>
          <w:p w14:paraId="5BD8940A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EB4184E" w14:textId="560E4C6B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5</w:t>
            </w:r>
          </w:p>
        </w:tc>
        <w:tc>
          <w:tcPr>
            <w:tcW w:w="1089" w:type="dxa"/>
            <w:vMerge/>
            <w:vAlign w:val="center"/>
          </w:tcPr>
          <w:p w14:paraId="7E15258D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3A275473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9E1B8F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3820106" w14:textId="41842CA3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64" w:type="dxa"/>
            <w:vAlign w:val="center"/>
          </w:tcPr>
          <w:p w14:paraId="4D6E117B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2A16E68" w14:textId="7673B67C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60" w:type="dxa"/>
            <w:vMerge w:val="restart"/>
            <w:vAlign w:val="center"/>
          </w:tcPr>
          <w:p w14:paraId="561553A3" w14:textId="40836670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50 ± 0.06</w:t>
            </w:r>
          </w:p>
        </w:tc>
        <w:tc>
          <w:tcPr>
            <w:tcW w:w="1034" w:type="dxa"/>
          </w:tcPr>
          <w:p w14:paraId="0B36757A" w14:textId="0B101763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24" w:type="dxa"/>
            <w:vMerge w:val="restart"/>
            <w:vAlign w:val="center"/>
          </w:tcPr>
          <w:p w14:paraId="5A7E3F0A" w14:textId="246AE0CC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94 ± 0.02</w:t>
            </w:r>
          </w:p>
        </w:tc>
        <w:tc>
          <w:tcPr>
            <w:tcW w:w="1138" w:type="dxa"/>
          </w:tcPr>
          <w:p w14:paraId="384555F3" w14:textId="3416FAA2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 w:val="restart"/>
            <w:vAlign w:val="center"/>
          </w:tcPr>
          <w:p w14:paraId="56FF13A8" w14:textId="4B775A7E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73 ± 0.06</w:t>
            </w:r>
          </w:p>
        </w:tc>
        <w:tc>
          <w:tcPr>
            <w:tcW w:w="1102" w:type="dxa"/>
          </w:tcPr>
          <w:p w14:paraId="12A1FFB5" w14:textId="6FCFC313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59710</w:t>
            </w:r>
          </w:p>
        </w:tc>
        <w:tc>
          <w:tcPr>
            <w:tcW w:w="1041" w:type="dxa"/>
            <w:vMerge w:val="restart"/>
            <w:vAlign w:val="center"/>
          </w:tcPr>
          <w:p w14:paraId="6BDB76E7" w14:textId="1CB770E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96155 ± 39094</w:t>
            </w:r>
          </w:p>
        </w:tc>
        <w:tc>
          <w:tcPr>
            <w:tcW w:w="1167" w:type="dxa"/>
          </w:tcPr>
          <w:p w14:paraId="5D6D65F1" w14:textId="10C46696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5</w:t>
            </w:r>
          </w:p>
        </w:tc>
        <w:tc>
          <w:tcPr>
            <w:tcW w:w="1089" w:type="dxa"/>
            <w:vMerge w:val="restart"/>
            <w:vAlign w:val="center"/>
          </w:tcPr>
          <w:p w14:paraId="48ECA94A" w14:textId="1176B9E3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5 ± 0</w:t>
            </w:r>
          </w:p>
        </w:tc>
      </w:tr>
      <w:tr w:rsidR="009A233C" w:rsidRPr="00B82693" w14:paraId="64F9AFF5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DF8E1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85A67FC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F541CC4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68E06C75" w14:textId="5DE29033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1060" w:type="dxa"/>
            <w:vMerge/>
            <w:vAlign w:val="center"/>
          </w:tcPr>
          <w:p w14:paraId="04ADBBDE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180CF4B0" w14:textId="42C423B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6</w:t>
            </w:r>
          </w:p>
        </w:tc>
        <w:tc>
          <w:tcPr>
            <w:tcW w:w="1024" w:type="dxa"/>
            <w:vMerge/>
            <w:vAlign w:val="center"/>
          </w:tcPr>
          <w:p w14:paraId="4413D0E4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7418335" w14:textId="5A14E399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375373ED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1793259D" w14:textId="702EDADF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91308</w:t>
            </w:r>
          </w:p>
        </w:tc>
        <w:tc>
          <w:tcPr>
            <w:tcW w:w="1041" w:type="dxa"/>
            <w:vMerge/>
            <w:vAlign w:val="center"/>
          </w:tcPr>
          <w:p w14:paraId="0316BBB3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A2B7654" w14:textId="74DE571B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5</w:t>
            </w:r>
          </w:p>
        </w:tc>
        <w:tc>
          <w:tcPr>
            <w:tcW w:w="1089" w:type="dxa"/>
            <w:vMerge/>
            <w:vAlign w:val="center"/>
          </w:tcPr>
          <w:p w14:paraId="1067461E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7C473BB4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9E039A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A10618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17987A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1E55D9D4" w14:textId="6A173F6D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52</w:t>
            </w:r>
          </w:p>
        </w:tc>
        <w:tc>
          <w:tcPr>
            <w:tcW w:w="1060" w:type="dxa"/>
            <w:vMerge/>
            <w:vAlign w:val="center"/>
          </w:tcPr>
          <w:p w14:paraId="5E924A6B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D3DD1C0" w14:textId="5809A24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37A4754A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B3456C0" w14:textId="49308C14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057" w:type="dxa"/>
            <w:vMerge/>
            <w:vAlign w:val="center"/>
          </w:tcPr>
          <w:p w14:paraId="61F0C66F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CF9837D" w14:textId="2ECBCD1C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137446</w:t>
            </w:r>
          </w:p>
        </w:tc>
        <w:tc>
          <w:tcPr>
            <w:tcW w:w="1041" w:type="dxa"/>
            <w:vMerge/>
            <w:vAlign w:val="center"/>
          </w:tcPr>
          <w:p w14:paraId="3B363338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957B8E5" w14:textId="47DFC65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5</w:t>
            </w:r>
          </w:p>
        </w:tc>
        <w:tc>
          <w:tcPr>
            <w:tcW w:w="1089" w:type="dxa"/>
            <w:vMerge/>
            <w:vAlign w:val="center"/>
          </w:tcPr>
          <w:p w14:paraId="255D02F5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9AFCC7F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3CA6C4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17A83A8E" w14:textId="5B9F6826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64" w:type="dxa"/>
            <w:vAlign w:val="center"/>
          </w:tcPr>
          <w:p w14:paraId="2BDB28D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11BB6082" w14:textId="44BC5316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1060" w:type="dxa"/>
            <w:vMerge w:val="restart"/>
            <w:vAlign w:val="center"/>
          </w:tcPr>
          <w:p w14:paraId="5C7213DF" w14:textId="7969AE2E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37 ± 0.06</w:t>
            </w:r>
          </w:p>
        </w:tc>
        <w:tc>
          <w:tcPr>
            <w:tcW w:w="1034" w:type="dxa"/>
          </w:tcPr>
          <w:p w14:paraId="1F713824" w14:textId="16831C7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024" w:type="dxa"/>
            <w:vMerge w:val="restart"/>
            <w:vAlign w:val="center"/>
          </w:tcPr>
          <w:p w14:paraId="31D1C31C" w14:textId="797B2C98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94 ± 0.03</w:t>
            </w:r>
          </w:p>
        </w:tc>
        <w:tc>
          <w:tcPr>
            <w:tcW w:w="1138" w:type="dxa"/>
          </w:tcPr>
          <w:p w14:paraId="5736C81C" w14:textId="0E2C0B58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 w:val="restart"/>
            <w:vAlign w:val="center"/>
          </w:tcPr>
          <w:p w14:paraId="6BA7CA30" w14:textId="257EFCD9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67 ± 0.06</w:t>
            </w:r>
          </w:p>
        </w:tc>
        <w:tc>
          <w:tcPr>
            <w:tcW w:w="1102" w:type="dxa"/>
          </w:tcPr>
          <w:p w14:paraId="1F04827C" w14:textId="1AE2E9A0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55285</w:t>
            </w:r>
          </w:p>
        </w:tc>
        <w:tc>
          <w:tcPr>
            <w:tcW w:w="1041" w:type="dxa"/>
            <w:vMerge w:val="restart"/>
            <w:vAlign w:val="center"/>
          </w:tcPr>
          <w:p w14:paraId="0B0E8A05" w14:textId="1C66F9F9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80172 ± 24487</w:t>
            </w:r>
          </w:p>
        </w:tc>
        <w:tc>
          <w:tcPr>
            <w:tcW w:w="1167" w:type="dxa"/>
          </w:tcPr>
          <w:p w14:paraId="47D1936B" w14:textId="284BBD4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7</w:t>
            </w:r>
          </w:p>
        </w:tc>
        <w:tc>
          <w:tcPr>
            <w:tcW w:w="1089" w:type="dxa"/>
            <w:vMerge w:val="restart"/>
            <w:vAlign w:val="center"/>
          </w:tcPr>
          <w:p w14:paraId="4E115327" w14:textId="15690084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8 ± 2</w:t>
            </w:r>
          </w:p>
        </w:tc>
      </w:tr>
      <w:tr w:rsidR="009A233C" w:rsidRPr="00B82693" w14:paraId="7672E7F5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844E8FF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6AB55B4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603B6C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787C8B5" w14:textId="4405750B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1060" w:type="dxa"/>
            <w:vMerge/>
            <w:vAlign w:val="center"/>
          </w:tcPr>
          <w:p w14:paraId="3F2BAE7B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09D17FA6" w14:textId="68886E98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</w:p>
        </w:tc>
        <w:tc>
          <w:tcPr>
            <w:tcW w:w="1024" w:type="dxa"/>
            <w:vMerge/>
            <w:vAlign w:val="center"/>
          </w:tcPr>
          <w:p w14:paraId="451ACA69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2FD40672" w14:textId="256F3B24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/>
            <w:vAlign w:val="center"/>
          </w:tcPr>
          <w:p w14:paraId="74081742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57122A1" w14:textId="62B18B59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104238</w:t>
            </w:r>
          </w:p>
        </w:tc>
        <w:tc>
          <w:tcPr>
            <w:tcW w:w="1041" w:type="dxa"/>
            <w:vMerge/>
            <w:vAlign w:val="center"/>
          </w:tcPr>
          <w:p w14:paraId="104A6ACF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1F04578" w14:textId="7289044C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78</w:t>
            </w:r>
          </w:p>
        </w:tc>
        <w:tc>
          <w:tcPr>
            <w:tcW w:w="1089" w:type="dxa"/>
            <w:vMerge/>
            <w:vAlign w:val="center"/>
          </w:tcPr>
          <w:p w14:paraId="49A5BDE5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7BB319E7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139A62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0BA8F61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BF4F5B1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F826962" w14:textId="4EFDDA0C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1060" w:type="dxa"/>
            <w:vMerge/>
            <w:vAlign w:val="center"/>
          </w:tcPr>
          <w:p w14:paraId="3911A59A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750AC5FB" w14:textId="219C50B5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2</w:t>
            </w:r>
          </w:p>
        </w:tc>
        <w:tc>
          <w:tcPr>
            <w:tcW w:w="1024" w:type="dxa"/>
            <w:vMerge/>
            <w:vAlign w:val="center"/>
          </w:tcPr>
          <w:p w14:paraId="395A2180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1C3F3F4" w14:textId="286E2128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6572CA47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FC7028C" w14:textId="1F487F4D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80992</w:t>
            </w:r>
          </w:p>
        </w:tc>
        <w:tc>
          <w:tcPr>
            <w:tcW w:w="1041" w:type="dxa"/>
            <w:vMerge/>
            <w:vAlign w:val="center"/>
          </w:tcPr>
          <w:p w14:paraId="10B99F43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C1F7E1E" w14:textId="2387153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0</w:t>
            </w:r>
          </w:p>
        </w:tc>
        <w:tc>
          <w:tcPr>
            <w:tcW w:w="1089" w:type="dxa"/>
            <w:vMerge/>
            <w:vAlign w:val="center"/>
          </w:tcPr>
          <w:p w14:paraId="1F362841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0850BF8C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0F5C06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0EE2470C" w14:textId="6D968305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64" w:type="dxa"/>
            <w:vAlign w:val="center"/>
          </w:tcPr>
          <w:p w14:paraId="19CC49D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D3A6718" w14:textId="30139C4C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5491EC51" w14:textId="18BF8C6C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02 ± 0.04</w:t>
            </w:r>
          </w:p>
        </w:tc>
        <w:tc>
          <w:tcPr>
            <w:tcW w:w="1034" w:type="dxa"/>
          </w:tcPr>
          <w:p w14:paraId="7D23CF24" w14:textId="5DE651E1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1024" w:type="dxa"/>
            <w:vMerge w:val="restart"/>
            <w:vAlign w:val="center"/>
          </w:tcPr>
          <w:p w14:paraId="4CB4FF7D" w14:textId="02ABF65E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89 ± 0.01</w:t>
            </w:r>
          </w:p>
        </w:tc>
        <w:tc>
          <w:tcPr>
            <w:tcW w:w="1138" w:type="dxa"/>
          </w:tcPr>
          <w:p w14:paraId="56BA34E0" w14:textId="6574563D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1057" w:type="dxa"/>
            <w:vMerge w:val="restart"/>
            <w:vAlign w:val="center"/>
          </w:tcPr>
          <w:p w14:paraId="408B66BE" w14:textId="64E945EB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63 ± 0.06</w:t>
            </w:r>
          </w:p>
        </w:tc>
        <w:tc>
          <w:tcPr>
            <w:tcW w:w="1102" w:type="dxa"/>
          </w:tcPr>
          <w:p w14:paraId="3EF15A0B" w14:textId="6621257C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23995</w:t>
            </w:r>
          </w:p>
        </w:tc>
        <w:tc>
          <w:tcPr>
            <w:tcW w:w="1041" w:type="dxa"/>
            <w:vMerge w:val="restart"/>
            <w:vAlign w:val="center"/>
          </w:tcPr>
          <w:p w14:paraId="4C183BBA" w14:textId="2DDC0D2F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27336 ± 3463</w:t>
            </w:r>
          </w:p>
        </w:tc>
        <w:tc>
          <w:tcPr>
            <w:tcW w:w="1167" w:type="dxa"/>
          </w:tcPr>
          <w:p w14:paraId="58B81F58" w14:textId="4FF7E16B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0</w:t>
            </w:r>
          </w:p>
        </w:tc>
        <w:tc>
          <w:tcPr>
            <w:tcW w:w="1089" w:type="dxa"/>
            <w:vMerge w:val="restart"/>
            <w:vAlign w:val="center"/>
          </w:tcPr>
          <w:p w14:paraId="2A974577" w14:textId="38D5D919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2 ± 2</w:t>
            </w:r>
          </w:p>
        </w:tc>
      </w:tr>
      <w:tr w:rsidR="009A233C" w:rsidRPr="00B82693" w14:paraId="5E0C1B6E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CD1251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1E89BFC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258EDA8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46277CF" w14:textId="27D1065E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09B2954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B8D28FF" w14:textId="18333A0F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024" w:type="dxa"/>
            <w:vMerge/>
            <w:vAlign w:val="center"/>
          </w:tcPr>
          <w:p w14:paraId="516AA24B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02E0EC85" w14:textId="6E0C0138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09DE528E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3111D9D2" w14:textId="67D6C480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27103</w:t>
            </w:r>
          </w:p>
        </w:tc>
        <w:tc>
          <w:tcPr>
            <w:tcW w:w="1041" w:type="dxa"/>
            <w:vMerge/>
            <w:vAlign w:val="center"/>
          </w:tcPr>
          <w:p w14:paraId="14DE1BA8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7D7C679" w14:textId="6A759DB0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3</w:t>
            </w:r>
          </w:p>
        </w:tc>
        <w:tc>
          <w:tcPr>
            <w:tcW w:w="1089" w:type="dxa"/>
            <w:vMerge/>
            <w:vAlign w:val="center"/>
          </w:tcPr>
          <w:p w14:paraId="1BE5E843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33B4C888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11853F4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D9C07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1FB9731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2882103B" w14:textId="7F4F639E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60" w:type="dxa"/>
            <w:vMerge/>
            <w:vAlign w:val="center"/>
          </w:tcPr>
          <w:p w14:paraId="20B5621B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698161E6" w14:textId="42A86656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8</w:t>
            </w:r>
          </w:p>
        </w:tc>
        <w:tc>
          <w:tcPr>
            <w:tcW w:w="1024" w:type="dxa"/>
            <w:vMerge/>
            <w:vAlign w:val="center"/>
          </w:tcPr>
          <w:p w14:paraId="2395A852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3F671D9E" w14:textId="1E345449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71E80957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6DBB51BA" w14:textId="0ACA7590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30909</w:t>
            </w:r>
          </w:p>
        </w:tc>
        <w:tc>
          <w:tcPr>
            <w:tcW w:w="1041" w:type="dxa"/>
            <w:vMerge/>
            <w:vAlign w:val="center"/>
          </w:tcPr>
          <w:p w14:paraId="463B47FA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B4521F3" w14:textId="5DD8E7A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4</w:t>
            </w:r>
          </w:p>
        </w:tc>
        <w:tc>
          <w:tcPr>
            <w:tcW w:w="1089" w:type="dxa"/>
            <w:vMerge/>
            <w:vAlign w:val="center"/>
          </w:tcPr>
          <w:p w14:paraId="56346934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5F804B7D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397DDEA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2CD46173" w14:textId="5D511084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64" w:type="dxa"/>
            <w:vAlign w:val="center"/>
          </w:tcPr>
          <w:p w14:paraId="6AAB4102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46E9C776" w14:textId="563D48F4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 w:val="restart"/>
            <w:vAlign w:val="center"/>
          </w:tcPr>
          <w:p w14:paraId="1195DCA0" w14:textId="3BACFE8D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00 ± 0</w:t>
            </w:r>
          </w:p>
        </w:tc>
        <w:tc>
          <w:tcPr>
            <w:tcW w:w="1034" w:type="dxa"/>
          </w:tcPr>
          <w:p w14:paraId="3D3DA909" w14:textId="066E622D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24" w:type="dxa"/>
            <w:vMerge w:val="restart"/>
            <w:vAlign w:val="center"/>
          </w:tcPr>
          <w:p w14:paraId="3E280E44" w14:textId="068B1F94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83 ± 0.02</w:t>
            </w:r>
          </w:p>
        </w:tc>
        <w:tc>
          <w:tcPr>
            <w:tcW w:w="1138" w:type="dxa"/>
          </w:tcPr>
          <w:p w14:paraId="21B81562" w14:textId="7DA46A4F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 w:val="restart"/>
            <w:vAlign w:val="center"/>
          </w:tcPr>
          <w:p w14:paraId="2E1904E7" w14:textId="516E5376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60 ± 0</w:t>
            </w:r>
          </w:p>
        </w:tc>
        <w:tc>
          <w:tcPr>
            <w:tcW w:w="1102" w:type="dxa"/>
          </w:tcPr>
          <w:p w14:paraId="10DDE385" w14:textId="4B0F4D14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63974</w:t>
            </w:r>
          </w:p>
        </w:tc>
        <w:tc>
          <w:tcPr>
            <w:tcW w:w="1041" w:type="dxa"/>
            <w:vMerge w:val="restart"/>
            <w:vAlign w:val="center"/>
          </w:tcPr>
          <w:p w14:paraId="2B6E1160" w14:textId="33329A83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62062 ± 18399</w:t>
            </w:r>
          </w:p>
        </w:tc>
        <w:tc>
          <w:tcPr>
            <w:tcW w:w="1167" w:type="dxa"/>
          </w:tcPr>
          <w:p w14:paraId="389D6239" w14:textId="3B7D96A6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5</w:t>
            </w:r>
          </w:p>
        </w:tc>
        <w:tc>
          <w:tcPr>
            <w:tcW w:w="1089" w:type="dxa"/>
            <w:vMerge w:val="restart"/>
            <w:vAlign w:val="center"/>
          </w:tcPr>
          <w:p w14:paraId="08CDF017" w14:textId="5C703F8A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6 ± 1</w:t>
            </w:r>
          </w:p>
        </w:tc>
      </w:tr>
      <w:tr w:rsidR="009A233C" w:rsidRPr="00B82693" w14:paraId="0E1DB08C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57DCEFE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51EC1D3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6A2914C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450EFBAC" w14:textId="7D313492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6AD9C61B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3F91E4BB" w14:textId="7F1297C9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024" w:type="dxa"/>
            <w:vMerge/>
            <w:vAlign w:val="center"/>
          </w:tcPr>
          <w:p w14:paraId="5B00BB90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6287727" w14:textId="40F38C02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196FE5F7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74D6038D" w14:textId="783883BA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42781</w:t>
            </w:r>
          </w:p>
        </w:tc>
        <w:tc>
          <w:tcPr>
            <w:tcW w:w="1041" w:type="dxa"/>
            <w:vMerge/>
            <w:vAlign w:val="center"/>
          </w:tcPr>
          <w:p w14:paraId="51533BB9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126F9A9" w14:textId="692EAFF0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6</w:t>
            </w:r>
          </w:p>
        </w:tc>
        <w:tc>
          <w:tcPr>
            <w:tcW w:w="1089" w:type="dxa"/>
            <w:vMerge/>
            <w:vAlign w:val="center"/>
          </w:tcPr>
          <w:p w14:paraId="4F446684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1E17A49F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240A9A97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45D96161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3F79ADD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</w:tcPr>
          <w:p w14:paraId="3A0FD924" w14:textId="0C287023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0D0A1C76" w14:textId="77777777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57F2A14C" w14:textId="053153B4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024" w:type="dxa"/>
            <w:vMerge/>
            <w:vAlign w:val="center"/>
          </w:tcPr>
          <w:p w14:paraId="1222D6ED" w14:textId="77777777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5D9BEE4E" w14:textId="2389ED34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4212069E" w14:textId="77777777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4894C4E6" w14:textId="63788428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79430</w:t>
            </w:r>
          </w:p>
        </w:tc>
        <w:tc>
          <w:tcPr>
            <w:tcW w:w="1041" w:type="dxa"/>
            <w:vMerge/>
            <w:vAlign w:val="center"/>
          </w:tcPr>
          <w:p w14:paraId="0E527BCE" w14:textId="77777777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0D6455EC" w14:textId="5CA3C46F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7</w:t>
            </w:r>
          </w:p>
        </w:tc>
        <w:tc>
          <w:tcPr>
            <w:tcW w:w="1089" w:type="dxa"/>
            <w:vMerge/>
            <w:vAlign w:val="center"/>
          </w:tcPr>
          <w:p w14:paraId="5D40E82B" w14:textId="77777777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4241C77F" w14:textId="77777777" w:rsidTr="009A233C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0C1329E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 w:val="restart"/>
            <w:vAlign w:val="center"/>
          </w:tcPr>
          <w:p w14:paraId="563C2B7C" w14:textId="5B922838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64" w:type="dxa"/>
            <w:vAlign w:val="center"/>
          </w:tcPr>
          <w:p w14:paraId="5D5D0B56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129" w:type="dxa"/>
          </w:tcPr>
          <w:p w14:paraId="5588D388" w14:textId="1262130D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60" w:type="dxa"/>
            <w:vMerge w:val="restart"/>
            <w:vAlign w:val="center"/>
          </w:tcPr>
          <w:p w14:paraId="7D27FAD1" w14:textId="2B938B1B" w:rsidR="009A233C" w:rsidRPr="003248C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248CD">
              <w:rPr>
                <w:rFonts w:ascii="Times New Roman" w:hAnsi="Times New Roman" w:cs="Times New Roman"/>
                <w:sz w:val="18"/>
                <w:szCs w:val="18"/>
              </w:rPr>
              <w:t>0.03 ± 0</w:t>
            </w:r>
          </w:p>
        </w:tc>
        <w:tc>
          <w:tcPr>
            <w:tcW w:w="1034" w:type="dxa"/>
          </w:tcPr>
          <w:p w14:paraId="01CE3225" w14:textId="47BED635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024" w:type="dxa"/>
            <w:vMerge w:val="restart"/>
            <w:vAlign w:val="center"/>
          </w:tcPr>
          <w:p w14:paraId="5E665FA0" w14:textId="5D5B29FA" w:rsidR="009A233C" w:rsidRPr="0013203B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203B">
              <w:rPr>
                <w:rFonts w:ascii="Times New Roman" w:hAnsi="Times New Roman" w:cs="Times New Roman"/>
                <w:sz w:val="18"/>
                <w:szCs w:val="18"/>
              </w:rPr>
              <w:t>3.80 ± 0.01</w:t>
            </w:r>
          </w:p>
        </w:tc>
        <w:tc>
          <w:tcPr>
            <w:tcW w:w="1138" w:type="dxa"/>
          </w:tcPr>
          <w:p w14:paraId="186F6116" w14:textId="0E6FF5B0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057" w:type="dxa"/>
            <w:vMerge w:val="restart"/>
            <w:vAlign w:val="center"/>
          </w:tcPr>
          <w:p w14:paraId="03EC38F3" w14:textId="22D2D801" w:rsidR="009A233C" w:rsidRPr="00AE7590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7590">
              <w:rPr>
                <w:rFonts w:ascii="Times New Roman" w:hAnsi="Times New Roman" w:cs="Times New Roman"/>
                <w:sz w:val="18"/>
                <w:szCs w:val="18"/>
              </w:rPr>
              <w:t>5.57 ± 0.06</w:t>
            </w:r>
          </w:p>
        </w:tc>
        <w:tc>
          <w:tcPr>
            <w:tcW w:w="1102" w:type="dxa"/>
          </w:tcPr>
          <w:p w14:paraId="18517F59" w14:textId="4E02B411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74562</w:t>
            </w:r>
          </w:p>
        </w:tc>
        <w:tc>
          <w:tcPr>
            <w:tcW w:w="1041" w:type="dxa"/>
            <w:vMerge w:val="restart"/>
            <w:vAlign w:val="center"/>
          </w:tcPr>
          <w:p w14:paraId="098F2E3C" w14:textId="1BC5FAB2" w:rsidR="009A233C" w:rsidRPr="00163E4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3E44">
              <w:rPr>
                <w:rFonts w:ascii="Times New Roman" w:hAnsi="Times New Roman" w:cs="Times New Roman"/>
                <w:sz w:val="18"/>
                <w:szCs w:val="18"/>
              </w:rPr>
              <w:t>45666 ± 26437</w:t>
            </w:r>
          </w:p>
        </w:tc>
        <w:tc>
          <w:tcPr>
            <w:tcW w:w="1167" w:type="dxa"/>
          </w:tcPr>
          <w:p w14:paraId="54ED706A" w14:textId="35408F84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89</w:t>
            </w:r>
          </w:p>
        </w:tc>
        <w:tc>
          <w:tcPr>
            <w:tcW w:w="1089" w:type="dxa"/>
            <w:vMerge w:val="restart"/>
            <w:vAlign w:val="center"/>
          </w:tcPr>
          <w:p w14:paraId="33FE6A53" w14:textId="56FB4060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90 ± 1</w:t>
            </w:r>
          </w:p>
        </w:tc>
      </w:tr>
      <w:tr w:rsidR="009A233C" w:rsidRPr="00B82693" w14:paraId="6DE1262F" w14:textId="77777777" w:rsidTr="0095387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08F28B4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vAlign w:val="center"/>
          </w:tcPr>
          <w:p w14:paraId="3F196BD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vAlign w:val="center"/>
          </w:tcPr>
          <w:p w14:paraId="4D4BDB78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129" w:type="dxa"/>
          </w:tcPr>
          <w:p w14:paraId="722F70CB" w14:textId="220F7850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vAlign w:val="center"/>
          </w:tcPr>
          <w:p w14:paraId="210712A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</w:tcPr>
          <w:p w14:paraId="27639B10" w14:textId="6B0A0A16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1024" w:type="dxa"/>
            <w:vMerge/>
            <w:vAlign w:val="center"/>
          </w:tcPr>
          <w:p w14:paraId="33407B1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</w:tcPr>
          <w:p w14:paraId="4BBF3018" w14:textId="10C8D713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vAlign w:val="center"/>
          </w:tcPr>
          <w:p w14:paraId="00A4E389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</w:tcPr>
          <w:p w14:paraId="50B9B7F0" w14:textId="475C0421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39743</w:t>
            </w:r>
          </w:p>
        </w:tc>
        <w:tc>
          <w:tcPr>
            <w:tcW w:w="1041" w:type="dxa"/>
            <w:vMerge/>
            <w:vAlign w:val="center"/>
          </w:tcPr>
          <w:p w14:paraId="7FD262B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5227E7E" w14:textId="78F8385D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90</w:t>
            </w:r>
          </w:p>
        </w:tc>
        <w:tc>
          <w:tcPr>
            <w:tcW w:w="1089" w:type="dxa"/>
            <w:vMerge/>
            <w:vAlign w:val="center"/>
          </w:tcPr>
          <w:p w14:paraId="575B8A9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33C" w:rsidRPr="00B82693" w14:paraId="5650809B" w14:textId="77777777" w:rsidTr="0095387D">
        <w:trPr>
          <w:trHeight w:val="20"/>
        </w:trPr>
        <w:tc>
          <w:tcPr>
            <w:tcW w:w="970" w:type="dxa"/>
            <w:vMerge/>
            <w:tcBorders>
              <w:bottom w:val="single" w:sz="4" w:space="0" w:color="auto"/>
            </w:tcBorders>
          </w:tcPr>
          <w:p w14:paraId="7182DD0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32" w:type="dxa"/>
            <w:vMerge/>
            <w:tcBorders>
              <w:bottom w:val="single" w:sz="4" w:space="0" w:color="auto"/>
            </w:tcBorders>
            <w:vAlign w:val="center"/>
          </w:tcPr>
          <w:p w14:paraId="44660413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18B71F1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826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4430E5E3" w14:textId="4ED1497C" w:rsidR="009A233C" w:rsidRPr="002F1F24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F1F24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060" w:type="dxa"/>
            <w:vMerge/>
            <w:tcBorders>
              <w:bottom w:val="single" w:sz="4" w:space="0" w:color="auto"/>
            </w:tcBorders>
            <w:vAlign w:val="center"/>
          </w:tcPr>
          <w:p w14:paraId="22F00D35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6E3778A0" w14:textId="432A6154" w:rsidR="009A233C" w:rsidRPr="00920E01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0E01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024" w:type="dxa"/>
            <w:vMerge/>
            <w:tcBorders>
              <w:bottom w:val="single" w:sz="4" w:space="0" w:color="auto"/>
            </w:tcBorders>
            <w:vAlign w:val="center"/>
          </w:tcPr>
          <w:p w14:paraId="611B922D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8" w:type="dxa"/>
            <w:tcBorders>
              <w:bottom w:val="single" w:sz="4" w:space="0" w:color="auto"/>
            </w:tcBorders>
          </w:tcPr>
          <w:p w14:paraId="79C3B285" w14:textId="1EC96553" w:rsidR="009A233C" w:rsidRPr="009179FD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79FD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057" w:type="dxa"/>
            <w:vMerge/>
            <w:tcBorders>
              <w:bottom w:val="single" w:sz="4" w:space="0" w:color="auto"/>
            </w:tcBorders>
            <w:vAlign w:val="center"/>
          </w:tcPr>
          <w:p w14:paraId="63A480EA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</w:tcPr>
          <w:p w14:paraId="38F280BA" w14:textId="06999DF6" w:rsidR="009A233C" w:rsidRPr="00F53112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3112">
              <w:rPr>
                <w:rFonts w:ascii="Times New Roman" w:hAnsi="Times New Roman" w:cs="Times New Roman"/>
                <w:sz w:val="18"/>
                <w:szCs w:val="18"/>
              </w:rPr>
              <w:t>22692</w:t>
            </w: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4A4132BE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</w:tcPr>
          <w:p w14:paraId="42446E54" w14:textId="74A3A9D5" w:rsidR="009A233C" w:rsidRPr="009A233C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233C">
              <w:rPr>
                <w:rFonts w:ascii="Times New Roman" w:hAnsi="Times New Roman" w:cs="Times New Roman"/>
                <w:sz w:val="18"/>
                <w:szCs w:val="18"/>
              </w:rPr>
              <w:t>4290</w:t>
            </w:r>
          </w:p>
        </w:tc>
        <w:tc>
          <w:tcPr>
            <w:tcW w:w="1089" w:type="dxa"/>
            <w:vMerge/>
            <w:tcBorders>
              <w:bottom w:val="single" w:sz="4" w:space="0" w:color="auto"/>
            </w:tcBorders>
            <w:vAlign w:val="center"/>
          </w:tcPr>
          <w:p w14:paraId="5649550C" w14:textId="77777777" w:rsidR="009A233C" w:rsidRPr="00B82693" w:rsidRDefault="009A233C" w:rsidP="009A23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9628C94" w14:textId="77777777" w:rsidR="009173F1" w:rsidRPr="00CF7F88" w:rsidRDefault="009173F1" w:rsidP="009173F1">
      <w:pPr>
        <w:jc w:val="center"/>
        <w:rPr>
          <w:sz w:val="18"/>
          <w:szCs w:val="18"/>
          <w:lang w:val="en-US"/>
        </w:rPr>
      </w:pPr>
    </w:p>
    <w:p w14:paraId="5EDF6ED8" w14:textId="77777777" w:rsidR="009173F1" w:rsidRDefault="009173F1"/>
    <w:p w14:paraId="5E35D04B" w14:textId="77777777" w:rsidR="009173F1" w:rsidRDefault="009173F1">
      <w:r>
        <w:br w:type="page"/>
      </w:r>
    </w:p>
    <w:p w14:paraId="7E44C43D" w14:textId="77777777" w:rsidR="008B3E4B" w:rsidRDefault="008B3E4B">
      <w:pPr>
        <w:sectPr w:rsidR="008B3E4B" w:rsidSect="00AF6C20">
          <w:pgSz w:w="16838" w:h="11906" w:orient="landscape"/>
          <w:pgMar w:top="1701" w:right="1418" w:bottom="1418" w:left="1418" w:header="709" w:footer="709" w:gutter="0"/>
          <w:cols w:space="708"/>
          <w:docGrid w:linePitch="360"/>
        </w:sectPr>
      </w:pPr>
    </w:p>
    <w:p w14:paraId="6D771745" w14:textId="7E23AD50" w:rsidR="000B13CF" w:rsidRDefault="009D43FA" w:rsidP="00954281">
      <w:pPr>
        <w:spacing w:after="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9BCDD89" wp14:editId="537F9BE2">
            <wp:extent cx="5579745" cy="3437890"/>
            <wp:effectExtent l="0" t="0" r="1905" b="0"/>
            <wp:docPr id="2144828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828567" name="Picture 214482856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43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607C4" w14:textId="62B5460A" w:rsidR="004725F9" w:rsidRDefault="004725F9" w:rsidP="00170FF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1D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ig. S1</w:t>
      </w:r>
      <w:r w:rsidRPr="000741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741D5" w:rsidRPr="000741D5">
        <w:rPr>
          <w:rFonts w:ascii="Times New Roman" w:hAnsi="Times New Roman" w:cs="Times New Roman"/>
          <w:sz w:val="20"/>
          <w:szCs w:val="20"/>
        </w:rPr>
        <w:t>S</w:t>
      </w:r>
      <w:r w:rsidR="000741D5" w:rsidRPr="3CEF0596">
        <w:rPr>
          <w:rFonts w:ascii="Times New Roman" w:hAnsi="Times New Roman" w:cs="Times New Roman"/>
          <w:sz w:val="20"/>
          <w:szCs w:val="20"/>
        </w:rPr>
        <w:t xml:space="preserve">ucrose </w:t>
      </w:r>
      <w:r w:rsidR="000741D5">
        <w:rPr>
          <w:rFonts w:ascii="Times New Roman" w:eastAsia="Times New Roman" w:hAnsi="Times New Roman" w:cs="Times New Roman"/>
          <w:sz w:val="20"/>
          <w:szCs w:val="20"/>
        </w:rPr>
        <w:t>(</w:t>
      </w:r>
      <w:r w:rsidR="000741D5" w:rsidRPr="001D0847">
        <w:rPr>
          <w:rFonts w:ascii="Times New Roman" w:eastAsia="Times New Roman" w:hAnsi="Times New Roman" w:cs="Times New Roman"/>
          <w:sz w:val="20"/>
          <w:szCs w:val="20"/>
        </w:rPr>
        <w:t>°Brix</w:t>
      </w:r>
      <w:r w:rsidR="000741D5" w:rsidRPr="3CEF0596">
        <w:rPr>
          <w:rFonts w:ascii="Times New Roman" w:hAnsi="Times New Roman" w:cs="Times New Roman"/>
          <w:sz w:val="20"/>
          <w:szCs w:val="20"/>
        </w:rPr>
        <w:t xml:space="preserve">) and peak intensities of HPLC on total sugars </w:t>
      </w:r>
      <w:r w:rsidR="000741D5" w:rsidRPr="3CEF0596">
        <w:rPr>
          <w:rFonts w:ascii="Times New Roman" w:hAnsi="Times New Roman" w:cs="Times New Roman"/>
          <w:color w:val="000000" w:themeColor="text1"/>
          <w:sz w:val="20"/>
          <w:szCs w:val="20"/>
        </w:rPr>
        <w:t>during 60 days of nipa palm sap fermentation</w:t>
      </w:r>
      <w:r w:rsidR="000741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 sampling locations, </w:t>
      </w:r>
      <w:r w:rsidR="000741D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(a) </w:t>
      </w:r>
      <w:r w:rsidR="000741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mbirat, </w:t>
      </w:r>
      <w:r w:rsidR="000741D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(b) </w:t>
      </w:r>
      <w:r w:rsidR="000741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mbak, </w:t>
      </w:r>
      <w:r w:rsidR="000741D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(c) </w:t>
      </w:r>
      <w:r w:rsidR="000741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abong, and </w:t>
      </w:r>
      <w:r w:rsidR="000741D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(d) </w:t>
      </w:r>
      <w:r w:rsidR="000741D5">
        <w:rPr>
          <w:rFonts w:ascii="Times New Roman" w:hAnsi="Times New Roman" w:cs="Times New Roman"/>
          <w:color w:val="000000" w:themeColor="text1"/>
          <w:sz w:val="20"/>
          <w:szCs w:val="20"/>
        </w:rPr>
        <w:t>Maludam</w:t>
      </w:r>
      <w:r w:rsidR="00C75B6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C75B6F" w:rsidRPr="00C75B6F">
        <w:rPr>
          <w:rFonts w:ascii="Times New Roman" w:hAnsi="Times New Roman" w:cs="Times New Roman"/>
          <w:color w:val="000000" w:themeColor="text1"/>
          <w:sz w:val="20"/>
          <w:szCs w:val="20"/>
        </w:rPr>
        <w:t>All values are presented as mean ± SD (n=3).</w:t>
      </w:r>
    </w:p>
    <w:p w14:paraId="19C76D89" w14:textId="77777777" w:rsidR="00170FFB" w:rsidRDefault="00170FFB" w:rsidP="00170FF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CEDDACF" w14:textId="6DD66BA3" w:rsidR="00015120" w:rsidRPr="00015120" w:rsidRDefault="00015120" w:rsidP="00015120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6CC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ble S</w:t>
      </w:r>
      <w:r w:rsidR="00B07B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nivariate Tests to </w:t>
      </w:r>
      <w:r w:rsidR="00066CC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termine Normality between Sucrose </w:t>
      </w:r>
      <w:r w:rsidR="00066CC6">
        <w:rPr>
          <w:rFonts w:ascii="Times New Roman" w:eastAsia="Times New Roman" w:hAnsi="Times New Roman" w:cs="Times New Roman"/>
          <w:sz w:val="20"/>
          <w:szCs w:val="20"/>
        </w:rPr>
        <w:t>(</w:t>
      </w:r>
      <w:r w:rsidR="00066CC6" w:rsidRPr="001D0847">
        <w:rPr>
          <w:rFonts w:ascii="Times New Roman" w:eastAsia="Times New Roman" w:hAnsi="Times New Roman" w:cs="Times New Roman"/>
          <w:sz w:val="20"/>
          <w:szCs w:val="20"/>
        </w:rPr>
        <w:t>°Brix</w:t>
      </w:r>
      <w:r w:rsidR="00066CC6" w:rsidRPr="3CEF0596">
        <w:rPr>
          <w:rFonts w:ascii="Times New Roman" w:hAnsi="Times New Roman" w:cs="Times New Roman"/>
          <w:sz w:val="20"/>
          <w:szCs w:val="20"/>
        </w:rPr>
        <w:t>) and peak intensities of HPLC on total sugars</w:t>
      </w:r>
      <w:r w:rsidR="00C75B6F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tbl>
      <w:tblPr>
        <w:tblW w:w="594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7"/>
        <w:gridCol w:w="1437"/>
        <w:gridCol w:w="1542"/>
        <w:gridCol w:w="1052"/>
        <w:gridCol w:w="1052"/>
      </w:tblGrid>
      <w:tr w:rsidR="00015120" w:rsidRPr="00015120" w14:paraId="473D04FD" w14:textId="77777777" w:rsidTr="00015120">
        <w:trPr>
          <w:cantSplit/>
          <w:jc w:val="center"/>
        </w:trPr>
        <w:tc>
          <w:tcPr>
            <w:tcW w:w="593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F0280A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ivariate Tests</w:t>
            </w:r>
          </w:p>
        </w:tc>
      </w:tr>
      <w:tr w:rsidR="00015120" w:rsidRPr="00015120" w14:paraId="42ECD312" w14:textId="77777777" w:rsidTr="00015120">
        <w:trPr>
          <w:cantSplit/>
          <w:jc w:val="center"/>
        </w:trPr>
        <w:tc>
          <w:tcPr>
            <w:tcW w:w="85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AF53368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BC1D9EB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154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6D214F7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st</w:t>
            </w:r>
          </w:p>
        </w:tc>
        <w:tc>
          <w:tcPr>
            <w:tcW w:w="105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47B26AA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tistic</w:t>
            </w:r>
          </w:p>
        </w:tc>
        <w:tc>
          <w:tcPr>
            <w:tcW w:w="105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8726EB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 Value</w:t>
            </w:r>
          </w:p>
        </w:tc>
      </w:tr>
      <w:tr w:rsidR="00015120" w:rsidRPr="00015120" w14:paraId="463D1B7F" w14:textId="77777777" w:rsidTr="00015120">
        <w:trPr>
          <w:cantSplit/>
          <w:jc w:val="center"/>
        </w:trPr>
        <w:tc>
          <w:tcPr>
            <w:tcW w:w="85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6A413E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3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155A9FD" w14:textId="504FF7ED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gar</w:t>
            </w:r>
            <w:r w:rsid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ak</w:t>
            </w:r>
          </w:p>
        </w:tc>
        <w:tc>
          <w:tcPr>
            <w:tcW w:w="154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E6706CF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hapiro-Wilk</w:t>
            </w:r>
          </w:p>
        </w:tc>
        <w:tc>
          <w:tcPr>
            <w:tcW w:w="105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17CFA01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27</w:t>
            </w:r>
          </w:p>
        </w:tc>
        <w:tc>
          <w:tcPr>
            <w:tcW w:w="105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8FEB27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</w:t>
            </w:r>
          </w:p>
        </w:tc>
      </w:tr>
      <w:tr w:rsidR="00015120" w:rsidRPr="00015120" w14:paraId="62FE6737" w14:textId="77777777" w:rsidTr="00015120">
        <w:trPr>
          <w:cantSplit/>
          <w:jc w:val="center"/>
        </w:trPr>
        <w:tc>
          <w:tcPr>
            <w:tcW w:w="85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154B94B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A554A24" w14:textId="0A9AA20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gar</w:t>
            </w:r>
            <w:r w:rsid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ak</w:t>
            </w:r>
          </w:p>
        </w:tc>
        <w:tc>
          <w:tcPr>
            <w:tcW w:w="154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509FD07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lliefors (KS)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B3CC6FD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4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AAC2C2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</w:t>
            </w:r>
          </w:p>
        </w:tc>
      </w:tr>
      <w:tr w:rsidR="00015120" w:rsidRPr="00015120" w14:paraId="02DAD803" w14:textId="77777777" w:rsidTr="00015120">
        <w:trPr>
          <w:cantSplit/>
          <w:jc w:val="center"/>
        </w:trPr>
        <w:tc>
          <w:tcPr>
            <w:tcW w:w="85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CA818B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7D8A628" w14:textId="0F2636C0" w:rsidR="00015120" w:rsidRPr="00015120" w:rsidRDefault="002D5665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D0847">
              <w:rPr>
                <w:rFonts w:ascii="Times New Roman" w:eastAsia="Times New Roman" w:hAnsi="Times New Roman" w:cs="Times New Roman"/>
                <w:sz w:val="20"/>
                <w:szCs w:val="20"/>
              </w:rPr>
              <w:t>°</w:t>
            </w:r>
            <w:r w:rsidR="00015120"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ix</w:t>
            </w:r>
          </w:p>
        </w:tc>
        <w:tc>
          <w:tcPr>
            <w:tcW w:w="154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D6B459D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hapiro-Wilk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75A8642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95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DD4CDE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</w:t>
            </w:r>
          </w:p>
        </w:tc>
      </w:tr>
      <w:tr w:rsidR="00015120" w:rsidRPr="00015120" w14:paraId="0C19B9A3" w14:textId="77777777" w:rsidTr="00015120">
        <w:trPr>
          <w:cantSplit/>
          <w:jc w:val="center"/>
        </w:trPr>
        <w:tc>
          <w:tcPr>
            <w:tcW w:w="85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9DAC21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5BE13AF1" w14:textId="53798EFC" w:rsidR="00015120" w:rsidRPr="00015120" w:rsidRDefault="002D5665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D0847">
              <w:rPr>
                <w:rFonts w:ascii="Times New Roman" w:eastAsia="Times New Roman" w:hAnsi="Times New Roman" w:cs="Times New Roman"/>
                <w:sz w:val="20"/>
                <w:szCs w:val="20"/>
              </w:rPr>
              <w:t>°</w:t>
            </w:r>
            <w:r w:rsidR="00015120"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ix</w:t>
            </w:r>
          </w:p>
        </w:tc>
        <w:tc>
          <w:tcPr>
            <w:tcW w:w="154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A9F0EEF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lliefors (KS)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730CC96D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77</w:t>
            </w:r>
          </w:p>
        </w:tc>
        <w:tc>
          <w:tcPr>
            <w:tcW w:w="105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C985C4C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</w:t>
            </w:r>
          </w:p>
        </w:tc>
      </w:tr>
      <w:tr w:rsidR="00015120" w:rsidRPr="00015120" w14:paraId="7F4AD78C" w14:textId="77777777" w:rsidTr="00015120">
        <w:trPr>
          <w:cantSplit/>
          <w:jc w:val="center"/>
        </w:trPr>
        <w:tc>
          <w:tcPr>
            <w:tcW w:w="593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F35684" w14:textId="77777777" w:rsidR="00015120" w:rsidRPr="00015120" w:rsidRDefault="00015120" w:rsidP="0001512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1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sts computed by R MVN package, version 6.2</w:t>
            </w:r>
          </w:p>
        </w:tc>
      </w:tr>
    </w:tbl>
    <w:p w14:paraId="753C0EA4" w14:textId="77777777" w:rsidR="00015120" w:rsidRPr="00015120" w:rsidRDefault="00015120" w:rsidP="00015120">
      <w:pPr>
        <w:spacing w:after="0" w:line="276" w:lineRule="auto"/>
        <w:jc w:val="both"/>
        <w:rPr>
          <w:i/>
          <w:iCs/>
          <w:color w:val="000000" w:themeColor="text1"/>
          <w:sz w:val="20"/>
          <w:szCs w:val="20"/>
        </w:rPr>
      </w:pPr>
    </w:p>
    <w:p w14:paraId="7E70F2E4" w14:textId="63ACE884" w:rsidR="002D5665" w:rsidRPr="002D5665" w:rsidRDefault="002D5665" w:rsidP="002D5665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D566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ble S</w:t>
      </w:r>
      <w:r w:rsidR="00B07B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3</w:t>
      </w:r>
      <w:r w:rsidRPr="002D566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earson Correlation Analysis between Sucrose </w:t>
      </w:r>
      <w:r w:rsidRPr="002D5665">
        <w:rPr>
          <w:rFonts w:ascii="Times New Roman" w:eastAsia="Times New Roman" w:hAnsi="Times New Roman" w:cs="Times New Roman"/>
          <w:sz w:val="20"/>
          <w:szCs w:val="20"/>
        </w:rPr>
        <w:t>(°Brix</w:t>
      </w:r>
      <w:r w:rsidRPr="002D5665">
        <w:rPr>
          <w:rFonts w:ascii="Times New Roman" w:hAnsi="Times New Roman" w:cs="Times New Roman"/>
          <w:sz w:val="20"/>
          <w:szCs w:val="20"/>
        </w:rPr>
        <w:t>) and peak intensities of HPLC on total sugars</w:t>
      </w:r>
      <w:r w:rsidR="00C75B6F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tbl>
      <w:tblPr>
        <w:tblW w:w="6256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36"/>
        <w:gridCol w:w="2191"/>
        <w:gridCol w:w="1437"/>
        <w:gridCol w:w="1192"/>
      </w:tblGrid>
      <w:tr w:rsidR="002D5665" w:rsidRPr="002D5665" w14:paraId="32AE4872" w14:textId="77777777" w:rsidTr="002D5665">
        <w:trPr>
          <w:cantSplit/>
          <w:jc w:val="center"/>
        </w:trPr>
        <w:tc>
          <w:tcPr>
            <w:tcW w:w="62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231375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rrelations</w:t>
            </w:r>
          </w:p>
        </w:tc>
      </w:tr>
      <w:tr w:rsidR="002D5665" w:rsidRPr="002D5665" w14:paraId="67967F1D" w14:textId="77777777" w:rsidTr="002D5665">
        <w:trPr>
          <w:cantSplit/>
          <w:jc w:val="center"/>
        </w:trPr>
        <w:tc>
          <w:tcPr>
            <w:tcW w:w="3626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31E0831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22D2448" w14:textId="0E1E4294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gar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ak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8D5A7E2" w14:textId="313ABB9D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D0847">
              <w:rPr>
                <w:rFonts w:ascii="Times New Roman" w:eastAsia="Times New Roman" w:hAnsi="Times New Roman" w:cs="Times New Roman"/>
                <w:sz w:val="20"/>
                <w:szCs w:val="20"/>
              </w:rPr>
              <w:t>°</w:t>
            </w: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ix</w:t>
            </w:r>
          </w:p>
        </w:tc>
      </w:tr>
      <w:tr w:rsidR="002D5665" w:rsidRPr="002D5665" w14:paraId="7B3ECEF0" w14:textId="77777777" w:rsidTr="002D5665">
        <w:trPr>
          <w:cantSplit/>
          <w:jc w:val="center"/>
        </w:trPr>
        <w:tc>
          <w:tcPr>
            <w:tcW w:w="1436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3975899" w14:textId="1DBDE203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gar Peak</w:t>
            </w:r>
          </w:p>
        </w:tc>
        <w:tc>
          <w:tcPr>
            <w:tcW w:w="219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2EAFFD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arson Correlation</w:t>
            </w:r>
          </w:p>
        </w:tc>
        <w:tc>
          <w:tcPr>
            <w:tcW w:w="143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A223E8D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C65F31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895</w:t>
            </w: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2D5665" w:rsidRPr="002D5665" w14:paraId="360BAD32" w14:textId="77777777" w:rsidTr="002D5665">
        <w:trPr>
          <w:cantSplit/>
          <w:jc w:val="center"/>
        </w:trPr>
        <w:tc>
          <w:tcPr>
            <w:tcW w:w="143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395BBDC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A557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g. (2-tailed)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5457B9D8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8178FF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&lt;.001</w:t>
            </w:r>
          </w:p>
        </w:tc>
      </w:tr>
      <w:tr w:rsidR="002D5665" w:rsidRPr="002D5665" w14:paraId="43F6FD0E" w14:textId="77777777" w:rsidTr="002D5665">
        <w:trPr>
          <w:cantSplit/>
          <w:jc w:val="center"/>
        </w:trPr>
        <w:tc>
          <w:tcPr>
            <w:tcW w:w="143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90039D7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8B7F5C7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9F9FB"/>
          </w:tcPr>
          <w:p w14:paraId="645C92C1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4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76F08C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4</w:t>
            </w:r>
          </w:p>
        </w:tc>
      </w:tr>
      <w:tr w:rsidR="002D5665" w:rsidRPr="002D5665" w14:paraId="6AB08427" w14:textId="77777777" w:rsidTr="002D5665">
        <w:trPr>
          <w:cantSplit/>
          <w:jc w:val="center"/>
        </w:trPr>
        <w:tc>
          <w:tcPr>
            <w:tcW w:w="1436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56E5E3" w14:textId="503140D9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D0847">
              <w:rPr>
                <w:rFonts w:ascii="Times New Roman" w:eastAsia="Times New Roman" w:hAnsi="Times New Roman" w:cs="Times New Roman"/>
                <w:sz w:val="20"/>
                <w:szCs w:val="20"/>
              </w:rPr>
              <w:t>°</w:t>
            </w: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ix</w:t>
            </w:r>
          </w:p>
        </w:tc>
        <w:tc>
          <w:tcPr>
            <w:tcW w:w="219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BE3392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arson Correlation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8CD367E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895</w:t>
            </w: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B03A12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2D5665" w:rsidRPr="002D5665" w14:paraId="224C57A1" w14:textId="77777777" w:rsidTr="002D5665">
        <w:trPr>
          <w:cantSplit/>
          <w:jc w:val="center"/>
        </w:trPr>
        <w:tc>
          <w:tcPr>
            <w:tcW w:w="143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0CAAE2D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88BE4D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g. (2-tailed)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AF97486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&lt;.00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EF82FBD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2D5665" w:rsidRPr="002D5665" w14:paraId="5634E661" w14:textId="77777777" w:rsidTr="002D5665">
        <w:trPr>
          <w:cantSplit/>
          <w:jc w:val="center"/>
        </w:trPr>
        <w:tc>
          <w:tcPr>
            <w:tcW w:w="143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5CA7987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3A5192B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43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FC35A65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4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46F8B03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4</w:t>
            </w:r>
          </w:p>
        </w:tc>
      </w:tr>
      <w:tr w:rsidR="002D5665" w:rsidRPr="002D5665" w14:paraId="5B816425" w14:textId="77777777" w:rsidTr="002D5665">
        <w:trPr>
          <w:cantSplit/>
          <w:jc w:val="center"/>
        </w:trPr>
        <w:tc>
          <w:tcPr>
            <w:tcW w:w="62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76ED7B" w14:textId="77777777" w:rsidR="002D5665" w:rsidRPr="002D5665" w:rsidRDefault="002D5665" w:rsidP="002D5665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566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*. Correlation is significant at the 0.01 level (2-tailed).</w:t>
            </w:r>
          </w:p>
        </w:tc>
      </w:tr>
    </w:tbl>
    <w:p w14:paraId="0DEBBED4" w14:textId="77777777" w:rsidR="002D5665" w:rsidRPr="002D5665" w:rsidRDefault="002D5665" w:rsidP="002D5665">
      <w:pPr>
        <w:spacing w:after="0" w:line="276" w:lineRule="auto"/>
        <w:jc w:val="both"/>
        <w:rPr>
          <w:color w:val="000000" w:themeColor="text1"/>
          <w:sz w:val="20"/>
          <w:szCs w:val="20"/>
        </w:rPr>
      </w:pPr>
    </w:p>
    <w:p w14:paraId="325416E9" w14:textId="77777777" w:rsidR="00170FFB" w:rsidRPr="00066CC6" w:rsidRDefault="00170FFB" w:rsidP="00170FFB">
      <w:pPr>
        <w:spacing w:after="0" w:line="276" w:lineRule="auto"/>
        <w:jc w:val="both"/>
        <w:rPr>
          <w:color w:val="000000" w:themeColor="text1"/>
          <w:sz w:val="20"/>
          <w:szCs w:val="20"/>
        </w:rPr>
      </w:pPr>
    </w:p>
    <w:p w14:paraId="23C7C1CD" w14:textId="77777777" w:rsidR="009D43FA" w:rsidRDefault="009D43FA" w:rsidP="00954281">
      <w:pPr>
        <w:spacing w:after="0" w:line="240" w:lineRule="auto"/>
        <w:jc w:val="center"/>
        <w:rPr>
          <w:noProof/>
        </w:rPr>
      </w:pPr>
    </w:p>
    <w:p w14:paraId="612DFAFF" w14:textId="77777777" w:rsidR="000B13CF" w:rsidRPr="00FC1B8A" w:rsidRDefault="000B13CF" w:rsidP="000B13CF"/>
    <w:p w14:paraId="3C02E82C" w14:textId="1B8304A2" w:rsidR="000B13CF" w:rsidRPr="00A72B57" w:rsidRDefault="00EA7BA2" w:rsidP="00EA7BA2">
      <w:pPr>
        <w:spacing w:after="0" w:line="276" w:lineRule="auto"/>
        <w:ind w:left="360" w:hanging="502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0C557A65" wp14:editId="039320A5">
            <wp:extent cx="5640992" cy="5600700"/>
            <wp:effectExtent l="0" t="0" r="0" b="0"/>
            <wp:docPr id="652427638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427638" name="Graphic 652427638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03" cy="561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1AA2A" w14:textId="4BA10888" w:rsidR="000B13CF" w:rsidRPr="000B13CF" w:rsidRDefault="000B13CF" w:rsidP="2A4DC0AC">
      <w:pPr>
        <w:pStyle w:val="Caption"/>
        <w:spacing w:line="276" w:lineRule="auto"/>
        <w:jc w:val="both"/>
        <w:rPr>
          <w:i w:val="0"/>
          <w:iCs w:val="0"/>
          <w:color w:val="000000" w:themeColor="text1"/>
          <w:sz w:val="20"/>
          <w:szCs w:val="20"/>
        </w:rPr>
      </w:pP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Fig. S</w:t>
      </w:r>
      <w:r w:rsidR="000741D5">
        <w:rPr>
          <w:b/>
          <w:bCs/>
          <w:i w:val="0"/>
          <w:iCs w:val="0"/>
          <w:color w:val="000000" w:themeColor="text1"/>
          <w:sz w:val="20"/>
          <w:szCs w:val="20"/>
        </w:rPr>
        <w:t>2</w:t>
      </w:r>
      <w:r w:rsidRPr="2A4DC0AC">
        <w:rPr>
          <w:i w:val="0"/>
          <w:iCs w:val="0"/>
          <w:color w:val="000000" w:themeColor="text1"/>
          <w:sz w:val="20"/>
          <w:szCs w:val="20"/>
        </w:rPr>
        <w:t xml:space="preserve"> Chromatographic analysis and calibration curve of ethanol. Chromatogram of ethanol standard solution in five concentrations: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a</w:t>
      </w:r>
      <w:r w:rsidRPr="2A4DC0AC">
        <w:rPr>
          <w:i w:val="0"/>
          <w:iCs w:val="0"/>
          <w:color w:val="000000" w:themeColor="text1"/>
          <w:sz w:val="20"/>
          <w:szCs w:val="20"/>
        </w:rPr>
        <w:t>) 2%,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b</w:t>
      </w:r>
      <w:r w:rsidRPr="2A4DC0AC">
        <w:rPr>
          <w:i w:val="0"/>
          <w:iCs w:val="0"/>
          <w:color w:val="000000" w:themeColor="text1"/>
          <w:sz w:val="20"/>
          <w:szCs w:val="20"/>
        </w:rPr>
        <w:t>) 1%,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c</w:t>
      </w:r>
      <w:r w:rsidRPr="2A4DC0AC">
        <w:rPr>
          <w:i w:val="0"/>
          <w:iCs w:val="0"/>
          <w:color w:val="000000" w:themeColor="text1"/>
          <w:sz w:val="20"/>
          <w:szCs w:val="20"/>
        </w:rPr>
        <w:t>) 0.5%,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d</w:t>
      </w:r>
      <w:r w:rsidRPr="2A4DC0AC">
        <w:rPr>
          <w:i w:val="0"/>
          <w:iCs w:val="0"/>
          <w:color w:val="000000" w:themeColor="text1"/>
          <w:sz w:val="20"/>
          <w:szCs w:val="20"/>
        </w:rPr>
        <w:t>) 0.2%, and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e</w:t>
      </w:r>
      <w:r w:rsidRPr="2A4DC0AC">
        <w:rPr>
          <w:i w:val="0"/>
          <w:iCs w:val="0"/>
          <w:color w:val="000000" w:themeColor="text1"/>
          <w:sz w:val="20"/>
          <w:szCs w:val="20"/>
        </w:rPr>
        <w:t>) 0.1%. 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f</w:t>
      </w:r>
      <w:r w:rsidRPr="2A4DC0AC">
        <w:rPr>
          <w:i w:val="0"/>
          <w:iCs w:val="0"/>
          <w:color w:val="000000" w:themeColor="text1"/>
          <w:sz w:val="20"/>
          <w:szCs w:val="20"/>
        </w:rPr>
        <w:t>) Identification of ethanol in the sample chromatogram by the retention time of the ethanol peak from the standard solution.  (</w:t>
      </w:r>
      <w:r w:rsidRPr="2A4DC0AC">
        <w:rPr>
          <w:b/>
          <w:bCs/>
          <w:i w:val="0"/>
          <w:iCs w:val="0"/>
          <w:color w:val="000000" w:themeColor="text1"/>
          <w:sz w:val="20"/>
          <w:szCs w:val="20"/>
        </w:rPr>
        <w:t>g</w:t>
      </w:r>
      <w:r w:rsidRPr="2A4DC0AC">
        <w:rPr>
          <w:i w:val="0"/>
          <w:iCs w:val="0"/>
          <w:color w:val="000000" w:themeColor="text1"/>
          <w:sz w:val="20"/>
          <w:szCs w:val="20"/>
        </w:rPr>
        <w:t>) calibration curve equation obtained from ethanol standard solution with R</w:t>
      </w:r>
      <w:r w:rsidRPr="2A4DC0AC">
        <w:rPr>
          <w:i w:val="0"/>
          <w:iCs w:val="0"/>
          <w:color w:val="000000" w:themeColor="text1"/>
          <w:sz w:val="20"/>
          <w:szCs w:val="20"/>
          <w:vertAlign w:val="superscript"/>
        </w:rPr>
        <w:t>2</w:t>
      </w:r>
      <w:r w:rsidRPr="2A4DC0AC">
        <w:rPr>
          <w:i w:val="0"/>
          <w:iCs w:val="0"/>
          <w:color w:val="000000" w:themeColor="text1"/>
          <w:sz w:val="20"/>
          <w:szCs w:val="20"/>
        </w:rPr>
        <w:t xml:space="preserve"> = 1.</w:t>
      </w:r>
    </w:p>
    <w:p w14:paraId="2D39E05B" w14:textId="73F21623" w:rsidR="00F44C20" w:rsidRDefault="00F44C20">
      <w:pPr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br w:type="page"/>
      </w:r>
    </w:p>
    <w:p w14:paraId="36FA2D0D" w14:textId="553FC581" w:rsidR="000748F2" w:rsidRPr="003F3073" w:rsidRDefault="000748F2" w:rsidP="000748F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3F3073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B07B42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3F3073">
        <w:rPr>
          <w:rFonts w:ascii="Times New Roman" w:hAnsi="Times New Roman" w:cs="Times New Roman"/>
          <w:sz w:val="20"/>
          <w:szCs w:val="20"/>
        </w:rPr>
        <w:t xml:space="preserve"> Calibration Curves Equations Obtained for Low Alcohol Range</w:t>
      </w:r>
      <w:r w:rsidR="008337AE" w:rsidRPr="003F3073">
        <w:rPr>
          <w:rFonts w:ascii="Times New Roman" w:hAnsi="Times New Roman" w:cs="Times New Roman"/>
          <w:sz w:val="20"/>
          <w:szCs w:val="20"/>
        </w:rPr>
        <w:t xml:space="preserve"> (0.1% - 2.0%)</w:t>
      </w:r>
      <w:r w:rsidR="00C75B6F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"/>
        <w:gridCol w:w="933"/>
        <w:gridCol w:w="1156"/>
        <w:gridCol w:w="1041"/>
        <w:gridCol w:w="1723"/>
        <w:gridCol w:w="1315"/>
        <w:gridCol w:w="821"/>
        <w:gridCol w:w="825"/>
      </w:tblGrid>
      <w:tr w:rsidR="009275E2" w:rsidRPr="00A01DAC" w14:paraId="6082AEE5" w14:textId="77777777" w:rsidTr="2A4DC0AC">
        <w:tc>
          <w:tcPr>
            <w:tcW w:w="963" w:type="dxa"/>
            <w:vAlign w:val="center"/>
          </w:tcPr>
          <w:p w14:paraId="4531FFBA" w14:textId="3B118CBD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No</w:t>
            </w:r>
          </w:p>
        </w:tc>
        <w:tc>
          <w:tcPr>
            <w:tcW w:w="933" w:type="dxa"/>
            <w:vAlign w:val="center"/>
          </w:tcPr>
          <w:p w14:paraId="2A2C493B" w14:textId="4A8B09C0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Slope</w:t>
            </w:r>
          </w:p>
        </w:tc>
        <w:tc>
          <w:tcPr>
            <w:tcW w:w="1156" w:type="dxa"/>
            <w:vAlign w:val="center"/>
          </w:tcPr>
          <w:p w14:paraId="00021AEE" w14:textId="3FC30026" w:rsidR="00CE4C73" w:rsidRPr="00A01DAC" w:rsidRDefault="00CE4C73" w:rsidP="000748F2">
            <w:pPr>
              <w:tabs>
                <w:tab w:val="center" w:pos="769"/>
              </w:tabs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Y-Intercept</w:t>
            </w:r>
          </w:p>
        </w:tc>
        <w:tc>
          <w:tcPr>
            <w:tcW w:w="1041" w:type="dxa"/>
            <w:vAlign w:val="center"/>
          </w:tcPr>
          <w:p w14:paraId="00D44218" w14:textId="3E80643D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  <w:vertAlign w:val="superscript"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R</w:t>
            </w:r>
            <w:r w:rsidRPr="00A01DAC">
              <w:rPr>
                <w:rFonts w:ascii="Times New Roman" w:hAnsi="Times New Roman" w:cs="Times New Roman"/>
                <w:b/>
                <w:bCs/>
                <w:iCs/>
                <w:vertAlign w:val="superscript"/>
              </w:rPr>
              <w:t>2</w:t>
            </w:r>
          </w:p>
        </w:tc>
        <w:tc>
          <w:tcPr>
            <w:tcW w:w="1723" w:type="dxa"/>
            <w:vAlign w:val="center"/>
          </w:tcPr>
          <w:p w14:paraId="32F5B94E" w14:textId="7DF9D1C8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Lowest Concentration Peak Area (0.1%)</w:t>
            </w:r>
          </w:p>
        </w:tc>
        <w:tc>
          <w:tcPr>
            <w:tcW w:w="1315" w:type="dxa"/>
            <w:vAlign w:val="center"/>
          </w:tcPr>
          <w:p w14:paraId="5BECD8AF" w14:textId="158FEF22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Calculated Lowest Calculation (0.1%)</w:t>
            </w:r>
          </w:p>
        </w:tc>
        <w:tc>
          <w:tcPr>
            <w:tcW w:w="821" w:type="dxa"/>
            <w:vAlign w:val="center"/>
          </w:tcPr>
          <w:p w14:paraId="0CBC7A37" w14:textId="77777777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LOD</w:t>
            </w:r>
          </w:p>
          <w:p w14:paraId="6BCFBC4E" w14:textId="0A1E9F53" w:rsidR="00F44C20" w:rsidRPr="00A01DAC" w:rsidRDefault="00F44C20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(% v/v)</w:t>
            </w:r>
          </w:p>
        </w:tc>
        <w:tc>
          <w:tcPr>
            <w:tcW w:w="825" w:type="dxa"/>
            <w:vAlign w:val="center"/>
          </w:tcPr>
          <w:p w14:paraId="5E6D6E92" w14:textId="77777777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LOQ</w:t>
            </w:r>
          </w:p>
          <w:p w14:paraId="1B77DDBF" w14:textId="4C3A4EE9" w:rsidR="00F44C20" w:rsidRPr="00A01DAC" w:rsidRDefault="00F44C20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(% v/v)</w:t>
            </w:r>
          </w:p>
        </w:tc>
      </w:tr>
      <w:tr w:rsidR="009275E2" w:rsidRPr="00A01DAC" w14:paraId="50B8A65D" w14:textId="77777777" w:rsidTr="2A4DC0AC">
        <w:tc>
          <w:tcPr>
            <w:tcW w:w="963" w:type="dxa"/>
            <w:vAlign w:val="center"/>
          </w:tcPr>
          <w:p w14:paraId="439D8EC7" w14:textId="1BFDDCED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</w:t>
            </w:r>
          </w:p>
        </w:tc>
        <w:tc>
          <w:tcPr>
            <w:tcW w:w="933" w:type="dxa"/>
            <w:vAlign w:val="center"/>
          </w:tcPr>
          <w:p w14:paraId="0E7B456F" w14:textId="306CD091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3048</w:t>
            </w:r>
          </w:p>
        </w:tc>
        <w:tc>
          <w:tcPr>
            <w:tcW w:w="1156" w:type="dxa"/>
            <w:vAlign w:val="center"/>
          </w:tcPr>
          <w:p w14:paraId="2A235E56" w14:textId="7B35F175" w:rsidR="00CE4C73" w:rsidRPr="00A01DAC" w:rsidRDefault="00CE4C73" w:rsidP="000748F2">
            <w:pPr>
              <w:tabs>
                <w:tab w:val="center" w:pos="769"/>
              </w:tabs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610.47</w:t>
            </w:r>
          </w:p>
        </w:tc>
        <w:tc>
          <w:tcPr>
            <w:tcW w:w="1041" w:type="dxa"/>
            <w:vAlign w:val="center"/>
          </w:tcPr>
          <w:p w14:paraId="29E6C6C3" w14:textId="6178A2BE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.0000</w:t>
            </w:r>
          </w:p>
        </w:tc>
        <w:tc>
          <w:tcPr>
            <w:tcW w:w="1723" w:type="dxa"/>
            <w:vAlign w:val="center"/>
          </w:tcPr>
          <w:p w14:paraId="08707061" w14:textId="2340D881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819</w:t>
            </w:r>
          </w:p>
        </w:tc>
        <w:tc>
          <w:tcPr>
            <w:tcW w:w="1315" w:type="dxa"/>
            <w:vAlign w:val="center"/>
          </w:tcPr>
          <w:p w14:paraId="7773FD52" w14:textId="3C4D98BE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4</w:t>
            </w:r>
          </w:p>
        </w:tc>
        <w:tc>
          <w:tcPr>
            <w:tcW w:w="821" w:type="dxa"/>
            <w:vAlign w:val="center"/>
          </w:tcPr>
          <w:p w14:paraId="1563DF30" w14:textId="28419814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1</w:t>
            </w:r>
          </w:p>
        </w:tc>
        <w:tc>
          <w:tcPr>
            <w:tcW w:w="825" w:type="dxa"/>
            <w:vAlign w:val="center"/>
          </w:tcPr>
          <w:p w14:paraId="3375FEB1" w14:textId="05A7680F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</w:tr>
      <w:tr w:rsidR="009275E2" w:rsidRPr="00A01DAC" w14:paraId="6B9F780F" w14:textId="77777777" w:rsidTr="2A4DC0AC">
        <w:tc>
          <w:tcPr>
            <w:tcW w:w="963" w:type="dxa"/>
            <w:vAlign w:val="center"/>
          </w:tcPr>
          <w:p w14:paraId="107C5E1D" w14:textId="2ED64155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</w:t>
            </w:r>
          </w:p>
        </w:tc>
        <w:tc>
          <w:tcPr>
            <w:tcW w:w="933" w:type="dxa"/>
            <w:vAlign w:val="center"/>
          </w:tcPr>
          <w:p w14:paraId="0E3326A0" w14:textId="2EF5C559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6449</w:t>
            </w:r>
          </w:p>
        </w:tc>
        <w:tc>
          <w:tcPr>
            <w:tcW w:w="1156" w:type="dxa"/>
            <w:vAlign w:val="center"/>
          </w:tcPr>
          <w:p w14:paraId="5B5D826B" w14:textId="76568E1D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4850.7</w:t>
            </w:r>
          </w:p>
        </w:tc>
        <w:tc>
          <w:tcPr>
            <w:tcW w:w="1041" w:type="dxa"/>
            <w:vAlign w:val="center"/>
          </w:tcPr>
          <w:p w14:paraId="750B7970" w14:textId="35CA9BDE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88</w:t>
            </w:r>
          </w:p>
        </w:tc>
        <w:tc>
          <w:tcPr>
            <w:tcW w:w="1723" w:type="dxa"/>
            <w:vAlign w:val="center"/>
          </w:tcPr>
          <w:p w14:paraId="34120174" w14:textId="27946FAE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951</w:t>
            </w:r>
          </w:p>
        </w:tc>
        <w:tc>
          <w:tcPr>
            <w:tcW w:w="1315" w:type="dxa"/>
            <w:vAlign w:val="center"/>
          </w:tcPr>
          <w:p w14:paraId="621EB716" w14:textId="68A65703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88</w:t>
            </w:r>
          </w:p>
        </w:tc>
        <w:tc>
          <w:tcPr>
            <w:tcW w:w="821" w:type="dxa"/>
            <w:vAlign w:val="center"/>
          </w:tcPr>
          <w:p w14:paraId="2D6128DA" w14:textId="78E35DF2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7</w:t>
            </w:r>
          </w:p>
        </w:tc>
        <w:tc>
          <w:tcPr>
            <w:tcW w:w="825" w:type="dxa"/>
            <w:vAlign w:val="center"/>
          </w:tcPr>
          <w:p w14:paraId="0368EED8" w14:textId="0DF7E214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22</w:t>
            </w:r>
          </w:p>
        </w:tc>
      </w:tr>
      <w:tr w:rsidR="009275E2" w:rsidRPr="00A01DAC" w14:paraId="423550A7" w14:textId="77777777" w:rsidTr="2A4DC0AC">
        <w:tc>
          <w:tcPr>
            <w:tcW w:w="963" w:type="dxa"/>
            <w:vAlign w:val="center"/>
          </w:tcPr>
          <w:p w14:paraId="5FCDBC00" w14:textId="31727C96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</w:t>
            </w:r>
          </w:p>
        </w:tc>
        <w:tc>
          <w:tcPr>
            <w:tcW w:w="933" w:type="dxa"/>
            <w:vAlign w:val="center"/>
          </w:tcPr>
          <w:p w14:paraId="72B24335" w14:textId="4C1FA63F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4586</w:t>
            </w:r>
          </w:p>
        </w:tc>
        <w:tc>
          <w:tcPr>
            <w:tcW w:w="1156" w:type="dxa"/>
            <w:vAlign w:val="center"/>
          </w:tcPr>
          <w:p w14:paraId="3BC94815" w14:textId="0AB39F8B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88.1</w:t>
            </w:r>
          </w:p>
        </w:tc>
        <w:tc>
          <w:tcPr>
            <w:tcW w:w="1041" w:type="dxa"/>
            <w:vAlign w:val="center"/>
          </w:tcPr>
          <w:p w14:paraId="03EE1DB0" w14:textId="74E30FF3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88</w:t>
            </w:r>
          </w:p>
        </w:tc>
        <w:tc>
          <w:tcPr>
            <w:tcW w:w="1723" w:type="dxa"/>
            <w:vAlign w:val="center"/>
          </w:tcPr>
          <w:p w14:paraId="5AC4A9E7" w14:textId="19A20DD9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819</w:t>
            </w:r>
          </w:p>
        </w:tc>
        <w:tc>
          <w:tcPr>
            <w:tcW w:w="1315" w:type="dxa"/>
            <w:vAlign w:val="center"/>
          </w:tcPr>
          <w:p w14:paraId="1886DD1C" w14:textId="4EE2506D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6</w:t>
            </w:r>
          </w:p>
        </w:tc>
        <w:tc>
          <w:tcPr>
            <w:tcW w:w="821" w:type="dxa"/>
            <w:vAlign w:val="center"/>
          </w:tcPr>
          <w:p w14:paraId="33DF22F9" w14:textId="4F55B4F8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  <w:tc>
          <w:tcPr>
            <w:tcW w:w="825" w:type="dxa"/>
            <w:vAlign w:val="center"/>
          </w:tcPr>
          <w:p w14:paraId="124D8007" w14:textId="2479F107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</w:t>
            </w:r>
          </w:p>
        </w:tc>
      </w:tr>
      <w:tr w:rsidR="009275E2" w:rsidRPr="00A01DAC" w14:paraId="331F29AE" w14:textId="77777777" w:rsidTr="2A4DC0AC">
        <w:tc>
          <w:tcPr>
            <w:tcW w:w="963" w:type="dxa"/>
            <w:vAlign w:val="center"/>
          </w:tcPr>
          <w:p w14:paraId="3E8D333B" w14:textId="12D3632C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4</w:t>
            </w:r>
          </w:p>
        </w:tc>
        <w:tc>
          <w:tcPr>
            <w:tcW w:w="933" w:type="dxa"/>
            <w:vAlign w:val="center"/>
          </w:tcPr>
          <w:p w14:paraId="49F3459C" w14:textId="141D81F1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09172</w:t>
            </w:r>
          </w:p>
        </w:tc>
        <w:tc>
          <w:tcPr>
            <w:tcW w:w="1156" w:type="dxa"/>
            <w:vAlign w:val="center"/>
          </w:tcPr>
          <w:p w14:paraId="14C25016" w14:textId="6D82AD63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372.7</w:t>
            </w:r>
          </w:p>
        </w:tc>
        <w:tc>
          <w:tcPr>
            <w:tcW w:w="1041" w:type="dxa"/>
            <w:vAlign w:val="center"/>
          </w:tcPr>
          <w:p w14:paraId="49EE7B23" w14:textId="5CE4507B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7</w:t>
            </w:r>
          </w:p>
        </w:tc>
        <w:tc>
          <w:tcPr>
            <w:tcW w:w="1723" w:type="dxa"/>
            <w:vAlign w:val="center"/>
          </w:tcPr>
          <w:p w14:paraId="13D2698E" w14:textId="49BFB128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4365</w:t>
            </w:r>
          </w:p>
        </w:tc>
        <w:tc>
          <w:tcPr>
            <w:tcW w:w="1315" w:type="dxa"/>
            <w:vAlign w:val="center"/>
          </w:tcPr>
          <w:p w14:paraId="2AF129D8" w14:textId="019A3906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0</w:t>
            </w:r>
          </w:p>
        </w:tc>
        <w:tc>
          <w:tcPr>
            <w:tcW w:w="821" w:type="dxa"/>
            <w:vAlign w:val="center"/>
          </w:tcPr>
          <w:p w14:paraId="7D870A5F" w14:textId="6E0A8773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5</w:t>
            </w:r>
          </w:p>
        </w:tc>
        <w:tc>
          <w:tcPr>
            <w:tcW w:w="825" w:type="dxa"/>
            <w:vAlign w:val="center"/>
          </w:tcPr>
          <w:p w14:paraId="40A5C90F" w14:textId="425B3EC4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6</w:t>
            </w:r>
          </w:p>
        </w:tc>
      </w:tr>
      <w:tr w:rsidR="009275E2" w:rsidRPr="00A01DAC" w14:paraId="052EEF33" w14:textId="77777777" w:rsidTr="2A4DC0AC">
        <w:tc>
          <w:tcPr>
            <w:tcW w:w="963" w:type="dxa"/>
            <w:vAlign w:val="center"/>
          </w:tcPr>
          <w:p w14:paraId="36252BCA" w14:textId="0666171C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5</w:t>
            </w:r>
          </w:p>
        </w:tc>
        <w:tc>
          <w:tcPr>
            <w:tcW w:w="933" w:type="dxa"/>
            <w:vAlign w:val="center"/>
          </w:tcPr>
          <w:p w14:paraId="4B0DB23C" w14:textId="5C9B57F8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5399</w:t>
            </w:r>
          </w:p>
        </w:tc>
        <w:tc>
          <w:tcPr>
            <w:tcW w:w="1156" w:type="dxa"/>
            <w:vAlign w:val="center"/>
          </w:tcPr>
          <w:p w14:paraId="677B7712" w14:textId="763D9FC2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35.6</w:t>
            </w:r>
          </w:p>
        </w:tc>
        <w:tc>
          <w:tcPr>
            <w:tcW w:w="1041" w:type="dxa"/>
            <w:vAlign w:val="center"/>
          </w:tcPr>
          <w:p w14:paraId="012A5195" w14:textId="6118892C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0</w:t>
            </w:r>
          </w:p>
        </w:tc>
        <w:tc>
          <w:tcPr>
            <w:tcW w:w="1723" w:type="dxa"/>
            <w:vAlign w:val="center"/>
          </w:tcPr>
          <w:p w14:paraId="435115BB" w14:textId="660B63BE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971</w:t>
            </w:r>
          </w:p>
        </w:tc>
        <w:tc>
          <w:tcPr>
            <w:tcW w:w="1315" w:type="dxa"/>
            <w:vAlign w:val="center"/>
          </w:tcPr>
          <w:p w14:paraId="0A37D417" w14:textId="17D601C5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1</w:t>
            </w:r>
          </w:p>
        </w:tc>
        <w:tc>
          <w:tcPr>
            <w:tcW w:w="821" w:type="dxa"/>
            <w:vAlign w:val="center"/>
          </w:tcPr>
          <w:p w14:paraId="0693CE20" w14:textId="3E9D136B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  <w:tc>
          <w:tcPr>
            <w:tcW w:w="825" w:type="dxa"/>
            <w:vAlign w:val="center"/>
          </w:tcPr>
          <w:p w14:paraId="6F575A45" w14:textId="1EFF1132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</w:t>
            </w:r>
          </w:p>
        </w:tc>
      </w:tr>
      <w:tr w:rsidR="009275E2" w:rsidRPr="00A01DAC" w14:paraId="5D62F3D6" w14:textId="77777777" w:rsidTr="2A4DC0AC">
        <w:tc>
          <w:tcPr>
            <w:tcW w:w="963" w:type="dxa"/>
            <w:vAlign w:val="center"/>
          </w:tcPr>
          <w:p w14:paraId="7FEE055A" w14:textId="7DDA8F76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6</w:t>
            </w:r>
          </w:p>
        </w:tc>
        <w:tc>
          <w:tcPr>
            <w:tcW w:w="933" w:type="dxa"/>
            <w:vAlign w:val="center"/>
          </w:tcPr>
          <w:p w14:paraId="69505444" w14:textId="7D4D874F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7643</w:t>
            </w:r>
          </w:p>
        </w:tc>
        <w:tc>
          <w:tcPr>
            <w:tcW w:w="1156" w:type="dxa"/>
            <w:vAlign w:val="center"/>
          </w:tcPr>
          <w:p w14:paraId="49BD973C" w14:textId="27225E5E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516.1</w:t>
            </w:r>
          </w:p>
        </w:tc>
        <w:tc>
          <w:tcPr>
            <w:tcW w:w="1041" w:type="dxa"/>
            <w:vAlign w:val="center"/>
          </w:tcPr>
          <w:p w14:paraId="413BCC7D" w14:textId="2114D391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7</w:t>
            </w:r>
          </w:p>
        </w:tc>
        <w:tc>
          <w:tcPr>
            <w:tcW w:w="1723" w:type="dxa"/>
            <w:vAlign w:val="center"/>
          </w:tcPr>
          <w:p w14:paraId="6C0020D5" w14:textId="5681667F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865</w:t>
            </w:r>
          </w:p>
        </w:tc>
        <w:tc>
          <w:tcPr>
            <w:tcW w:w="1315" w:type="dxa"/>
            <w:vAlign w:val="center"/>
          </w:tcPr>
          <w:p w14:paraId="4048FD63" w14:textId="33699C8D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8</w:t>
            </w:r>
          </w:p>
        </w:tc>
        <w:tc>
          <w:tcPr>
            <w:tcW w:w="821" w:type="dxa"/>
            <w:vAlign w:val="center"/>
          </w:tcPr>
          <w:p w14:paraId="095FAD2B" w14:textId="551DFA12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  <w:tc>
          <w:tcPr>
            <w:tcW w:w="825" w:type="dxa"/>
            <w:vAlign w:val="center"/>
          </w:tcPr>
          <w:p w14:paraId="36831254" w14:textId="316C429C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2</w:t>
            </w:r>
          </w:p>
        </w:tc>
      </w:tr>
      <w:tr w:rsidR="009275E2" w:rsidRPr="00A01DAC" w14:paraId="2E65F0A1" w14:textId="77777777" w:rsidTr="2A4DC0AC">
        <w:tc>
          <w:tcPr>
            <w:tcW w:w="963" w:type="dxa"/>
            <w:vAlign w:val="center"/>
          </w:tcPr>
          <w:p w14:paraId="34235C62" w14:textId="5D5FC0AF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7</w:t>
            </w:r>
          </w:p>
        </w:tc>
        <w:tc>
          <w:tcPr>
            <w:tcW w:w="933" w:type="dxa"/>
            <w:vAlign w:val="center"/>
          </w:tcPr>
          <w:p w14:paraId="4B9BD8BE" w14:textId="0CC846A7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08217</w:t>
            </w:r>
          </w:p>
        </w:tc>
        <w:tc>
          <w:tcPr>
            <w:tcW w:w="1156" w:type="dxa"/>
            <w:vAlign w:val="center"/>
          </w:tcPr>
          <w:p w14:paraId="34D6D341" w14:textId="44547624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662.0</w:t>
            </w:r>
          </w:p>
        </w:tc>
        <w:tc>
          <w:tcPr>
            <w:tcW w:w="1041" w:type="dxa"/>
            <w:vAlign w:val="center"/>
          </w:tcPr>
          <w:p w14:paraId="3975DC51" w14:textId="19B173F1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6</w:t>
            </w:r>
          </w:p>
        </w:tc>
        <w:tc>
          <w:tcPr>
            <w:tcW w:w="1723" w:type="dxa"/>
            <w:vAlign w:val="center"/>
          </w:tcPr>
          <w:p w14:paraId="672F9A65" w14:textId="3CFF9C30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839</w:t>
            </w:r>
          </w:p>
        </w:tc>
        <w:tc>
          <w:tcPr>
            <w:tcW w:w="1315" w:type="dxa"/>
            <w:vAlign w:val="center"/>
          </w:tcPr>
          <w:p w14:paraId="2EF71C49" w14:textId="3B43D81C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7</w:t>
            </w:r>
          </w:p>
        </w:tc>
        <w:tc>
          <w:tcPr>
            <w:tcW w:w="821" w:type="dxa"/>
            <w:vAlign w:val="center"/>
          </w:tcPr>
          <w:p w14:paraId="30734379" w14:textId="15F8EB34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4</w:t>
            </w:r>
          </w:p>
        </w:tc>
        <w:tc>
          <w:tcPr>
            <w:tcW w:w="825" w:type="dxa"/>
            <w:vAlign w:val="center"/>
          </w:tcPr>
          <w:p w14:paraId="50F05126" w14:textId="5AF2262B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3</w:t>
            </w:r>
          </w:p>
        </w:tc>
      </w:tr>
      <w:tr w:rsidR="009275E2" w:rsidRPr="00A01DAC" w14:paraId="14893C5A" w14:textId="77777777" w:rsidTr="2A4DC0AC">
        <w:tc>
          <w:tcPr>
            <w:tcW w:w="963" w:type="dxa"/>
            <w:vAlign w:val="center"/>
          </w:tcPr>
          <w:p w14:paraId="5D9EF35C" w14:textId="0A5589E9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8</w:t>
            </w:r>
          </w:p>
        </w:tc>
        <w:tc>
          <w:tcPr>
            <w:tcW w:w="933" w:type="dxa"/>
            <w:vAlign w:val="center"/>
          </w:tcPr>
          <w:p w14:paraId="35EAFF2B" w14:textId="0701F430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5112</w:t>
            </w:r>
          </w:p>
        </w:tc>
        <w:tc>
          <w:tcPr>
            <w:tcW w:w="1156" w:type="dxa"/>
            <w:vAlign w:val="center"/>
          </w:tcPr>
          <w:p w14:paraId="134BD9EF" w14:textId="7E1BD78D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869.2</w:t>
            </w:r>
          </w:p>
        </w:tc>
        <w:tc>
          <w:tcPr>
            <w:tcW w:w="1041" w:type="dxa"/>
            <w:vAlign w:val="center"/>
          </w:tcPr>
          <w:p w14:paraId="6C10B9FF" w14:textId="716EB6C1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7</w:t>
            </w:r>
          </w:p>
        </w:tc>
        <w:tc>
          <w:tcPr>
            <w:tcW w:w="1723" w:type="dxa"/>
            <w:vAlign w:val="center"/>
          </w:tcPr>
          <w:p w14:paraId="301B0BA6" w14:textId="01288D21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388</w:t>
            </w:r>
          </w:p>
        </w:tc>
        <w:tc>
          <w:tcPr>
            <w:tcW w:w="1315" w:type="dxa"/>
            <w:vAlign w:val="center"/>
          </w:tcPr>
          <w:p w14:paraId="2ECDB4B3" w14:textId="3FB4ADE6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5</w:t>
            </w:r>
          </w:p>
        </w:tc>
        <w:tc>
          <w:tcPr>
            <w:tcW w:w="821" w:type="dxa"/>
            <w:vAlign w:val="center"/>
          </w:tcPr>
          <w:p w14:paraId="5FF459F9" w14:textId="2C6ECA9B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  <w:tc>
          <w:tcPr>
            <w:tcW w:w="825" w:type="dxa"/>
            <w:vAlign w:val="center"/>
          </w:tcPr>
          <w:p w14:paraId="3C2C8F7B" w14:textId="58509FF1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</w:t>
            </w:r>
          </w:p>
        </w:tc>
      </w:tr>
      <w:tr w:rsidR="009275E2" w:rsidRPr="00A01DAC" w14:paraId="4EE2B2BB" w14:textId="77777777" w:rsidTr="2A4DC0AC">
        <w:tc>
          <w:tcPr>
            <w:tcW w:w="963" w:type="dxa"/>
            <w:vAlign w:val="center"/>
          </w:tcPr>
          <w:p w14:paraId="31C9AB56" w14:textId="077889EE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9</w:t>
            </w:r>
          </w:p>
        </w:tc>
        <w:tc>
          <w:tcPr>
            <w:tcW w:w="933" w:type="dxa"/>
            <w:vAlign w:val="center"/>
          </w:tcPr>
          <w:p w14:paraId="20BEC3E2" w14:textId="6416AEA0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5646</w:t>
            </w:r>
          </w:p>
        </w:tc>
        <w:tc>
          <w:tcPr>
            <w:tcW w:w="1156" w:type="dxa"/>
            <w:vAlign w:val="center"/>
          </w:tcPr>
          <w:p w14:paraId="516D6D12" w14:textId="1869F5AB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613.2</w:t>
            </w:r>
          </w:p>
        </w:tc>
        <w:tc>
          <w:tcPr>
            <w:tcW w:w="1041" w:type="dxa"/>
            <w:vAlign w:val="center"/>
          </w:tcPr>
          <w:p w14:paraId="4C688C8C" w14:textId="4AF7071D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9</w:t>
            </w:r>
          </w:p>
        </w:tc>
        <w:tc>
          <w:tcPr>
            <w:tcW w:w="1723" w:type="dxa"/>
            <w:vAlign w:val="center"/>
          </w:tcPr>
          <w:p w14:paraId="0286F493" w14:textId="1D489554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223</w:t>
            </w:r>
          </w:p>
        </w:tc>
        <w:tc>
          <w:tcPr>
            <w:tcW w:w="1315" w:type="dxa"/>
            <w:vAlign w:val="center"/>
          </w:tcPr>
          <w:p w14:paraId="41B4924B" w14:textId="1180290C" w:rsidR="005509A1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0</w:t>
            </w:r>
          </w:p>
        </w:tc>
        <w:tc>
          <w:tcPr>
            <w:tcW w:w="821" w:type="dxa"/>
            <w:vAlign w:val="center"/>
          </w:tcPr>
          <w:p w14:paraId="6DFE3FAD" w14:textId="451DDF81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2</w:t>
            </w:r>
          </w:p>
        </w:tc>
        <w:tc>
          <w:tcPr>
            <w:tcW w:w="825" w:type="dxa"/>
            <w:vAlign w:val="center"/>
          </w:tcPr>
          <w:p w14:paraId="4DDDBE84" w14:textId="7312D49F" w:rsidR="005509A1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7</w:t>
            </w:r>
          </w:p>
        </w:tc>
      </w:tr>
      <w:tr w:rsidR="009275E2" w:rsidRPr="00A01DAC" w14:paraId="44917E0F" w14:textId="77777777" w:rsidTr="2A4DC0AC">
        <w:tc>
          <w:tcPr>
            <w:tcW w:w="963" w:type="dxa"/>
            <w:vAlign w:val="center"/>
          </w:tcPr>
          <w:p w14:paraId="7BC034D4" w14:textId="12650E11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0</w:t>
            </w:r>
          </w:p>
        </w:tc>
        <w:tc>
          <w:tcPr>
            <w:tcW w:w="933" w:type="dxa"/>
            <w:vAlign w:val="center"/>
          </w:tcPr>
          <w:p w14:paraId="17B7A194" w14:textId="41511253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9375</w:t>
            </w:r>
          </w:p>
        </w:tc>
        <w:tc>
          <w:tcPr>
            <w:tcW w:w="1156" w:type="dxa"/>
            <w:vAlign w:val="center"/>
          </w:tcPr>
          <w:p w14:paraId="7ABE6847" w14:textId="72ADBA22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41.8</w:t>
            </w:r>
          </w:p>
        </w:tc>
        <w:tc>
          <w:tcPr>
            <w:tcW w:w="1041" w:type="dxa"/>
            <w:vAlign w:val="center"/>
          </w:tcPr>
          <w:p w14:paraId="1C5040BB" w14:textId="3B4B0D69" w:rsidR="00CE4C73" w:rsidRPr="00A01DAC" w:rsidRDefault="00CE4C73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9998</w:t>
            </w:r>
          </w:p>
        </w:tc>
        <w:tc>
          <w:tcPr>
            <w:tcW w:w="1723" w:type="dxa"/>
            <w:vAlign w:val="center"/>
          </w:tcPr>
          <w:p w14:paraId="48ACCD79" w14:textId="20120435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737</w:t>
            </w:r>
          </w:p>
        </w:tc>
        <w:tc>
          <w:tcPr>
            <w:tcW w:w="1315" w:type="dxa"/>
            <w:vAlign w:val="center"/>
          </w:tcPr>
          <w:p w14:paraId="57FC7AFF" w14:textId="2913B3C1" w:rsidR="00CE4C73" w:rsidRPr="00A01DAC" w:rsidRDefault="005509A1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98</w:t>
            </w:r>
          </w:p>
        </w:tc>
        <w:tc>
          <w:tcPr>
            <w:tcW w:w="821" w:type="dxa"/>
            <w:vAlign w:val="center"/>
          </w:tcPr>
          <w:p w14:paraId="75B370DD" w14:textId="29CBFB0D" w:rsidR="00CE4C73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03</w:t>
            </w:r>
          </w:p>
        </w:tc>
        <w:tc>
          <w:tcPr>
            <w:tcW w:w="825" w:type="dxa"/>
            <w:vAlign w:val="center"/>
          </w:tcPr>
          <w:p w14:paraId="7FFDBEE6" w14:textId="13B036B1" w:rsidR="00CE4C73" w:rsidRPr="00A01DAC" w:rsidRDefault="00F44C2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0.10</w:t>
            </w:r>
          </w:p>
        </w:tc>
      </w:tr>
      <w:tr w:rsidR="004670C9" w:rsidRPr="00A01DAC" w14:paraId="4AF3AEE4" w14:textId="77777777" w:rsidTr="009B10E0">
        <w:tc>
          <w:tcPr>
            <w:tcW w:w="963" w:type="dxa"/>
            <w:vAlign w:val="center"/>
          </w:tcPr>
          <w:p w14:paraId="24EFC74B" w14:textId="145707C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1</w:t>
            </w:r>
          </w:p>
        </w:tc>
        <w:tc>
          <w:tcPr>
            <w:tcW w:w="933" w:type="dxa"/>
          </w:tcPr>
          <w:p w14:paraId="1DBD482A" w14:textId="728F1E6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49007</w:t>
            </w:r>
          </w:p>
        </w:tc>
        <w:tc>
          <w:tcPr>
            <w:tcW w:w="1156" w:type="dxa"/>
          </w:tcPr>
          <w:p w14:paraId="0186246A" w14:textId="778D686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7443.4</w:t>
            </w:r>
          </w:p>
        </w:tc>
        <w:tc>
          <w:tcPr>
            <w:tcW w:w="1041" w:type="dxa"/>
          </w:tcPr>
          <w:p w14:paraId="122FAFFB" w14:textId="06EADFF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7</w:t>
            </w:r>
          </w:p>
        </w:tc>
        <w:tc>
          <w:tcPr>
            <w:tcW w:w="1723" w:type="dxa"/>
          </w:tcPr>
          <w:p w14:paraId="4A7EEFE0" w14:textId="6CBC1E5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1211</w:t>
            </w:r>
          </w:p>
        </w:tc>
        <w:tc>
          <w:tcPr>
            <w:tcW w:w="1315" w:type="dxa"/>
          </w:tcPr>
          <w:p w14:paraId="02C5327E" w14:textId="07E3EC4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97</w:t>
            </w:r>
          </w:p>
        </w:tc>
        <w:tc>
          <w:tcPr>
            <w:tcW w:w="821" w:type="dxa"/>
          </w:tcPr>
          <w:p w14:paraId="622EB9ED" w14:textId="0A59FEE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825" w:type="dxa"/>
          </w:tcPr>
          <w:p w14:paraId="359FB51B" w14:textId="3995126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7</w:t>
            </w:r>
          </w:p>
        </w:tc>
      </w:tr>
      <w:tr w:rsidR="004670C9" w:rsidRPr="00A01DAC" w14:paraId="4E1F49D4" w14:textId="77777777" w:rsidTr="009B10E0">
        <w:tc>
          <w:tcPr>
            <w:tcW w:w="963" w:type="dxa"/>
            <w:vAlign w:val="center"/>
          </w:tcPr>
          <w:p w14:paraId="7F516BBD" w14:textId="1DC8161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2</w:t>
            </w:r>
          </w:p>
        </w:tc>
        <w:tc>
          <w:tcPr>
            <w:tcW w:w="933" w:type="dxa"/>
          </w:tcPr>
          <w:p w14:paraId="719F3F1F" w14:textId="7B9E77D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8984</w:t>
            </w:r>
          </w:p>
        </w:tc>
        <w:tc>
          <w:tcPr>
            <w:tcW w:w="1156" w:type="dxa"/>
          </w:tcPr>
          <w:p w14:paraId="05458612" w14:textId="0967878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4450.4</w:t>
            </w:r>
          </w:p>
        </w:tc>
        <w:tc>
          <w:tcPr>
            <w:tcW w:w="1041" w:type="dxa"/>
          </w:tcPr>
          <w:p w14:paraId="5735131D" w14:textId="63C6665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7</w:t>
            </w:r>
          </w:p>
        </w:tc>
        <w:tc>
          <w:tcPr>
            <w:tcW w:w="1723" w:type="dxa"/>
          </w:tcPr>
          <w:p w14:paraId="2A2B30AE" w14:textId="4DEB69E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2414</w:t>
            </w:r>
          </w:p>
        </w:tc>
        <w:tc>
          <w:tcPr>
            <w:tcW w:w="1315" w:type="dxa"/>
          </w:tcPr>
          <w:p w14:paraId="55F74153" w14:textId="5B4BB40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19</w:t>
            </w:r>
          </w:p>
        </w:tc>
        <w:tc>
          <w:tcPr>
            <w:tcW w:w="821" w:type="dxa"/>
          </w:tcPr>
          <w:p w14:paraId="0991FD40" w14:textId="26F0BB0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825" w:type="dxa"/>
          </w:tcPr>
          <w:p w14:paraId="40AD2989" w14:textId="7C432CA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9</w:t>
            </w:r>
          </w:p>
        </w:tc>
      </w:tr>
      <w:tr w:rsidR="004670C9" w:rsidRPr="00A01DAC" w14:paraId="5E275366" w14:textId="77777777" w:rsidTr="009B10E0">
        <w:tc>
          <w:tcPr>
            <w:tcW w:w="963" w:type="dxa"/>
            <w:vAlign w:val="center"/>
          </w:tcPr>
          <w:p w14:paraId="5C5A9A89" w14:textId="37F95A7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3</w:t>
            </w:r>
          </w:p>
        </w:tc>
        <w:tc>
          <w:tcPr>
            <w:tcW w:w="933" w:type="dxa"/>
          </w:tcPr>
          <w:p w14:paraId="1AE7515D" w14:textId="4D51B2F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7740</w:t>
            </w:r>
          </w:p>
        </w:tc>
        <w:tc>
          <w:tcPr>
            <w:tcW w:w="1156" w:type="dxa"/>
          </w:tcPr>
          <w:p w14:paraId="37291D39" w14:textId="524C460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8918.6</w:t>
            </w:r>
          </w:p>
        </w:tc>
        <w:tc>
          <w:tcPr>
            <w:tcW w:w="1041" w:type="dxa"/>
          </w:tcPr>
          <w:p w14:paraId="3F52F5A4" w14:textId="5327B4F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6</w:t>
            </w:r>
          </w:p>
        </w:tc>
        <w:tc>
          <w:tcPr>
            <w:tcW w:w="1723" w:type="dxa"/>
          </w:tcPr>
          <w:p w14:paraId="6CA65790" w14:textId="0245CE2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0678</w:t>
            </w:r>
          </w:p>
        </w:tc>
        <w:tc>
          <w:tcPr>
            <w:tcW w:w="1315" w:type="dxa"/>
          </w:tcPr>
          <w:p w14:paraId="447A17FD" w14:textId="4B0279B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2</w:t>
            </w:r>
          </w:p>
        </w:tc>
        <w:tc>
          <w:tcPr>
            <w:tcW w:w="821" w:type="dxa"/>
          </w:tcPr>
          <w:p w14:paraId="1AF71550" w14:textId="3814858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825" w:type="dxa"/>
          </w:tcPr>
          <w:p w14:paraId="13F94DB8" w14:textId="0652EF3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8</w:t>
            </w:r>
          </w:p>
        </w:tc>
      </w:tr>
      <w:tr w:rsidR="004670C9" w:rsidRPr="00A01DAC" w14:paraId="00CC4A55" w14:textId="77777777" w:rsidTr="009B10E0">
        <w:tc>
          <w:tcPr>
            <w:tcW w:w="963" w:type="dxa"/>
            <w:vAlign w:val="center"/>
          </w:tcPr>
          <w:p w14:paraId="28AFDB95" w14:textId="51D9829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4</w:t>
            </w:r>
          </w:p>
        </w:tc>
        <w:tc>
          <w:tcPr>
            <w:tcW w:w="933" w:type="dxa"/>
          </w:tcPr>
          <w:p w14:paraId="7D87B65F" w14:textId="35563E9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3955</w:t>
            </w:r>
          </w:p>
        </w:tc>
        <w:tc>
          <w:tcPr>
            <w:tcW w:w="1156" w:type="dxa"/>
          </w:tcPr>
          <w:p w14:paraId="5A6C5325" w14:textId="48AB54E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10094</w:t>
            </w:r>
          </w:p>
        </w:tc>
        <w:tc>
          <w:tcPr>
            <w:tcW w:w="1041" w:type="dxa"/>
          </w:tcPr>
          <w:p w14:paraId="08BE9D5E" w14:textId="6FE446E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2</w:t>
            </w:r>
          </w:p>
        </w:tc>
        <w:tc>
          <w:tcPr>
            <w:tcW w:w="1723" w:type="dxa"/>
          </w:tcPr>
          <w:p w14:paraId="13A7DA58" w14:textId="39037F1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0298</w:t>
            </w:r>
          </w:p>
        </w:tc>
        <w:tc>
          <w:tcPr>
            <w:tcW w:w="1315" w:type="dxa"/>
          </w:tcPr>
          <w:p w14:paraId="2970287A" w14:textId="562FE65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5</w:t>
            </w:r>
          </w:p>
        </w:tc>
        <w:tc>
          <w:tcPr>
            <w:tcW w:w="821" w:type="dxa"/>
          </w:tcPr>
          <w:p w14:paraId="4ECDA73D" w14:textId="36AF2DA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825" w:type="dxa"/>
          </w:tcPr>
          <w:p w14:paraId="42959D9C" w14:textId="7976328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21</w:t>
            </w:r>
          </w:p>
        </w:tc>
      </w:tr>
      <w:tr w:rsidR="004670C9" w:rsidRPr="00A01DAC" w14:paraId="7C6A82E6" w14:textId="77777777" w:rsidTr="009B10E0">
        <w:tc>
          <w:tcPr>
            <w:tcW w:w="963" w:type="dxa"/>
            <w:vAlign w:val="center"/>
          </w:tcPr>
          <w:p w14:paraId="5B5E8F19" w14:textId="2D53668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5</w:t>
            </w:r>
          </w:p>
        </w:tc>
        <w:tc>
          <w:tcPr>
            <w:tcW w:w="933" w:type="dxa"/>
          </w:tcPr>
          <w:p w14:paraId="55A4A7CB" w14:textId="23800B5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34305</w:t>
            </w:r>
          </w:p>
        </w:tc>
        <w:tc>
          <w:tcPr>
            <w:tcW w:w="1156" w:type="dxa"/>
          </w:tcPr>
          <w:p w14:paraId="28C5FE4C" w14:textId="023FEE2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497.22</w:t>
            </w:r>
          </w:p>
        </w:tc>
        <w:tc>
          <w:tcPr>
            <w:tcW w:w="1041" w:type="dxa"/>
          </w:tcPr>
          <w:p w14:paraId="4EB9847F" w14:textId="699F6CE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85</w:t>
            </w:r>
          </w:p>
        </w:tc>
        <w:tc>
          <w:tcPr>
            <w:tcW w:w="1723" w:type="dxa"/>
          </w:tcPr>
          <w:p w14:paraId="3E1CE2A4" w14:textId="06A4153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874</w:t>
            </w:r>
          </w:p>
        </w:tc>
        <w:tc>
          <w:tcPr>
            <w:tcW w:w="1315" w:type="dxa"/>
          </w:tcPr>
          <w:p w14:paraId="752F73A2" w14:textId="5FCE734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16</w:t>
            </w:r>
          </w:p>
        </w:tc>
        <w:tc>
          <w:tcPr>
            <w:tcW w:w="821" w:type="dxa"/>
          </w:tcPr>
          <w:p w14:paraId="387407B0" w14:textId="467C87D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825" w:type="dxa"/>
          </w:tcPr>
          <w:p w14:paraId="5657ABE6" w14:textId="3273D1B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1</w:t>
            </w:r>
          </w:p>
        </w:tc>
      </w:tr>
      <w:tr w:rsidR="004670C9" w:rsidRPr="00A01DAC" w14:paraId="752EFB26" w14:textId="77777777" w:rsidTr="009B10E0">
        <w:tc>
          <w:tcPr>
            <w:tcW w:w="963" w:type="dxa"/>
            <w:vAlign w:val="center"/>
          </w:tcPr>
          <w:p w14:paraId="30143CCA" w14:textId="1A45E23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6</w:t>
            </w:r>
          </w:p>
        </w:tc>
        <w:tc>
          <w:tcPr>
            <w:tcW w:w="933" w:type="dxa"/>
          </w:tcPr>
          <w:p w14:paraId="136CD6B2" w14:textId="2422095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35280</w:t>
            </w:r>
          </w:p>
        </w:tc>
        <w:tc>
          <w:tcPr>
            <w:tcW w:w="1156" w:type="dxa"/>
          </w:tcPr>
          <w:p w14:paraId="51751ED0" w14:textId="48CCAE7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510.4</w:t>
            </w:r>
          </w:p>
        </w:tc>
        <w:tc>
          <w:tcPr>
            <w:tcW w:w="1041" w:type="dxa"/>
          </w:tcPr>
          <w:p w14:paraId="152BFB97" w14:textId="6F4DC1A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9</w:t>
            </w:r>
          </w:p>
        </w:tc>
        <w:tc>
          <w:tcPr>
            <w:tcW w:w="1723" w:type="dxa"/>
          </w:tcPr>
          <w:p w14:paraId="535F8428" w14:textId="0E2999F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874</w:t>
            </w:r>
          </w:p>
        </w:tc>
        <w:tc>
          <w:tcPr>
            <w:tcW w:w="1315" w:type="dxa"/>
          </w:tcPr>
          <w:p w14:paraId="125DC422" w14:textId="6D04D93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07</w:t>
            </w:r>
          </w:p>
        </w:tc>
        <w:tc>
          <w:tcPr>
            <w:tcW w:w="821" w:type="dxa"/>
          </w:tcPr>
          <w:p w14:paraId="3239F869" w14:textId="2041436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25" w:type="dxa"/>
          </w:tcPr>
          <w:p w14:paraId="74FBA67D" w14:textId="02C4A6A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</w:tr>
      <w:tr w:rsidR="004670C9" w:rsidRPr="00A01DAC" w14:paraId="2B79C413" w14:textId="77777777" w:rsidTr="009B10E0">
        <w:tc>
          <w:tcPr>
            <w:tcW w:w="963" w:type="dxa"/>
            <w:vAlign w:val="center"/>
          </w:tcPr>
          <w:p w14:paraId="65A7336C" w14:textId="03A8EF1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7</w:t>
            </w:r>
          </w:p>
        </w:tc>
        <w:tc>
          <w:tcPr>
            <w:tcW w:w="933" w:type="dxa"/>
          </w:tcPr>
          <w:p w14:paraId="5A6CA1C1" w14:textId="150A126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35599</w:t>
            </w:r>
          </w:p>
        </w:tc>
        <w:tc>
          <w:tcPr>
            <w:tcW w:w="1156" w:type="dxa"/>
          </w:tcPr>
          <w:p w14:paraId="14865C0E" w14:textId="3E700BC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3483.4</w:t>
            </w:r>
          </w:p>
        </w:tc>
        <w:tc>
          <w:tcPr>
            <w:tcW w:w="1041" w:type="dxa"/>
          </w:tcPr>
          <w:p w14:paraId="018650FE" w14:textId="6B8174E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3</w:t>
            </w:r>
          </w:p>
        </w:tc>
        <w:tc>
          <w:tcPr>
            <w:tcW w:w="1723" w:type="dxa"/>
          </w:tcPr>
          <w:p w14:paraId="18DDD3D4" w14:textId="6E0E2B8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885</w:t>
            </w:r>
          </w:p>
        </w:tc>
        <w:tc>
          <w:tcPr>
            <w:tcW w:w="1315" w:type="dxa"/>
          </w:tcPr>
          <w:p w14:paraId="11141E4C" w14:textId="30A8F9B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0</w:t>
            </w:r>
          </w:p>
        </w:tc>
        <w:tc>
          <w:tcPr>
            <w:tcW w:w="821" w:type="dxa"/>
          </w:tcPr>
          <w:p w14:paraId="4BDB0404" w14:textId="4D3A50C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25" w:type="dxa"/>
          </w:tcPr>
          <w:p w14:paraId="2C35EAB4" w14:textId="5138A7C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8</w:t>
            </w:r>
          </w:p>
        </w:tc>
      </w:tr>
      <w:tr w:rsidR="004670C9" w:rsidRPr="00A01DAC" w14:paraId="68424117" w14:textId="77777777" w:rsidTr="009B10E0">
        <w:tc>
          <w:tcPr>
            <w:tcW w:w="963" w:type="dxa"/>
            <w:vAlign w:val="center"/>
          </w:tcPr>
          <w:p w14:paraId="0C788977" w14:textId="1D5114A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8</w:t>
            </w:r>
          </w:p>
        </w:tc>
        <w:tc>
          <w:tcPr>
            <w:tcW w:w="933" w:type="dxa"/>
          </w:tcPr>
          <w:p w14:paraId="073E520E" w14:textId="606F0CB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24219</w:t>
            </w:r>
          </w:p>
        </w:tc>
        <w:tc>
          <w:tcPr>
            <w:tcW w:w="1156" w:type="dxa"/>
          </w:tcPr>
          <w:p w14:paraId="7CDEA2EC" w14:textId="1F48F03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4209.1</w:t>
            </w:r>
          </w:p>
        </w:tc>
        <w:tc>
          <w:tcPr>
            <w:tcW w:w="1041" w:type="dxa"/>
          </w:tcPr>
          <w:p w14:paraId="041D2EA6" w14:textId="4C33B52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2</w:t>
            </w:r>
          </w:p>
        </w:tc>
        <w:tc>
          <w:tcPr>
            <w:tcW w:w="1723" w:type="dxa"/>
          </w:tcPr>
          <w:p w14:paraId="6E9353F8" w14:textId="5D80BE5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029</w:t>
            </w:r>
          </w:p>
        </w:tc>
        <w:tc>
          <w:tcPr>
            <w:tcW w:w="1315" w:type="dxa"/>
          </w:tcPr>
          <w:p w14:paraId="25093DBE" w14:textId="2F12054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5</w:t>
            </w:r>
          </w:p>
        </w:tc>
        <w:tc>
          <w:tcPr>
            <w:tcW w:w="821" w:type="dxa"/>
          </w:tcPr>
          <w:p w14:paraId="6E92642F" w14:textId="058A29F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825" w:type="dxa"/>
          </w:tcPr>
          <w:p w14:paraId="011A47D4" w14:textId="2079591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0</w:t>
            </w:r>
          </w:p>
        </w:tc>
      </w:tr>
      <w:tr w:rsidR="004670C9" w:rsidRPr="00A01DAC" w14:paraId="0D8A2CD5" w14:textId="77777777" w:rsidTr="009B10E0">
        <w:tc>
          <w:tcPr>
            <w:tcW w:w="963" w:type="dxa"/>
            <w:vAlign w:val="center"/>
          </w:tcPr>
          <w:p w14:paraId="59A8D15C" w14:textId="44865D5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19</w:t>
            </w:r>
          </w:p>
        </w:tc>
        <w:tc>
          <w:tcPr>
            <w:tcW w:w="933" w:type="dxa"/>
          </w:tcPr>
          <w:p w14:paraId="3C749A14" w14:textId="76BAB20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12743</w:t>
            </w:r>
          </w:p>
        </w:tc>
        <w:tc>
          <w:tcPr>
            <w:tcW w:w="1156" w:type="dxa"/>
          </w:tcPr>
          <w:p w14:paraId="6047BB11" w14:textId="734D7EB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4192.6</w:t>
            </w:r>
          </w:p>
        </w:tc>
        <w:tc>
          <w:tcPr>
            <w:tcW w:w="1041" w:type="dxa"/>
          </w:tcPr>
          <w:p w14:paraId="3AE07828" w14:textId="7F0395E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2</w:t>
            </w:r>
          </w:p>
        </w:tc>
        <w:tc>
          <w:tcPr>
            <w:tcW w:w="1723" w:type="dxa"/>
          </w:tcPr>
          <w:p w14:paraId="506E6F78" w14:textId="6161B5E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928</w:t>
            </w:r>
          </w:p>
        </w:tc>
        <w:tc>
          <w:tcPr>
            <w:tcW w:w="1315" w:type="dxa"/>
          </w:tcPr>
          <w:p w14:paraId="37B73FBC" w14:textId="7C8B7C4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6</w:t>
            </w:r>
          </w:p>
        </w:tc>
        <w:tc>
          <w:tcPr>
            <w:tcW w:w="821" w:type="dxa"/>
          </w:tcPr>
          <w:p w14:paraId="0C14F3C7" w14:textId="6A5C08E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825" w:type="dxa"/>
          </w:tcPr>
          <w:p w14:paraId="1AD8E306" w14:textId="67CE19D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0</w:t>
            </w:r>
          </w:p>
        </w:tc>
      </w:tr>
      <w:tr w:rsidR="004670C9" w:rsidRPr="00A01DAC" w14:paraId="2805D71A" w14:textId="77777777" w:rsidTr="009B10E0">
        <w:tc>
          <w:tcPr>
            <w:tcW w:w="963" w:type="dxa"/>
            <w:vAlign w:val="center"/>
          </w:tcPr>
          <w:p w14:paraId="30A7ED88" w14:textId="49328E2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0</w:t>
            </w:r>
          </w:p>
        </w:tc>
        <w:tc>
          <w:tcPr>
            <w:tcW w:w="933" w:type="dxa"/>
          </w:tcPr>
          <w:p w14:paraId="35503A8C" w14:textId="479A0A1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13020</w:t>
            </w:r>
          </w:p>
        </w:tc>
        <w:tc>
          <w:tcPr>
            <w:tcW w:w="1156" w:type="dxa"/>
          </w:tcPr>
          <w:p w14:paraId="61E2D2EA" w14:textId="7B82127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145.1</w:t>
            </w:r>
          </w:p>
        </w:tc>
        <w:tc>
          <w:tcPr>
            <w:tcW w:w="1041" w:type="dxa"/>
          </w:tcPr>
          <w:p w14:paraId="55C254D7" w14:textId="480B073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1</w:t>
            </w:r>
          </w:p>
        </w:tc>
        <w:tc>
          <w:tcPr>
            <w:tcW w:w="1723" w:type="dxa"/>
          </w:tcPr>
          <w:p w14:paraId="1B3DA349" w14:textId="0E2CE16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838</w:t>
            </w:r>
          </w:p>
        </w:tc>
        <w:tc>
          <w:tcPr>
            <w:tcW w:w="1315" w:type="dxa"/>
          </w:tcPr>
          <w:p w14:paraId="26ADDF91" w14:textId="6AD00C4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13</w:t>
            </w:r>
          </w:p>
        </w:tc>
        <w:tc>
          <w:tcPr>
            <w:tcW w:w="821" w:type="dxa"/>
          </w:tcPr>
          <w:p w14:paraId="7766926B" w14:textId="68C27FC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25" w:type="dxa"/>
          </w:tcPr>
          <w:p w14:paraId="350BFD6C" w14:textId="08AE0A3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</w:tr>
      <w:tr w:rsidR="004670C9" w:rsidRPr="00A01DAC" w14:paraId="58A63612" w14:textId="77777777" w:rsidTr="009B10E0">
        <w:tc>
          <w:tcPr>
            <w:tcW w:w="963" w:type="dxa"/>
            <w:vAlign w:val="center"/>
          </w:tcPr>
          <w:p w14:paraId="7F320105" w14:textId="4E9DFE1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1</w:t>
            </w:r>
          </w:p>
        </w:tc>
        <w:tc>
          <w:tcPr>
            <w:tcW w:w="933" w:type="dxa"/>
          </w:tcPr>
          <w:p w14:paraId="3C5E2257" w14:textId="6A21AF5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2865</w:t>
            </w:r>
          </w:p>
        </w:tc>
        <w:tc>
          <w:tcPr>
            <w:tcW w:w="1156" w:type="dxa"/>
          </w:tcPr>
          <w:p w14:paraId="02583176" w14:textId="2951547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2338</w:t>
            </w:r>
          </w:p>
        </w:tc>
        <w:tc>
          <w:tcPr>
            <w:tcW w:w="1041" w:type="dxa"/>
          </w:tcPr>
          <w:p w14:paraId="0C6E24C8" w14:textId="3021E5E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57</w:t>
            </w:r>
          </w:p>
        </w:tc>
        <w:tc>
          <w:tcPr>
            <w:tcW w:w="1723" w:type="dxa"/>
          </w:tcPr>
          <w:p w14:paraId="7885C6E0" w14:textId="4A72D94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06051</w:t>
            </w:r>
          </w:p>
        </w:tc>
        <w:tc>
          <w:tcPr>
            <w:tcW w:w="1315" w:type="dxa"/>
          </w:tcPr>
          <w:p w14:paraId="3F2B7561" w14:textId="3307481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35</w:t>
            </w:r>
          </w:p>
        </w:tc>
        <w:tc>
          <w:tcPr>
            <w:tcW w:w="821" w:type="dxa"/>
          </w:tcPr>
          <w:p w14:paraId="0142D818" w14:textId="17CA5D3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825" w:type="dxa"/>
          </w:tcPr>
          <w:p w14:paraId="7C68B9A0" w14:textId="49669EC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0</w:t>
            </w:r>
          </w:p>
        </w:tc>
      </w:tr>
      <w:tr w:rsidR="004670C9" w:rsidRPr="00A01DAC" w14:paraId="74BE5E01" w14:textId="77777777" w:rsidTr="009B10E0">
        <w:tc>
          <w:tcPr>
            <w:tcW w:w="963" w:type="dxa"/>
            <w:vAlign w:val="center"/>
          </w:tcPr>
          <w:p w14:paraId="4444F712" w14:textId="18E77CF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2</w:t>
            </w:r>
          </w:p>
        </w:tc>
        <w:tc>
          <w:tcPr>
            <w:tcW w:w="933" w:type="dxa"/>
          </w:tcPr>
          <w:p w14:paraId="24C75731" w14:textId="1F7D506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5941</w:t>
            </w:r>
          </w:p>
        </w:tc>
        <w:tc>
          <w:tcPr>
            <w:tcW w:w="1156" w:type="dxa"/>
          </w:tcPr>
          <w:p w14:paraId="0E68AAA0" w14:textId="2582E4A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35782</w:t>
            </w:r>
          </w:p>
        </w:tc>
        <w:tc>
          <w:tcPr>
            <w:tcW w:w="1041" w:type="dxa"/>
          </w:tcPr>
          <w:p w14:paraId="60667BF6" w14:textId="29899A1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2</w:t>
            </w:r>
          </w:p>
        </w:tc>
        <w:tc>
          <w:tcPr>
            <w:tcW w:w="1723" w:type="dxa"/>
          </w:tcPr>
          <w:p w14:paraId="56AE8347" w14:textId="3965BAD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04571</w:t>
            </w:r>
          </w:p>
        </w:tc>
        <w:tc>
          <w:tcPr>
            <w:tcW w:w="1315" w:type="dxa"/>
          </w:tcPr>
          <w:p w14:paraId="7FEF1EBE" w14:textId="0EBE19E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45</w:t>
            </w:r>
          </w:p>
        </w:tc>
        <w:tc>
          <w:tcPr>
            <w:tcW w:w="821" w:type="dxa"/>
          </w:tcPr>
          <w:p w14:paraId="137B6B11" w14:textId="00E73BE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825" w:type="dxa"/>
          </w:tcPr>
          <w:p w14:paraId="00C73163" w14:textId="41F1B21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75</w:t>
            </w:r>
          </w:p>
        </w:tc>
      </w:tr>
      <w:tr w:rsidR="004670C9" w:rsidRPr="00A01DAC" w14:paraId="4C28FC07" w14:textId="77777777" w:rsidTr="009B10E0">
        <w:tc>
          <w:tcPr>
            <w:tcW w:w="963" w:type="dxa"/>
            <w:vAlign w:val="center"/>
          </w:tcPr>
          <w:p w14:paraId="0E08F86D" w14:textId="50D2110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3</w:t>
            </w:r>
          </w:p>
        </w:tc>
        <w:tc>
          <w:tcPr>
            <w:tcW w:w="933" w:type="dxa"/>
          </w:tcPr>
          <w:p w14:paraId="092F2739" w14:textId="1EE9B85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0198</w:t>
            </w:r>
          </w:p>
        </w:tc>
        <w:tc>
          <w:tcPr>
            <w:tcW w:w="1156" w:type="dxa"/>
          </w:tcPr>
          <w:p w14:paraId="71005CF7" w14:textId="0751430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25594</w:t>
            </w:r>
          </w:p>
        </w:tc>
        <w:tc>
          <w:tcPr>
            <w:tcW w:w="1041" w:type="dxa"/>
          </w:tcPr>
          <w:p w14:paraId="35FB76D4" w14:textId="538585E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1</w:t>
            </w:r>
          </w:p>
        </w:tc>
        <w:tc>
          <w:tcPr>
            <w:tcW w:w="1723" w:type="dxa"/>
          </w:tcPr>
          <w:p w14:paraId="0B0A69AD" w14:textId="2DF3C10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3825</w:t>
            </w:r>
          </w:p>
        </w:tc>
        <w:tc>
          <w:tcPr>
            <w:tcW w:w="1315" w:type="dxa"/>
          </w:tcPr>
          <w:p w14:paraId="2984D057" w14:textId="7B40FFC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9</w:t>
            </w:r>
          </w:p>
        </w:tc>
        <w:tc>
          <w:tcPr>
            <w:tcW w:w="821" w:type="dxa"/>
          </w:tcPr>
          <w:p w14:paraId="67395FD0" w14:textId="7049AD1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825" w:type="dxa"/>
          </w:tcPr>
          <w:p w14:paraId="1F1D8FF9" w14:textId="5581378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53</w:t>
            </w:r>
          </w:p>
        </w:tc>
      </w:tr>
      <w:tr w:rsidR="004670C9" w:rsidRPr="00A01DAC" w14:paraId="0D736473" w14:textId="77777777" w:rsidTr="009B10E0">
        <w:tc>
          <w:tcPr>
            <w:tcW w:w="963" w:type="dxa"/>
            <w:vAlign w:val="center"/>
          </w:tcPr>
          <w:p w14:paraId="3E2CB838" w14:textId="2CD8FD4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4</w:t>
            </w:r>
          </w:p>
        </w:tc>
        <w:tc>
          <w:tcPr>
            <w:tcW w:w="933" w:type="dxa"/>
          </w:tcPr>
          <w:p w14:paraId="54A4247E" w14:textId="446F2D1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2294</w:t>
            </w:r>
          </w:p>
        </w:tc>
        <w:tc>
          <w:tcPr>
            <w:tcW w:w="1156" w:type="dxa"/>
          </w:tcPr>
          <w:p w14:paraId="3818E20C" w14:textId="78217EF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2103</w:t>
            </w:r>
          </w:p>
        </w:tc>
        <w:tc>
          <w:tcPr>
            <w:tcW w:w="1041" w:type="dxa"/>
          </w:tcPr>
          <w:p w14:paraId="2DA4ABE5" w14:textId="381142C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2</w:t>
            </w:r>
          </w:p>
        </w:tc>
        <w:tc>
          <w:tcPr>
            <w:tcW w:w="1723" w:type="dxa"/>
          </w:tcPr>
          <w:p w14:paraId="21633940" w14:textId="07A19E7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75231</w:t>
            </w:r>
          </w:p>
        </w:tc>
        <w:tc>
          <w:tcPr>
            <w:tcW w:w="1315" w:type="dxa"/>
          </w:tcPr>
          <w:p w14:paraId="7698038B" w14:textId="5E49B43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34</w:t>
            </w:r>
          </w:p>
        </w:tc>
        <w:tc>
          <w:tcPr>
            <w:tcW w:w="821" w:type="dxa"/>
          </w:tcPr>
          <w:p w14:paraId="40CCEDA6" w14:textId="593BDB2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825" w:type="dxa"/>
          </w:tcPr>
          <w:p w14:paraId="10C5C06A" w14:textId="68527DD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26</w:t>
            </w:r>
          </w:p>
        </w:tc>
      </w:tr>
      <w:tr w:rsidR="004670C9" w:rsidRPr="00A01DAC" w14:paraId="23309406" w14:textId="77777777" w:rsidTr="009B10E0">
        <w:tc>
          <w:tcPr>
            <w:tcW w:w="963" w:type="dxa"/>
            <w:vAlign w:val="center"/>
          </w:tcPr>
          <w:p w14:paraId="7B441370" w14:textId="7D2342E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5</w:t>
            </w:r>
          </w:p>
        </w:tc>
        <w:tc>
          <w:tcPr>
            <w:tcW w:w="933" w:type="dxa"/>
          </w:tcPr>
          <w:p w14:paraId="7DAAB7D4" w14:textId="093C36E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62248</w:t>
            </w:r>
          </w:p>
        </w:tc>
        <w:tc>
          <w:tcPr>
            <w:tcW w:w="1156" w:type="dxa"/>
          </w:tcPr>
          <w:p w14:paraId="195B41DE" w14:textId="6612BE2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25213</w:t>
            </w:r>
          </w:p>
        </w:tc>
        <w:tc>
          <w:tcPr>
            <w:tcW w:w="1041" w:type="dxa"/>
          </w:tcPr>
          <w:p w14:paraId="5CFAB33E" w14:textId="78163C5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12</w:t>
            </w:r>
          </w:p>
        </w:tc>
        <w:tc>
          <w:tcPr>
            <w:tcW w:w="1723" w:type="dxa"/>
          </w:tcPr>
          <w:p w14:paraId="18BB4A50" w14:textId="4C93928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503</w:t>
            </w:r>
          </w:p>
        </w:tc>
        <w:tc>
          <w:tcPr>
            <w:tcW w:w="1315" w:type="dxa"/>
          </w:tcPr>
          <w:p w14:paraId="641E8B0B" w14:textId="5468F1C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48</w:t>
            </w:r>
          </w:p>
        </w:tc>
        <w:tc>
          <w:tcPr>
            <w:tcW w:w="821" w:type="dxa"/>
          </w:tcPr>
          <w:p w14:paraId="02C916BE" w14:textId="3FB1AC4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825" w:type="dxa"/>
          </w:tcPr>
          <w:p w14:paraId="777A2028" w14:textId="1E2B8C4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55</w:t>
            </w:r>
          </w:p>
        </w:tc>
      </w:tr>
      <w:tr w:rsidR="004670C9" w:rsidRPr="00A01DAC" w14:paraId="659289BF" w14:textId="77777777" w:rsidTr="009B10E0">
        <w:tc>
          <w:tcPr>
            <w:tcW w:w="963" w:type="dxa"/>
            <w:vAlign w:val="center"/>
          </w:tcPr>
          <w:p w14:paraId="06DCEF0D" w14:textId="322CCA9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6</w:t>
            </w:r>
          </w:p>
        </w:tc>
        <w:tc>
          <w:tcPr>
            <w:tcW w:w="933" w:type="dxa"/>
          </w:tcPr>
          <w:p w14:paraId="64CB81D0" w14:textId="0815520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384150</w:t>
            </w:r>
          </w:p>
        </w:tc>
        <w:tc>
          <w:tcPr>
            <w:tcW w:w="1156" w:type="dxa"/>
          </w:tcPr>
          <w:p w14:paraId="6E3FFC53" w14:textId="34F7FB5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60020</w:t>
            </w:r>
          </w:p>
        </w:tc>
        <w:tc>
          <w:tcPr>
            <w:tcW w:w="1041" w:type="dxa"/>
          </w:tcPr>
          <w:p w14:paraId="27BFEE58" w14:textId="2872A9B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9</w:t>
            </w:r>
          </w:p>
        </w:tc>
        <w:tc>
          <w:tcPr>
            <w:tcW w:w="1723" w:type="dxa"/>
          </w:tcPr>
          <w:p w14:paraId="092778EB" w14:textId="591023A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74259</w:t>
            </w:r>
          </w:p>
        </w:tc>
        <w:tc>
          <w:tcPr>
            <w:tcW w:w="1315" w:type="dxa"/>
          </w:tcPr>
          <w:p w14:paraId="4A5685C5" w14:textId="5B33A42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7</w:t>
            </w:r>
          </w:p>
        </w:tc>
        <w:tc>
          <w:tcPr>
            <w:tcW w:w="821" w:type="dxa"/>
          </w:tcPr>
          <w:p w14:paraId="7456AB75" w14:textId="07B0F07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825" w:type="dxa"/>
          </w:tcPr>
          <w:p w14:paraId="3BFC9FFD" w14:textId="2A04A31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.56</w:t>
            </w:r>
          </w:p>
        </w:tc>
      </w:tr>
      <w:tr w:rsidR="004670C9" w:rsidRPr="00A01DAC" w14:paraId="69AB944C" w14:textId="77777777" w:rsidTr="009B10E0">
        <w:tc>
          <w:tcPr>
            <w:tcW w:w="963" w:type="dxa"/>
            <w:vAlign w:val="center"/>
          </w:tcPr>
          <w:p w14:paraId="6CEDE023" w14:textId="625D44E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7</w:t>
            </w:r>
          </w:p>
        </w:tc>
        <w:tc>
          <w:tcPr>
            <w:tcW w:w="933" w:type="dxa"/>
          </w:tcPr>
          <w:p w14:paraId="7CBC8E9E" w14:textId="51E60BF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3492</w:t>
            </w:r>
          </w:p>
        </w:tc>
        <w:tc>
          <w:tcPr>
            <w:tcW w:w="1156" w:type="dxa"/>
          </w:tcPr>
          <w:p w14:paraId="68B83B35" w14:textId="016653A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7978</w:t>
            </w:r>
          </w:p>
        </w:tc>
        <w:tc>
          <w:tcPr>
            <w:tcW w:w="1041" w:type="dxa"/>
          </w:tcPr>
          <w:p w14:paraId="7EC44B2C" w14:textId="4DA3313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5</w:t>
            </w:r>
          </w:p>
        </w:tc>
        <w:tc>
          <w:tcPr>
            <w:tcW w:w="1723" w:type="dxa"/>
          </w:tcPr>
          <w:p w14:paraId="4B84DEE7" w14:textId="672CCBF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929</w:t>
            </w:r>
          </w:p>
        </w:tc>
        <w:tc>
          <w:tcPr>
            <w:tcW w:w="1315" w:type="dxa"/>
          </w:tcPr>
          <w:p w14:paraId="436830F0" w14:textId="3C98FF1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821" w:type="dxa"/>
          </w:tcPr>
          <w:p w14:paraId="0F2A4C0B" w14:textId="0EF1C89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825" w:type="dxa"/>
          </w:tcPr>
          <w:p w14:paraId="64B40834" w14:textId="6CA8AF1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38</w:t>
            </w:r>
          </w:p>
        </w:tc>
      </w:tr>
      <w:tr w:rsidR="004670C9" w:rsidRPr="00A01DAC" w14:paraId="66D7A3EB" w14:textId="77777777" w:rsidTr="009B10E0">
        <w:tc>
          <w:tcPr>
            <w:tcW w:w="963" w:type="dxa"/>
            <w:vAlign w:val="center"/>
          </w:tcPr>
          <w:p w14:paraId="6C577752" w14:textId="743F8F1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8</w:t>
            </w:r>
          </w:p>
        </w:tc>
        <w:tc>
          <w:tcPr>
            <w:tcW w:w="933" w:type="dxa"/>
          </w:tcPr>
          <w:p w14:paraId="72898656" w14:textId="08A3C9C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8807</w:t>
            </w:r>
          </w:p>
        </w:tc>
        <w:tc>
          <w:tcPr>
            <w:tcW w:w="1156" w:type="dxa"/>
          </w:tcPr>
          <w:p w14:paraId="20F393B2" w14:textId="0E80781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25523</w:t>
            </w:r>
          </w:p>
        </w:tc>
        <w:tc>
          <w:tcPr>
            <w:tcW w:w="1041" w:type="dxa"/>
          </w:tcPr>
          <w:p w14:paraId="3B75D048" w14:textId="718CB97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43</w:t>
            </w:r>
          </w:p>
        </w:tc>
        <w:tc>
          <w:tcPr>
            <w:tcW w:w="1723" w:type="dxa"/>
          </w:tcPr>
          <w:p w14:paraId="31C431F9" w14:textId="547E2E8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84476</w:t>
            </w:r>
          </w:p>
        </w:tc>
        <w:tc>
          <w:tcPr>
            <w:tcW w:w="1315" w:type="dxa"/>
          </w:tcPr>
          <w:p w14:paraId="4EBDF2CD" w14:textId="07CCCF5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3</w:t>
            </w:r>
          </w:p>
        </w:tc>
        <w:tc>
          <w:tcPr>
            <w:tcW w:w="821" w:type="dxa"/>
          </w:tcPr>
          <w:p w14:paraId="6818780A" w14:textId="1E517FE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825" w:type="dxa"/>
          </w:tcPr>
          <w:p w14:paraId="0DC2021C" w14:textId="37A3F76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53</w:t>
            </w:r>
          </w:p>
        </w:tc>
      </w:tr>
      <w:tr w:rsidR="004670C9" w:rsidRPr="00A01DAC" w14:paraId="65A37924" w14:textId="77777777" w:rsidTr="009B10E0">
        <w:tc>
          <w:tcPr>
            <w:tcW w:w="963" w:type="dxa"/>
            <w:vAlign w:val="center"/>
          </w:tcPr>
          <w:p w14:paraId="4D1495FE" w14:textId="4522E97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29</w:t>
            </w:r>
          </w:p>
        </w:tc>
        <w:tc>
          <w:tcPr>
            <w:tcW w:w="933" w:type="dxa"/>
          </w:tcPr>
          <w:p w14:paraId="29CB172D" w14:textId="3EB2F3C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7668</w:t>
            </w:r>
          </w:p>
        </w:tc>
        <w:tc>
          <w:tcPr>
            <w:tcW w:w="1156" w:type="dxa"/>
          </w:tcPr>
          <w:p w14:paraId="6F44F462" w14:textId="723ED6F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3590.6</w:t>
            </w:r>
          </w:p>
        </w:tc>
        <w:tc>
          <w:tcPr>
            <w:tcW w:w="1041" w:type="dxa"/>
          </w:tcPr>
          <w:p w14:paraId="4360480A" w14:textId="6FC961A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8</w:t>
            </w:r>
          </w:p>
        </w:tc>
        <w:tc>
          <w:tcPr>
            <w:tcW w:w="1723" w:type="dxa"/>
          </w:tcPr>
          <w:p w14:paraId="5FB88BF6" w14:textId="573AD03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51653</w:t>
            </w:r>
          </w:p>
        </w:tc>
        <w:tc>
          <w:tcPr>
            <w:tcW w:w="1315" w:type="dxa"/>
          </w:tcPr>
          <w:p w14:paraId="45DE3E86" w14:textId="06537E4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99</w:t>
            </w:r>
          </w:p>
        </w:tc>
        <w:tc>
          <w:tcPr>
            <w:tcW w:w="821" w:type="dxa"/>
          </w:tcPr>
          <w:p w14:paraId="7A117291" w14:textId="2857701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25" w:type="dxa"/>
          </w:tcPr>
          <w:p w14:paraId="0A65275B" w14:textId="3D738F8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7</w:t>
            </w:r>
          </w:p>
        </w:tc>
      </w:tr>
      <w:tr w:rsidR="004670C9" w:rsidRPr="00A01DAC" w14:paraId="3ABD4C57" w14:textId="77777777" w:rsidTr="009B10E0">
        <w:tc>
          <w:tcPr>
            <w:tcW w:w="963" w:type="dxa"/>
            <w:vAlign w:val="center"/>
          </w:tcPr>
          <w:p w14:paraId="35D565BD" w14:textId="5840E4A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0</w:t>
            </w:r>
          </w:p>
        </w:tc>
        <w:tc>
          <w:tcPr>
            <w:tcW w:w="933" w:type="dxa"/>
          </w:tcPr>
          <w:p w14:paraId="56ACDDCC" w14:textId="1BB405D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3572</w:t>
            </w:r>
          </w:p>
        </w:tc>
        <w:tc>
          <w:tcPr>
            <w:tcW w:w="1156" w:type="dxa"/>
          </w:tcPr>
          <w:p w14:paraId="40C5C8A8" w14:textId="64507ED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4341.1</w:t>
            </w:r>
          </w:p>
        </w:tc>
        <w:tc>
          <w:tcPr>
            <w:tcW w:w="1041" w:type="dxa"/>
          </w:tcPr>
          <w:p w14:paraId="7EAF9DEF" w14:textId="7F1EDC5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2</w:t>
            </w:r>
          </w:p>
        </w:tc>
        <w:tc>
          <w:tcPr>
            <w:tcW w:w="1723" w:type="dxa"/>
          </w:tcPr>
          <w:p w14:paraId="324ACFEA" w14:textId="4C1FC2D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948</w:t>
            </w:r>
          </w:p>
        </w:tc>
        <w:tc>
          <w:tcPr>
            <w:tcW w:w="1315" w:type="dxa"/>
          </w:tcPr>
          <w:p w14:paraId="7B1701AC" w14:textId="79822DD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08</w:t>
            </w:r>
          </w:p>
        </w:tc>
        <w:tc>
          <w:tcPr>
            <w:tcW w:w="821" w:type="dxa"/>
          </w:tcPr>
          <w:p w14:paraId="3CA81022" w14:textId="1556D75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825" w:type="dxa"/>
          </w:tcPr>
          <w:p w14:paraId="167FAA84" w14:textId="3F90B4A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9</w:t>
            </w:r>
          </w:p>
        </w:tc>
      </w:tr>
      <w:tr w:rsidR="004670C9" w:rsidRPr="00A01DAC" w14:paraId="12E7F402" w14:textId="77777777" w:rsidTr="009B10E0">
        <w:tc>
          <w:tcPr>
            <w:tcW w:w="963" w:type="dxa"/>
            <w:vAlign w:val="center"/>
          </w:tcPr>
          <w:p w14:paraId="142975ED" w14:textId="524D788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1</w:t>
            </w:r>
          </w:p>
        </w:tc>
        <w:tc>
          <w:tcPr>
            <w:tcW w:w="933" w:type="dxa"/>
          </w:tcPr>
          <w:p w14:paraId="159DB80D" w14:textId="5DF8C8F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1015</w:t>
            </w:r>
          </w:p>
        </w:tc>
        <w:tc>
          <w:tcPr>
            <w:tcW w:w="1156" w:type="dxa"/>
          </w:tcPr>
          <w:p w14:paraId="5EAA91FA" w14:textId="2C422B8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-2374.2</w:t>
            </w:r>
          </w:p>
        </w:tc>
        <w:tc>
          <w:tcPr>
            <w:tcW w:w="1041" w:type="dxa"/>
          </w:tcPr>
          <w:p w14:paraId="50AF1A0E" w14:textId="018BDF2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3</w:t>
            </w:r>
          </w:p>
        </w:tc>
        <w:tc>
          <w:tcPr>
            <w:tcW w:w="1723" w:type="dxa"/>
          </w:tcPr>
          <w:p w14:paraId="68877D0D" w14:textId="1225370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6702</w:t>
            </w:r>
          </w:p>
        </w:tc>
        <w:tc>
          <w:tcPr>
            <w:tcW w:w="1315" w:type="dxa"/>
          </w:tcPr>
          <w:p w14:paraId="30D54021" w14:textId="38BC915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02</w:t>
            </w:r>
          </w:p>
        </w:tc>
        <w:tc>
          <w:tcPr>
            <w:tcW w:w="821" w:type="dxa"/>
          </w:tcPr>
          <w:p w14:paraId="0009F4C1" w14:textId="2D6FF29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25" w:type="dxa"/>
          </w:tcPr>
          <w:p w14:paraId="18FF3D86" w14:textId="3AB9747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</w:tr>
      <w:tr w:rsidR="004670C9" w:rsidRPr="00A01DAC" w14:paraId="000A81FD" w14:textId="77777777" w:rsidTr="009B10E0">
        <w:tc>
          <w:tcPr>
            <w:tcW w:w="963" w:type="dxa"/>
            <w:vAlign w:val="center"/>
          </w:tcPr>
          <w:p w14:paraId="5353D418" w14:textId="2E4736F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2</w:t>
            </w:r>
          </w:p>
        </w:tc>
        <w:tc>
          <w:tcPr>
            <w:tcW w:w="933" w:type="dxa"/>
          </w:tcPr>
          <w:p w14:paraId="51FC7A9A" w14:textId="6DFD05E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7638</w:t>
            </w:r>
          </w:p>
        </w:tc>
        <w:tc>
          <w:tcPr>
            <w:tcW w:w="1156" w:type="dxa"/>
          </w:tcPr>
          <w:p w14:paraId="5DF856A3" w14:textId="1ED953B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8719.1</w:t>
            </w:r>
          </w:p>
        </w:tc>
        <w:tc>
          <w:tcPr>
            <w:tcW w:w="1041" w:type="dxa"/>
          </w:tcPr>
          <w:p w14:paraId="1B208C40" w14:textId="126DEAE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91</w:t>
            </w:r>
          </w:p>
        </w:tc>
        <w:tc>
          <w:tcPr>
            <w:tcW w:w="1723" w:type="dxa"/>
          </w:tcPr>
          <w:p w14:paraId="4AB12F58" w14:textId="3521486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6081</w:t>
            </w:r>
          </w:p>
        </w:tc>
        <w:tc>
          <w:tcPr>
            <w:tcW w:w="1315" w:type="dxa"/>
          </w:tcPr>
          <w:p w14:paraId="0A721060" w14:textId="58E3199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821" w:type="dxa"/>
          </w:tcPr>
          <w:p w14:paraId="54EAD857" w14:textId="77B630F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825" w:type="dxa"/>
          </w:tcPr>
          <w:p w14:paraId="507A548D" w14:textId="2380E92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8</w:t>
            </w:r>
          </w:p>
        </w:tc>
      </w:tr>
      <w:tr w:rsidR="004670C9" w:rsidRPr="00A01DAC" w14:paraId="16AFE1DD" w14:textId="77777777" w:rsidTr="009B10E0">
        <w:tc>
          <w:tcPr>
            <w:tcW w:w="963" w:type="dxa"/>
            <w:vAlign w:val="center"/>
          </w:tcPr>
          <w:p w14:paraId="1A24331E" w14:textId="32D07F6C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3</w:t>
            </w:r>
          </w:p>
        </w:tc>
        <w:tc>
          <w:tcPr>
            <w:tcW w:w="933" w:type="dxa"/>
          </w:tcPr>
          <w:p w14:paraId="79C9CEE0" w14:textId="1DD95BB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9586</w:t>
            </w:r>
          </w:p>
        </w:tc>
        <w:tc>
          <w:tcPr>
            <w:tcW w:w="1156" w:type="dxa"/>
          </w:tcPr>
          <w:p w14:paraId="4E12646E" w14:textId="36A02D0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7091.6</w:t>
            </w:r>
          </w:p>
        </w:tc>
        <w:tc>
          <w:tcPr>
            <w:tcW w:w="1041" w:type="dxa"/>
          </w:tcPr>
          <w:p w14:paraId="32A3AFF2" w14:textId="39EB820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84</w:t>
            </w:r>
          </w:p>
        </w:tc>
        <w:tc>
          <w:tcPr>
            <w:tcW w:w="1723" w:type="dxa"/>
          </w:tcPr>
          <w:p w14:paraId="4CA1A48A" w14:textId="1B5999F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5783</w:t>
            </w:r>
          </w:p>
        </w:tc>
        <w:tc>
          <w:tcPr>
            <w:tcW w:w="1315" w:type="dxa"/>
          </w:tcPr>
          <w:p w14:paraId="703222DD" w14:textId="57743F9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77</w:t>
            </w:r>
          </w:p>
        </w:tc>
        <w:tc>
          <w:tcPr>
            <w:tcW w:w="821" w:type="dxa"/>
          </w:tcPr>
          <w:p w14:paraId="4E70653B" w14:textId="237DD91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825" w:type="dxa"/>
          </w:tcPr>
          <w:p w14:paraId="48E86678" w14:textId="2DFDD8E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4</w:t>
            </w:r>
          </w:p>
        </w:tc>
      </w:tr>
      <w:tr w:rsidR="004670C9" w:rsidRPr="00A01DAC" w14:paraId="276BC1EF" w14:textId="77777777" w:rsidTr="009B10E0">
        <w:tc>
          <w:tcPr>
            <w:tcW w:w="963" w:type="dxa"/>
            <w:vAlign w:val="center"/>
          </w:tcPr>
          <w:p w14:paraId="646C0080" w14:textId="59151ED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4</w:t>
            </w:r>
          </w:p>
        </w:tc>
        <w:tc>
          <w:tcPr>
            <w:tcW w:w="933" w:type="dxa"/>
          </w:tcPr>
          <w:p w14:paraId="1E5C1F6B" w14:textId="1AE88B1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97138</w:t>
            </w:r>
          </w:p>
        </w:tc>
        <w:tc>
          <w:tcPr>
            <w:tcW w:w="1156" w:type="dxa"/>
          </w:tcPr>
          <w:p w14:paraId="4F2E1B72" w14:textId="662C691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6481.8</w:t>
            </w:r>
          </w:p>
        </w:tc>
        <w:tc>
          <w:tcPr>
            <w:tcW w:w="1041" w:type="dxa"/>
          </w:tcPr>
          <w:p w14:paraId="36DFBA82" w14:textId="50C9581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9</w:t>
            </w:r>
          </w:p>
        </w:tc>
        <w:tc>
          <w:tcPr>
            <w:tcW w:w="1723" w:type="dxa"/>
          </w:tcPr>
          <w:p w14:paraId="4002DBC0" w14:textId="21B974A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4011</w:t>
            </w:r>
          </w:p>
        </w:tc>
        <w:tc>
          <w:tcPr>
            <w:tcW w:w="1315" w:type="dxa"/>
          </w:tcPr>
          <w:p w14:paraId="48B53C60" w14:textId="62BD05D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821" w:type="dxa"/>
          </w:tcPr>
          <w:p w14:paraId="6BDA10BB" w14:textId="7E7669A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825" w:type="dxa"/>
          </w:tcPr>
          <w:p w14:paraId="27C0B851" w14:textId="1FBF5EA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3</w:t>
            </w:r>
          </w:p>
        </w:tc>
      </w:tr>
      <w:tr w:rsidR="004670C9" w:rsidRPr="00A01DAC" w14:paraId="4AD9E4DC" w14:textId="77777777" w:rsidTr="009B10E0">
        <w:tc>
          <w:tcPr>
            <w:tcW w:w="963" w:type="dxa"/>
            <w:vAlign w:val="center"/>
          </w:tcPr>
          <w:p w14:paraId="4F94E98C" w14:textId="70B1BC2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5</w:t>
            </w:r>
          </w:p>
        </w:tc>
        <w:tc>
          <w:tcPr>
            <w:tcW w:w="933" w:type="dxa"/>
          </w:tcPr>
          <w:p w14:paraId="1ED080BE" w14:textId="57468E4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78582</w:t>
            </w:r>
          </w:p>
        </w:tc>
        <w:tc>
          <w:tcPr>
            <w:tcW w:w="1156" w:type="dxa"/>
          </w:tcPr>
          <w:p w14:paraId="3FE7CD8B" w14:textId="48CC2A2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7702.8</w:t>
            </w:r>
          </w:p>
        </w:tc>
        <w:tc>
          <w:tcPr>
            <w:tcW w:w="1041" w:type="dxa"/>
          </w:tcPr>
          <w:p w14:paraId="3AC52324" w14:textId="5B7A128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78</w:t>
            </w:r>
          </w:p>
        </w:tc>
        <w:tc>
          <w:tcPr>
            <w:tcW w:w="1723" w:type="dxa"/>
          </w:tcPr>
          <w:p w14:paraId="37E1E728" w14:textId="08967E9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5414</w:t>
            </w:r>
          </w:p>
        </w:tc>
        <w:tc>
          <w:tcPr>
            <w:tcW w:w="1315" w:type="dxa"/>
          </w:tcPr>
          <w:p w14:paraId="706DC384" w14:textId="108282F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79</w:t>
            </w:r>
          </w:p>
        </w:tc>
        <w:tc>
          <w:tcPr>
            <w:tcW w:w="821" w:type="dxa"/>
          </w:tcPr>
          <w:p w14:paraId="3DF2A4ED" w14:textId="0B9E9DE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825" w:type="dxa"/>
          </w:tcPr>
          <w:p w14:paraId="20ADE93F" w14:textId="5F1CAF70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6</w:t>
            </w:r>
          </w:p>
        </w:tc>
      </w:tr>
      <w:tr w:rsidR="004670C9" w:rsidRPr="00A01DAC" w14:paraId="47D22271" w14:textId="77777777" w:rsidTr="009B10E0">
        <w:tc>
          <w:tcPr>
            <w:tcW w:w="963" w:type="dxa"/>
            <w:vAlign w:val="center"/>
          </w:tcPr>
          <w:p w14:paraId="4F373C95" w14:textId="1855650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6</w:t>
            </w:r>
          </w:p>
        </w:tc>
        <w:tc>
          <w:tcPr>
            <w:tcW w:w="933" w:type="dxa"/>
          </w:tcPr>
          <w:p w14:paraId="151BF94C" w14:textId="7524ADC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4669</w:t>
            </w:r>
          </w:p>
        </w:tc>
        <w:tc>
          <w:tcPr>
            <w:tcW w:w="1156" w:type="dxa"/>
          </w:tcPr>
          <w:p w14:paraId="6D3791ED" w14:textId="1B2AF5F2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3479</w:t>
            </w:r>
          </w:p>
        </w:tc>
        <w:tc>
          <w:tcPr>
            <w:tcW w:w="1041" w:type="dxa"/>
          </w:tcPr>
          <w:p w14:paraId="07E62F95" w14:textId="5A2A122A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2</w:t>
            </w:r>
          </w:p>
        </w:tc>
        <w:tc>
          <w:tcPr>
            <w:tcW w:w="1723" w:type="dxa"/>
          </w:tcPr>
          <w:p w14:paraId="24BC0B9F" w14:textId="79E785C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1242</w:t>
            </w:r>
          </w:p>
        </w:tc>
        <w:tc>
          <w:tcPr>
            <w:tcW w:w="1315" w:type="dxa"/>
          </w:tcPr>
          <w:p w14:paraId="5D1697D8" w14:textId="42046F79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7</w:t>
            </w:r>
          </w:p>
        </w:tc>
        <w:tc>
          <w:tcPr>
            <w:tcW w:w="821" w:type="dxa"/>
          </w:tcPr>
          <w:p w14:paraId="46CC2571" w14:textId="6A83339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825" w:type="dxa"/>
          </w:tcPr>
          <w:p w14:paraId="20C53014" w14:textId="465E911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28</w:t>
            </w:r>
          </w:p>
        </w:tc>
      </w:tr>
      <w:tr w:rsidR="004670C9" w:rsidRPr="00A01DAC" w14:paraId="313B2694" w14:textId="77777777" w:rsidTr="009B10E0">
        <w:tc>
          <w:tcPr>
            <w:tcW w:w="963" w:type="dxa"/>
            <w:vAlign w:val="center"/>
          </w:tcPr>
          <w:p w14:paraId="2DB74EB7" w14:textId="2ADC791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7</w:t>
            </w:r>
          </w:p>
        </w:tc>
        <w:tc>
          <w:tcPr>
            <w:tcW w:w="933" w:type="dxa"/>
          </w:tcPr>
          <w:p w14:paraId="6C5395F3" w14:textId="1B07B98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67450</w:t>
            </w:r>
          </w:p>
        </w:tc>
        <w:tc>
          <w:tcPr>
            <w:tcW w:w="1156" w:type="dxa"/>
          </w:tcPr>
          <w:p w14:paraId="5DAC7274" w14:textId="1264B1C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19251</w:t>
            </w:r>
          </w:p>
        </w:tc>
        <w:tc>
          <w:tcPr>
            <w:tcW w:w="1041" w:type="dxa"/>
          </w:tcPr>
          <w:p w14:paraId="3BAFAAA0" w14:textId="3C04FB4E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65</w:t>
            </w:r>
          </w:p>
        </w:tc>
        <w:tc>
          <w:tcPr>
            <w:tcW w:w="1723" w:type="dxa"/>
          </w:tcPr>
          <w:p w14:paraId="5D3197D6" w14:textId="3F354DBF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3218</w:t>
            </w:r>
          </w:p>
        </w:tc>
        <w:tc>
          <w:tcPr>
            <w:tcW w:w="1315" w:type="dxa"/>
          </w:tcPr>
          <w:p w14:paraId="529AD32B" w14:textId="7AF47B9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821" w:type="dxa"/>
          </w:tcPr>
          <w:p w14:paraId="18A3FE14" w14:textId="34F07DB7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825" w:type="dxa"/>
          </w:tcPr>
          <w:p w14:paraId="6656F67E" w14:textId="091399F8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41</w:t>
            </w:r>
          </w:p>
        </w:tc>
      </w:tr>
      <w:tr w:rsidR="004670C9" w:rsidRPr="00A01DAC" w14:paraId="0728E916" w14:textId="77777777" w:rsidTr="009B10E0">
        <w:tc>
          <w:tcPr>
            <w:tcW w:w="963" w:type="dxa"/>
            <w:vAlign w:val="center"/>
          </w:tcPr>
          <w:p w14:paraId="43A117BF" w14:textId="2F42360D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38</w:t>
            </w:r>
          </w:p>
        </w:tc>
        <w:tc>
          <w:tcPr>
            <w:tcW w:w="933" w:type="dxa"/>
          </w:tcPr>
          <w:p w14:paraId="1618CC83" w14:textId="2629BB4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488638</w:t>
            </w:r>
          </w:p>
        </w:tc>
        <w:tc>
          <w:tcPr>
            <w:tcW w:w="1156" w:type="dxa"/>
          </w:tcPr>
          <w:p w14:paraId="506A7410" w14:textId="2A024166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8063.4</w:t>
            </w:r>
          </w:p>
        </w:tc>
        <w:tc>
          <w:tcPr>
            <w:tcW w:w="1041" w:type="dxa"/>
          </w:tcPr>
          <w:p w14:paraId="1EF365AD" w14:textId="3393BF25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9985</w:t>
            </w:r>
          </w:p>
        </w:tc>
        <w:tc>
          <w:tcPr>
            <w:tcW w:w="1723" w:type="dxa"/>
          </w:tcPr>
          <w:p w14:paraId="7A906BD8" w14:textId="10363C94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39500</w:t>
            </w:r>
          </w:p>
        </w:tc>
        <w:tc>
          <w:tcPr>
            <w:tcW w:w="1315" w:type="dxa"/>
          </w:tcPr>
          <w:p w14:paraId="1186410C" w14:textId="0BBEC2D3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64</w:t>
            </w:r>
          </w:p>
        </w:tc>
        <w:tc>
          <w:tcPr>
            <w:tcW w:w="821" w:type="dxa"/>
          </w:tcPr>
          <w:p w14:paraId="667A1B56" w14:textId="50067351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825" w:type="dxa"/>
          </w:tcPr>
          <w:p w14:paraId="757791FF" w14:textId="2282DB6B" w:rsidR="004670C9" w:rsidRPr="00A01DAC" w:rsidRDefault="004670C9" w:rsidP="004670C9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</w:rPr>
              <w:t>0.17</w:t>
            </w:r>
          </w:p>
        </w:tc>
      </w:tr>
      <w:tr w:rsidR="000748F2" w:rsidRPr="00A01DAC" w14:paraId="22E7E584" w14:textId="77777777" w:rsidTr="2A4DC0AC">
        <w:trPr>
          <w:trHeight w:val="437"/>
        </w:trPr>
        <w:tc>
          <w:tcPr>
            <w:tcW w:w="963" w:type="dxa"/>
            <w:vMerge w:val="restart"/>
            <w:vAlign w:val="center"/>
          </w:tcPr>
          <w:p w14:paraId="2071A0DB" w14:textId="39FDA69E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Average</w:t>
            </w:r>
          </w:p>
        </w:tc>
        <w:tc>
          <w:tcPr>
            <w:tcW w:w="933" w:type="dxa"/>
            <w:vMerge w:val="restart"/>
            <w:vAlign w:val="center"/>
          </w:tcPr>
          <w:p w14:paraId="4234A6FC" w14:textId="011F0933" w:rsidR="000748F2" w:rsidRPr="00A01DAC" w:rsidRDefault="009208F0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399880</w:t>
            </w:r>
            <w:r w:rsidR="000748F2" w:rsidRPr="00A01DAC">
              <w:rPr>
                <w:rFonts w:ascii="Times New Roman" w:hAnsi="Times New Roman" w:cs="Times New Roman"/>
              </w:rPr>
              <w:t xml:space="preserve"> ± </w:t>
            </w:r>
            <w:r w:rsidRPr="00A01DAC">
              <w:rPr>
                <w:rFonts w:ascii="Times New Roman" w:hAnsi="Times New Roman" w:cs="Times New Roman"/>
              </w:rPr>
              <w:t>114042</w:t>
            </w:r>
          </w:p>
        </w:tc>
        <w:tc>
          <w:tcPr>
            <w:tcW w:w="1156" w:type="dxa"/>
            <w:vMerge w:val="restart"/>
            <w:vAlign w:val="center"/>
          </w:tcPr>
          <w:p w14:paraId="78F6D893" w14:textId="52094CBD" w:rsidR="000748F2" w:rsidRPr="00A01DAC" w:rsidRDefault="009208F0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8174</w:t>
            </w:r>
            <w:r w:rsidR="000748F2" w:rsidRPr="00A01DAC">
              <w:rPr>
                <w:rFonts w:ascii="Times New Roman" w:hAnsi="Times New Roman" w:cs="Times New Roman"/>
              </w:rPr>
              <w:t xml:space="preserve"> ± </w:t>
            </w:r>
            <w:r w:rsidRPr="00A01DAC">
              <w:rPr>
                <w:rFonts w:ascii="Times New Roman" w:hAnsi="Times New Roman" w:cs="Times New Roman"/>
              </w:rPr>
              <w:t>14527</w:t>
            </w:r>
          </w:p>
        </w:tc>
        <w:tc>
          <w:tcPr>
            <w:tcW w:w="1041" w:type="dxa"/>
            <w:vMerge w:val="restart"/>
            <w:vAlign w:val="center"/>
          </w:tcPr>
          <w:p w14:paraId="46C39B5C" w14:textId="790485C4" w:rsidR="3110BFF5" w:rsidRPr="00A01DAC" w:rsidRDefault="3110BFF5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0.99</w:t>
            </w:r>
            <w:r w:rsidR="009208F0" w:rsidRPr="00A01DAC">
              <w:rPr>
                <w:rFonts w:ascii="Times New Roman" w:hAnsi="Times New Roman" w:cs="Times New Roman"/>
              </w:rPr>
              <w:t>80</w:t>
            </w:r>
          </w:p>
          <w:p w14:paraId="30DF8719" w14:textId="6485A3A6" w:rsidR="000748F2" w:rsidRPr="00A01DAC" w:rsidRDefault="000748F2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± 0.</w:t>
            </w:r>
            <w:r w:rsidR="76FFDC9D" w:rsidRPr="00A01DAC">
              <w:rPr>
                <w:rFonts w:ascii="Times New Roman" w:hAnsi="Times New Roman" w:cs="Times New Roman"/>
              </w:rPr>
              <w:t>00</w:t>
            </w:r>
            <w:r w:rsidR="009208F0" w:rsidRPr="00A01DAC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038" w:type="dxa"/>
            <w:gridSpan w:val="2"/>
            <w:vAlign w:val="center"/>
          </w:tcPr>
          <w:p w14:paraId="05AE6984" w14:textId="0FB86085" w:rsidR="000748F2" w:rsidRPr="00A01DAC" w:rsidRDefault="00BD6F80" w:rsidP="000748F2">
            <w:pPr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01DAC">
              <w:rPr>
                <w:rFonts w:ascii="Times New Roman" w:hAnsi="Times New Roman" w:cs="Times New Roman"/>
                <w:b/>
                <w:bCs/>
                <w:iCs/>
              </w:rPr>
              <w:t>Precision</w:t>
            </w:r>
            <w:r w:rsidR="000748F2" w:rsidRPr="00A01DAC">
              <w:rPr>
                <w:rFonts w:ascii="Times New Roman" w:hAnsi="Times New Roman" w:cs="Times New Roman"/>
                <w:b/>
                <w:bCs/>
                <w:iCs/>
              </w:rPr>
              <w:t xml:space="preserve"> %</w:t>
            </w:r>
          </w:p>
        </w:tc>
        <w:tc>
          <w:tcPr>
            <w:tcW w:w="821" w:type="dxa"/>
            <w:vMerge w:val="restart"/>
            <w:vAlign w:val="center"/>
          </w:tcPr>
          <w:p w14:paraId="0BE9E99F" w14:textId="04AB4AC7" w:rsidR="000748F2" w:rsidRPr="00A01DAC" w:rsidRDefault="20A00982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0.0</w:t>
            </w:r>
            <w:r w:rsidR="004670C9" w:rsidRPr="00A01DAC">
              <w:rPr>
                <w:rFonts w:ascii="Times New Roman" w:hAnsi="Times New Roman" w:cs="Times New Roman"/>
              </w:rPr>
              <w:t>7</w:t>
            </w:r>
          </w:p>
          <w:p w14:paraId="3228605E" w14:textId="4DB1A5E5" w:rsidR="000748F2" w:rsidRPr="00A01DAC" w:rsidRDefault="20A00982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±</w:t>
            </w:r>
          </w:p>
          <w:p w14:paraId="0F128FCC" w14:textId="1CDEE03F" w:rsidR="000748F2" w:rsidRPr="00A01DAC" w:rsidRDefault="20A00982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0.0</w:t>
            </w:r>
            <w:r w:rsidR="004670C9" w:rsidRPr="00A01DA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25" w:type="dxa"/>
            <w:vMerge w:val="restart"/>
            <w:vAlign w:val="center"/>
          </w:tcPr>
          <w:p w14:paraId="6C52C033" w14:textId="4D29C568" w:rsidR="000748F2" w:rsidRPr="00A01DAC" w:rsidRDefault="000748F2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0</w:t>
            </w:r>
            <w:r w:rsidR="004670C9" w:rsidRPr="00A01DAC">
              <w:rPr>
                <w:rFonts w:ascii="Times New Roman" w:hAnsi="Times New Roman" w:cs="Times New Roman"/>
              </w:rPr>
              <w:t>.24</w:t>
            </w:r>
          </w:p>
          <w:p w14:paraId="4F0DF11F" w14:textId="6A9B2D85" w:rsidR="000748F2" w:rsidRPr="00A01DAC" w:rsidRDefault="331C8AB1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±</w:t>
            </w:r>
          </w:p>
          <w:p w14:paraId="56234A58" w14:textId="00037B1B" w:rsidR="000748F2" w:rsidRPr="00A01DAC" w:rsidRDefault="331C8AB1" w:rsidP="2A4DC0AC">
            <w:pPr>
              <w:jc w:val="center"/>
              <w:rPr>
                <w:rFonts w:ascii="Times New Roman" w:hAnsi="Times New Roman" w:cs="Times New Roman"/>
              </w:rPr>
            </w:pPr>
            <w:r w:rsidRPr="00A01DAC">
              <w:rPr>
                <w:rFonts w:ascii="Times New Roman" w:hAnsi="Times New Roman" w:cs="Times New Roman"/>
              </w:rPr>
              <w:t>0.</w:t>
            </w:r>
            <w:r w:rsidR="004670C9" w:rsidRPr="00A01DAC">
              <w:rPr>
                <w:rFonts w:ascii="Times New Roman" w:hAnsi="Times New Roman" w:cs="Times New Roman"/>
              </w:rPr>
              <w:t>30</w:t>
            </w:r>
          </w:p>
        </w:tc>
      </w:tr>
      <w:tr w:rsidR="000748F2" w:rsidRPr="00A01DAC" w14:paraId="5BBEBE2C" w14:textId="77777777" w:rsidTr="2A4DC0AC">
        <w:tc>
          <w:tcPr>
            <w:tcW w:w="963" w:type="dxa"/>
            <w:vMerge/>
            <w:vAlign w:val="center"/>
          </w:tcPr>
          <w:p w14:paraId="27C6E75F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33" w:type="dxa"/>
            <w:vMerge/>
            <w:vAlign w:val="center"/>
          </w:tcPr>
          <w:p w14:paraId="14A6E69B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156" w:type="dxa"/>
            <w:vMerge/>
            <w:vAlign w:val="center"/>
          </w:tcPr>
          <w:p w14:paraId="61E97989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041" w:type="dxa"/>
            <w:vMerge/>
            <w:vAlign w:val="center"/>
          </w:tcPr>
          <w:p w14:paraId="54E86392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38" w:type="dxa"/>
            <w:gridSpan w:val="2"/>
            <w:vAlign w:val="center"/>
          </w:tcPr>
          <w:p w14:paraId="382B4872" w14:textId="07A6633C" w:rsidR="000748F2" w:rsidRPr="00A01DAC" w:rsidRDefault="00BD6F80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A01DAC">
              <w:rPr>
                <w:rFonts w:ascii="Times New Roman" w:hAnsi="Times New Roman" w:cs="Times New Roman"/>
                <w:iCs/>
              </w:rPr>
              <w:t>-3.22</w:t>
            </w:r>
          </w:p>
        </w:tc>
        <w:tc>
          <w:tcPr>
            <w:tcW w:w="821" w:type="dxa"/>
            <w:vMerge/>
            <w:vAlign w:val="center"/>
          </w:tcPr>
          <w:p w14:paraId="6F86FFDF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825" w:type="dxa"/>
            <w:vMerge/>
            <w:vAlign w:val="center"/>
          </w:tcPr>
          <w:p w14:paraId="291312A3" w14:textId="77777777" w:rsidR="000748F2" w:rsidRPr="00A01DAC" w:rsidRDefault="000748F2" w:rsidP="000748F2">
            <w:pPr>
              <w:jc w:val="center"/>
              <w:rPr>
                <w:rFonts w:ascii="Times New Roman" w:hAnsi="Times New Roman" w:cs="Times New Roman"/>
                <w:iCs/>
              </w:rPr>
            </w:pPr>
          </w:p>
        </w:tc>
      </w:tr>
    </w:tbl>
    <w:p w14:paraId="2060C765" w14:textId="77777777" w:rsidR="000B13CF" w:rsidRPr="007240FA" w:rsidRDefault="000B13CF" w:rsidP="00EA7BA2">
      <w:pPr>
        <w:rPr>
          <w:iCs/>
        </w:rPr>
      </w:pPr>
    </w:p>
    <w:p w14:paraId="0F90CE5B" w14:textId="77777777" w:rsidR="007240FA" w:rsidRDefault="007240FA" w:rsidP="00EA7BA2">
      <w:pPr>
        <w:rPr>
          <w:i/>
        </w:rPr>
      </w:pPr>
    </w:p>
    <w:p w14:paraId="277951A5" w14:textId="77777777" w:rsidR="004670C9" w:rsidRDefault="004670C9">
      <w:pPr>
        <w:rPr>
          <w:rFonts w:asciiTheme="majorHAnsi" w:hAnsiTheme="majorHAnsi"/>
          <w:b/>
          <w:bCs/>
          <w:sz w:val="20"/>
          <w:szCs w:val="20"/>
        </w:rPr>
      </w:pPr>
      <w:r>
        <w:rPr>
          <w:rFonts w:asciiTheme="majorHAnsi" w:hAnsiTheme="majorHAnsi"/>
          <w:b/>
          <w:bCs/>
          <w:sz w:val="20"/>
          <w:szCs w:val="20"/>
        </w:rPr>
        <w:br w:type="page"/>
      </w:r>
    </w:p>
    <w:p w14:paraId="21EE001C" w14:textId="3D73D3F0" w:rsidR="000748F2" w:rsidRPr="00954281" w:rsidRDefault="000748F2" w:rsidP="000748F2">
      <w:pPr>
        <w:spacing w:after="0" w:line="240" w:lineRule="auto"/>
        <w:jc w:val="center"/>
        <w:rPr>
          <w:rFonts w:asciiTheme="majorHAnsi" w:hAnsiTheme="majorHAnsi"/>
          <w:sz w:val="20"/>
          <w:szCs w:val="20"/>
        </w:rPr>
      </w:pPr>
      <w:r w:rsidRPr="003F3073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B07B42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2A4DC0AC">
        <w:rPr>
          <w:rFonts w:asciiTheme="majorHAnsi" w:hAnsiTheme="majorHAnsi"/>
          <w:sz w:val="20"/>
          <w:szCs w:val="20"/>
        </w:rPr>
        <w:t xml:space="preserve"> </w:t>
      </w:r>
      <w:r w:rsidRPr="2A4DC0AC">
        <w:rPr>
          <w:rFonts w:ascii="Times New Roman" w:hAnsi="Times New Roman" w:cs="Times New Roman"/>
          <w:sz w:val="20"/>
          <w:szCs w:val="20"/>
        </w:rPr>
        <w:t>Calibration Curves Equations Obtained for High Alcohol Range</w:t>
      </w:r>
      <w:r w:rsidR="008337AE" w:rsidRPr="2A4DC0AC">
        <w:rPr>
          <w:rFonts w:asciiTheme="majorHAnsi" w:hAnsiTheme="majorHAnsi"/>
          <w:sz w:val="20"/>
          <w:szCs w:val="20"/>
        </w:rPr>
        <w:t xml:space="preserve"> </w:t>
      </w:r>
      <w:r w:rsidR="008337AE" w:rsidRPr="00B55B6C">
        <w:rPr>
          <w:rFonts w:ascii="Times New Roman" w:hAnsi="Times New Roman" w:cs="Times New Roman"/>
          <w:sz w:val="20"/>
          <w:szCs w:val="20"/>
        </w:rPr>
        <w:t>(</w:t>
      </w:r>
      <w:r w:rsidR="000E4494" w:rsidRPr="00B55B6C">
        <w:rPr>
          <w:rFonts w:ascii="Times New Roman" w:hAnsi="Times New Roman" w:cs="Times New Roman"/>
          <w:sz w:val="20"/>
          <w:szCs w:val="20"/>
        </w:rPr>
        <w:t>1</w:t>
      </w:r>
      <w:r w:rsidR="008337AE" w:rsidRPr="00B55B6C">
        <w:rPr>
          <w:rFonts w:ascii="Times New Roman" w:hAnsi="Times New Roman" w:cs="Times New Roman"/>
          <w:sz w:val="20"/>
          <w:szCs w:val="20"/>
        </w:rPr>
        <w:t>.0% - 10.0%)</w:t>
      </w:r>
      <w:r w:rsidR="00B55B6C" w:rsidRPr="00B55B6C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931"/>
        <w:gridCol w:w="1134"/>
        <w:gridCol w:w="1015"/>
        <w:gridCol w:w="1683"/>
        <w:gridCol w:w="1455"/>
        <w:gridCol w:w="796"/>
        <w:gridCol w:w="801"/>
      </w:tblGrid>
      <w:tr w:rsidR="2A4DC0AC" w:rsidRPr="0014628B" w14:paraId="6BDFB1D1" w14:textId="77777777" w:rsidTr="00FF09C9">
        <w:trPr>
          <w:trHeight w:val="300"/>
        </w:trPr>
        <w:tc>
          <w:tcPr>
            <w:tcW w:w="962" w:type="dxa"/>
            <w:vAlign w:val="center"/>
          </w:tcPr>
          <w:p w14:paraId="67AC4988" w14:textId="3B118CBD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931" w:type="dxa"/>
            <w:vAlign w:val="center"/>
          </w:tcPr>
          <w:p w14:paraId="3A2E3650" w14:textId="4A8B09C0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Slope</w:t>
            </w:r>
          </w:p>
        </w:tc>
        <w:tc>
          <w:tcPr>
            <w:tcW w:w="1134" w:type="dxa"/>
            <w:vAlign w:val="center"/>
          </w:tcPr>
          <w:p w14:paraId="24781351" w14:textId="3FC30026" w:rsidR="2A4DC0AC" w:rsidRPr="0014628B" w:rsidRDefault="2A4DC0AC" w:rsidP="2A4DC0AC">
            <w:pPr>
              <w:tabs>
                <w:tab w:val="center" w:pos="769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Y-Intercept</w:t>
            </w:r>
          </w:p>
        </w:tc>
        <w:tc>
          <w:tcPr>
            <w:tcW w:w="1015" w:type="dxa"/>
            <w:vAlign w:val="center"/>
          </w:tcPr>
          <w:p w14:paraId="4B30C01D" w14:textId="3E80643D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R</w:t>
            </w:r>
            <w:r w:rsidRPr="0014628B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1683" w:type="dxa"/>
            <w:vAlign w:val="center"/>
          </w:tcPr>
          <w:p w14:paraId="6755B0AF" w14:textId="7A914279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Lowest Concentration Peak Area (</w:t>
            </w:r>
            <w:r w:rsidR="000E4494" w:rsidRPr="0014628B">
              <w:rPr>
                <w:rFonts w:ascii="Times New Roman" w:hAnsi="Times New Roman" w:cs="Times New Roman"/>
                <w:b/>
                <w:bCs/>
              </w:rPr>
              <w:t>1</w:t>
            </w:r>
            <w:r w:rsidR="03C4810F" w:rsidRPr="0014628B">
              <w:rPr>
                <w:rFonts w:ascii="Times New Roman" w:hAnsi="Times New Roman" w:cs="Times New Roman"/>
                <w:b/>
                <w:bCs/>
              </w:rPr>
              <w:t>.0</w:t>
            </w:r>
            <w:r w:rsidRPr="0014628B">
              <w:rPr>
                <w:rFonts w:ascii="Times New Roman" w:hAnsi="Times New Roman" w:cs="Times New Roman"/>
                <w:b/>
                <w:bCs/>
              </w:rPr>
              <w:t>%)</w:t>
            </w:r>
          </w:p>
        </w:tc>
        <w:tc>
          <w:tcPr>
            <w:tcW w:w="1455" w:type="dxa"/>
            <w:vAlign w:val="center"/>
          </w:tcPr>
          <w:p w14:paraId="7FE98E4A" w14:textId="158FEF22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Calculated Lowest Calculation (0.1%)</w:t>
            </w:r>
          </w:p>
        </w:tc>
        <w:tc>
          <w:tcPr>
            <w:tcW w:w="796" w:type="dxa"/>
            <w:vAlign w:val="center"/>
          </w:tcPr>
          <w:p w14:paraId="2D257BE7" w14:textId="77777777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LOD</w:t>
            </w:r>
          </w:p>
          <w:p w14:paraId="2066D63D" w14:textId="0A1E9F53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(% v/v)</w:t>
            </w:r>
          </w:p>
        </w:tc>
        <w:tc>
          <w:tcPr>
            <w:tcW w:w="801" w:type="dxa"/>
            <w:vAlign w:val="center"/>
          </w:tcPr>
          <w:p w14:paraId="353FCBD7" w14:textId="77777777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LOQ</w:t>
            </w:r>
          </w:p>
          <w:p w14:paraId="66CB98C1" w14:textId="4C3A4EE9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(% v/v)</w:t>
            </w:r>
          </w:p>
        </w:tc>
      </w:tr>
      <w:tr w:rsidR="00FF09C9" w:rsidRPr="0014628B" w14:paraId="41FBE9AC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01F5D54D" w14:textId="1BFDDCE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1" w:type="dxa"/>
            <w:vAlign w:val="center"/>
          </w:tcPr>
          <w:p w14:paraId="7EAE909C" w14:textId="7FBA2F9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11622</w:t>
            </w:r>
          </w:p>
        </w:tc>
        <w:tc>
          <w:tcPr>
            <w:tcW w:w="1134" w:type="dxa"/>
            <w:vAlign w:val="center"/>
          </w:tcPr>
          <w:p w14:paraId="6C85CF3D" w14:textId="07A459D0" w:rsidR="00FF09C9" w:rsidRPr="0014628B" w:rsidRDefault="00FF09C9" w:rsidP="00FF09C9">
            <w:pPr>
              <w:tabs>
                <w:tab w:val="center" w:pos="769"/>
              </w:tabs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7478</w:t>
            </w:r>
          </w:p>
        </w:tc>
        <w:tc>
          <w:tcPr>
            <w:tcW w:w="1015" w:type="dxa"/>
            <w:vAlign w:val="center"/>
          </w:tcPr>
          <w:p w14:paraId="7C116D60" w14:textId="0AD8886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74</w:t>
            </w:r>
          </w:p>
        </w:tc>
        <w:tc>
          <w:tcPr>
            <w:tcW w:w="1683" w:type="dxa"/>
          </w:tcPr>
          <w:p w14:paraId="2A9A2307" w14:textId="7EF70D8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22362</w:t>
            </w:r>
          </w:p>
        </w:tc>
        <w:tc>
          <w:tcPr>
            <w:tcW w:w="1455" w:type="dxa"/>
          </w:tcPr>
          <w:p w14:paraId="74B87029" w14:textId="6F2C85E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796" w:type="dxa"/>
          </w:tcPr>
          <w:p w14:paraId="73D0BB4D" w14:textId="5992A6F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801" w:type="dxa"/>
          </w:tcPr>
          <w:p w14:paraId="329F6A40" w14:textId="716B130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83</w:t>
            </w:r>
          </w:p>
        </w:tc>
      </w:tr>
      <w:tr w:rsidR="00FF09C9" w:rsidRPr="0014628B" w14:paraId="679238C3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2E9A896F" w14:textId="2ED6415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31" w:type="dxa"/>
            <w:vAlign w:val="center"/>
          </w:tcPr>
          <w:p w14:paraId="443DA22B" w14:textId="1CCF4EB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03481</w:t>
            </w:r>
          </w:p>
        </w:tc>
        <w:tc>
          <w:tcPr>
            <w:tcW w:w="1134" w:type="dxa"/>
            <w:vAlign w:val="center"/>
          </w:tcPr>
          <w:p w14:paraId="122BE92C" w14:textId="6F387BC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6890</w:t>
            </w:r>
          </w:p>
        </w:tc>
        <w:tc>
          <w:tcPr>
            <w:tcW w:w="1015" w:type="dxa"/>
            <w:vAlign w:val="center"/>
          </w:tcPr>
          <w:p w14:paraId="7DFB635B" w14:textId="1185DC8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50</w:t>
            </w:r>
          </w:p>
        </w:tc>
        <w:tc>
          <w:tcPr>
            <w:tcW w:w="1683" w:type="dxa"/>
          </w:tcPr>
          <w:p w14:paraId="6D9329E2" w14:textId="567AE00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17620</w:t>
            </w:r>
          </w:p>
        </w:tc>
        <w:tc>
          <w:tcPr>
            <w:tcW w:w="1455" w:type="dxa"/>
          </w:tcPr>
          <w:p w14:paraId="58168E82" w14:textId="1CBBE67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796" w:type="dxa"/>
          </w:tcPr>
          <w:p w14:paraId="45979191" w14:textId="6A9E192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801" w:type="dxa"/>
          </w:tcPr>
          <w:p w14:paraId="3FF7E870" w14:textId="3F35E68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32</w:t>
            </w:r>
          </w:p>
        </w:tc>
      </w:tr>
      <w:tr w:rsidR="00FF09C9" w:rsidRPr="0014628B" w14:paraId="0B4AAB3D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7DF47DBD" w14:textId="31727C9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31" w:type="dxa"/>
            <w:vAlign w:val="center"/>
          </w:tcPr>
          <w:p w14:paraId="01F59F0F" w14:textId="1231009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03364</w:t>
            </w:r>
          </w:p>
        </w:tc>
        <w:tc>
          <w:tcPr>
            <w:tcW w:w="1134" w:type="dxa"/>
            <w:vAlign w:val="center"/>
          </w:tcPr>
          <w:p w14:paraId="556E8254" w14:textId="1E8E4EE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8860</w:t>
            </w:r>
          </w:p>
        </w:tc>
        <w:tc>
          <w:tcPr>
            <w:tcW w:w="1015" w:type="dxa"/>
            <w:vAlign w:val="center"/>
          </w:tcPr>
          <w:p w14:paraId="3772FEEB" w14:textId="29DC66E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62</w:t>
            </w:r>
          </w:p>
        </w:tc>
        <w:tc>
          <w:tcPr>
            <w:tcW w:w="1683" w:type="dxa"/>
          </w:tcPr>
          <w:p w14:paraId="7001DBBF" w14:textId="7B50E9B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16146</w:t>
            </w:r>
          </w:p>
        </w:tc>
        <w:tc>
          <w:tcPr>
            <w:tcW w:w="1455" w:type="dxa"/>
          </w:tcPr>
          <w:p w14:paraId="08E9F4A3" w14:textId="601E0B6A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796" w:type="dxa"/>
          </w:tcPr>
          <w:p w14:paraId="15CE00FD" w14:textId="6833084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801" w:type="dxa"/>
          </w:tcPr>
          <w:p w14:paraId="04866468" w14:textId="65291E8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3</w:t>
            </w:r>
          </w:p>
        </w:tc>
      </w:tr>
      <w:tr w:rsidR="00FF09C9" w:rsidRPr="0014628B" w14:paraId="2554391F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72E2F548" w14:textId="2B20233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31" w:type="dxa"/>
          </w:tcPr>
          <w:p w14:paraId="07E8AFDD" w14:textId="48DFB1A1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0569</w:t>
            </w:r>
          </w:p>
        </w:tc>
        <w:tc>
          <w:tcPr>
            <w:tcW w:w="1134" w:type="dxa"/>
          </w:tcPr>
          <w:p w14:paraId="04AF698F" w14:textId="48AE379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9647</w:t>
            </w:r>
          </w:p>
        </w:tc>
        <w:tc>
          <w:tcPr>
            <w:tcW w:w="1015" w:type="dxa"/>
          </w:tcPr>
          <w:p w14:paraId="5871563C" w14:textId="5E978E5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85</w:t>
            </w:r>
          </w:p>
        </w:tc>
        <w:tc>
          <w:tcPr>
            <w:tcW w:w="1683" w:type="dxa"/>
          </w:tcPr>
          <w:p w14:paraId="0F0619FC" w14:textId="3834D8C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4900</w:t>
            </w:r>
          </w:p>
        </w:tc>
        <w:tc>
          <w:tcPr>
            <w:tcW w:w="1455" w:type="dxa"/>
          </w:tcPr>
          <w:p w14:paraId="781F9862" w14:textId="16F3AB4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796" w:type="dxa"/>
          </w:tcPr>
          <w:p w14:paraId="6F25DE83" w14:textId="75851BC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801" w:type="dxa"/>
          </w:tcPr>
          <w:p w14:paraId="1AD62B9F" w14:textId="0E876901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43</w:t>
            </w:r>
          </w:p>
        </w:tc>
      </w:tr>
      <w:tr w:rsidR="00FF09C9" w:rsidRPr="0014628B" w14:paraId="24CEEFE3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176C6A52" w14:textId="0AF4D83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1" w:type="dxa"/>
          </w:tcPr>
          <w:p w14:paraId="35378CC1" w14:textId="773CB4C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1571</w:t>
            </w:r>
          </w:p>
        </w:tc>
        <w:tc>
          <w:tcPr>
            <w:tcW w:w="1134" w:type="dxa"/>
          </w:tcPr>
          <w:p w14:paraId="2F1F8E19" w14:textId="6EF075A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-21376</w:t>
            </w:r>
          </w:p>
        </w:tc>
        <w:tc>
          <w:tcPr>
            <w:tcW w:w="1015" w:type="dxa"/>
          </w:tcPr>
          <w:p w14:paraId="689B2195" w14:textId="19DEAAF0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4</w:t>
            </w:r>
          </w:p>
        </w:tc>
        <w:tc>
          <w:tcPr>
            <w:tcW w:w="1683" w:type="dxa"/>
          </w:tcPr>
          <w:p w14:paraId="22643C6E" w14:textId="04534F6C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5364</w:t>
            </w:r>
          </w:p>
        </w:tc>
        <w:tc>
          <w:tcPr>
            <w:tcW w:w="1455" w:type="dxa"/>
          </w:tcPr>
          <w:p w14:paraId="7A6EFFA1" w14:textId="03F350E1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796" w:type="dxa"/>
          </w:tcPr>
          <w:p w14:paraId="0F51C21F" w14:textId="7BD3F86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801" w:type="dxa"/>
          </w:tcPr>
          <w:p w14:paraId="4E90D1D6" w14:textId="0DED1AE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45</w:t>
            </w:r>
          </w:p>
        </w:tc>
      </w:tr>
      <w:tr w:rsidR="00FF09C9" w:rsidRPr="0014628B" w14:paraId="119E747C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36CBBDF8" w14:textId="6E1795E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31" w:type="dxa"/>
          </w:tcPr>
          <w:p w14:paraId="41439CAC" w14:textId="0E508B3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1726</w:t>
            </w:r>
          </w:p>
        </w:tc>
        <w:tc>
          <w:tcPr>
            <w:tcW w:w="1134" w:type="dxa"/>
          </w:tcPr>
          <w:p w14:paraId="59DE5A8F" w14:textId="42FA52AA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885.2</w:t>
            </w:r>
          </w:p>
        </w:tc>
        <w:tc>
          <w:tcPr>
            <w:tcW w:w="1015" w:type="dxa"/>
          </w:tcPr>
          <w:p w14:paraId="42450541" w14:textId="184223B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2</w:t>
            </w:r>
          </w:p>
        </w:tc>
        <w:tc>
          <w:tcPr>
            <w:tcW w:w="1683" w:type="dxa"/>
          </w:tcPr>
          <w:p w14:paraId="6CE75844" w14:textId="1661339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2154</w:t>
            </w:r>
          </w:p>
        </w:tc>
        <w:tc>
          <w:tcPr>
            <w:tcW w:w="1455" w:type="dxa"/>
          </w:tcPr>
          <w:p w14:paraId="023217C0" w14:textId="48A918C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796" w:type="dxa"/>
          </w:tcPr>
          <w:p w14:paraId="56C5DBB8" w14:textId="5C2DCC1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01" w:type="dxa"/>
          </w:tcPr>
          <w:p w14:paraId="7F8AF9CF" w14:textId="63FB3C5C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06</w:t>
            </w:r>
          </w:p>
        </w:tc>
      </w:tr>
      <w:tr w:rsidR="00FF09C9" w:rsidRPr="0014628B" w14:paraId="79C26966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605C99CA" w14:textId="19DE127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31" w:type="dxa"/>
          </w:tcPr>
          <w:p w14:paraId="5B84D50A" w14:textId="3C61FDA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55995</w:t>
            </w:r>
          </w:p>
        </w:tc>
        <w:tc>
          <w:tcPr>
            <w:tcW w:w="1134" w:type="dxa"/>
          </w:tcPr>
          <w:p w14:paraId="11EDC7BD" w14:textId="164CAA0A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034.7</w:t>
            </w:r>
          </w:p>
        </w:tc>
        <w:tc>
          <w:tcPr>
            <w:tcW w:w="1015" w:type="dxa"/>
          </w:tcPr>
          <w:p w14:paraId="6A144EBC" w14:textId="1624083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4</w:t>
            </w:r>
          </w:p>
        </w:tc>
        <w:tc>
          <w:tcPr>
            <w:tcW w:w="1683" w:type="dxa"/>
          </w:tcPr>
          <w:p w14:paraId="281D8187" w14:textId="4396E04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3225</w:t>
            </w:r>
          </w:p>
        </w:tc>
        <w:tc>
          <w:tcPr>
            <w:tcW w:w="1455" w:type="dxa"/>
          </w:tcPr>
          <w:p w14:paraId="0EFEDBDB" w14:textId="18CA52B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796" w:type="dxa"/>
          </w:tcPr>
          <w:p w14:paraId="624522CB" w14:textId="3847837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01" w:type="dxa"/>
          </w:tcPr>
          <w:p w14:paraId="1154B578" w14:textId="2A8C4C1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04</w:t>
            </w:r>
          </w:p>
        </w:tc>
      </w:tr>
      <w:tr w:rsidR="00FF09C9" w:rsidRPr="0014628B" w14:paraId="3ECD8A20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40499D5A" w14:textId="777803F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31" w:type="dxa"/>
          </w:tcPr>
          <w:p w14:paraId="63266E71" w14:textId="7F5C03D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6924</w:t>
            </w:r>
          </w:p>
        </w:tc>
        <w:tc>
          <w:tcPr>
            <w:tcW w:w="1134" w:type="dxa"/>
          </w:tcPr>
          <w:p w14:paraId="5467E2B4" w14:textId="080D25F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5805</w:t>
            </w:r>
          </w:p>
        </w:tc>
        <w:tc>
          <w:tcPr>
            <w:tcW w:w="1015" w:type="dxa"/>
          </w:tcPr>
          <w:p w14:paraId="307104AF" w14:textId="7B76C8D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87</w:t>
            </w:r>
          </w:p>
        </w:tc>
        <w:tc>
          <w:tcPr>
            <w:tcW w:w="1683" w:type="dxa"/>
          </w:tcPr>
          <w:p w14:paraId="7ACD79A0" w14:textId="7298AAC0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518887</w:t>
            </w:r>
          </w:p>
        </w:tc>
        <w:tc>
          <w:tcPr>
            <w:tcW w:w="1455" w:type="dxa"/>
          </w:tcPr>
          <w:p w14:paraId="37BFD6FA" w14:textId="77859FD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796" w:type="dxa"/>
          </w:tcPr>
          <w:p w14:paraId="55A7055E" w14:textId="63500DF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801" w:type="dxa"/>
          </w:tcPr>
          <w:p w14:paraId="0385CB1B" w14:textId="113456A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75</w:t>
            </w:r>
          </w:p>
        </w:tc>
      </w:tr>
      <w:tr w:rsidR="00FF09C9" w:rsidRPr="0014628B" w14:paraId="5F6177C7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122E27BE" w14:textId="523D5AF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31" w:type="dxa"/>
          </w:tcPr>
          <w:p w14:paraId="0FB7691C" w14:textId="170435A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31582</w:t>
            </w:r>
          </w:p>
        </w:tc>
        <w:tc>
          <w:tcPr>
            <w:tcW w:w="1134" w:type="dxa"/>
          </w:tcPr>
          <w:p w14:paraId="0A481CC9" w14:textId="178B153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044</w:t>
            </w:r>
          </w:p>
        </w:tc>
        <w:tc>
          <w:tcPr>
            <w:tcW w:w="1015" w:type="dxa"/>
          </w:tcPr>
          <w:p w14:paraId="0B84F4AF" w14:textId="4DB9DF1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</w:t>
            </w:r>
          </w:p>
        </w:tc>
        <w:tc>
          <w:tcPr>
            <w:tcW w:w="1683" w:type="dxa"/>
          </w:tcPr>
          <w:p w14:paraId="06AB90C1" w14:textId="32C4A45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505863</w:t>
            </w:r>
          </w:p>
        </w:tc>
        <w:tc>
          <w:tcPr>
            <w:tcW w:w="1455" w:type="dxa"/>
          </w:tcPr>
          <w:p w14:paraId="7EDCF1E9" w14:textId="2F7BCF8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796" w:type="dxa"/>
          </w:tcPr>
          <w:p w14:paraId="7D396184" w14:textId="1FED3F0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801" w:type="dxa"/>
          </w:tcPr>
          <w:p w14:paraId="1D5EF81F" w14:textId="6B97BAC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9</w:t>
            </w:r>
          </w:p>
        </w:tc>
      </w:tr>
      <w:tr w:rsidR="00FF09C9" w:rsidRPr="0014628B" w14:paraId="5C7BB02F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45FBCB9D" w14:textId="15338DCA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1" w:type="dxa"/>
          </w:tcPr>
          <w:p w14:paraId="67BF13A9" w14:textId="6EB0FFD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20437</w:t>
            </w:r>
          </w:p>
        </w:tc>
        <w:tc>
          <w:tcPr>
            <w:tcW w:w="1134" w:type="dxa"/>
          </w:tcPr>
          <w:p w14:paraId="28621B21" w14:textId="175511E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5980</w:t>
            </w:r>
          </w:p>
        </w:tc>
        <w:tc>
          <w:tcPr>
            <w:tcW w:w="1015" w:type="dxa"/>
          </w:tcPr>
          <w:p w14:paraId="56B78792" w14:textId="359BFF51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2</w:t>
            </w:r>
          </w:p>
        </w:tc>
        <w:tc>
          <w:tcPr>
            <w:tcW w:w="1683" w:type="dxa"/>
          </w:tcPr>
          <w:p w14:paraId="59D8C9EC" w14:textId="28EDDB7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9273</w:t>
            </w:r>
          </w:p>
        </w:tc>
        <w:tc>
          <w:tcPr>
            <w:tcW w:w="1455" w:type="dxa"/>
          </w:tcPr>
          <w:p w14:paraId="6CC7536D" w14:textId="7DA1386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796" w:type="dxa"/>
          </w:tcPr>
          <w:p w14:paraId="35D85DA1" w14:textId="36E4FF7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801" w:type="dxa"/>
          </w:tcPr>
          <w:p w14:paraId="488CCC05" w14:textId="0A2A5C3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9</w:t>
            </w:r>
          </w:p>
        </w:tc>
      </w:tr>
      <w:tr w:rsidR="00FF09C9" w:rsidRPr="0014628B" w14:paraId="53F4D0EE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041E5AE8" w14:textId="413561B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31" w:type="dxa"/>
          </w:tcPr>
          <w:p w14:paraId="1B92215E" w14:textId="3C9E95B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13566</w:t>
            </w:r>
          </w:p>
        </w:tc>
        <w:tc>
          <w:tcPr>
            <w:tcW w:w="1134" w:type="dxa"/>
          </w:tcPr>
          <w:p w14:paraId="5016D7A2" w14:textId="2AE1D49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6114</w:t>
            </w:r>
          </w:p>
        </w:tc>
        <w:tc>
          <w:tcPr>
            <w:tcW w:w="1015" w:type="dxa"/>
          </w:tcPr>
          <w:p w14:paraId="175B3C71" w14:textId="34A643A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87</w:t>
            </w:r>
          </w:p>
        </w:tc>
        <w:tc>
          <w:tcPr>
            <w:tcW w:w="1683" w:type="dxa"/>
          </w:tcPr>
          <w:p w14:paraId="222A85AE" w14:textId="0FDF24B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3115</w:t>
            </w:r>
          </w:p>
        </w:tc>
        <w:tc>
          <w:tcPr>
            <w:tcW w:w="1455" w:type="dxa"/>
          </w:tcPr>
          <w:p w14:paraId="54573AC1" w14:textId="0582749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796" w:type="dxa"/>
          </w:tcPr>
          <w:p w14:paraId="3175D016" w14:textId="162082D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801" w:type="dxa"/>
          </w:tcPr>
          <w:p w14:paraId="0FBCAAE5" w14:textId="784882A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87</w:t>
            </w:r>
          </w:p>
        </w:tc>
      </w:tr>
      <w:tr w:rsidR="00FF09C9" w:rsidRPr="0014628B" w14:paraId="58F69971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0952C835" w14:textId="6CECC097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4628B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931" w:type="dxa"/>
          </w:tcPr>
          <w:p w14:paraId="47D75BA4" w14:textId="697F505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15054</w:t>
            </w:r>
          </w:p>
        </w:tc>
        <w:tc>
          <w:tcPr>
            <w:tcW w:w="1134" w:type="dxa"/>
          </w:tcPr>
          <w:p w14:paraId="2BE379DF" w14:textId="5439E32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9567</w:t>
            </w:r>
          </w:p>
        </w:tc>
        <w:tc>
          <w:tcPr>
            <w:tcW w:w="1015" w:type="dxa"/>
          </w:tcPr>
          <w:p w14:paraId="50C72AF0" w14:textId="4BCD6A26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7</w:t>
            </w:r>
          </w:p>
        </w:tc>
        <w:tc>
          <w:tcPr>
            <w:tcW w:w="1683" w:type="dxa"/>
          </w:tcPr>
          <w:p w14:paraId="03C72B9B" w14:textId="0344A93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57547</w:t>
            </w:r>
          </w:p>
        </w:tc>
        <w:tc>
          <w:tcPr>
            <w:tcW w:w="1455" w:type="dxa"/>
          </w:tcPr>
          <w:p w14:paraId="0AE09ACD" w14:textId="5CBB9FA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796" w:type="dxa"/>
          </w:tcPr>
          <w:p w14:paraId="659F5481" w14:textId="10C8B62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801" w:type="dxa"/>
          </w:tcPr>
          <w:p w14:paraId="2C79D53F" w14:textId="7F01CC10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47</w:t>
            </w:r>
          </w:p>
        </w:tc>
      </w:tr>
      <w:tr w:rsidR="00FF09C9" w:rsidRPr="0014628B" w14:paraId="6AAF54E8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38463D37" w14:textId="4E16AA6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31" w:type="dxa"/>
          </w:tcPr>
          <w:p w14:paraId="79A74251" w14:textId="226E191C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10688</w:t>
            </w:r>
          </w:p>
        </w:tc>
        <w:tc>
          <w:tcPr>
            <w:tcW w:w="1134" w:type="dxa"/>
          </w:tcPr>
          <w:p w14:paraId="20A80760" w14:textId="74C610D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5949</w:t>
            </w:r>
          </w:p>
        </w:tc>
        <w:tc>
          <w:tcPr>
            <w:tcW w:w="1015" w:type="dxa"/>
          </w:tcPr>
          <w:p w14:paraId="692FC1B8" w14:textId="6D805DB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3</w:t>
            </w:r>
          </w:p>
        </w:tc>
        <w:tc>
          <w:tcPr>
            <w:tcW w:w="1683" w:type="dxa"/>
          </w:tcPr>
          <w:p w14:paraId="6827937F" w14:textId="4BFE45C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78883</w:t>
            </w:r>
          </w:p>
        </w:tc>
        <w:tc>
          <w:tcPr>
            <w:tcW w:w="1455" w:type="dxa"/>
          </w:tcPr>
          <w:p w14:paraId="51525F4E" w14:textId="119B016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796" w:type="dxa"/>
          </w:tcPr>
          <w:p w14:paraId="601F09F4" w14:textId="02FE7B5A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801" w:type="dxa"/>
          </w:tcPr>
          <w:p w14:paraId="21CDAE95" w14:textId="77CED0C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88</w:t>
            </w:r>
          </w:p>
        </w:tc>
      </w:tr>
      <w:tr w:rsidR="00FF09C9" w:rsidRPr="0014628B" w14:paraId="451DDC79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5B567E0E" w14:textId="74E2F69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931" w:type="dxa"/>
          </w:tcPr>
          <w:p w14:paraId="202ED879" w14:textId="709756F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4166</w:t>
            </w:r>
          </w:p>
        </w:tc>
        <w:tc>
          <w:tcPr>
            <w:tcW w:w="1134" w:type="dxa"/>
          </w:tcPr>
          <w:p w14:paraId="40335753" w14:textId="78F14CA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1175</w:t>
            </w:r>
          </w:p>
        </w:tc>
        <w:tc>
          <w:tcPr>
            <w:tcW w:w="1015" w:type="dxa"/>
          </w:tcPr>
          <w:p w14:paraId="0CA9DBEE" w14:textId="5C17732B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7</w:t>
            </w:r>
          </w:p>
        </w:tc>
        <w:tc>
          <w:tcPr>
            <w:tcW w:w="1683" w:type="dxa"/>
          </w:tcPr>
          <w:p w14:paraId="6B66E597" w14:textId="1D001334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513044</w:t>
            </w:r>
          </w:p>
        </w:tc>
        <w:tc>
          <w:tcPr>
            <w:tcW w:w="1455" w:type="dxa"/>
          </w:tcPr>
          <w:p w14:paraId="6582D188" w14:textId="49D5055C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796" w:type="dxa"/>
          </w:tcPr>
          <w:p w14:paraId="66AD3C06" w14:textId="542C857D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801" w:type="dxa"/>
          </w:tcPr>
          <w:p w14:paraId="1EE4A86B" w14:textId="4B09EE7E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67</w:t>
            </w:r>
          </w:p>
        </w:tc>
      </w:tr>
      <w:tr w:rsidR="00FF09C9" w:rsidRPr="0014628B" w14:paraId="5DFA9DDC" w14:textId="77777777" w:rsidTr="00B80EB5">
        <w:trPr>
          <w:trHeight w:val="300"/>
        </w:trPr>
        <w:tc>
          <w:tcPr>
            <w:tcW w:w="962" w:type="dxa"/>
            <w:vAlign w:val="center"/>
          </w:tcPr>
          <w:p w14:paraId="55B0C597" w14:textId="0D7BB1CF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31" w:type="dxa"/>
          </w:tcPr>
          <w:p w14:paraId="79992072" w14:textId="0AAA2F3C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466495</w:t>
            </w:r>
          </w:p>
        </w:tc>
        <w:tc>
          <w:tcPr>
            <w:tcW w:w="1134" w:type="dxa"/>
          </w:tcPr>
          <w:p w14:paraId="027EB984" w14:textId="3DE2D8E1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3323</w:t>
            </w:r>
          </w:p>
        </w:tc>
        <w:tc>
          <w:tcPr>
            <w:tcW w:w="1015" w:type="dxa"/>
          </w:tcPr>
          <w:p w14:paraId="529FB96B" w14:textId="42A6FF89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92</w:t>
            </w:r>
          </w:p>
        </w:tc>
        <w:tc>
          <w:tcPr>
            <w:tcW w:w="1683" w:type="dxa"/>
          </w:tcPr>
          <w:p w14:paraId="54992E1D" w14:textId="7FE2EFF3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515396</w:t>
            </w:r>
          </w:p>
        </w:tc>
        <w:tc>
          <w:tcPr>
            <w:tcW w:w="1455" w:type="dxa"/>
          </w:tcPr>
          <w:p w14:paraId="138B0320" w14:textId="627D3945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796" w:type="dxa"/>
          </w:tcPr>
          <w:p w14:paraId="5703AE60" w14:textId="570F28B2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801" w:type="dxa"/>
          </w:tcPr>
          <w:p w14:paraId="43458B37" w14:textId="7B991518" w:rsidR="00FF09C9" w:rsidRPr="0014628B" w:rsidRDefault="00FF09C9" w:rsidP="00FF09C9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50</w:t>
            </w:r>
          </w:p>
        </w:tc>
      </w:tr>
      <w:tr w:rsidR="2A4DC0AC" w:rsidRPr="0014628B" w14:paraId="7CB21E0A" w14:textId="77777777" w:rsidTr="00FF09C9">
        <w:trPr>
          <w:trHeight w:val="437"/>
        </w:trPr>
        <w:tc>
          <w:tcPr>
            <w:tcW w:w="962" w:type="dxa"/>
            <w:vMerge w:val="restart"/>
            <w:vAlign w:val="center"/>
          </w:tcPr>
          <w:p w14:paraId="4D718994" w14:textId="39FDA69E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931" w:type="dxa"/>
            <w:vMerge w:val="restart"/>
            <w:vAlign w:val="center"/>
          </w:tcPr>
          <w:p w14:paraId="5B6FF8F7" w14:textId="0FFFB174" w:rsidR="2A4DC0AC" w:rsidRPr="0014628B" w:rsidRDefault="00FB5275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397816</w:t>
            </w:r>
            <w:r w:rsidR="2A4DC0AC" w:rsidRPr="0014628B">
              <w:rPr>
                <w:rFonts w:ascii="Times New Roman" w:hAnsi="Times New Roman" w:cs="Times New Roman"/>
              </w:rPr>
              <w:t xml:space="preserve"> ± </w:t>
            </w:r>
            <w:r w:rsidRPr="0014628B">
              <w:rPr>
                <w:rFonts w:ascii="Times New Roman" w:hAnsi="Times New Roman" w:cs="Times New Roman"/>
              </w:rPr>
              <w:t>101711</w:t>
            </w:r>
          </w:p>
        </w:tc>
        <w:tc>
          <w:tcPr>
            <w:tcW w:w="1134" w:type="dxa"/>
            <w:vMerge w:val="restart"/>
            <w:vAlign w:val="center"/>
          </w:tcPr>
          <w:p w14:paraId="16EB6B0B" w14:textId="39AFFDD3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</w:t>
            </w:r>
            <w:r w:rsidR="00FB5275" w:rsidRPr="0014628B">
              <w:rPr>
                <w:rFonts w:ascii="Times New Roman" w:hAnsi="Times New Roman" w:cs="Times New Roman"/>
              </w:rPr>
              <w:t>2758</w:t>
            </w:r>
            <w:r w:rsidRPr="0014628B">
              <w:rPr>
                <w:rFonts w:ascii="Times New Roman" w:hAnsi="Times New Roman" w:cs="Times New Roman"/>
              </w:rPr>
              <w:t xml:space="preserve"> ± </w:t>
            </w:r>
            <w:r w:rsidR="00FB5275" w:rsidRPr="0014628B">
              <w:rPr>
                <w:rFonts w:ascii="Times New Roman" w:hAnsi="Times New Roman" w:cs="Times New Roman"/>
              </w:rPr>
              <w:t>18077</w:t>
            </w:r>
          </w:p>
        </w:tc>
        <w:tc>
          <w:tcPr>
            <w:tcW w:w="1015" w:type="dxa"/>
            <w:vMerge w:val="restart"/>
            <w:vAlign w:val="center"/>
          </w:tcPr>
          <w:p w14:paraId="5EFD9A0E" w14:textId="774EBD29" w:rsidR="3301330A" w:rsidRPr="0014628B" w:rsidRDefault="3301330A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99</w:t>
            </w:r>
            <w:r w:rsidR="00FB5275" w:rsidRPr="0014628B">
              <w:rPr>
                <w:rFonts w:ascii="Times New Roman" w:hAnsi="Times New Roman" w:cs="Times New Roman"/>
              </w:rPr>
              <w:t>86</w:t>
            </w:r>
          </w:p>
          <w:p w14:paraId="0BA0BC47" w14:textId="151654DC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± 0.</w:t>
            </w:r>
            <w:r w:rsidR="73909DB4" w:rsidRPr="0014628B">
              <w:rPr>
                <w:rFonts w:ascii="Times New Roman" w:hAnsi="Times New Roman" w:cs="Times New Roman"/>
              </w:rPr>
              <w:t>001</w:t>
            </w:r>
            <w:r w:rsidR="0014628B" w:rsidRPr="001462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38" w:type="dxa"/>
            <w:gridSpan w:val="2"/>
            <w:vAlign w:val="center"/>
          </w:tcPr>
          <w:p w14:paraId="7DBB08F4" w14:textId="66ECC3F0" w:rsidR="2A4DC0AC" w:rsidRPr="0014628B" w:rsidRDefault="2A4DC0AC" w:rsidP="2A4DC0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4628B">
              <w:rPr>
                <w:rFonts w:ascii="Times New Roman" w:hAnsi="Times New Roman" w:cs="Times New Roman"/>
                <w:b/>
                <w:bCs/>
              </w:rPr>
              <w:t>RSD %</w:t>
            </w:r>
          </w:p>
        </w:tc>
        <w:tc>
          <w:tcPr>
            <w:tcW w:w="796" w:type="dxa"/>
            <w:vMerge w:val="restart"/>
            <w:vAlign w:val="center"/>
          </w:tcPr>
          <w:p w14:paraId="4100475D" w14:textId="47CEDF3B" w:rsidR="3A5A985B" w:rsidRPr="0014628B" w:rsidRDefault="3A5A985B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</w:t>
            </w:r>
            <w:r w:rsidR="0014628B" w:rsidRPr="0014628B">
              <w:rPr>
                <w:rFonts w:ascii="Times New Roman" w:hAnsi="Times New Roman" w:cs="Times New Roman"/>
              </w:rPr>
              <w:t>21</w:t>
            </w:r>
            <w:r w:rsidRPr="0014628B">
              <w:rPr>
                <w:rFonts w:ascii="Times New Roman" w:hAnsi="Times New Roman" w:cs="Times New Roman"/>
              </w:rPr>
              <w:t xml:space="preserve"> ±</w:t>
            </w:r>
          </w:p>
          <w:p w14:paraId="42B09B4B" w14:textId="136E7363" w:rsidR="3A5A985B" w:rsidRPr="0014628B" w:rsidRDefault="3A5A985B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</w:t>
            </w:r>
            <w:r w:rsidR="0014628B" w:rsidRPr="0014628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801" w:type="dxa"/>
            <w:vMerge w:val="restart"/>
            <w:vAlign w:val="center"/>
          </w:tcPr>
          <w:p w14:paraId="4429E478" w14:textId="3CCEAB36" w:rsidR="3A5A985B" w:rsidRPr="0014628B" w:rsidRDefault="0014628B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69</w:t>
            </w:r>
            <w:r w:rsidR="3A5A985B" w:rsidRPr="0014628B">
              <w:rPr>
                <w:rFonts w:ascii="Times New Roman" w:hAnsi="Times New Roman" w:cs="Times New Roman"/>
              </w:rPr>
              <w:t xml:space="preserve"> ±</w:t>
            </w:r>
          </w:p>
          <w:p w14:paraId="396FDACD" w14:textId="516514BE" w:rsidR="3A5A985B" w:rsidRPr="0014628B" w:rsidRDefault="3A5A985B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0.</w:t>
            </w:r>
            <w:r w:rsidR="0014628B" w:rsidRPr="0014628B">
              <w:rPr>
                <w:rFonts w:ascii="Times New Roman" w:hAnsi="Times New Roman" w:cs="Times New Roman"/>
              </w:rPr>
              <w:t>37</w:t>
            </w:r>
          </w:p>
        </w:tc>
      </w:tr>
      <w:tr w:rsidR="2A4DC0AC" w:rsidRPr="0014628B" w14:paraId="239D7720" w14:textId="77777777" w:rsidTr="00FF09C9">
        <w:trPr>
          <w:trHeight w:val="300"/>
        </w:trPr>
        <w:tc>
          <w:tcPr>
            <w:tcW w:w="962" w:type="dxa"/>
            <w:vMerge/>
          </w:tcPr>
          <w:p w14:paraId="158248FD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/>
          </w:tcPr>
          <w:p w14:paraId="171D05B2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7A014B0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vMerge/>
          </w:tcPr>
          <w:p w14:paraId="4FFA3EA7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38" w:type="dxa"/>
            <w:gridSpan w:val="2"/>
            <w:vAlign w:val="center"/>
          </w:tcPr>
          <w:p w14:paraId="6C2A34FE" w14:textId="3E4616FC" w:rsidR="699E1BE0" w:rsidRPr="0014628B" w:rsidRDefault="00FB5275" w:rsidP="2A4DC0AC">
            <w:pPr>
              <w:jc w:val="center"/>
              <w:rPr>
                <w:rFonts w:ascii="Times New Roman" w:hAnsi="Times New Roman" w:cs="Times New Roman"/>
              </w:rPr>
            </w:pPr>
            <w:r w:rsidRPr="0014628B">
              <w:rPr>
                <w:rFonts w:ascii="Times New Roman" w:hAnsi="Times New Roman" w:cs="Times New Roman"/>
              </w:rPr>
              <w:t>2</w:t>
            </w:r>
            <w:r w:rsidR="699E1BE0" w:rsidRPr="0014628B">
              <w:rPr>
                <w:rFonts w:ascii="Times New Roman" w:hAnsi="Times New Roman" w:cs="Times New Roman"/>
              </w:rPr>
              <w:t>.</w:t>
            </w:r>
            <w:r w:rsidRPr="0014628B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796" w:type="dxa"/>
            <w:vMerge/>
          </w:tcPr>
          <w:p w14:paraId="6BC9A29F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1" w:type="dxa"/>
            <w:vMerge/>
          </w:tcPr>
          <w:p w14:paraId="21A5A379" w14:textId="77777777" w:rsidR="00F802EB" w:rsidRPr="0014628B" w:rsidRDefault="00F802EB">
            <w:pPr>
              <w:rPr>
                <w:rFonts w:ascii="Times New Roman" w:hAnsi="Times New Roman" w:cs="Times New Roman"/>
              </w:rPr>
            </w:pPr>
          </w:p>
        </w:tc>
      </w:tr>
    </w:tbl>
    <w:p w14:paraId="6C3E9BC8" w14:textId="32360447" w:rsidR="2A4DC0AC" w:rsidRDefault="2A4DC0AC" w:rsidP="2A4DC0AC">
      <w:pPr>
        <w:spacing w:after="0" w:line="240" w:lineRule="auto"/>
        <w:jc w:val="center"/>
        <w:rPr>
          <w:rFonts w:asciiTheme="majorHAnsi" w:hAnsiTheme="majorHAnsi"/>
          <w:sz w:val="20"/>
          <w:szCs w:val="20"/>
        </w:rPr>
      </w:pPr>
    </w:p>
    <w:p w14:paraId="6DF2CA30" w14:textId="77777777" w:rsidR="000748F2" w:rsidRDefault="000748F2" w:rsidP="00EA7BA2">
      <w:pPr>
        <w:rPr>
          <w:i/>
        </w:rPr>
      </w:pPr>
    </w:p>
    <w:p w14:paraId="3BCE3A58" w14:textId="77777777" w:rsidR="000B13CF" w:rsidRDefault="000B13CF" w:rsidP="000B13CF">
      <w:pPr>
        <w:rPr>
          <w:i/>
        </w:rPr>
      </w:pPr>
    </w:p>
    <w:p w14:paraId="71A114D6" w14:textId="77777777" w:rsidR="000B13CF" w:rsidRDefault="000B13CF" w:rsidP="000B13CF">
      <w:pPr>
        <w:rPr>
          <w:i/>
        </w:rPr>
      </w:pPr>
    </w:p>
    <w:p w14:paraId="1C6F1D48" w14:textId="77777777" w:rsidR="008337AE" w:rsidRDefault="008337AE">
      <w:pPr>
        <w:rPr>
          <w:rFonts w:asciiTheme="majorHAnsi" w:hAnsiTheme="majorHAnsi"/>
          <w:b/>
          <w:bCs/>
          <w:sz w:val="20"/>
          <w:szCs w:val="20"/>
        </w:rPr>
      </w:pPr>
      <w:r>
        <w:rPr>
          <w:rFonts w:asciiTheme="majorHAnsi" w:hAnsiTheme="majorHAnsi"/>
          <w:b/>
          <w:bCs/>
          <w:sz w:val="20"/>
          <w:szCs w:val="20"/>
        </w:rPr>
        <w:br w:type="page"/>
      </w:r>
    </w:p>
    <w:p w14:paraId="01030CA9" w14:textId="6C30E312" w:rsidR="008337AE" w:rsidRPr="00CC5219" w:rsidRDefault="008337AE" w:rsidP="008337A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C5219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B07B42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CC5219">
        <w:rPr>
          <w:rFonts w:ascii="Times New Roman" w:hAnsi="Times New Roman" w:cs="Times New Roman"/>
          <w:sz w:val="20"/>
          <w:szCs w:val="20"/>
        </w:rPr>
        <w:t xml:space="preserve"> Correlation matrix of physicochemical parameters during the alcoholic fermentation stage</w:t>
      </w:r>
      <w:r w:rsidR="00B55B6C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734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6"/>
        <w:gridCol w:w="1052"/>
        <w:gridCol w:w="1191"/>
        <w:gridCol w:w="1191"/>
        <w:gridCol w:w="1191"/>
        <w:gridCol w:w="1191"/>
      </w:tblGrid>
      <w:tr w:rsidR="005F291C" w:rsidRPr="005F291C" w14:paraId="2B585867" w14:textId="77777777" w:rsidTr="005F291C">
        <w:trPr>
          <w:cantSplit/>
          <w:jc w:val="center"/>
        </w:trPr>
        <w:tc>
          <w:tcPr>
            <w:tcW w:w="73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C5ABB0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  <w:b/>
                <w:bCs/>
              </w:rPr>
              <w:t>Correlation Matrix</w:t>
            </w:r>
            <w:r w:rsidRPr="005F291C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</w:p>
        </w:tc>
      </w:tr>
      <w:tr w:rsidR="005F291C" w:rsidRPr="005F291C" w14:paraId="7B90A2E7" w14:textId="77777777" w:rsidTr="005F291C">
        <w:trPr>
          <w:cantSplit/>
          <w:jc w:val="center"/>
        </w:trPr>
        <w:tc>
          <w:tcPr>
            <w:tcW w:w="2578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7443C9C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FD61AA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3C9DE7A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268A552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39AFAB4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TDS</w:t>
            </w:r>
          </w:p>
        </w:tc>
      </w:tr>
      <w:tr w:rsidR="005F291C" w:rsidRPr="005F291C" w14:paraId="686C19E7" w14:textId="77777777" w:rsidTr="005F291C">
        <w:trPr>
          <w:cantSplit/>
          <w:jc w:val="center"/>
        </w:trPr>
        <w:tc>
          <w:tcPr>
            <w:tcW w:w="1526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6C67E1D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Correlation</w:t>
            </w:r>
          </w:p>
        </w:tc>
        <w:tc>
          <w:tcPr>
            <w:tcW w:w="105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E104AA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E7CB769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1952631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934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1E6E09E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597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43FDC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895</w:t>
            </w:r>
          </w:p>
        </w:tc>
      </w:tr>
      <w:tr w:rsidR="005F291C" w:rsidRPr="005F291C" w14:paraId="314F9AAD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62AA5DC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29B4D2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40ADC91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934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BC7F50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D6D1BB2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69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CC4A6A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929</w:t>
            </w:r>
          </w:p>
        </w:tc>
      </w:tr>
      <w:tr w:rsidR="005F291C" w:rsidRPr="005F291C" w14:paraId="06D86859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5EDB457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B2C511D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E308168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597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5E12B46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69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A461AF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860771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788</w:t>
            </w:r>
          </w:p>
        </w:tc>
      </w:tr>
      <w:tr w:rsidR="005F291C" w:rsidRPr="005F291C" w14:paraId="2D49D31E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727E032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FD0AB0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TDS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9F9FB"/>
          </w:tcPr>
          <w:p w14:paraId="533E8668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895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9F9FB"/>
          </w:tcPr>
          <w:p w14:paraId="20B73394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929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9F9FB"/>
          </w:tcPr>
          <w:p w14:paraId="2F42688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-.788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1B163AE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1.000</w:t>
            </w:r>
          </w:p>
        </w:tc>
      </w:tr>
      <w:tr w:rsidR="005F291C" w:rsidRPr="005F291C" w14:paraId="3CA1DD55" w14:textId="77777777" w:rsidTr="005F291C">
        <w:trPr>
          <w:cantSplit/>
          <w:jc w:val="center"/>
        </w:trPr>
        <w:tc>
          <w:tcPr>
            <w:tcW w:w="1526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34F5A0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Sig. (1-tailed)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BFB8CA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1C210A08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A8A9712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1D24FEC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510E64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&lt;.001</w:t>
            </w:r>
          </w:p>
        </w:tc>
      </w:tr>
      <w:tr w:rsidR="005F291C" w:rsidRPr="005F291C" w14:paraId="357A1329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8B4D8E7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F1D349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443684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4904D7BE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9D56D56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D069DC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</w:tr>
      <w:tr w:rsidR="005F291C" w:rsidRPr="005F291C" w14:paraId="12F61A92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73DD7A6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86C749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97F609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3C6B227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68AD57CF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0E91A4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</w:tr>
      <w:tr w:rsidR="005F291C" w:rsidRPr="005F291C" w14:paraId="48E6B707" w14:textId="77777777" w:rsidTr="005F291C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6660C4A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3F21DA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TDS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4A68F818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38029BCB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571F83E0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F130D00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291C" w:rsidRPr="005F291C" w14:paraId="1D8F1B9E" w14:textId="77777777" w:rsidTr="005F291C">
        <w:trPr>
          <w:cantSplit/>
          <w:jc w:val="center"/>
        </w:trPr>
        <w:tc>
          <w:tcPr>
            <w:tcW w:w="73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087576" w14:textId="77777777" w:rsidR="005F291C" w:rsidRPr="005F291C" w:rsidRDefault="005F291C" w:rsidP="005F291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F291C">
              <w:rPr>
                <w:rFonts w:ascii="Times New Roman" w:hAnsi="Times New Roman" w:cs="Times New Roman"/>
              </w:rPr>
              <w:t>a. Determinant = .005</w:t>
            </w:r>
          </w:p>
        </w:tc>
      </w:tr>
    </w:tbl>
    <w:p w14:paraId="6948D4A3" w14:textId="77777777" w:rsidR="00954281" w:rsidRPr="008C7987" w:rsidRDefault="00954281" w:rsidP="0018498C">
      <w:pPr>
        <w:jc w:val="center"/>
        <w:rPr>
          <w:lang w:val="en-US"/>
        </w:rPr>
      </w:pPr>
    </w:p>
    <w:p w14:paraId="1E9C88B3" w14:textId="2BC669D3" w:rsidR="008337AE" w:rsidRPr="00673E1B" w:rsidRDefault="008337AE" w:rsidP="008337AE">
      <w:pPr>
        <w:spacing w:after="0" w:line="240" w:lineRule="auto"/>
        <w:jc w:val="center"/>
        <w:rPr>
          <w:rFonts w:asciiTheme="majorHAnsi" w:hAnsiTheme="majorHAnsi"/>
          <w:sz w:val="20"/>
          <w:szCs w:val="20"/>
          <w:lang w:val="en-US"/>
        </w:rPr>
      </w:pPr>
      <w:r w:rsidRPr="00B43324">
        <w:rPr>
          <w:rFonts w:ascii="Times New Roman" w:hAnsi="Times New Roman" w:cs="Times New Roman"/>
          <w:b/>
          <w:bCs/>
          <w:sz w:val="20"/>
          <w:szCs w:val="20"/>
        </w:rPr>
        <w:t>Table S</w:t>
      </w:r>
      <w:r w:rsidR="00B07B42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954281">
        <w:rPr>
          <w:rFonts w:asciiTheme="majorHAnsi" w:hAnsiTheme="majorHAnsi"/>
          <w:sz w:val="20"/>
          <w:szCs w:val="20"/>
        </w:rPr>
        <w:t xml:space="preserve"> </w:t>
      </w:r>
      <w:r w:rsidRPr="00954281">
        <w:rPr>
          <w:rFonts w:ascii="Times New Roman" w:hAnsi="Times New Roman" w:cs="Times New Roman"/>
          <w:sz w:val="20"/>
          <w:szCs w:val="20"/>
        </w:rPr>
        <w:t xml:space="preserve">Correlation matrix of physicochemical parameters during </w:t>
      </w:r>
      <w:r>
        <w:rPr>
          <w:rFonts w:ascii="Times New Roman" w:hAnsi="Times New Roman" w:cs="Times New Roman"/>
          <w:sz w:val="20"/>
          <w:szCs w:val="20"/>
        </w:rPr>
        <w:t>the post-</w:t>
      </w:r>
      <w:r w:rsidRPr="00954281">
        <w:rPr>
          <w:rFonts w:ascii="Times New Roman" w:hAnsi="Times New Roman" w:cs="Times New Roman"/>
          <w:sz w:val="20"/>
          <w:szCs w:val="20"/>
        </w:rPr>
        <w:t>alcoholic fermentation stage</w:t>
      </w:r>
      <w:r w:rsidR="00B55B6C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734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6"/>
        <w:gridCol w:w="1052"/>
        <w:gridCol w:w="1191"/>
        <w:gridCol w:w="1191"/>
        <w:gridCol w:w="1191"/>
        <w:gridCol w:w="1191"/>
      </w:tblGrid>
      <w:tr w:rsidR="008C7987" w:rsidRPr="008C7987" w14:paraId="298A7EF6" w14:textId="77777777" w:rsidTr="008C7987">
        <w:trPr>
          <w:cantSplit/>
          <w:jc w:val="center"/>
        </w:trPr>
        <w:tc>
          <w:tcPr>
            <w:tcW w:w="73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72433E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  <w:b/>
                <w:bCs/>
              </w:rPr>
              <w:t>Correlation Matrix</w:t>
            </w:r>
            <w:r w:rsidRPr="008C7987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</w:p>
        </w:tc>
      </w:tr>
      <w:tr w:rsidR="008C7987" w:rsidRPr="008C7987" w14:paraId="05CC8B9E" w14:textId="77777777" w:rsidTr="008C7987">
        <w:trPr>
          <w:cantSplit/>
          <w:jc w:val="center"/>
        </w:trPr>
        <w:tc>
          <w:tcPr>
            <w:tcW w:w="2578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356A40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939ECA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E38562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24DD25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E8B01B1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TDS</w:t>
            </w:r>
          </w:p>
        </w:tc>
      </w:tr>
      <w:tr w:rsidR="008C7987" w:rsidRPr="008C7987" w14:paraId="652D22F8" w14:textId="77777777" w:rsidTr="008C7987">
        <w:trPr>
          <w:cantSplit/>
          <w:jc w:val="center"/>
        </w:trPr>
        <w:tc>
          <w:tcPr>
            <w:tcW w:w="1526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314D53D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Correlation</w:t>
            </w:r>
          </w:p>
        </w:tc>
        <w:tc>
          <w:tcPr>
            <w:tcW w:w="105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45386A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791F74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5C81E2F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376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93ABE53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87</w:t>
            </w:r>
          </w:p>
        </w:tc>
        <w:tc>
          <w:tcPr>
            <w:tcW w:w="11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DA45A68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587</w:t>
            </w:r>
          </w:p>
        </w:tc>
      </w:tr>
      <w:tr w:rsidR="008C7987" w:rsidRPr="008C7987" w14:paraId="0FE492F5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FA3601C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AAC7C0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7BDBF5A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376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562DF2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D178D97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543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9FE36D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736</w:t>
            </w:r>
          </w:p>
        </w:tc>
      </w:tr>
      <w:tr w:rsidR="008C7987" w:rsidRPr="008C7987" w14:paraId="2322C497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EE689FC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485F3C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C7A8711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87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39C843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543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688570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7F210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380</w:t>
            </w:r>
          </w:p>
        </w:tc>
      </w:tr>
      <w:tr w:rsidR="008C7987" w:rsidRPr="008C7987" w14:paraId="60CD8A0D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7DC8D6E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2A6DC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TDS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9F9FB"/>
          </w:tcPr>
          <w:p w14:paraId="7DC1792C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587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9F9FB"/>
          </w:tcPr>
          <w:p w14:paraId="02529B0D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-.736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9F9FB"/>
          </w:tcPr>
          <w:p w14:paraId="3613042F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38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2945D57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1.000</w:t>
            </w:r>
          </w:p>
        </w:tc>
      </w:tr>
      <w:tr w:rsidR="008C7987" w:rsidRPr="008C7987" w14:paraId="28EE54ED" w14:textId="77777777" w:rsidTr="008C7987">
        <w:trPr>
          <w:cantSplit/>
          <w:jc w:val="center"/>
        </w:trPr>
        <w:tc>
          <w:tcPr>
            <w:tcW w:w="1526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835FE7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Sig. (1-tailed)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6F4091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Ethanol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790CDCC1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D7DCF6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E8A5C7C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98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0AF88E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&lt;.001</w:t>
            </w:r>
          </w:p>
        </w:tc>
      </w:tr>
      <w:tr w:rsidR="008C7987" w:rsidRPr="008C7987" w14:paraId="7655ED6F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3CCCF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8FAA1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77C50ED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07396C84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104C451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EC3263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</w:tr>
      <w:tr w:rsidR="008C7987" w:rsidRPr="008C7987" w14:paraId="07BD5A0A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982A3B3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CEE4EB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330CB83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98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1FC26A5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716381C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76704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</w:tr>
      <w:tr w:rsidR="008C7987" w:rsidRPr="008C7987" w14:paraId="6AB35AD9" w14:textId="77777777" w:rsidTr="008C7987">
        <w:trPr>
          <w:cantSplit/>
          <w:jc w:val="center"/>
        </w:trPr>
        <w:tc>
          <w:tcPr>
            <w:tcW w:w="152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633DEBE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EF4DFD7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TDS</w:t>
            </w:r>
          </w:p>
        </w:tc>
        <w:tc>
          <w:tcPr>
            <w:tcW w:w="11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33BF326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DEBF3EA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2FF91C3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2BB68E2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7987" w:rsidRPr="008C7987" w14:paraId="11E14539" w14:textId="77777777" w:rsidTr="008C7987">
        <w:trPr>
          <w:cantSplit/>
          <w:jc w:val="center"/>
        </w:trPr>
        <w:tc>
          <w:tcPr>
            <w:tcW w:w="73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B1323D" w14:textId="77777777" w:rsidR="008C7987" w:rsidRPr="008C7987" w:rsidRDefault="008C7987" w:rsidP="008C79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C7987">
              <w:rPr>
                <w:rFonts w:ascii="Times New Roman" w:hAnsi="Times New Roman" w:cs="Times New Roman"/>
              </w:rPr>
              <w:t>a. Determinant = .174</w:t>
            </w:r>
          </w:p>
        </w:tc>
      </w:tr>
    </w:tbl>
    <w:p w14:paraId="0A296750" w14:textId="77777777" w:rsidR="008C7987" w:rsidRPr="008C7987" w:rsidRDefault="008C7987" w:rsidP="008C7987">
      <w:pPr>
        <w:spacing w:after="0"/>
        <w:jc w:val="center"/>
      </w:pPr>
    </w:p>
    <w:p w14:paraId="4A23F95E" w14:textId="77777777" w:rsidR="00673E1B" w:rsidRPr="00673E1B" w:rsidRDefault="00673E1B" w:rsidP="00673E1B">
      <w:pPr>
        <w:spacing w:after="0"/>
        <w:jc w:val="center"/>
      </w:pPr>
    </w:p>
    <w:p w14:paraId="58D51E69" w14:textId="5262151D" w:rsidR="00954281" w:rsidRDefault="00954281" w:rsidP="0050217C">
      <w:pPr>
        <w:spacing w:after="0"/>
        <w:jc w:val="center"/>
      </w:pPr>
    </w:p>
    <w:p w14:paraId="2684D900" w14:textId="17C82D24" w:rsidR="003E0C6C" w:rsidRDefault="003E0C6C" w:rsidP="0018498C">
      <w:pPr>
        <w:jc w:val="center"/>
      </w:pPr>
    </w:p>
    <w:p w14:paraId="757872C0" w14:textId="28D72431" w:rsidR="000B13CF" w:rsidRDefault="000B13CF" w:rsidP="0018498C">
      <w:pPr>
        <w:jc w:val="center"/>
      </w:pPr>
    </w:p>
    <w:p w14:paraId="609429C4" w14:textId="2F13265C" w:rsidR="000B13CF" w:rsidRDefault="000B13CF" w:rsidP="0018498C">
      <w:pPr>
        <w:jc w:val="center"/>
      </w:pPr>
    </w:p>
    <w:p w14:paraId="0CB36F51" w14:textId="77777777" w:rsidR="000B13CF" w:rsidRDefault="000B13CF" w:rsidP="0018498C">
      <w:pPr>
        <w:jc w:val="center"/>
      </w:pPr>
    </w:p>
    <w:sectPr w:rsidR="000B13CF" w:rsidSect="008B3E4B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68299" w14:textId="77777777" w:rsidR="0043777F" w:rsidRDefault="0043777F" w:rsidP="00CE511F">
      <w:pPr>
        <w:spacing w:after="0" w:line="240" w:lineRule="auto"/>
      </w:pPr>
      <w:r>
        <w:separator/>
      </w:r>
    </w:p>
  </w:endnote>
  <w:endnote w:type="continuationSeparator" w:id="0">
    <w:p w14:paraId="6DDFB414" w14:textId="77777777" w:rsidR="0043777F" w:rsidRDefault="0043777F" w:rsidP="00CE5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5730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DF6D32" w14:textId="5016342A" w:rsidR="008724A3" w:rsidRDefault="008724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2E15E7" w14:textId="77777777" w:rsidR="00C753FD" w:rsidRDefault="00C753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B813D" w14:textId="77777777" w:rsidR="0043777F" w:rsidRDefault="0043777F" w:rsidP="00CE511F">
      <w:pPr>
        <w:spacing w:after="0" w:line="240" w:lineRule="auto"/>
      </w:pPr>
      <w:r>
        <w:separator/>
      </w:r>
    </w:p>
  </w:footnote>
  <w:footnote w:type="continuationSeparator" w:id="0">
    <w:p w14:paraId="30B360AC" w14:textId="77777777" w:rsidR="0043777F" w:rsidRDefault="0043777F" w:rsidP="00CE5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3MDI0MzM3NLCwMLNU0lEKTi0uzszPAykwrQUA48TArCwAAAA="/>
  </w:docVars>
  <w:rsids>
    <w:rsidRoot w:val="001C5715"/>
    <w:rsid w:val="00000F62"/>
    <w:rsid w:val="00005F93"/>
    <w:rsid w:val="000070EC"/>
    <w:rsid w:val="00015120"/>
    <w:rsid w:val="000252B6"/>
    <w:rsid w:val="00027CCB"/>
    <w:rsid w:val="00031C9F"/>
    <w:rsid w:val="00034179"/>
    <w:rsid w:val="00040677"/>
    <w:rsid w:val="00044B6A"/>
    <w:rsid w:val="00045187"/>
    <w:rsid w:val="00050625"/>
    <w:rsid w:val="0005226F"/>
    <w:rsid w:val="00054FA2"/>
    <w:rsid w:val="00063153"/>
    <w:rsid w:val="00063D18"/>
    <w:rsid w:val="00066CC6"/>
    <w:rsid w:val="0007037A"/>
    <w:rsid w:val="000741D5"/>
    <w:rsid w:val="000748F2"/>
    <w:rsid w:val="000773BF"/>
    <w:rsid w:val="00082B29"/>
    <w:rsid w:val="000843FE"/>
    <w:rsid w:val="00092AD3"/>
    <w:rsid w:val="0009380A"/>
    <w:rsid w:val="00096824"/>
    <w:rsid w:val="000A215F"/>
    <w:rsid w:val="000A3F98"/>
    <w:rsid w:val="000B01AF"/>
    <w:rsid w:val="000B13CF"/>
    <w:rsid w:val="000B4CF9"/>
    <w:rsid w:val="000C69E9"/>
    <w:rsid w:val="000D0AD7"/>
    <w:rsid w:val="000D3F71"/>
    <w:rsid w:val="000D7DC0"/>
    <w:rsid w:val="000E08F9"/>
    <w:rsid w:val="000E1BD0"/>
    <w:rsid w:val="000E4494"/>
    <w:rsid w:val="000E56E6"/>
    <w:rsid w:val="000F3D0C"/>
    <w:rsid w:val="00103766"/>
    <w:rsid w:val="001049C5"/>
    <w:rsid w:val="00120C32"/>
    <w:rsid w:val="00125828"/>
    <w:rsid w:val="00127379"/>
    <w:rsid w:val="0013203B"/>
    <w:rsid w:val="0013393A"/>
    <w:rsid w:val="001448BD"/>
    <w:rsid w:val="0014628B"/>
    <w:rsid w:val="00147955"/>
    <w:rsid w:val="00151243"/>
    <w:rsid w:val="00156581"/>
    <w:rsid w:val="00157491"/>
    <w:rsid w:val="0015756E"/>
    <w:rsid w:val="00163BF4"/>
    <w:rsid w:val="00163E44"/>
    <w:rsid w:val="0016491A"/>
    <w:rsid w:val="00170FFB"/>
    <w:rsid w:val="001750EB"/>
    <w:rsid w:val="00176A28"/>
    <w:rsid w:val="00177E95"/>
    <w:rsid w:val="0018498C"/>
    <w:rsid w:val="001859E1"/>
    <w:rsid w:val="001909FB"/>
    <w:rsid w:val="001916FA"/>
    <w:rsid w:val="00193C3F"/>
    <w:rsid w:val="00195EB2"/>
    <w:rsid w:val="001A2CC9"/>
    <w:rsid w:val="001B1985"/>
    <w:rsid w:val="001B1D97"/>
    <w:rsid w:val="001C407C"/>
    <w:rsid w:val="001C48D5"/>
    <w:rsid w:val="001C4D31"/>
    <w:rsid w:val="001C5715"/>
    <w:rsid w:val="001D069D"/>
    <w:rsid w:val="001D18E9"/>
    <w:rsid w:val="001D67C3"/>
    <w:rsid w:val="001D6F3A"/>
    <w:rsid w:val="001D7D1B"/>
    <w:rsid w:val="001E3680"/>
    <w:rsid w:val="001E62EC"/>
    <w:rsid w:val="001E727F"/>
    <w:rsid w:val="001E7988"/>
    <w:rsid w:val="001F6DA0"/>
    <w:rsid w:val="002036A5"/>
    <w:rsid w:val="0020666C"/>
    <w:rsid w:val="00207E39"/>
    <w:rsid w:val="00213721"/>
    <w:rsid w:val="00216BFE"/>
    <w:rsid w:val="00224B82"/>
    <w:rsid w:val="0022687D"/>
    <w:rsid w:val="0023357E"/>
    <w:rsid w:val="002518ED"/>
    <w:rsid w:val="002529C6"/>
    <w:rsid w:val="00253222"/>
    <w:rsid w:val="00257352"/>
    <w:rsid w:val="002573CE"/>
    <w:rsid w:val="0026074E"/>
    <w:rsid w:val="002615C9"/>
    <w:rsid w:val="002620A5"/>
    <w:rsid w:val="0026495E"/>
    <w:rsid w:val="00264DAB"/>
    <w:rsid w:val="00281A33"/>
    <w:rsid w:val="0028526C"/>
    <w:rsid w:val="0029504B"/>
    <w:rsid w:val="00296E10"/>
    <w:rsid w:val="002D5665"/>
    <w:rsid w:val="002E10B1"/>
    <w:rsid w:val="002E1C4A"/>
    <w:rsid w:val="002E6800"/>
    <w:rsid w:val="002F1F24"/>
    <w:rsid w:val="002F3843"/>
    <w:rsid w:val="002F79C2"/>
    <w:rsid w:val="00306902"/>
    <w:rsid w:val="00306A4C"/>
    <w:rsid w:val="003248CD"/>
    <w:rsid w:val="003273BB"/>
    <w:rsid w:val="003334A8"/>
    <w:rsid w:val="0033531F"/>
    <w:rsid w:val="003453E3"/>
    <w:rsid w:val="00347384"/>
    <w:rsid w:val="0035072C"/>
    <w:rsid w:val="00350922"/>
    <w:rsid w:val="0035712E"/>
    <w:rsid w:val="0036044D"/>
    <w:rsid w:val="00363DB8"/>
    <w:rsid w:val="00374F82"/>
    <w:rsid w:val="003752BA"/>
    <w:rsid w:val="00381BAB"/>
    <w:rsid w:val="00382FB8"/>
    <w:rsid w:val="00383E22"/>
    <w:rsid w:val="0039680D"/>
    <w:rsid w:val="003A1D56"/>
    <w:rsid w:val="003A5CD9"/>
    <w:rsid w:val="003D03D0"/>
    <w:rsid w:val="003D4B13"/>
    <w:rsid w:val="003E0C6C"/>
    <w:rsid w:val="003E14EA"/>
    <w:rsid w:val="003E6F25"/>
    <w:rsid w:val="003F08F5"/>
    <w:rsid w:val="003F3073"/>
    <w:rsid w:val="003F313A"/>
    <w:rsid w:val="00401CE6"/>
    <w:rsid w:val="00410F88"/>
    <w:rsid w:val="00411AA2"/>
    <w:rsid w:val="0041402C"/>
    <w:rsid w:val="00420429"/>
    <w:rsid w:val="00426459"/>
    <w:rsid w:val="00431AFB"/>
    <w:rsid w:val="004358CB"/>
    <w:rsid w:val="0043777F"/>
    <w:rsid w:val="00442940"/>
    <w:rsid w:val="00450670"/>
    <w:rsid w:val="00465605"/>
    <w:rsid w:val="004670C9"/>
    <w:rsid w:val="004725F9"/>
    <w:rsid w:val="00481CD6"/>
    <w:rsid w:val="00485441"/>
    <w:rsid w:val="00490FA3"/>
    <w:rsid w:val="004A281A"/>
    <w:rsid w:val="004A3DE1"/>
    <w:rsid w:val="004A7705"/>
    <w:rsid w:val="004B1280"/>
    <w:rsid w:val="004B3642"/>
    <w:rsid w:val="004B3B41"/>
    <w:rsid w:val="004C5A1C"/>
    <w:rsid w:val="004D1515"/>
    <w:rsid w:val="004D3427"/>
    <w:rsid w:val="004D6694"/>
    <w:rsid w:val="0050217C"/>
    <w:rsid w:val="005033AD"/>
    <w:rsid w:val="005072D1"/>
    <w:rsid w:val="005167CF"/>
    <w:rsid w:val="005223C7"/>
    <w:rsid w:val="00527858"/>
    <w:rsid w:val="005400BA"/>
    <w:rsid w:val="00546317"/>
    <w:rsid w:val="005509A1"/>
    <w:rsid w:val="00557B68"/>
    <w:rsid w:val="00563A93"/>
    <w:rsid w:val="005705FD"/>
    <w:rsid w:val="00580872"/>
    <w:rsid w:val="005941B1"/>
    <w:rsid w:val="005941FC"/>
    <w:rsid w:val="005A08D1"/>
    <w:rsid w:val="005A1A33"/>
    <w:rsid w:val="005A3053"/>
    <w:rsid w:val="005B3A82"/>
    <w:rsid w:val="005B3B88"/>
    <w:rsid w:val="005B4D1F"/>
    <w:rsid w:val="005B5179"/>
    <w:rsid w:val="005C283C"/>
    <w:rsid w:val="005C382E"/>
    <w:rsid w:val="005C5702"/>
    <w:rsid w:val="005D4A1D"/>
    <w:rsid w:val="005E4431"/>
    <w:rsid w:val="005E4CDD"/>
    <w:rsid w:val="005E7F7C"/>
    <w:rsid w:val="005F291C"/>
    <w:rsid w:val="005F4B11"/>
    <w:rsid w:val="0061354F"/>
    <w:rsid w:val="00616076"/>
    <w:rsid w:val="006175AC"/>
    <w:rsid w:val="006178FB"/>
    <w:rsid w:val="006226FC"/>
    <w:rsid w:val="00626F60"/>
    <w:rsid w:val="006344BB"/>
    <w:rsid w:val="00637D73"/>
    <w:rsid w:val="00640C03"/>
    <w:rsid w:val="00646CAB"/>
    <w:rsid w:val="00650164"/>
    <w:rsid w:val="00651E09"/>
    <w:rsid w:val="006623E3"/>
    <w:rsid w:val="00662584"/>
    <w:rsid w:val="00665C49"/>
    <w:rsid w:val="0066745E"/>
    <w:rsid w:val="006709E2"/>
    <w:rsid w:val="00673E1B"/>
    <w:rsid w:val="0067625E"/>
    <w:rsid w:val="00686252"/>
    <w:rsid w:val="006954B9"/>
    <w:rsid w:val="00696C9D"/>
    <w:rsid w:val="006A38A5"/>
    <w:rsid w:val="006A6C1B"/>
    <w:rsid w:val="006A6E57"/>
    <w:rsid w:val="006B1A7E"/>
    <w:rsid w:val="006B427C"/>
    <w:rsid w:val="006B4779"/>
    <w:rsid w:val="006C79D8"/>
    <w:rsid w:val="006D1EA2"/>
    <w:rsid w:val="006D2FED"/>
    <w:rsid w:val="006D7F3A"/>
    <w:rsid w:val="006E1B5F"/>
    <w:rsid w:val="006E2F9E"/>
    <w:rsid w:val="006E3BF4"/>
    <w:rsid w:val="006F159F"/>
    <w:rsid w:val="006F16D9"/>
    <w:rsid w:val="006F3E19"/>
    <w:rsid w:val="006F6AAD"/>
    <w:rsid w:val="00700212"/>
    <w:rsid w:val="00701548"/>
    <w:rsid w:val="007119E4"/>
    <w:rsid w:val="0071426A"/>
    <w:rsid w:val="007240FA"/>
    <w:rsid w:val="00727C54"/>
    <w:rsid w:val="00727D5A"/>
    <w:rsid w:val="007437C6"/>
    <w:rsid w:val="00743D27"/>
    <w:rsid w:val="00744247"/>
    <w:rsid w:val="00745D6C"/>
    <w:rsid w:val="007463BF"/>
    <w:rsid w:val="0074746C"/>
    <w:rsid w:val="00750D6E"/>
    <w:rsid w:val="007513D8"/>
    <w:rsid w:val="00751F6F"/>
    <w:rsid w:val="0075349C"/>
    <w:rsid w:val="00753AD0"/>
    <w:rsid w:val="00764D41"/>
    <w:rsid w:val="007708EE"/>
    <w:rsid w:val="00770D33"/>
    <w:rsid w:val="0078217A"/>
    <w:rsid w:val="00786885"/>
    <w:rsid w:val="007A60EF"/>
    <w:rsid w:val="007B4BC8"/>
    <w:rsid w:val="007B5153"/>
    <w:rsid w:val="007B5215"/>
    <w:rsid w:val="007C05F1"/>
    <w:rsid w:val="007D4A6A"/>
    <w:rsid w:val="007D5263"/>
    <w:rsid w:val="007D5BB1"/>
    <w:rsid w:val="007D6849"/>
    <w:rsid w:val="007F29C2"/>
    <w:rsid w:val="007F741D"/>
    <w:rsid w:val="00802A64"/>
    <w:rsid w:val="00810883"/>
    <w:rsid w:val="0081388D"/>
    <w:rsid w:val="00813C94"/>
    <w:rsid w:val="00815C64"/>
    <w:rsid w:val="00816423"/>
    <w:rsid w:val="00824DBE"/>
    <w:rsid w:val="00826D9F"/>
    <w:rsid w:val="00832F67"/>
    <w:rsid w:val="008337AE"/>
    <w:rsid w:val="00833E80"/>
    <w:rsid w:val="00835A51"/>
    <w:rsid w:val="00835C9C"/>
    <w:rsid w:val="008374A7"/>
    <w:rsid w:val="00846C79"/>
    <w:rsid w:val="00851837"/>
    <w:rsid w:val="00852A87"/>
    <w:rsid w:val="00854580"/>
    <w:rsid w:val="00854F02"/>
    <w:rsid w:val="008663BC"/>
    <w:rsid w:val="00870DCD"/>
    <w:rsid w:val="008724A3"/>
    <w:rsid w:val="008741EE"/>
    <w:rsid w:val="00877EF2"/>
    <w:rsid w:val="00885B9E"/>
    <w:rsid w:val="00893563"/>
    <w:rsid w:val="00897304"/>
    <w:rsid w:val="008B13CF"/>
    <w:rsid w:val="008B3383"/>
    <w:rsid w:val="008B3E4B"/>
    <w:rsid w:val="008C62B5"/>
    <w:rsid w:val="008C64DE"/>
    <w:rsid w:val="008C7987"/>
    <w:rsid w:val="008E1637"/>
    <w:rsid w:val="008E3CA3"/>
    <w:rsid w:val="00900AFF"/>
    <w:rsid w:val="00902615"/>
    <w:rsid w:val="009131E7"/>
    <w:rsid w:val="009144F5"/>
    <w:rsid w:val="009173F1"/>
    <w:rsid w:val="009179FD"/>
    <w:rsid w:val="009201AA"/>
    <w:rsid w:val="009208F0"/>
    <w:rsid w:val="00920E01"/>
    <w:rsid w:val="00924104"/>
    <w:rsid w:val="00924DE1"/>
    <w:rsid w:val="009275E2"/>
    <w:rsid w:val="00934895"/>
    <w:rsid w:val="00942A53"/>
    <w:rsid w:val="009453EC"/>
    <w:rsid w:val="00947677"/>
    <w:rsid w:val="00947A05"/>
    <w:rsid w:val="00952B6B"/>
    <w:rsid w:val="00954281"/>
    <w:rsid w:val="00956718"/>
    <w:rsid w:val="00957534"/>
    <w:rsid w:val="00962420"/>
    <w:rsid w:val="0096678C"/>
    <w:rsid w:val="009725E0"/>
    <w:rsid w:val="009725E9"/>
    <w:rsid w:val="00974677"/>
    <w:rsid w:val="0098272F"/>
    <w:rsid w:val="00982BF8"/>
    <w:rsid w:val="0099082C"/>
    <w:rsid w:val="00991E21"/>
    <w:rsid w:val="00994677"/>
    <w:rsid w:val="00994E6C"/>
    <w:rsid w:val="00995570"/>
    <w:rsid w:val="00996821"/>
    <w:rsid w:val="009A233C"/>
    <w:rsid w:val="009A3998"/>
    <w:rsid w:val="009A3D09"/>
    <w:rsid w:val="009B4922"/>
    <w:rsid w:val="009B6B50"/>
    <w:rsid w:val="009D0495"/>
    <w:rsid w:val="009D43FA"/>
    <w:rsid w:val="009D565F"/>
    <w:rsid w:val="009E131E"/>
    <w:rsid w:val="00A01DAC"/>
    <w:rsid w:val="00A03F51"/>
    <w:rsid w:val="00A14C8E"/>
    <w:rsid w:val="00A15A39"/>
    <w:rsid w:val="00A217E0"/>
    <w:rsid w:val="00A25484"/>
    <w:rsid w:val="00A35932"/>
    <w:rsid w:val="00A367FF"/>
    <w:rsid w:val="00A4303C"/>
    <w:rsid w:val="00A44F17"/>
    <w:rsid w:val="00A519EB"/>
    <w:rsid w:val="00A64900"/>
    <w:rsid w:val="00A70B8D"/>
    <w:rsid w:val="00A72876"/>
    <w:rsid w:val="00A7333C"/>
    <w:rsid w:val="00A81045"/>
    <w:rsid w:val="00A84E8A"/>
    <w:rsid w:val="00A90A74"/>
    <w:rsid w:val="00A91BAE"/>
    <w:rsid w:val="00A93A11"/>
    <w:rsid w:val="00AA5B4C"/>
    <w:rsid w:val="00AB1728"/>
    <w:rsid w:val="00AC093F"/>
    <w:rsid w:val="00AC69F9"/>
    <w:rsid w:val="00AD1530"/>
    <w:rsid w:val="00AD7650"/>
    <w:rsid w:val="00AE08B3"/>
    <w:rsid w:val="00AE7590"/>
    <w:rsid w:val="00AF0C75"/>
    <w:rsid w:val="00AF6C20"/>
    <w:rsid w:val="00B0357D"/>
    <w:rsid w:val="00B0631F"/>
    <w:rsid w:val="00B07B42"/>
    <w:rsid w:val="00B10360"/>
    <w:rsid w:val="00B11C4D"/>
    <w:rsid w:val="00B12E95"/>
    <w:rsid w:val="00B22F78"/>
    <w:rsid w:val="00B26570"/>
    <w:rsid w:val="00B273C5"/>
    <w:rsid w:val="00B30376"/>
    <w:rsid w:val="00B32358"/>
    <w:rsid w:val="00B32D97"/>
    <w:rsid w:val="00B34D5C"/>
    <w:rsid w:val="00B40AE0"/>
    <w:rsid w:val="00B43324"/>
    <w:rsid w:val="00B55B6C"/>
    <w:rsid w:val="00B573A1"/>
    <w:rsid w:val="00B64571"/>
    <w:rsid w:val="00B67A61"/>
    <w:rsid w:val="00B67D1A"/>
    <w:rsid w:val="00B726C9"/>
    <w:rsid w:val="00B73939"/>
    <w:rsid w:val="00B76465"/>
    <w:rsid w:val="00B82693"/>
    <w:rsid w:val="00B83B6C"/>
    <w:rsid w:val="00B858FE"/>
    <w:rsid w:val="00B87C45"/>
    <w:rsid w:val="00B92783"/>
    <w:rsid w:val="00BA0DB1"/>
    <w:rsid w:val="00BA3A3F"/>
    <w:rsid w:val="00BA7378"/>
    <w:rsid w:val="00BC2EA1"/>
    <w:rsid w:val="00BD26FA"/>
    <w:rsid w:val="00BD6F80"/>
    <w:rsid w:val="00BD78F5"/>
    <w:rsid w:val="00BE354F"/>
    <w:rsid w:val="00BE55F0"/>
    <w:rsid w:val="00BE7088"/>
    <w:rsid w:val="00BF0F58"/>
    <w:rsid w:val="00BF3787"/>
    <w:rsid w:val="00BF4D60"/>
    <w:rsid w:val="00C02695"/>
    <w:rsid w:val="00C048EE"/>
    <w:rsid w:val="00C13DED"/>
    <w:rsid w:val="00C227CD"/>
    <w:rsid w:val="00C22F7B"/>
    <w:rsid w:val="00C3540F"/>
    <w:rsid w:val="00C36F5C"/>
    <w:rsid w:val="00C37BFE"/>
    <w:rsid w:val="00C508BF"/>
    <w:rsid w:val="00C55B3A"/>
    <w:rsid w:val="00C65299"/>
    <w:rsid w:val="00C66968"/>
    <w:rsid w:val="00C732AA"/>
    <w:rsid w:val="00C74921"/>
    <w:rsid w:val="00C753FD"/>
    <w:rsid w:val="00C75B6F"/>
    <w:rsid w:val="00C81353"/>
    <w:rsid w:val="00C8397A"/>
    <w:rsid w:val="00C85664"/>
    <w:rsid w:val="00C92358"/>
    <w:rsid w:val="00CA2968"/>
    <w:rsid w:val="00CA4A3A"/>
    <w:rsid w:val="00CB1EE3"/>
    <w:rsid w:val="00CC5219"/>
    <w:rsid w:val="00CC7385"/>
    <w:rsid w:val="00CD05FE"/>
    <w:rsid w:val="00CD639E"/>
    <w:rsid w:val="00CE29B6"/>
    <w:rsid w:val="00CE318D"/>
    <w:rsid w:val="00CE4C73"/>
    <w:rsid w:val="00CE511F"/>
    <w:rsid w:val="00CE7AC9"/>
    <w:rsid w:val="00CF3B74"/>
    <w:rsid w:val="00CF547F"/>
    <w:rsid w:val="00CF7F88"/>
    <w:rsid w:val="00CF7FEC"/>
    <w:rsid w:val="00D021EC"/>
    <w:rsid w:val="00D02647"/>
    <w:rsid w:val="00D04990"/>
    <w:rsid w:val="00D160D6"/>
    <w:rsid w:val="00D224B3"/>
    <w:rsid w:val="00D22BFE"/>
    <w:rsid w:val="00D26EEE"/>
    <w:rsid w:val="00D31BE3"/>
    <w:rsid w:val="00D31D50"/>
    <w:rsid w:val="00D3674C"/>
    <w:rsid w:val="00D459AF"/>
    <w:rsid w:val="00D47DC2"/>
    <w:rsid w:val="00D51A6D"/>
    <w:rsid w:val="00D601F1"/>
    <w:rsid w:val="00D60865"/>
    <w:rsid w:val="00D61196"/>
    <w:rsid w:val="00D6352D"/>
    <w:rsid w:val="00D6380D"/>
    <w:rsid w:val="00D63BE7"/>
    <w:rsid w:val="00D642CB"/>
    <w:rsid w:val="00D67CEE"/>
    <w:rsid w:val="00D703DA"/>
    <w:rsid w:val="00D769E9"/>
    <w:rsid w:val="00D8521C"/>
    <w:rsid w:val="00D93CCF"/>
    <w:rsid w:val="00D94D69"/>
    <w:rsid w:val="00DA18BC"/>
    <w:rsid w:val="00DA4AE0"/>
    <w:rsid w:val="00DA7EC0"/>
    <w:rsid w:val="00DB2703"/>
    <w:rsid w:val="00DB3223"/>
    <w:rsid w:val="00DB3B20"/>
    <w:rsid w:val="00DC09FF"/>
    <w:rsid w:val="00DC3138"/>
    <w:rsid w:val="00DC3A3F"/>
    <w:rsid w:val="00DD47FB"/>
    <w:rsid w:val="00DD7217"/>
    <w:rsid w:val="00DE50F9"/>
    <w:rsid w:val="00DF16B4"/>
    <w:rsid w:val="00DF41B1"/>
    <w:rsid w:val="00DF431E"/>
    <w:rsid w:val="00DF6A8F"/>
    <w:rsid w:val="00DF72E3"/>
    <w:rsid w:val="00DF7816"/>
    <w:rsid w:val="00E02BC5"/>
    <w:rsid w:val="00E137F7"/>
    <w:rsid w:val="00E2538B"/>
    <w:rsid w:val="00E27FF3"/>
    <w:rsid w:val="00E30E2E"/>
    <w:rsid w:val="00E317C1"/>
    <w:rsid w:val="00E35F95"/>
    <w:rsid w:val="00E42C6C"/>
    <w:rsid w:val="00E45500"/>
    <w:rsid w:val="00E51DB4"/>
    <w:rsid w:val="00E534CE"/>
    <w:rsid w:val="00E63271"/>
    <w:rsid w:val="00E65BCF"/>
    <w:rsid w:val="00E928DE"/>
    <w:rsid w:val="00EA5D47"/>
    <w:rsid w:val="00EA7BA2"/>
    <w:rsid w:val="00EB2B71"/>
    <w:rsid w:val="00EB3064"/>
    <w:rsid w:val="00EB5482"/>
    <w:rsid w:val="00EB7345"/>
    <w:rsid w:val="00ED0BB8"/>
    <w:rsid w:val="00EE4765"/>
    <w:rsid w:val="00EE497C"/>
    <w:rsid w:val="00EF3687"/>
    <w:rsid w:val="00EF4F0F"/>
    <w:rsid w:val="00EF7F26"/>
    <w:rsid w:val="00F104C8"/>
    <w:rsid w:val="00F12B4A"/>
    <w:rsid w:val="00F1318D"/>
    <w:rsid w:val="00F17BCA"/>
    <w:rsid w:val="00F25446"/>
    <w:rsid w:val="00F362E2"/>
    <w:rsid w:val="00F44C20"/>
    <w:rsid w:val="00F45210"/>
    <w:rsid w:val="00F45F4C"/>
    <w:rsid w:val="00F46C12"/>
    <w:rsid w:val="00F51EC5"/>
    <w:rsid w:val="00F53112"/>
    <w:rsid w:val="00F56710"/>
    <w:rsid w:val="00F67A34"/>
    <w:rsid w:val="00F7200C"/>
    <w:rsid w:val="00F73445"/>
    <w:rsid w:val="00F74D30"/>
    <w:rsid w:val="00F802EB"/>
    <w:rsid w:val="00F81BF2"/>
    <w:rsid w:val="00F83EBC"/>
    <w:rsid w:val="00F8429B"/>
    <w:rsid w:val="00F868C8"/>
    <w:rsid w:val="00F879CA"/>
    <w:rsid w:val="00F97AEB"/>
    <w:rsid w:val="00FA6CEF"/>
    <w:rsid w:val="00FA70C2"/>
    <w:rsid w:val="00FB5275"/>
    <w:rsid w:val="00FB585C"/>
    <w:rsid w:val="00FB71E4"/>
    <w:rsid w:val="00FC51E7"/>
    <w:rsid w:val="00FC679C"/>
    <w:rsid w:val="00FD1B9E"/>
    <w:rsid w:val="00FD423D"/>
    <w:rsid w:val="00FE26DF"/>
    <w:rsid w:val="00FE5A57"/>
    <w:rsid w:val="00FE68AA"/>
    <w:rsid w:val="00FF09C9"/>
    <w:rsid w:val="03C4810F"/>
    <w:rsid w:val="04BBD6C4"/>
    <w:rsid w:val="06BA6617"/>
    <w:rsid w:val="071FE698"/>
    <w:rsid w:val="086AEF24"/>
    <w:rsid w:val="0C42C2C9"/>
    <w:rsid w:val="0E92BD9F"/>
    <w:rsid w:val="15563BCC"/>
    <w:rsid w:val="174E4037"/>
    <w:rsid w:val="1D8EF1AC"/>
    <w:rsid w:val="20A00982"/>
    <w:rsid w:val="23793E95"/>
    <w:rsid w:val="2521D36E"/>
    <w:rsid w:val="26AE6A0F"/>
    <w:rsid w:val="27734281"/>
    <w:rsid w:val="28BD5436"/>
    <w:rsid w:val="2A4DC0AC"/>
    <w:rsid w:val="3110BFF5"/>
    <w:rsid w:val="31389F82"/>
    <w:rsid w:val="3301330A"/>
    <w:rsid w:val="331C8AB1"/>
    <w:rsid w:val="35338B9A"/>
    <w:rsid w:val="3A5A985B"/>
    <w:rsid w:val="3C0589A6"/>
    <w:rsid w:val="40229FF6"/>
    <w:rsid w:val="44FD153A"/>
    <w:rsid w:val="46D01592"/>
    <w:rsid w:val="49E76872"/>
    <w:rsid w:val="4AE8479F"/>
    <w:rsid w:val="4BCBAF1B"/>
    <w:rsid w:val="50A2456B"/>
    <w:rsid w:val="590D05B9"/>
    <w:rsid w:val="5CDC5CF4"/>
    <w:rsid w:val="5F0E1666"/>
    <w:rsid w:val="64CFF1D8"/>
    <w:rsid w:val="67067578"/>
    <w:rsid w:val="682C3967"/>
    <w:rsid w:val="68C98D5F"/>
    <w:rsid w:val="699E1BE0"/>
    <w:rsid w:val="6CD985E7"/>
    <w:rsid w:val="70EC4028"/>
    <w:rsid w:val="7100EC8F"/>
    <w:rsid w:val="72B8B109"/>
    <w:rsid w:val="73909DB4"/>
    <w:rsid w:val="76FFDC9D"/>
    <w:rsid w:val="7C83A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419962"/>
  <w15:chartTrackingRefBased/>
  <w15:docId w15:val="{23A296A7-67A2-47EE-BFD8-CB040803D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FFB"/>
    <w:rPr>
      <w:lang w:val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7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57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57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57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57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57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57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57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57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571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MY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571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MY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5715"/>
    <w:rPr>
      <w:rFonts w:eastAsiaTheme="majorEastAsia" w:cstheme="majorBidi"/>
      <w:color w:val="0F4761" w:themeColor="accent1" w:themeShade="BF"/>
      <w:sz w:val="28"/>
      <w:szCs w:val="28"/>
      <w:lang w:val="en-MY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5715"/>
    <w:rPr>
      <w:rFonts w:eastAsiaTheme="majorEastAsia" w:cstheme="majorBidi"/>
      <w:i/>
      <w:iCs/>
      <w:color w:val="0F4761" w:themeColor="accent1" w:themeShade="BF"/>
      <w:lang w:val="en-MY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5715"/>
    <w:rPr>
      <w:rFonts w:eastAsiaTheme="majorEastAsia" w:cstheme="majorBidi"/>
      <w:color w:val="0F4761" w:themeColor="accent1" w:themeShade="BF"/>
      <w:lang w:val="en-MY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5715"/>
    <w:rPr>
      <w:rFonts w:eastAsiaTheme="majorEastAsia" w:cstheme="majorBidi"/>
      <w:i/>
      <w:iCs/>
      <w:color w:val="595959" w:themeColor="text1" w:themeTint="A6"/>
      <w:lang w:val="en-MY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5715"/>
    <w:rPr>
      <w:rFonts w:eastAsiaTheme="majorEastAsia" w:cstheme="majorBidi"/>
      <w:color w:val="595959" w:themeColor="text1" w:themeTint="A6"/>
      <w:lang w:val="en-MY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5715"/>
    <w:rPr>
      <w:rFonts w:eastAsiaTheme="majorEastAsia" w:cstheme="majorBidi"/>
      <w:i/>
      <w:iCs/>
      <w:color w:val="272727" w:themeColor="text1" w:themeTint="D8"/>
      <w:lang w:val="en-MY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5715"/>
    <w:rPr>
      <w:rFonts w:eastAsiaTheme="majorEastAsia" w:cstheme="majorBidi"/>
      <w:color w:val="272727" w:themeColor="text1" w:themeTint="D8"/>
      <w:lang w:val="en-MY"/>
    </w:rPr>
  </w:style>
  <w:style w:type="paragraph" w:styleId="Title">
    <w:name w:val="Title"/>
    <w:basedOn w:val="Normal"/>
    <w:next w:val="Normal"/>
    <w:link w:val="TitleChar"/>
    <w:uiPriority w:val="10"/>
    <w:qFormat/>
    <w:rsid w:val="001C57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15"/>
    <w:rPr>
      <w:rFonts w:asciiTheme="majorHAnsi" w:eastAsiaTheme="majorEastAsia" w:hAnsiTheme="majorHAnsi" w:cstheme="majorBidi"/>
      <w:spacing w:val="-10"/>
      <w:kern w:val="28"/>
      <w:sz w:val="56"/>
      <w:szCs w:val="56"/>
      <w:lang w:val="en-MY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57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5715"/>
    <w:rPr>
      <w:rFonts w:eastAsiaTheme="majorEastAsia" w:cstheme="majorBidi"/>
      <w:color w:val="595959" w:themeColor="text1" w:themeTint="A6"/>
      <w:spacing w:val="15"/>
      <w:sz w:val="28"/>
      <w:szCs w:val="28"/>
      <w:lang w:val="en-MY"/>
    </w:rPr>
  </w:style>
  <w:style w:type="paragraph" w:styleId="Quote">
    <w:name w:val="Quote"/>
    <w:basedOn w:val="Normal"/>
    <w:next w:val="Normal"/>
    <w:link w:val="QuoteChar"/>
    <w:uiPriority w:val="29"/>
    <w:qFormat/>
    <w:rsid w:val="001C57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5715"/>
    <w:rPr>
      <w:i/>
      <w:iCs/>
      <w:color w:val="404040" w:themeColor="text1" w:themeTint="BF"/>
      <w:lang w:val="en-MY"/>
    </w:rPr>
  </w:style>
  <w:style w:type="paragraph" w:styleId="ListParagraph">
    <w:name w:val="List Paragraph"/>
    <w:basedOn w:val="Normal"/>
    <w:uiPriority w:val="34"/>
    <w:qFormat/>
    <w:rsid w:val="001C57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57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57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5715"/>
    <w:rPr>
      <w:i/>
      <w:iCs/>
      <w:color w:val="0F4761" w:themeColor="accent1" w:themeShade="BF"/>
      <w:lang w:val="en-MY"/>
    </w:rPr>
  </w:style>
  <w:style w:type="character" w:styleId="IntenseReference">
    <w:name w:val="Intense Reference"/>
    <w:basedOn w:val="DefaultParagraphFont"/>
    <w:uiPriority w:val="32"/>
    <w:qFormat/>
    <w:rsid w:val="001C571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C5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5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11F"/>
    <w:rPr>
      <w:lang w:val="en-MY"/>
    </w:rPr>
  </w:style>
  <w:style w:type="paragraph" w:styleId="Footer">
    <w:name w:val="footer"/>
    <w:basedOn w:val="Normal"/>
    <w:link w:val="FooterChar"/>
    <w:uiPriority w:val="99"/>
    <w:unhideWhenUsed/>
    <w:rsid w:val="00CE5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11F"/>
    <w:rPr>
      <w:lang w:val="en-MY"/>
    </w:rPr>
  </w:style>
  <w:style w:type="character" w:styleId="Hyperlink">
    <w:name w:val="Hyperlink"/>
    <w:basedOn w:val="DefaultParagraphFont"/>
    <w:uiPriority w:val="99"/>
    <w:unhideWhenUsed/>
    <w:rsid w:val="0007037A"/>
    <w:rPr>
      <w:color w:val="467886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B13CF"/>
    <w:pPr>
      <w:spacing w:after="0" w:line="240" w:lineRule="auto"/>
      <w:jc w:val="center"/>
    </w:pPr>
    <w:rPr>
      <w:rFonts w:ascii="Times New Roman" w:hAnsi="Times New Roman" w:cs="Times New Roman"/>
      <w:i/>
      <w:iCs/>
      <w:color w:val="0E2841" w:themeColor="text2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204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9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zainab@unimas.m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zainab@unimas.my" TargetMode="External"/><Relationship Id="rId12" Type="http://schemas.openxmlformats.org/officeDocument/2006/relationships/image" Target="media/image3.sv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AB2DB-5461-47ED-852F-E191B77D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3</TotalTime>
  <Pages>1</Pages>
  <Words>7666</Words>
  <Characters>43697</Characters>
  <Application>Microsoft Office Word</Application>
  <DocSecurity>0</DocSecurity>
  <Lines>364</Lines>
  <Paragraphs>102</Paragraphs>
  <ScaleCrop>false</ScaleCrop>
  <Company/>
  <LinksUpToDate>false</LinksUpToDate>
  <CharactersWithSpaces>5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JEFFRY</dc:creator>
  <cp:keywords/>
  <dc:description/>
  <cp:lastModifiedBy>Jeffry Junius Harry</cp:lastModifiedBy>
  <cp:revision>220</cp:revision>
  <dcterms:created xsi:type="dcterms:W3CDTF">2026-02-17T15:40:00Z</dcterms:created>
  <dcterms:modified xsi:type="dcterms:W3CDTF">2026-03-2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f4d03e-d9be-450a-b4dc-f0f276bc2d2d</vt:lpwstr>
  </property>
</Properties>
</file>